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BEC5E" w14:textId="7337C0F7" w:rsidR="00676609" w:rsidRDefault="00676609" w:rsidP="00A72259">
      <w:pPr>
        <w:ind w:right="-477"/>
        <w:jc w:val="center"/>
        <w:rPr>
          <w:noProof/>
          <w:color w:val="FF0000"/>
          <w:rtl/>
        </w:rPr>
      </w:pPr>
      <w:bookmarkStart w:id="0" w:name="_GoBack"/>
      <w:bookmarkEnd w:id="0"/>
    </w:p>
    <w:p w14:paraId="3CF2B65F" w14:textId="4EB97910" w:rsidR="00676609" w:rsidRDefault="009C57D5" w:rsidP="00A72259">
      <w:pPr>
        <w:ind w:right="-477"/>
        <w:jc w:val="center"/>
        <w:rPr>
          <w:noProof/>
          <w:color w:val="FF0000"/>
          <w:rtl/>
        </w:rPr>
      </w:pPr>
      <w:r>
        <w:rPr>
          <w:noProof/>
        </w:rPr>
        <mc:AlternateContent>
          <mc:Choice Requires="wps">
            <w:drawing>
              <wp:anchor distT="0" distB="0" distL="114300" distR="114300" simplePos="0" relativeHeight="251676672" behindDoc="0" locked="0" layoutInCell="1" allowOverlap="1" wp14:anchorId="3CAD477E" wp14:editId="5402724B">
                <wp:simplePos x="0" y="0"/>
                <wp:positionH relativeFrom="column">
                  <wp:posOffset>-285750</wp:posOffset>
                </wp:positionH>
                <wp:positionV relativeFrom="paragraph">
                  <wp:posOffset>57150</wp:posOffset>
                </wp:positionV>
                <wp:extent cx="6010275" cy="1840230"/>
                <wp:effectExtent l="0" t="0" r="0" b="7620"/>
                <wp:wrapThrough wrapText="bothSides">
                  <wp:wrapPolygon edited="0">
                    <wp:start x="3149" y="0"/>
                    <wp:lineTo x="3149" y="21466"/>
                    <wp:lineTo x="17732" y="21466"/>
                    <wp:lineTo x="17732" y="0"/>
                    <wp:lineTo x="3149" y="0"/>
                  </wp:wrapPolygon>
                </wp:wrapThrough>
                <wp:docPr id="7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0275" cy="1840230"/>
                        </a:xfrm>
                        <a:prstGeom prst="rect">
                          <a:avLst/>
                        </a:prstGeom>
                        <a:noFill/>
                        <a:ln w="6350">
                          <a:noFill/>
                        </a:ln>
                        <a:effectLst/>
                      </wps:spPr>
                      <wps:txbx>
                        <w:txbxContent>
                          <w:p w14:paraId="07F7F265" w14:textId="77777777" w:rsidR="002F4D1A" w:rsidRDefault="002F4D1A"/>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AD477E" id="_x0000_t202" coordsize="21600,21600" o:spt="202" path="m,l,21600r21600,l21600,xe">
                <v:stroke joinstyle="miter"/>
                <v:path gradientshapeok="t" o:connecttype="rect"/>
              </v:shapetype>
              <v:shape id="Text Box 36" o:spid="_x0000_s1026" type="#_x0000_t202" style="position:absolute;left:0;text-align:left;margin-left:-22.5pt;margin-top:4.5pt;width:473.25pt;height:144.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" filled="f" stroked="f" strokeweight=".5pt">
                <v:path arrowok="t"/>
                <v:textbox inset="1in,0,86.4pt,0">
                  <w:txbxContent>
                    <w:p w14:paraId="07F7F265" w14:textId="77777777" w:rsidR="002F4D1A" w:rsidRDefault="002F4D1A"/>
                  </w:txbxContent>
                </v:textbox>
                <w10:wrap type="through"/>
              </v:shape>
            </w:pict>
          </mc:Fallback>
        </mc:AlternateContent>
      </w:r>
    </w:p>
    <w:p w14:paraId="4DA5B80F" w14:textId="6992E659" w:rsidR="00676609" w:rsidRDefault="00676609" w:rsidP="00A72259">
      <w:pPr>
        <w:ind w:right="-477"/>
        <w:jc w:val="center"/>
        <w:rPr>
          <w:noProof/>
          <w:color w:val="FF0000"/>
          <w:rtl/>
        </w:rPr>
      </w:pPr>
    </w:p>
    <w:p w14:paraId="29060471" w14:textId="66E53E3D" w:rsidR="00676609" w:rsidRDefault="00676609" w:rsidP="009C57D5">
      <w:pPr>
        <w:ind w:right="-477"/>
        <w:rPr>
          <w:noProof/>
          <w:color w:val="FF0000"/>
        </w:rPr>
      </w:pPr>
    </w:p>
    <w:p w14:paraId="218B98DD" w14:textId="77777777" w:rsidR="009C57D5" w:rsidRDefault="009C57D5" w:rsidP="009C57D5">
      <w:pPr>
        <w:ind w:right="-477"/>
        <w:rPr>
          <w:noProof/>
          <w:color w:val="FF0000"/>
        </w:rPr>
      </w:pPr>
    </w:p>
    <w:p w14:paraId="75337806" w14:textId="37A98493" w:rsidR="00B53B3B" w:rsidRPr="00E26D08" w:rsidRDefault="00B53B3B" w:rsidP="00B53B3B">
      <w:pPr>
        <w:rPr>
          <w:rFonts w:ascii="Tahoma" w:cs="B Lotus"/>
          <w:color w:val="FF0000"/>
          <w:rtl/>
          <w:lang w:bidi="fa-IR"/>
        </w:rPr>
      </w:pPr>
    </w:p>
    <w:p w14:paraId="038C60D5" w14:textId="47E5B1A3" w:rsidR="0070279B" w:rsidRPr="00F50459" w:rsidRDefault="00F05596" w:rsidP="00854747">
      <w:pPr>
        <w:jc w:val="center"/>
        <w:rPr>
          <w:rFonts w:ascii="Calibri" w:eastAsia="Calibri" w:hAnsi="Calibri" w:cs="Arial"/>
          <w:sz w:val="22"/>
          <w:szCs w:val="22"/>
          <w:rtl/>
          <w:lang w:bidi="fa-IR"/>
        </w:rPr>
        <w:sectPr w:rsidR="0070279B" w:rsidRPr="00F50459" w:rsidSect="008F57F2">
          <w:headerReference w:type="default" r:id="rId8"/>
          <w:footerReference w:type="even" r:id="rId9"/>
          <w:footerReference w:type="default" r:id="rId10"/>
          <w:headerReference w:type="first" r:id="rId11"/>
          <w:pgSz w:w="11906" w:h="16838" w:code="9"/>
          <w:pgMar w:top="1440" w:right="1080" w:bottom="1440" w:left="1080" w:header="510" w:footer="567" w:gutter="0"/>
          <w:cols w:space="708"/>
          <w:titlePg/>
          <w:docGrid w:linePitch="360"/>
        </w:sectPr>
      </w:pPr>
      <w:bookmarkStart w:id="1" w:name="_Toc532201268"/>
      <w:bookmarkStart w:id="2" w:name="_Toc532201284"/>
      <w:r>
        <w:rPr>
          <w:noProof/>
        </w:rPr>
        <w:drawing>
          <wp:inline distT="0" distB="0" distL="0" distR="0" wp14:anchorId="5878F8C5" wp14:editId="596BAF74">
            <wp:extent cx="6418980" cy="5372216"/>
            <wp:effectExtent l="0" t="0" r="1270" b="0"/>
            <wp:docPr id="2" name="Picture 2" descr="دانلود 150 طرح بسم الله الرحمن الرحیم جذاب برای پاورپوینت، ورد و پایان‌نامه  - گام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دانلود 150 طرح بسم الله الرحمن الرحیم جذاب برای پاورپوینت، ورد و پایان‌نامه  - گام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23172" cy="5375724"/>
                    </a:xfrm>
                    <a:prstGeom prst="rect">
                      <a:avLst/>
                    </a:prstGeom>
                    <a:noFill/>
                    <a:ln>
                      <a:noFill/>
                    </a:ln>
                  </pic:spPr>
                </pic:pic>
              </a:graphicData>
            </a:graphic>
          </wp:inline>
        </w:drawing>
      </w:r>
      <w:r w:rsidR="00FE7172">
        <w:rPr>
          <w:rFonts w:ascii="Tahoma" w:cs="B Titr"/>
          <w:b/>
          <w:bCs/>
          <w:sz w:val="28"/>
          <w:szCs w:val="28"/>
          <w:rtl/>
        </w:rPr>
        <w:br w:type="page"/>
      </w:r>
      <w:bookmarkStart w:id="3" w:name="OLE_LINK49"/>
      <w:bookmarkStart w:id="4" w:name="OLE_LINK50"/>
      <w:bookmarkEnd w:id="1"/>
      <w:bookmarkEnd w:id="2"/>
    </w:p>
    <w:p w14:paraId="1989731D" w14:textId="26E7F14B" w:rsidR="00B017CC" w:rsidRPr="00E26D08" w:rsidRDefault="00B017CC" w:rsidP="00E8030D">
      <w:pPr>
        <w:pStyle w:val="Heading2"/>
        <w:rPr>
          <w:rtl/>
        </w:rPr>
      </w:pPr>
    </w:p>
    <w:p w14:paraId="4911EFC8" w14:textId="77777777" w:rsidR="00B017CC" w:rsidRPr="00E26D08" w:rsidRDefault="00B017CC" w:rsidP="00E8030D">
      <w:pPr>
        <w:pStyle w:val="Heading2"/>
        <w:rPr>
          <w:rtl/>
        </w:rPr>
      </w:pPr>
    </w:p>
    <w:p w14:paraId="5028BA1A" w14:textId="37ABF885" w:rsidR="00B017CC" w:rsidRPr="00510305" w:rsidRDefault="00B017CC" w:rsidP="00510305">
      <w:pPr>
        <w:pStyle w:val="Heading2"/>
        <w:jc w:val="center"/>
        <w:rPr>
          <w:sz w:val="36"/>
          <w:szCs w:val="36"/>
          <w:rtl/>
        </w:rPr>
      </w:pPr>
      <w:bookmarkStart w:id="5" w:name="_Toc13683933"/>
      <w:bookmarkStart w:id="6" w:name="_Toc188044890"/>
      <w:bookmarkStart w:id="7" w:name="_Toc196033191"/>
      <w:r w:rsidRPr="00510305">
        <w:rPr>
          <w:rFonts w:hint="cs"/>
          <w:sz w:val="36"/>
          <w:szCs w:val="36"/>
          <w:rtl/>
        </w:rPr>
        <w:t xml:space="preserve">برنامه عملیاتی </w:t>
      </w:r>
      <w:bookmarkEnd w:id="5"/>
      <w:bookmarkEnd w:id="6"/>
      <w:r w:rsidR="00C00D93" w:rsidRPr="00510305">
        <w:rPr>
          <w:rFonts w:hint="cs"/>
          <w:sz w:val="36"/>
          <w:szCs w:val="36"/>
          <w:rtl/>
        </w:rPr>
        <w:t>دانشکده پزشکی</w:t>
      </w:r>
      <w:r w:rsidR="00676609" w:rsidRPr="00510305">
        <w:rPr>
          <w:rFonts w:hint="cs"/>
          <w:sz w:val="36"/>
          <w:szCs w:val="36"/>
          <w:rtl/>
        </w:rPr>
        <w:t xml:space="preserve"> در سال 1404</w:t>
      </w:r>
      <w:bookmarkEnd w:id="7"/>
    </w:p>
    <w:p w14:paraId="32520086" w14:textId="6186ED34" w:rsidR="00B017CC" w:rsidRDefault="00B017CC" w:rsidP="00C910FA">
      <w:pPr>
        <w:pStyle w:val="Heading3"/>
        <w:rPr>
          <w:rtl/>
        </w:rPr>
      </w:pPr>
      <w:bookmarkStart w:id="8" w:name="_Toc532331154"/>
    </w:p>
    <w:p w14:paraId="1046C899" w14:textId="54F312A8" w:rsidR="00510305" w:rsidRDefault="00510305" w:rsidP="00510305">
      <w:pPr>
        <w:rPr>
          <w:rtl/>
          <w:lang w:eastAsia="zh-CN"/>
        </w:rPr>
      </w:pPr>
    </w:p>
    <w:p w14:paraId="0C1FAC99" w14:textId="77777777" w:rsidR="00510305" w:rsidRPr="00510305" w:rsidRDefault="00510305" w:rsidP="00510305">
      <w:pPr>
        <w:rPr>
          <w:rtl/>
          <w:lang w:eastAsia="zh-CN"/>
        </w:rPr>
      </w:pPr>
    </w:p>
    <w:p w14:paraId="0EEAD6D8" w14:textId="77777777" w:rsidR="00B017CC" w:rsidRPr="00E26D08" w:rsidRDefault="00B017CC" w:rsidP="00F21CDE">
      <w:pPr>
        <w:pStyle w:val="a5"/>
        <w:rPr>
          <w:rtl/>
        </w:rPr>
      </w:pPr>
    </w:p>
    <w:p w14:paraId="6240DEDA" w14:textId="77777777" w:rsidR="00B017CC" w:rsidRPr="00E26D08" w:rsidRDefault="00B017CC" w:rsidP="00F21CDE">
      <w:pPr>
        <w:pStyle w:val="a5"/>
        <w:rPr>
          <w:rtl/>
        </w:rPr>
      </w:pPr>
    </w:p>
    <w:p w14:paraId="6DB24ED9" w14:textId="77777777" w:rsidR="00B017CC" w:rsidRPr="00E26D08" w:rsidRDefault="00B017CC" w:rsidP="00F21CDE">
      <w:pPr>
        <w:pStyle w:val="a5"/>
        <w:rPr>
          <w:rtl/>
        </w:rPr>
      </w:pPr>
    </w:p>
    <w:p w14:paraId="6C87CC1F" w14:textId="77777777" w:rsidR="00B017CC" w:rsidRPr="00E97FE5" w:rsidRDefault="00B017CC" w:rsidP="00F21CDE">
      <w:pPr>
        <w:pStyle w:val="a5"/>
        <w:rPr>
          <w:color w:val="FF0000"/>
          <w:rtl/>
        </w:rPr>
      </w:pPr>
    </w:p>
    <w:p w14:paraId="30AEB3AE" w14:textId="77777777" w:rsidR="00B017CC" w:rsidRPr="00E97FE5" w:rsidRDefault="00B017CC" w:rsidP="00F21CDE">
      <w:pPr>
        <w:pStyle w:val="a5"/>
        <w:rPr>
          <w:color w:val="FF0000"/>
          <w:rtl/>
        </w:rPr>
      </w:pPr>
    </w:p>
    <w:p w14:paraId="392FDBC6" w14:textId="77777777" w:rsidR="00B017CC" w:rsidRPr="00E97FE5" w:rsidRDefault="00B017CC" w:rsidP="00B017CC">
      <w:pPr>
        <w:rPr>
          <w:color w:val="FF0000"/>
          <w:rtl/>
          <w:lang w:eastAsia="zh-CN" w:bidi="fa-IR"/>
        </w:rPr>
      </w:pPr>
    </w:p>
    <w:p w14:paraId="7C0F124B" w14:textId="77777777" w:rsidR="00B017CC" w:rsidRPr="00E97FE5" w:rsidRDefault="00B017CC" w:rsidP="00B017CC">
      <w:pPr>
        <w:rPr>
          <w:color w:val="FF0000"/>
          <w:rtl/>
          <w:lang w:eastAsia="zh-CN" w:bidi="fa-IR"/>
        </w:rPr>
      </w:pPr>
    </w:p>
    <w:p w14:paraId="693DBF81" w14:textId="77777777" w:rsidR="00B017CC" w:rsidRPr="00E97FE5" w:rsidRDefault="00B017CC" w:rsidP="00F21CDE">
      <w:pPr>
        <w:pStyle w:val="a5"/>
        <w:rPr>
          <w:color w:val="FF0000"/>
          <w:rtl/>
        </w:rPr>
      </w:pPr>
    </w:p>
    <w:bookmarkEnd w:id="8"/>
    <w:p w14:paraId="51D03C26" w14:textId="62476D1E" w:rsidR="00510305" w:rsidRDefault="00510305" w:rsidP="00C00D93">
      <w:pPr>
        <w:spacing w:line="360" w:lineRule="auto"/>
        <w:ind w:left="-290" w:right="-477"/>
        <w:jc w:val="center"/>
        <w:rPr>
          <w:rFonts w:cs="Arial"/>
          <w:color w:val="1F3864"/>
          <w:rtl/>
          <w:lang w:bidi="fa-IR"/>
        </w:rPr>
      </w:pPr>
    </w:p>
    <w:p w14:paraId="6931F69B" w14:textId="7722CFDA" w:rsidR="00510305" w:rsidRDefault="00510305" w:rsidP="00C00D93">
      <w:pPr>
        <w:spacing w:line="360" w:lineRule="auto"/>
        <w:ind w:left="-290" w:right="-477"/>
        <w:jc w:val="center"/>
        <w:rPr>
          <w:rFonts w:cs="Arial"/>
          <w:color w:val="1F3864"/>
          <w:rtl/>
          <w:lang w:bidi="fa-IR"/>
        </w:rPr>
      </w:pPr>
    </w:p>
    <w:p w14:paraId="0D8CDD0D" w14:textId="64E49879" w:rsidR="00510305" w:rsidRDefault="00510305" w:rsidP="00C00D93">
      <w:pPr>
        <w:spacing w:line="360" w:lineRule="auto"/>
        <w:ind w:left="-290" w:right="-477"/>
        <w:jc w:val="center"/>
        <w:rPr>
          <w:rFonts w:cs="Arial"/>
          <w:color w:val="1F3864"/>
          <w:rtl/>
          <w:lang w:bidi="fa-IR"/>
        </w:rPr>
      </w:pPr>
    </w:p>
    <w:p w14:paraId="30BA56DD" w14:textId="0333F00F" w:rsidR="00510305" w:rsidRDefault="00510305" w:rsidP="00C00D93">
      <w:pPr>
        <w:spacing w:line="360" w:lineRule="auto"/>
        <w:ind w:left="-290" w:right="-477"/>
        <w:jc w:val="center"/>
        <w:rPr>
          <w:rFonts w:cs="Arial"/>
          <w:color w:val="1F3864"/>
          <w:rtl/>
          <w:lang w:bidi="fa-IR"/>
        </w:rPr>
      </w:pPr>
    </w:p>
    <w:p w14:paraId="7A8D31D5" w14:textId="6BE57F8E" w:rsidR="00510305" w:rsidRDefault="00510305" w:rsidP="00C00D93">
      <w:pPr>
        <w:spacing w:line="360" w:lineRule="auto"/>
        <w:ind w:left="-290" w:right="-477"/>
        <w:jc w:val="center"/>
        <w:rPr>
          <w:rFonts w:cs="Arial"/>
          <w:color w:val="1F3864"/>
          <w:rtl/>
          <w:lang w:bidi="fa-IR"/>
        </w:rPr>
      </w:pPr>
    </w:p>
    <w:p w14:paraId="5E5B6252" w14:textId="77777777" w:rsidR="00510305" w:rsidRDefault="00510305" w:rsidP="00C00D93">
      <w:pPr>
        <w:spacing w:line="360" w:lineRule="auto"/>
        <w:ind w:left="-290" w:right="-477"/>
        <w:jc w:val="center"/>
        <w:rPr>
          <w:rFonts w:cs="Arial"/>
          <w:color w:val="1F3864"/>
          <w:rtl/>
          <w:lang w:bidi="fa-IR"/>
        </w:rPr>
      </w:pPr>
    </w:p>
    <w:p w14:paraId="04F8D603" w14:textId="23BDDF6C" w:rsidR="00510305" w:rsidRDefault="00510305" w:rsidP="00C00D93">
      <w:pPr>
        <w:spacing w:line="360" w:lineRule="auto"/>
        <w:ind w:left="-290" w:right="-477"/>
        <w:jc w:val="center"/>
        <w:rPr>
          <w:rFonts w:cs="Arial"/>
          <w:color w:val="1F3864"/>
          <w:rtl/>
          <w:lang w:bidi="fa-IR"/>
        </w:rPr>
      </w:pPr>
    </w:p>
    <w:p w14:paraId="463102EF" w14:textId="026DF593" w:rsidR="00510305" w:rsidRDefault="00510305" w:rsidP="00C00D93">
      <w:pPr>
        <w:spacing w:line="360" w:lineRule="auto"/>
        <w:ind w:left="-290" w:right="-477"/>
        <w:jc w:val="center"/>
        <w:rPr>
          <w:rFonts w:cs="Arial"/>
          <w:color w:val="1F3864"/>
          <w:rtl/>
          <w:lang w:bidi="fa-IR"/>
        </w:rPr>
      </w:pPr>
    </w:p>
    <w:p w14:paraId="4F72C552" w14:textId="2296BD55" w:rsidR="00510305" w:rsidRDefault="00510305" w:rsidP="00C00D93">
      <w:pPr>
        <w:spacing w:line="360" w:lineRule="auto"/>
        <w:ind w:left="-290" w:right="-477"/>
        <w:jc w:val="center"/>
        <w:rPr>
          <w:rFonts w:cs="Arial"/>
          <w:color w:val="1F3864"/>
          <w:rtl/>
          <w:lang w:bidi="fa-IR"/>
        </w:rPr>
      </w:pPr>
    </w:p>
    <w:p w14:paraId="77D9538F" w14:textId="263EF041" w:rsidR="00E10F40" w:rsidRPr="00854747" w:rsidRDefault="00510305" w:rsidP="00854747">
      <w:pPr>
        <w:spacing w:line="360" w:lineRule="auto"/>
        <w:ind w:left="-290" w:right="-477"/>
        <w:jc w:val="center"/>
        <w:rPr>
          <w:rFonts w:eastAsia="SimSun" w:cs="2  Titr"/>
          <w:bCs/>
          <w:color w:val="1F3864"/>
          <w:sz w:val="36"/>
          <w:szCs w:val="36"/>
          <w:lang w:eastAsia="zh-CN" w:bidi="fa-IR"/>
        </w:rPr>
      </w:pPr>
      <w:r w:rsidRPr="00510305">
        <w:rPr>
          <w:rFonts w:eastAsia="SimSun" w:cs="2  Titr"/>
          <w:b/>
          <w:color w:val="1F3864"/>
          <w:sz w:val="36"/>
          <w:szCs w:val="36"/>
          <w:lang w:eastAsia="zh-CN"/>
        </w:rPr>
        <w:t>G1</w:t>
      </w:r>
      <w:r w:rsidRPr="00510305">
        <w:rPr>
          <w:rFonts w:eastAsia="SimSun" w:cs="2  Titr"/>
          <w:b/>
          <w:color w:val="1F3864"/>
          <w:sz w:val="36"/>
          <w:szCs w:val="36"/>
          <w:rtl/>
          <w:lang w:eastAsia="zh-CN"/>
        </w:rPr>
        <w:t>-</w:t>
      </w:r>
      <w:r w:rsidRPr="00510305">
        <w:rPr>
          <w:rFonts w:eastAsia="SimSun" w:cs="2  Titr"/>
          <w:bCs/>
          <w:color w:val="1F3864"/>
          <w:sz w:val="36"/>
          <w:szCs w:val="36"/>
          <w:rtl/>
          <w:lang w:eastAsia="zh-CN"/>
        </w:rPr>
        <w:t xml:space="preserve"> </w:t>
      </w:r>
      <w:r w:rsidRPr="00510305">
        <w:rPr>
          <w:rFonts w:eastAsia="SimSun" w:cs="2  Titr" w:hint="cs"/>
          <w:bCs/>
          <w:color w:val="1F3864"/>
          <w:sz w:val="36"/>
          <w:szCs w:val="36"/>
          <w:rtl/>
          <w:lang w:eastAsia="zh-CN"/>
        </w:rPr>
        <w:t>ارتقای سطح کمی و کیفی برنامه</w:t>
      </w:r>
      <w:r w:rsidRPr="00510305">
        <w:rPr>
          <w:rFonts w:eastAsia="SimSun" w:cs="2  Titr"/>
          <w:bCs/>
          <w:color w:val="1F3864"/>
          <w:sz w:val="36"/>
          <w:szCs w:val="36"/>
          <w:rtl/>
          <w:lang w:eastAsia="zh-CN"/>
        </w:rPr>
        <w:softHyphen/>
      </w:r>
      <w:r w:rsidRPr="00510305">
        <w:rPr>
          <w:rFonts w:eastAsia="SimSun" w:cs="2  Titr" w:hint="cs"/>
          <w:bCs/>
          <w:color w:val="1F3864"/>
          <w:sz w:val="36"/>
          <w:szCs w:val="36"/>
          <w:rtl/>
          <w:lang w:eastAsia="zh-CN"/>
        </w:rPr>
        <w:t>های آموزشی و پژوهشی دانشکده</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5079"/>
        <w:gridCol w:w="1581"/>
        <w:gridCol w:w="1677"/>
        <w:gridCol w:w="1666"/>
        <w:gridCol w:w="1045"/>
        <w:gridCol w:w="923"/>
        <w:gridCol w:w="923"/>
      </w:tblGrid>
      <w:tr w:rsidR="00510305" w:rsidRPr="00AD1179" w14:paraId="07D8C762" w14:textId="77777777" w:rsidTr="001C6D3D">
        <w:tc>
          <w:tcPr>
            <w:tcW w:w="5000" w:type="pct"/>
            <w:gridSpan w:val="8"/>
            <w:shd w:val="clear" w:color="auto" w:fill="2F5496"/>
            <w:vAlign w:val="center"/>
          </w:tcPr>
          <w:p w14:paraId="5250FBC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1</w:t>
            </w:r>
            <w:r w:rsidRPr="00C654CB">
              <w:rPr>
                <w:rFonts w:cs="B Nazanin"/>
                <w:b/>
                <w:bCs/>
                <w:color w:val="FFFFFF"/>
                <w:rtl/>
              </w:rPr>
              <w:t xml:space="preserve">- </w:t>
            </w:r>
            <w:r w:rsidRPr="00C654CB">
              <w:rPr>
                <w:rFonts w:eastAsia="Titr" w:cs="B Nazanin" w:hint="cs"/>
                <w:b/>
                <w:bCs/>
                <w:color w:val="FFFFFF" w:themeColor="background1"/>
                <w:rtl/>
                <w:lang w:bidi="fa-IR"/>
              </w:rPr>
              <w:t>توسعه و بهینه سازی فضای آموزشی</w:t>
            </w:r>
          </w:p>
        </w:tc>
      </w:tr>
      <w:tr w:rsidR="00510305" w:rsidRPr="00AD1179" w14:paraId="0544BF08" w14:textId="77777777" w:rsidTr="001C6D3D">
        <w:tc>
          <w:tcPr>
            <w:tcW w:w="572" w:type="pct"/>
            <w:shd w:val="clear" w:color="auto" w:fill="2F5496"/>
            <w:vAlign w:val="center"/>
          </w:tcPr>
          <w:p w14:paraId="2265C14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744" w:type="pct"/>
            <w:shd w:val="clear" w:color="auto" w:fill="2F5496"/>
            <w:vAlign w:val="center"/>
          </w:tcPr>
          <w:p w14:paraId="34B3E5D5"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3" w:type="pct"/>
            <w:shd w:val="clear" w:color="auto" w:fill="2F5496"/>
            <w:vAlign w:val="center"/>
          </w:tcPr>
          <w:p w14:paraId="7484E29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576" w:type="pct"/>
            <w:shd w:val="clear" w:color="auto" w:fill="2F5496"/>
            <w:vAlign w:val="center"/>
          </w:tcPr>
          <w:p w14:paraId="28F575E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572" w:type="pct"/>
            <w:shd w:val="clear" w:color="auto" w:fill="2F5496"/>
            <w:vAlign w:val="center"/>
          </w:tcPr>
          <w:p w14:paraId="6BB8D77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359" w:type="pct"/>
            <w:shd w:val="clear" w:color="auto" w:fill="2F5496"/>
            <w:vAlign w:val="center"/>
          </w:tcPr>
          <w:p w14:paraId="2D2FB592"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1A556FE4"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5AB24D1A"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7A86F4FF" w14:textId="77777777" w:rsidTr="001C6D3D">
        <w:trPr>
          <w:trHeight w:val="440"/>
        </w:trPr>
        <w:tc>
          <w:tcPr>
            <w:tcW w:w="572" w:type="pct"/>
            <w:vAlign w:val="center"/>
          </w:tcPr>
          <w:p w14:paraId="39614E8E"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r w:rsidRPr="00AD1179">
              <w:rPr>
                <w:rFonts w:eastAsia="Titr" w:cs="B Nazanin"/>
                <w:color w:val="000000" w:themeColor="text1"/>
                <w:lang w:bidi="fa-IR"/>
              </w:rPr>
              <w:t>G1O1A1</w:t>
            </w:r>
          </w:p>
        </w:tc>
        <w:tc>
          <w:tcPr>
            <w:tcW w:w="1744" w:type="pct"/>
            <w:vAlign w:val="center"/>
          </w:tcPr>
          <w:p w14:paraId="650F5D59"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پیگیری اخذ مجوز از مراجع مربوطه جهت احداث سالن امتحانات</w:t>
            </w:r>
          </w:p>
        </w:tc>
        <w:tc>
          <w:tcPr>
            <w:tcW w:w="543" w:type="pct"/>
          </w:tcPr>
          <w:p w14:paraId="197D0F47"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576" w:type="pct"/>
            <w:vAlign w:val="center"/>
          </w:tcPr>
          <w:p w14:paraId="6DBFD88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72" w:type="pct"/>
            <w:vAlign w:val="center"/>
          </w:tcPr>
          <w:p w14:paraId="73E1B22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359" w:type="pct"/>
            <w:vAlign w:val="center"/>
          </w:tcPr>
          <w:p w14:paraId="347CE547" w14:textId="77777777" w:rsidR="00510305" w:rsidRPr="00AD1179" w:rsidRDefault="00510305" w:rsidP="001C6D3D">
            <w:pPr>
              <w:jc w:val="center"/>
              <w:rPr>
                <w:rFonts w:eastAsia="Titr" w:cs="B Nazanin"/>
                <w:color w:val="000000"/>
                <w:lang w:bidi="fa-IR"/>
              </w:rPr>
            </w:pPr>
          </w:p>
        </w:tc>
        <w:tc>
          <w:tcPr>
            <w:tcW w:w="317" w:type="pct"/>
            <w:vAlign w:val="center"/>
          </w:tcPr>
          <w:p w14:paraId="36749D8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2CCEC0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717B0A6" w14:textId="77777777" w:rsidTr="001C6D3D">
        <w:trPr>
          <w:trHeight w:val="508"/>
        </w:trPr>
        <w:tc>
          <w:tcPr>
            <w:tcW w:w="572" w:type="pct"/>
            <w:vAlign w:val="center"/>
          </w:tcPr>
          <w:p w14:paraId="2671C689" w14:textId="77777777" w:rsidR="00510305" w:rsidRPr="00AD1179" w:rsidRDefault="00510305" w:rsidP="001C6D3D">
            <w:pPr>
              <w:spacing w:before="100" w:beforeAutospacing="1" w:after="100" w:afterAutospacing="1"/>
              <w:jc w:val="center"/>
              <w:rPr>
                <w:rFonts w:eastAsia="Titr" w:cs="B Nazanin"/>
                <w:color w:val="000000" w:themeColor="text1"/>
                <w:lang w:bidi="fa-IR"/>
              </w:rPr>
            </w:pPr>
            <w:r w:rsidRPr="00AD1179">
              <w:rPr>
                <w:rFonts w:eastAsia="Titr" w:cs="B Nazanin"/>
                <w:color w:val="000000" w:themeColor="text1"/>
                <w:lang w:bidi="fa-IR"/>
              </w:rPr>
              <w:t>G1O1A2</w:t>
            </w:r>
          </w:p>
        </w:tc>
        <w:tc>
          <w:tcPr>
            <w:tcW w:w="1744" w:type="pct"/>
            <w:vAlign w:val="center"/>
          </w:tcPr>
          <w:p w14:paraId="75DA3ED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پیگیری الحاق دانشکده بهداشت به دانشکده پزشکی</w:t>
            </w:r>
          </w:p>
        </w:tc>
        <w:tc>
          <w:tcPr>
            <w:tcW w:w="543" w:type="pct"/>
          </w:tcPr>
          <w:p w14:paraId="50A90250"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576" w:type="pct"/>
            <w:vAlign w:val="center"/>
          </w:tcPr>
          <w:p w14:paraId="7ECA92F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72" w:type="pct"/>
            <w:vAlign w:val="center"/>
          </w:tcPr>
          <w:p w14:paraId="3C763BF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359" w:type="pct"/>
            <w:vAlign w:val="center"/>
          </w:tcPr>
          <w:p w14:paraId="1EE77256" w14:textId="77777777" w:rsidR="00510305" w:rsidRPr="00AD1179" w:rsidRDefault="00510305" w:rsidP="001C6D3D">
            <w:pPr>
              <w:jc w:val="center"/>
              <w:rPr>
                <w:rFonts w:eastAsia="Titr" w:cs="B Nazanin"/>
                <w:color w:val="000000"/>
                <w:rtl/>
                <w:lang w:bidi="fa-IR"/>
              </w:rPr>
            </w:pPr>
          </w:p>
        </w:tc>
        <w:tc>
          <w:tcPr>
            <w:tcW w:w="317" w:type="pct"/>
            <w:vAlign w:val="center"/>
          </w:tcPr>
          <w:p w14:paraId="301A0D8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7285EE6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2E091DF"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863"/>
        <w:gridCol w:w="1899"/>
        <w:gridCol w:w="1121"/>
        <w:gridCol w:w="1849"/>
        <w:gridCol w:w="1316"/>
        <w:gridCol w:w="920"/>
        <w:gridCol w:w="926"/>
      </w:tblGrid>
      <w:tr w:rsidR="00510305" w:rsidRPr="00AD1179" w14:paraId="0F54705B" w14:textId="77777777" w:rsidTr="001C6D3D">
        <w:tc>
          <w:tcPr>
            <w:tcW w:w="5000" w:type="pct"/>
            <w:gridSpan w:val="8"/>
            <w:shd w:val="clear" w:color="auto" w:fill="2F5496"/>
            <w:vAlign w:val="center"/>
          </w:tcPr>
          <w:p w14:paraId="7C48C90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2</w:t>
            </w:r>
            <w:r w:rsidRPr="00C654CB">
              <w:rPr>
                <w:rFonts w:cs="B Nazanin"/>
                <w:b/>
                <w:bCs/>
                <w:color w:val="FFFFFF"/>
                <w:rtl/>
              </w:rPr>
              <w:t xml:space="preserve">- </w:t>
            </w:r>
            <w:r w:rsidRPr="00C654CB">
              <w:rPr>
                <w:rFonts w:eastAsia="Titr" w:cs="B Nazanin" w:hint="cs"/>
                <w:b/>
                <w:bCs/>
                <w:color w:val="FFFFFF" w:themeColor="background1"/>
                <w:rtl/>
                <w:lang w:bidi="fa-IR"/>
              </w:rPr>
              <w:t>توسعه امکانات و تجهیزات آموزشی دانشکده</w:t>
            </w:r>
          </w:p>
        </w:tc>
      </w:tr>
      <w:tr w:rsidR="00510305" w:rsidRPr="00AD1179" w14:paraId="46AA62B5" w14:textId="77777777" w:rsidTr="00AA013E">
        <w:tc>
          <w:tcPr>
            <w:tcW w:w="572" w:type="pct"/>
            <w:shd w:val="clear" w:color="auto" w:fill="2F5496"/>
            <w:vAlign w:val="center"/>
          </w:tcPr>
          <w:p w14:paraId="35670BA1"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670" w:type="pct"/>
            <w:shd w:val="clear" w:color="auto" w:fill="2F5496"/>
            <w:vAlign w:val="center"/>
          </w:tcPr>
          <w:p w14:paraId="4D35FEA6"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652" w:type="pct"/>
            <w:shd w:val="clear" w:color="auto" w:fill="2F5496"/>
            <w:vAlign w:val="center"/>
          </w:tcPr>
          <w:p w14:paraId="2B76F402"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85" w:type="pct"/>
            <w:shd w:val="clear" w:color="auto" w:fill="2F5496"/>
            <w:vAlign w:val="center"/>
          </w:tcPr>
          <w:p w14:paraId="0D7BB211"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635" w:type="pct"/>
            <w:shd w:val="clear" w:color="auto" w:fill="2F5496"/>
            <w:vAlign w:val="center"/>
          </w:tcPr>
          <w:p w14:paraId="5D6AF8A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452" w:type="pct"/>
            <w:shd w:val="clear" w:color="auto" w:fill="2F5496"/>
            <w:vAlign w:val="center"/>
          </w:tcPr>
          <w:p w14:paraId="6BD1637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6" w:type="pct"/>
            <w:shd w:val="clear" w:color="auto" w:fill="2F5496"/>
            <w:vAlign w:val="center"/>
          </w:tcPr>
          <w:p w14:paraId="5AE20620"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8" w:type="pct"/>
            <w:shd w:val="clear" w:color="auto" w:fill="2F5496"/>
            <w:vAlign w:val="center"/>
          </w:tcPr>
          <w:p w14:paraId="2C11EC7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20531BB3" w14:textId="77777777" w:rsidTr="00AA013E">
        <w:trPr>
          <w:trHeight w:val="440"/>
        </w:trPr>
        <w:tc>
          <w:tcPr>
            <w:tcW w:w="572" w:type="pct"/>
            <w:vAlign w:val="center"/>
          </w:tcPr>
          <w:p w14:paraId="119997CB"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A1</w:t>
            </w:r>
          </w:p>
        </w:tc>
        <w:tc>
          <w:tcPr>
            <w:tcW w:w="1670" w:type="pct"/>
            <w:vAlign w:val="center"/>
          </w:tcPr>
          <w:p w14:paraId="4C60F8A6" w14:textId="77777777" w:rsidR="00510305" w:rsidRPr="00AD1179" w:rsidRDefault="00510305" w:rsidP="001C6D3D">
            <w:pPr>
              <w:rPr>
                <w:rFonts w:eastAsia="Titr" w:cs="B Nazanin"/>
                <w:color w:val="FF0000"/>
                <w:rtl/>
                <w:lang w:bidi="fa-IR"/>
              </w:rPr>
            </w:pPr>
            <w:r w:rsidRPr="00AD1179">
              <w:rPr>
                <w:rFonts w:eastAsia="Titr" w:cs="B Nazanin" w:hint="cs"/>
                <w:color w:val="000000" w:themeColor="text1"/>
                <w:rtl/>
                <w:lang w:bidi="fa-IR"/>
              </w:rPr>
              <w:t>تجهیز سالن تشریح به تجهیزات تخصصی و بروز</w:t>
            </w:r>
          </w:p>
        </w:tc>
        <w:tc>
          <w:tcPr>
            <w:tcW w:w="652" w:type="pct"/>
            <w:vAlign w:val="center"/>
          </w:tcPr>
          <w:p w14:paraId="3F2FD118" w14:textId="77777777" w:rsidR="00510305" w:rsidRPr="00AD1179" w:rsidRDefault="00510305" w:rsidP="001C6D3D">
            <w:pPr>
              <w:jc w:val="center"/>
              <w:rPr>
                <w:rFonts w:eastAsia="Titr" w:cs="B Nazanin"/>
                <w:color w:val="FF0000"/>
                <w:rtl/>
                <w:lang w:bidi="fa-IR"/>
              </w:rPr>
            </w:pPr>
            <w:r w:rsidRPr="00F629B9">
              <w:rPr>
                <w:rFonts w:eastAsia="Titr" w:cs="B Nazanin" w:hint="cs"/>
                <w:color w:val="000000" w:themeColor="text1"/>
                <w:rtl/>
                <w:lang w:bidi="fa-IR"/>
              </w:rPr>
              <w:t>مدیرگروه</w:t>
            </w:r>
          </w:p>
        </w:tc>
        <w:tc>
          <w:tcPr>
            <w:tcW w:w="385" w:type="pct"/>
            <w:vAlign w:val="center"/>
          </w:tcPr>
          <w:p w14:paraId="287568E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3B47127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52" w:type="pct"/>
            <w:vAlign w:val="center"/>
          </w:tcPr>
          <w:p w14:paraId="309BDB7C" w14:textId="77777777" w:rsidR="00510305" w:rsidRPr="00AD1179" w:rsidRDefault="00510305" w:rsidP="001C6D3D">
            <w:pPr>
              <w:jc w:val="center"/>
              <w:rPr>
                <w:rFonts w:eastAsia="Titr" w:cs="B Nazanin"/>
                <w:color w:val="000000"/>
                <w:lang w:bidi="fa-IR"/>
              </w:rPr>
            </w:pPr>
          </w:p>
        </w:tc>
        <w:tc>
          <w:tcPr>
            <w:tcW w:w="316" w:type="pct"/>
            <w:vAlign w:val="center"/>
          </w:tcPr>
          <w:p w14:paraId="663FFAB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3F83049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279A099" w14:textId="77777777" w:rsidTr="00AA013E">
        <w:trPr>
          <w:trHeight w:val="508"/>
        </w:trPr>
        <w:tc>
          <w:tcPr>
            <w:tcW w:w="572" w:type="pct"/>
            <w:vAlign w:val="center"/>
          </w:tcPr>
          <w:p w14:paraId="2F5A6085"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A2</w:t>
            </w:r>
          </w:p>
        </w:tc>
        <w:tc>
          <w:tcPr>
            <w:tcW w:w="1670" w:type="pct"/>
            <w:vAlign w:val="center"/>
          </w:tcPr>
          <w:p w14:paraId="39359486"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کالیبراسیون تجهیزات آزمایشگاهی، تحقیقاتی و پژوهشی</w:t>
            </w:r>
          </w:p>
        </w:tc>
        <w:tc>
          <w:tcPr>
            <w:tcW w:w="652" w:type="pct"/>
          </w:tcPr>
          <w:p w14:paraId="578FBA16"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385" w:type="pct"/>
            <w:vAlign w:val="center"/>
          </w:tcPr>
          <w:p w14:paraId="3FE2BCE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7876AF4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452" w:type="pct"/>
            <w:vAlign w:val="center"/>
          </w:tcPr>
          <w:p w14:paraId="7C2E44AD" w14:textId="77777777" w:rsidR="00510305" w:rsidRPr="00AD1179" w:rsidRDefault="00510305" w:rsidP="001C6D3D">
            <w:pPr>
              <w:jc w:val="center"/>
              <w:rPr>
                <w:rFonts w:eastAsia="Titr" w:cs="B Nazanin"/>
                <w:color w:val="000000"/>
                <w:rtl/>
                <w:lang w:bidi="fa-IR"/>
              </w:rPr>
            </w:pPr>
          </w:p>
        </w:tc>
        <w:tc>
          <w:tcPr>
            <w:tcW w:w="316" w:type="pct"/>
            <w:vAlign w:val="center"/>
          </w:tcPr>
          <w:p w14:paraId="160D88A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203F2BA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FE25D51" w14:textId="77777777" w:rsidTr="00AA013E">
        <w:tc>
          <w:tcPr>
            <w:tcW w:w="572" w:type="pct"/>
            <w:vAlign w:val="center"/>
          </w:tcPr>
          <w:p w14:paraId="7F12D0A4"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A3</w:t>
            </w:r>
          </w:p>
        </w:tc>
        <w:tc>
          <w:tcPr>
            <w:tcW w:w="1670" w:type="pct"/>
            <w:vAlign w:val="center"/>
          </w:tcPr>
          <w:p w14:paraId="0FDB1339"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تهیه و تامین نواقص و کمبودهای آموزشی و آزمایشگاهی</w:t>
            </w:r>
          </w:p>
        </w:tc>
        <w:tc>
          <w:tcPr>
            <w:tcW w:w="652" w:type="pct"/>
          </w:tcPr>
          <w:p w14:paraId="627D3E0F"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385" w:type="pct"/>
            <w:vAlign w:val="center"/>
          </w:tcPr>
          <w:p w14:paraId="79C2A2C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3AECC57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52" w:type="pct"/>
            <w:vAlign w:val="center"/>
          </w:tcPr>
          <w:p w14:paraId="2860B0EA" w14:textId="77777777" w:rsidR="00510305" w:rsidRPr="00AD1179" w:rsidRDefault="00510305" w:rsidP="001C6D3D">
            <w:pPr>
              <w:jc w:val="center"/>
              <w:rPr>
                <w:rFonts w:eastAsia="Titr" w:cs="B Nazanin"/>
                <w:color w:val="000000"/>
                <w:rtl/>
                <w:lang w:bidi="fa-IR"/>
              </w:rPr>
            </w:pPr>
          </w:p>
        </w:tc>
        <w:tc>
          <w:tcPr>
            <w:tcW w:w="316" w:type="pct"/>
            <w:vAlign w:val="center"/>
          </w:tcPr>
          <w:p w14:paraId="206FC17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7A5D145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FD09FAA" w14:textId="77777777" w:rsidTr="00AA013E">
        <w:trPr>
          <w:trHeight w:val="70"/>
        </w:trPr>
        <w:tc>
          <w:tcPr>
            <w:tcW w:w="572" w:type="pct"/>
            <w:vAlign w:val="center"/>
          </w:tcPr>
          <w:p w14:paraId="0A22D541"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A4</w:t>
            </w:r>
          </w:p>
        </w:tc>
        <w:tc>
          <w:tcPr>
            <w:tcW w:w="1670" w:type="pct"/>
            <w:vAlign w:val="center"/>
          </w:tcPr>
          <w:p w14:paraId="755BD682" w14:textId="77777777" w:rsidR="00510305" w:rsidRPr="00AD1179" w:rsidRDefault="00510305" w:rsidP="001C6D3D">
            <w:pPr>
              <w:rPr>
                <w:rFonts w:eastAsia="Titr" w:cs="B Nazanin"/>
                <w:color w:val="000000"/>
                <w:lang w:bidi="fa-IR"/>
              </w:rPr>
            </w:pPr>
            <w:r w:rsidRPr="00AD1179">
              <w:rPr>
                <w:rFonts w:eastAsia="Titr" w:cs="B Nazanin" w:hint="cs"/>
                <w:color w:val="000000"/>
                <w:rtl/>
                <w:lang w:bidi="fa-IR"/>
              </w:rPr>
              <w:t>توسعه و تجهیز فضای کلاس</w:t>
            </w:r>
            <w:r w:rsidRPr="00AD1179">
              <w:rPr>
                <w:rFonts w:eastAsia="Titr" w:cs="B Nazanin"/>
                <w:color w:val="000000"/>
                <w:rtl/>
                <w:lang w:bidi="fa-IR"/>
              </w:rPr>
              <w:softHyphen/>
            </w:r>
            <w:r w:rsidRPr="00AD1179">
              <w:rPr>
                <w:rFonts w:eastAsia="Titr" w:cs="B Nazanin" w:hint="cs"/>
                <w:color w:val="000000"/>
                <w:rtl/>
                <w:lang w:bidi="fa-IR"/>
              </w:rPr>
              <w:t>های آموزشی (سیستم صوتی، ویدیو پروژکتور، مینی کیس، صندلی و ...)</w:t>
            </w:r>
          </w:p>
        </w:tc>
        <w:tc>
          <w:tcPr>
            <w:tcW w:w="652" w:type="pct"/>
            <w:vAlign w:val="center"/>
          </w:tcPr>
          <w:p w14:paraId="5F412665" w14:textId="77777777" w:rsidR="00510305" w:rsidRPr="00AD1179" w:rsidRDefault="00510305" w:rsidP="001C6D3D">
            <w:pPr>
              <w:jc w:val="center"/>
              <w:rPr>
                <w:rFonts w:eastAsia="Titr" w:cs="B Nazanin"/>
                <w:color w:val="000000"/>
                <w:lang w:bidi="fa-IR"/>
              </w:rPr>
            </w:pPr>
            <w:r w:rsidRPr="00AD1179">
              <w:rPr>
                <w:rFonts w:eastAsia="Titr" w:cs="B Nazanin" w:hint="cs"/>
                <w:color w:val="000000" w:themeColor="text1"/>
                <w:rtl/>
                <w:lang w:bidi="fa-IR"/>
              </w:rPr>
              <w:t>معاون مالی-اداری</w:t>
            </w:r>
          </w:p>
        </w:tc>
        <w:tc>
          <w:tcPr>
            <w:tcW w:w="385" w:type="pct"/>
            <w:vAlign w:val="center"/>
          </w:tcPr>
          <w:p w14:paraId="616AE38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5CA8A9E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52" w:type="pct"/>
            <w:vAlign w:val="center"/>
          </w:tcPr>
          <w:p w14:paraId="4D8A2123" w14:textId="77777777" w:rsidR="00510305" w:rsidRPr="00AD1179" w:rsidRDefault="00510305" w:rsidP="001C6D3D">
            <w:pPr>
              <w:jc w:val="center"/>
              <w:rPr>
                <w:rFonts w:eastAsia="Titr" w:cs="B Nazanin"/>
                <w:color w:val="000000"/>
                <w:rtl/>
                <w:lang w:bidi="fa-IR"/>
              </w:rPr>
            </w:pPr>
          </w:p>
        </w:tc>
        <w:tc>
          <w:tcPr>
            <w:tcW w:w="316" w:type="pct"/>
            <w:vAlign w:val="center"/>
          </w:tcPr>
          <w:p w14:paraId="472613F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1AD95CF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18A031E"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5041"/>
        <w:gridCol w:w="1721"/>
        <w:gridCol w:w="1098"/>
        <w:gridCol w:w="1666"/>
        <w:gridCol w:w="1523"/>
        <w:gridCol w:w="923"/>
        <w:gridCol w:w="923"/>
      </w:tblGrid>
      <w:tr w:rsidR="00510305" w:rsidRPr="00AD1179" w14:paraId="7792B46D" w14:textId="77777777" w:rsidTr="001C6D3D">
        <w:tc>
          <w:tcPr>
            <w:tcW w:w="5000" w:type="pct"/>
            <w:gridSpan w:val="8"/>
            <w:shd w:val="clear" w:color="auto" w:fill="2F5496"/>
            <w:vAlign w:val="center"/>
          </w:tcPr>
          <w:p w14:paraId="46A65EE1"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3</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cs="B Nazanin" w:hint="cs"/>
                <w:b/>
                <w:bCs/>
                <w:color w:val="FFFFFF"/>
                <w:rtl/>
                <w:lang w:bidi="fa-IR"/>
              </w:rPr>
              <w:t>توسعه زیرساخت</w:t>
            </w:r>
            <w:r w:rsidRPr="00C654CB">
              <w:rPr>
                <w:rFonts w:cs="B Nazanin"/>
                <w:b/>
                <w:bCs/>
                <w:color w:val="FFFFFF"/>
                <w:rtl/>
                <w:lang w:bidi="fa-IR"/>
              </w:rPr>
              <w:softHyphen/>
            </w:r>
            <w:r w:rsidRPr="00C654CB">
              <w:rPr>
                <w:rFonts w:cs="B Nazanin" w:hint="cs"/>
                <w:b/>
                <w:bCs/>
                <w:color w:val="FFFFFF"/>
                <w:rtl/>
                <w:lang w:bidi="fa-IR"/>
              </w:rPr>
              <w:t>های فناوری اطلاعات در دانشکده</w:t>
            </w:r>
            <w:r w:rsidRPr="00C654CB">
              <w:rPr>
                <w:rFonts w:cs="B Nazanin"/>
                <w:b/>
                <w:bCs/>
                <w:color w:val="FFFFFF"/>
                <w:rtl/>
              </w:rPr>
              <w:t xml:space="preserve"> </w:t>
            </w:r>
          </w:p>
        </w:tc>
      </w:tr>
      <w:tr w:rsidR="00510305" w:rsidRPr="00AD1179" w14:paraId="58AF2358" w14:textId="77777777" w:rsidTr="00AA013E">
        <w:tc>
          <w:tcPr>
            <w:tcW w:w="572" w:type="pct"/>
            <w:shd w:val="clear" w:color="auto" w:fill="2F5496"/>
            <w:vAlign w:val="center"/>
          </w:tcPr>
          <w:p w14:paraId="5220BFD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731" w:type="pct"/>
            <w:shd w:val="clear" w:color="auto" w:fill="2F5496"/>
            <w:vAlign w:val="center"/>
          </w:tcPr>
          <w:p w14:paraId="4D6D94AB"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91" w:type="pct"/>
            <w:shd w:val="clear" w:color="auto" w:fill="2F5496"/>
            <w:vAlign w:val="center"/>
          </w:tcPr>
          <w:p w14:paraId="7FED48F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7" w:type="pct"/>
            <w:shd w:val="clear" w:color="auto" w:fill="2F5496"/>
            <w:vAlign w:val="center"/>
          </w:tcPr>
          <w:p w14:paraId="4D15650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572" w:type="pct"/>
            <w:shd w:val="clear" w:color="auto" w:fill="2F5496"/>
            <w:vAlign w:val="center"/>
          </w:tcPr>
          <w:p w14:paraId="48D19F06"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523" w:type="pct"/>
            <w:shd w:val="clear" w:color="auto" w:fill="2F5496"/>
            <w:vAlign w:val="center"/>
          </w:tcPr>
          <w:p w14:paraId="2CCE8F1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0B53F3A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2EB7B53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53BD5BC5" w14:textId="77777777" w:rsidTr="00AA013E">
        <w:trPr>
          <w:trHeight w:val="440"/>
        </w:trPr>
        <w:tc>
          <w:tcPr>
            <w:tcW w:w="572" w:type="pct"/>
            <w:vAlign w:val="center"/>
          </w:tcPr>
          <w:p w14:paraId="51EBBB30"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3A1</w:t>
            </w:r>
          </w:p>
        </w:tc>
        <w:tc>
          <w:tcPr>
            <w:tcW w:w="1731" w:type="pct"/>
            <w:vAlign w:val="center"/>
          </w:tcPr>
          <w:p w14:paraId="5B79009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خرید تعداد 10 عدد کامپیوتر برای سالن شهید ضیائی</w:t>
            </w:r>
          </w:p>
        </w:tc>
        <w:tc>
          <w:tcPr>
            <w:tcW w:w="591" w:type="pct"/>
            <w:vAlign w:val="center"/>
          </w:tcPr>
          <w:p w14:paraId="4C17BC9A"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 xml:space="preserve">معاون </w:t>
            </w:r>
            <w:r>
              <w:rPr>
                <w:rFonts w:eastAsia="Titr" w:cs="B Nazanin" w:hint="cs"/>
                <w:color w:val="000000" w:themeColor="text1"/>
                <w:rtl/>
                <w:lang w:bidi="fa-IR"/>
              </w:rPr>
              <w:t>اداری</w:t>
            </w:r>
            <w:r w:rsidRPr="00AD1179">
              <w:rPr>
                <w:rFonts w:eastAsia="Titr" w:cs="B Nazanin" w:hint="cs"/>
                <w:color w:val="000000" w:themeColor="text1"/>
                <w:rtl/>
                <w:lang w:bidi="fa-IR"/>
              </w:rPr>
              <w:t>-</w:t>
            </w:r>
            <w:r>
              <w:rPr>
                <w:rFonts w:eastAsia="Titr" w:cs="B Nazanin" w:hint="cs"/>
                <w:color w:val="000000" w:themeColor="text1"/>
                <w:rtl/>
                <w:lang w:bidi="fa-IR"/>
              </w:rPr>
              <w:t>مالی</w:t>
            </w:r>
          </w:p>
        </w:tc>
        <w:tc>
          <w:tcPr>
            <w:tcW w:w="377" w:type="pct"/>
            <w:vAlign w:val="center"/>
          </w:tcPr>
          <w:p w14:paraId="45AB387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2" w:type="pct"/>
            <w:vAlign w:val="center"/>
          </w:tcPr>
          <w:p w14:paraId="54A0E80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523" w:type="pct"/>
            <w:vAlign w:val="center"/>
          </w:tcPr>
          <w:p w14:paraId="3BF1DEA9" w14:textId="77777777" w:rsidR="00510305" w:rsidRPr="00AD1179" w:rsidRDefault="00510305" w:rsidP="001C6D3D">
            <w:pPr>
              <w:jc w:val="center"/>
              <w:rPr>
                <w:rFonts w:eastAsia="Titr" w:cs="B Nazanin"/>
                <w:color w:val="000000"/>
                <w:lang w:bidi="fa-IR"/>
              </w:rPr>
            </w:pPr>
          </w:p>
        </w:tc>
        <w:tc>
          <w:tcPr>
            <w:tcW w:w="317" w:type="pct"/>
            <w:vAlign w:val="center"/>
          </w:tcPr>
          <w:p w14:paraId="48F7C0E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3AF362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DBE4C91" w14:textId="77777777" w:rsidTr="00AA013E">
        <w:trPr>
          <w:trHeight w:val="508"/>
        </w:trPr>
        <w:tc>
          <w:tcPr>
            <w:tcW w:w="572" w:type="pct"/>
            <w:vAlign w:val="center"/>
          </w:tcPr>
          <w:p w14:paraId="22767A19"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3A2</w:t>
            </w:r>
          </w:p>
        </w:tc>
        <w:tc>
          <w:tcPr>
            <w:tcW w:w="1731" w:type="pct"/>
            <w:vAlign w:val="center"/>
          </w:tcPr>
          <w:p w14:paraId="3636C947"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خرید تعداد 10 عدد کامپیوتر برای دانشکده</w:t>
            </w:r>
          </w:p>
        </w:tc>
        <w:tc>
          <w:tcPr>
            <w:tcW w:w="591" w:type="pct"/>
            <w:vAlign w:val="center"/>
          </w:tcPr>
          <w:p w14:paraId="6ED48B79"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 xml:space="preserve">معاون </w:t>
            </w:r>
            <w:r>
              <w:rPr>
                <w:rFonts w:eastAsia="Titr" w:cs="B Nazanin" w:hint="cs"/>
                <w:color w:val="000000" w:themeColor="text1"/>
                <w:rtl/>
                <w:lang w:bidi="fa-IR"/>
              </w:rPr>
              <w:t>اداری</w:t>
            </w:r>
            <w:r w:rsidRPr="00AD1179">
              <w:rPr>
                <w:rFonts w:eastAsia="Titr" w:cs="B Nazanin" w:hint="cs"/>
                <w:color w:val="000000" w:themeColor="text1"/>
                <w:rtl/>
                <w:lang w:bidi="fa-IR"/>
              </w:rPr>
              <w:t>-</w:t>
            </w:r>
            <w:r>
              <w:rPr>
                <w:rFonts w:eastAsia="Titr" w:cs="B Nazanin" w:hint="cs"/>
                <w:color w:val="000000" w:themeColor="text1"/>
                <w:rtl/>
                <w:lang w:bidi="fa-IR"/>
              </w:rPr>
              <w:t>مالی</w:t>
            </w:r>
          </w:p>
        </w:tc>
        <w:tc>
          <w:tcPr>
            <w:tcW w:w="377" w:type="pct"/>
            <w:vAlign w:val="center"/>
          </w:tcPr>
          <w:p w14:paraId="6AF7834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2" w:type="pct"/>
            <w:vAlign w:val="center"/>
          </w:tcPr>
          <w:p w14:paraId="3473872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523" w:type="pct"/>
            <w:vAlign w:val="center"/>
          </w:tcPr>
          <w:p w14:paraId="4F1550C4" w14:textId="77777777" w:rsidR="00510305" w:rsidRPr="00AD1179" w:rsidRDefault="00510305" w:rsidP="001C6D3D">
            <w:pPr>
              <w:jc w:val="center"/>
              <w:rPr>
                <w:rFonts w:eastAsia="Titr" w:cs="B Nazanin"/>
                <w:color w:val="000000"/>
                <w:rtl/>
                <w:lang w:bidi="fa-IR"/>
              </w:rPr>
            </w:pPr>
          </w:p>
        </w:tc>
        <w:tc>
          <w:tcPr>
            <w:tcW w:w="317" w:type="pct"/>
            <w:vAlign w:val="center"/>
          </w:tcPr>
          <w:p w14:paraId="7FC8485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418D1DD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F1BF25F" w14:textId="77777777" w:rsidR="00510305" w:rsidRDefault="00510305" w:rsidP="00510305">
      <w:pPr>
        <w:rPr>
          <w:rFonts w:cs="B Nazanin"/>
          <w:rtl/>
          <w:lang w:bidi="fa-IR"/>
        </w:rPr>
      </w:pPr>
    </w:p>
    <w:p w14:paraId="4BB58D1A" w14:textId="77777777" w:rsidR="00AA013E" w:rsidRDefault="00AA013E" w:rsidP="00510305">
      <w:pPr>
        <w:rPr>
          <w:rFonts w:cs="B Nazanin"/>
          <w:rtl/>
          <w:lang w:bidi="fa-IR"/>
        </w:rPr>
      </w:pPr>
    </w:p>
    <w:p w14:paraId="0EF30420" w14:textId="77777777" w:rsidR="00AA013E" w:rsidRDefault="00AA013E" w:rsidP="00510305">
      <w:pPr>
        <w:rPr>
          <w:rFonts w:cs="B Nazanin"/>
          <w:rtl/>
          <w:lang w:bidi="fa-IR"/>
        </w:rPr>
      </w:pPr>
    </w:p>
    <w:p w14:paraId="1BF205C3" w14:textId="77777777" w:rsidR="00AA013E" w:rsidRPr="00AD1179" w:rsidRDefault="00AA013E"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5128"/>
        <w:gridCol w:w="1811"/>
        <w:gridCol w:w="1048"/>
        <w:gridCol w:w="1494"/>
        <w:gridCol w:w="1567"/>
        <w:gridCol w:w="923"/>
        <w:gridCol w:w="923"/>
      </w:tblGrid>
      <w:tr w:rsidR="00510305" w:rsidRPr="00AD1179" w14:paraId="27999E3C" w14:textId="77777777" w:rsidTr="001C6D3D">
        <w:tc>
          <w:tcPr>
            <w:tcW w:w="5000" w:type="pct"/>
            <w:gridSpan w:val="8"/>
            <w:shd w:val="clear" w:color="auto" w:fill="2F5496"/>
            <w:vAlign w:val="center"/>
          </w:tcPr>
          <w:p w14:paraId="69BA353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4</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cs="B Nazanin" w:hint="cs"/>
                <w:b/>
                <w:bCs/>
                <w:color w:val="FFFFFF"/>
                <w:rtl/>
                <w:lang w:bidi="fa-IR"/>
              </w:rPr>
              <w:t>توسعه و بهینه سازی بین المللی سازی آموزش</w:t>
            </w:r>
          </w:p>
        </w:tc>
      </w:tr>
      <w:tr w:rsidR="00510305" w:rsidRPr="00AD1179" w14:paraId="7E9E47EB" w14:textId="77777777" w:rsidTr="00AA013E">
        <w:tc>
          <w:tcPr>
            <w:tcW w:w="572" w:type="pct"/>
            <w:shd w:val="clear" w:color="auto" w:fill="2F5496"/>
            <w:vAlign w:val="center"/>
          </w:tcPr>
          <w:p w14:paraId="4B58304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761" w:type="pct"/>
            <w:shd w:val="clear" w:color="auto" w:fill="2F5496"/>
            <w:vAlign w:val="center"/>
          </w:tcPr>
          <w:p w14:paraId="1141BEE9"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622" w:type="pct"/>
            <w:shd w:val="clear" w:color="auto" w:fill="2F5496"/>
            <w:vAlign w:val="center"/>
          </w:tcPr>
          <w:p w14:paraId="2245A852"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60" w:type="pct"/>
            <w:shd w:val="clear" w:color="auto" w:fill="2F5496"/>
            <w:vAlign w:val="center"/>
          </w:tcPr>
          <w:p w14:paraId="655703B0"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513" w:type="pct"/>
            <w:shd w:val="clear" w:color="auto" w:fill="2F5496"/>
            <w:vAlign w:val="center"/>
          </w:tcPr>
          <w:p w14:paraId="5635761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538" w:type="pct"/>
            <w:shd w:val="clear" w:color="auto" w:fill="2F5496"/>
            <w:vAlign w:val="center"/>
          </w:tcPr>
          <w:p w14:paraId="5C00338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0EC6E1A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7ECC4C76"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089EB34C" w14:textId="77777777" w:rsidTr="00AA013E">
        <w:trPr>
          <w:trHeight w:val="440"/>
        </w:trPr>
        <w:tc>
          <w:tcPr>
            <w:tcW w:w="572" w:type="pct"/>
            <w:vAlign w:val="center"/>
          </w:tcPr>
          <w:p w14:paraId="193A08B8"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4A1</w:t>
            </w:r>
          </w:p>
        </w:tc>
        <w:tc>
          <w:tcPr>
            <w:tcW w:w="1761" w:type="pct"/>
            <w:vAlign w:val="center"/>
          </w:tcPr>
          <w:p w14:paraId="626D488B"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 xml:space="preserve">پیگیری جذب نیروی انسانی مورد نیاز در بدنه کارشناسی </w:t>
            </w:r>
          </w:p>
        </w:tc>
        <w:tc>
          <w:tcPr>
            <w:tcW w:w="622" w:type="pct"/>
            <w:vAlign w:val="center"/>
          </w:tcPr>
          <w:p w14:paraId="1584E433"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آقای مهدوی</w:t>
            </w:r>
          </w:p>
        </w:tc>
        <w:tc>
          <w:tcPr>
            <w:tcW w:w="360" w:type="pct"/>
            <w:vAlign w:val="center"/>
          </w:tcPr>
          <w:p w14:paraId="26333AF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13" w:type="pct"/>
            <w:vAlign w:val="center"/>
          </w:tcPr>
          <w:p w14:paraId="166ADA2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w:t>
            </w:r>
          </w:p>
        </w:tc>
        <w:tc>
          <w:tcPr>
            <w:tcW w:w="538" w:type="pct"/>
            <w:vAlign w:val="center"/>
          </w:tcPr>
          <w:p w14:paraId="1C4090CB" w14:textId="77777777" w:rsidR="00510305" w:rsidRPr="00AD1179" w:rsidRDefault="00510305" w:rsidP="001C6D3D">
            <w:pPr>
              <w:jc w:val="center"/>
              <w:rPr>
                <w:rFonts w:eastAsia="Titr" w:cs="B Nazanin"/>
                <w:color w:val="000000"/>
                <w:lang w:bidi="fa-IR"/>
              </w:rPr>
            </w:pPr>
          </w:p>
        </w:tc>
        <w:tc>
          <w:tcPr>
            <w:tcW w:w="317" w:type="pct"/>
            <w:vAlign w:val="center"/>
          </w:tcPr>
          <w:p w14:paraId="73FF882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2D17E451"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049AAFF" w14:textId="77777777" w:rsidTr="00AA013E">
        <w:trPr>
          <w:trHeight w:val="508"/>
        </w:trPr>
        <w:tc>
          <w:tcPr>
            <w:tcW w:w="572" w:type="pct"/>
            <w:vAlign w:val="center"/>
          </w:tcPr>
          <w:p w14:paraId="4B51231B"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4A2</w:t>
            </w:r>
          </w:p>
        </w:tc>
        <w:tc>
          <w:tcPr>
            <w:tcW w:w="1761" w:type="pct"/>
            <w:vAlign w:val="center"/>
          </w:tcPr>
          <w:p w14:paraId="02BC9B01"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 xml:space="preserve">پیگیری جذب مجوز هیئت علمی بر اساس استانداردهای موجود </w:t>
            </w:r>
          </w:p>
        </w:tc>
        <w:tc>
          <w:tcPr>
            <w:tcW w:w="622" w:type="pct"/>
            <w:vAlign w:val="center"/>
          </w:tcPr>
          <w:p w14:paraId="189320D3"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معاونین آموزشی علوم پایه و بالین</w:t>
            </w:r>
          </w:p>
        </w:tc>
        <w:tc>
          <w:tcPr>
            <w:tcW w:w="360" w:type="pct"/>
            <w:vAlign w:val="center"/>
          </w:tcPr>
          <w:p w14:paraId="5F5EFF9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13" w:type="pct"/>
            <w:vAlign w:val="center"/>
          </w:tcPr>
          <w:p w14:paraId="5A812D6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w:t>
            </w:r>
          </w:p>
        </w:tc>
        <w:tc>
          <w:tcPr>
            <w:tcW w:w="538" w:type="pct"/>
            <w:vAlign w:val="center"/>
          </w:tcPr>
          <w:p w14:paraId="28B6F267" w14:textId="77777777" w:rsidR="00510305" w:rsidRPr="00AD1179" w:rsidRDefault="00510305" w:rsidP="001C6D3D">
            <w:pPr>
              <w:jc w:val="center"/>
              <w:rPr>
                <w:rFonts w:eastAsia="Titr" w:cs="B Nazanin"/>
                <w:color w:val="000000"/>
                <w:rtl/>
                <w:lang w:bidi="fa-IR"/>
              </w:rPr>
            </w:pPr>
          </w:p>
        </w:tc>
        <w:tc>
          <w:tcPr>
            <w:tcW w:w="317" w:type="pct"/>
            <w:vAlign w:val="center"/>
          </w:tcPr>
          <w:p w14:paraId="0D7E1F2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A7EDF4F"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541E0DE" w14:textId="77777777" w:rsidTr="00AA013E">
        <w:trPr>
          <w:trHeight w:val="508"/>
        </w:trPr>
        <w:tc>
          <w:tcPr>
            <w:tcW w:w="572" w:type="pct"/>
            <w:vAlign w:val="center"/>
          </w:tcPr>
          <w:p w14:paraId="1531D58D"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4A2</w:t>
            </w:r>
          </w:p>
        </w:tc>
        <w:tc>
          <w:tcPr>
            <w:tcW w:w="1761" w:type="pct"/>
            <w:vAlign w:val="center"/>
          </w:tcPr>
          <w:p w14:paraId="33DA3EB1"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 xml:space="preserve">افزایش جذب دانشجویان خارجی به میزان 5 درصد </w:t>
            </w:r>
          </w:p>
        </w:tc>
        <w:tc>
          <w:tcPr>
            <w:tcW w:w="622" w:type="pct"/>
            <w:vAlign w:val="center"/>
          </w:tcPr>
          <w:p w14:paraId="56A3D62E"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معاونین آموزشی علوم پایه و بالین</w:t>
            </w:r>
          </w:p>
        </w:tc>
        <w:tc>
          <w:tcPr>
            <w:tcW w:w="360" w:type="pct"/>
            <w:vAlign w:val="center"/>
          </w:tcPr>
          <w:p w14:paraId="665C804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13" w:type="pct"/>
            <w:vAlign w:val="center"/>
          </w:tcPr>
          <w:p w14:paraId="05B2B86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w:t>
            </w:r>
          </w:p>
        </w:tc>
        <w:tc>
          <w:tcPr>
            <w:tcW w:w="538" w:type="pct"/>
            <w:vAlign w:val="center"/>
          </w:tcPr>
          <w:p w14:paraId="345A1F1D" w14:textId="77777777" w:rsidR="00510305" w:rsidRPr="00AD1179" w:rsidRDefault="00510305" w:rsidP="001C6D3D">
            <w:pPr>
              <w:jc w:val="center"/>
              <w:rPr>
                <w:rFonts w:eastAsia="Titr" w:cs="B Nazanin"/>
                <w:color w:val="000000"/>
                <w:rtl/>
                <w:lang w:bidi="fa-IR"/>
              </w:rPr>
            </w:pPr>
          </w:p>
        </w:tc>
        <w:tc>
          <w:tcPr>
            <w:tcW w:w="317" w:type="pct"/>
            <w:vAlign w:val="center"/>
          </w:tcPr>
          <w:p w14:paraId="00687C7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437CC94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6B5C581F"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4275"/>
        <w:gridCol w:w="2583"/>
        <w:gridCol w:w="1103"/>
        <w:gridCol w:w="1216"/>
        <w:gridCol w:w="1750"/>
        <w:gridCol w:w="897"/>
        <w:gridCol w:w="900"/>
      </w:tblGrid>
      <w:tr w:rsidR="00510305" w:rsidRPr="00AD1179" w14:paraId="2E455E26" w14:textId="77777777" w:rsidTr="001C6D3D">
        <w:tc>
          <w:tcPr>
            <w:tcW w:w="5000" w:type="pct"/>
            <w:gridSpan w:val="8"/>
            <w:shd w:val="clear" w:color="auto" w:fill="2F5496"/>
            <w:vAlign w:val="center"/>
          </w:tcPr>
          <w:p w14:paraId="50AD954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themeColor="background1"/>
              </w:rPr>
              <w:t>G1O5</w:t>
            </w:r>
            <w:r w:rsidRPr="00C654CB">
              <w:rPr>
                <w:rFonts w:cs="B Nazanin"/>
                <w:b/>
                <w:bCs/>
                <w:color w:val="FFFFFF" w:themeColor="background1"/>
                <w:rtl/>
              </w:rPr>
              <w:t>-</w:t>
            </w:r>
            <w:r w:rsidRPr="00C654CB">
              <w:rPr>
                <w:rFonts w:eastAsia="Titr" w:cs="B Nazanin" w:hint="cs"/>
                <w:b/>
                <w:bCs/>
                <w:color w:val="FFFFFF" w:themeColor="background1"/>
                <w:rtl/>
                <w:lang w:bidi="fa-IR"/>
              </w:rPr>
              <w:t xml:space="preserve"> توانمندسازی کارکنان حوزه معاونت آموزشی دانشکده</w:t>
            </w:r>
          </w:p>
        </w:tc>
      </w:tr>
      <w:tr w:rsidR="00510305" w:rsidRPr="00AD1179" w14:paraId="66D388ED" w14:textId="77777777" w:rsidTr="00AA013E">
        <w:tc>
          <w:tcPr>
            <w:tcW w:w="633" w:type="pct"/>
            <w:shd w:val="clear" w:color="auto" w:fill="2F5496"/>
            <w:vAlign w:val="center"/>
          </w:tcPr>
          <w:p w14:paraId="3639B3F8"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470" w:type="pct"/>
            <w:shd w:val="clear" w:color="auto" w:fill="2F5496"/>
            <w:vAlign w:val="center"/>
          </w:tcPr>
          <w:p w14:paraId="5EB9F49A"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889" w:type="pct"/>
            <w:shd w:val="clear" w:color="auto" w:fill="2F5496"/>
            <w:vAlign w:val="center"/>
          </w:tcPr>
          <w:p w14:paraId="1EE9AB0A"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3" w:type="pct"/>
            <w:shd w:val="clear" w:color="auto" w:fill="2F5496"/>
            <w:vAlign w:val="center"/>
          </w:tcPr>
          <w:p w14:paraId="0553521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411" w:type="pct"/>
            <w:shd w:val="clear" w:color="auto" w:fill="2F5496"/>
            <w:vAlign w:val="center"/>
          </w:tcPr>
          <w:p w14:paraId="6881CDD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03" w:type="pct"/>
            <w:shd w:val="clear" w:color="auto" w:fill="2F5496"/>
            <w:vAlign w:val="center"/>
          </w:tcPr>
          <w:p w14:paraId="56C2B0DB"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0" w:type="pct"/>
            <w:shd w:val="clear" w:color="auto" w:fill="2F5496"/>
            <w:vAlign w:val="center"/>
          </w:tcPr>
          <w:p w14:paraId="0607B62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1" w:type="pct"/>
            <w:shd w:val="clear" w:color="auto" w:fill="2F5496"/>
            <w:vAlign w:val="center"/>
          </w:tcPr>
          <w:p w14:paraId="70E39B8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3494C0BC" w14:textId="77777777" w:rsidTr="00AA013E">
        <w:trPr>
          <w:trHeight w:val="440"/>
        </w:trPr>
        <w:tc>
          <w:tcPr>
            <w:tcW w:w="633" w:type="pct"/>
            <w:vAlign w:val="center"/>
          </w:tcPr>
          <w:p w14:paraId="5C38CD21"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r w:rsidRPr="00AD1179">
              <w:rPr>
                <w:rFonts w:eastAsia="Titr" w:cs="B Nazanin"/>
                <w:color w:val="000000" w:themeColor="text1"/>
                <w:lang w:bidi="fa-IR"/>
              </w:rPr>
              <w:t>G1O5A1</w:t>
            </w:r>
          </w:p>
        </w:tc>
        <w:tc>
          <w:tcPr>
            <w:tcW w:w="1470" w:type="pct"/>
            <w:vAlign w:val="center"/>
          </w:tcPr>
          <w:p w14:paraId="0A224D73"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گزاری دوره</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مدون به تعداد 2 دوره</w:t>
            </w:r>
          </w:p>
        </w:tc>
        <w:tc>
          <w:tcPr>
            <w:tcW w:w="889" w:type="pct"/>
            <w:vAlign w:val="center"/>
          </w:tcPr>
          <w:p w14:paraId="6101DBD0"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رابط آموزشی مجتمع رحمتیه</w:t>
            </w:r>
          </w:p>
        </w:tc>
        <w:tc>
          <w:tcPr>
            <w:tcW w:w="373" w:type="pct"/>
            <w:vAlign w:val="center"/>
          </w:tcPr>
          <w:p w14:paraId="1F5AACC1"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2/1404</w:t>
            </w:r>
          </w:p>
        </w:tc>
        <w:tc>
          <w:tcPr>
            <w:tcW w:w="411" w:type="pct"/>
            <w:vAlign w:val="center"/>
          </w:tcPr>
          <w:p w14:paraId="74A23B0E"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12/1404</w:t>
            </w:r>
          </w:p>
        </w:tc>
        <w:tc>
          <w:tcPr>
            <w:tcW w:w="603" w:type="pct"/>
            <w:vAlign w:val="center"/>
          </w:tcPr>
          <w:p w14:paraId="0EC08B37" w14:textId="77777777" w:rsidR="00510305" w:rsidRPr="00AD1179" w:rsidRDefault="00510305" w:rsidP="001C6D3D">
            <w:pPr>
              <w:jc w:val="center"/>
              <w:rPr>
                <w:rFonts w:eastAsia="Titr" w:cs="B Nazanin"/>
                <w:color w:val="000000" w:themeColor="text1"/>
                <w:lang w:bidi="fa-IR"/>
              </w:rPr>
            </w:pPr>
          </w:p>
        </w:tc>
        <w:tc>
          <w:tcPr>
            <w:tcW w:w="310" w:type="pct"/>
            <w:vAlign w:val="center"/>
          </w:tcPr>
          <w:p w14:paraId="0BA96BAA"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p>
        </w:tc>
        <w:tc>
          <w:tcPr>
            <w:tcW w:w="311" w:type="pct"/>
            <w:vAlign w:val="center"/>
          </w:tcPr>
          <w:p w14:paraId="7D941273"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p>
        </w:tc>
      </w:tr>
    </w:tbl>
    <w:p w14:paraId="49B2C8FC"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80"/>
        <w:gridCol w:w="880"/>
      </w:tblGrid>
      <w:tr w:rsidR="00510305" w:rsidRPr="00AD1179" w14:paraId="110AAD34" w14:textId="77777777" w:rsidTr="001C6D3D">
        <w:tc>
          <w:tcPr>
            <w:tcW w:w="5000" w:type="pct"/>
            <w:gridSpan w:val="8"/>
            <w:shd w:val="clear" w:color="auto" w:fill="2F5496"/>
            <w:vAlign w:val="center"/>
          </w:tcPr>
          <w:p w14:paraId="6AD53978"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6</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eastAsia="Titr" w:cs="B Nazanin"/>
                <w:b/>
                <w:bCs/>
                <w:color w:val="FFFFFF" w:themeColor="background1"/>
                <w:rtl/>
                <w:lang w:bidi="fa-IR"/>
              </w:rPr>
              <w:t>توسعه ارتباطات موثر با سا</w:t>
            </w:r>
            <w:r w:rsidRPr="00C654CB">
              <w:rPr>
                <w:rFonts w:eastAsia="Titr" w:cs="B Nazanin" w:hint="cs"/>
                <w:b/>
                <w:bCs/>
                <w:color w:val="FFFFFF" w:themeColor="background1"/>
                <w:rtl/>
                <w:lang w:bidi="fa-IR"/>
              </w:rPr>
              <w:t>ی</w:t>
            </w:r>
            <w:r w:rsidRPr="00C654CB">
              <w:rPr>
                <w:rFonts w:eastAsia="Titr" w:cs="B Nazanin" w:hint="eastAsia"/>
                <w:b/>
                <w:bCs/>
                <w:color w:val="FFFFFF" w:themeColor="background1"/>
                <w:rtl/>
                <w:lang w:bidi="fa-IR"/>
              </w:rPr>
              <w:t>ر</w:t>
            </w:r>
            <w:r w:rsidRPr="00C654CB">
              <w:rPr>
                <w:rFonts w:eastAsia="Titr" w:cs="B Nazanin"/>
                <w:b/>
                <w:bCs/>
                <w:color w:val="FFFFFF" w:themeColor="background1"/>
                <w:rtl/>
                <w:lang w:bidi="fa-IR"/>
              </w:rPr>
              <w:t xml:space="preserve"> موسسات آموزش</w:t>
            </w:r>
            <w:r w:rsidRPr="00C654CB">
              <w:rPr>
                <w:rFonts w:eastAsia="Titr" w:cs="B Nazanin" w:hint="cs"/>
                <w:b/>
                <w:bCs/>
                <w:color w:val="FFFFFF" w:themeColor="background1"/>
                <w:rtl/>
                <w:lang w:bidi="fa-IR"/>
              </w:rPr>
              <w:t>ی</w:t>
            </w:r>
          </w:p>
        </w:tc>
      </w:tr>
      <w:tr w:rsidR="00510305" w:rsidRPr="00AD1179" w14:paraId="563A5743" w14:textId="77777777" w:rsidTr="001C6D3D">
        <w:tc>
          <w:tcPr>
            <w:tcW w:w="648" w:type="pct"/>
            <w:shd w:val="clear" w:color="auto" w:fill="2F5496"/>
            <w:vAlign w:val="center"/>
          </w:tcPr>
          <w:p w14:paraId="61A35A10"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5" w:type="pct"/>
            <w:shd w:val="clear" w:color="auto" w:fill="2F5496"/>
            <w:vAlign w:val="center"/>
          </w:tcPr>
          <w:p w14:paraId="52C2FE2A"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6" w:type="pct"/>
            <w:shd w:val="clear" w:color="auto" w:fill="2F5496"/>
            <w:vAlign w:val="center"/>
          </w:tcPr>
          <w:p w14:paraId="1D9D6FB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1" w:type="pct"/>
            <w:shd w:val="clear" w:color="auto" w:fill="2F5496"/>
            <w:vAlign w:val="center"/>
          </w:tcPr>
          <w:p w14:paraId="3BD4A7B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7" w:type="pct"/>
            <w:shd w:val="clear" w:color="auto" w:fill="2F5496"/>
            <w:vAlign w:val="center"/>
          </w:tcPr>
          <w:p w14:paraId="6833BDB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19" w:type="pct"/>
            <w:shd w:val="clear" w:color="auto" w:fill="2F5496"/>
            <w:vAlign w:val="center"/>
          </w:tcPr>
          <w:p w14:paraId="240247A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0683F5F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0F80AB5A"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1C376082" w14:textId="77777777" w:rsidTr="001C6D3D">
        <w:trPr>
          <w:trHeight w:val="440"/>
        </w:trPr>
        <w:tc>
          <w:tcPr>
            <w:tcW w:w="648" w:type="pct"/>
            <w:vAlign w:val="center"/>
          </w:tcPr>
          <w:p w14:paraId="17328EB1"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6A1</w:t>
            </w:r>
          </w:p>
        </w:tc>
        <w:tc>
          <w:tcPr>
            <w:tcW w:w="1845" w:type="pct"/>
            <w:vAlign w:val="center"/>
          </w:tcPr>
          <w:p w14:paraId="0998DE9E"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تداوم همکاری در چارچوب تفاهم نامه</w:t>
            </w:r>
            <w:r w:rsidRPr="00AD1179">
              <w:rPr>
                <w:rFonts w:eastAsia="Titr" w:cs="B Nazanin"/>
                <w:color w:val="000000" w:themeColor="text1"/>
                <w:rtl/>
                <w:lang w:bidi="fa-IR"/>
              </w:rPr>
              <w:softHyphen/>
            </w:r>
            <w:r w:rsidRPr="00AD1179">
              <w:rPr>
                <w:rFonts w:eastAsia="Titr" w:cs="B Nazanin" w:hint="cs"/>
                <w:color w:val="000000" w:themeColor="text1"/>
                <w:rtl/>
                <w:lang w:bidi="fa-IR"/>
              </w:rPr>
              <w:t xml:space="preserve">های موجود </w:t>
            </w:r>
          </w:p>
        </w:tc>
        <w:tc>
          <w:tcPr>
            <w:tcW w:w="546" w:type="pct"/>
            <w:vAlign w:val="center"/>
          </w:tcPr>
          <w:p w14:paraId="48A0FD5C"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رئیس دانشکده</w:t>
            </w:r>
          </w:p>
        </w:tc>
        <w:tc>
          <w:tcPr>
            <w:tcW w:w="371" w:type="pct"/>
            <w:vAlign w:val="center"/>
          </w:tcPr>
          <w:p w14:paraId="63248178"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2/1404</w:t>
            </w:r>
          </w:p>
        </w:tc>
        <w:tc>
          <w:tcPr>
            <w:tcW w:w="337" w:type="pct"/>
            <w:vAlign w:val="center"/>
          </w:tcPr>
          <w:p w14:paraId="0A87CAA3"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12/1404</w:t>
            </w:r>
          </w:p>
        </w:tc>
        <w:tc>
          <w:tcPr>
            <w:tcW w:w="619" w:type="pct"/>
            <w:vAlign w:val="center"/>
          </w:tcPr>
          <w:p w14:paraId="1675943A" w14:textId="77777777" w:rsidR="00510305" w:rsidRPr="00AD1179" w:rsidRDefault="00510305" w:rsidP="001C6D3D">
            <w:pPr>
              <w:jc w:val="center"/>
              <w:rPr>
                <w:rFonts w:eastAsia="Titr" w:cs="B Nazanin"/>
                <w:color w:val="000000"/>
                <w:lang w:bidi="fa-IR"/>
              </w:rPr>
            </w:pPr>
          </w:p>
        </w:tc>
        <w:tc>
          <w:tcPr>
            <w:tcW w:w="317" w:type="pct"/>
            <w:vAlign w:val="center"/>
          </w:tcPr>
          <w:p w14:paraId="37C433B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7D00A14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1B5A9B2C"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5336"/>
        <w:gridCol w:w="1551"/>
        <w:gridCol w:w="1103"/>
        <w:gridCol w:w="1216"/>
        <w:gridCol w:w="1763"/>
        <w:gridCol w:w="870"/>
        <w:gridCol w:w="870"/>
      </w:tblGrid>
      <w:tr w:rsidR="00510305" w:rsidRPr="00AD1179" w14:paraId="26F61375" w14:textId="77777777" w:rsidTr="001C6D3D">
        <w:tc>
          <w:tcPr>
            <w:tcW w:w="5000" w:type="pct"/>
            <w:gridSpan w:val="8"/>
            <w:shd w:val="clear" w:color="auto" w:fill="2F5496"/>
            <w:vAlign w:val="center"/>
          </w:tcPr>
          <w:p w14:paraId="66ECD6B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7</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eastAsia="Titr" w:cs="B Nazanin" w:hint="cs"/>
                <w:b/>
                <w:bCs/>
                <w:color w:val="FFFFFF" w:themeColor="background1"/>
                <w:rtl/>
                <w:lang w:bidi="fa-IR"/>
              </w:rPr>
              <w:t>توسعه و تجهیز فضا و امکانات مراکز آموزشی و درمانی به عنوان زمینه ای جهت گسترش رشته</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ی تخصصی و فوق تخصصی</w:t>
            </w:r>
          </w:p>
        </w:tc>
      </w:tr>
      <w:tr w:rsidR="00510305" w:rsidRPr="00AD1179" w14:paraId="2F8AE2CA" w14:textId="77777777" w:rsidTr="001C6D3D">
        <w:tc>
          <w:tcPr>
            <w:tcW w:w="650" w:type="pct"/>
            <w:shd w:val="clear" w:color="auto" w:fill="2F5496"/>
            <w:vAlign w:val="center"/>
          </w:tcPr>
          <w:p w14:paraId="49553556"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7" w:type="pct"/>
            <w:shd w:val="clear" w:color="auto" w:fill="2F5496"/>
            <w:vAlign w:val="center"/>
          </w:tcPr>
          <w:p w14:paraId="64EC092B"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7" w:type="pct"/>
            <w:shd w:val="clear" w:color="auto" w:fill="2F5496"/>
            <w:vAlign w:val="center"/>
          </w:tcPr>
          <w:p w14:paraId="4E28AA2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2" w:type="pct"/>
            <w:shd w:val="clear" w:color="auto" w:fill="2F5496"/>
            <w:vAlign w:val="center"/>
          </w:tcPr>
          <w:p w14:paraId="0914C42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8" w:type="pct"/>
            <w:shd w:val="clear" w:color="auto" w:fill="2F5496"/>
            <w:vAlign w:val="center"/>
          </w:tcPr>
          <w:p w14:paraId="7CB6F804"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20" w:type="pct"/>
            <w:shd w:val="clear" w:color="auto" w:fill="2F5496"/>
            <w:vAlign w:val="center"/>
          </w:tcPr>
          <w:p w14:paraId="1255B37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3" w:type="pct"/>
            <w:shd w:val="clear" w:color="auto" w:fill="2F5496"/>
            <w:vAlign w:val="center"/>
          </w:tcPr>
          <w:p w14:paraId="7CD248A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3" w:type="pct"/>
            <w:shd w:val="clear" w:color="auto" w:fill="2F5496"/>
            <w:vAlign w:val="center"/>
          </w:tcPr>
          <w:p w14:paraId="2A3ADF0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464DC3A1" w14:textId="77777777" w:rsidTr="001C6D3D">
        <w:trPr>
          <w:trHeight w:val="440"/>
        </w:trPr>
        <w:tc>
          <w:tcPr>
            <w:tcW w:w="650" w:type="pct"/>
            <w:vAlign w:val="center"/>
          </w:tcPr>
          <w:p w14:paraId="7E2B31A7"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7A1</w:t>
            </w:r>
          </w:p>
        </w:tc>
        <w:tc>
          <w:tcPr>
            <w:tcW w:w="1847" w:type="pct"/>
            <w:vAlign w:val="center"/>
          </w:tcPr>
          <w:p w14:paraId="5A1CBE71" w14:textId="77777777" w:rsidR="00510305" w:rsidRPr="00AD1179" w:rsidRDefault="00510305" w:rsidP="001C6D3D">
            <w:pPr>
              <w:rPr>
                <w:rFonts w:eastAsia="Titr" w:cs="B Nazanin"/>
                <w:color w:val="FF0000"/>
                <w:rtl/>
                <w:lang w:bidi="fa-IR"/>
              </w:rPr>
            </w:pPr>
            <w:r w:rsidRPr="00AD1179">
              <w:rPr>
                <w:rFonts w:eastAsia="Titr" w:cs="B Nazanin" w:hint="cs"/>
                <w:color w:val="000000" w:themeColor="text1"/>
                <w:rtl/>
                <w:lang w:bidi="fa-IR"/>
              </w:rPr>
              <w:t xml:space="preserve">پیگیری تخصیص فضای آموزشی در فاز الحاقی بیمارستان </w:t>
            </w:r>
          </w:p>
        </w:tc>
        <w:tc>
          <w:tcPr>
            <w:tcW w:w="547" w:type="pct"/>
            <w:vAlign w:val="center"/>
          </w:tcPr>
          <w:p w14:paraId="1BC2C8C0" w14:textId="77777777" w:rsidR="00510305" w:rsidRPr="00AD1179" w:rsidRDefault="00510305" w:rsidP="001C6D3D">
            <w:pPr>
              <w:jc w:val="center"/>
              <w:rPr>
                <w:rFonts w:eastAsia="Titr" w:cs="B Nazanin"/>
                <w:color w:val="FF0000"/>
                <w:lang w:bidi="fa-IR"/>
              </w:rPr>
            </w:pPr>
            <w:r w:rsidRPr="00AD1179">
              <w:rPr>
                <w:rFonts w:eastAsia="Titr" w:cs="B Nazanin" w:hint="cs"/>
                <w:color w:val="000000" w:themeColor="text1"/>
                <w:rtl/>
                <w:lang w:bidi="fa-IR"/>
              </w:rPr>
              <w:t>رئیس دانشکده</w:t>
            </w:r>
          </w:p>
        </w:tc>
        <w:tc>
          <w:tcPr>
            <w:tcW w:w="372" w:type="pct"/>
            <w:vAlign w:val="center"/>
          </w:tcPr>
          <w:p w14:paraId="1A9C1D1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8" w:type="pct"/>
            <w:vAlign w:val="center"/>
          </w:tcPr>
          <w:p w14:paraId="721566D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20" w:type="pct"/>
            <w:vAlign w:val="center"/>
          </w:tcPr>
          <w:p w14:paraId="3A17B56D" w14:textId="77777777" w:rsidR="00510305" w:rsidRPr="00AD1179" w:rsidRDefault="00510305" w:rsidP="001C6D3D">
            <w:pPr>
              <w:jc w:val="center"/>
              <w:rPr>
                <w:rFonts w:eastAsia="Titr" w:cs="B Nazanin"/>
                <w:color w:val="000000"/>
                <w:lang w:bidi="fa-IR"/>
              </w:rPr>
            </w:pPr>
          </w:p>
        </w:tc>
        <w:tc>
          <w:tcPr>
            <w:tcW w:w="313" w:type="pct"/>
            <w:vAlign w:val="center"/>
          </w:tcPr>
          <w:p w14:paraId="3A97F6B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3" w:type="pct"/>
            <w:vAlign w:val="center"/>
          </w:tcPr>
          <w:p w14:paraId="72E13F7E"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172AFAA" w14:textId="77777777" w:rsidR="00510305" w:rsidRPr="00AD1179" w:rsidRDefault="00510305" w:rsidP="00510305">
      <w:pPr>
        <w:rPr>
          <w:rFonts w:cs="B Nazanin"/>
          <w:color w:val="FFFFFF" w:themeColor="background1"/>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80"/>
        <w:gridCol w:w="880"/>
      </w:tblGrid>
      <w:tr w:rsidR="00510305" w:rsidRPr="00AD1179" w14:paraId="3C8C2AB9" w14:textId="77777777" w:rsidTr="001C6D3D">
        <w:tc>
          <w:tcPr>
            <w:tcW w:w="5000" w:type="pct"/>
            <w:gridSpan w:val="8"/>
            <w:shd w:val="clear" w:color="auto" w:fill="2F5496"/>
            <w:vAlign w:val="center"/>
          </w:tcPr>
          <w:p w14:paraId="0AE63501" w14:textId="77777777" w:rsidR="00510305" w:rsidRPr="00C654CB" w:rsidRDefault="00510305" w:rsidP="001C6D3D">
            <w:pPr>
              <w:spacing w:before="100" w:beforeAutospacing="1" w:after="100" w:afterAutospacing="1"/>
              <w:jc w:val="center"/>
              <w:rPr>
                <w:rFonts w:cs="B Nazanin"/>
                <w:b/>
                <w:bCs/>
                <w:color w:val="FFFFFF" w:themeColor="background1"/>
                <w:rtl/>
              </w:rPr>
            </w:pPr>
            <w:r w:rsidRPr="00C654CB">
              <w:rPr>
                <w:rFonts w:cs="B Nazanin"/>
                <w:b/>
                <w:bCs/>
                <w:color w:val="FFFFFF" w:themeColor="background1"/>
              </w:rPr>
              <w:t>G1O8</w:t>
            </w:r>
            <w:r w:rsidRPr="00C654CB">
              <w:rPr>
                <w:rFonts w:cs="B Nazanin"/>
                <w:b/>
                <w:bCs/>
                <w:color w:val="FFFFFF" w:themeColor="background1"/>
                <w:rtl/>
              </w:rPr>
              <w:t>-</w:t>
            </w:r>
            <w:r w:rsidRPr="00C654CB">
              <w:rPr>
                <w:rFonts w:eastAsia="Titr" w:cs="B Nazanin" w:hint="cs"/>
                <w:b/>
                <w:bCs/>
                <w:color w:val="FFFFFF" w:themeColor="background1"/>
                <w:rtl/>
                <w:lang w:bidi="fa-IR"/>
              </w:rPr>
              <w:t xml:space="preserve"> تاسیس و گسترش رشته</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ی تخصصی و فوق تخصصی جدید بر اساس توانمندی دانشگاه</w:t>
            </w:r>
          </w:p>
        </w:tc>
      </w:tr>
      <w:tr w:rsidR="00510305" w:rsidRPr="00AD1179" w14:paraId="47F96C71" w14:textId="77777777" w:rsidTr="001C6D3D">
        <w:tc>
          <w:tcPr>
            <w:tcW w:w="648" w:type="pct"/>
            <w:shd w:val="clear" w:color="auto" w:fill="2F5496"/>
            <w:vAlign w:val="center"/>
          </w:tcPr>
          <w:p w14:paraId="684FE05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5" w:type="pct"/>
            <w:shd w:val="clear" w:color="auto" w:fill="2F5496"/>
            <w:vAlign w:val="center"/>
          </w:tcPr>
          <w:p w14:paraId="5B5F0B80"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6" w:type="pct"/>
            <w:shd w:val="clear" w:color="auto" w:fill="2F5496"/>
            <w:vAlign w:val="center"/>
          </w:tcPr>
          <w:p w14:paraId="684924C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1" w:type="pct"/>
            <w:shd w:val="clear" w:color="auto" w:fill="2F5496"/>
            <w:vAlign w:val="center"/>
          </w:tcPr>
          <w:p w14:paraId="5915137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7" w:type="pct"/>
            <w:shd w:val="clear" w:color="auto" w:fill="2F5496"/>
            <w:vAlign w:val="center"/>
          </w:tcPr>
          <w:p w14:paraId="18981A3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19" w:type="pct"/>
            <w:shd w:val="clear" w:color="auto" w:fill="2F5496"/>
            <w:vAlign w:val="center"/>
          </w:tcPr>
          <w:p w14:paraId="1E3277F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1131EDB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437A5AC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5AB90A14" w14:textId="77777777" w:rsidTr="001C6D3D">
        <w:trPr>
          <w:trHeight w:val="440"/>
        </w:trPr>
        <w:tc>
          <w:tcPr>
            <w:tcW w:w="648" w:type="pct"/>
            <w:vAlign w:val="center"/>
          </w:tcPr>
          <w:p w14:paraId="46C21752"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8A1</w:t>
            </w:r>
          </w:p>
        </w:tc>
        <w:tc>
          <w:tcPr>
            <w:tcW w:w="1845" w:type="pct"/>
            <w:vAlign w:val="center"/>
          </w:tcPr>
          <w:p w14:paraId="1F0590B0"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پیگیری اخذ مجوز جهت ایجاد رشته</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جدید بر اساس زیرساخت</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موجود</w:t>
            </w:r>
          </w:p>
        </w:tc>
        <w:tc>
          <w:tcPr>
            <w:tcW w:w="546" w:type="pct"/>
            <w:vAlign w:val="center"/>
          </w:tcPr>
          <w:p w14:paraId="338C78FE"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معاونین آموزشی علوم پایه و بالینی</w:t>
            </w:r>
          </w:p>
        </w:tc>
        <w:tc>
          <w:tcPr>
            <w:tcW w:w="371" w:type="pct"/>
            <w:vAlign w:val="center"/>
          </w:tcPr>
          <w:p w14:paraId="2F0A85E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41C0FD9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23CE3712" w14:textId="77777777" w:rsidR="00510305" w:rsidRPr="00AD1179" w:rsidRDefault="00510305" w:rsidP="001C6D3D">
            <w:pPr>
              <w:jc w:val="center"/>
              <w:rPr>
                <w:rFonts w:eastAsia="Titr" w:cs="B Nazanin"/>
                <w:color w:val="000000"/>
                <w:lang w:bidi="fa-IR"/>
              </w:rPr>
            </w:pPr>
          </w:p>
        </w:tc>
        <w:tc>
          <w:tcPr>
            <w:tcW w:w="317" w:type="pct"/>
            <w:vAlign w:val="center"/>
          </w:tcPr>
          <w:p w14:paraId="39236882"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E6D1B3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7C494F5"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80"/>
        <w:gridCol w:w="880"/>
      </w:tblGrid>
      <w:tr w:rsidR="00510305" w:rsidRPr="00AD1179" w14:paraId="7B05D859" w14:textId="77777777" w:rsidTr="001C6D3D">
        <w:tc>
          <w:tcPr>
            <w:tcW w:w="5000" w:type="pct"/>
            <w:gridSpan w:val="8"/>
            <w:shd w:val="clear" w:color="auto" w:fill="2F5496"/>
            <w:vAlign w:val="center"/>
          </w:tcPr>
          <w:p w14:paraId="1B933FDE" w14:textId="77777777" w:rsidR="00510305" w:rsidRPr="00C654CB" w:rsidRDefault="00510305" w:rsidP="001C6D3D">
            <w:pPr>
              <w:spacing w:before="100" w:beforeAutospacing="1" w:after="100" w:afterAutospacing="1"/>
              <w:jc w:val="center"/>
              <w:rPr>
                <w:rFonts w:cs="B Nazanin"/>
                <w:b/>
                <w:bCs/>
                <w:color w:val="FFFFFF" w:themeColor="background1"/>
                <w:rtl/>
              </w:rPr>
            </w:pPr>
            <w:r w:rsidRPr="00C654CB">
              <w:rPr>
                <w:rFonts w:cs="B Nazanin"/>
                <w:b/>
                <w:bCs/>
                <w:color w:val="FFFFFF" w:themeColor="background1"/>
              </w:rPr>
              <w:t>G1O9</w:t>
            </w:r>
            <w:r w:rsidRPr="00C654CB">
              <w:rPr>
                <w:rFonts w:cs="B Nazanin"/>
                <w:b/>
                <w:bCs/>
                <w:color w:val="FFFFFF" w:themeColor="background1"/>
                <w:rtl/>
              </w:rPr>
              <w:t>-</w:t>
            </w:r>
            <w:r w:rsidRPr="00C654CB">
              <w:rPr>
                <w:rFonts w:eastAsia="Titr" w:cs="B Nazanin" w:hint="cs"/>
                <w:b/>
                <w:bCs/>
                <w:color w:val="FFFFFF" w:themeColor="background1"/>
                <w:rtl/>
                <w:lang w:bidi="fa-IR"/>
              </w:rPr>
              <w:t xml:space="preserve"> تلاش در جهت فراهم کردن کردن امکان شرکت فراگیران در همایش</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 و کارگاه</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ی آموزشی</w:t>
            </w:r>
          </w:p>
        </w:tc>
      </w:tr>
      <w:tr w:rsidR="00510305" w:rsidRPr="00AD1179" w14:paraId="3F614A01" w14:textId="77777777" w:rsidTr="001C6D3D">
        <w:tc>
          <w:tcPr>
            <w:tcW w:w="648" w:type="pct"/>
            <w:shd w:val="clear" w:color="auto" w:fill="2F5496"/>
            <w:vAlign w:val="center"/>
          </w:tcPr>
          <w:p w14:paraId="2A49D11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5" w:type="pct"/>
            <w:shd w:val="clear" w:color="auto" w:fill="2F5496"/>
            <w:vAlign w:val="center"/>
          </w:tcPr>
          <w:p w14:paraId="6CE6EB1E"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6" w:type="pct"/>
            <w:shd w:val="clear" w:color="auto" w:fill="2F5496"/>
            <w:vAlign w:val="center"/>
          </w:tcPr>
          <w:p w14:paraId="71D6CB9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1" w:type="pct"/>
            <w:shd w:val="clear" w:color="auto" w:fill="2F5496"/>
            <w:vAlign w:val="center"/>
          </w:tcPr>
          <w:p w14:paraId="584D5D0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7" w:type="pct"/>
            <w:shd w:val="clear" w:color="auto" w:fill="2F5496"/>
            <w:vAlign w:val="center"/>
          </w:tcPr>
          <w:p w14:paraId="2AF7F65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19" w:type="pct"/>
            <w:shd w:val="clear" w:color="auto" w:fill="2F5496"/>
            <w:vAlign w:val="center"/>
          </w:tcPr>
          <w:p w14:paraId="05B35FE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4D72B5A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44B06D6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190D03D" w14:textId="77777777" w:rsidTr="001C6D3D">
        <w:trPr>
          <w:trHeight w:val="440"/>
        </w:trPr>
        <w:tc>
          <w:tcPr>
            <w:tcW w:w="648" w:type="pct"/>
            <w:vAlign w:val="center"/>
          </w:tcPr>
          <w:p w14:paraId="1260D671"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9A1</w:t>
            </w:r>
          </w:p>
        </w:tc>
        <w:tc>
          <w:tcPr>
            <w:tcW w:w="1845" w:type="pct"/>
            <w:vAlign w:val="center"/>
          </w:tcPr>
          <w:p w14:paraId="280F6ADE"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نامه</w:t>
            </w:r>
            <w:r w:rsidRPr="00AD1179">
              <w:rPr>
                <w:rFonts w:eastAsia="Titr" w:cs="B Nazanin"/>
                <w:color w:val="000000" w:themeColor="text1"/>
                <w:rtl/>
                <w:lang w:bidi="fa-IR"/>
              </w:rPr>
              <w:softHyphen/>
            </w:r>
            <w:r w:rsidRPr="00AD1179">
              <w:rPr>
                <w:rFonts w:eastAsia="Titr" w:cs="B Nazanin" w:hint="cs"/>
                <w:color w:val="000000" w:themeColor="text1"/>
                <w:rtl/>
                <w:lang w:bidi="fa-IR"/>
              </w:rPr>
              <w:t>ریزی و تشویق دانشجویان جهت شرکت در همایش</w:t>
            </w:r>
            <w:r w:rsidRPr="00AD1179">
              <w:rPr>
                <w:rFonts w:eastAsia="Titr" w:cs="B Nazanin"/>
                <w:color w:val="000000" w:themeColor="text1"/>
                <w:rtl/>
                <w:lang w:bidi="fa-IR"/>
              </w:rPr>
              <w:softHyphen/>
            </w:r>
            <w:r w:rsidRPr="00AD1179">
              <w:rPr>
                <w:rFonts w:eastAsia="Titr" w:cs="B Nazanin" w:hint="cs"/>
                <w:color w:val="000000" w:themeColor="text1"/>
                <w:rtl/>
                <w:lang w:bidi="fa-IR"/>
              </w:rPr>
              <w:t>ها و کارگاه</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آموزشی</w:t>
            </w:r>
          </w:p>
        </w:tc>
        <w:tc>
          <w:tcPr>
            <w:tcW w:w="546" w:type="pct"/>
            <w:vAlign w:val="center"/>
          </w:tcPr>
          <w:p w14:paraId="72839ADD" w14:textId="2ED3BDEB" w:rsidR="00510305" w:rsidRPr="00AD1179" w:rsidRDefault="00510305" w:rsidP="001C6D3D">
            <w:pPr>
              <w:rPr>
                <w:rFonts w:eastAsia="Titr" w:cs="B Nazanin"/>
                <w:color w:val="000000" w:themeColor="text1"/>
                <w:rtl/>
                <w:lang w:bidi="fa-IR"/>
              </w:rPr>
            </w:pPr>
            <w:r w:rsidRPr="00AD1179">
              <w:rPr>
                <w:rFonts w:eastAsia="Titr" w:cs="B Nazanin"/>
                <w:color w:val="000000" w:themeColor="text1"/>
                <w:lang w:bidi="fa-IR"/>
              </w:rPr>
              <w:t xml:space="preserve">EDO </w:t>
            </w:r>
            <w:r w:rsidR="00AA013E">
              <w:rPr>
                <w:rFonts w:eastAsia="Titr" w:cs="B Nazanin" w:hint="cs"/>
                <w:color w:val="000000" w:themeColor="text1"/>
                <w:rtl/>
                <w:lang w:bidi="fa-IR"/>
              </w:rPr>
              <w:t xml:space="preserve"> </w:t>
            </w:r>
            <w:r w:rsidRPr="00AD1179">
              <w:rPr>
                <w:rFonts w:eastAsia="Titr" w:cs="B Nazanin" w:hint="cs"/>
                <w:color w:val="000000" w:themeColor="text1"/>
                <w:rtl/>
                <w:lang w:bidi="fa-IR"/>
              </w:rPr>
              <w:t>دانشکده</w:t>
            </w:r>
          </w:p>
        </w:tc>
        <w:tc>
          <w:tcPr>
            <w:tcW w:w="371" w:type="pct"/>
            <w:vAlign w:val="center"/>
          </w:tcPr>
          <w:p w14:paraId="3DD916C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4C4BD24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13CF66B5" w14:textId="77777777" w:rsidR="00510305" w:rsidRPr="00AD1179" w:rsidRDefault="00510305" w:rsidP="001C6D3D">
            <w:pPr>
              <w:jc w:val="center"/>
              <w:rPr>
                <w:rFonts w:eastAsia="Titr" w:cs="B Nazanin"/>
                <w:color w:val="000000"/>
                <w:lang w:bidi="fa-IR"/>
              </w:rPr>
            </w:pPr>
          </w:p>
        </w:tc>
        <w:tc>
          <w:tcPr>
            <w:tcW w:w="317" w:type="pct"/>
            <w:vAlign w:val="center"/>
          </w:tcPr>
          <w:p w14:paraId="16A3F0F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2A600AF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6B918455"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510305" w:rsidRPr="00AD1179" w14:paraId="2177AF0E" w14:textId="77777777" w:rsidTr="001C6D3D">
        <w:tc>
          <w:tcPr>
            <w:tcW w:w="5000" w:type="pct"/>
            <w:gridSpan w:val="8"/>
            <w:shd w:val="clear" w:color="auto" w:fill="2F5496"/>
            <w:vAlign w:val="center"/>
          </w:tcPr>
          <w:p w14:paraId="488E985B" w14:textId="77777777" w:rsidR="00510305" w:rsidRPr="00B62F82" w:rsidRDefault="00510305" w:rsidP="001C6D3D">
            <w:pPr>
              <w:spacing w:before="100" w:beforeAutospacing="1" w:after="100" w:afterAutospacing="1"/>
              <w:jc w:val="center"/>
              <w:rPr>
                <w:rFonts w:cs="B Nazanin"/>
                <w:b/>
                <w:bCs/>
                <w:color w:val="FFFFFF" w:themeColor="background1"/>
                <w:rtl/>
              </w:rPr>
            </w:pPr>
            <w:r w:rsidRPr="00B62F82">
              <w:rPr>
                <w:rFonts w:cs="B Nazanin"/>
                <w:b/>
                <w:bCs/>
                <w:color w:val="FFFFFF" w:themeColor="background1"/>
              </w:rPr>
              <w:t>G1O10</w:t>
            </w:r>
            <w:r w:rsidRPr="00B62F82">
              <w:rPr>
                <w:rFonts w:cs="B Nazanin"/>
                <w:b/>
                <w:bCs/>
                <w:color w:val="FFFFFF" w:themeColor="background1"/>
                <w:rtl/>
              </w:rPr>
              <w:t>-</w:t>
            </w:r>
            <w:r w:rsidRPr="00B62F82">
              <w:rPr>
                <w:rFonts w:eastAsia="Titr" w:cs="B Nazanin" w:hint="cs"/>
                <w:b/>
                <w:bCs/>
                <w:color w:val="FFFFFF" w:themeColor="background1"/>
                <w:rtl/>
                <w:lang w:bidi="fa-IR"/>
              </w:rPr>
              <w:t xml:space="preserve"> استفاده از فرصت</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مطالعاتی و ماموریت</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آموزشی جهت اعضای هیئت علمی مطابق با نیازهای دانشکده</w:t>
            </w:r>
          </w:p>
        </w:tc>
      </w:tr>
      <w:tr w:rsidR="00510305" w:rsidRPr="00AD1179" w14:paraId="5469ABB7" w14:textId="77777777" w:rsidTr="001C6D3D">
        <w:tc>
          <w:tcPr>
            <w:tcW w:w="649" w:type="pct"/>
            <w:shd w:val="clear" w:color="auto" w:fill="2F5496"/>
            <w:vAlign w:val="center"/>
          </w:tcPr>
          <w:p w14:paraId="0783775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6" w:type="pct"/>
            <w:shd w:val="clear" w:color="auto" w:fill="2F5496"/>
            <w:vAlign w:val="center"/>
          </w:tcPr>
          <w:p w14:paraId="59851FFD"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6329044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3795E9B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0D32F33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76AA06A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73CE4E4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6" w:type="pct"/>
            <w:shd w:val="clear" w:color="auto" w:fill="2F5496"/>
            <w:vAlign w:val="center"/>
          </w:tcPr>
          <w:p w14:paraId="4C9D94F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355708B" w14:textId="77777777" w:rsidTr="001C6D3D">
        <w:trPr>
          <w:trHeight w:val="440"/>
        </w:trPr>
        <w:tc>
          <w:tcPr>
            <w:tcW w:w="649" w:type="pct"/>
            <w:vAlign w:val="center"/>
          </w:tcPr>
          <w:p w14:paraId="74ED6458"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0A1</w:t>
            </w:r>
          </w:p>
        </w:tc>
        <w:tc>
          <w:tcPr>
            <w:tcW w:w="1846" w:type="pct"/>
            <w:vAlign w:val="center"/>
          </w:tcPr>
          <w:p w14:paraId="522F6E24" w14:textId="77777777" w:rsidR="00510305" w:rsidRPr="00AD1179" w:rsidRDefault="00510305" w:rsidP="001C6D3D">
            <w:pPr>
              <w:rPr>
                <w:rFonts w:eastAsia="Titr" w:cs="B Nazanin"/>
                <w:color w:val="FF0000"/>
                <w:rtl/>
                <w:lang w:bidi="fa-IR"/>
              </w:rPr>
            </w:pPr>
            <w:r w:rsidRPr="00AD1179">
              <w:rPr>
                <w:rFonts w:eastAsia="Titr" w:cs="B Nazanin" w:hint="cs"/>
                <w:color w:val="000000" w:themeColor="text1"/>
                <w:rtl/>
                <w:lang w:bidi="fa-IR"/>
              </w:rPr>
              <w:t>برنامه</w:t>
            </w:r>
            <w:r w:rsidRPr="00AD1179">
              <w:rPr>
                <w:rFonts w:eastAsia="Titr" w:cs="B Nazanin"/>
                <w:color w:val="000000" w:themeColor="text1"/>
                <w:rtl/>
                <w:lang w:bidi="fa-IR"/>
              </w:rPr>
              <w:softHyphen/>
            </w:r>
            <w:r w:rsidRPr="00AD1179">
              <w:rPr>
                <w:rFonts w:eastAsia="Titr" w:cs="B Nazanin" w:hint="cs"/>
                <w:color w:val="000000" w:themeColor="text1"/>
                <w:rtl/>
                <w:lang w:bidi="fa-IR"/>
              </w:rPr>
              <w:t>ریزی و حمایت و اخذ مجوز جهت شرکت اعضای هیئت علمی در فرصت</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مطالعاتی</w:t>
            </w:r>
          </w:p>
        </w:tc>
        <w:tc>
          <w:tcPr>
            <w:tcW w:w="546" w:type="pct"/>
            <w:vAlign w:val="center"/>
          </w:tcPr>
          <w:p w14:paraId="00A143C2" w14:textId="77777777" w:rsidR="00510305" w:rsidRPr="00AD1179" w:rsidRDefault="00510305" w:rsidP="001C6D3D">
            <w:pPr>
              <w:jc w:val="center"/>
              <w:rPr>
                <w:rFonts w:eastAsia="Titr" w:cs="B Nazanin"/>
                <w:color w:val="FF0000"/>
                <w:lang w:bidi="fa-IR"/>
              </w:rPr>
            </w:pPr>
            <w:r w:rsidRPr="00AD1179">
              <w:rPr>
                <w:rFonts w:eastAsia="Titr" w:cs="B Nazanin" w:hint="cs"/>
                <w:color w:val="000000" w:themeColor="text1"/>
                <w:rtl/>
                <w:lang w:bidi="fa-IR"/>
              </w:rPr>
              <w:t>معاونین آموزشی علوم پایه و بالینی</w:t>
            </w:r>
          </w:p>
        </w:tc>
        <w:tc>
          <w:tcPr>
            <w:tcW w:w="371" w:type="pct"/>
            <w:vAlign w:val="center"/>
          </w:tcPr>
          <w:p w14:paraId="45B1137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35437EB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7961EFCC" w14:textId="77777777" w:rsidR="00510305" w:rsidRPr="00AD1179" w:rsidRDefault="00510305" w:rsidP="001C6D3D">
            <w:pPr>
              <w:jc w:val="center"/>
              <w:rPr>
                <w:rFonts w:eastAsia="Titr" w:cs="B Nazanin"/>
                <w:color w:val="000000"/>
                <w:lang w:bidi="fa-IR"/>
              </w:rPr>
            </w:pPr>
          </w:p>
        </w:tc>
        <w:tc>
          <w:tcPr>
            <w:tcW w:w="316" w:type="pct"/>
            <w:vAlign w:val="center"/>
          </w:tcPr>
          <w:p w14:paraId="3D396ED4"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6" w:type="pct"/>
            <w:vAlign w:val="center"/>
          </w:tcPr>
          <w:p w14:paraId="5F5D8F7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DFF9849"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510305" w:rsidRPr="00AD1179" w14:paraId="56425FEC" w14:textId="77777777" w:rsidTr="001C6D3D">
        <w:tc>
          <w:tcPr>
            <w:tcW w:w="5000" w:type="pct"/>
            <w:gridSpan w:val="8"/>
            <w:shd w:val="clear" w:color="auto" w:fill="2F5496"/>
            <w:vAlign w:val="center"/>
          </w:tcPr>
          <w:p w14:paraId="5656AD47" w14:textId="77777777" w:rsidR="00510305" w:rsidRPr="00B62F82" w:rsidRDefault="00510305" w:rsidP="001C6D3D">
            <w:pPr>
              <w:spacing w:before="100" w:beforeAutospacing="1" w:after="100" w:afterAutospacing="1"/>
              <w:jc w:val="center"/>
              <w:rPr>
                <w:rFonts w:cs="B Nazanin"/>
                <w:b/>
                <w:bCs/>
                <w:color w:val="FFFFFF" w:themeColor="background1"/>
                <w:rtl/>
              </w:rPr>
            </w:pPr>
            <w:r w:rsidRPr="00B62F82">
              <w:rPr>
                <w:rFonts w:cs="B Nazanin"/>
                <w:b/>
                <w:bCs/>
                <w:color w:val="FFFFFF" w:themeColor="background1"/>
              </w:rPr>
              <w:t>G1O11</w:t>
            </w:r>
            <w:r w:rsidRPr="00B62F82">
              <w:rPr>
                <w:rFonts w:cs="B Nazanin"/>
                <w:b/>
                <w:bCs/>
                <w:color w:val="FFFFFF" w:themeColor="background1"/>
                <w:rtl/>
              </w:rPr>
              <w:t>-</w:t>
            </w:r>
            <w:r w:rsidRPr="00B62F82">
              <w:rPr>
                <w:rFonts w:eastAsia="Titr" w:cs="B Nazanin" w:hint="cs"/>
                <w:b/>
                <w:bCs/>
                <w:color w:val="FFFFFF" w:themeColor="background1"/>
                <w:rtl/>
                <w:lang w:bidi="fa-IR"/>
              </w:rPr>
              <w:t xml:space="preserve"> آماده سازی زیرساخت</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آموزش مجازی</w:t>
            </w:r>
          </w:p>
        </w:tc>
      </w:tr>
      <w:tr w:rsidR="00510305" w:rsidRPr="00AD1179" w14:paraId="5980B419" w14:textId="77777777" w:rsidTr="001C6D3D">
        <w:tc>
          <w:tcPr>
            <w:tcW w:w="649" w:type="pct"/>
            <w:shd w:val="clear" w:color="auto" w:fill="2F5496"/>
            <w:vAlign w:val="center"/>
          </w:tcPr>
          <w:p w14:paraId="4B66C67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6" w:type="pct"/>
            <w:shd w:val="clear" w:color="auto" w:fill="2F5496"/>
            <w:vAlign w:val="center"/>
          </w:tcPr>
          <w:p w14:paraId="40D97683"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71A455E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488088B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0609897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36EB111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72FB730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6" w:type="pct"/>
            <w:shd w:val="clear" w:color="auto" w:fill="2F5496"/>
            <w:vAlign w:val="center"/>
          </w:tcPr>
          <w:p w14:paraId="33798F7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7050CB73" w14:textId="77777777" w:rsidTr="001C6D3D">
        <w:trPr>
          <w:trHeight w:val="440"/>
        </w:trPr>
        <w:tc>
          <w:tcPr>
            <w:tcW w:w="649" w:type="pct"/>
            <w:vAlign w:val="center"/>
          </w:tcPr>
          <w:p w14:paraId="3989F8F3"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1A1</w:t>
            </w:r>
          </w:p>
        </w:tc>
        <w:tc>
          <w:tcPr>
            <w:tcW w:w="1846" w:type="pct"/>
            <w:vAlign w:val="center"/>
          </w:tcPr>
          <w:p w14:paraId="7D20624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گزاری حداقل یک جلسه در هرترم برای هر درس در بستر مجازی</w:t>
            </w:r>
          </w:p>
        </w:tc>
        <w:tc>
          <w:tcPr>
            <w:tcW w:w="546" w:type="pct"/>
            <w:vAlign w:val="center"/>
          </w:tcPr>
          <w:p w14:paraId="5E6671F7"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مدیران گروه</w:t>
            </w:r>
          </w:p>
        </w:tc>
        <w:tc>
          <w:tcPr>
            <w:tcW w:w="371" w:type="pct"/>
            <w:vAlign w:val="center"/>
          </w:tcPr>
          <w:p w14:paraId="1B2EF17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72F228C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4F149172" w14:textId="77777777" w:rsidR="00510305" w:rsidRPr="00AD1179" w:rsidRDefault="00510305" w:rsidP="001C6D3D">
            <w:pPr>
              <w:jc w:val="center"/>
              <w:rPr>
                <w:rFonts w:eastAsia="Titr" w:cs="B Nazanin"/>
                <w:color w:val="000000"/>
                <w:lang w:bidi="fa-IR"/>
              </w:rPr>
            </w:pPr>
          </w:p>
        </w:tc>
        <w:tc>
          <w:tcPr>
            <w:tcW w:w="316" w:type="pct"/>
            <w:vAlign w:val="center"/>
          </w:tcPr>
          <w:p w14:paraId="631CB32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6" w:type="pct"/>
            <w:vAlign w:val="center"/>
          </w:tcPr>
          <w:p w14:paraId="5F12D3B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5F0B933D" w14:textId="77777777" w:rsidR="00510305" w:rsidRDefault="00510305" w:rsidP="00510305">
      <w:pPr>
        <w:rPr>
          <w:rFonts w:cs="B Nazanin"/>
          <w:rtl/>
          <w:lang w:bidi="fa-IR"/>
        </w:rPr>
      </w:pPr>
    </w:p>
    <w:p w14:paraId="0C299D11" w14:textId="77777777" w:rsidR="00AA013E" w:rsidRPr="00AD1179" w:rsidRDefault="00AA013E"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3829"/>
        <w:gridCol w:w="2076"/>
        <w:gridCol w:w="1677"/>
        <w:gridCol w:w="1849"/>
        <w:gridCol w:w="1436"/>
        <w:gridCol w:w="920"/>
        <w:gridCol w:w="923"/>
      </w:tblGrid>
      <w:tr w:rsidR="00510305" w:rsidRPr="00AD1179" w14:paraId="6108124A" w14:textId="77777777" w:rsidTr="001C6D3D">
        <w:tc>
          <w:tcPr>
            <w:tcW w:w="5000" w:type="pct"/>
            <w:gridSpan w:val="8"/>
            <w:shd w:val="clear" w:color="auto" w:fill="2F5496"/>
            <w:vAlign w:val="center"/>
          </w:tcPr>
          <w:p w14:paraId="3A6F75D4" w14:textId="77777777" w:rsidR="00510305" w:rsidRPr="00AA013E" w:rsidRDefault="00510305" w:rsidP="001C6D3D">
            <w:pPr>
              <w:spacing w:before="100" w:beforeAutospacing="1" w:after="100" w:afterAutospacing="1"/>
              <w:jc w:val="center"/>
              <w:rPr>
                <w:rFonts w:cs="B Nazanin"/>
                <w:b/>
                <w:bCs/>
                <w:color w:val="FFFFFF" w:themeColor="background1"/>
                <w:rtl/>
              </w:rPr>
            </w:pPr>
            <w:r w:rsidRPr="00AA013E">
              <w:rPr>
                <w:rFonts w:cs="B Nazanin"/>
                <w:b/>
                <w:bCs/>
                <w:color w:val="FFFFFF" w:themeColor="background1"/>
              </w:rPr>
              <w:t>G1O12</w:t>
            </w:r>
            <w:r w:rsidRPr="00AA013E">
              <w:rPr>
                <w:rFonts w:cs="B Nazanin"/>
                <w:b/>
                <w:bCs/>
                <w:color w:val="FFFFFF" w:themeColor="background1"/>
                <w:rtl/>
              </w:rPr>
              <w:t>-</w:t>
            </w:r>
            <w:r w:rsidRPr="00AA013E">
              <w:rPr>
                <w:rFonts w:eastAsia="Titr" w:cs="B Nazanin" w:hint="cs"/>
                <w:b/>
                <w:bCs/>
                <w:color w:val="FFFFFF" w:themeColor="background1"/>
                <w:rtl/>
                <w:lang w:bidi="fa-IR"/>
              </w:rPr>
              <w:t xml:space="preserve"> افزایش درصد قبول شدگان در مقاطع بالاتر</w:t>
            </w:r>
          </w:p>
        </w:tc>
      </w:tr>
      <w:tr w:rsidR="00510305" w:rsidRPr="00AD1179" w14:paraId="0D415890" w14:textId="77777777" w:rsidTr="00AA013E">
        <w:tc>
          <w:tcPr>
            <w:tcW w:w="635" w:type="pct"/>
            <w:shd w:val="clear" w:color="auto" w:fill="2F5496"/>
            <w:vAlign w:val="center"/>
          </w:tcPr>
          <w:p w14:paraId="0DB29DA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315" w:type="pct"/>
            <w:shd w:val="clear" w:color="auto" w:fill="2F5496"/>
            <w:vAlign w:val="center"/>
          </w:tcPr>
          <w:p w14:paraId="1856609E"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713" w:type="pct"/>
            <w:shd w:val="clear" w:color="auto" w:fill="2F5496"/>
            <w:vAlign w:val="center"/>
          </w:tcPr>
          <w:p w14:paraId="44C53E2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576" w:type="pct"/>
            <w:shd w:val="clear" w:color="auto" w:fill="2F5496"/>
            <w:vAlign w:val="center"/>
          </w:tcPr>
          <w:p w14:paraId="5DEF27B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635" w:type="pct"/>
            <w:shd w:val="clear" w:color="auto" w:fill="2F5496"/>
            <w:vAlign w:val="center"/>
          </w:tcPr>
          <w:p w14:paraId="3AD2F8B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93" w:type="pct"/>
            <w:shd w:val="clear" w:color="auto" w:fill="2F5496"/>
            <w:vAlign w:val="center"/>
          </w:tcPr>
          <w:p w14:paraId="4A9B38A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3FDA1C4A"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2D7C1BC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30B28A3" w14:textId="77777777" w:rsidTr="00AA013E">
        <w:trPr>
          <w:trHeight w:val="440"/>
        </w:trPr>
        <w:tc>
          <w:tcPr>
            <w:tcW w:w="635" w:type="pct"/>
            <w:vAlign w:val="center"/>
          </w:tcPr>
          <w:p w14:paraId="1EEF4E8D"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2A1</w:t>
            </w:r>
          </w:p>
        </w:tc>
        <w:tc>
          <w:tcPr>
            <w:tcW w:w="1315" w:type="pct"/>
            <w:vAlign w:val="center"/>
          </w:tcPr>
          <w:p w14:paraId="5DA54093"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تقویت جایگاه اساتید مشاور</w:t>
            </w:r>
          </w:p>
        </w:tc>
        <w:tc>
          <w:tcPr>
            <w:tcW w:w="713" w:type="pct"/>
            <w:vAlign w:val="center"/>
          </w:tcPr>
          <w:p w14:paraId="27AB40F0"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معاون آموزشی علوم پایه</w:t>
            </w:r>
          </w:p>
        </w:tc>
        <w:tc>
          <w:tcPr>
            <w:tcW w:w="576" w:type="pct"/>
            <w:vAlign w:val="center"/>
          </w:tcPr>
          <w:p w14:paraId="6FE7027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0C57644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0FAFD796" w14:textId="77777777" w:rsidR="00510305" w:rsidRPr="00AD1179" w:rsidRDefault="00510305" w:rsidP="001C6D3D">
            <w:pPr>
              <w:jc w:val="center"/>
              <w:rPr>
                <w:rFonts w:eastAsia="Titr" w:cs="B Nazanin"/>
                <w:color w:val="000000"/>
                <w:lang w:bidi="fa-IR"/>
              </w:rPr>
            </w:pPr>
          </w:p>
        </w:tc>
        <w:tc>
          <w:tcPr>
            <w:tcW w:w="316" w:type="pct"/>
            <w:vAlign w:val="center"/>
          </w:tcPr>
          <w:p w14:paraId="67EE416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A4FD0D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EF57276" w14:textId="77777777" w:rsidTr="00AA013E">
        <w:trPr>
          <w:trHeight w:val="440"/>
        </w:trPr>
        <w:tc>
          <w:tcPr>
            <w:tcW w:w="635" w:type="pct"/>
            <w:vAlign w:val="center"/>
          </w:tcPr>
          <w:p w14:paraId="7E22C3F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2A2</w:t>
            </w:r>
          </w:p>
        </w:tc>
        <w:tc>
          <w:tcPr>
            <w:tcW w:w="1315" w:type="pct"/>
            <w:vAlign w:val="center"/>
          </w:tcPr>
          <w:p w14:paraId="16C4B0E7"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گزاری کلاس</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آمادگی بورد</w:t>
            </w:r>
          </w:p>
        </w:tc>
        <w:tc>
          <w:tcPr>
            <w:tcW w:w="713" w:type="pct"/>
            <w:vAlign w:val="center"/>
          </w:tcPr>
          <w:p w14:paraId="12C33D33"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 xml:space="preserve">معاون آموزشی بالینی </w:t>
            </w:r>
          </w:p>
        </w:tc>
        <w:tc>
          <w:tcPr>
            <w:tcW w:w="576" w:type="pct"/>
            <w:vAlign w:val="center"/>
          </w:tcPr>
          <w:p w14:paraId="670F989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5C5E4C4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28A1DF38" w14:textId="77777777" w:rsidR="00510305" w:rsidRPr="00AD1179" w:rsidRDefault="00510305" w:rsidP="001C6D3D">
            <w:pPr>
              <w:jc w:val="center"/>
              <w:rPr>
                <w:rFonts w:eastAsia="Titr" w:cs="B Nazanin"/>
                <w:color w:val="000000"/>
                <w:lang w:bidi="fa-IR"/>
              </w:rPr>
            </w:pPr>
          </w:p>
        </w:tc>
        <w:tc>
          <w:tcPr>
            <w:tcW w:w="316" w:type="pct"/>
            <w:vAlign w:val="center"/>
          </w:tcPr>
          <w:p w14:paraId="64FD387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16D08BF"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826B316" w14:textId="77777777" w:rsidTr="00AA013E">
        <w:trPr>
          <w:trHeight w:val="440"/>
        </w:trPr>
        <w:tc>
          <w:tcPr>
            <w:tcW w:w="635" w:type="pct"/>
            <w:vAlign w:val="center"/>
          </w:tcPr>
          <w:p w14:paraId="1934E200"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2A3</w:t>
            </w:r>
          </w:p>
        </w:tc>
        <w:tc>
          <w:tcPr>
            <w:tcW w:w="1315" w:type="pct"/>
            <w:vAlign w:val="center"/>
          </w:tcPr>
          <w:p w14:paraId="1CCED845"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آمادگی جهت آزمون علوم پایه</w:t>
            </w:r>
          </w:p>
        </w:tc>
        <w:tc>
          <w:tcPr>
            <w:tcW w:w="713" w:type="pct"/>
            <w:vAlign w:val="center"/>
          </w:tcPr>
          <w:p w14:paraId="464B805F"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معاون آموزشی علوم پایه</w:t>
            </w:r>
          </w:p>
        </w:tc>
        <w:tc>
          <w:tcPr>
            <w:tcW w:w="576" w:type="pct"/>
            <w:vAlign w:val="center"/>
          </w:tcPr>
          <w:p w14:paraId="598883E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6539AC2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708F4A6F" w14:textId="77777777" w:rsidR="00510305" w:rsidRPr="00AD1179" w:rsidRDefault="00510305" w:rsidP="001C6D3D">
            <w:pPr>
              <w:jc w:val="center"/>
              <w:rPr>
                <w:rFonts w:eastAsia="Titr" w:cs="B Nazanin"/>
                <w:color w:val="000000"/>
                <w:lang w:bidi="fa-IR"/>
              </w:rPr>
            </w:pPr>
          </w:p>
        </w:tc>
        <w:tc>
          <w:tcPr>
            <w:tcW w:w="316" w:type="pct"/>
            <w:vAlign w:val="center"/>
          </w:tcPr>
          <w:p w14:paraId="4427697A"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7064F8D"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9915658" w14:textId="77777777" w:rsidTr="00AA013E">
        <w:trPr>
          <w:trHeight w:val="638"/>
        </w:trPr>
        <w:tc>
          <w:tcPr>
            <w:tcW w:w="635" w:type="pct"/>
            <w:vAlign w:val="center"/>
          </w:tcPr>
          <w:p w14:paraId="4FB104D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2A4</w:t>
            </w:r>
          </w:p>
        </w:tc>
        <w:tc>
          <w:tcPr>
            <w:tcW w:w="1315" w:type="pct"/>
            <w:vAlign w:val="center"/>
          </w:tcPr>
          <w:p w14:paraId="5512BE1C"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وزرسانی کتاب</w:t>
            </w:r>
            <w:r w:rsidRPr="00AD1179">
              <w:rPr>
                <w:rFonts w:eastAsia="Titr" w:cs="B Nazanin"/>
                <w:color w:val="000000" w:themeColor="text1"/>
                <w:rtl/>
                <w:lang w:bidi="fa-IR"/>
              </w:rPr>
              <w:softHyphen/>
            </w:r>
            <w:r w:rsidRPr="00AD1179">
              <w:rPr>
                <w:rFonts w:eastAsia="Titr" w:cs="B Nazanin" w:hint="cs"/>
                <w:color w:val="000000" w:themeColor="text1"/>
                <w:rtl/>
                <w:lang w:bidi="fa-IR"/>
              </w:rPr>
              <w:t xml:space="preserve">های موجود در کتابخانه </w:t>
            </w:r>
          </w:p>
        </w:tc>
        <w:tc>
          <w:tcPr>
            <w:tcW w:w="713" w:type="pct"/>
            <w:vAlign w:val="center"/>
          </w:tcPr>
          <w:p w14:paraId="4B141F7F" w14:textId="77777777" w:rsidR="00510305" w:rsidRPr="00AD1179" w:rsidRDefault="00510305" w:rsidP="001C6D3D">
            <w:pPr>
              <w:jc w:val="center"/>
              <w:rPr>
                <w:rFonts w:eastAsia="Titr" w:cs="B Nazanin"/>
                <w:color w:val="FF0000"/>
                <w:lang w:bidi="fa-IR"/>
              </w:rPr>
            </w:pPr>
            <w:r w:rsidRPr="00B62F82">
              <w:rPr>
                <w:rFonts w:eastAsia="Titr" w:cs="B Nazanin" w:hint="cs"/>
                <w:color w:val="000000" w:themeColor="text1"/>
                <w:rtl/>
                <w:lang w:bidi="fa-IR"/>
              </w:rPr>
              <w:t>معاون اداری- مالی</w:t>
            </w:r>
          </w:p>
        </w:tc>
        <w:tc>
          <w:tcPr>
            <w:tcW w:w="576" w:type="pct"/>
            <w:vAlign w:val="center"/>
          </w:tcPr>
          <w:p w14:paraId="5E09377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22A25C8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49C55228" w14:textId="77777777" w:rsidR="00510305" w:rsidRPr="00AD1179" w:rsidRDefault="00510305" w:rsidP="001C6D3D">
            <w:pPr>
              <w:jc w:val="center"/>
              <w:rPr>
                <w:rFonts w:eastAsia="Titr" w:cs="B Nazanin"/>
                <w:color w:val="000000"/>
                <w:lang w:bidi="fa-IR"/>
              </w:rPr>
            </w:pPr>
          </w:p>
        </w:tc>
        <w:tc>
          <w:tcPr>
            <w:tcW w:w="316" w:type="pct"/>
            <w:vAlign w:val="center"/>
          </w:tcPr>
          <w:p w14:paraId="31EDA69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51BE0F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A57583C"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5332"/>
        <w:gridCol w:w="1546"/>
        <w:gridCol w:w="1040"/>
        <w:gridCol w:w="1216"/>
        <w:gridCol w:w="1763"/>
        <w:gridCol w:w="901"/>
        <w:gridCol w:w="904"/>
      </w:tblGrid>
      <w:tr w:rsidR="00510305" w:rsidRPr="00AD1179" w14:paraId="6B89ADCA" w14:textId="77777777" w:rsidTr="001C6D3D">
        <w:tc>
          <w:tcPr>
            <w:tcW w:w="5000" w:type="pct"/>
            <w:gridSpan w:val="8"/>
            <w:shd w:val="clear" w:color="auto" w:fill="2F5496"/>
            <w:vAlign w:val="center"/>
          </w:tcPr>
          <w:p w14:paraId="563933E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3</w:t>
            </w:r>
            <w:r w:rsidRPr="00B62F82">
              <w:rPr>
                <w:rFonts w:cs="B Nazanin"/>
                <w:b/>
                <w:bCs/>
                <w:color w:val="FFFFFF"/>
                <w:rtl/>
              </w:rPr>
              <w:t>-</w:t>
            </w:r>
            <w:r w:rsidRPr="00B62F82">
              <w:rPr>
                <w:rFonts w:cs="B Nazanin"/>
                <w:b/>
                <w:bCs/>
                <w:color w:val="FFFFFF"/>
              </w:rPr>
              <w:t xml:space="preserve"> </w:t>
            </w:r>
            <w:r w:rsidRPr="00B62F82">
              <w:rPr>
                <w:rFonts w:cs="B Nazanin" w:hint="cs"/>
                <w:b/>
                <w:bCs/>
                <w:color w:val="FFFFFF"/>
                <w:rtl/>
                <w:lang w:bidi="fa-IR"/>
              </w:rPr>
              <w:t>جذب هیئت علمی در موارد کسری در گروه</w:t>
            </w:r>
            <w:r w:rsidRPr="00B62F82">
              <w:rPr>
                <w:rFonts w:cs="B Nazanin"/>
                <w:b/>
                <w:bCs/>
                <w:color w:val="FFFFFF"/>
                <w:rtl/>
                <w:lang w:bidi="fa-IR"/>
              </w:rPr>
              <w:softHyphen/>
            </w:r>
            <w:r w:rsidRPr="00B62F82">
              <w:rPr>
                <w:rFonts w:cs="B Nazanin" w:hint="cs"/>
                <w:b/>
                <w:bCs/>
                <w:color w:val="FFFFFF"/>
                <w:rtl/>
                <w:lang w:bidi="fa-IR"/>
              </w:rPr>
              <w:t>های پایه و بالینی</w:t>
            </w:r>
          </w:p>
        </w:tc>
      </w:tr>
      <w:tr w:rsidR="00510305" w:rsidRPr="00AD1179" w14:paraId="08E519D0" w14:textId="77777777" w:rsidTr="001C6D3D">
        <w:tc>
          <w:tcPr>
            <w:tcW w:w="650" w:type="pct"/>
            <w:shd w:val="clear" w:color="auto" w:fill="2F5496"/>
            <w:vAlign w:val="center"/>
          </w:tcPr>
          <w:p w14:paraId="1BDCFC0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3" w:type="pct"/>
            <w:shd w:val="clear" w:color="auto" w:fill="2F5496"/>
            <w:vAlign w:val="center"/>
          </w:tcPr>
          <w:p w14:paraId="07BE0DF0"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3" w:type="pct"/>
            <w:shd w:val="clear" w:color="auto" w:fill="2F5496"/>
            <w:vAlign w:val="center"/>
          </w:tcPr>
          <w:p w14:paraId="21295EC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69" w:type="pct"/>
            <w:shd w:val="clear" w:color="auto" w:fill="2F5496"/>
            <w:vAlign w:val="center"/>
          </w:tcPr>
          <w:p w14:paraId="4B266AD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5" w:type="pct"/>
            <w:shd w:val="clear" w:color="auto" w:fill="2F5496"/>
            <w:vAlign w:val="center"/>
          </w:tcPr>
          <w:p w14:paraId="1BDD6C7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7" w:type="pct"/>
            <w:shd w:val="clear" w:color="auto" w:fill="2F5496"/>
            <w:vAlign w:val="center"/>
          </w:tcPr>
          <w:p w14:paraId="1896A0B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21" w:type="pct"/>
            <w:shd w:val="clear" w:color="auto" w:fill="2F5496"/>
            <w:vAlign w:val="center"/>
          </w:tcPr>
          <w:p w14:paraId="65A1638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22" w:type="pct"/>
            <w:shd w:val="clear" w:color="auto" w:fill="2F5496"/>
            <w:vAlign w:val="center"/>
          </w:tcPr>
          <w:p w14:paraId="7B73147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5B1F675" w14:textId="77777777" w:rsidTr="001C6D3D">
        <w:trPr>
          <w:trHeight w:val="440"/>
        </w:trPr>
        <w:tc>
          <w:tcPr>
            <w:tcW w:w="650" w:type="pct"/>
            <w:vAlign w:val="center"/>
          </w:tcPr>
          <w:p w14:paraId="581BE859"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3A1</w:t>
            </w:r>
          </w:p>
        </w:tc>
        <w:tc>
          <w:tcPr>
            <w:tcW w:w="1843" w:type="pct"/>
            <w:vAlign w:val="center"/>
          </w:tcPr>
          <w:p w14:paraId="41AD897B"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آگهی جذب هیئت علمی</w:t>
            </w:r>
          </w:p>
        </w:tc>
        <w:tc>
          <w:tcPr>
            <w:tcW w:w="543" w:type="pct"/>
            <w:vAlign w:val="center"/>
          </w:tcPr>
          <w:p w14:paraId="398003C8" w14:textId="77777777" w:rsidR="00510305" w:rsidRPr="00F629B9" w:rsidRDefault="00510305" w:rsidP="001C6D3D">
            <w:pPr>
              <w:jc w:val="center"/>
              <w:rPr>
                <w:rFonts w:eastAsia="Titr" w:cs="B Nazanin"/>
                <w:color w:val="000000" w:themeColor="text1"/>
                <w:lang w:bidi="fa-IR"/>
              </w:rPr>
            </w:pPr>
            <w:r w:rsidRPr="00F629B9">
              <w:rPr>
                <w:rFonts w:eastAsia="Titr" w:cs="B Nazanin" w:hint="cs"/>
                <w:color w:val="000000" w:themeColor="text1"/>
                <w:rtl/>
                <w:lang w:bidi="fa-IR"/>
              </w:rPr>
              <w:t>کمیته ارتقا</w:t>
            </w:r>
          </w:p>
        </w:tc>
        <w:tc>
          <w:tcPr>
            <w:tcW w:w="369" w:type="pct"/>
            <w:vAlign w:val="center"/>
          </w:tcPr>
          <w:p w14:paraId="7F1DF02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3A93534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40EF74EF" w14:textId="77777777" w:rsidR="00510305" w:rsidRPr="00AD1179" w:rsidRDefault="00510305" w:rsidP="001C6D3D">
            <w:pPr>
              <w:jc w:val="center"/>
              <w:rPr>
                <w:rFonts w:eastAsia="Titr" w:cs="B Nazanin"/>
                <w:color w:val="000000"/>
                <w:lang w:bidi="fa-IR"/>
              </w:rPr>
            </w:pPr>
          </w:p>
        </w:tc>
        <w:tc>
          <w:tcPr>
            <w:tcW w:w="321" w:type="pct"/>
            <w:vAlign w:val="center"/>
          </w:tcPr>
          <w:p w14:paraId="3D65C4F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0443521E"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B91B8E6" w14:textId="77777777" w:rsidTr="001C6D3D">
        <w:trPr>
          <w:trHeight w:val="508"/>
        </w:trPr>
        <w:tc>
          <w:tcPr>
            <w:tcW w:w="650" w:type="pct"/>
            <w:vAlign w:val="center"/>
          </w:tcPr>
          <w:p w14:paraId="3748AAC4"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3A2</w:t>
            </w:r>
          </w:p>
        </w:tc>
        <w:tc>
          <w:tcPr>
            <w:tcW w:w="1843" w:type="pct"/>
            <w:vAlign w:val="center"/>
          </w:tcPr>
          <w:p w14:paraId="79CBE6E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رسی سوابق داوطلبان</w:t>
            </w:r>
          </w:p>
        </w:tc>
        <w:tc>
          <w:tcPr>
            <w:tcW w:w="543" w:type="pct"/>
          </w:tcPr>
          <w:p w14:paraId="1E656975" w14:textId="77777777" w:rsidR="00510305" w:rsidRPr="00F629B9" w:rsidRDefault="00510305" w:rsidP="001C6D3D">
            <w:pPr>
              <w:jc w:val="cente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338B830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0A2D542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0801CB50" w14:textId="77777777" w:rsidR="00510305" w:rsidRPr="00AD1179" w:rsidRDefault="00510305" w:rsidP="001C6D3D">
            <w:pPr>
              <w:jc w:val="center"/>
              <w:rPr>
                <w:rFonts w:eastAsia="Titr" w:cs="B Nazanin"/>
                <w:color w:val="000000"/>
                <w:rtl/>
                <w:lang w:bidi="fa-IR"/>
              </w:rPr>
            </w:pPr>
          </w:p>
        </w:tc>
        <w:tc>
          <w:tcPr>
            <w:tcW w:w="321" w:type="pct"/>
            <w:vAlign w:val="center"/>
          </w:tcPr>
          <w:p w14:paraId="47E1748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2F416A2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A5F458D" w14:textId="77777777" w:rsidTr="001C6D3D">
        <w:tc>
          <w:tcPr>
            <w:tcW w:w="650" w:type="pct"/>
            <w:vAlign w:val="center"/>
          </w:tcPr>
          <w:p w14:paraId="206F36E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3A3</w:t>
            </w:r>
          </w:p>
        </w:tc>
        <w:tc>
          <w:tcPr>
            <w:tcW w:w="1843" w:type="pct"/>
            <w:vAlign w:val="center"/>
          </w:tcPr>
          <w:p w14:paraId="65994228"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مصاحبه با داوطلبان</w:t>
            </w:r>
          </w:p>
        </w:tc>
        <w:tc>
          <w:tcPr>
            <w:tcW w:w="543" w:type="pct"/>
          </w:tcPr>
          <w:p w14:paraId="438BF25D" w14:textId="77777777" w:rsidR="00510305" w:rsidRPr="00F629B9" w:rsidRDefault="00510305" w:rsidP="001C6D3D">
            <w:pPr>
              <w:jc w:val="cente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6ADDC0F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58407BC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3CD9560A" w14:textId="77777777" w:rsidR="00510305" w:rsidRPr="00AD1179" w:rsidRDefault="00510305" w:rsidP="001C6D3D">
            <w:pPr>
              <w:jc w:val="center"/>
              <w:rPr>
                <w:rFonts w:eastAsia="Titr" w:cs="B Nazanin"/>
                <w:color w:val="000000"/>
                <w:rtl/>
                <w:lang w:bidi="fa-IR"/>
              </w:rPr>
            </w:pPr>
          </w:p>
        </w:tc>
        <w:tc>
          <w:tcPr>
            <w:tcW w:w="321" w:type="pct"/>
            <w:vAlign w:val="center"/>
          </w:tcPr>
          <w:p w14:paraId="78C681D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726F140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3B989237"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5332"/>
        <w:gridCol w:w="1546"/>
        <w:gridCol w:w="1040"/>
        <w:gridCol w:w="1216"/>
        <w:gridCol w:w="1763"/>
        <w:gridCol w:w="901"/>
        <w:gridCol w:w="904"/>
      </w:tblGrid>
      <w:tr w:rsidR="00510305" w:rsidRPr="00AD1179" w14:paraId="67D23E27" w14:textId="77777777" w:rsidTr="001C6D3D">
        <w:tc>
          <w:tcPr>
            <w:tcW w:w="5000" w:type="pct"/>
            <w:gridSpan w:val="8"/>
            <w:shd w:val="clear" w:color="auto" w:fill="2F5496"/>
            <w:vAlign w:val="center"/>
          </w:tcPr>
          <w:p w14:paraId="17BDCF9B" w14:textId="337B4D99"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4</w:t>
            </w:r>
            <w:r w:rsidRPr="00B62F82">
              <w:rPr>
                <w:rFonts w:cs="B Nazanin"/>
                <w:b/>
                <w:bCs/>
                <w:color w:val="FFFFFF"/>
                <w:rtl/>
              </w:rPr>
              <w:t>-</w:t>
            </w:r>
            <w:r w:rsidR="00AA013E">
              <w:rPr>
                <w:rFonts w:cs="B Nazanin" w:hint="cs"/>
                <w:b/>
                <w:bCs/>
                <w:color w:val="FFFFFF"/>
                <w:rtl/>
              </w:rPr>
              <w:t xml:space="preserve"> </w:t>
            </w:r>
            <w:r w:rsidRPr="00B62F82">
              <w:rPr>
                <w:rFonts w:cs="B Nazanin" w:hint="cs"/>
                <w:b/>
                <w:bCs/>
                <w:color w:val="FFFFFF"/>
                <w:rtl/>
                <w:lang w:bidi="fa-IR"/>
              </w:rPr>
              <w:t>ارتقای کیفیت هرم اساتید مطابق با دانشکده</w:t>
            </w:r>
            <w:r w:rsidRPr="00B62F82">
              <w:rPr>
                <w:rFonts w:cs="B Nazanin"/>
                <w:b/>
                <w:bCs/>
                <w:color w:val="FFFFFF"/>
                <w:rtl/>
                <w:lang w:bidi="fa-IR"/>
              </w:rPr>
              <w:softHyphen/>
            </w:r>
            <w:r w:rsidRPr="00B62F82">
              <w:rPr>
                <w:rFonts w:cs="B Nazanin" w:hint="cs"/>
                <w:b/>
                <w:bCs/>
                <w:color w:val="FFFFFF"/>
                <w:rtl/>
                <w:lang w:bidi="fa-IR"/>
              </w:rPr>
              <w:t>های همتراز</w:t>
            </w:r>
          </w:p>
        </w:tc>
      </w:tr>
      <w:tr w:rsidR="00510305" w:rsidRPr="00AD1179" w14:paraId="3A6A3313" w14:textId="77777777" w:rsidTr="001C6D3D">
        <w:tc>
          <w:tcPr>
            <w:tcW w:w="650" w:type="pct"/>
            <w:shd w:val="clear" w:color="auto" w:fill="2F5496"/>
            <w:vAlign w:val="center"/>
          </w:tcPr>
          <w:p w14:paraId="07A75E0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lastRenderedPageBreak/>
              <w:t>کد</w:t>
            </w:r>
          </w:p>
        </w:tc>
        <w:tc>
          <w:tcPr>
            <w:tcW w:w="1843" w:type="pct"/>
            <w:shd w:val="clear" w:color="auto" w:fill="2F5496"/>
            <w:vAlign w:val="center"/>
          </w:tcPr>
          <w:p w14:paraId="3ACDD4D5"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3" w:type="pct"/>
            <w:shd w:val="clear" w:color="auto" w:fill="2F5496"/>
            <w:vAlign w:val="center"/>
          </w:tcPr>
          <w:p w14:paraId="056AB70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69" w:type="pct"/>
            <w:shd w:val="clear" w:color="auto" w:fill="2F5496"/>
            <w:vAlign w:val="center"/>
          </w:tcPr>
          <w:p w14:paraId="69FBBA7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5" w:type="pct"/>
            <w:shd w:val="clear" w:color="auto" w:fill="2F5496"/>
            <w:vAlign w:val="center"/>
          </w:tcPr>
          <w:p w14:paraId="792C5E69"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7" w:type="pct"/>
            <w:shd w:val="clear" w:color="auto" w:fill="2F5496"/>
            <w:vAlign w:val="center"/>
          </w:tcPr>
          <w:p w14:paraId="362EC86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21" w:type="pct"/>
            <w:shd w:val="clear" w:color="auto" w:fill="2F5496"/>
            <w:vAlign w:val="center"/>
          </w:tcPr>
          <w:p w14:paraId="3BCBAED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22" w:type="pct"/>
            <w:shd w:val="clear" w:color="auto" w:fill="2F5496"/>
            <w:vAlign w:val="center"/>
          </w:tcPr>
          <w:p w14:paraId="0FFEBB7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ED98B9A" w14:textId="77777777" w:rsidTr="001C6D3D">
        <w:trPr>
          <w:trHeight w:val="440"/>
        </w:trPr>
        <w:tc>
          <w:tcPr>
            <w:tcW w:w="650" w:type="pct"/>
            <w:vAlign w:val="center"/>
          </w:tcPr>
          <w:p w14:paraId="173622E4"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4A1</w:t>
            </w:r>
          </w:p>
        </w:tc>
        <w:tc>
          <w:tcPr>
            <w:tcW w:w="1843" w:type="pct"/>
            <w:vAlign w:val="center"/>
          </w:tcPr>
          <w:p w14:paraId="12E54725"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تسهیل و سرعت بخشی به فرآیند ارتقا</w:t>
            </w:r>
          </w:p>
        </w:tc>
        <w:tc>
          <w:tcPr>
            <w:tcW w:w="543" w:type="pct"/>
          </w:tcPr>
          <w:p w14:paraId="00E70068" w14:textId="77777777" w:rsidR="00510305" w:rsidRPr="00F629B9" w:rsidRDefault="00510305" w:rsidP="001C6D3D">
            <w:pP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39073E7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65F44D4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684546E7" w14:textId="77777777" w:rsidR="00510305" w:rsidRPr="00AD1179" w:rsidRDefault="00510305" w:rsidP="001C6D3D">
            <w:pPr>
              <w:jc w:val="center"/>
              <w:rPr>
                <w:rFonts w:eastAsia="Titr" w:cs="B Nazanin"/>
                <w:color w:val="000000"/>
                <w:lang w:bidi="fa-IR"/>
              </w:rPr>
            </w:pPr>
          </w:p>
        </w:tc>
        <w:tc>
          <w:tcPr>
            <w:tcW w:w="321" w:type="pct"/>
            <w:vAlign w:val="center"/>
          </w:tcPr>
          <w:p w14:paraId="44BDE8E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449CCFB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1DC25B6" w14:textId="77777777" w:rsidTr="001C6D3D">
        <w:trPr>
          <w:trHeight w:val="508"/>
        </w:trPr>
        <w:tc>
          <w:tcPr>
            <w:tcW w:w="650" w:type="pct"/>
            <w:vAlign w:val="center"/>
          </w:tcPr>
          <w:p w14:paraId="0ACD70E9"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4A2</w:t>
            </w:r>
          </w:p>
        </w:tc>
        <w:tc>
          <w:tcPr>
            <w:tcW w:w="1843" w:type="pct"/>
            <w:vAlign w:val="center"/>
          </w:tcPr>
          <w:p w14:paraId="06714595"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هر سه ماه یکبار</w:t>
            </w:r>
          </w:p>
        </w:tc>
        <w:tc>
          <w:tcPr>
            <w:tcW w:w="543" w:type="pct"/>
          </w:tcPr>
          <w:p w14:paraId="42871BAD" w14:textId="77777777" w:rsidR="00510305" w:rsidRPr="00F629B9" w:rsidRDefault="00510305" w:rsidP="001C6D3D">
            <w:pP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543D9EA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5AFD431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4103A6F1" w14:textId="77777777" w:rsidR="00510305" w:rsidRPr="00AD1179" w:rsidRDefault="00510305" w:rsidP="001C6D3D">
            <w:pPr>
              <w:jc w:val="center"/>
              <w:rPr>
                <w:rFonts w:eastAsia="Titr" w:cs="B Nazanin"/>
                <w:color w:val="000000"/>
                <w:rtl/>
                <w:lang w:bidi="fa-IR"/>
              </w:rPr>
            </w:pPr>
          </w:p>
        </w:tc>
        <w:tc>
          <w:tcPr>
            <w:tcW w:w="321" w:type="pct"/>
            <w:vAlign w:val="center"/>
          </w:tcPr>
          <w:p w14:paraId="4428405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573A47A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B59C886" w14:textId="77777777" w:rsidTr="001C6D3D">
        <w:tc>
          <w:tcPr>
            <w:tcW w:w="650" w:type="pct"/>
            <w:vAlign w:val="center"/>
          </w:tcPr>
          <w:p w14:paraId="259FB8F8"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4A3</w:t>
            </w:r>
          </w:p>
        </w:tc>
        <w:tc>
          <w:tcPr>
            <w:tcW w:w="1843" w:type="pct"/>
            <w:vAlign w:val="center"/>
          </w:tcPr>
          <w:p w14:paraId="7B87D3B0"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جلسات ارتقای پیوسته</w:t>
            </w:r>
          </w:p>
        </w:tc>
        <w:tc>
          <w:tcPr>
            <w:tcW w:w="543" w:type="pct"/>
          </w:tcPr>
          <w:p w14:paraId="24D0FFB9" w14:textId="77777777" w:rsidR="00510305" w:rsidRPr="00F629B9" w:rsidRDefault="00510305" w:rsidP="001C6D3D">
            <w:pP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00EF2E8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72D9C8F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27FF7B3B" w14:textId="77777777" w:rsidR="00510305" w:rsidRPr="00AD1179" w:rsidRDefault="00510305" w:rsidP="001C6D3D">
            <w:pPr>
              <w:jc w:val="center"/>
              <w:rPr>
                <w:rFonts w:eastAsia="Titr" w:cs="B Nazanin"/>
                <w:color w:val="000000"/>
                <w:rtl/>
                <w:lang w:bidi="fa-IR"/>
              </w:rPr>
            </w:pPr>
          </w:p>
        </w:tc>
        <w:tc>
          <w:tcPr>
            <w:tcW w:w="321" w:type="pct"/>
            <w:vAlign w:val="center"/>
          </w:tcPr>
          <w:p w14:paraId="0F27612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74C7AD8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4197F32F" w14:textId="77777777" w:rsidR="00F05596" w:rsidRDefault="00F05596" w:rsidP="00510305">
      <w:pPr>
        <w:rPr>
          <w:rFonts w:cs="B Nazanin"/>
          <w:rtl/>
          <w:lang w:bidi="fa-IR"/>
        </w:rPr>
      </w:pPr>
    </w:p>
    <w:p w14:paraId="7D5923F8"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5306"/>
        <w:gridCol w:w="1521"/>
        <w:gridCol w:w="1014"/>
        <w:gridCol w:w="1216"/>
        <w:gridCol w:w="1739"/>
        <w:gridCol w:w="886"/>
        <w:gridCol w:w="883"/>
      </w:tblGrid>
      <w:tr w:rsidR="00510305" w:rsidRPr="00AD1179" w14:paraId="3987A123" w14:textId="77777777" w:rsidTr="001C6D3D">
        <w:tc>
          <w:tcPr>
            <w:tcW w:w="5000" w:type="pct"/>
            <w:gridSpan w:val="8"/>
            <w:shd w:val="clear" w:color="auto" w:fill="2F5496"/>
            <w:vAlign w:val="center"/>
          </w:tcPr>
          <w:p w14:paraId="58290A9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5</w:t>
            </w:r>
            <w:r w:rsidRPr="00B62F82">
              <w:rPr>
                <w:rFonts w:cs="B Nazanin"/>
                <w:b/>
                <w:bCs/>
                <w:color w:val="FFFFFF"/>
                <w:rtl/>
              </w:rPr>
              <w:t>-</w:t>
            </w:r>
            <w:r w:rsidRPr="00B62F82">
              <w:rPr>
                <w:rFonts w:eastAsia="Titr" w:cs="B Nazanin" w:hint="cs"/>
                <w:b/>
                <w:bCs/>
                <w:color w:val="FFFFFF" w:themeColor="background1"/>
                <w:rtl/>
                <w:lang w:bidi="fa-IR"/>
              </w:rPr>
              <w:t>ارتقا فرآیندهای کاری معاونت پژوهشی دانشکده پزشکی</w:t>
            </w:r>
          </w:p>
        </w:tc>
      </w:tr>
      <w:tr w:rsidR="00510305" w:rsidRPr="00AD1179" w14:paraId="7EF3EBC9" w14:textId="77777777" w:rsidTr="001C6D3D">
        <w:tc>
          <w:tcPr>
            <w:tcW w:w="698" w:type="pct"/>
            <w:shd w:val="clear" w:color="auto" w:fill="2F5496"/>
            <w:vAlign w:val="center"/>
          </w:tcPr>
          <w:p w14:paraId="233D9F99"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35" w:type="pct"/>
            <w:shd w:val="clear" w:color="auto" w:fill="2F5496"/>
            <w:vAlign w:val="center"/>
          </w:tcPr>
          <w:p w14:paraId="0E2068EE"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35" w:type="pct"/>
            <w:shd w:val="clear" w:color="auto" w:fill="2F5496"/>
            <w:vAlign w:val="center"/>
          </w:tcPr>
          <w:p w14:paraId="0C663CB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61" w:type="pct"/>
            <w:shd w:val="clear" w:color="auto" w:fill="2F5496"/>
            <w:vAlign w:val="center"/>
          </w:tcPr>
          <w:p w14:paraId="4934128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28" w:type="pct"/>
            <w:shd w:val="clear" w:color="auto" w:fill="2F5496"/>
            <w:vAlign w:val="center"/>
          </w:tcPr>
          <w:p w14:paraId="6DB84512"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0" w:type="pct"/>
            <w:shd w:val="clear" w:color="auto" w:fill="2F5496"/>
            <w:vAlign w:val="center"/>
          </w:tcPr>
          <w:p w14:paraId="513EB6E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6DFC97C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0E58C7C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12E4D53" w14:textId="77777777" w:rsidTr="001C6D3D">
        <w:trPr>
          <w:trHeight w:val="440"/>
        </w:trPr>
        <w:tc>
          <w:tcPr>
            <w:tcW w:w="698" w:type="pct"/>
            <w:vAlign w:val="center"/>
          </w:tcPr>
          <w:p w14:paraId="6EA97275"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5A1</w:t>
            </w:r>
          </w:p>
        </w:tc>
        <w:tc>
          <w:tcPr>
            <w:tcW w:w="1835" w:type="pct"/>
            <w:vAlign w:val="center"/>
          </w:tcPr>
          <w:p w14:paraId="7598D6D4" w14:textId="77777777" w:rsidR="00510305" w:rsidRPr="00AD1179" w:rsidRDefault="00510305" w:rsidP="001C6D3D">
            <w:pPr>
              <w:rPr>
                <w:rFonts w:cs="B Nazanin"/>
                <w:rtl/>
              </w:rPr>
            </w:pPr>
            <w:r w:rsidRPr="00AD1179">
              <w:rPr>
                <w:rFonts w:cs="B Nazanin" w:hint="cs"/>
                <w:rtl/>
                <w:lang w:bidi="fa-IR"/>
              </w:rPr>
              <w:t xml:space="preserve">اصلاح 3 فرایند اجرا، نظارت و دفاع پروپوزال </w:t>
            </w:r>
          </w:p>
        </w:tc>
        <w:tc>
          <w:tcPr>
            <w:tcW w:w="535" w:type="pct"/>
            <w:vAlign w:val="center"/>
          </w:tcPr>
          <w:p w14:paraId="03768B9D" w14:textId="77777777" w:rsidR="00510305" w:rsidRPr="00AD1179" w:rsidRDefault="00510305" w:rsidP="001C6D3D">
            <w:pPr>
              <w:jc w:val="center"/>
              <w:rPr>
                <w:rFonts w:eastAsia="Titr" w:cs="B Nazanin"/>
                <w:color w:val="FF0000"/>
                <w:lang w:bidi="fa-IR"/>
              </w:rPr>
            </w:pPr>
            <w:r w:rsidRPr="00B62F82">
              <w:rPr>
                <w:rFonts w:eastAsia="Titr" w:cs="B Nazanin" w:hint="cs"/>
                <w:color w:val="000000" w:themeColor="text1"/>
                <w:rtl/>
                <w:lang w:bidi="fa-IR"/>
              </w:rPr>
              <w:t>معاونت پژوهشی</w:t>
            </w:r>
          </w:p>
        </w:tc>
        <w:tc>
          <w:tcPr>
            <w:tcW w:w="361" w:type="pct"/>
            <w:vAlign w:val="center"/>
          </w:tcPr>
          <w:p w14:paraId="75D6BE9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4A5B1F7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24D30C72" w14:textId="77777777" w:rsidR="00510305" w:rsidRPr="00AD1179" w:rsidRDefault="00510305" w:rsidP="001C6D3D">
            <w:pPr>
              <w:jc w:val="center"/>
              <w:rPr>
                <w:rFonts w:eastAsia="Titr" w:cs="B Nazanin"/>
                <w:color w:val="000000"/>
                <w:lang w:bidi="fa-IR"/>
              </w:rPr>
            </w:pPr>
          </w:p>
        </w:tc>
        <w:tc>
          <w:tcPr>
            <w:tcW w:w="317" w:type="pct"/>
            <w:vAlign w:val="center"/>
          </w:tcPr>
          <w:p w14:paraId="4F9140B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26B808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9A44F30" w14:textId="77777777" w:rsidTr="001C6D3D">
        <w:trPr>
          <w:trHeight w:val="508"/>
        </w:trPr>
        <w:tc>
          <w:tcPr>
            <w:tcW w:w="698" w:type="pct"/>
            <w:vAlign w:val="center"/>
          </w:tcPr>
          <w:p w14:paraId="28594F48"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2</w:t>
            </w:r>
          </w:p>
        </w:tc>
        <w:tc>
          <w:tcPr>
            <w:tcW w:w="1835" w:type="pct"/>
            <w:vAlign w:val="center"/>
          </w:tcPr>
          <w:p w14:paraId="054346BD" w14:textId="77777777" w:rsidR="00510305" w:rsidRPr="00AD1179" w:rsidRDefault="00510305" w:rsidP="001C6D3D">
            <w:pPr>
              <w:rPr>
                <w:rFonts w:cs="B Nazanin"/>
                <w:rtl/>
              </w:rPr>
            </w:pPr>
            <w:r>
              <w:rPr>
                <w:rFonts w:cs="B Nazanin" w:hint="cs"/>
                <w:rtl/>
                <w:lang w:bidi="fa-IR"/>
              </w:rPr>
              <w:t xml:space="preserve">تصویب فرایندهای اصلاح شده </w:t>
            </w:r>
            <w:r w:rsidRPr="00AD1179">
              <w:rPr>
                <w:rFonts w:cs="B Nazanin" w:hint="cs"/>
                <w:rtl/>
                <w:lang w:bidi="fa-IR"/>
              </w:rPr>
              <w:t>در شورای پژوشی دانشکده و اجرایی سازی آن</w:t>
            </w:r>
          </w:p>
        </w:tc>
        <w:tc>
          <w:tcPr>
            <w:tcW w:w="535" w:type="pct"/>
          </w:tcPr>
          <w:p w14:paraId="00FD8260"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187F5BD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68F22A94"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2D586A50" w14:textId="77777777" w:rsidR="00510305" w:rsidRPr="00AD1179" w:rsidRDefault="00510305" w:rsidP="001C6D3D">
            <w:pPr>
              <w:jc w:val="center"/>
              <w:rPr>
                <w:rFonts w:eastAsia="Titr" w:cs="B Nazanin"/>
                <w:color w:val="000000"/>
                <w:rtl/>
                <w:lang w:bidi="fa-IR"/>
              </w:rPr>
            </w:pPr>
          </w:p>
        </w:tc>
        <w:tc>
          <w:tcPr>
            <w:tcW w:w="317" w:type="pct"/>
            <w:vAlign w:val="center"/>
          </w:tcPr>
          <w:p w14:paraId="33F3487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730E3E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2095E76" w14:textId="77777777" w:rsidTr="001C6D3D">
        <w:tc>
          <w:tcPr>
            <w:tcW w:w="698" w:type="pct"/>
            <w:vAlign w:val="center"/>
          </w:tcPr>
          <w:p w14:paraId="3F7ED3B5"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3</w:t>
            </w:r>
          </w:p>
        </w:tc>
        <w:tc>
          <w:tcPr>
            <w:tcW w:w="1835" w:type="pct"/>
            <w:vAlign w:val="center"/>
          </w:tcPr>
          <w:p w14:paraId="7F8C9679" w14:textId="77777777" w:rsidR="00510305" w:rsidRPr="00AD1179" w:rsidRDefault="00510305" w:rsidP="001C6D3D">
            <w:pPr>
              <w:rPr>
                <w:rFonts w:cs="B Nazanin"/>
                <w:rtl/>
              </w:rPr>
            </w:pPr>
            <w:r w:rsidRPr="00AD1179">
              <w:rPr>
                <w:rFonts w:cs="B Nazanin" w:hint="cs"/>
                <w:rtl/>
              </w:rPr>
              <w:t>ارزشیابی فعالیت های پژوهشی اساتید در سال 1403 و استخراج اعضای هیئت علمی خاموش پژوهشی</w:t>
            </w:r>
          </w:p>
        </w:tc>
        <w:tc>
          <w:tcPr>
            <w:tcW w:w="535" w:type="pct"/>
          </w:tcPr>
          <w:p w14:paraId="4F75AA59"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7015050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716FB3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5356A04" w14:textId="77777777" w:rsidR="00510305" w:rsidRPr="00AD1179" w:rsidRDefault="00510305" w:rsidP="001C6D3D">
            <w:pPr>
              <w:jc w:val="center"/>
              <w:rPr>
                <w:rFonts w:eastAsia="Titr" w:cs="B Nazanin"/>
                <w:color w:val="000000"/>
                <w:rtl/>
                <w:lang w:bidi="fa-IR"/>
              </w:rPr>
            </w:pPr>
          </w:p>
        </w:tc>
        <w:tc>
          <w:tcPr>
            <w:tcW w:w="317" w:type="pct"/>
            <w:vAlign w:val="center"/>
          </w:tcPr>
          <w:p w14:paraId="4D31095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D416D4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4C79E70" w14:textId="77777777" w:rsidTr="001C6D3D">
        <w:tc>
          <w:tcPr>
            <w:tcW w:w="698" w:type="pct"/>
            <w:vAlign w:val="center"/>
          </w:tcPr>
          <w:p w14:paraId="3C79947B"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4</w:t>
            </w:r>
          </w:p>
        </w:tc>
        <w:tc>
          <w:tcPr>
            <w:tcW w:w="1835" w:type="pct"/>
            <w:vAlign w:val="center"/>
          </w:tcPr>
          <w:p w14:paraId="1F4214B2" w14:textId="77777777" w:rsidR="00510305" w:rsidRPr="00AD1179" w:rsidRDefault="00510305" w:rsidP="001C6D3D">
            <w:pPr>
              <w:rPr>
                <w:rFonts w:cs="B Nazanin"/>
                <w:rtl/>
              </w:rPr>
            </w:pPr>
            <w:r w:rsidRPr="00AD1179">
              <w:rPr>
                <w:rFonts w:cs="B Nazanin" w:hint="cs"/>
                <w:rtl/>
              </w:rPr>
              <w:t xml:space="preserve">مکاتبه با دانشکده ها و گروه های آموزشی پایه جهت برقراری ارتباط بین گروه های مرتبط </w:t>
            </w:r>
          </w:p>
        </w:tc>
        <w:tc>
          <w:tcPr>
            <w:tcW w:w="535" w:type="pct"/>
          </w:tcPr>
          <w:p w14:paraId="4520AB42"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1156DE7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4CA14CC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30A5390" w14:textId="77777777" w:rsidR="00510305" w:rsidRPr="00AD1179" w:rsidRDefault="00510305" w:rsidP="001C6D3D">
            <w:pPr>
              <w:jc w:val="center"/>
              <w:rPr>
                <w:rFonts w:eastAsia="Titr" w:cs="B Nazanin"/>
                <w:color w:val="000000"/>
                <w:rtl/>
                <w:lang w:bidi="fa-IR"/>
              </w:rPr>
            </w:pPr>
          </w:p>
        </w:tc>
        <w:tc>
          <w:tcPr>
            <w:tcW w:w="317" w:type="pct"/>
            <w:vAlign w:val="center"/>
          </w:tcPr>
          <w:p w14:paraId="1E34B825"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7892E71"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56E3E5B" w14:textId="77777777" w:rsidTr="001C6D3D">
        <w:tc>
          <w:tcPr>
            <w:tcW w:w="698" w:type="pct"/>
            <w:vAlign w:val="center"/>
          </w:tcPr>
          <w:p w14:paraId="4915EC0E"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5</w:t>
            </w:r>
          </w:p>
        </w:tc>
        <w:tc>
          <w:tcPr>
            <w:tcW w:w="1835" w:type="pct"/>
            <w:vAlign w:val="center"/>
          </w:tcPr>
          <w:p w14:paraId="690DA5DB" w14:textId="77777777" w:rsidR="00510305" w:rsidRPr="00AD1179" w:rsidRDefault="00510305" w:rsidP="001C6D3D">
            <w:pPr>
              <w:rPr>
                <w:rFonts w:cs="B Nazanin"/>
                <w:rtl/>
              </w:rPr>
            </w:pPr>
            <w:r w:rsidRPr="00AD1179">
              <w:rPr>
                <w:rFonts w:cs="B Nazanin" w:hint="cs"/>
                <w:rtl/>
              </w:rPr>
              <w:t>مکاتبه با مراکز تحقیقاتی علوم پایه جهت افزایش طرح های تحقیقاتی مشترک با اولویت اساتید هیئت علمی خاموش پژوهشی</w:t>
            </w:r>
          </w:p>
        </w:tc>
        <w:tc>
          <w:tcPr>
            <w:tcW w:w="535" w:type="pct"/>
          </w:tcPr>
          <w:p w14:paraId="4BA0BB6B"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7042D12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4E5FE5B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4FFBAD9D" w14:textId="77777777" w:rsidR="00510305" w:rsidRPr="00AD1179" w:rsidRDefault="00510305" w:rsidP="001C6D3D">
            <w:pPr>
              <w:jc w:val="center"/>
              <w:rPr>
                <w:rFonts w:eastAsia="Titr" w:cs="B Nazanin"/>
                <w:color w:val="000000"/>
                <w:rtl/>
                <w:lang w:bidi="fa-IR"/>
              </w:rPr>
            </w:pPr>
          </w:p>
        </w:tc>
        <w:tc>
          <w:tcPr>
            <w:tcW w:w="317" w:type="pct"/>
            <w:vAlign w:val="center"/>
          </w:tcPr>
          <w:p w14:paraId="0540329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AE2449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CCC749B" w14:textId="77777777" w:rsidTr="001C6D3D">
        <w:tc>
          <w:tcPr>
            <w:tcW w:w="698" w:type="pct"/>
            <w:vAlign w:val="center"/>
          </w:tcPr>
          <w:p w14:paraId="115AF94F"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6</w:t>
            </w:r>
          </w:p>
        </w:tc>
        <w:tc>
          <w:tcPr>
            <w:tcW w:w="1835" w:type="pct"/>
            <w:vAlign w:val="center"/>
          </w:tcPr>
          <w:p w14:paraId="6A1B13C7" w14:textId="77777777" w:rsidR="00510305" w:rsidRPr="00AD1179" w:rsidRDefault="00510305" w:rsidP="001C6D3D">
            <w:pPr>
              <w:rPr>
                <w:rFonts w:cs="B Nazanin"/>
                <w:rtl/>
              </w:rPr>
            </w:pPr>
            <w:r w:rsidRPr="00AD1179">
              <w:rPr>
                <w:rFonts w:cs="B Nazanin" w:hint="cs"/>
                <w:rtl/>
              </w:rPr>
              <w:t xml:space="preserve">انتخاب یک عضوهیئت علمی از هریک از گروه های آموزشی بالینی به عنوان رابط با گروه های پایه و پژوهشکده </w:t>
            </w:r>
          </w:p>
        </w:tc>
        <w:tc>
          <w:tcPr>
            <w:tcW w:w="535" w:type="pct"/>
          </w:tcPr>
          <w:p w14:paraId="2BD2AF75"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4CA1E02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7920873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FF117E8" w14:textId="77777777" w:rsidR="00510305" w:rsidRPr="00AD1179" w:rsidRDefault="00510305" w:rsidP="001C6D3D">
            <w:pPr>
              <w:jc w:val="center"/>
              <w:rPr>
                <w:rFonts w:eastAsia="Titr" w:cs="B Nazanin"/>
                <w:color w:val="000000"/>
                <w:rtl/>
                <w:lang w:bidi="fa-IR"/>
              </w:rPr>
            </w:pPr>
          </w:p>
        </w:tc>
        <w:tc>
          <w:tcPr>
            <w:tcW w:w="317" w:type="pct"/>
            <w:vAlign w:val="center"/>
          </w:tcPr>
          <w:p w14:paraId="0F2F1D1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D7BADEF"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D394278" w14:textId="77777777" w:rsidTr="001C6D3D">
        <w:tc>
          <w:tcPr>
            <w:tcW w:w="698" w:type="pct"/>
            <w:vAlign w:val="center"/>
          </w:tcPr>
          <w:p w14:paraId="3AA21C6D"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7</w:t>
            </w:r>
          </w:p>
        </w:tc>
        <w:tc>
          <w:tcPr>
            <w:tcW w:w="1835" w:type="pct"/>
            <w:vAlign w:val="center"/>
          </w:tcPr>
          <w:p w14:paraId="78294B53" w14:textId="77777777" w:rsidR="00510305" w:rsidRPr="00AD1179" w:rsidRDefault="00510305" w:rsidP="001C6D3D">
            <w:pPr>
              <w:rPr>
                <w:rFonts w:cs="B Nazanin"/>
                <w:rtl/>
              </w:rPr>
            </w:pPr>
            <w:r w:rsidRPr="00AD1179">
              <w:rPr>
                <w:rFonts w:cs="B Nazanin" w:hint="cs"/>
                <w:rtl/>
              </w:rPr>
              <w:t>تعیین موضوعات مشترک بین گروه های پایه وبالینی هم فیلد</w:t>
            </w:r>
          </w:p>
        </w:tc>
        <w:tc>
          <w:tcPr>
            <w:tcW w:w="535" w:type="pct"/>
          </w:tcPr>
          <w:p w14:paraId="633BA52A"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023C196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56A709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1138EB1" w14:textId="77777777" w:rsidR="00510305" w:rsidRPr="00AD1179" w:rsidRDefault="00510305" w:rsidP="001C6D3D">
            <w:pPr>
              <w:jc w:val="center"/>
              <w:rPr>
                <w:rFonts w:eastAsia="Titr" w:cs="B Nazanin"/>
                <w:color w:val="000000"/>
                <w:rtl/>
                <w:lang w:bidi="fa-IR"/>
              </w:rPr>
            </w:pPr>
          </w:p>
        </w:tc>
        <w:tc>
          <w:tcPr>
            <w:tcW w:w="317" w:type="pct"/>
            <w:vAlign w:val="center"/>
          </w:tcPr>
          <w:p w14:paraId="4656120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EFDE4A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B8C2547" w14:textId="77777777" w:rsidTr="001C6D3D">
        <w:tc>
          <w:tcPr>
            <w:tcW w:w="698" w:type="pct"/>
            <w:vAlign w:val="center"/>
          </w:tcPr>
          <w:p w14:paraId="38B7B5CF"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8</w:t>
            </w:r>
          </w:p>
        </w:tc>
        <w:tc>
          <w:tcPr>
            <w:tcW w:w="1835" w:type="pct"/>
            <w:vAlign w:val="center"/>
          </w:tcPr>
          <w:p w14:paraId="7AC69339" w14:textId="77777777" w:rsidR="00510305" w:rsidRPr="00AD1179" w:rsidRDefault="00510305" w:rsidP="001C6D3D">
            <w:pPr>
              <w:rPr>
                <w:rFonts w:cs="B Nazanin"/>
                <w:rtl/>
              </w:rPr>
            </w:pPr>
            <w:r w:rsidRPr="00AD1179">
              <w:rPr>
                <w:rFonts w:cs="B Nazanin" w:hint="cs"/>
                <w:rtl/>
              </w:rPr>
              <w:t>هماهنگی با دو گروه آموزشی بالینی جهت نگارش دو پروپوزال مرتبط با ثبت بیماری ها</w:t>
            </w:r>
          </w:p>
        </w:tc>
        <w:tc>
          <w:tcPr>
            <w:tcW w:w="535" w:type="pct"/>
          </w:tcPr>
          <w:p w14:paraId="2F0AE76C"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505CDB7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155D78F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3DF78AA8" w14:textId="77777777" w:rsidR="00510305" w:rsidRPr="00AD1179" w:rsidRDefault="00510305" w:rsidP="001C6D3D">
            <w:pPr>
              <w:jc w:val="center"/>
              <w:rPr>
                <w:rFonts w:eastAsia="Titr" w:cs="B Nazanin"/>
                <w:color w:val="000000"/>
                <w:rtl/>
                <w:lang w:bidi="fa-IR"/>
              </w:rPr>
            </w:pPr>
          </w:p>
        </w:tc>
        <w:tc>
          <w:tcPr>
            <w:tcW w:w="317" w:type="pct"/>
            <w:vAlign w:val="center"/>
          </w:tcPr>
          <w:p w14:paraId="5C8F157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7837462D"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A53CBED" w14:textId="77777777" w:rsidTr="001C6D3D">
        <w:tc>
          <w:tcPr>
            <w:tcW w:w="698" w:type="pct"/>
            <w:vAlign w:val="center"/>
          </w:tcPr>
          <w:p w14:paraId="4A7F1B97"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lastRenderedPageBreak/>
              <w:t>G1O15A9</w:t>
            </w:r>
          </w:p>
        </w:tc>
        <w:tc>
          <w:tcPr>
            <w:tcW w:w="1835" w:type="pct"/>
            <w:vAlign w:val="center"/>
          </w:tcPr>
          <w:p w14:paraId="09524102" w14:textId="77777777" w:rsidR="00510305" w:rsidRPr="00AD1179" w:rsidRDefault="00510305" w:rsidP="001C6D3D">
            <w:pPr>
              <w:rPr>
                <w:rFonts w:cs="B Nazanin"/>
                <w:rtl/>
              </w:rPr>
            </w:pPr>
            <w:r w:rsidRPr="00AD1179">
              <w:rPr>
                <w:rFonts w:cs="B Nazanin" w:hint="cs"/>
                <w:rtl/>
              </w:rPr>
              <w:t>مکاتبه با مدیر گروه ها در مورد تقسیم مشاور و راهنمایی پایان نامه بین اعضای گروه به صورت متناسب با اولویت اعضای خاموش</w:t>
            </w:r>
          </w:p>
        </w:tc>
        <w:tc>
          <w:tcPr>
            <w:tcW w:w="535" w:type="pct"/>
          </w:tcPr>
          <w:p w14:paraId="33949257"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65BED85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657D648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16878038" w14:textId="77777777" w:rsidR="00510305" w:rsidRPr="00AD1179" w:rsidRDefault="00510305" w:rsidP="001C6D3D">
            <w:pPr>
              <w:jc w:val="center"/>
              <w:rPr>
                <w:rFonts w:eastAsia="Titr" w:cs="B Nazanin"/>
                <w:color w:val="000000"/>
                <w:rtl/>
                <w:lang w:bidi="fa-IR"/>
              </w:rPr>
            </w:pPr>
          </w:p>
        </w:tc>
        <w:tc>
          <w:tcPr>
            <w:tcW w:w="317" w:type="pct"/>
            <w:vAlign w:val="center"/>
          </w:tcPr>
          <w:p w14:paraId="674E95A5"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4CCFC8B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088C481" w14:textId="77777777" w:rsidTr="001C6D3D">
        <w:tc>
          <w:tcPr>
            <w:tcW w:w="698" w:type="pct"/>
            <w:vAlign w:val="center"/>
          </w:tcPr>
          <w:p w14:paraId="5BC32CD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10</w:t>
            </w:r>
          </w:p>
        </w:tc>
        <w:tc>
          <w:tcPr>
            <w:tcW w:w="1835" w:type="pct"/>
            <w:vAlign w:val="center"/>
          </w:tcPr>
          <w:p w14:paraId="699B5971" w14:textId="77777777" w:rsidR="00510305" w:rsidRPr="00AD1179" w:rsidRDefault="00510305" w:rsidP="001C6D3D">
            <w:pPr>
              <w:rPr>
                <w:rFonts w:cs="B Nazanin"/>
                <w:rtl/>
              </w:rPr>
            </w:pPr>
            <w:r w:rsidRPr="00AD1179">
              <w:rPr>
                <w:rFonts w:cs="B Nazanin" w:hint="cs"/>
                <w:rtl/>
              </w:rPr>
              <w:t xml:space="preserve">تعیین اولویت های پژوهشی روز جامعه و ارسال به گروه های آموزشی </w:t>
            </w:r>
          </w:p>
        </w:tc>
        <w:tc>
          <w:tcPr>
            <w:tcW w:w="535" w:type="pct"/>
          </w:tcPr>
          <w:p w14:paraId="07C32623"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649AB74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1E75D8D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2A0D675C" w14:textId="77777777" w:rsidR="00510305" w:rsidRPr="00AD1179" w:rsidRDefault="00510305" w:rsidP="001C6D3D">
            <w:pPr>
              <w:jc w:val="center"/>
              <w:rPr>
                <w:rFonts w:eastAsia="Titr" w:cs="B Nazanin"/>
                <w:color w:val="000000"/>
                <w:rtl/>
                <w:lang w:bidi="fa-IR"/>
              </w:rPr>
            </w:pPr>
          </w:p>
        </w:tc>
        <w:tc>
          <w:tcPr>
            <w:tcW w:w="317" w:type="pct"/>
            <w:vAlign w:val="center"/>
          </w:tcPr>
          <w:p w14:paraId="5F42FC6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27DAD0C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235FC6A" w14:textId="77777777" w:rsidTr="001C6D3D">
        <w:tc>
          <w:tcPr>
            <w:tcW w:w="698" w:type="pct"/>
            <w:vAlign w:val="center"/>
          </w:tcPr>
          <w:p w14:paraId="69E74AA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11</w:t>
            </w:r>
          </w:p>
        </w:tc>
        <w:tc>
          <w:tcPr>
            <w:tcW w:w="1835" w:type="pct"/>
            <w:vAlign w:val="center"/>
          </w:tcPr>
          <w:p w14:paraId="6927AE93" w14:textId="77777777" w:rsidR="00510305" w:rsidRPr="00AD1179" w:rsidRDefault="00510305" w:rsidP="001C6D3D">
            <w:pPr>
              <w:rPr>
                <w:rFonts w:cs="B Nazanin"/>
                <w:rtl/>
              </w:rPr>
            </w:pPr>
            <w:r w:rsidRPr="00AD1179">
              <w:rPr>
                <w:rFonts w:cs="B Nazanin" w:hint="cs"/>
                <w:rtl/>
              </w:rPr>
              <w:t xml:space="preserve">مصوب نمودن تسهیل انجام پروژه های مرتبط با موضوعات روز جامعه </w:t>
            </w:r>
          </w:p>
        </w:tc>
        <w:tc>
          <w:tcPr>
            <w:tcW w:w="535" w:type="pct"/>
          </w:tcPr>
          <w:p w14:paraId="3261294D"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547A380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6FC4423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572CA0AD" w14:textId="77777777" w:rsidR="00510305" w:rsidRPr="00AD1179" w:rsidRDefault="00510305" w:rsidP="001C6D3D">
            <w:pPr>
              <w:jc w:val="center"/>
              <w:rPr>
                <w:rFonts w:eastAsia="Titr" w:cs="B Nazanin"/>
                <w:color w:val="000000"/>
                <w:rtl/>
                <w:lang w:bidi="fa-IR"/>
              </w:rPr>
            </w:pPr>
          </w:p>
        </w:tc>
        <w:tc>
          <w:tcPr>
            <w:tcW w:w="317" w:type="pct"/>
            <w:vAlign w:val="center"/>
          </w:tcPr>
          <w:p w14:paraId="661CFA5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0BBDDB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C21522A" w14:textId="77777777" w:rsidR="00510305" w:rsidRDefault="00510305" w:rsidP="00510305">
      <w:pPr>
        <w:rPr>
          <w:rFonts w:cs="B Nazanin"/>
          <w:rtl/>
          <w:lang w:bidi="fa-IR"/>
        </w:rPr>
      </w:pPr>
    </w:p>
    <w:p w14:paraId="5FC5CF63" w14:textId="77777777" w:rsidR="00F05596" w:rsidRDefault="00F05596" w:rsidP="00510305">
      <w:pPr>
        <w:rPr>
          <w:rFonts w:cs="B Nazanin"/>
          <w:rtl/>
          <w:lang w:bidi="fa-IR"/>
        </w:rPr>
      </w:pPr>
    </w:p>
    <w:p w14:paraId="42B1F131" w14:textId="77777777" w:rsidR="00F05596" w:rsidRDefault="00F05596" w:rsidP="00510305">
      <w:pPr>
        <w:rPr>
          <w:rFonts w:cs="B Nazanin"/>
          <w:rtl/>
          <w:lang w:bidi="fa-IR"/>
        </w:rPr>
      </w:pPr>
    </w:p>
    <w:p w14:paraId="3F7EB1AD"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5342"/>
        <w:gridCol w:w="1556"/>
        <w:gridCol w:w="1046"/>
        <w:gridCol w:w="1216"/>
        <w:gridCol w:w="1770"/>
        <w:gridCol w:w="887"/>
        <w:gridCol w:w="887"/>
      </w:tblGrid>
      <w:tr w:rsidR="00510305" w:rsidRPr="00AD1179" w14:paraId="35870BA5" w14:textId="77777777" w:rsidTr="001C6D3D">
        <w:tc>
          <w:tcPr>
            <w:tcW w:w="5000" w:type="pct"/>
            <w:gridSpan w:val="8"/>
            <w:shd w:val="clear" w:color="auto" w:fill="2F5496"/>
            <w:vAlign w:val="center"/>
          </w:tcPr>
          <w:p w14:paraId="1559EA8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6</w:t>
            </w:r>
            <w:r w:rsidRPr="00B62F82">
              <w:rPr>
                <w:rFonts w:cs="B Nazanin"/>
                <w:b/>
                <w:bCs/>
                <w:color w:val="FFFFFF"/>
                <w:rtl/>
              </w:rPr>
              <w:t>-</w:t>
            </w:r>
            <w:r w:rsidRPr="00B62F82">
              <w:rPr>
                <w:rFonts w:eastAsia="Titr" w:cs="B Nazanin" w:hint="cs"/>
                <w:b/>
                <w:bCs/>
                <w:color w:val="000000"/>
                <w:rtl/>
                <w:lang w:bidi="fa-IR"/>
              </w:rPr>
              <w:t xml:space="preserve"> </w:t>
            </w:r>
            <w:r w:rsidRPr="00B62F82">
              <w:rPr>
                <w:rFonts w:eastAsia="Titr" w:cs="B Nazanin" w:hint="cs"/>
                <w:b/>
                <w:bCs/>
                <w:color w:val="FFFFFF" w:themeColor="background1"/>
                <w:rtl/>
                <w:lang w:bidi="fa-IR"/>
              </w:rPr>
              <w:t>تقویت و تسهیل مشارکت اساتید بالینی در راهنمایی و مشاوره پایان نامه</w:t>
            </w:r>
          </w:p>
        </w:tc>
      </w:tr>
      <w:tr w:rsidR="00510305" w:rsidRPr="00AD1179" w14:paraId="12843EE7" w14:textId="77777777" w:rsidTr="001C6D3D">
        <w:tc>
          <w:tcPr>
            <w:tcW w:w="649" w:type="pct"/>
            <w:shd w:val="clear" w:color="auto" w:fill="2F5496"/>
            <w:vAlign w:val="center"/>
          </w:tcPr>
          <w:p w14:paraId="18D6812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6" w:type="pct"/>
            <w:shd w:val="clear" w:color="auto" w:fill="2F5496"/>
            <w:vAlign w:val="center"/>
          </w:tcPr>
          <w:p w14:paraId="782652B7"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71403F99"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48D4BA02"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23F0A81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626D00C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0AC483C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6" w:type="pct"/>
            <w:shd w:val="clear" w:color="auto" w:fill="2F5496"/>
            <w:vAlign w:val="center"/>
          </w:tcPr>
          <w:p w14:paraId="300031D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4283A0E" w14:textId="77777777" w:rsidTr="001C6D3D">
        <w:trPr>
          <w:trHeight w:val="508"/>
        </w:trPr>
        <w:tc>
          <w:tcPr>
            <w:tcW w:w="649" w:type="pct"/>
            <w:vAlign w:val="center"/>
          </w:tcPr>
          <w:p w14:paraId="766DCFD3"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6A1</w:t>
            </w:r>
          </w:p>
        </w:tc>
        <w:tc>
          <w:tcPr>
            <w:tcW w:w="1846" w:type="pct"/>
            <w:vAlign w:val="center"/>
          </w:tcPr>
          <w:p w14:paraId="15AB754C" w14:textId="5DD6B6AA" w:rsidR="00510305" w:rsidRPr="00AA013E" w:rsidRDefault="00510305" w:rsidP="00AA013E">
            <w:pPr>
              <w:rPr>
                <w:rFonts w:cs="B Nazanin"/>
                <w:rtl/>
                <w:lang w:bidi="fa-IR"/>
              </w:rPr>
            </w:pPr>
            <w:r w:rsidRPr="00AD1179">
              <w:rPr>
                <w:rFonts w:cs="B Nazanin" w:hint="cs"/>
                <w:rtl/>
              </w:rPr>
              <w:t>مصوب نمودن تسهیل انجام پروژه های مشترک پایه و بالین</w:t>
            </w:r>
          </w:p>
        </w:tc>
        <w:tc>
          <w:tcPr>
            <w:tcW w:w="546" w:type="pct"/>
            <w:vAlign w:val="center"/>
          </w:tcPr>
          <w:p w14:paraId="6DBF9409" w14:textId="77777777" w:rsidR="00510305" w:rsidRPr="00AD1179" w:rsidRDefault="00510305" w:rsidP="001C6D3D">
            <w:pPr>
              <w:jc w:val="center"/>
              <w:rPr>
                <w:rFonts w:eastAsia="Titr" w:cs="B Nazanin"/>
                <w:color w:val="000000"/>
                <w:rtl/>
                <w:lang w:bidi="fa-IR"/>
              </w:rPr>
            </w:pPr>
            <w:r w:rsidRPr="00AB7C59">
              <w:rPr>
                <w:rFonts w:eastAsia="Titr" w:cs="B Nazanin" w:hint="cs"/>
                <w:color w:val="000000" w:themeColor="text1"/>
                <w:rtl/>
                <w:lang w:bidi="fa-IR"/>
              </w:rPr>
              <w:t>معاونت پژوهشی</w:t>
            </w:r>
          </w:p>
        </w:tc>
        <w:tc>
          <w:tcPr>
            <w:tcW w:w="371" w:type="pct"/>
            <w:vAlign w:val="center"/>
          </w:tcPr>
          <w:p w14:paraId="699F1CA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7" w:type="pct"/>
            <w:vAlign w:val="center"/>
          </w:tcPr>
          <w:p w14:paraId="181ADE0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59C57914" w14:textId="77777777" w:rsidR="00510305" w:rsidRPr="00AD1179" w:rsidRDefault="00510305" w:rsidP="001C6D3D">
            <w:pPr>
              <w:jc w:val="center"/>
              <w:rPr>
                <w:rFonts w:eastAsia="Titr" w:cs="B Nazanin"/>
                <w:color w:val="000000"/>
                <w:rtl/>
                <w:lang w:bidi="fa-IR"/>
              </w:rPr>
            </w:pPr>
          </w:p>
        </w:tc>
        <w:tc>
          <w:tcPr>
            <w:tcW w:w="316" w:type="pct"/>
            <w:vAlign w:val="center"/>
          </w:tcPr>
          <w:p w14:paraId="07C2E4B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6" w:type="pct"/>
            <w:vAlign w:val="center"/>
          </w:tcPr>
          <w:p w14:paraId="5ACDCC6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3647F75D"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5339"/>
        <w:gridCol w:w="1556"/>
        <w:gridCol w:w="1046"/>
        <w:gridCol w:w="1216"/>
        <w:gridCol w:w="1770"/>
        <w:gridCol w:w="890"/>
        <w:gridCol w:w="893"/>
      </w:tblGrid>
      <w:tr w:rsidR="00510305" w:rsidRPr="00AD1179" w14:paraId="760D85BE" w14:textId="77777777" w:rsidTr="001C6D3D">
        <w:tc>
          <w:tcPr>
            <w:tcW w:w="5000" w:type="pct"/>
            <w:gridSpan w:val="8"/>
            <w:shd w:val="clear" w:color="auto" w:fill="2F5496"/>
            <w:vAlign w:val="center"/>
          </w:tcPr>
          <w:p w14:paraId="01E9812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7</w:t>
            </w:r>
            <w:r w:rsidRPr="00B62F82">
              <w:rPr>
                <w:rFonts w:cs="B Nazanin"/>
                <w:b/>
                <w:bCs/>
                <w:color w:val="FFFFFF"/>
                <w:rtl/>
              </w:rPr>
              <w:t>-</w:t>
            </w:r>
            <w:r w:rsidRPr="00B62F82">
              <w:rPr>
                <w:rFonts w:eastAsia="Titr" w:cs="B Nazanin" w:hint="cs"/>
                <w:b/>
                <w:bCs/>
                <w:color w:val="000000"/>
                <w:rtl/>
                <w:lang w:bidi="fa-IR"/>
              </w:rPr>
              <w:t xml:space="preserve"> </w:t>
            </w:r>
            <w:r w:rsidRPr="00B62F82">
              <w:rPr>
                <w:rFonts w:eastAsia="Titr" w:cs="B Nazanin" w:hint="cs"/>
                <w:b/>
                <w:bCs/>
                <w:color w:val="FFFFFF" w:themeColor="background1"/>
                <w:rtl/>
                <w:lang w:bidi="fa-IR"/>
              </w:rPr>
              <w:t>تقویت و تسهیل</w:t>
            </w:r>
            <w:r w:rsidRPr="00B62F82">
              <w:rPr>
                <w:rFonts w:eastAsia="Titr" w:cs="B Nazanin"/>
                <w:b/>
                <w:bCs/>
                <w:color w:val="FFFFFF" w:themeColor="background1"/>
                <w:lang w:bidi="fa-IR"/>
              </w:rPr>
              <w:t xml:space="preserve"> </w:t>
            </w:r>
            <w:r w:rsidRPr="00B62F82">
              <w:rPr>
                <w:rFonts w:eastAsia="Titr" w:cs="B Nazanin" w:hint="cs"/>
                <w:b/>
                <w:bCs/>
                <w:color w:val="FFFFFF" w:themeColor="background1"/>
                <w:rtl/>
                <w:lang w:bidi="fa-IR"/>
              </w:rPr>
              <w:t>انجام پایان</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کاربردی و محصول محور</w:t>
            </w:r>
          </w:p>
        </w:tc>
      </w:tr>
      <w:tr w:rsidR="00510305" w:rsidRPr="00AD1179" w14:paraId="60F89198" w14:textId="77777777" w:rsidTr="001C6D3D">
        <w:tc>
          <w:tcPr>
            <w:tcW w:w="647" w:type="pct"/>
            <w:shd w:val="clear" w:color="auto" w:fill="2F5496"/>
            <w:vAlign w:val="center"/>
          </w:tcPr>
          <w:p w14:paraId="7FD0C78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5" w:type="pct"/>
            <w:shd w:val="clear" w:color="auto" w:fill="2F5496"/>
            <w:vAlign w:val="center"/>
          </w:tcPr>
          <w:p w14:paraId="07838068"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5AE1BAB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20C513B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43930CE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7B62F28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1DFFF5F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7F8D0B5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19EE3BF8" w14:textId="77777777" w:rsidTr="001C6D3D">
        <w:trPr>
          <w:trHeight w:val="440"/>
        </w:trPr>
        <w:tc>
          <w:tcPr>
            <w:tcW w:w="647" w:type="pct"/>
            <w:vAlign w:val="center"/>
          </w:tcPr>
          <w:p w14:paraId="3AF66CA1"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7A1</w:t>
            </w:r>
          </w:p>
        </w:tc>
        <w:tc>
          <w:tcPr>
            <w:tcW w:w="1845" w:type="pct"/>
            <w:vAlign w:val="center"/>
          </w:tcPr>
          <w:p w14:paraId="4142AD0B" w14:textId="1C5CB7CF" w:rsidR="00510305" w:rsidRPr="00AA013E" w:rsidRDefault="00510305" w:rsidP="00AA013E">
            <w:pPr>
              <w:rPr>
                <w:rFonts w:cs="B Nazanin"/>
                <w:rtl/>
                <w:lang w:bidi="fa-IR"/>
              </w:rPr>
            </w:pPr>
            <w:r w:rsidRPr="00AD1179">
              <w:rPr>
                <w:rFonts w:cs="B Nazanin" w:hint="cs"/>
                <w:rtl/>
              </w:rPr>
              <w:t>برگزاری دوره های ویژه اساتید و دانشجویان به منظورافزایش آگاهی و انگیزه انجام پروژه های محصول محور</w:t>
            </w:r>
          </w:p>
        </w:tc>
        <w:tc>
          <w:tcPr>
            <w:tcW w:w="546" w:type="pct"/>
          </w:tcPr>
          <w:p w14:paraId="35F54C9F" w14:textId="77777777" w:rsidR="00510305" w:rsidRDefault="00510305" w:rsidP="001C6D3D">
            <w:r w:rsidRPr="00D80D60">
              <w:rPr>
                <w:rFonts w:eastAsia="Titr" w:cs="B Nazanin" w:hint="cs"/>
                <w:color w:val="000000" w:themeColor="text1"/>
                <w:rtl/>
                <w:lang w:bidi="fa-IR"/>
              </w:rPr>
              <w:t>معاونت پژوهشی</w:t>
            </w:r>
          </w:p>
        </w:tc>
        <w:tc>
          <w:tcPr>
            <w:tcW w:w="371" w:type="pct"/>
            <w:vAlign w:val="center"/>
          </w:tcPr>
          <w:p w14:paraId="1E89507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7" w:type="pct"/>
            <w:vAlign w:val="center"/>
          </w:tcPr>
          <w:p w14:paraId="14E1DEB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382A16BB" w14:textId="77777777" w:rsidR="00510305" w:rsidRPr="00AD1179" w:rsidRDefault="00510305" w:rsidP="001C6D3D">
            <w:pPr>
              <w:jc w:val="center"/>
              <w:rPr>
                <w:rFonts w:eastAsia="Titr" w:cs="B Nazanin"/>
                <w:color w:val="000000"/>
                <w:lang w:bidi="fa-IR"/>
              </w:rPr>
            </w:pPr>
          </w:p>
        </w:tc>
        <w:tc>
          <w:tcPr>
            <w:tcW w:w="317" w:type="pct"/>
            <w:vAlign w:val="center"/>
          </w:tcPr>
          <w:p w14:paraId="41B6CE4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D13C16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8A8B42A" w14:textId="77777777" w:rsidTr="001C6D3D">
        <w:trPr>
          <w:trHeight w:val="508"/>
        </w:trPr>
        <w:tc>
          <w:tcPr>
            <w:tcW w:w="647" w:type="pct"/>
            <w:vAlign w:val="center"/>
          </w:tcPr>
          <w:p w14:paraId="637F667E"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7A2</w:t>
            </w:r>
          </w:p>
        </w:tc>
        <w:tc>
          <w:tcPr>
            <w:tcW w:w="1845" w:type="pct"/>
            <w:vAlign w:val="center"/>
          </w:tcPr>
          <w:p w14:paraId="766893AC" w14:textId="2C042FC8" w:rsidR="00510305" w:rsidRPr="00AA013E" w:rsidRDefault="00510305" w:rsidP="00AA013E">
            <w:pPr>
              <w:rPr>
                <w:rFonts w:cs="B Nazanin"/>
                <w:rtl/>
                <w:lang w:bidi="fa-IR"/>
              </w:rPr>
            </w:pPr>
            <w:r w:rsidRPr="00AD1179">
              <w:rPr>
                <w:rFonts w:cs="B Nazanin" w:hint="cs"/>
                <w:rtl/>
              </w:rPr>
              <w:t xml:space="preserve">برقراری ارتباط بین دانشجویان دارای طرح تحقیقاتی محصول محور به عنوان منتور با سابر دانشجویان </w:t>
            </w:r>
          </w:p>
        </w:tc>
        <w:tc>
          <w:tcPr>
            <w:tcW w:w="546" w:type="pct"/>
          </w:tcPr>
          <w:p w14:paraId="24F6309C" w14:textId="77777777" w:rsidR="00510305" w:rsidRDefault="00510305" w:rsidP="001C6D3D">
            <w:r w:rsidRPr="00D80D60">
              <w:rPr>
                <w:rFonts w:eastAsia="Titr" w:cs="B Nazanin" w:hint="cs"/>
                <w:color w:val="000000" w:themeColor="text1"/>
                <w:rtl/>
                <w:lang w:bidi="fa-IR"/>
              </w:rPr>
              <w:t>معاونت پژوهشی</w:t>
            </w:r>
          </w:p>
        </w:tc>
        <w:tc>
          <w:tcPr>
            <w:tcW w:w="371" w:type="pct"/>
            <w:vAlign w:val="center"/>
          </w:tcPr>
          <w:p w14:paraId="13B3A5B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7" w:type="pct"/>
            <w:vAlign w:val="center"/>
          </w:tcPr>
          <w:p w14:paraId="6DE93D8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27EAABBB" w14:textId="77777777" w:rsidR="00510305" w:rsidRPr="00AD1179" w:rsidRDefault="00510305" w:rsidP="001C6D3D">
            <w:pPr>
              <w:jc w:val="center"/>
              <w:rPr>
                <w:rFonts w:eastAsia="Titr" w:cs="B Nazanin"/>
                <w:color w:val="000000"/>
                <w:rtl/>
                <w:lang w:bidi="fa-IR"/>
              </w:rPr>
            </w:pPr>
          </w:p>
        </w:tc>
        <w:tc>
          <w:tcPr>
            <w:tcW w:w="317" w:type="pct"/>
            <w:vAlign w:val="center"/>
          </w:tcPr>
          <w:p w14:paraId="70CADB4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14A40E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370E04F4" w14:textId="77777777" w:rsidR="00510305" w:rsidRDefault="00510305" w:rsidP="00510305">
      <w:pPr>
        <w:rPr>
          <w:rFonts w:cs="B Nazanin"/>
          <w:rtl/>
          <w:lang w:bidi="fa-IR"/>
        </w:rPr>
      </w:pPr>
    </w:p>
    <w:p w14:paraId="37A9CC3F" w14:textId="77777777" w:rsidR="00AA013E" w:rsidRDefault="00AA013E" w:rsidP="00510305">
      <w:pPr>
        <w:rPr>
          <w:rFonts w:cs="B Nazanin"/>
          <w:rtl/>
          <w:lang w:bidi="fa-IR"/>
        </w:rPr>
      </w:pPr>
    </w:p>
    <w:p w14:paraId="080D5665" w14:textId="77777777" w:rsidR="00AA013E" w:rsidRDefault="00AA013E" w:rsidP="00510305">
      <w:pPr>
        <w:rPr>
          <w:rFonts w:cs="B Nazanin"/>
          <w:rtl/>
          <w:lang w:bidi="fa-IR"/>
        </w:rPr>
      </w:pPr>
    </w:p>
    <w:p w14:paraId="02B81B70" w14:textId="77777777" w:rsidR="00AA013E" w:rsidRDefault="00AA013E" w:rsidP="00510305">
      <w:pPr>
        <w:rPr>
          <w:rFonts w:cs="B Nazanin"/>
          <w:rtl/>
          <w:lang w:bidi="fa-IR"/>
        </w:rPr>
      </w:pPr>
    </w:p>
    <w:p w14:paraId="6C015ABF" w14:textId="77777777" w:rsidR="00AA013E" w:rsidRDefault="00AA013E" w:rsidP="00510305">
      <w:pPr>
        <w:rPr>
          <w:rFonts w:cs="B Nazanin"/>
          <w:rtl/>
          <w:lang w:bidi="fa-IR"/>
        </w:rPr>
      </w:pPr>
    </w:p>
    <w:p w14:paraId="0B034109" w14:textId="77777777" w:rsidR="00AA013E" w:rsidRDefault="00AA013E" w:rsidP="00510305">
      <w:pPr>
        <w:rPr>
          <w:rFonts w:cs="B Nazanin"/>
          <w:rtl/>
          <w:lang w:bidi="fa-IR"/>
        </w:rPr>
      </w:pPr>
    </w:p>
    <w:p w14:paraId="16E2B30A" w14:textId="77777777" w:rsidR="00AA013E" w:rsidRDefault="00AA013E" w:rsidP="00510305">
      <w:pPr>
        <w:rPr>
          <w:rFonts w:cs="B Nazanin"/>
          <w:rtl/>
          <w:lang w:bidi="fa-IR"/>
        </w:rPr>
      </w:pPr>
    </w:p>
    <w:p w14:paraId="11FB4606" w14:textId="77777777" w:rsidR="00AA013E" w:rsidRDefault="00AA013E" w:rsidP="00510305">
      <w:pPr>
        <w:rPr>
          <w:rFonts w:cs="B Nazanin"/>
          <w:rtl/>
          <w:lang w:bidi="fa-IR"/>
        </w:rPr>
      </w:pPr>
    </w:p>
    <w:p w14:paraId="6FBA2147" w14:textId="77777777" w:rsidR="00AA013E" w:rsidRDefault="00AA013E" w:rsidP="00510305">
      <w:pPr>
        <w:rPr>
          <w:rFonts w:cs="B Nazanin"/>
          <w:rtl/>
          <w:lang w:bidi="fa-IR"/>
        </w:rPr>
      </w:pPr>
    </w:p>
    <w:p w14:paraId="529B9D79" w14:textId="77777777" w:rsidR="00AA013E" w:rsidRDefault="00AA013E" w:rsidP="00510305">
      <w:pPr>
        <w:rPr>
          <w:rFonts w:cs="B Nazanin"/>
          <w:rtl/>
          <w:lang w:bidi="fa-IR"/>
        </w:rPr>
      </w:pPr>
    </w:p>
    <w:p w14:paraId="36F50E63" w14:textId="77777777" w:rsidR="00AA013E" w:rsidRDefault="00AA013E" w:rsidP="00510305">
      <w:pPr>
        <w:rPr>
          <w:rFonts w:cs="B Nazanin"/>
          <w:rtl/>
          <w:lang w:bidi="fa-IR"/>
        </w:rPr>
      </w:pPr>
    </w:p>
    <w:p w14:paraId="7235C73A" w14:textId="77777777" w:rsidR="00AA013E" w:rsidRDefault="00AA013E" w:rsidP="00510305">
      <w:pPr>
        <w:rPr>
          <w:rFonts w:cs="B Nazanin"/>
          <w:rtl/>
          <w:lang w:bidi="fa-IR"/>
        </w:rPr>
      </w:pPr>
    </w:p>
    <w:p w14:paraId="1428DF0E" w14:textId="77777777" w:rsidR="00AA013E" w:rsidRPr="00AD1179" w:rsidRDefault="00AA013E"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4837"/>
        <w:gridCol w:w="1919"/>
        <w:gridCol w:w="1418"/>
        <w:gridCol w:w="1392"/>
        <w:gridCol w:w="1313"/>
        <w:gridCol w:w="914"/>
        <w:gridCol w:w="917"/>
      </w:tblGrid>
      <w:tr w:rsidR="00510305" w:rsidRPr="00AD1179" w14:paraId="3F9F58A8" w14:textId="77777777" w:rsidTr="001C6D3D">
        <w:tc>
          <w:tcPr>
            <w:tcW w:w="5000" w:type="pct"/>
            <w:gridSpan w:val="8"/>
            <w:shd w:val="clear" w:color="auto" w:fill="2F5496"/>
            <w:vAlign w:val="center"/>
          </w:tcPr>
          <w:p w14:paraId="6881337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8</w:t>
            </w:r>
            <w:r w:rsidRPr="00B62F82">
              <w:rPr>
                <w:rFonts w:cs="B Nazanin"/>
                <w:b/>
                <w:bCs/>
                <w:color w:val="FFFFFF"/>
                <w:rtl/>
              </w:rPr>
              <w:t>-</w:t>
            </w:r>
            <w:r w:rsidRPr="00B62F82">
              <w:rPr>
                <w:rFonts w:eastAsia="Titr" w:cs="B Nazanin"/>
                <w:b/>
                <w:bCs/>
                <w:color w:val="000000"/>
                <w:lang w:bidi="fa-IR"/>
              </w:rPr>
              <w:t xml:space="preserve"> </w:t>
            </w:r>
            <w:r w:rsidRPr="00B62F82">
              <w:rPr>
                <w:rFonts w:eastAsia="Titr" w:cs="B Nazanin" w:hint="cs"/>
                <w:b/>
                <w:bCs/>
                <w:color w:val="FFFFFF" w:themeColor="background1"/>
                <w:rtl/>
                <w:lang w:bidi="fa-IR"/>
              </w:rPr>
              <w:t>افزایش کیفیت خدمات بیمارستان در راستای اخلاق حرفه ای و پاسخگویی اجتماعی</w:t>
            </w:r>
          </w:p>
        </w:tc>
      </w:tr>
      <w:tr w:rsidR="00510305" w:rsidRPr="00AD1179" w14:paraId="76D218C7" w14:textId="77777777" w:rsidTr="00AA013E">
        <w:tc>
          <w:tcPr>
            <w:tcW w:w="635" w:type="pct"/>
            <w:shd w:val="clear" w:color="auto" w:fill="2F5496"/>
            <w:vAlign w:val="center"/>
          </w:tcPr>
          <w:p w14:paraId="5F19005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61" w:type="pct"/>
            <w:shd w:val="clear" w:color="auto" w:fill="2F5496"/>
            <w:vAlign w:val="center"/>
          </w:tcPr>
          <w:p w14:paraId="5D300018"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659" w:type="pct"/>
            <w:shd w:val="clear" w:color="auto" w:fill="2F5496"/>
            <w:vAlign w:val="center"/>
          </w:tcPr>
          <w:p w14:paraId="158092C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87" w:type="pct"/>
            <w:shd w:val="clear" w:color="auto" w:fill="2F5496"/>
            <w:vAlign w:val="center"/>
          </w:tcPr>
          <w:p w14:paraId="008BB20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478" w:type="pct"/>
            <w:shd w:val="clear" w:color="auto" w:fill="2F5496"/>
            <w:vAlign w:val="center"/>
          </w:tcPr>
          <w:p w14:paraId="0A38EF2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51" w:type="pct"/>
            <w:shd w:val="clear" w:color="auto" w:fill="2F5496"/>
            <w:vAlign w:val="center"/>
          </w:tcPr>
          <w:p w14:paraId="453AE79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4" w:type="pct"/>
            <w:shd w:val="clear" w:color="auto" w:fill="2F5496"/>
            <w:vAlign w:val="center"/>
          </w:tcPr>
          <w:p w14:paraId="7FD32A9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5" w:type="pct"/>
            <w:shd w:val="clear" w:color="auto" w:fill="2F5496"/>
            <w:vAlign w:val="center"/>
          </w:tcPr>
          <w:p w14:paraId="6316A55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74A59C1D" w14:textId="77777777" w:rsidTr="00AA013E">
        <w:trPr>
          <w:trHeight w:val="440"/>
        </w:trPr>
        <w:tc>
          <w:tcPr>
            <w:tcW w:w="635" w:type="pct"/>
            <w:vAlign w:val="center"/>
          </w:tcPr>
          <w:p w14:paraId="750D7523"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8A1</w:t>
            </w:r>
          </w:p>
        </w:tc>
        <w:tc>
          <w:tcPr>
            <w:tcW w:w="1661" w:type="pct"/>
            <w:vAlign w:val="center"/>
          </w:tcPr>
          <w:p w14:paraId="2053C0D2" w14:textId="77777777" w:rsidR="00510305" w:rsidRPr="00867DB5" w:rsidRDefault="00510305" w:rsidP="001C6D3D">
            <w:pPr>
              <w:rPr>
                <w:rFonts w:eastAsia="Titr" w:cs="B Nazanin"/>
                <w:rtl/>
                <w:lang w:bidi="fa-IR"/>
              </w:rPr>
            </w:pPr>
            <w:r w:rsidRPr="00867DB5">
              <w:rPr>
                <w:rFonts w:eastAsia="Titr" w:cs="B Nazanin" w:hint="cs"/>
                <w:rtl/>
                <w:lang w:bidi="fa-IR"/>
              </w:rPr>
              <w:t>تدوین بسته آموزشی توصیه به بستری اقوام و دوستان در صورت نیاز در فرم ترخیص که توسط اینترن تکمیل می</w:t>
            </w:r>
            <w:r w:rsidRPr="00867DB5">
              <w:rPr>
                <w:rFonts w:eastAsia="Titr" w:cs="B Nazanin"/>
                <w:rtl/>
                <w:lang w:bidi="fa-IR"/>
              </w:rPr>
              <w:softHyphen/>
            </w:r>
            <w:r w:rsidRPr="00867DB5">
              <w:rPr>
                <w:rFonts w:eastAsia="Titr" w:cs="B Nazanin" w:hint="cs"/>
                <w:rtl/>
                <w:lang w:bidi="fa-IR"/>
              </w:rPr>
              <w:t>شود</w:t>
            </w:r>
          </w:p>
        </w:tc>
        <w:tc>
          <w:tcPr>
            <w:tcW w:w="659" w:type="pct"/>
            <w:vAlign w:val="center"/>
          </w:tcPr>
          <w:p w14:paraId="4818EA91" w14:textId="77777777" w:rsidR="00510305" w:rsidRPr="00867DB5" w:rsidRDefault="00510305" w:rsidP="001C6D3D">
            <w:pPr>
              <w:jc w:val="center"/>
              <w:rPr>
                <w:rFonts w:eastAsia="Titr" w:cs="B Nazanin"/>
                <w:lang w:bidi="fa-IR"/>
              </w:rPr>
            </w:pPr>
            <w:r w:rsidRPr="00867DB5">
              <w:rPr>
                <w:rFonts w:eastAsia="Titr" w:cs="B Nazanin" w:hint="cs"/>
                <w:rtl/>
                <w:lang w:bidi="fa-IR"/>
              </w:rPr>
              <w:t>دکتر فروزان گنجی</w:t>
            </w:r>
          </w:p>
        </w:tc>
        <w:tc>
          <w:tcPr>
            <w:tcW w:w="487" w:type="pct"/>
            <w:vAlign w:val="center"/>
          </w:tcPr>
          <w:p w14:paraId="7EEB91F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2E4ABF84"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51" w:type="pct"/>
            <w:vAlign w:val="center"/>
          </w:tcPr>
          <w:p w14:paraId="04A1F343" w14:textId="77777777" w:rsidR="00510305" w:rsidRPr="00AD1179" w:rsidRDefault="00510305" w:rsidP="001C6D3D">
            <w:pPr>
              <w:jc w:val="center"/>
              <w:rPr>
                <w:rFonts w:eastAsia="Titr" w:cs="B Nazanin"/>
                <w:color w:val="000000"/>
                <w:lang w:bidi="fa-IR"/>
              </w:rPr>
            </w:pPr>
          </w:p>
        </w:tc>
        <w:tc>
          <w:tcPr>
            <w:tcW w:w="314" w:type="pct"/>
            <w:vAlign w:val="center"/>
          </w:tcPr>
          <w:p w14:paraId="53FE0FA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54AC64D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7B994F8" w14:textId="77777777" w:rsidTr="00AA013E">
        <w:trPr>
          <w:trHeight w:val="508"/>
        </w:trPr>
        <w:tc>
          <w:tcPr>
            <w:tcW w:w="635" w:type="pct"/>
            <w:vAlign w:val="center"/>
          </w:tcPr>
          <w:p w14:paraId="1063091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2</w:t>
            </w:r>
          </w:p>
        </w:tc>
        <w:tc>
          <w:tcPr>
            <w:tcW w:w="1661" w:type="pct"/>
            <w:vAlign w:val="center"/>
          </w:tcPr>
          <w:p w14:paraId="426050E8" w14:textId="77777777" w:rsidR="00510305" w:rsidRPr="00867DB5" w:rsidRDefault="00510305" w:rsidP="001C6D3D">
            <w:pPr>
              <w:rPr>
                <w:rFonts w:eastAsia="Titr" w:cs="B Nazanin"/>
                <w:rtl/>
                <w:lang w:bidi="fa-IR"/>
              </w:rPr>
            </w:pPr>
            <w:r w:rsidRPr="00867DB5">
              <w:rPr>
                <w:rFonts w:eastAsia="Titr" w:cs="B Nazanin" w:hint="cs"/>
                <w:rtl/>
                <w:lang w:bidi="fa-IR"/>
              </w:rPr>
              <w:t>تدوین فرم رضایتمندی از بیمار و تکمیل توسط اینترن و استاجر</w:t>
            </w:r>
          </w:p>
        </w:tc>
        <w:tc>
          <w:tcPr>
            <w:tcW w:w="659" w:type="pct"/>
            <w:vAlign w:val="center"/>
          </w:tcPr>
          <w:p w14:paraId="040CABCD" w14:textId="77777777" w:rsidR="00510305" w:rsidRPr="00867DB5" w:rsidRDefault="00510305" w:rsidP="001C6D3D">
            <w:pPr>
              <w:jc w:val="center"/>
              <w:rPr>
                <w:rFonts w:eastAsia="Titr" w:cs="B Nazanin"/>
                <w:rtl/>
                <w:lang w:bidi="fa-IR"/>
              </w:rPr>
            </w:pPr>
            <w:r w:rsidRPr="00867DB5">
              <w:rPr>
                <w:rFonts w:eastAsia="Titr" w:cs="B Nazanin"/>
                <w:lang w:bidi="fa-IR"/>
              </w:rPr>
              <w:t>EDO</w:t>
            </w:r>
            <w:r w:rsidRPr="00867DB5">
              <w:rPr>
                <w:rFonts w:eastAsia="Titr" w:cs="B Nazanin" w:hint="cs"/>
                <w:rtl/>
                <w:lang w:bidi="fa-IR"/>
              </w:rPr>
              <w:t xml:space="preserve"> بیمارستان</w:t>
            </w:r>
            <w:r w:rsidRPr="00867DB5">
              <w:rPr>
                <w:rFonts w:eastAsia="Titr" w:cs="B Nazanin"/>
                <w:rtl/>
                <w:lang w:bidi="fa-IR"/>
              </w:rPr>
              <w:softHyphen/>
            </w:r>
            <w:r w:rsidRPr="00867DB5">
              <w:rPr>
                <w:rFonts w:eastAsia="Titr" w:cs="B Nazanin" w:hint="cs"/>
                <w:rtl/>
                <w:lang w:bidi="fa-IR"/>
              </w:rPr>
              <w:t>ها</w:t>
            </w:r>
          </w:p>
        </w:tc>
        <w:tc>
          <w:tcPr>
            <w:tcW w:w="487" w:type="pct"/>
            <w:vAlign w:val="center"/>
          </w:tcPr>
          <w:p w14:paraId="752790F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09F0539B"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63C42411" w14:textId="77777777" w:rsidR="00510305" w:rsidRPr="00AD1179" w:rsidRDefault="00510305" w:rsidP="001C6D3D">
            <w:pPr>
              <w:jc w:val="center"/>
              <w:rPr>
                <w:rFonts w:eastAsia="Titr" w:cs="B Nazanin"/>
                <w:color w:val="000000"/>
                <w:rtl/>
                <w:lang w:bidi="fa-IR"/>
              </w:rPr>
            </w:pPr>
          </w:p>
        </w:tc>
        <w:tc>
          <w:tcPr>
            <w:tcW w:w="314" w:type="pct"/>
            <w:vAlign w:val="center"/>
          </w:tcPr>
          <w:p w14:paraId="76A89A4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3D34A56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11C8CA3" w14:textId="77777777" w:rsidTr="00AA013E">
        <w:trPr>
          <w:trHeight w:val="508"/>
        </w:trPr>
        <w:tc>
          <w:tcPr>
            <w:tcW w:w="635" w:type="pct"/>
            <w:vAlign w:val="center"/>
          </w:tcPr>
          <w:p w14:paraId="1594A4F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3</w:t>
            </w:r>
          </w:p>
        </w:tc>
        <w:tc>
          <w:tcPr>
            <w:tcW w:w="1661" w:type="pct"/>
            <w:vAlign w:val="center"/>
          </w:tcPr>
          <w:p w14:paraId="028889E5" w14:textId="77777777" w:rsidR="00510305" w:rsidRPr="00867DB5" w:rsidRDefault="00510305" w:rsidP="001C6D3D">
            <w:pPr>
              <w:rPr>
                <w:rFonts w:eastAsia="Titr" w:cs="B Nazanin"/>
                <w:rtl/>
                <w:lang w:bidi="fa-IR"/>
              </w:rPr>
            </w:pPr>
            <w:r w:rsidRPr="00867DB5">
              <w:rPr>
                <w:rFonts w:eastAsia="Titr" w:cs="B Nazanin" w:hint="cs"/>
                <w:rtl/>
                <w:lang w:bidi="fa-IR"/>
              </w:rPr>
              <w:t>تدوین فرم رضایتمندی از خانواده بیمار</w:t>
            </w:r>
          </w:p>
        </w:tc>
        <w:tc>
          <w:tcPr>
            <w:tcW w:w="659" w:type="pct"/>
            <w:vAlign w:val="center"/>
          </w:tcPr>
          <w:p w14:paraId="4B1ECF96" w14:textId="77777777" w:rsidR="00510305" w:rsidRPr="00867DB5" w:rsidRDefault="00510305" w:rsidP="001C6D3D">
            <w:pPr>
              <w:jc w:val="center"/>
              <w:rPr>
                <w:rFonts w:eastAsia="Titr" w:cs="B Nazanin"/>
                <w:rtl/>
                <w:lang w:bidi="fa-IR"/>
              </w:rPr>
            </w:pPr>
            <w:r w:rsidRPr="00867DB5">
              <w:rPr>
                <w:rFonts w:eastAsia="Titr" w:cs="B Nazanin"/>
                <w:lang w:bidi="fa-IR"/>
              </w:rPr>
              <w:t>EDO</w:t>
            </w:r>
            <w:r w:rsidRPr="00867DB5">
              <w:rPr>
                <w:rFonts w:eastAsia="Titr" w:cs="B Nazanin" w:hint="cs"/>
                <w:rtl/>
                <w:lang w:bidi="fa-IR"/>
              </w:rPr>
              <w:t xml:space="preserve"> بیمارستان</w:t>
            </w:r>
            <w:r w:rsidRPr="00867DB5">
              <w:rPr>
                <w:rFonts w:eastAsia="Titr" w:cs="B Nazanin"/>
                <w:rtl/>
                <w:lang w:bidi="fa-IR"/>
              </w:rPr>
              <w:softHyphen/>
            </w:r>
            <w:r w:rsidRPr="00867DB5">
              <w:rPr>
                <w:rFonts w:eastAsia="Titr" w:cs="B Nazanin" w:hint="cs"/>
                <w:rtl/>
                <w:lang w:bidi="fa-IR"/>
              </w:rPr>
              <w:t>ها</w:t>
            </w:r>
          </w:p>
        </w:tc>
        <w:tc>
          <w:tcPr>
            <w:tcW w:w="487" w:type="pct"/>
            <w:vAlign w:val="center"/>
          </w:tcPr>
          <w:p w14:paraId="780E8C93"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6133E780"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1F44FC55" w14:textId="77777777" w:rsidR="00510305" w:rsidRPr="00AD1179" w:rsidRDefault="00510305" w:rsidP="001C6D3D">
            <w:pPr>
              <w:jc w:val="center"/>
              <w:rPr>
                <w:rFonts w:eastAsia="Titr" w:cs="B Nazanin"/>
                <w:color w:val="000000"/>
                <w:rtl/>
                <w:lang w:bidi="fa-IR"/>
              </w:rPr>
            </w:pPr>
          </w:p>
        </w:tc>
        <w:tc>
          <w:tcPr>
            <w:tcW w:w="314" w:type="pct"/>
            <w:vAlign w:val="center"/>
          </w:tcPr>
          <w:p w14:paraId="349112C2"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3C897A1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ADFAEBE" w14:textId="77777777" w:rsidTr="00AA013E">
        <w:trPr>
          <w:trHeight w:val="508"/>
        </w:trPr>
        <w:tc>
          <w:tcPr>
            <w:tcW w:w="635" w:type="pct"/>
            <w:vAlign w:val="center"/>
          </w:tcPr>
          <w:p w14:paraId="3F4BEE01"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4</w:t>
            </w:r>
          </w:p>
        </w:tc>
        <w:tc>
          <w:tcPr>
            <w:tcW w:w="1661" w:type="pct"/>
            <w:vAlign w:val="center"/>
          </w:tcPr>
          <w:p w14:paraId="5EF67D52" w14:textId="77777777" w:rsidR="00510305" w:rsidRPr="00867DB5" w:rsidRDefault="00510305" w:rsidP="001C6D3D">
            <w:pPr>
              <w:rPr>
                <w:rFonts w:eastAsia="Titr" w:cs="B Nazanin"/>
                <w:rtl/>
                <w:lang w:bidi="fa-IR"/>
              </w:rPr>
            </w:pPr>
            <w:r w:rsidRPr="00867DB5">
              <w:rPr>
                <w:rFonts w:eastAsia="Titr" w:cs="B Nazanin" w:hint="cs"/>
                <w:rtl/>
                <w:lang w:bidi="fa-IR"/>
              </w:rPr>
              <w:t>تهیه شیوه نامه ارتباط با بیمارستان جهت گزارش آمار عفونت</w:t>
            </w:r>
            <w:r w:rsidRPr="00867DB5">
              <w:rPr>
                <w:rFonts w:eastAsia="Titr" w:cs="B Nazanin"/>
                <w:rtl/>
                <w:lang w:bidi="fa-IR"/>
              </w:rPr>
              <w:softHyphen/>
            </w:r>
            <w:r w:rsidRPr="00867DB5">
              <w:rPr>
                <w:rFonts w:eastAsia="Titr" w:cs="B Nazanin" w:hint="cs"/>
                <w:rtl/>
                <w:lang w:bidi="fa-IR"/>
              </w:rPr>
              <w:t>های بیمارستانی، مرگ ومیر، بستری مجدد و غیر آموزشی و ارسال آن به دانشکده جهت استفاده از آموزش</w:t>
            </w:r>
          </w:p>
        </w:tc>
        <w:tc>
          <w:tcPr>
            <w:tcW w:w="659" w:type="pct"/>
            <w:vAlign w:val="center"/>
          </w:tcPr>
          <w:p w14:paraId="313299BE" w14:textId="77777777" w:rsidR="00510305" w:rsidRPr="00867DB5" w:rsidRDefault="00510305" w:rsidP="001C6D3D">
            <w:pPr>
              <w:jc w:val="center"/>
              <w:rPr>
                <w:rFonts w:eastAsia="Titr" w:cs="B Nazanin"/>
                <w:rtl/>
                <w:lang w:bidi="fa-IR"/>
              </w:rPr>
            </w:pPr>
            <w:r w:rsidRPr="00867DB5">
              <w:rPr>
                <w:rFonts w:eastAsia="Titr" w:cs="B Nazanin"/>
                <w:lang w:bidi="fa-IR"/>
              </w:rPr>
              <w:t>EDO</w:t>
            </w:r>
            <w:r w:rsidRPr="00867DB5">
              <w:rPr>
                <w:rFonts w:eastAsia="Titr" w:cs="B Nazanin" w:hint="cs"/>
                <w:rtl/>
                <w:lang w:bidi="fa-IR"/>
              </w:rPr>
              <w:t xml:space="preserve"> بیمارستان</w:t>
            </w:r>
            <w:r w:rsidRPr="00867DB5">
              <w:rPr>
                <w:rFonts w:eastAsia="Titr" w:cs="B Nazanin"/>
                <w:rtl/>
                <w:lang w:bidi="fa-IR"/>
              </w:rPr>
              <w:softHyphen/>
            </w:r>
            <w:r w:rsidRPr="00867DB5">
              <w:rPr>
                <w:rFonts w:eastAsia="Titr" w:cs="B Nazanin" w:hint="cs"/>
                <w:rtl/>
                <w:lang w:bidi="fa-IR"/>
              </w:rPr>
              <w:t>ها</w:t>
            </w:r>
          </w:p>
        </w:tc>
        <w:tc>
          <w:tcPr>
            <w:tcW w:w="487" w:type="pct"/>
            <w:vAlign w:val="center"/>
          </w:tcPr>
          <w:p w14:paraId="7D40D786"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3B993727"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7FE5963A" w14:textId="77777777" w:rsidR="00510305" w:rsidRPr="00AD1179" w:rsidRDefault="00510305" w:rsidP="001C6D3D">
            <w:pPr>
              <w:jc w:val="center"/>
              <w:rPr>
                <w:rFonts w:eastAsia="Titr" w:cs="B Nazanin"/>
                <w:color w:val="000000"/>
                <w:rtl/>
                <w:lang w:bidi="fa-IR"/>
              </w:rPr>
            </w:pPr>
          </w:p>
        </w:tc>
        <w:tc>
          <w:tcPr>
            <w:tcW w:w="314" w:type="pct"/>
            <w:vAlign w:val="center"/>
          </w:tcPr>
          <w:p w14:paraId="25C11EB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7CC41ED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DAF1463" w14:textId="77777777" w:rsidTr="00AA013E">
        <w:trPr>
          <w:trHeight w:val="508"/>
        </w:trPr>
        <w:tc>
          <w:tcPr>
            <w:tcW w:w="635" w:type="pct"/>
            <w:vAlign w:val="center"/>
          </w:tcPr>
          <w:p w14:paraId="423F6F1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5</w:t>
            </w:r>
          </w:p>
        </w:tc>
        <w:tc>
          <w:tcPr>
            <w:tcW w:w="1661" w:type="pct"/>
            <w:vAlign w:val="center"/>
          </w:tcPr>
          <w:p w14:paraId="16958473" w14:textId="77777777" w:rsidR="00510305" w:rsidRPr="00867DB5" w:rsidRDefault="00510305" w:rsidP="001C6D3D">
            <w:pPr>
              <w:rPr>
                <w:rFonts w:eastAsia="Titr" w:cs="B Nazanin"/>
                <w:rtl/>
                <w:lang w:bidi="fa-IR"/>
              </w:rPr>
            </w:pPr>
            <w:r w:rsidRPr="00867DB5">
              <w:rPr>
                <w:rFonts w:eastAsia="Titr" w:cs="B Nazanin" w:hint="cs"/>
                <w:rtl/>
                <w:lang w:bidi="fa-IR"/>
              </w:rPr>
              <w:t>تهیه فرم عوارض بیماری و دارو</w:t>
            </w:r>
          </w:p>
        </w:tc>
        <w:tc>
          <w:tcPr>
            <w:tcW w:w="659" w:type="pct"/>
            <w:vAlign w:val="center"/>
          </w:tcPr>
          <w:p w14:paraId="0106E102" w14:textId="77777777" w:rsidR="00510305" w:rsidRPr="00867DB5" w:rsidRDefault="00510305" w:rsidP="001C6D3D">
            <w:pPr>
              <w:jc w:val="center"/>
              <w:rPr>
                <w:rFonts w:eastAsia="Titr" w:cs="B Nazanin"/>
                <w:lang w:bidi="fa-IR"/>
              </w:rPr>
            </w:pPr>
            <w:r w:rsidRPr="00867DB5">
              <w:rPr>
                <w:rFonts w:eastAsia="Titr" w:cs="B Nazanin" w:hint="cs"/>
                <w:rtl/>
                <w:lang w:bidi="fa-IR"/>
              </w:rPr>
              <w:t>مسئول آموزش به بیمار</w:t>
            </w:r>
          </w:p>
        </w:tc>
        <w:tc>
          <w:tcPr>
            <w:tcW w:w="487" w:type="pct"/>
            <w:vAlign w:val="center"/>
          </w:tcPr>
          <w:p w14:paraId="7FF2CA2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20428F3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347C1967" w14:textId="77777777" w:rsidR="00510305" w:rsidRPr="00AD1179" w:rsidRDefault="00510305" w:rsidP="001C6D3D">
            <w:pPr>
              <w:jc w:val="center"/>
              <w:rPr>
                <w:rFonts w:eastAsia="Titr" w:cs="B Nazanin"/>
                <w:color w:val="000000"/>
                <w:rtl/>
                <w:lang w:bidi="fa-IR"/>
              </w:rPr>
            </w:pPr>
          </w:p>
        </w:tc>
        <w:tc>
          <w:tcPr>
            <w:tcW w:w="314" w:type="pct"/>
            <w:vAlign w:val="center"/>
          </w:tcPr>
          <w:p w14:paraId="17E74CA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1F745A0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23F0F71" w14:textId="77777777" w:rsidTr="00AA013E">
        <w:trPr>
          <w:trHeight w:val="508"/>
        </w:trPr>
        <w:tc>
          <w:tcPr>
            <w:tcW w:w="635" w:type="pct"/>
            <w:vAlign w:val="center"/>
          </w:tcPr>
          <w:p w14:paraId="50AE033D"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6</w:t>
            </w:r>
          </w:p>
        </w:tc>
        <w:tc>
          <w:tcPr>
            <w:tcW w:w="1661" w:type="pct"/>
            <w:vAlign w:val="center"/>
          </w:tcPr>
          <w:p w14:paraId="3EBF1CDE" w14:textId="77777777" w:rsidR="00510305" w:rsidRPr="00867DB5" w:rsidRDefault="00510305" w:rsidP="001C6D3D">
            <w:pPr>
              <w:rPr>
                <w:rFonts w:eastAsia="Titr" w:cs="B Nazanin"/>
                <w:rtl/>
                <w:lang w:bidi="fa-IR"/>
              </w:rPr>
            </w:pPr>
            <w:r w:rsidRPr="00867DB5">
              <w:rPr>
                <w:rFonts w:eastAsia="Titr" w:cs="B Nazanin" w:hint="cs"/>
                <w:rtl/>
                <w:lang w:bidi="fa-IR"/>
              </w:rPr>
              <w:t>گزارش عوارض بیماری و دارو در گروه</w:t>
            </w:r>
            <w:r w:rsidRPr="00867DB5">
              <w:rPr>
                <w:rFonts w:eastAsia="Titr" w:cs="B Nazanin" w:hint="cs"/>
                <w:rtl/>
                <w:lang w:bidi="fa-IR"/>
              </w:rPr>
              <w:softHyphen/>
              <w:t>های آموزشی</w:t>
            </w:r>
          </w:p>
        </w:tc>
        <w:tc>
          <w:tcPr>
            <w:tcW w:w="659" w:type="pct"/>
            <w:vAlign w:val="center"/>
          </w:tcPr>
          <w:p w14:paraId="44C34518" w14:textId="77777777" w:rsidR="00510305" w:rsidRPr="00867DB5" w:rsidRDefault="00510305" w:rsidP="001C6D3D">
            <w:pPr>
              <w:jc w:val="center"/>
              <w:rPr>
                <w:rFonts w:eastAsia="Titr" w:cs="B Nazanin"/>
                <w:rtl/>
                <w:lang w:bidi="fa-IR"/>
              </w:rPr>
            </w:pPr>
            <w:r w:rsidRPr="00867DB5">
              <w:rPr>
                <w:rFonts w:eastAsia="Titr" w:cs="B Nazanin" w:hint="cs"/>
                <w:rtl/>
                <w:lang w:bidi="fa-IR"/>
              </w:rPr>
              <w:t>مسئول آموزش به بیمار</w:t>
            </w:r>
          </w:p>
        </w:tc>
        <w:tc>
          <w:tcPr>
            <w:tcW w:w="487" w:type="pct"/>
            <w:vAlign w:val="center"/>
          </w:tcPr>
          <w:p w14:paraId="123E7866"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019D89E5"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51" w:type="pct"/>
            <w:vAlign w:val="center"/>
          </w:tcPr>
          <w:p w14:paraId="13BFC972" w14:textId="77777777" w:rsidR="00510305" w:rsidRPr="00AD1179" w:rsidRDefault="00510305" w:rsidP="001C6D3D">
            <w:pPr>
              <w:jc w:val="center"/>
              <w:rPr>
                <w:rFonts w:eastAsia="Titr" w:cs="B Nazanin"/>
                <w:color w:val="000000"/>
                <w:rtl/>
                <w:lang w:bidi="fa-IR"/>
              </w:rPr>
            </w:pPr>
          </w:p>
        </w:tc>
        <w:tc>
          <w:tcPr>
            <w:tcW w:w="314" w:type="pct"/>
            <w:vAlign w:val="center"/>
          </w:tcPr>
          <w:p w14:paraId="3F9FD72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720EF0F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C339CDA" w14:textId="77777777" w:rsidTr="00AA013E">
        <w:trPr>
          <w:trHeight w:val="508"/>
        </w:trPr>
        <w:tc>
          <w:tcPr>
            <w:tcW w:w="635" w:type="pct"/>
            <w:vAlign w:val="center"/>
          </w:tcPr>
          <w:p w14:paraId="0840487B"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7</w:t>
            </w:r>
          </w:p>
        </w:tc>
        <w:tc>
          <w:tcPr>
            <w:tcW w:w="1661" w:type="pct"/>
            <w:vAlign w:val="center"/>
          </w:tcPr>
          <w:p w14:paraId="252955C6" w14:textId="77777777" w:rsidR="00510305" w:rsidRPr="00867DB5" w:rsidRDefault="00510305" w:rsidP="001C6D3D">
            <w:pPr>
              <w:rPr>
                <w:rFonts w:eastAsia="Titr" w:cs="B Nazanin"/>
                <w:rtl/>
                <w:lang w:bidi="fa-IR"/>
              </w:rPr>
            </w:pPr>
            <w:r>
              <w:rPr>
                <w:rFonts w:eastAsia="Titr" w:cs="B Nazanin" w:hint="cs"/>
                <w:rtl/>
                <w:lang w:bidi="fa-IR"/>
              </w:rPr>
              <w:t>تهیه مطالب و</w:t>
            </w:r>
            <w:r w:rsidRPr="00867DB5">
              <w:rPr>
                <w:rFonts w:eastAsia="Titr" w:cs="B Nazanin" w:hint="cs"/>
                <w:rtl/>
                <w:lang w:bidi="fa-IR"/>
              </w:rPr>
              <w:t xml:space="preserve"> بروشورهای آموزشی جهت آموزش بیماران و خانواده</w:t>
            </w:r>
            <w:r w:rsidRPr="00867DB5">
              <w:rPr>
                <w:rFonts w:eastAsia="Titr" w:cs="B Nazanin"/>
                <w:rtl/>
                <w:lang w:bidi="fa-IR"/>
              </w:rPr>
              <w:softHyphen/>
            </w:r>
            <w:r w:rsidRPr="00867DB5">
              <w:rPr>
                <w:rFonts w:eastAsia="Titr" w:cs="B Nazanin" w:hint="cs"/>
                <w:rtl/>
                <w:lang w:bidi="fa-IR"/>
              </w:rPr>
              <w:t>های ایشان</w:t>
            </w:r>
          </w:p>
        </w:tc>
        <w:tc>
          <w:tcPr>
            <w:tcW w:w="659" w:type="pct"/>
            <w:vAlign w:val="center"/>
          </w:tcPr>
          <w:p w14:paraId="3DCC6485" w14:textId="77777777" w:rsidR="00510305" w:rsidRPr="00867DB5" w:rsidRDefault="00510305" w:rsidP="001C6D3D">
            <w:pPr>
              <w:jc w:val="center"/>
              <w:rPr>
                <w:rFonts w:eastAsia="Titr" w:cs="B Nazanin"/>
                <w:rtl/>
                <w:lang w:bidi="fa-IR"/>
              </w:rPr>
            </w:pPr>
            <w:r w:rsidRPr="00867DB5">
              <w:rPr>
                <w:rFonts w:eastAsia="Titr" w:cs="B Nazanin" w:hint="cs"/>
                <w:rtl/>
                <w:lang w:bidi="fa-IR"/>
              </w:rPr>
              <w:t>مسئول آموزش به بیمار</w:t>
            </w:r>
          </w:p>
        </w:tc>
        <w:tc>
          <w:tcPr>
            <w:tcW w:w="487" w:type="pct"/>
            <w:vAlign w:val="center"/>
          </w:tcPr>
          <w:p w14:paraId="6539291E"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5CEB45D4"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51" w:type="pct"/>
            <w:vAlign w:val="center"/>
          </w:tcPr>
          <w:p w14:paraId="48E2BF5D" w14:textId="77777777" w:rsidR="00510305" w:rsidRPr="00AD1179" w:rsidRDefault="00510305" w:rsidP="001C6D3D">
            <w:pPr>
              <w:jc w:val="center"/>
              <w:rPr>
                <w:rFonts w:eastAsia="Titr" w:cs="B Nazanin"/>
                <w:color w:val="000000"/>
                <w:rtl/>
                <w:lang w:bidi="fa-IR"/>
              </w:rPr>
            </w:pPr>
          </w:p>
        </w:tc>
        <w:tc>
          <w:tcPr>
            <w:tcW w:w="314" w:type="pct"/>
            <w:vAlign w:val="center"/>
          </w:tcPr>
          <w:p w14:paraId="3DD43B7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11F9EE3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CE7B061" w14:textId="77777777" w:rsidR="00510305" w:rsidRPr="00AD1179" w:rsidRDefault="00510305"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4764"/>
        <w:gridCol w:w="1482"/>
        <w:gridCol w:w="1506"/>
        <w:gridCol w:w="1849"/>
        <w:gridCol w:w="1264"/>
        <w:gridCol w:w="923"/>
        <w:gridCol w:w="923"/>
      </w:tblGrid>
      <w:tr w:rsidR="00510305" w:rsidRPr="00AD1179" w14:paraId="7AFA0273" w14:textId="77777777" w:rsidTr="001C6D3D">
        <w:tc>
          <w:tcPr>
            <w:tcW w:w="5000" w:type="pct"/>
            <w:gridSpan w:val="8"/>
            <w:shd w:val="clear" w:color="auto" w:fill="2F5496"/>
            <w:vAlign w:val="center"/>
          </w:tcPr>
          <w:p w14:paraId="5F66849A"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9</w:t>
            </w:r>
            <w:r w:rsidRPr="00B62F82">
              <w:rPr>
                <w:rFonts w:cs="B Nazanin"/>
                <w:b/>
                <w:bCs/>
                <w:color w:val="FFFFFF"/>
                <w:rtl/>
              </w:rPr>
              <w:t>-</w:t>
            </w:r>
            <w:r w:rsidRPr="00B62F82">
              <w:rPr>
                <w:rFonts w:cs="B Nazanin" w:hint="cs"/>
                <w:b/>
                <w:bCs/>
                <w:color w:val="FFFFFF"/>
                <w:rtl/>
              </w:rPr>
              <w:t xml:space="preserve"> </w:t>
            </w:r>
            <w:r w:rsidRPr="00B62F82">
              <w:rPr>
                <w:rFonts w:eastAsia="Titr" w:cs="B Nazanin" w:hint="cs"/>
                <w:b/>
                <w:bCs/>
                <w:color w:val="FFFFFF" w:themeColor="background1"/>
                <w:rtl/>
                <w:lang w:bidi="fa-IR"/>
              </w:rPr>
              <w:t>توانمندسازی اعضای هیئت علمی در زمینه اخلاق و تعهدات حرفه ای و پاسخگویی اجتماعی</w:t>
            </w:r>
          </w:p>
        </w:tc>
      </w:tr>
      <w:tr w:rsidR="00510305" w:rsidRPr="00AD1179" w14:paraId="0C0B84F3" w14:textId="77777777" w:rsidTr="001C6D3D">
        <w:tc>
          <w:tcPr>
            <w:tcW w:w="635" w:type="pct"/>
            <w:shd w:val="clear" w:color="auto" w:fill="2F5496"/>
            <w:vAlign w:val="center"/>
          </w:tcPr>
          <w:p w14:paraId="643CF54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36" w:type="pct"/>
            <w:shd w:val="clear" w:color="auto" w:fill="2F5496"/>
            <w:vAlign w:val="center"/>
          </w:tcPr>
          <w:p w14:paraId="119B912C"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09" w:type="pct"/>
            <w:shd w:val="clear" w:color="auto" w:fill="2F5496"/>
            <w:vAlign w:val="center"/>
          </w:tcPr>
          <w:p w14:paraId="181D04A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517" w:type="pct"/>
            <w:shd w:val="clear" w:color="auto" w:fill="2F5496"/>
            <w:vAlign w:val="center"/>
          </w:tcPr>
          <w:p w14:paraId="2C49237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635" w:type="pct"/>
            <w:shd w:val="clear" w:color="auto" w:fill="2F5496"/>
            <w:vAlign w:val="center"/>
          </w:tcPr>
          <w:p w14:paraId="0CE22BB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34" w:type="pct"/>
            <w:shd w:val="clear" w:color="auto" w:fill="2F5496"/>
            <w:vAlign w:val="center"/>
          </w:tcPr>
          <w:p w14:paraId="5BB356F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0A1BC22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65F53BF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5CD751F3" w14:textId="77777777" w:rsidTr="001C6D3D">
        <w:trPr>
          <w:trHeight w:val="440"/>
        </w:trPr>
        <w:tc>
          <w:tcPr>
            <w:tcW w:w="635" w:type="pct"/>
            <w:vAlign w:val="center"/>
          </w:tcPr>
          <w:p w14:paraId="30F8138D"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19A1</w:t>
            </w:r>
          </w:p>
        </w:tc>
        <w:tc>
          <w:tcPr>
            <w:tcW w:w="1636" w:type="pct"/>
            <w:vAlign w:val="center"/>
          </w:tcPr>
          <w:p w14:paraId="3812E7AF"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پاسخگویی اجتماعی جهت اعضای هیئت علمی</w:t>
            </w:r>
          </w:p>
        </w:tc>
        <w:tc>
          <w:tcPr>
            <w:tcW w:w="509" w:type="pct"/>
            <w:vAlign w:val="center"/>
          </w:tcPr>
          <w:p w14:paraId="484EE7C9" w14:textId="77777777" w:rsidR="00510305" w:rsidRPr="00F629B9" w:rsidRDefault="00510305" w:rsidP="001C6D3D">
            <w:pPr>
              <w:jc w:val="center"/>
              <w:rPr>
                <w:rFonts w:eastAsia="Titr" w:cs="B Nazanin"/>
                <w:color w:val="000000" w:themeColor="text1"/>
                <w:lang w:bidi="fa-IR"/>
              </w:rPr>
            </w:pPr>
            <w:r w:rsidRPr="00F629B9">
              <w:rPr>
                <w:rFonts w:eastAsia="Titr" w:cs="B Nazanin" w:hint="cs"/>
                <w:color w:val="000000" w:themeColor="text1"/>
                <w:rtl/>
                <w:lang w:bidi="fa-IR"/>
              </w:rPr>
              <w:t>نماینده دانشکده در کارگروه پاسخگویی اجتماعی</w:t>
            </w:r>
          </w:p>
        </w:tc>
        <w:tc>
          <w:tcPr>
            <w:tcW w:w="517" w:type="pct"/>
            <w:vAlign w:val="center"/>
          </w:tcPr>
          <w:p w14:paraId="161EE13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39B3A51F"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34" w:type="pct"/>
            <w:vAlign w:val="center"/>
          </w:tcPr>
          <w:p w14:paraId="3BD26670" w14:textId="77777777" w:rsidR="00510305" w:rsidRPr="00AD1179" w:rsidRDefault="00510305" w:rsidP="001C6D3D">
            <w:pPr>
              <w:jc w:val="center"/>
              <w:rPr>
                <w:rFonts w:eastAsia="Titr" w:cs="B Nazanin"/>
                <w:color w:val="000000"/>
                <w:lang w:bidi="fa-IR"/>
              </w:rPr>
            </w:pPr>
          </w:p>
        </w:tc>
        <w:tc>
          <w:tcPr>
            <w:tcW w:w="317" w:type="pct"/>
            <w:vAlign w:val="center"/>
          </w:tcPr>
          <w:p w14:paraId="11B097C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EBC676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C86E4EC" w14:textId="77777777" w:rsidTr="001C6D3D">
        <w:trPr>
          <w:trHeight w:val="508"/>
        </w:trPr>
        <w:tc>
          <w:tcPr>
            <w:tcW w:w="635" w:type="pct"/>
            <w:vAlign w:val="center"/>
          </w:tcPr>
          <w:p w14:paraId="4B6FC353"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9A2</w:t>
            </w:r>
          </w:p>
        </w:tc>
        <w:tc>
          <w:tcPr>
            <w:tcW w:w="1636" w:type="pct"/>
            <w:vAlign w:val="center"/>
          </w:tcPr>
          <w:p w14:paraId="19A51E26"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6E8246DB"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حرفه ایی جهت اعضای هیئت علمی</w:t>
            </w:r>
          </w:p>
        </w:tc>
        <w:tc>
          <w:tcPr>
            <w:tcW w:w="509" w:type="pct"/>
            <w:vAlign w:val="center"/>
          </w:tcPr>
          <w:p w14:paraId="16E54276"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517" w:type="pct"/>
            <w:vAlign w:val="center"/>
          </w:tcPr>
          <w:p w14:paraId="743368E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734D57E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34" w:type="pct"/>
            <w:vAlign w:val="center"/>
          </w:tcPr>
          <w:p w14:paraId="793283BF" w14:textId="77777777" w:rsidR="00510305" w:rsidRPr="00AD1179" w:rsidRDefault="00510305" w:rsidP="001C6D3D">
            <w:pPr>
              <w:jc w:val="center"/>
              <w:rPr>
                <w:rFonts w:eastAsia="Titr" w:cs="B Nazanin"/>
                <w:color w:val="000000"/>
                <w:rtl/>
                <w:lang w:bidi="fa-IR"/>
              </w:rPr>
            </w:pPr>
          </w:p>
        </w:tc>
        <w:tc>
          <w:tcPr>
            <w:tcW w:w="317" w:type="pct"/>
            <w:vAlign w:val="center"/>
          </w:tcPr>
          <w:p w14:paraId="21F52B34"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5587244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1E090F9F" w14:textId="77777777" w:rsidR="00510305" w:rsidRDefault="00510305" w:rsidP="00510305">
      <w:pPr>
        <w:rPr>
          <w:rFonts w:cs="B Nazanin"/>
          <w:rtl/>
          <w:lang w:bidi="fa-IR"/>
        </w:rPr>
      </w:pPr>
    </w:p>
    <w:p w14:paraId="7F01CD9C" w14:textId="77777777" w:rsidR="00AA013E" w:rsidRPr="00AD1179" w:rsidRDefault="00AA013E"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4764"/>
        <w:gridCol w:w="1267"/>
        <w:gridCol w:w="1506"/>
        <w:gridCol w:w="1849"/>
        <w:gridCol w:w="1479"/>
        <w:gridCol w:w="923"/>
        <w:gridCol w:w="923"/>
      </w:tblGrid>
      <w:tr w:rsidR="00510305" w:rsidRPr="00AD1179" w14:paraId="5D018063" w14:textId="77777777" w:rsidTr="001C6D3D">
        <w:tc>
          <w:tcPr>
            <w:tcW w:w="5000" w:type="pct"/>
            <w:gridSpan w:val="8"/>
            <w:shd w:val="clear" w:color="auto" w:fill="2F5496"/>
            <w:vAlign w:val="center"/>
          </w:tcPr>
          <w:p w14:paraId="5CA9111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20</w:t>
            </w:r>
            <w:r w:rsidRPr="00B62F82">
              <w:rPr>
                <w:rFonts w:cs="B Nazanin"/>
                <w:b/>
                <w:bCs/>
                <w:color w:val="FFFFFF"/>
                <w:rtl/>
              </w:rPr>
              <w:t>-</w:t>
            </w:r>
            <w:r w:rsidRPr="00B62F82">
              <w:rPr>
                <w:rFonts w:cs="B Nazanin" w:hint="cs"/>
                <w:b/>
                <w:bCs/>
                <w:color w:val="FFFFFF"/>
                <w:rtl/>
              </w:rPr>
              <w:t xml:space="preserve"> </w:t>
            </w:r>
            <w:r w:rsidRPr="00B62F82">
              <w:rPr>
                <w:rFonts w:eastAsia="Titr" w:cs="B Nazanin" w:hint="cs"/>
                <w:b/>
                <w:bCs/>
                <w:color w:val="FFFFFF" w:themeColor="background1"/>
                <w:rtl/>
                <w:lang w:bidi="fa-IR"/>
              </w:rPr>
              <w:t>توانمندسازی دانشجویان در زمینه اخلاق حرفه ایی</w:t>
            </w:r>
          </w:p>
        </w:tc>
      </w:tr>
      <w:tr w:rsidR="00510305" w:rsidRPr="00AD1179" w14:paraId="26DEDFBB" w14:textId="77777777" w:rsidTr="001C6D3D">
        <w:tc>
          <w:tcPr>
            <w:tcW w:w="635" w:type="pct"/>
            <w:shd w:val="clear" w:color="auto" w:fill="2F5496"/>
            <w:vAlign w:val="center"/>
          </w:tcPr>
          <w:p w14:paraId="1DA7386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36" w:type="pct"/>
            <w:shd w:val="clear" w:color="auto" w:fill="2F5496"/>
            <w:vAlign w:val="center"/>
          </w:tcPr>
          <w:p w14:paraId="332C54A3"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435" w:type="pct"/>
            <w:shd w:val="clear" w:color="auto" w:fill="2F5496"/>
            <w:vAlign w:val="center"/>
          </w:tcPr>
          <w:p w14:paraId="46B7BD0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517" w:type="pct"/>
            <w:shd w:val="clear" w:color="auto" w:fill="2F5496"/>
            <w:vAlign w:val="center"/>
          </w:tcPr>
          <w:p w14:paraId="11DC21F2"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635" w:type="pct"/>
            <w:shd w:val="clear" w:color="auto" w:fill="2F5496"/>
            <w:vAlign w:val="center"/>
          </w:tcPr>
          <w:p w14:paraId="450EF75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508" w:type="pct"/>
            <w:shd w:val="clear" w:color="auto" w:fill="2F5496"/>
            <w:vAlign w:val="center"/>
          </w:tcPr>
          <w:p w14:paraId="6A328CF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3056652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7D72597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2BA9921" w14:textId="77777777" w:rsidTr="001C6D3D">
        <w:trPr>
          <w:trHeight w:val="440"/>
        </w:trPr>
        <w:tc>
          <w:tcPr>
            <w:tcW w:w="635" w:type="pct"/>
            <w:vAlign w:val="center"/>
          </w:tcPr>
          <w:p w14:paraId="4F39D715"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0A1</w:t>
            </w:r>
          </w:p>
        </w:tc>
        <w:tc>
          <w:tcPr>
            <w:tcW w:w="1636" w:type="pct"/>
            <w:vAlign w:val="center"/>
          </w:tcPr>
          <w:p w14:paraId="78FD2BC6"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23854165"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و تعهدات حرفه ایی جهت دانشجویان</w:t>
            </w:r>
          </w:p>
        </w:tc>
        <w:tc>
          <w:tcPr>
            <w:tcW w:w="435" w:type="pct"/>
            <w:vAlign w:val="center"/>
          </w:tcPr>
          <w:p w14:paraId="4A2A79E9"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517" w:type="pct"/>
            <w:vAlign w:val="center"/>
          </w:tcPr>
          <w:p w14:paraId="5A93BEA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7105F2CB"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508" w:type="pct"/>
            <w:vAlign w:val="center"/>
          </w:tcPr>
          <w:p w14:paraId="0C4045B1" w14:textId="77777777" w:rsidR="00510305" w:rsidRPr="00AD1179" w:rsidRDefault="00510305" w:rsidP="001C6D3D">
            <w:pPr>
              <w:jc w:val="center"/>
              <w:rPr>
                <w:rFonts w:eastAsia="Titr" w:cs="B Nazanin"/>
                <w:color w:val="000000"/>
                <w:lang w:bidi="fa-IR"/>
              </w:rPr>
            </w:pPr>
          </w:p>
        </w:tc>
        <w:tc>
          <w:tcPr>
            <w:tcW w:w="317" w:type="pct"/>
            <w:vAlign w:val="center"/>
          </w:tcPr>
          <w:p w14:paraId="18BE592A"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596F6D2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65D145F" w14:textId="77777777" w:rsidTr="001C6D3D">
        <w:trPr>
          <w:trHeight w:val="508"/>
        </w:trPr>
        <w:tc>
          <w:tcPr>
            <w:tcW w:w="635" w:type="pct"/>
            <w:vAlign w:val="center"/>
          </w:tcPr>
          <w:p w14:paraId="6B91506A"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0A2</w:t>
            </w:r>
          </w:p>
        </w:tc>
        <w:tc>
          <w:tcPr>
            <w:tcW w:w="1636" w:type="pct"/>
            <w:vAlign w:val="center"/>
          </w:tcPr>
          <w:p w14:paraId="40C6F303"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r w:rsidRPr="00F629B9">
              <w:rPr>
                <w:rFonts w:eastAsia="Titr" w:cs="B Nazanin" w:hint="cs"/>
                <w:color w:val="000000" w:themeColor="text1"/>
                <w:rtl/>
                <w:lang w:bidi="fa-IR"/>
              </w:rPr>
              <w:t>تهیه مطالب و  بروشورهای آموزشی جهت آموزش دانشجویان</w:t>
            </w:r>
          </w:p>
          <w:p w14:paraId="2B658159" w14:textId="77777777" w:rsidR="00510305" w:rsidRPr="00F629B9" w:rsidRDefault="00510305" w:rsidP="001C6D3D">
            <w:pPr>
              <w:rPr>
                <w:rFonts w:eastAsia="Titr" w:cs="B Nazanin"/>
                <w:color w:val="000000" w:themeColor="text1"/>
                <w:rtl/>
                <w:lang w:bidi="fa-IR"/>
              </w:rPr>
            </w:pPr>
          </w:p>
        </w:tc>
        <w:tc>
          <w:tcPr>
            <w:tcW w:w="435" w:type="pct"/>
            <w:vAlign w:val="center"/>
          </w:tcPr>
          <w:p w14:paraId="70200334"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517" w:type="pct"/>
            <w:vAlign w:val="center"/>
          </w:tcPr>
          <w:p w14:paraId="1727D3DC"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635" w:type="pct"/>
            <w:vAlign w:val="center"/>
          </w:tcPr>
          <w:p w14:paraId="6DF75D0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508" w:type="pct"/>
            <w:vAlign w:val="center"/>
          </w:tcPr>
          <w:p w14:paraId="45B9125D" w14:textId="77777777" w:rsidR="00510305" w:rsidRPr="00AD1179" w:rsidRDefault="00510305" w:rsidP="001C6D3D">
            <w:pPr>
              <w:jc w:val="center"/>
              <w:rPr>
                <w:rFonts w:eastAsia="Titr" w:cs="B Nazanin"/>
                <w:color w:val="000000"/>
                <w:rtl/>
                <w:lang w:bidi="fa-IR"/>
              </w:rPr>
            </w:pPr>
          </w:p>
        </w:tc>
        <w:tc>
          <w:tcPr>
            <w:tcW w:w="317" w:type="pct"/>
            <w:vAlign w:val="center"/>
          </w:tcPr>
          <w:p w14:paraId="6802496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AC8046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5BE34226" w14:textId="77777777" w:rsidR="00510305" w:rsidRPr="00AD1179" w:rsidRDefault="00510305"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5339"/>
        <w:gridCol w:w="1556"/>
        <w:gridCol w:w="1046"/>
        <w:gridCol w:w="1216"/>
        <w:gridCol w:w="1770"/>
        <w:gridCol w:w="890"/>
        <w:gridCol w:w="887"/>
      </w:tblGrid>
      <w:tr w:rsidR="00510305" w:rsidRPr="00AD1179" w14:paraId="5D5954DA" w14:textId="77777777" w:rsidTr="001C6D3D">
        <w:tc>
          <w:tcPr>
            <w:tcW w:w="5000" w:type="pct"/>
            <w:gridSpan w:val="8"/>
            <w:shd w:val="clear" w:color="auto" w:fill="2F5496"/>
            <w:vAlign w:val="center"/>
          </w:tcPr>
          <w:p w14:paraId="386D8A2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21</w:t>
            </w:r>
            <w:r w:rsidRPr="00B62F82">
              <w:rPr>
                <w:rFonts w:cs="B Nazanin"/>
                <w:b/>
                <w:bCs/>
                <w:color w:val="FFFFFF"/>
                <w:rtl/>
              </w:rPr>
              <w:t>-</w:t>
            </w:r>
            <w:r w:rsidRPr="00B62F82">
              <w:rPr>
                <w:rFonts w:cs="B Nazanin" w:hint="cs"/>
                <w:b/>
                <w:bCs/>
                <w:color w:val="FFFFFF"/>
                <w:rtl/>
              </w:rPr>
              <w:t xml:space="preserve"> </w:t>
            </w:r>
            <w:r w:rsidRPr="00B62F82">
              <w:rPr>
                <w:rFonts w:eastAsia="Titr" w:cs="B Nazanin" w:hint="cs"/>
                <w:b/>
                <w:bCs/>
                <w:color w:val="FFFFFF" w:themeColor="background1"/>
                <w:rtl/>
                <w:lang w:bidi="fa-IR"/>
              </w:rPr>
              <w:t>توانمندسازی خانواده</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دانشجویان</w:t>
            </w:r>
          </w:p>
        </w:tc>
      </w:tr>
      <w:tr w:rsidR="00510305" w:rsidRPr="00AD1179" w14:paraId="746B9707" w14:textId="77777777" w:rsidTr="001C6D3D">
        <w:tc>
          <w:tcPr>
            <w:tcW w:w="649" w:type="pct"/>
            <w:shd w:val="clear" w:color="auto" w:fill="2F5496"/>
            <w:vAlign w:val="center"/>
          </w:tcPr>
          <w:p w14:paraId="47191DD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5" w:type="pct"/>
            <w:shd w:val="clear" w:color="auto" w:fill="2F5496"/>
            <w:vAlign w:val="center"/>
          </w:tcPr>
          <w:p w14:paraId="299B8BFE"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4F56478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3C03892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6EB12EA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1E56965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7AD1E50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614D7AC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E142FED" w14:textId="77777777" w:rsidTr="001C6D3D">
        <w:trPr>
          <w:trHeight w:val="440"/>
        </w:trPr>
        <w:tc>
          <w:tcPr>
            <w:tcW w:w="649" w:type="pct"/>
            <w:vAlign w:val="center"/>
          </w:tcPr>
          <w:p w14:paraId="5E8DE1F9"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1A1</w:t>
            </w:r>
          </w:p>
        </w:tc>
        <w:tc>
          <w:tcPr>
            <w:tcW w:w="1845" w:type="pct"/>
            <w:vAlign w:val="center"/>
          </w:tcPr>
          <w:p w14:paraId="0423062C" w14:textId="77777777" w:rsidR="00510305" w:rsidRPr="00F629B9" w:rsidRDefault="00510305" w:rsidP="001C6D3D">
            <w:pPr>
              <w:rPr>
                <w:rFonts w:eastAsia="Titr" w:cs="B Nazanin"/>
                <w:color w:val="000000" w:themeColor="text1"/>
                <w:lang w:bidi="fa-IR"/>
              </w:rPr>
            </w:pPr>
            <w:r w:rsidRPr="00F629B9">
              <w:rPr>
                <w:rFonts w:eastAsia="Titr" w:cs="B Nazanin" w:hint="cs"/>
                <w:color w:val="000000" w:themeColor="text1"/>
                <w:rtl/>
                <w:lang w:bidi="fa-IR"/>
              </w:rPr>
              <w:t xml:space="preserve"> </w:t>
            </w:r>
          </w:p>
          <w:p w14:paraId="4EB06B00"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حرفه ایی و تعهدات جهت خانواده</w:t>
            </w:r>
            <w:r w:rsidRPr="00F629B9">
              <w:rPr>
                <w:rFonts w:eastAsia="Titr" w:cs="B Nazanin"/>
                <w:color w:val="000000" w:themeColor="text1"/>
                <w:rtl/>
                <w:lang w:bidi="fa-IR"/>
              </w:rPr>
              <w:softHyphen/>
            </w:r>
            <w:r w:rsidRPr="00F629B9">
              <w:rPr>
                <w:rFonts w:eastAsia="Titr" w:cs="B Nazanin" w:hint="cs"/>
                <w:color w:val="000000" w:themeColor="text1"/>
                <w:rtl/>
                <w:lang w:bidi="fa-IR"/>
              </w:rPr>
              <w:t>های دانشجویان</w:t>
            </w:r>
          </w:p>
        </w:tc>
        <w:tc>
          <w:tcPr>
            <w:tcW w:w="546" w:type="pct"/>
            <w:vAlign w:val="center"/>
          </w:tcPr>
          <w:p w14:paraId="6105AE7F"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371" w:type="pct"/>
            <w:vAlign w:val="center"/>
          </w:tcPr>
          <w:p w14:paraId="320433A0"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337" w:type="pct"/>
            <w:vAlign w:val="center"/>
          </w:tcPr>
          <w:p w14:paraId="663D53C5"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19" w:type="pct"/>
            <w:vAlign w:val="center"/>
          </w:tcPr>
          <w:p w14:paraId="59C393D1" w14:textId="77777777" w:rsidR="00510305" w:rsidRPr="00AD1179" w:rsidRDefault="00510305" w:rsidP="001C6D3D">
            <w:pPr>
              <w:jc w:val="center"/>
              <w:rPr>
                <w:rFonts w:eastAsia="Titr" w:cs="B Nazanin"/>
                <w:color w:val="000000"/>
                <w:lang w:bidi="fa-IR"/>
              </w:rPr>
            </w:pPr>
          </w:p>
        </w:tc>
        <w:tc>
          <w:tcPr>
            <w:tcW w:w="317" w:type="pct"/>
            <w:vAlign w:val="center"/>
          </w:tcPr>
          <w:p w14:paraId="3F0A9E4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567E6F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44AABE8" w14:textId="77777777" w:rsidTr="001C6D3D">
        <w:trPr>
          <w:trHeight w:val="508"/>
        </w:trPr>
        <w:tc>
          <w:tcPr>
            <w:tcW w:w="649" w:type="pct"/>
            <w:vAlign w:val="center"/>
          </w:tcPr>
          <w:p w14:paraId="777F78A7"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1A2</w:t>
            </w:r>
          </w:p>
        </w:tc>
        <w:tc>
          <w:tcPr>
            <w:tcW w:w="1845" w:type="pct"/>
            <w:vAlign w:val="center"/>
          </w:tcPr>
          <w:p w14:paraId="70448B89"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10AA0421"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تهیه مطالب و</w:t>
            </w:r>
            <w:r w:rsidRPr="00F629B9">
              <w:rPr>
                <w:rFonts w:eastAsia="Titr" w:cs="B Nazanin"/>
                <w:color w:val="000000" w:themeColor="text1"/>
                <w:lang w:bidi="fa-IR"/>
              </w:rPr>
              <w:t xml:space="preserve"> </w:t>
            </w:r>
            <w:r w:rsidRPr="00F629B9">
              <w:rPr>
                <w:rFonts w:eastAsia="Titr" w:cs="B Nazanin" w:hint="cs"/>
                <w:color w:val="000000" w:themeColor="text1"/>
                <w:rtl/>
                <w:lang w:bidi="fa-IR"/>
              </w:rPr>
              <w:t>بروشورهای آموزشی جهت آموزش خانواده</w:t>
            </w:r>
            <w:r w:rsidRPr="00F629B9">
              <w:rPr>
                <w:rFonts w:eastAsia="Titr" w:cs="B Nazanin"/>
                <w:color w:val="000000" w:themeColor="text1"/>
                <w:rtl/>
                <w:lang w:bidi="fa-IR"/>
              </w:rPr>
              <w:softHyphen/>
            </w:r>
            <w:r w:rsidRPr="00F629B9">
              <w:rPr>
                <w:rFonts w:eastAsia="Titr" w:cs="B Nazanin" w:hint="cs"/>
                <w:color w:val="000000" w:themeColor="text1"/>
                <w:rtl/>
                <w:lang w:bidi="fa-IR"/>
              </w:rPr>
              <w:t>های دانشجویان</w:t>
            </w:r>
          </w:p>
        </w:tc>
        <w:tc>
          <w:tcPr>
            <w:tcW w:w="546" w:type="pct"/>
            <w:vAlign w:val="center"/>
          </w:tcPr>
          <w:p w14:paraId="656D151E"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371" w:type="pct"/>
            <w:vAlign w:val="center"/>
          </w:tcPr>
          <w:p w14:paraId="24D00368"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337" w:type="pct"/>
            <w:vAlign w:val="center"/>
          </w:tcPr>
          <w:p w14:paraId="5B1F68A6"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19" w:type="pct"/>
            <w:vAlign w:val="center"/>
          </w:tcPr>
          <w:p w14:paraId="5EFE872A" w14:textId="77777777" w:rsidR="00510305" w:rsidRPr="00AD1179" w:rsidRDefault="00510305" w:rsidP="001C6D3D">
            <w:pPr>
              <w:jc w:val="center"/>
              <w:rPr>
                <w:rFonts w:eastAsia="Titr" w:cs="B Nazanin"/>
                <w:color w:val="000000"/>
                <w:rtl/>
                <w:lang w:bidi="fa-IR"/>
              </w:rPr>
            </w:pPr>
          </w:p>
        </w:tc>
        <w:tc>
          <w:tcPr>
            <w:tcW w:w="317" w:type="pct"/>
            <w:vAlign w:val="center"/>
          </w:tcPr>
          <w:p w14:paraId="65942E72"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0C6C39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1FB1CFA2" w14:textId="77777777" w:rsidR="00510305" w:rsidRPr="00AD1179" w:rsidRDefault="00510305"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3998"/>
        <w:gridCol w:w="2897"/>
        <w:gridCol w:w="1045"/>
        <w:gridCol w:w="1216"/>
        <w:gridCol w:w="1771"/>
        <w:gridCol w:w="886"/>
        <w:gridCol w:w="892"/>
      </w:tblGrid>
      <w:tr w:rsidR="00510305" w:rsidRPr="00AD1179" w14:paraId="0DCAE46D" w14:textId="77777777" w:rsidTr="001C6D3D">
        <w:tc>
          <w:tcPr>
            <w:tcW w:w="5000" w:type="pct"/>
            <w:gridSpan w:val="8"/>
            <w:shd w:val="clear" w:color="auto" w:fill="2F5496"/>
            <w:vAlign w:val="center"/>
          </w:tcPr>
          <w:p w14:paraId="03772B75"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b/>
                <w:bCs/>
                <w:color w:val="FFFFFF"/>
              </w:rPr>
              <w:lastRenderedPageBreak/>
              <w:t>G1O22</w:t>
            </w:r>
            <w:r w:rsidRPr="0071117E">
              <w:rPr>
                <w:rFonts w:cs="B Nazanin"/>
                <w:b/>
                <w:bCs/>
                <w:color w:val="FFFFFF"/>
                <w:rtl/>
              </w:rPr>
              <w:t>-</w:t>
            </w:r>
            <w:r w:rsidRPr="0071117E">
              <w:rPr>
                <w:rFonts w:cs="B Nazanin" w:hint="cs"/>
                <w:b/>
                <w:bCs/>
                <w:color w:val="FFFFFF"/>
                <w:rtl/>
              </w:rPr>
              <w:t xml:space="preserve"> </w:t>
            </w:r>
            <w:r w:rsidRPr="0071117E">
              <w:rPr>
                <w:rFonts w:eastAsia="Titr" w:cs="B Nazanin" w:hint="cs"/>
                <w:b/>
                <w:bCs/>
                <w:color w:val="FFFFFF" w:themeColor="background1"/>
                <w:rtl/>
                <w:lang w:bidi="fa-IR"/>
              </w:rPr>
              <w:t>توانمندسازی کارکنان دانشکده</w:t>
            </w:r>
          </w:p>
        </w:tc>
      </w:tr>
      <w:tr w:rsidR="00510305" w:rsidRPr="00AD1179" w14:paraId="21D54A52" w14:textId="77777777" w:rsidTr="00AA013E">
        <w:tc>
          <w:tcPr>
            <w:tcW w:w="638" w:type="pct"/>
            <w:shd w:val="clear" w:color="auto" w:fill="2F5496"/>
            <w:vAlign w:val="center"/>
          </w:tcPr>
          <w:p w14:paraId="3BA9D090"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کد</w:t>
            </w:r>
          </w:p>
        </w:tc>
        <w:tc>
          <w:tcPr>
            <w:tcW w:w="1374" w:type="pct"/>
            <w:shd w:val="clear" w:color="auto" w:fill="2F5496"/>
            <w:vAlign w:val="center"/>
          </w:tcPr>
          <w:p w14:paraId="7CB2E92B" w14:textId="77777777" w:rsidR="00510305" w:rsidRPr="00AD1179" w:rsidRDefault="00510305" w:rsidP="001C6D3D">
            <w:pPr>
              <w:spacing w:before="100" w:beforeAutospacing="1" w:after="100" w:afterAutospacing="1"/>
              <w:jc w:val="center"/>
              <w:rPr>
                <w:rFonts w:cs="B Nazanin"/>
                <w:color w:val="FFFFFF"/>
                <w:rtl/>
                <w:lang w:bidi="fa-IR"/>
              </w:rPr>
            </w:pPr>
            <w:r w:rsidRPr="00AD1179">
              <w:rPr>
                <w:rFonts w:cs="B Nazanin" w:hint="cs"/>
                <w:color w:val="FFFFFF"/>
                <w:rtl/>
              </w:rPr>
              <w:t>اقدامات</w:t>
            </w:r>
          </w:p>
        </w:tc>
        <w:tc>
          <w:tcPr>
            <w:tcW w:w="996" w:type="pct"/>
            <w:shd w:val="clear" w:color="auto" w:fill="2F5496"/>
            <w:vAlign w:val="center"/>
          </w:tcPr>
          <w:p w14:paraId="76A8140C"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مسئول پیگیری</w:t>
            </w:r>
          </w:p>
        </w:tc>
        <w:tc>
          <w:tcPr>
            <w:tcW w:w="360" w:type="pct"/>
            <w:shd w:val="clear" w:color="auto" w:fill="2F5496"/>
            <w:vAlign w:val="center"/>
          </w:tcPr>
          <w:p w14:paraId="29161343"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تاریخ شروع</w:t>
            </w:r>
          </w:p>
        </w:tc>
        <w:tc>
          <w:tcPr>
            <w:tcW w:w="411" w:type="pct"/>
            <w:shd w:val="clear" w:color="auto" w:fill="2F5496"/>
            <w:vAlign w:val="center"/>
          </w:tcPr>
          <w:p w14:paraId="4EEDB167"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تاریخ اتمام</w:t>
            </w:r>
          </w:p>
        </w:tc>
        <w:tc>
          <w:tcPr>
            <w:tcW w:w="609" w:type="pct"/>
            <w:shd w:val="clear" w:color="auto" w:fill="2F5496"/>
            <w:vAlign w:val="center"/>
          </w:tcPr>
          <w:p w14:paraId="0FBBA1E0"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ناظر</w:t>
            </w:r>
          </w:p>
        </w:tc>
        <w:tc>
          <w:tcPr>
            <w:tcW w:w="305" w:type="pct"/>
            <w:shd w:val="clear" w:color="auto" w:fill="2F5496"/>
            <w:vAlign w:val="center"/>
          </w:tcPr>
          <w:p w14:paraId="2C3DBF9B"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 xml:space="preserve">پایش 1 </w:t>
            </w:r>
          </w:p>
        </w:tc>
        <w:tc>
          <w:tcPr>
            <w:tcW w:w="307" w:type="pct"/>
            <w:shd w:val="clear" w:color="auto" w:fill="2F5496"/>
            <w:vAlign w:val="center"/>
          </w:tcPr>
          <w:p w14:paraId="57EC5DBF"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پایش 2</w:t>
            </w:r>
          </w:p>
        </w:tc>
      </w:tr>
      <w:tr w:rsidR="00510305" w:rsidRPr="00AD1179" w14:paraId="614A5E57" w14:textId="77777777" w:rsidTr="00AA013E">
        <w:trPr>
          <w:trHeight w:val="440"/>
        </w:trPr>
        <w:tc>
          <w:tcPr>
            <w:tcW w:w="638" w:type="pct"/>
            <w:vAlign w:val="center"/>
          </w:tcPr>
          <w:p w14:paraId="0E90EEC7"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2A1</w:t>
            </w:r>
          </w:p>
        </w:tc>
        <w:tc>
          <w:tcPr>
            <w:tcW w:w="1374" w:type="pct"/>
            <w:vAlign w:val="center"/>
          </w:tcPr>
          <w:p w14:paraId="69250A9A"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پاسخگویی اجتماعی جهت کارکنان</w:t>
            </w:r>
          </w:p>
        </w:tc>
        <w:tc>
          <w:tcPr>
            <w:tcW w:w="996" w:type="pct"/>
            <w:vAlign w:val="center"/>
          </w:tcPr>
          <w:p w14:paraId="4D14ACA2" w14:textId="77777777" w:rsidR="00510305" w:rsidRPr="00F629B9" w:rsidRDefault="00510305" w:rsidP="001C6D3D">
            <w:pPr>
              <w:jc w:val="center"/>
              <w:rPr>
                <w:rFonts w:eastAsia="Titr" w:cs="B Nazanin"/>
                <w:color w:val="000000" w:themeColor="text1"/>
                <w:lang w:bidi="fa-IR"/>
              </w:rPr>
            </w:pPr>
            <w:r w:rsidRPr="00F629B9">
              <w:rPr>
                <w:rFonts w:eastAsia="Titr" w:cs="B Nazanin" w:hint="cs"/>
                <w:color w:val="000000" w:themeColor="text1"/>
                <w:rtl/>
                <w:lang w:bidi="fa-IR"/>
              </w:rPr>
              <w:t>نماینده دانشکده در کارگروه پاسخگویی اجتماعی</w:t>
            </w:r>
          </w:p>
        </w:tc>
        <w:tc>
          <w:tcPr>
            <w:tcW w:w="360" w:type="pct"/>
            <w:vAlign w:val="center"/>
          </w:tcPr>
          <w:p w14:paraId="2D2F91E7"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11" w:type="pct"/>
            <w:vAlign w:val="center"/>
          </w:tcPr>
          <w:p w14:paraId="14FD169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09" w:type="pct"/>
            <w:vAlign w:val="center"/>
          </w:tcPr>
          <w:p w14:paraId="4C58B097" w14:textId="77777777" w:rsidR="00510305" w:rsidRPr="00AD1179" w:rsidRDefault="00510305" w:rsidP="001C6D3D">
            <w:pPr>
              <w:jc w:val="center"/>
              <w:rPr>
                <w:rFonts w:eastAsia="Titr" w:cs="B Nazanin"/>
                <w:color w:val="000000"/>
                <w:lang w:bidi="fa-IR"/>
              </w:rPr>
            </w:pPr>
          </w:p>
        </w:tc>
        <w:tc>
          <w:tcPr>
            <w:tcW w:w="305" w:type="pct"/>
            <w:vAlign w:val="center"/>
          </w:tcPr>
          <w:p w14:paraId="017B75D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07" w:type="pct"/>
            <w:vAlign w:val="center"/>
          </w:tcPr>
          <w:p w14:paraId="78654D1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42C710D" w14:textId="77777777" w:rsidTr="00AA013E">
        <w:trPr>
          <w:trHeight w:val="508"/>
        </w:trPr>
        <w:tc>
          <w:tcPr>
            <w:tcW w:w="638" w:type="pct"/>
            <w:vAlign w:val="center"/>
          </w:tcPr>
          <w:p w14:paraId="7D121AD3"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2A2</w:t>
            </w:r>
          </w:p>
        </w:tc>
        <w:tc>
          <w:tcPr>
            <w:tcW w:w="1374" w:type="pct"/>
            <w:vAlign w:val="center"/>
          </w:tcPr>
          <w:p w14:paraId="3A9C0E15"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0FD5182B"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حرفه ایی جهت کارکنان</w:t>
            </w:r>
          </w:p>
        </w:tc>
        <w:tc>
          <w:tcPr>
            <w:tcW w:w="996" w:type="pct"/>
            <w:vAlign w:val="center"/>
          </w:tcPr>
          <w:p w14:paraId="7D0CE99B"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360" w:type="pct"/>
            <w:vAlign w:val="center"/>
          </w:tcPr>
          <w:p w14:paraId="736AE427"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11" w:type="pct"/>
            <w:vAlign w:val="center"/>
          </w:tcPr>
          <w:p w14:paraId="66BFAE5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09" w:type="pct"/>
            <w:vAlign w:val="center"/>
          </w:tcPr>
          <w:p w14:paraId="628F46E5" w14:textId="77777777" w:rsidR="00510305" w:rsidRPr="00AD1179" w:rsidRDefault="00510305" w:rsidP="001C6D3D">
            <w:pPr>
              <w:jc w:val="center"/>
              <w:rPr>
                <w:rFonts w:eastAsia="Titr" w:cs="B Nazanin"/>
                <w:color w:val="000000"/>
                <w:rtl/>
                <w:lang w:bidi="fa-IR"/>
              </w:rPr>
            </w:pPr>
          </w:p>
        </w:tc>
        <w:tc>
          <w:tcPr>
            <w:tcW w:w="305" w:type="pct"/>
            <w:vAlign w:val="center"/>
          </w:tcPr>
          <w:p w14:paraId="2D9FA77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07" w:type="pct"/>
            <w:vAlign w:val="center"/>
          </w:tcPr>
          <w:p w14:paraId="60E9609E"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67F9EFE3" w14:textId="77777777" w:rsidR="00510305" w:rsidRDefault="00510305" w:rsidP="00510305">
      <w:pPr>
        <w:rPr>
          <w:rFonts w:cs="B Nazanin"/>
          <w:rtl/>
          <w:lang w:bidi="fa-IR"/>
        </w:rPr>
      </w:pPr>
    </w:p>
    <w:p w14:paraId="0339DC5A" w14:textId="77777777" w:rsidR="00AA013E" w:rsidRDefault="00AA013E" w:rsidP="00510305">
      <w:pPr>
        <w:rPr>
          <w:rFonts w:cs="B Nazanin"/>
          <w:rtl/>
          <w:lang w:bidi="fa-IR"/>
        </w:rPr>
      </w:pPr>
    </w:p>
    <w:p w14:paraId="5DC713C7" w14:textId="77777777" w:rsidR="00AA013E" w:rsidRDefault="00AA013E" w:rsidP="00510305">
      <w:pPr>
        <w:rPr>
          <w:rFonts w:cs="B Nazanin"/>
          <w:rtl/>
          <w:lang w:bidi="fa-IR"/>
        </w:rPr>
      </w:pPr>
    </w:p>
    <w:p w14:paraId="394EA425" w14:textId="77777777" w:rsidR="00AA013E" w:rsidRPr="00AD1179" w:rsidRDefault="00AA013E"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4359"/>
        <w:gridCol w:w="1683"/>
        <w:gridCol w:w="1459"/>
        <w:gridCol w:w="1459"/>
        <w:gridCol w:w="1235"/>
        <w:gridCol w:w="1235"/>
        <w:gridCol w:w="1238"/>
      </w:tblGrid>
      <w:tr w:rsidR="00510305" w:rsidRPr="00AD1179" w14:paraId="6F09D239" w14:textId="77777777" w:rsidTr="001C6D3D">
        <w:tc>
          <w:tcPr>
            <w:tcW w:w="5000" w:type="pct"/>
            <w:gridSpan w:val="8"/>
            <w:shd w:val="clear" w:color="auto" w:fill="2F5496"/>
            <w:vAlign w:val="center"/>
          </w:tcPr>
          <w:p w14:paraId="7A74D484"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b/>
                <w:bCs/>
                <w:color w:val="FFFFFF"/>
              </w:rPr>
              <w:t>G1O23</w:t>
            </w:r>
            <w:r w:rsidRPr="0071117E">
              <w:rPr>
                <w:rFonts w:cs="B Nazanin"/>
                <w:b/>
                <w:bCs/>
                <w:color w:val="FFFFFF"/>
                <w:rtl/>
              </w:rPr>
              <w:t>-</w:t>
            </w:r>
            <w:r w:rsidRPr="0071117E">
              <w:rPr>
                <w:rFonts w:eastAsia="Titr" w:cs="B Nazanin" w:hint="cs"/>
                <w:b/>
                <w:bCs/>
                <w:color w:val="000000"/>
                <w:rtl/>
                <w:lang w:bidi="fa-IR"/>
              </w:rPr>
              <w:t xml:space="preserve"> </w:t>
            </w:r>
            <w:r w:rsidRPr="0071117E">
              <w:rPr>
                <w:rFonts w:eastAsia="Titr" w:cs="B Nazanin" w:hint="cs"/>
                <w:b/>
                <w:bCs/>
                <w:color w:val="FFFFFF" w:themeColor="background1"/>
                <w:rtl/>
                <w:lang w:bidi="fa-IR"/>
              </w:rPr>
              <w:t>توانمندسازی اعضای هیئت علمی دانشکده در حیطه</w:t>
            </w:r>
            <w:r w:rsidRPr="0071117E">
              <w:rPr>
                <w:rFonts w:eastAsia="Titr" w:cs="B Nazanin"/>
                <w:b/>
                <w:bCs/>
                <w:color w:val="FFFFFF" w:themeColor="background1"/>
                <w:rtl/>
                <w:lang w:bidi="fa-IR"/>
              </w:rPr>
              <w:softHyphen/>
            </w:r>
            <w:r w:rsidRPr="0071117E">
              <w:rPr>
                <w:rFonts w:eastAsia="Titr" w:cs="B Nazanin" w:hint="cs"/>
                <w:b/>
                <w:bCs/>
                <w:color w:val="FFFFFF" w:themeColor="background1"/>
                <w:rtl/>
                <w:lang w:bidi="fa-IR"/>
              </w:rPr>
              <w:t>های مختلف آموزش علوم پایه و بالینی</w:t>
            </w:r>
          </w:p>
        </w:tc>
      </w:tr>
      <w:tr w:rsidR="00510305" w:rsidRPr="00AD1179" w14:paraId="267223A4" w14:textId="77777777" w:rsidTr="001C6D3D">
        <w:tc>
          <w:tcPr>
            <w:tcW w:w="650" w:type="pct"/>
            <w:shd w:val="clear" w:color="auto" w:fill="2F5496"/>
            <w:vAlign w:val="center"/>
          </w:tcPr>
          <w:p w14:paraId="66D2C1BA"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کد</w:t>
            </w:r>
          </w:p>
        </w:tc>
        <w:tc>
          <w:tcPr>
            <w:tcW w:w="1497" w:type="pct"/>
            <w:shd w:val="clear" w:color="auto" w:fill="2F5496"/>
            <w:vAlign w:val="center"/>
          </w:tcPr>
          <w:p w14:paraId="3E5EE180" w14:textId="77777777" w:rsidR="00510305" w:rsidRPr="0071117E" w:rsidRDefault="00510305" w:rsidP="001C6D3D">
            <w:pPr>
              <w:spacing w:before="100" w:beforeAutospacing="1" w:after="100" w:afterAutospacing="1"/>
              <w:jc w:val="center"/>
              <w:rPr>
                <w:rFonts w:cs="B Nazanin"/>
                <w:b/>
                <w:bCs/>
                <w:color w:val="FFFFFF"/>
                <w:rtl/>
                <w:lang w:bidi="fa-IR"/>
              </w:rPr>
            </w:pPr>
            <w:r w:rsidRPr="0071117E">
              <w:rPr>
                <w:rFonts w:cs="B Nazanin" w:hint="cs"/>
                <w:b/>
                <w:bCs/>
                <w:color w:val="FFFFFF"/>
                <w:rtl/>
              </w:rPr>
              <w:t>اقدامات</w:t>
            </w:r>
          </w:p>
        </w:tc>
        <w:tc>
          <w:tcPr>
            <w:tcW w:w="578" w:type="pct"/>
            <w:shd w:val="clear" w:color="auto" w:fill="2F5496"/>
            <w:vAlign w:val="center"/>
          </w:tcPr>
          <w:p w14:paraId="58FDB8AD"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مسئول پیگیری</w:t>
            </w:r>
          </w:p>
        </w:tc>
        <w:tc>
          <w:tcPr>
            <w:tcW w:w="501" w:type="pct"/>
            <w:shd w:val="clear" w:color="auto" w:fill="2F5496"/>
            <w:vAlign w:val="center"/>
          </w:tcPr>
          <w:p w14:paraId="18A2A223"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شروع</w:t>
            </w:r>
          </w:p>
        </w:tc>
        <w:tc>
          <w:tcPr>
            <w:tcW w:w="501" w:type="pct"/>
            <w:shd w:val="clear" w:color="auto" w:fill="2F5496"/>
            <w:vAlign w:val="center"/>
          </w:tcPr>
          <w:p w14:paraId="3232D1A9"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اتمام</w:t>
            </w:r>
          </w:p>
        </w:tc>
        <w:tc>
          <w:tcPr>
            <w:tcW w:w="424" w:type="pct"/>
            <w:shd w:val="clear" w:color="auto" w:fill="2F5496"/>
            <w:vAlign w:val="center"/>
          </w:tcPr>
          <w:p w14:paraId="62A21C08"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ناظر</w:t>
            </w:r>
          </w:p>
        </w:tc>
        <w:tc>
          <w:tcPr>
            <w:tcW w:w="424" w:type="pct"/>
            <w:shd w:val="clear" w:color="auto" w:fill="2F5496"/>
            <w:vAlign w:val="center"/>
          </w:tcPr>
          <w:p w14:paraId="001A3E5E"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 xml:space="preserve">پایش 1 </w:t>
            </w:r>
          </w:p>
        </w:tc>
        <w:tc>
          <w:tcPr>
            <w:tcW w:w="425" w:type="pct"/>
            <w:shd w:val="clear" w:color="auto" w:fill="2F5496"/>
            <w:vAlign w:val="center"/>
          </w:tcPr>
          <w:p w14:paraId="09D75F5D"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پایش 2</w:t>
            </w:r>
          </w:p>
        </w:tc>
      </w:tr>
      <w:tr w:rsidR="00510305" w:rsidRPr="00AD1179" w14:paraId="734FB100" w14:textId="77777777" w:rsidTr="001C6D3D">
        <w:trPr>
          <w:trHeight w:val="440"/>
        </w:trPr>
        <w:tc>
          <w:tcPr>
            <w:tcW w:w="650" w:type="pct"/>
            <w:vAlign w:val="center"/>
          </w:tcPr>
          <w:p w14:paraId="03CE1CEB"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3A1</w:t>
            </w:r>
          </w:p>
        </w:tc>
        <w:tc>
          <w:tcPr>
            <w:tcW w:w="1497" w:type="pct"/>
            <w:vAlign w:val="center"/>
          </w:tcPr>
          <w:p w14:paraId="15381F81" w14:textId="77777777" w:rsidR="00510305" w:rsidRPr="00AD1179" w:rsidRDefault="00510305" w:rsidP="001C6D3D">
            <w:pPr>
              <w:rPr>
                <w:rFonts w:eastAsia="Titr" w:cs="B Nazanin"/>
                <w:color w:val="FF0000"/>
                <w:rtl/>
                <w:lang w:bidi="fa-IR"/>
              </w:rPr>
            </w:pPr>
            <w:r w:rsidRPr="00AD1179">
              <w:rPr>
                <w:rFonts w:cs="B Nazanin" w:hint="cs"/>
                <w:rtl/>
              </w:rPr>
              <w:t>تهیه چک لیست نیازها و ارسال به اساتید دانشکده</w:t>
            </w:r>
          </w:p>
        </w:tc>
        <w:tc>
          <w:tcPr>
            <w:tcW w:w="578" w:type="pct"/>
            <w:vAlign w:val="center"/>
          </w:tcPr>
          <w:p w14:paraId="251D5592" w14:textId="77777777" w:rsidR="00510305" w:rsidRPr="00AD1179" w:rsidRDefault="00510305" w:rsidP="00AA013E">
            <w:pPr>
              <w:jc w:val="center"/>
              <w:rPr>
                <w:rFonts w:eastAsia="Titr" w:cs="B Nazanin"/>
                <w:color w:val="FF0000"/>
                <w:rtl/>
                <w:lang w:bidi="fa-IR"/>
              </w:rPr>
            </w:pPr>
            <w:r w:rsidRPr="00B62F82">
              <w:rPr>
                <w:rFonts w:eastAsia="Titr" w:cs="B Nazanin"/>
                <w:color w:val="000000" w:themeColor="text1"/>
                <w:lang w:bidi="fa-IR"/>
              </w:rPr>
              <w:t>EDO</w:t>
            </w:r>
            <w:r w:rsidRPr="00B62F82">
              <w:rPr>
                <w:rFonts w:eastAsia="Titr" w:cs="B Nazanin" w:hint="cs"/>
                <w:color w:val="000000" w:themeColor="text1"/>
                <w:rtl/>
                <w:lang w:bidi="fa-IR"/>
              </w:rPr>
              <w:t xml:space="preserve"> دانشکده پزشکی</w:t>
            </w:r>
          </w:p>
        </w:tc>
        <w:tc>
          <w:tcPr>
            <w:tcW w:w="501" w:type="pct"/>
            <w:vAlign w:val="center"/>
          </w:tcPr>
          <w:p w14:paraId="7168789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w:t>
            </w:r>
            <w:r w:rsidRPr="00AD1179">
              <w:rPr>
                <w:rFonts w:eastAsia="Titr" w:cs="B Nazanin" w:hint="cs"/>
                <w:color w:val="000000"/>
                <w:rtl/>
                <w:lang w:bidi="fa-IR"/>
              </w:rPr>
              <w:t>/2/1404</w:t>
            </w:r>
          </w:p>
        </w:tc>
        <w:tc>
          <w:tcPr>
            <w:tcW w:w="501" w:type="pct"/>
            <w:vAlign w:val="center"/>
          </w:tcPr>
          <w:p w14:paraId="4FE8654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w:t>
            </w:r>
            <w:r w:rsidRPr="00AD1179">
              <w:rPr>
                <w:rFonts w:eastAsia="Titr" w:cs="B Nazanin" w:hint="cs"/>
                <w:color w:val="000000"/>
                <w:rtl/>
                <w:lang w:bidi="fa-IR"/>
              </w:rPr>
              <w:t>/2/1404</w:t>
            </w:r>
          </w:p>
        </w:tc>
        <w:tc>
          <w:tcPr>
            <w:tcW w:w="424" w:type="pct"/>
            <w:vAlign w:val="center"/>
          </w:tcPr>
          <w:p w14:paraId="21817004" w14:textId="77777777" w:rsidR="00510305" w:rsidRPr="00AD1179" w:rsidRDefault="00510305" w:rsidP="001C6D3D">
            <w:pPr>
              <w:jc w:val="center"/>
              <w:rPr>
                <w:rFonts w:eastAsia="Titr" w:cs="B Nazanin"/>
                <w:color w:val="000000"/>
                <w:lang w:bidi="fa-IR"/>
              </w:rPr>
            </w:pPr>
          </w:p>
        </w:tc>
        <w:tc>
          <w:tcPr>
            <w:tcW w:w="424" w:type="pct"/>
            <w:vAlign w:val="center"/>
          </w:tcPr>
          <w:p w14:paraId="7DB3178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5A9A7A39"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6895339" w14:textId="77777777" w:rsidTr="001C6D3D">
        <w:trPr>
          <w:trHeight w:val="440"/>
        </w:trPr>
        <w:tc>
          <w:tcPr>
            <w:tcW w:w="650" w:type="pct"/>
            <w:vAlign w:val="center"/>
          </w:tcPr>
          <w:p w14:paraId="5346341A"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3A2</w:t>
            </w:r>
          </w:p>
        </w:tc>
        <w:tc>
          <w:tcPr>
            <w:tcW w:w="1497" w:type="pct"/>
            <w:vAlign w:val="center"/>
          </w:tcPr>
          <w:p w14:paraId="4749A0E3" w14:textId="77777777" w:rsidR="00510305" w:rsidRPr="00AD1179" w:rsidRDefault="00510305" w:rsidP="001C6D3D">
            <w:pPr>
              <w:rPr>
                <w:rFonts w:cs="B Nazanin"/>
                <w:rtl/>
              </w:rPr>
            </w:pPr>
            <w:r w:rsidRPr="00AD1179">
              <w:rPr>
                <w:rFonts w:cs="B Nazanin" w:hint="cs"/>
                <w:rtl/>
              </w:rPr>
              <w:t>پیگیری و جمع</w:t>
            </w:r>
            <w:r w:rsidRPr="00AD1179">
              <w:rPr>
                <w:rFonts w:cs="B Nazanin"/>
                <w:rtl/>
              </w:rPr>
              <w:softHyphen/>
            </w:r>
            <w:r w:rsidRPr="00AD1179">
              <w:rPr>
                <w:rFonts w:cs="B Nazanin" w:hint="cs"/>
                <w:rtl/>
              </w:rPr>
              <w:t>بندی نیازهای دریافت شده</w:t>
            </w:r>
          </w:p>
        </w:tc>
        <w:tc>
          <w:tcPr>
            <w:tcW w:w="578" w:type="pct"/>
          </w:tcPr>
          <w:p w14:paraId="6EADFD54" w14:textId="77777777" w:rsidR="00510305" w:rsidRDefault="00510305" w:rsidP="00AA013E">
            <w:pPr>
              <w:jc w:val="center"/>
            </w:pPr>
            <w:r w:rsidRPr="00F02FE6">
              <w:rPr>
                <w:rFonts w:eastAsia="Titr" w:cs="B Nazanin"/>
                <w:color w:val="000000" w:themeColor="text1"/>
                <w:lang w:bidi="fa-IR"/>
              </w:rPr>
              <w:t>EDO</w:t>
            </w:r>
            <w:r w:rsidRPr="00F02FE6">
              <w:rPr>
                <w:rFonts w:eastAsia="Titr" w:cs="B Nazanin" w:hint="cs"/>
                <w:color w:val="000000" w:themeColor="text1"/>
                <w:rtl/>
                <w:lang w:bidi="fa-IR"/>
              </w:rPr>
              <w:t xml:space="preserve"> دانشکده پزشکی</w:t>
            </w:r>
          </w:p>
        </w:tc>
        <w:tc>
          <w:tcPr>
            <w:tcW w:w="501" w:type="pct"/>
            <w:vAlign w:val="center"/>
          </w:tcPr>
          <w:p w14:paraId="23DC69B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3/1404</w:t>
            </w:r>
          </w:p>
        </w:tc>
        <w:tc>
          <w:tcPr>
            <w:tcW w:w="501" w:type="pct"/>
            <w:vAlign w:val="center"/>
          </w:tcPr>
          <w:p w14:paraId="59CF6D9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3/1404</w:t>
            </w:r>
          </w:p>
        </w:tc>
        <w:tc>
          <w:tcPr>
            <w:tcW w:w="424" w:type="pct"/>
            <w:vAlign w:val="center"/>
          </w:tcPr>
          <w:p w14:paraId="05ACF05D" w14:textId="77777777" w:rsidR="00510305" w:rsidRPr="00AD1179" w:rsidRDefault="00510305" w:rsidP="001C6D3D">
            <w:pPr>
              <w:jc w:val="center"/>
              <w:rPr>
                <w:rFonts w:eastAsia="Titr" w:cs="B Nazanin"/>
                <w:color w:val="000000"/>
                <w:lang w:bidi="fa-IR"/>
              </w:rPr>
            </w:pPr>
          </w:p>
        </w:tc>
        <w:tc>
          <w:tcPr>
            <w:tcW w:w="424" w:type="pct"/>
            <w:vAlign w:val="center"/>
          </w:tcPr>
          <w:p w14:paraId="568DC87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185095A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634ED3D" w14:textId="77777777" w:rsidTr="001C6D3D">
        <w:trPr>
          <w:trHeight w:val="440"/>
        </w:trPr>
        <w:tc>
          <w:tcPr>
            <w:tcW w:w="650" w:type="pct"/>
          </w:tcPr>
          <w:p w14:paraId="3D4A96B6" w14:textId="77777777" w:rsidR="00510305" w:rsidRPr="00AD1179" w:rsidRDefault="00510305" w:rsidP="001C6D3D">
            <w:pPr>
              <w:rPr>
                <w:rFonts w:cs="B Nazanin"/>
              </w:rPr>
            </w:pPr>
            <w:r w:rsidRPr="00AD1179">
              <w:rPr>
                <w:rFonts w:eastAsia="Titr" w:cs="B Nazanin"/>
                <w:color w:val="000000"/>
                <w:lang w:bidi="fa-IR"/>
              </w:rPr>
              <w:t>G1O23A3</w:t>
            </w:r>
          </w:p>
        </w:tc>
        <w:tc>
          <w:tcPr>
            <w:tcW w:w="1497" w:type="pct"/>
            <w:vAlign w:val="center"/>
          </w:tcPr>
          <w:p w14:paraId="71849842" w14:textId="77777777" w:rsidR="00510305" w:rsidRPr="00AD1179" w:rsidRDefault="00510305" w:rsidP="001C6D3D">
            <w:pPr>
              <w:rPr>
                <w:rFonts w:cs="B Nazanin"/>
                <w:rtl/>
              </w:rPr>
            </w:pPr>
            <w:r w:rsidRPr="00AD1179">
              <w:rPr>
                <w:rFonts w:cs="B Nazanin" w:hint="cs"/>
                <w:rtl/>
              </w:rPr>
              <w:t>تعیین دوره</w:t>
            </w:r>
            <w:r w:rsidRPr="00AD1179">
              <w:rPr>
                <w:rFonts w:cs="B Nazanin"/>
                <w:rtl/>
              </w:rPr>
              <w:softHyphen/>
            </w:r>
            <w:r w:rsidRPr="00AD1179">
              <w:rPr>
                <w:rFonts w:cs="B Nazanin" w:hint="cs"/>
                <w:rtl/>
              </w:rPr>
              <w:t>های آموزشی دارای اولویت بر حسب نیازها</w:t>
            </w:r>
          </w:p>
        </w:tc>
        <w:tc>
          <w:tcPr>
            <w:tcW w:w="578" w:type="pct"/>
          </w:tcPr>
          <w:p w14:paraId="06D21B82" w14:textId="77777777" w:rsidR="00510305" w:rsidRDefault="00510305" w:rsidP="00AA013E">
            <w:pPr>
              <w:jc w:val="center"/>
            </w:pPr>
            <w:r w:rsidRPr="00F02FE6">
              <w:rPr>
                <w:rFonts w:eastAsia="Titr" w:cs="B Nazanin"/>
                <w:color w:val="000000" w:themeColor="text1"/>
                <w:lang w:bidi="fa-IR"/>
              </w:rPr>
              <w:t>EDO</w:t>
            </w:r>
            <w:r w:rsidRPr="00F02FE6">
              <w:rPr>
                <w:rFonts w:eastAsia="Titr" w:cs="B Nazanin" w:hint="cs"/>
                <w:color w:val="000000" w:themeColor="text1"/>
                <w:rtl/>
                <w:lang w:bidi="fa-IR"/>
              </w:rPr>
              <w:t xml:space="preserve"> دانشکده پزشکی</w:t>
            </w:r>
          </w:p>
        </w:tc>
        <w:tc>
          <w:tcPr>
            <w:tcW w:w="501" w:type="pct"/>
            <w:vAlign w:val="center"/>
          </w:tcPr>
          <w:p w14:paraId="457603B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6/3/1404</w:t>
            </w:r>
          </w:p>
        </w:tc>
        <w:tc>
          <w:tcPr>
            <w:tcW w:w="501" w:type="pct"/>
            <w:vAlign w:val="center"/>
          </w:tcPr>
          <w:p w14:paraId="5B78A9B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20/3/1404</w:t>
            </w:r>
          </w:p>
        </w:tc>
        <w:tc>
          <w:tcPr>
            <w:tcW w:w="424" w:type="pct"/>
            <w:vAlign w:val="center"/>
          </w:tcPr>
          <w:p w14:paraId="3F13BA75" w14:textId="77777777" w:rsidR="00510305" w:rsidRPr="00AD1179" w:rsidRDefault="00510305" w:rsidP="001C6D3D">
            <w:pPr>
              <w:jc w:val="center"/>
              <w:rPr>
                <w:rFonts w:eastAsia="Titr" w:cs="B Nazanin"/>
                <w:color w:val="000000"/>
                <w:lang w:bidi="fa-IR"/>
              </w:rPr>
            </w:pPr>
          </w:p>
        </w:tc>
        <w:tc>
          <w:tcPr>
            <w:tcW w:w="424" w:type="pct"/>
            <w:vAlign w:val="center"/>
          </w:tcPr>
          <w:p w14:paraId="72E4E05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517F282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76468EA" w14:textId="77777777" w:rsidTr="001C6D3D">
        <w:trPr>
          <w:trHeight w:val="508"/>
        </w:trPr>
        <w:tc>
          <w:tcPr>
            <w:tcW w:w="650" w:type="pct"/>
          </w:tcPr>
          <w:p w14:paraId="077DFB0E" w14:textId="77777777" w:rsidR="00510305" w:rsidRPr="00AD1179" w:rsidRDefault="00510305" w:rsidP="001C6D3D">
            <w:pPr>
              <w:rPr>
                <w:rFonts w:cs="B Nazanin"/>
              </w:rPr>
            </w:pPr>
            <w:r w:rsidRPr="00AD1179">
              <w:rPr>
                <w:rFonts w:eastAsia="Titr" w:cs="B Nazanin"/>
                <w:color w:val="000000"/>
                <w:lang w:bidi="fa-IR"/>
              </w:rPr>
              <w:t>G1O23A4</w:t>
            </w:r>
          </w:p>
        </w:tc>
        <w:tc>
          <w:tcPr>
            <w:tcW w:w="1497" w:type="pct"/>
            <w:vAlign w:val="center"/>
          </w:tcPr>
          <w:p w14:paraId="0714FCEA"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برنامه</w:t>
            </w:r>
            <w:r w:rsidRPr="00AD1179">
              <w:rPr>
                <w:rFonts w:eastAsia="Titr" w:cs="B Nazanin"/>
                <w:color w:val="000000"/>
                <w:rtl/>
                <w:lang w:bidi="fa-IR"/>
              </w:rPr>
              <w:softHyphen/>
            </w:r>
            <w:r w:rsidRPr="00AD1179">
              <w:rPr>
                <w:rFonts w:eastAsia="Titr" w:cs="B Nazanin" w:hint="cs"/>
                <w:color w:val="000000"/>
                <w:rtl/>
                <w:lang w:bidi="fa-IR"/>
              </w:rPr>
              <w:t>ریزی جهت برگزاری دوره</w:t>
            </w:r>
            <w:r w:rsidRPr="00AD1179">
              <w:rPr>
                <w:rFonts w:eastAsia="Titr" w:cs="B Nazanin"/>
                <w:color w:val="000000"/>
                <w:rtl/>
                <w:lang w:bidi="fa-IR"/>
              </w:rPr>
              <w:softHyphen/>
            </w:r>
            <w:r w:rsidRPr="00AD1179">
              <w:rPr>
                <w:rFonts w:eastAsia="Titr" w:cs="B Nazanin" w:hint="cs"/>
                <w:color w:val="000000"/>
                <w:rtl/>
                <w:lang w:bidi="fa-IR"/>
              </w:rPr>
              <w:t xml:space="preserve">های توانمندسازی اساتید با همکاری </w:t>
            </w:r>
            <w:r w:rsidRPr="00AD1179">
              <w:rPr>
                <w:rFonts w:eastAsia="Titr" w:cs="B Nazanin"/>
                <w:color w:val="000000"/>
                <w:lang w:bidi="fa-IR"/>
              </w:rPr>
              <w:t>EDC</w:t>
            </w:r>
            <w:r w:rsidRPr="00AD1179">
              <w:rPr>
                <w:rFonts w:eastAsia="Titr" w:cs="B Nazanin" w:hint="cs"/>
                <w:color w:val="000000"/>
                <w:rtl/>
                <w:lang w:bidi="fa-IR"/>
              </w:rPr>
              <w:t xml:space="preserve"> </w:t>
            </w:r>
          </w:p>
        </w:tc>
        <w:tc>
          <w:tcPr>
            <w:tcW w:w="578" w:type="pct"/>
          </w:tcPr>
          <w:p w14:paraId="4B3752A8" w14:textId="77777777" w:rsidR="00510305" w:rsidRDefault="00510305" w:rsidP="00AA013E">
            <w:pPr>
              <w:jc w:val="center"/>
            </w:pPr>
            <w:r w:rsidRPr="00F02FE6">
              <w:rPr>
                <w:rFonts w:eastAsia="Titr" w:cs="B Nazanin"/>
                <w:color w:val="000000" w:themeColor="text1"/>
                <w:lang w:bidi="fa-IR"/>
              </w:rPr>
              <w:t>EDO</w:t>
            </w:r>
            <w:r w:rsidRPr="00F02FE6">
              <w:rPr>
                <w:rFonts w:eastAsia="Titr" w:cs="B Nazanin" w:hint="cs"/>
                <w:color w:val="000000" w:themeColor="text1"/>
                <w:rtl/>
                <w:lang w:bidi="fa-IR"/>
              </w:rPr>
              <w:t xml:space="preserve"> دانشکده پزشکی</w:t>
            </w:r>
          </w:p>
        </w:tc>
        <w:tc>
          <w:tcPr>
            <w:tcW w:w="501" w:type="pct"/>
            <w:vAlign w:val="center"/>
          </w:tcPr>
          <w:p w14:paraId="246AD2F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01" w:type="pct"/>
            <w:vAlign w:val="center"/>
          </w:tcPr>
          <w:p w14:paraId="312C49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0/4/140</w:t>
            </w:r>
          </w:p>
        </w:tc>
        <w:tc>
          <w:tcPr>
            <w:tcW w:w="424" w:type="pct"/>
            <w:vAlign w:val="center"/>
          </w:tcPr>
          <w:p w14:paraId="0AFBC3E8" w14:textId="77777777" w:rsidR="00510305" w:rsidRPr="00AD1179" w:rsidRDefault="00510305" w:rsidP="001C6D3D">
            <w:pPr>
              <w:jc w:val="center"/>
              <w:rPr>
                <w:rFonts w:eastAsia="Titr" w:cs="B Nazanin"/>
                <w:color w:val="000000"/>
                <w:rtl/>
                <w:lang w:bidi="fa-IR"/>
              </w:rPr>
            </w:pPr>
          </w:p>
        </w:tc>
        <w:tc>
          <w:tcPr>
            <w:tcW w:w="424" w:type="pct"/>
            <w:vAlign w:val="center"/>
          </w:tcPr>
          <w:p w14:paraId="77974DA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028A1C1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D273197" w14:textId="77777777" w:rsidTr="001C6D3D">
        <w:trPr>
          <w:trHeight w:val="508"/>
        </w:trPr>
        <w:tc>
          <w:tcPr>
            <w:tcW w:w="650" w:type="pct"/>
          </w:tcPr>
          <w:p w14:paraId="32198239"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3A5</w:t>
            </w:r>
          </w:p>
        </w:tc>
        <w:tc>
          <w:tcPr>
            <w:tcW w:w="1497" w:type="pct"/>
            <w:vAlign w:val="center"/>
          </w:tcPr>
          <w:p w14:paraId="17A58B6F"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اجرای دوره</w:t>
            </w:r>
            <w:r w:rsidRPr="00AD1179">
              <w:rPr>
                <w:rFonts w:eastAsia="Titr" w:cs="B Nazanin"/>
                <w:color w:val="000000"/>
                <w:rtl/>
                <w:lang w:bidi="fa-IR"/>
              </w:rPr>
              <w:softHyphen/>
            </w:r>
            <w:r w:rsidRPr="00AD1179">
              <w:rPr>
                <w:rFonts w:eastAsia="Titr" w:cs="B Nazanin" w:hint="cs"/>
                <w:color w:val="000000"/>
                <w:rtl/>
                <w:lang w:bidi="fa-IR"/>
              </w:rPr>
              <w:t xml:space="preserve">ها با همکاری </w:t>
            </w:r>
            <w:r w:rsidRPr="00AD1179">
              <w:rPr>
                <w:rFonts w:eastAsia="Titr" w:cs="B Nazanin"/>
                <w:color w:val="000000"/>
                <w:lang w:bidi="fa-IR"/>
              </w:rPr>
              <w:t>EDC</w:t>
            </w:r>
            <w:r w:rsidRPr="00AD1179">
              <w:rPr>
                <w:rFonts w:eastAsia="Titr" w:cs="B Nazanin" w:hint="cs"/>
                <w:color w:val="000000"/>
                <w:rtl/>
                <w:lang w:bidi="fa-IR"/>
              </w:rPr>
              <w:t xml:space="preserve"> و پیگیری جهت صدور گواهی </w:t>
            </w:r>
            <w:r w:rsidRPr="00AD1179">
              <w:rPr>
                <w:rFonts w:eastAsia="Titr" w:cs="B Nazanin"/>
                <w:color w:val="000000"/>
                <w:lang w:bidi="fa-IR"/>
              </w:rPr>
              <w:t xml:space="preserve"> </w:t>
            </w:r>
          </w:p>
        </w:tc>
        <w:tc>
          <w:tcPr>
            <w:tcW w:w="578" w:type="pct"/>
            <w:vAlign w:val="center"/>
          </w:tcPr>
          <w:p w14:paraId="44E2D789" w14:textId="77777777" w:rsidR="00510305" w:rsidRPr="00AD1179" w:rsidRDefault="00510305" w:rsidP="00AA013E">
            <w:pPr>
              <w:jc w:val="center"/>
              <w:rPr>
                <w:rFonts w:eastAsia="Titr" w:cs="B Nazanin"/>
                <w:color w:val="000000"/>
                <w:rtl/>
                <w:lang w:bidi="fa-IR"/>
              </w:rPr>
            </w:pPr>
            <w:r w:rsidRPr="00B62F82">
              <w:rPr>
                <w:rFonts w:eastAsia="Titr" w:cs="B Nazanin"/>
                <w:color w:val="000000" w:themeColor="text1"/>
                <w:lang w:bidi="fa-IR"/>
              </w:rPr>
              <w:t>EDO</w:t>
            </w:r>
            <w:r w:rsidRPr="00B62F82">
              <w:rPr>
                <w:rFonts w:eastAsia="Titr" w:cs="B Nazanin" w:hint="cs"/>
                <w:color w:val="000000" w:themeColor="text1"/>
                <w:rtl/>
                <w:lang w:bidi="fa-IR"/>
              </w:rPr>
              <w:t xml:space="preserve"> دانشکده پزشکی</w:t>
            </w:r>
          </w:p>
        </w:tc>
        <w:tc>
          <w:tcPr>
            <w:tcW w:w="501" w:type="pct"/>
            <w:vAlign w:val="center"/>
          </w:tcPr>
          <w:p w14:paraId="4D73796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20/4/1404</w:t>
            </w:r>
          </w:p>
        </w:tc>
        <w:tc>
          <w:tcPr>
            <w:tcW w:w="501" w:type="pct"/>
            <w:vAlign w:val="center"/>
          </w:tcPr>
          <w:p w14:paraId="620613E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24" w:type="pct"/>
            <w:vAlign w:val="center"/>
          </w:tcPr>
          <w:p w14:paraId="1E356AF1" w14:textId="77777777" w:rsidR="00510305" w:rsidRPr="00AD1179" w:rsidRDefault="00510305" w:rsidP="001C6D3D">
            <w:pPr>
              <w:jc w:val="center"/>
              <w:rPr>
                <w:rFonts w:eastAsia="Titr" w:cs="B Nazanin"/>
                <w:color w:val="000000"/>
                <w:rtl/>
                <w:lang w:bidi="fa-IR"/>
              </w:rPr>
            </w:pPr>
          </w:p>
        </w:tc>
        <w:tc>
          <w:tcPr>
            <w:tcW w:w="424" w:type="pct"/>
            <w:vAlign w:val="center"/>
          </w:tcPr>
          <w:p w14:paraId="02546EF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7C3234F9"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53A64572"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3975"/>
        <w:gridCol w:w="1805"/>
        <w:gridCol w:w="1677"/>
        <w:gridCol w:w="1849"/>
        <w:gridCol w:w="1133"/>
        <w:gridCol w:w="1136"/>
        <w:gridCol w:w="1136"/>
      </w:tblGrid>
      <w:tr w:rsidR="00510305" w:rsidRPr="00AD1179" w14:paraId="51DED8E9" w14:textId="77777777" w:rsidTr="001C6D3D">
        <w:tc>
          <w:tcPr>
            <w:tcW w:w="5000" w:type="pct"/>
            <w:gridSpan w:val="8"/>
            <w:shd w:val="clear" w:color="auto" w:fill="2F5496"/>
            <w:vAlign w:val="center"/>
          </w:tcPr>
          <w:p w14:paraId="2CC30D38"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b/>
                <w:bCs/>
                <w:color w:val="FFFFFF"/>
              </w:rPr>
              <w:t>G1O24</w:t>
            </w:r>
            <w:r w:rsidRPr="00285F38">
              <w:rPr>
                <w:rFonts w:cs="B Nazanin"/>
                <w:b/>
                <w:bCs/>
                <w:color w:val="FFFFFF"/>
                <w:rtl/>
              </w:rPr>
              <w:t>-</w:t>
            </w:r>
            <w:r w:rsidRPr="00285F38">
              <w:rPr>
                <w:rFonts w:eastAsia="Titr" w:cs="B Nazanin" w:hint="cs"/>
                <w:b/>
                <w:bCs/>
                <w:color w:val="000000"/>
                <w:rtl/>
                <w:lang w:bidi="fa-IR"/>
              </w:rPr>
              <w:t xml:space="preserve"> </w:t>
            </w:r>
            <w:r w:rsidRPr="00285F38">
              <w:rPr>
                <w:rFonts w:eastAsia="Titr" w:cs="B Nazanin" w:hint="cs"/>
                <w:b/>
                <w:bCs/>
                <w:color w:val="FFFFFF" w:themeColor="background1"/>
                <w:rtl/>
                <w:lang w:bidi="fa-IR"/>
              </w:rPr>
              <w:t>توسعه و</w:t>
            </w:r>
            <w:r>
              <w:rPr>
                <w:rFonts w:eastAsia="Titr" w:cs="B Nazanin" w:hint="cs"/>
                <w:b/>
                <w:bCs/>
                <w:color w:val="FFFFFF" w:themeColor="background1"/>
                <w:rtl/>
                <w:lang w:bidi="fa-IR"/>
              </w:rPr>
              <w:t xml:space="preserve"> </w:t>
            </w:r>
            <w:r w:rsidRPr="006033E6">
              <w:rPr>
                <w:rFonts w:eastAsia="Titr" w:cs="B Nazanin" w:hint="cs"/>
                <w:b/>
                <w:bCs/>
                <w:color w:val="FFFFFF" w:themeColor="background1"/>
                <w:rtl/>
                <w:lang w:bidi="fa-IR"/>
              </w:rPr>
              <w:t>ارتقا برنامه</w:t>
            </w:r>
            <w:r w:rsidRPr="006033E6">
              <w:rPr>
                <w:rFonts w:eastAsia="Titr" w:cs="B Nazanin"/>
                <w:b/>
                <w:bCs/>
                <w:color w:val="FFFFFF" w:themeColor="background1"/>
                <w:rtl/>
                <w:lang w:bidi="fa-IR"/>
              </w:rPr>
              <w:softHyphen/>
            </w:r>
            <w:r w:rsidRPr="006033E6">
              <w:rPr>
                <w:rFonts w:eastAsia="Titr" w:cs="B Nazanin" w:hint="cs"/>
                <w:b/>
                <w:bCs/>
                <w:color w:val="FFFFFF" w:themeColor="background1"/>
                <w:rtl/>
                <w:lang w:bidi="fa-IR"/>
              </w:rPr>
              <w:t xml:space="preserve">های </w:t>
            </w:r>
            <w:r w:rsidRPr="00285F38">
              <w:rPr>
                <w:rFonts w:eastAsia="Titr" w:cs="B Nazanin" w:hint="cs"/>
                <w:b/>
                <w:bCs/>
                <w:color w:val="FFFFFF" w:themeColor="background1"/>
                <w:rtl/>
                <w:lang w:bidi="fa-IR"/>
              </w:rPr>
              <w:t>آموزشی دانشکده</w:t>
            </w:r>
          </w:p>
        </w:tc>
      </w:tr>
      <w:tr w:rsidR="00510305" w:rsidRPr="00AD1179" w14:paraId="683EDE95" w14:textId="77777777" w:rsidTr="001C6D3D">
        <w:tc>
          <w:tcPr>
            <w:tcW w:w="635" w:type="pct"/>
            <w:shd w:val="clear" w:color="auto" w:fill="2F5496"/>
            <w:vAlign w:val="center"/>
          </w:tcPr>
          <w:p w14:paraId="6D344BFE"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کد</w:t>
            </w:r>
          </w:p>
        </w:tc>
        <w:tc>
          <w:tcPr>
            <w:tcW w:w="1365" w:type="pct"/>
            <w:shd w:val="clear" w:color="auto" w:fill="2F5496"/>
            <w:vAlign w:val="center"/>
          </w:tcPr>
          <w:p w14:paraId="0A5437F4" w14:textId="77777777" w:rsidR="00510305" w:rsidRPr="00285F38" w:rsidRDefault="00510305" w:rsidP="001C6D3D">
            <w:pPr>
              <w:spacing w:before="100" w:beforeAutospacing="1" w:after="100" w:afterAutospacing="1"/>
              <w:jc w:val="center"/>
              <w:rPr>
                <w:rFonts w:cs="B Nazanin"/>
                <w:b/>
                <w:bCs/>
                <w:color w:val="FFFFFF"/>
                <w:rtl/>
                <w:lang w:bidi="fa-IR"/>
              </w:rPr>
            </w:pPr>
            <w:r w:rsidRPr="00285F38">
              <w:rPr>
                <w:rFonts w:cs="B Nazanin" w:hint="cs"/>
                <w:b/>
                <w:bCs/>
                <w:color w:val="FFFFFF"/>
                <w:rtl/>
              </w:rPr>
              <w:t>اقدامات</w:t>
            </w:r>
          </w:p>
        </w:tc>
        <w:tc>
          <w:tcPr>
            <w:tcW w:w="620" w:type="pct"/>
            <w:shd w:val="clear" w:color="auto" w:fill="2F5496"/>
            <w:vAlign w:val="center"/>
          </w:tcPr>
          <w:p w14:paraId="5BF335AD"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مسئول پیگیری</w:t>
            </w:r>
          </w:p>
        </w:tc>
        <w:tc>
          <w:tcPr>
            <w:tcW w:w="576" w:type="pct"/>
            <w:shd w:val="clear" w:color="auto" w:fill="2F5496"/>
            <w:vAlign w:val="center"/>
          </w:tcPr>
          <w:p w14:paraId="1C5F03DE"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شروع</w:t>
            </w:r>
          </w:p>
        </w:tc>
        <w:tc>
          <w:tcPr>
            <w:tcW w:w="635" w:type="pct"/>
            <w:shd w:val="clear" w:color="auto" w:fill="2F5496"/>
            <w:vAlign w:val="center"/>
          </w:tcPr>
          <w:p w14:paraId="04242335"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اتمام</w:t>
            </w:r>
          </w:p>
        </w:tc>
        <w:tc>
          <w:tcPr>
            <w:tcW w:w="389" w:type="pct"/>
            <w:shd w:val="clear" w:color="auto" w:fill="2F5496"/>
            <w:vAlign w:val="center"/>
          </w:tcPr>
          <w:p w14:paraId="79676DA2"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ناظر</w:t>
            </w:r>
          </w:p>
        </w:tc>
        <w:tc>
          <w:tcPr>
            <w:tcW w:w="390" w:type="pct"/>
            <w:shd w:val="clear" w:color="auto" w:fill="2F5496"/>
            <w:vAlign w:val="center"/>
          </w:tcPr>
          <w:p w14:paraId="0FE5E7B3"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 xml:space="preserve">پایش 1 </w:t>
            </w:r>
          </w:p>
        </w:tc>
        <w:tc>
          <w:tcPr>
            <w:tcW w:w="391" w:type="pct"/>
            <w:shd w:val="clear" w:color="auto" w:fill="2F5496"/>
            <w:vAlign w:val="center"/>
          </w:tcPr>
          <w:p w14:paraId="01F67DA5"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پایش 2</w:t>
            </w:r>
          </w:p>
        </w:tc>
      </w:tr>
      <w:tr w:rsidR="00510305" w:rsidRPr="00AD1179" w14:paraId="0657FE37" w14:textId="77777777" w:rsidTr="001C6D3D">
        <w:trPr>
          <w:trHeight w:val="440"/>
        </w:trPr>
        <w:tc>
          <w:tcPr>
            <w:tcW w:w="635" w:type="pct"/>
            <w:vAlign w:val="center"/>
          </w:tcPr>
          <w:p w14:paraId="4EEDEA73"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24A1</w:t>
            </w:r>
          </w:p>
        </w:tc>
        <w:tc>
          <w:tcPr>
            <w:tcW w:w="1365" w:type="pct"/>
            <w:vAlign w:val="center"/>
          </w:tcPr>
          <w:p w14:paraId="184812F9" w14:textId="77777777" w:rsidR="00510305" w:rsidRPr="00AD1179" w:rsidRDefault="00510305" w:rsidP="001C6D3D">
            <w:pPr>
              <w:rPr>
                <w:rFonts w:eastAsia="Titr" w:cs="B Nazanin"/>
                <w:color w:val="FF0000"/>
                <w:rtl/>
                <w:lang w:bidi="fa-IR"/>
              </w:rPr>
            </w:pPr>
            <w:r w:rsidRPr="00AD1179">
              <w:rPr>
                <w:rFonts w:cs="B Nazanin" w:hint="cs"/>
                <w:rtl/>
              </w:rPr>
              <w:t>تشکیل کارگروه</w:t>
            </w:r>
            <w:r w:rsidRPr="00AD1179">
              <w:rPr>
                <w:rFonts w:cs="B Nazanin"/>
                <w:rtl/>
              </w:rPr>
              <w:softHyphen/>
            </w:r>
            <w:r w:rsidRPr="00AD1179">
              <w:rPr>
                <w:rFonts w:cs="B Nazanin" w:hint="cs"/>
                <w:rtl/>
              </w:rPr>
              <w:t>های هشت گانه ارزیابی درونی پزشکی عمومی</w:t>
            </w:r>
          </w:p>
        </w:tc>
        <w:tc>
          <w:tcPr>
            <w:tcW w:w="620" w:type="pct"/>
            <w:vAlign w:val="center"/>
          </w:tcPr>
          <w:p w14:paraId="200CA217" w14:textId="77777777" w:rsidR="00510305" w:rsidRPr="00AD1179" w:rsidRDefault="00510305" w:rsidP="001C6D3D">
            <w:pPr>
              <w:jc w:val="center"/>
              <w:rPr>
                <w:rFonts w:eastAsia="Titr" w:cs="B Nazanin"/>
                <w:color w:val="FF0000"/>
                <w:lang w:bidi="fa-IR"/>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6" w:type="pct"/>
            <w:vAlign w:val="center"/>
          </w:tcPr>
          <w:p w14:paraId="1FB318B6"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34C7B51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89" w:type="pct"/>
            <w:vAlign w:val="center"/>
          </w:tcPr>
          <w:p w14:paraId="6C7BFFCF" w14:textId="77777777" w:rsidR="00510305" w:rsidRPr="00AD1179" w:rsidRDefault="00510305" w:rsidP="001C6D3D">
            <w:pPr>
              <w:jc w:val="center"/>
              <w:rPr>
                <w:rFonts w:eastAsia="Titr" w:cs="B Nazanin"/>
                <w:color w:val="000000"/>
                <w:lang w:bidi="fa-IR"/>
              </w:rPr>
            </w:pPr>
          </w:p>
        </w:tc>
        <w:tc>
          <w:tcPr>
            <w:tcW w:w="390" w:type="pct"/>
            <w:vAlign w:val="center"/>
          </w:tcPr>
          <w:p w14:paraId="6C11A614"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7C1D2D1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ED9A5C9" w14:textId="77777777" w:rsidTr="001C6D3D">
        <w:trPr>
          <w:trHeight w:val="440"/>
        </w:trPr>
        <w:tc>
          <w:tcPr>
            <w:tcW w:w="635" w:type="pct"/>
            <w:vAlign w:val="center"/>
          </w:tcPr>
          <w:p w14:paraId="78C02745"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4A2</w:t>
            </w:r>
          </w:p>
        </w:tc>
        <w:tc>
          <w:tcPr>
            <w:tcW w:w="1365" w:type="pct"/>
            <w:vAlign w:val="center"/>
          </w:tcPr>
          <w:p w14:paraId="7EAF711B" w14:textId="77777777" w:rsidR="00510305" w:rsidRPr="00AD1179" w:rsidRDefault="00510305" w:rsidP="001C6D3D">
            <w:pPr>
              <w:rPr>
                <w:rFonts w:cs="B Nazanin"/>
                <w:rtl/>
                <w:lang w:bidi="fa-IR"/>
              </w:rPr>
            </w:pPr>
            <w:r w:rsidRPr="00AD1179">
              <w:rPr>
                <w:rFonts w:cs="B Nazanin" w:hint="cs"/>
                <w:rtl/>
                <w:lang w:bidi="fa-IR"/>
              </w:rPr>
              <w:t>تشکیل جلسه با هر کارگروه جهت دریافت بازخورد و رفع چا</w:t>
            </w:r>
            <w:r>
              <w:rPr>
                <w:rFonts w:cs="B Nazanin" w:hint="cs"/>
                <w:rtl/>
                <w:lang w:bidi="fa-IR"/>
              </w:rPr>
              <w:t>ل</w:t>
            </w:r>
            <w:r w:rsidRPr="00AD1179">
              <w:rPr>
                <w:rFonts w:cs="B Nazanin" w:hint="cs"/>
                <w:rtl/>
                <w:lang w:bidi="fa-IR"/>
              </w:rPr>
              <w:t>ش</w:t>
            </w:r>
            <w:r>
              <w:rPr>
                <w:rFonts w:cs="B Nazanin"/>
                <w:rtl/>
                <w:lang w:bidi="fa-IR"/>
              </w:rPr>
              <w:softHyphen/>
            </w:r>
            <w:r w:rsidRPr="00AD1179">
              <w:rPr>
                <w:rFonts w:cs="B Nazanin" w:hint="cs"/>
                <w:rtl/>
                <w:lang w:bidi="fa-IR"/>
              </w:rPr>
              <w:t>ها</w:t>
            </w:r>
          </w:p>
        </w:tc>
        <w:tc>
          <w:tcPr>
            <w:tcW w:w="620" w:type="pct"/>
          </w:tcPr>
          <w:p w14:paraId="2B932081" w14:textId="77777777" w:rsidR="00510305" w:rsidRDefault="00510305" w:rsidP="001C6D3D">
            <w:pPr>
              <w:jc w:val="center"/>
            </w:pPr>
            <w:r w:rsidRPr="0004672E">
              <w:rPr>
                <w:rFonts w:eastAsia="Titr" w:cs="B Nazanin"/>
                <w:color w:val="000000" w:themeColor="text1"/>
                <w:lang w:bidi="fa-IR"/>
              </w:rPr>
              <w:t>EDO</w:t>
            </w:r>
            <w:r w:rsidRPr="0004672E">
              <w:rPr>
                <w:rFonts w:eastAsia="Titr" w:cs="B Nazanin" w:hint="cs"/>
                <w:color w:val="000000" w:themeColor="text1"/>
                <w:rtl/>
                <w:lang w:bidi="fa-IR"/>
              </w:rPr>
              <w:t xml:space="preserve"> دانشکده پزشکی</w:t>
            </w:r>
          </w:p>
        </w:tc>
        <w:tc>
          <w:tcPr>
            <w:tcW w:w="576" w:type="pct"/>
            <w:vAlign w:val="center"/>
          </w:tcPr>
          <w:p w14:paraId="4652CCE7"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718BA42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2/1404</w:t>
            </w:r>
          </w:p>
        </w:tc>
        <w:tc>
          <w:tcPr>
            <w:tcW w:w="389" w:type="pct"/>
            <w:vAlign w:val="center"/>
          </w:tcPr>
          <w:p w14:paraId="1525CED4" w14:textId="77777777" w:rsidR="00510305" w:rsidRPr="00AD1179" w:rsidRDefault="00510305" w:rsidP="001C6D3D">
            <w:pPr>
              <w:jc w:val="center"/>
              <w:rPr>
                <w:rFonts w:eastAsia="Titr" w:cs="B Nazanin"/>
                <w:color w:val="000000"/>
                <w:lang w:bidi="fa-IR"/>
              </w:rPr>
            </w:pPr>
          </w:p>
        </w:tc>
        <w:tc>
          <w:tcPr>
            <w:tcW w:w="390" w:type="pct"/>
            <w:vAlign w:val="center"/>
          </w:tcPr>
          <w:p w14:paraId="667C605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4C882AA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1F6BF12" w14:textId="77777777" w:rsidTr="001C6D3D">
        <w:trPr>
          <w:trHeight w:val="440"/>
        </w:trPr>
        <w:tc>
          <w:tcPr>
            <w:tcW w:w="635" w:type="pct"/>
            <w:vAlign w:val="center"/>
          </w:tcPr>
          <w:p w14:paraId="1EB9C45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4A3</w:t>
            </w:r>
          </w:p>
        </w:tc>
        <w:tc>
          <w:tcPr>
            <w:tcW w:w="1365" w:type="pct"/>
            <w:vAlign w:val="center"/>
          </w:tcPr>
          <w:p w14:paraId="57AD4F63" w14:textId="77777777" w:rsidR="00510305" w:rsidRPr="00AD1179" w:rsidRDefault="00510305" w:rsidP="001C6D3D">
            <w:pPr>
              <w:rPr>
                <w:rFonts w:cs="B Nazanin"/>
                <w:rtl/>
                <w:lang w:bidi="fa-IR"/>
              </w:rPr>
            </w:pPr>
            <w:r w:rsidRPr="00AD1179">
              <w:rPr>
                <w:rFonts w:cs="B Nazanin" w:hint="cs"/>
                <w:rtl/>
                <w:lang w:bidi="fa-IR"/>
              </w:rPr>
              <w:t>تهیه گزارش نهایی ارزیابی درونی پزشکی عمومی</w:t>
            </w:r>
          </w:p>
        </w:tc>
        <w:tc>
          <w:tcPr>
            <w:tcW w:w="620" w:type="pct"/>
          </w:tcPr>
          <w:p w14:paraId="2ECB5B63" w14:textId="77777777" w:rsidR="00510305" w:rsidRDefault="00510305" w:rsidP="001C6D3D">
            <w:pPr>
              <w:jc w:val="center"/>
            </w:pPr>
            <w:r w:rsidRPr="0004672E">
              <w:rPr>
                <w:rFonts w:eastAsia="Titr" w:cs="B Nazanin"/>
                <w:color w:val="000000" w:themeColor="text1"/>
                <w:lang w:bidi="fa-IR"/>
              </w:rPr>
              <w:t>EDO</w:t>
            </w:r>
            <w:r w:rsidRPr="0004672E">
              <w:rPr>
                <w:rFonts w:eastAsia="Titr" w:cs="B Nazanin" w:hint="cs"/>
                <w:color w:val="000000" w:themeColor="text1"/>
                <w:rtl/>
                <w:lang w:bidi="fa-IR"/>
              </w:rPr>
              <w:t xml:space="preserve"> دانشکده پزشکی</w:t>
            </w:r>
          </w:p>
        </w:tc>
        <w:tc>
          <w:tcPr>
            <w:tcW w:w="576" w:type="pct"/>
            <w:vAlign w:val="center"/>
          </w:tcPr>
          <w:p w14:paraId="4A7DB750"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30/2/1404</w:t>
            </w:r>
          </w:p>
        </w:tc>
        <w:tc>
          <w:tcPr>
            <w:tcW w:w="635" w:type="pct"/>
            <w:vAlign w:val="center"/>
          </w:tcPr>
          <w:p w14:paraId="53EE437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3/140</w:t>
            </w:r>
          </w:p>
        </w:tc>
        <w:tc>
          <w:tcPr>
            <w:tcW w:w="389" w:type="pct"/>
            <w:vAlign w:val="center"/>
          </w:tcPr>
          <w:p w14:paraId="769E158C" w14:textId="77777777" w:rsidR="00510305" w:rsidRPr="00AD1179" w:rsidRDefault="00510305" w:rsidP="001C6D3D">
            <w:pPr>
              <w:jc w:val="center"/>
              <w:rPr>
                <w:rFonts w:eastAsia="Titr" w:cs="B Nazanin"/>
                <w:color w:val="000000"/>
                <w:lang w:bidi="fa-IR"/>
              </w:rPr>
            </w:pPr>
          </w:p>
        </w:tc>
        <w:tc>
          <w:tcPr>
            <w:tcW w:w="390" w:type="pct"/>
            <w:vAlign w:val="center"/>
          </w:tcPr>
          <w:p w14:paraId="29AD9159"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02ADD5F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3D52E95" w14:textId="77777777" w:rsidTr="001C6D3D">
        <w:trPr>
          <w:trHeight w:val="440"/>
        </w:trPr>
        <w:tc>
          <w:tcPr>
            <w:tcW w:w="635" w:type="pct"/>
          </w:tcPr>
          <w:p w14:paraId="520CFAEB" w14:textId="77777777" w:rsidR="00510305" w:rsidRPr="00AD1179" w:rsidRDefault="00510305" w:rsidP="001C6D3D">
            <w:pPr>
              <w:rPr>
                <w:rFonts w:cs="B Nazanin"/>
              </w:rPr>
            </w:pPr>
            <w:r w:rsidRPr="00AD1179">
              <w:rPr>
                <w:rFonts w:eastAsia="Titr" w:cs="B Nazanin"/>
                <w:color w:val="000000"/>
                <w:lang w:bidi="fa-IR"/>
              </w:rPr>
              <w:t>G1O24A4</w:t>
            </w:r>
          </w:p>
        </w:tc>
        <w:tc>
          <w:tcPr>
            <w:tcW w:w="1365" w:type="pct"/>
            <w:vAlign w:val="center"/>
          </w:tcPr>
          <w:p w14:paraId="5702F0FF" w14:textId="77777777" w:rsidR="00510305" w:rsidRPr="00AD1179" w:rsidRDefault="00510305" w:rsidP="001C6D3D">
            <w:pPr>
              <w:rPr>
                <w:rFonts w:cs="B Nazanin"/>
                <w:rtl/>
              </w:rPr>
            </w:pPr>
            <w:r w:rsidRPr="00AD1179">
              <w:rPr>
                <w:rFonts w:cs="B Nazanin" w:hint="cs"/>
                <w:rtl/>
              </w:rPr>
              <w:t>مکاتبه با گروه</w:t>
            </w:r>
            <w:r w:rsidRPr="00AD1179">
              <w:rPr>
                <w:rFonts w:cs="B Nazanin"/>
                <w:rtl/>
              </w:rPr>
              <w:softHyphen/>
            </w:r>
            <w:r w:rsidRPr="00AD1179">
              <w:rPr>
                <w:rFonts w:cs="B Nazanin" w:hint="cs"/>
                <w:rtl/>
              </w:rPr>
              <w:t>های آموزشی جهت انجام ارزیابی درونی رشته</w:t>
            </w:r>
            <w:r w:rsidRPr="00AD1179">
              <w:rPr>
                <w:rFonts w:cs="B Nazanin"/>
                <w:rtl/>
              </w:rPr>
              <w:softHyphen/>
            </w:r>
            <w:r w:rsidRPr="00AD1179">
              <w:rPr>
                <w:rFonts w:cs="B Nazanin" w:hint="cs"/>
                <w:rtl/>
              </w:rPr>
              <w:t>های مربوطه</w:t>
            </w:r>
          </w:p>
        </w:tc>
        <w:tc>
          <w:tcPr>
            <w:tcW w:w="620" w:type="pct"/>
          </w:tcPr>
          <w:p w14:paraId="26E4487F" w14:textId="77777777" w:rsidR="00510305" w:rsidRDefault="00510305" w:rsidP="001C6D3D">
            <w:pPr>
              <w:jc w:val="center"/>
            </w:pPr>
            <w:r w:rsidRPr="0004672E">
              <w:rPr>
                <w:rFonts w:eastAsia="Titr" w:cs="B Nazanin"/>
                <w:color w:val="000000" w:themeColor="text1"/>
                <w:lang w:bidi="fa-IR"/>
              </w:rPr>
              <w:t>EDO</w:t>
            </w:r>
            <w:r w:rsidRPr="0004672E">
              <w:rPr>
                <w:rFonts w:eastAsia="Titr" w:cs="B Nazanin" w:hint="cs"/>
                <w:color w:val="000000" w:themeColor="text1"/>
                <w:rtl/>
                <w:lang w:bidi="fa-IR"/>
              </w:rPr>
              <w:t xml:space="preserve"> دانشکده پزشکی</w:t>
            </w:r>
          </w:p>
        </w:tc>
        <w:tc>
          <w:tcPr>
            <w:tcW w:w="576" w:type="pct"/>
            <w:vAlign w:val="center"/>
          </w:tcPr>
          <w:p w14:paraId="1EBDEC28"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15/3/1404</w:t>
            </w:r>
          </w:p>
        </w:tc>
        <w:tc>
          <w:tcPr>
            <w:tcW w:w="635" w:type="pct"/>
            <w:vAlign w:val="center"/>
          </w:tcPr>
          <w:p w14:paraId="771980F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3/1404</w:t>
            </w:r>
          </w:p>
        </w:tc>
        <w:tc>
          <w:tcPr>
            <w:tcW w:w="389" w:type="pct"/>
            <w:vAlign w:val="center"/>
          </w:tcPr>
          <w:p w14:paraId="287553AE" w14:textId="77777777" w:rsidR="00510305" w:rsidRPr="00AD1179" w:rsidRDefault="00510305" w:rsidP="001C6D3D">
            <w:pPr>
              <w:jc w:val="center"/>
              <w:rPr>
                <w:rFonts w:eastAsia="Titr" w:cs="B Nazanin"/>
                <w:color w:val="000000"/>
                <w:lang w:bidi="fa-IR"/>
              </w:rPr>
            </w:pPr>
          </w:p>
        </w:tc>
        <w:tc>
          <w:tcPr>
            <w:tcW w:w="390" w:type="pct"/>
            <w:vAlign w:val="center"/>
          </w:tcPr>
          <w:p w14:paraId="38180CD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0DB214D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468B464" w14:textId="77777777" w:rsidR="00510305" w:rsidRDefault="00510305" w:rsidP="00510305">
      <w:pPr>
        <w:rPr>
          <w:rFonts w:cs="B Nazanin"/>
          <w:rtl/>
          <w:lang w:bidi="fa-IR"/>
        </w:rPr>
      </w:pPr>
    </w:p>
    <w:p w14:paraId="086F4448" w14:textId="77777777" w:rsidR="00EF17A7" w:rsidRPr="00AD1179" w:rsidRDefault="00EF17A7"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4001"/>
        <w:gridCol w:w="1837"/>
        <w:gridCol w:w="1666"/>
        <w:gridCol w:w="1677"/>
        <w:gridCol w:w="1165"/>
        <w:gridCol w:w="1165"/>
        <w:gridCol w:w="1171"/>
      </w:tblGrid>
      <w:tr w:rsidR="00510305" w:rsidRPr="00AD1179" w14:paraId="41DCFA06" w14:textId="77777777" w:rsidTr="001C6D3D">
        <w:tc>
          <w:tcPr>
            <w:tcW w:w="5000" w:type="pct"/>
            <w:gridSpan w:val="8"/>
            <w:shd w:val="clear" w:color="auto" w:fill="2F5496"/>
            <w:vAlign w:val="center"/>
          </w:tcPr>
          <w:p w14:paraId="5FDD24E3" w14:textId="77777777" w:rsidR="00510305" w:rsidRPr="00285F38" w:rsidRDefault="00510305" w:rsidP="001C6D3D">
            <w:pPr>
              <w:spacing w:before="100" w:beforeAutospacing="1" w:after="100" w:afterAutospacing="1"/>
              <w:jc w:val="center"/>
              <w:rPr>
                <w:rFonts w:cs="B Nazanin"/>
                <w:b/>
                <w:bCs/>
                <w:color w:val="FFFFFF" w:themeColor="background1"/>
                <w:rtl/>
              </w:rPr>
            </w:pPr>
            <w:r w:rsidRPr="00285F38">
              <w:rPr>
                <w:rFonts w:cs="B Nazanin"/>
                <w:b/>
                <w:bCs/>
                <w:color w:val="FFFFFF" w:themeColor="background1"/>
              </w:rPr>
              <w:t>G1O25</w:t>
            </w:r>
            <w:r w:rsidRPr="00285F38">
              <w:rPr>
                <w:rFonts w:cs="B Nazanin"/>
                <w:b/>
                <w:bCs/>
                <w:color w:val="FFFFFF" w:themeColor="background1"/>
                <w:rtl/>
              </w:rPr>
              <w:t>-</w:t>
            </w:r>
            <w:r>
              <w:rPr>
                <w:rFonts w:cs="B Nazanin" w:hint="cs"/>
                <w:b/>
                <w:bCs/>
                <w:color w:val="FFFFFF" w:themeColor="background1"/>
                <w:rtl/>
              </w:rPr>
              <w:t xml:space="preserve"> </w:t>
            </w:r>
            <w:r w:rsidRPr="00285F38">
              <w:rPr>
                <w:rFonts w:eastAsia="Titr" w:cs="B Nazanin" w:hint="cs"/>
                <w:b/>
                <w:bCs/>
                <w:color w:val="FFFFFF" w:themeColor="background1"/>
                <w:rtl/>
                <w:lang w:bidi="fa-IR"/>
              </w:rPr>
              <w:t>اصلاح</w:t>
            </w:r>
            <w:r w:rsidRPr="00285F38">
              <w:rPr>
                <w:rFonts w:eastAsia="Titr" w:cs="B Nazanin"/>
                <w:b/>
                <w:bCs/>
                <w:color w:val="FFFFFF" w:themeColor="background1"/>
                <w:lang w:bidi="fa-IR"/>
              </w:rPr>
              <w:t xml:space="preserve"> </w:t>
            </w:r>
            <w:r w:rsidRPr="00285F38">
              <w:rPr>
                <w:rFonts w:eastAsia="Titr" w:cs="B Nazanin" w:hint="cs"/>
                <w:b/>
                <w:bCs/>
                <w:color w:val="FFFFFF" w:themeColor="background1"/>
                <w:rtl/>
                <w:lang w:bidi="fa-IR"/>
              </w:rPr>
              <w:t>و</w:t>
            </w:r>
            <w:r>
              <w:rPr>
                <w:rFonts w:eastAsia="Titr" w:cs="B Nazanin" w:hint="cs"/>
                <w:b/>
                <w:bCs/>
                <w:color w:val="FFFFFF" w:themeColor="background1"/>
                <w:rtl/>
                <w:lang w:bidi="fa-IR"/>
              </w:rPr>
              <w:t xml:space="preserve"> </w:t>
            </w:r>
            <w:r w:rsidRPr="00285F38">
              <w:rPr>
                <w:rFonts w:eastAsia="Titr" w:cs="B Nazanin" w:hint="cs"/>
                <w:b/>
                <w:bCs/>
                <w:color w:val="FFFFFF" w:themeColor="background1"/>
                <w:rtl/>
                <w:lang w:bidi="fa-IR"/>
              </w:rPr>
              <w:t>ارتقای نظام</w:t>
            </w:r>
            <w:r w:rsidRPr="00285F38">
              <w:rPr>
                <w:rFonts w:eastAsia="Titr" w:cs="B Nazanin"/>
                <w:b/>
                <w:bCs/>
                <w:color w:val="FFFFFF" w:themeColor="background1"/>
                <w:lang w:bidi="fa-IR"/>
              </w:rPr>
              <w:t xml:space="preserve"> </w:t>
            </w:r>
            <w:r w:rsidRPr="00285F38">
              <w:rPr>
                <w:rFonts w:eastAsia="Titr" w:cs="B Nazanin" w:hint="cs"/>
                <w:b/>
                <w:bCs/>
                <w:color w:val="FFFFFF" w:themeColor="background1"/>
                <w:rtl/>
                <w:lang w:bidi="fa-IR"/>
              </w:rPr>
              <w:t>ارزیابی وآزمون</w:t>
            </w:r>
            <w:r w:rsidRPr="00285F38">
              <w:rPr>
                <w:rFonts w:eastAsia="Titr" w:cs="B Nazanin"/>
                <w:b/>
                <w:bCs/>
                <w:color w:val="FFFFFF" w:themeColor="background1"/>
                <w:rtl/>
                <w:lang w:bidi="fa-IR"/>
              </w:rPr>
              <w:softHyphen/>
            </w:r>
            <w:r w:rsidRPr="00285F38">
              <w:rPr>
                <w:rFonts w:eastAsia="Titr" w:cs="B Nazanin" w:hint="cs"/>
                <w:b/>
                <w:bCs/>
                <w:color w:val="FFFFFF" w:themeColor="background1"/>
                <w:rtl/>
                <w:lang w:bidi="fa-IR"/>
              </w:rPr>
              <w:t>ها</w:t>
            </w:r>
          </w:p>
        </w:tc>
      </w:tr>
      <w:tr w:rsidR="00510305" w:rsidRPr="00AD1179" w14:paraId="0369E879" w14:textId="77777777" w:rsidTr="001C6D3D">
        <w:tc>
          <w:tcPr>
            <w:tcW w:w="645" w:type="pct"/>
            <w:shd w:val="clear" w:color="auto" w:fill="2F5496"/>
            <w:vAlign w:val="center"/>
          </w:tcPr>
          <w:p w14:paraId="55707EB0"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کد</w:t>
            </w:r>
          </w:p>
        </w:tc>
        <w:tc>
          <w:tcPr>
            <w:tcW w:w="1374" w:type="pct"/>
            <w:shd w:val="clear" w:color="auto" w:fill="2F5496"/>
            <w:vAlign w:val="center"/>
          </w:tcPr>
          <w:p w14:paraId="57B8FCDA" w14:textId="77777777" w:rsidR="00510305" w:rsidRPr="00285F38" w:rsidRDefault="00510305" w:rsidP="001C6D3D">
            <w:pPr>
              <w:spacing w:before="100" w:beforeAutospacing="1" w:after="100" w:afterAutospacing="1"/>
              <w:jc w:val="center"/>
              <w:rPr>
                <w:rFonts w:cs="B Nazanin"/>
                <w:b/>
                <w:bCs/>
                <w:color w:val="FFFFFF"/>
                <w:rtl/>
                <w:lang w:bidi="fa-IR"/>
              </w:rPr>
            </w:pPr>
            <w:r w:rsidRPr="00285F38">
              <w:rPr>
                <w:rFonts w:cs="B Nazanin" w:hint="cs"/>
                <w:b/>
                <w:bCs/>
                <w:color w:val="FFFFFF"/>
                <w:rtl/>
              </w:rPr>
              <w:t>اقدامات</w:t>
            </w:r>
          </w:p>
        </w:tc>
        <w:tc>
          <w:tcPr>
            <w:tcW w:w="631" w:type="pct"/>
            <w:shd w:val="clear" w:color="auto" w:fill="2F5496"/>
            <w:vAlign w:val="center"/>
          </w:tcPr>
          <w:p w14:paraId="6EC92C02"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مسئول پیگیری</w:t>
            </w:r>
          </w:p>
        </w:tc>
        <w:tc>
          <w:tcPr>
            <w:tcW w:w="572" w:type="pct"/>
            <w:shd w:val="clear" w:color="auto" w:fill="2F5496"/>
            <w:vAlign w:val="center"/>
          </w:tcPr>
          <w:p w14:paraId="36AA2963"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شروع</w:t>
            </w:r>
          </w:p>
        </w:tc>
        <w:tc>
          <w:tcPr>
            <w:tcW w:w="576" w:type="pct"/>
            <w:shd w:val="clear" w:color="auto" w:fill="2F5496"/>
            <w:vAlign w:val="center"/>
          </w:tcPr>
          <w:p w14:paraId="39027AB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اتمام</w:t>
            </w:r>
          </w:p>
        </w:tc>
        <w:tc>
          <w:tcPr>
            <w:tcW w:w="400" w:type="pct"/>
            <w:shd w:val="clear" w:color="auto" w:fill="2F5496"/>
            <w:vAlign w:val="center"/>
          </w:tcPr>
          <w:p w14:paraId="2F2B2184"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ناظر</w:t>
            </w:r>
          </w:p>
        </w:tc>
        <w:tc>
          <w:tcPr>
            <w:tcW w:w="400" w:type="pct"/>
            <w:shd w:val="clear" w:color="auto" w:fill="2F5496"/>
            <w:vAlign w:val="center"/>
          </w:tcPr>
          <w:p w14:paraId="24B186A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 xml:space="preserve">پایش 1 </w:t>
            </w:r>
          </w:p>
        </w:tc>
        <w:tc>
          <w:tcPr>
            <w:tcW w:w="402" w:type="pct"/>
            <w:shd w:val="clear" w:color="auto" w:fill="2F5496"/>
            <w:vAlign w:val="center"/>
          </w:tcPr>
          <w:p w14:paraId="49880D10"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پایش 2</w:t>
            </w:r>
          </w:p>
        </w:tc>
      </w:tr>
      <w:tr w:rsidR="00510305" w:rsidRPr="00AD1179" w14:paraId="5E785F87" w14:textId="77777777" w:rsidTr="001C6D3D">
        <w:trPr>
          <w:trHeight w:val="440"/>
        </w:trPr>
        <w:tc>
          <w:tcPr>
            <w:tcW w:w="645" w:type="pct"/>
            <w:vAlign w:val="center"/>
          </w:tcPr>
          <w:p w14:paraId="11080C47"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5A1</w:t>
            </w:r>
          </w:p>
        </w:tc>
        <w:tc>
          <w:tcPr>
            <w:tcW w:w="1374" w:type="pct"/>
            <w:vAlign w:val="center"/>
          </w:tcPr>
          <w:p w14:paraId="7CCBBA9C" w14:textId="77777777" w:rsidR="00510305" w:rsidRPr="00AD1179" w:rsidRDefault="00510305" w:rsidP="001C6D3D">
            <w:pPr>
              <w:rPr>
                <w:rFonts w:eastAsia="Titr" w:cs="B Nazanin"/>
                <w:color w:val="FF0000"/>
                <w:rtl/>
                <w:lang w:bidi="fa-IR"/>
              </w:rPr>
            </w:pPr>
            <w:r w:rsidRPr="00AD1179">
              <w:rPr>
                <w:rFonts w:cs="B Nazanin" w:hint="cs"/>
                <w:rtl/>
              </w:rPr>
              <w:t>تشکیل کمیته ارزیابی آزمون</w:t>
            </w:r>
          </w:p>
        </w:tc>
        <w:tc>
          <w:tcPr>
            <w:tcW w:w="631" w:type="pct"/>
            <w:vAlign w:val="center"/>
          </w:tcPr>
          <w:p w14:paraId="2EC2E311" w14:textId="77777777" w:rsidR="00510305" w:rsidRPr="00F629B9" w:rsidRDefault="00510305" w:rsidP="001C6D3D">
            <w:pPr>
              <w:jc w:val="center"/>
              <w:rPr>
                <w:rFonts w:eastAsia="Titr" w:cs="B Nazanin"/>
                <w:color w:val="000000" w:themeColor="text1"/>
                <w:lang w:bidi="fa-IR"/>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058DC85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576" w:type="pct"/>
            <w:vAlign w:val="center"/>
          </w:tcPr>
          <w:p w14:paraId="2B4B57D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400" w:type="pct"/>
            <w:vAlign w:val="center"/>
          </w:tcPr>
          <w:p w14:paraId="0474DF32" w14:textId="77777777" w:rsidR="00510305" w:rsidRPr="00AD1179" w:rsidRDefault="00510305" w:rsidP="001C6D3D">
            <w:pPr>
              <w:jc w:val="center"/>
              <w:rPr>
                <w:rFonts w:eastAsia="Titr" w:cs="B Nazanin"/>
                <w:color w:val="000000"/>
                <w:lang w:bidi="fa-IR"/>
              </w:rPr>
            </w:pPr>
          </w:p>
        </w:tc>
        <w:tc>
          <w:tcPr>
            <w:tcW w:w="400" w:type="pct"/>
            <w:vAlign w:val="center"/>
          </w:tcPr>
          <w:p w14:paraId="12A334B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1A2A292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994EC5E" w14:textId="77777777" w:rsidTr="001C6D3D">
        <w:trPr>
          <w:trHeight w:val="440"/>
        </w:trPr>
        <w:tc>
          <w:tcPr>
            <w:tcW w:w="645" w:type="pct"/>
            <w:vAlign w:val="center"/>
          </w:tcPr>
          <w:p w14:paraId="4AF5B301"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5A2</w:t>
            </w:r>
          </w:p>
        </w:tc>
        <w:tc>
          <w:tcPr>
            <w:tcW w:w="1374" w:type="pct"/>
            <w:vAlign w:val="center"/>
          </w:tcPr>
          <w:p w14:paraId="4EE11BF5" w14:textId="77777777" w:rsidR="00510305" w:rsidRPr="00AD1179" w:rsidRDefault="00510305" w:rsidP="001C6D3D">
            <w:pPr>
              <w:rPr>
                <w:rFonts w:cs="B Nazanin"/>
                <w:rtl/>
                <w:lang w:bidi="fa-IR"/>
              </w:rPr>
            </w:pPr>
            <w:r w:rsidRPr="00AD1179">
              <w:rPr>
                <w:rFonts w:cs="B Nazanin" w:hint="cs"/>
                <w:rtl/>
                <w:lang w:bidi="fa-IR"/>
              </w:rPr>
              <w:t>تحلیل کیفی آزمون</w:t>
            </w:r>
            <w:r w:rsidRPr="00AD1179">
              <w:rPr>
                <w:rFonts w:cs="B Nazanin"/>
                <w:rtl/>
                <w:lang w:bidi="fa-IR"/>
              </w:rPr>
              <w:softHyphen/>
            </w:r>
            <w:r w:rsidRPr="00AD1179">
              <w:rPr>
                <w:rFonts w:cs="B Nazanin" w:hint="cs"/>
                <w:rtl/>
                <w:lang w:bidi="fa-IR"/>
              </w:rPr>
              <w:t xml:space="preserve">ها بر اساس چک لیست </w:t>
            </w:r>
            <w:r w:rsidRPr="00AD1179">
              <w:rPr>
                <w:rFonts w:cs="B Nazanin"/>
                <w:rtl/>
                <w:lang w:bidi="fa-IR"/>
              </w:rPr>
              <w:softHyphen/>
            </w:r>
            <w:r w:rsidRPr="00AD1179">
              <w:rPr>
                <w:rFonts w:cs="B Nazanin" w:hint="cs"/>
                <w:rtl/>
                <w:lang w:bidi="fa-IR"/>
              </w:rPr>
              <w:t>های مربوطه</w:t>
            </w:r>
          </w:p>
        </w:tc>
        <w:tc>
          <w:tcPr>
            <w:tcW w:w="631" w:type="pct"/>
          </w:tcPr>
          <w:p w14:paraId="2CFA63BE"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1CD12C6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6/2/1404</w:t>
            </w:r>
          </w:p>
        </w:tc>
        <w:tc>
          <w:tcPr>
            <w:tcW w:w="576" w:type="pct"/>
            <w:vAlign w:val="center"/>
          </w:tcPr>
          <w:p w14:paraId="1FA1C7C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2/1404</w:t>
            </w:r>
          </w:p>
        </w:tc>
        <w:tc>
          <w:tcPr>
            <w:tcW w:w="400" w:type="pct"/>
            <w:vAlign w:val="center"/>
          </w:tcPr>
          <w:p w14:paraId="1C7A255E" w14:textId="77777777" w:rsidR="00510305" w:rsidRPr="00AD1179" w:rsidRDefault="00510305" w:rsidP="001C6D3D">
            <w:pPr>
              <w:jc w:val="center"/>
              <w:rPr>
                <w:rFonts w:eastAsia="Titr" w:cs="B Nazanin"/>
                <w:color w:val="000000"/>
                <w:lang w:bidi="fa-IR"/>
              </w:rPr>
            </w:pPr>
          </w:p>
        </w:tc>
        <w:tc>
          <w:tcPr>
            <w:tcW w:w="400" w:type="pct"/>
            <w:vAlign w:val="center"/>
          </w:tcPr>
          <w:p w14:paraId="14F8353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111EE71D"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3439765" w14:textId="77777777" w:rsidTr="001C6D3D">
        <w:trPr>
          <w:trHeight w:val="440"/>
        </w:trPr>
        <w:tc>
          <w:tcPr>
            <w:tcW w:w="645" w:type="pct"/>
          </w:tcPr>
          <w:p w14:paraId="113CD221" w14:textId="77777777" w:rsidR="00510305" w:rsidRPr="00AD1179" w:rsidRDefault="00510305" w:rsidP="001C6D3D">
            <w:pPr>
              <w:rPr>
                <w:rFonts w:cs="B Nazanin"/>
              </w:rPr>
            </w:pPr>
            <w:r w:rsidRPr="00AD1179">
              <w:rPr>
                <w:rFonts w:eastAsia="Titr" w:cs="B Nazanin"/>
                <w:color w:val="000000"/>
                <w:lang w:bidi="fa-IR"/>
              </w:rPr>
              <w:t>G1O25A3</w:t>
            </w:r>
          </w:p>
        </w:tc>
        <w:tc>
          <w:tcPr>
            <w:tcW w:w="1374" w:type="pct"/>
            <w:vAlign w:val="center"/>
          </w:tcPr>
          <w:p w14:paraId="6555F8C1" w14:textId="77777777" w:rsidR="00510305" w:rsidRPr="00AD1179" w:rsidRDefault="00510305" w:rsidP="001C6D3D">
            <w:pPr>
              <w:rPr>
                <w:rFonts w:cs="B Nazanin"/>
                <w:rtl/>
              </w:rPr>
            </w:pPr>
            <w:r w:rsidRPr="00AD1179">
              <w:rPr>
                <w:rFonts w:cs="B Nazanin" w:hint="cs"/>
                <w:rtl/>
              </w:rPr>
              <w:t>تهیه گزارش از تحلیل</w:t>
            </w:r>
            <w:r w:rsidRPr="00AD1179">
              <w:rPr>
                <w:rFonts w:cs="B Nazanin"/>
                <w:rtl/>
              </w:rPr>
              <w:softHyphen/>
            </w:r>
            <w:r w:rsidRPr="00AD1179">
              <w:rPr>
                <w:rFonts w:cs="B Nazanin" w:hint="cs"/>
                <w:rtl/>
              </w:rPr>
              <w:t>های انجام شده</w:t>
            </w:r>
          </w:p>
        </w:tc>
        <w:tc>
          <w:tcPr>
            <w:tcW w:w="631" w:type="pct"/>
          </w:tcPr>
          <w:p w14:paraId="2E34E9DE"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3EFCB6C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6" w:type="pct"/>
            <w:vAlign w:val="center"/>
          </w:tcPr>
          <w:p w14:paraId="7FFBBA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00" w:type="pct"/>
            <w:vAlign w:val="center"/>
          </w:tcPr>
          <w:p w14:paraId="771E019A" w14:textId="77777777" w:rsidR="00510305" w:rsidRPr="00AD1179" w:rsidRDefault="00510305" w:rsidP="001C6D3D">
            <w:pPr>
              <w:jc w:val="center"/>
              <w:rPr>
                <w:rFonts w:eastAsia="Titr" w:cs="B Nazanin"/>
                <w:color w:val="000000"/>
                <w:lang w:bidi="fa-IR"/>
              </w:rPr>
            </w:pPr>
          </w:p>
        </w:tc>
        <w:tc>
          <w:tcPr>
            <w:tcW w:w="400" w:type="pct"/>
            <w:vAlign w:val="center"/>
          </w:tcPr>
          <w:p w14:paraId="553072A5"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3EAB0DF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2239619" w14:textId="77777777" w:rsidTr="001C6D3D">
        <w:trPr>
          <w:trHeight w:val="508"/>
        </w:trPr>
        <w:tc>
          <w:tcPr>
            <w:tcW w:w="645" w:type="pct"/>
          </w:tcPr>
          <w:p w14:paraId="1313CF4B" w14:textId="77777777" w:rsidR="00510305" w:rsidRPr="00AD1179" w:rsidRDefault="00510305" w:rsidP="001C6D3D">
            <w:pPr>
              <w:rPr>
                <w:rFonts w:cs="B Nazanin"/>
              </w:rPr>
            </w:pPr>
            <w:r w:rsidRPr="00AD1179">
              <w:rPr>
                <w:rFonts w:eastAsia="Titr" w:cs="B Nazanin"/>
                <w:color w:val="000000"/>
                <w:lang w:bidi="fa-IR"/>
              </w:rPr>
              <w:t>G1O25A4</w:t>
            </w:r>
          </w:p>
        </w:tc>
        <w:tc>
          <w:tcPr>
            <w:tcW w:w="1374" w:type="pct"/>
            <w:vAlign w:val="center"/>
          </w:tcPr>
          <w:p w14:paraId="7A041C4D"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اصلاح آزمون</w:t>
            </w:r>
            <w:r w:rsidRPr="00AD1179">
              <w:rPr>
                <w:rFonts w:eastAsia="Titr" w:cs="B Nazanin"/>
                <w:color w:val="000000"/>
                <w:rtl/>
                <w:lang w:bidi="fa-IR"/>
              </w:rPr>
              <w:softHyphen/>
            </w:r>
            <w:r w:rsidRPr="00AD1179">
              <w:rPr>
                <w:rFonts w:eastAsia="Titr" w:cs="B Nazanin" w:hint="cs"/>
                <w:color w:val="000000"/>
                <w:rtl/>
                <w:lang w:bidi="fa-IR"/>
              </w:rPr>
              <w:t>های مشکل</w:t>
            </w:r>
            <w:r w:rsidRPr="00AD1179">
              <w:rPr>
                <w:rFonts w:eastAsia="Titr" w:cs="B Nazanin"/>
                <w:color w:val="000000"/>
                <w:rtl/>
                <w:lang w:bidi="fa-IR"/>
              </w:rPr>
              <w:softHyphen/>
            </w:r>
            <w:r w:rsidRPr="00AD1179">
              <w:rPr>
                <w:rFonts w:eastAsia="Titr" w:cs="B Nazanin" w:hint="cs"/>
                <w:color w:val="000000"/>
                <w:rtl/>
                <w:lang w:bidi="fa-IR"/>
              </w:rPr>
              <w:t>دار از طریق نمایندگان گروه</w:t>
            </w:r>
            <w:r w:rsidRPr="00AD1179">
              <w:rPr>
                <w:rFonts w:eastAsia="Titr" w:cs="B Nazanin"/>
                <w:color w:val="000000"/>
                <w:rtl/>
                <w:lang w:bidi="fa-IR"/>
              </w:rPr>
              <w:softHyphen/>
            </w:r>
            <w:r w:rsidRPr="00AD1179">
              <w:rPr>
                <w:rFonts w:eastAsia="Titr" w:cs="B Nazanin" w:hint="cs"/>
                <w:color w:val="000000"/>
                <w:rtl/>
                <w:lang w:bidi="fa-IR"/>
              </w:rPr>
              <w:t xml:space="preserve">های آموزشی   </w:t>
            </w:r>
          </w:p>
        </w:tc>
        <w:tc>
          <w:tcPr>
            <w:tcW w:w="631" w:type="pct"/>
          </w:tcPr>
          <w:p w14:paraId="0ABEAEB0"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50403B0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6" w:type="pct"/>
            <w:vAlign w:val="center"/>
          </w:tcPr>
          <w:p w14:paraId="4B25520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00" w:type="pct"/>
            <w:vAlign w:val="center"/>
          </w:tcPr>
          <w:p w14:paraId="71C80817" w14:textId="77777777" w:rsidR="00510305" w:rsidRPr="00AD1179" w:rsidRDefault="00510305" w:rsidP="001C6D3D">
            <w:pPr>
              <w:jc w:val="center"/>
              <w:rPr>
                <w:rFonts w:eastAsia="Titr" w:cs="B Nazanin"/>
                <w:color w:val="000000"/>
                <w:rtl/>
                <w:lang w:bidi="fa-IR"/>
              </w:rPr>
            </w:pPr>
          </w:p>
        </w:tc>
        <w:tc>
          <w:tcPr>
            <w:tcW w:w="400" w:type="pct"/>
            <w:vAlign w:val="center"/>
          </w:tcPr>
          <w:p w14:paraId="21EB53B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5BF85D6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A863F5A" w14:textId="77777777" w:rsidTr="001C6D3D">
        <w:trPr>
          <w:trHeight w:val="508"/>
        </w:trPr>
        <w:tc>
          <w:tcPr>
            <w:tcW w:w="645" w:type="pct"/>
          </w:tcPr>
          <w:p w14:paraId="0A4235F2"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5A5</w:t>
            </w:r>
          </w:p>
        </w:tc>
        <w:tc>
          <w:tcPr>
            <w:tcW w:w="1374" w:type="pct"/>
            <w:vAlign w:val="center"/>
          </w:tcPr>
          <w:p w14:paraId="291C37DE"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آموزش اساتید جهت طراحی سوالات بر اساس معیار میلمن</w:t>
            </w:r>
          </w:p>
        </w:tc>
        <w:tc>
          <w:tcPr>
            <w:tcW w:w="631" w:type="pct"/>
          </w:tcPr>
          <w:p w14:paraId="3A9806E8"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754DC22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6" w:type="pct"/>
            <w:vAlign w:val="center"/>
          </w:tcPr>
          <w:p w14:paraId="431E442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00" w:type="pct"/>
            <w:vAlign w:val="center"/>
          </w:tcPr>
          <w:p w14:paraId="7B28B0D4" w14:textId="77777777" w:rsidR="00510305" w:rsidRPr="00AD1179" w:rsidRDefault="00510305" w:rsidP="001C6D3D">
            <w:pPr>
              <w:jc w:val="center"/>
              <w:rPr>
                <w:rFonts w:eastAsia="Titr" w:cs="B Nazanin"/>
                <w:color w:val="000000"/>
                <w:rtl/>
                <w:lang w:bidi="fa-IR"/>
              </w:rPr>
            </w:pPr>
          </w:p>
        </w:tc>
        <w:tc>
          <w:tcPr>
            <w:tcW w:w="400" w:type="pct"/>
            <w:vAlign w:val="center"/>
          </w:tcPr>
          <w:p w14:paraId="6314A51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2A0EF2D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4B10E915"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4030"/>
        <w:gridCol w:w="1864"/>
        <w:gridCol w:w="1506"/>
        <w:gridCol w:w="1677"/>
        <w:gridCol w:w="1191"/>
        <w:gridCol w:w="1191"/>
        <w:gridCol w:w="1194"/>
      </w:tblGrid>
      <w:tr w:rsidR="00510305" w:rsidRPr="00AD1179" w14:paraId="13C0D982" w14:textId="77777777" w:rsidTr="001C6D3D">
        <w:tc>
          <w:tcPr>
            <w:tcW w:w="5000" w:type="pct"/>
            <w:gridSpan w:val="8"/>
            <w:shd w:val="clear" w:color="auto" w:fill="2F5496"/>
            <w:vAlign w:val="center"/>
          </w:tcPr>
          <w:p w14:paraId="62CAA8F6" w14:textId="77777777" w:rsidR="00510305" w:rsidRPr="00285F38" w:rsidRDefault="00510305" w:rsidP="001C6D3D">
            <w:pPr>
              <w:spacing w:before="100" w:beforeAutospacing="1" w:after="100" w:afterAutospacing="1"/>
              <w:jc w:val="center"/>
              <w:rPr>
                <w:rFonts w:cs="B Nazanin"/>
                <w:b/>
                <w:bCs/>
                <w:color w:val="FFFFFF" w:themeColor="background1"/>
                <w:rtl/>
              </w:rPr>
            </w:pPr>
            <w:r w:rsidRPr="00285F38">
              <w:rPr>
                <w:rFonts w:cs="B Nazanin"/>
                <w:b/>
                <w:bCs/>
                <w:color w:val="FFFFFF" w:themeColor="background1"/>
              </w:rPr>
              <w:t>G1O26</w:t>
            </w:r>
            <w:r w:rsidRPr="00285F38">
              <w:rPr>
                <w:rFonts w:cs="B Nazanin"/>
                <w:b/>
                <w:bCs/>
                <w:color w:val="FFFFFF" w:themeColor="background1"/>
                <w:rtl/>
              </w:rPr>
              <w:t>-</w:t>
            </w:r>
            <w:r w:rsidRPr="00285F38">
              <w:rPr>
                <w:rFonts w:eastAsia="Titr" w:cs="B Nazanin" w:hint="cs"/>
                <w:b/>
                <w:bCs/>
                <w:color w:val="FFFFFF" w:themeColor="background1"/>
                <w:rtl/>
                <w:lang w:bidi="fa-IR"/>
              </w:rPr>
              <w:t xml:space="preserve"> توسعه</w:t>
            </w:r>
            <w:r w:rsidRPr="00285F38">
              <w:rPr>
                <w:rFonts w:eastAsia="Titr" w:cs="B Nazanin"/>
                <w:b/>
                <w:bCs/>
                <w:color w:val="FFFFFF" w:themeColor="background1"/>
                <w:lang w:bidi="fa-IR"/>
              </w:rPr>
              <w:t xml:space="preserve"> </w:t>
            </w:r>
            <w:r w:rsidRPr="00285F38">
              <w:rPr>
                <w:rFonts w:eastAsia="Titr" w:cs="B Nazanin" w:hint="cs"/>
                <w:b/>
                <w:bCs/>
                <w:color w:val="FFFFFF" w:themeColor="background1"/>
                <w:rtl/>
                <w:lang w:bidi="fa-IR"/>
              </w:rPr>
              <w:t>وارتقای برنامه</w:t>
            </w:r>
            <w:r w:rsidRPr="00285F38">
              <w:rPr>
                <w:rFonts w:eastAsia="Titr" w:cs="B Nazanin"/>
                <w:b/>
                <w:bCs/>
                <w:color w:val="FFFFFF" w:themeColor="background1"/>
                <w:rtl/>
                <w:lang w:bidi="fa-IR"/>
              </w:rPr>
              <w:softHyphen/>
            </w:r>
            <w:r w:rsidRPr="00285F38">
              <w:rPr>
                <w:rFonts w:eastAsia="Titr" w:cs="B Nazanin" w:hint="cs"/>
                <w:b/>
                <w:bCs/>
                <w:color w:val="FFFFFF" w:themeColor="background1"/>
                <w:rtl/>
                <w:lang w:bidi="fa-IR"/>
              </w:rPr>
              <w:t>ریزی درسی دانشکده</w:t>
            </w:r>
          </w:p>
        </w:tc>
      </w:tr>
      <w:tr w:rsidR="00510305" w:rsidRPr="00AD1179" w14:paraId="5B278493" w14:textId="77777777" w:rsidTr="001C6D3D">
        <w:tc>
          <w:tcPr>
            <w:tcW w:w="655" w:type="pct"/>
            <w:shd w:val="clear" w:color="auto" w:fill="2F5496"/>
            <w:vAlign w:val="center"/>
          </w:tcPr>
          <w:p w14:paraId="68651888"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کد</w:t>
            </w:r>
          </w:p>
        </w:tc>
        <w:tc>
          <w:tcPr>
            <w:tcW w:w="1384" w:type="pct"/>
            <w:shd w:val="clear" w:color="auto" w:fill="2F5496"/>
            <w:vAlign w:val="center"/>
          </w:tcPr>
          <w:p w14:paraId="096AFE1D" w14:textId="77777777" w:rsidR="00510305" w:rsidRPr="00285F38" w:rsidRDefault="00510305" w:rsidP="001C6D3D">
            <w:pPr>
              <w:spacing w:before="100" w:beforeAutospacing="1" w:after="100" w:afterAutospacing="1"/>
              <w:jc w:val="center"/>
              <w:rPr>
                <w:rFonts w:cs="B Nazanin"/>
                <w:b/>
                <w:bCs/>
                <w:color w:val="FFFFFF"/>
                <w:rtl/>
                <w:lang w:bidi="fa-IR"/>
              </w:rPr>
            </w:pPr>
            <w:r w:rsidRPr="00285F38">
              <w:rPr>
                <w:rFonts w:cs="B Nazanin" w:hint="cs"/>
                <w:b/>
                <w:bCs/>
                <w:color w:val="FFFFFF"/>
                <w:rtl/>
              </w:rPr>
              <w:t>اقدامات</w:t>
            </w:r>
          </w:p>
        </w:tc>
        <w:tc>
          <w:tcPr>
            <w:tcW w:w="640" w:type="pct"/>
            <w:shd w:val="clear" w:color="auto" w:fill="2F5496"/>
            <w:vAlign w:val="center"/>
          </w:tcPr>
          <w:p w14:paraId="68A356CE"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مسئول پیگیری</w:t>
            </w:r>
          </w:p>
        </w:tc>
        <w:tc>
          <w:tcPr>
            <w:tcW w:w="517" w:type="pct"/>
            <w:shd w:val="clear" w:color="auto" w:fill="2F5496"/>
            <w:vAlign w:val="center"/>
          </w:tcPr>
          <w:p w14:paraId="5D46067C"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شروع</w:t>
            </w:r>
          </w:p>
        </w:tc>
        <w:tc>
          <w:tcPr>
            <w:tcW w:w="576" w:type="pct"/>
            <w:shd w:val="clear" w:color="auto" w:fill="2F5496"/>
            <w:vAlign w:val="center"/>
          </w:tcPr>
          <w:p w14:paraId="6273A13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اتمام</w:t>
            </w:r>
          </w:p>
        </w:tc>
        <w:tc>
          <w:tcPr>
            <w:tcW w:w="409" w:type="pct"/>
            <w:shd w:val="clear" w:color="auto" w:fill="2F5496"/>
            <w:vAlign w:val="center"/>
          </w:tcPr>
          <w:p w14:paraId="08FD3AA4"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ناظر</w:t>
            </w:r>
          </w:p>
        </w:tc>
        <w:tc>
          <w:tcPr>
            <w:tcW w:w="409" w:type="pct"/>
            <w:shd w:val="clear" w:color="auto" w:fill="2F5496"/>
            <w:vAlign w:val="center"/>
          </w:tcPr>
          <w:p w14:paraId="75BF4FC3"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 xml:space="preserve">پایش 1 </w:t>
            </w:r>
          </w:p>
        </w:tc>
        <w:tc>
          <w:tcPr>
            <w:tcW w:w="410" w:type="pct"/>
            <w:shd w:val="clear" w:color="auto" w:fill="2F5496"/>
            <w:vAlign w:val="center"/>
          </w:tcPr>
          <w:p w14:paraId="4763CFC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پایش 2</w:t>
            </w:r>
          </w:p>
        </w:tc>
      </w:tr>
      <w:tr w:rsidR="00510305" w:rsidRPr="00AD1179" w14:paraId="183C398F" w14:textId="77777777" w:rsidTr="001C6D3D">
        <w:trPr>
          <w:trHeight w:val="508"/>
        </w:trPr>
        <w:tc>
          <w:tcPr>
            <w:tcW w:w="655" w:type="pct"/>
          </w:tcPr>
          <w:p w14:paraId="1615CF7A"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6A</w:t>
            </w:r>
            <w:r>
              <w:rPr>
                <w:rFonts w:eastAsia="Titr" w:cs="B Nazanin"/>
                <w:color w:val="000000"/>
                <w:lang w:bidi="fa-IR"/>
              </w:rPr>
              <w:t>1</w:t>
            </w:r>
          </w:p>
        </w:tc>
        <w:tc>
          <w:tcPr>
            <w:tcW w:w="1384" w:type="pct"/>
            <w:vAlign w:val="center"/>
          </w:tcPr>
          <w:p w14:paraId="5DC52727"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مکاتبه با گروه</w:t>
            </w:r>
            <w:r w:rsidRPr="00AD1179">
              <w:rPr>
                <w:rFonts w:eastAsia="Titr" w:cs="B Nazanin"/>
                <w:color w:val="000000"/>
                <w:rtl/>
                <w:lang w:bidi="fa-IR"/>
              </w:rPr>
              <w:softHyphen/>
            </w:r>
            <w:r w:rsidRPr="00AD1179">
              <w:rPr>
                <w:rFonts w:eastAsia="Titr" w:cs="B Nazanin" w:hint="cs"/>
                <w:color w:val="000000"/>
                <w:rtl/>
                <w:lang w:bidi="fa-IR"/>
              </w:rPr>
              <w:t>های آموزشی و پیگیری نسبت به تدوین و ارسال طرح دوره</w:t>
            </w:r>
          </w:p>
        </w:tc>
        <w:tc>
          <w:tcPr>
            <w:tcW w:w="640" w:type="pct"/>
            <w:vAlign w:val="center"/>
          </w:tcPr>
          <w:p w14:paraId="6F7BE6F8" w14:textId="77777777" w:rsidR="00510305" w:rsidRPr="00867DB5" w:rsidRDefault="00510305" w:rsidP="001C6D3D">
            <w:pPr>
              <w:jc w:val="center"/>
              <w:rPr>
                <w:rFonts w:eastAsia="Titr" w:cs="B Nazanin"/>
                <w:lang w:bidi="fa-IR"/>
              </w:rPr>
            </w:pPr>
            <w:r w:rsidRPr="00867DB5">
              <w:rPr>
                <w:rFonts w:eastAsia="Titr" w:cs="B Nazanin"/>
                <w:lang w:bidi="fa-IR"/>
              </w:rPr>
              <w:t>EDO</w:t>
            </w:r>
            <w:r w:rsidRPr="00867DB5">
              <w:rPr>
                <w:rFonts w:eastAsia="Titr" w:cs="B Nazanin" w:hint="cs"/>
                <w:rtl/>
                <w:lang w:bidi="fa-IR"/>
              </w:rPr>
              <w:t xml:space="preserve"> دانشکده</w:t>
            </w:r>
          </w:p>
        </w:tc>
        <w:tc>
          <w:tcPr>
            <w:tcW w:w="517" w:type="pct"/>
            <w:vAlign w:val="center"/>
          </w:tcPr>
          <w:p w14:paraId="7F58B63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576" w:type="pct"/>
            <w:vAlign w:val="center"/>
          </w:tcPr>
          <w:p w14:paraId="095290F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409" w:type="pct"/>
            <w:vAlign w:val="center"/>
          </w:tcPr>
          <w:p w14:paraId="3F90A78E" w14:textId="77777777" w:rsidR="00510305" w:rsidRPr="00AD1179" w:rsidRDefault="00510305" w:rsidP="001C6D3D">
            <w:pPr>
              <w:jc w:val="center"/>
              <w:rPr>
                <w:rFonts w:eastAsia="Titr" w:cs="B Nazanin"/>
                <w:color w:val="000000"/>
                <w:rtl/>
                <w:lang w:bidi="fa-IR"/>
              </w:rPr>
            </w:pPr>
          </w:p>
        </w:tc>
        <w:tc>
          <w:tcPr>
            <w:tcW w:w="409" w:type="pct"/>
            <w:vAlign w:val="center"/>
          </w:tcPr>
          <w:p w14:paraId="2B78B92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10" w:type="pct"/>
            <w:vAlign w:val="center"/>
          </w:tcPr>
          <w:p w14:paraId="51648481"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D230261" w14:textId="77777777" w:rsidTr="001C6D3D">
        <w:trPr>
          <w:trHeight w:val="508"/>
        </w:trPr>
        <w:tc>
          <w:tcPr>
            <w:tcW w:w="655" w:type="pct"/>
          </w:tcPr>
          <w:p w14:paraId="5978DD9E" w14:textId="77777777" w:rsidR="00510305" w:rsidRPr="00AD1179" w:rsidRDefault="00510305" w:rsidP="001C6D3D">
            <w:pPr>
              <w:rPr>
                <w:rFonts w:eastAsia="Titr" w:cs="B Nazanin"/>
                <w:color w:val="000000"/>
                <w:lang w:bidi="fa-IR"/>
              </w:rPr>
            </w:pPr>
            <w:r w:rsidRPr="00AD1179">
              <w:rPr>
                <w:rFonts w:eastAsia="Titr" w:cs="B Nazanin"/>
                <w:color w:val="000000"/>
                <w:lang w:bidi="fa-IR"/>
              </w:rPr>
              <w:lastRenderedPageBreak/>
              <w:t>G1O26A</w:t>
            </w:r>
            <w:r>
              <w:rPr>
                <w:rFonts w:eastAsia="Titr" w:cs="B Nazanin"/>
                <w:color w:val="000000"/>
                <w:lang w:bidi="fa-IR"/>
              </w:rPr>
              <w:t>2</w:t>
            </w:r>
          </w:p>
        </w:tc>
        <w:tc>
          <w:tcPr>
            <w:tcW w:w="1384" w:type="pct"/>
            <w:vAlign w:val="center"/>
          </w:tcPr>
          <w:p w14:paraId="0CDAD8DC"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بررسی طرح دوره و انطباق با کوریکولوم آموزشی</w:t>
            </w:r>
          </w:p>
        </w:tc>
        <w:tc>
          <w:tcPr>
            <w:tcW w:w="640" w:type="pct"/>
          </w:tcPr>
          <w:p w14:paraId="42BE16F6"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17" w:type="pct"/>
            <w:vAlign w:val="center"/>
          </w:tcPr>
          <w:p w14:paraId="1183A73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576" w:type="pct"/>
            <w:vAlign w:val="center"/>
          </w:tcPr>
          <w:p w14:paraId="02B1FC1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409" w:type="pct"/>
            <w:vAlign w:val="center"/>
          </w:tcPr>
          <w:p w14:paraId="01219AF0" w14:textId="77777777" w:rsidR="00510305" w:rsidRPr="00AD1179" w:rsidRDefault="00510305" w:rsidP="001C6D3D">
            <w:pPr>
              <w:jc w:val="center"/>
              <w:rPr>
                <w:rFonts w:eastAsia="Titr" w:cs="B Nazanin"/>
                <w:color w:val="000000"/>
                <w:rtl/>
                <w:lang w:bidi="fa-IR"/>
              </w:rPr>
            </w:pPr>
          </w:p>
        </w:tc>
        <w:tc>
          <w:tcPr>
            <w:tcW w:w="409" w:type="pct"/>
            <w:vAlign w:val="center"/>
          </w:tcPr>
          <w:p w14:paraId="014197B9"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10" w:type="pct"/>
            <w:vAlign w:val="center"/>
          </w:tcPr>
          <w:p w14:paraId="4C6656F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C0B618F" w14:textId="77777777" w:rsidTr="001C6D3D">
        <w:trPr>
          <w:trHeight w:val="508"/>
        </w:trPr>
        <w:tc>
          <w:tcPr>
            <w:tcW w:w="655" w:type="pct"/>
          </w:tcPr>
          <w:p w14:paraId="131EF538" w14:textId="77777777" w:rsidR="00510305" w:rsidRPr="00AD1179" w:rsidRDefault="00510305" w:rsidP="001C6D3D">
            <w:pPr>
              <w:rPr>
                <w:rFonts w:eastAsia="Titr" w:cs="B Nazanin"/>
                <w:color w:val="000000"/>
                <w:rtl/>
                <w:lang w:bidi="fa-IR"/>
              </w:rPr>
            </w:pPr>
            <w:r w:rsidRPr="00AD1179">
              <w:rPr>
                <w:rFonts w:eastAsia="Titr" w:cs="B Nazanin"/>
                <w:color w:val="000000"/>
                <w:lang w:bidi="fa-IR"/>
              </w:rPr>
              <w:t>G1O26A</w:t>
            </w:r>
            <w:r>
              <w:rPr>
                <w:rFonts w:eastAsia="Titr" w:cs="B Nazanin"/>
                <w:color w:val="000000"/>
                <w:lang w:bidi="fa-IR"/>
              </w:rPr>
              <w:t>3</w:t>
            </w:r>
          </w:p>
        </w:tc>
        <w:tc>
          <w:tcPr>
            <w:tcW w:w="1384" w:type="pct"/>
            <w:vAlign w:val="center"/>
          </w:tcPr>
          <w:p w14:paraId="25B21EBE"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برگزاری جلسات کمیته برنامه</w:t>
            </w:r>
            <w:r w:rsidRPr="00AD1179">
              <w:rPr>
                <w:rFonts w:eastAsia="Titr" w:cs="B Nazanin"/>
                <w:color w:val="000000"/>
                <w:rtl/>
                <w:lang w:bidi="fa-IR"/>
              </w:rPr>
              <w:softHyphen/>
            </w:r>
            <w:r w:rsidRPr="00AD1179">
              <w:rPr>
                <w:rFonts w:eastAsia="Titr" w:cs="B Nazanin" w:hint="cs"/>
                <w:color w:val="000000"/>
                <w:rtl/>
                <w:lang w:bidi="fa-IR"/>
              </w:rPr>
              <w:t>ریزی درسی جهت بازنگری برنامه</w:t>
            </w:r>
            <w:r w:rsidRPr="00AD1179">
              <w:rPr>
                <w:rFonts w:eastAsia="Titr" w:cs="B Nazanin"/>
                <w:color w:val="000000"/>
                <w:rtl/>
                <w:lang w:bidi="fa-IR"/>
              </w:rPr>
              <w:softHyphen/>
            </w:r>
            <w:r w:rsidRPr="00AD1179">
              <w:rPr>
                <w:rFonts w:eastAsia="Titr" w:cs="B Nazanin" w:hint="cs"/>
                <w:color w:val="000000"/>
                <w:rtl/>
                <w:lang w:bidi="fa-IR"/>
              </w:rPr>
              <w:t>های درسی</w:t>
            </w:r>
          </w:p>
        </w:tc>
        <w:tc>
          <w:tcPr>
            <w:tcW w:w="640" w:type="pct"/>
          </w:tcPr>
          <w:p w14:paraId="3D5217BF"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17" w:type="pct"/>
            <w:vAlign w:val="center"/>
          </w:tcPr>
          <w:p w14:paraId="1165C11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76" w:type="pct"/>
            <w:vAlign w:val="center"/>
          </w:tcPr>
          <w:p w14:paraId="07AE87B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09" w:type="pct"/>
            <w:vAlign w:val="center"/>
          </w:tcPr>
          <w:p w14:paraId="4D99864B" w14:textId="77777777" w:rsidR="00510305" w:rsidRPr="00AD1179" w:rsidRDefault="00510305" w:rsidP="001C6D3D">
            <w:pPr>
              <w:jc w:val="center"/>
              <w:rPr>
                <w:rFonts w:eastAsia="Titr" w:cs="B Nazanin"/>
                <w:color w:val="000000"/>
                <w:rtl/>
                <w:lang w:bidi="fa-IR"/>
              </w:rPr>
            </w:pPr>
          </w:p>
        </w:tc>
        <w:tc>
          <w:tcPr>
            <w:tcW w:w="409" w:type="pct"/>
            <w:vAlign w:val="center"/>
          </w:tcPr>
          <w:p w14:paraId="15C1CD0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10" w:type="pct"/>
            <w:vAlign w:val="center"/>
          </w:tcPr>
          <w:p w14:paraId="46E360F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BAA7A85" w14:textId="77777777" w:rsidR="00510305" w:rsidRDefault="00510305" w:rsidP="00510305">
      <w:pPr>
        <w:rPr>
          <w:rFonts w:cs="B Nazanin"/>
          <w:rtl/>
          <w:lang w:bidi="fa-IR"/>
        </w:rPr>
      </w:pPr>
    </w:p>
    <w:p w14:paraId="2F9B4484" w14:textId="77777777" w:rsidR="00EF17A7" w:rsidRDefault="00EF17A7" w:rsidP="00510305">
      <w:pPr>
        <w:rPr>
          <w:rFonts w:cs="B Nazanin"/>
          <w:rtl/>
          <w:lang w:bidi="fa-IR"/>
        </w:rPr>
      </w:pPr>
    </w:p>
    <w:p w14:paraId="72A044EE" w14:textId="77777777" w:rsidR="00EF17A7" w:rsidRDefault="00EF17A7" w:rsidP="00510305">
      <w:pPr>
        <w:rPr>
          <w:rFonts w:cs="B Nazanin"/>
          <w:rtl/>
          <w:lang w:bidi="fa-IR"/>
        </w:rPr>
      </w:pPr>
    </w:p>
    <w:p w14:paraId="09815B85" w14:textId="77777777" w:rsidR="00EF17A7" w:rsidRDefault="00EF17A7" w:rsidP="00510305">
      <w:pPr>
        <w:rPr>
          <w:rFonts w:cs="B Nazanin"/>
          <w:rtl/>
          <w:lang w:bidi="fa-IR"/>
        </w:rPr>
      </w:pPr>
    </w:p>
    <w:p w14:paraId="42A0B6F0" w14:textId="77777777" w:rsidR="00EF17A7" w:rsidRDefault="00EF17A7" w:rsidP="00510305">
      <w:pPr>
        <w:rPr>
          <w:rFonts w:cs="B Nazanin"/>
          <w:rtl/>
          <w:lang w:bidi="fa-IR"/>
        </w:rPr>
      </w:pPr>
    </w:p>
    <w:p w14:paraId="2A96E2D1" w14:textId="77777777" w:rsidR="00EF17A7" w:rsidRPr="00AD1179" w:rsidRDefault="00EF17A7"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4074"/>
        <w:gridCol w:w="1907"/>
        <w:gridCol w:w="1459"/>
        <w:gridCol w:w="1459"/>
        <w:gridCol w:w="1235"/>
        <w:gridCol w:w="1235"/>
        <w:gridCol w:w="1241"/>
      </w:tblGrid>
      <w:tr w:rsidR="00510305" w:rsidRPr="00AD1179" w14:paraId="53C74687" w14:textId="77777777" w:rsidTr="001C6D3D">
        <w:tc>
          <w:tcPr>
            <w:tcW w:w="5000" w:type="pct"/>
            <w:gridSpan w:val="8"/>
            <w:shd w:val="clear" w:color="auto" w:fill="2F5496"/>
            <w:vAlign w:val="center"/>
          </w:tcPr>
          <w:p w14:paraId="562B3CC5" w14:textId="77777777" w:rsidR="00510305" w:rsidRPr="0071117E" w:rsidRDefault="00510305" w:rsidP="001C6D3D">
            <w:pPr>
              <w:spacing w:before="100" w:beforeAutospacing="1" w:after="100" w:afterAutospacing="1"/>
              <w:jc w:val="center"/>
              <w:rPr>
                <w:rFonts w:cs="B Nazanin"/>
                <w:b/>
                <w:bCs/>
                <w:color w:val="FFFFFF" w:themeColor="background1"/>
                <w:rtl/>
              </w:rPr>
            </w:pPr>
            <w:r w:rsidRPr="0071117E">
              <w:rPr>
                <w:rFonts w:cs="B Nazanin"/>
                <w:b/>
                <w:bCs/>
                <w:color w:val="FFFFFF" w:themeColor="background1"/>
              </w:rPr>
              <w:t>G1O27</w:t>
            </w:r>
            <w:r w:rsidRPr="0071117E">
              <w:rPr>
                <w:rFonts w:cs="B Nazanin"/>
                <w:b/>
                <w:bCs/>
                <w:color w:val="FFFFFF" w:themeColor="background1"/>
                <w:rtl/>
              </w:rPr>
              <w:t>-</w:t>
            </w:r>
            <w:r w:rsidRPr="0071117E">
              <w:rPr>
                <w:rFonts w:eastAsia="Titr" w:cs="B Nazanin" w:hint="cs"/>
                <w:b/>
                <w:bCs/>
                <w:color w:val="FFFFFF" w:themeColor="background1"/>
                <w:rtl/>
                <w:lang w:bidi="fa-IR"/>
              </w:rPr>
              <w:t xml:space="preserve"> توسعه و ارتقای پژوهش در آموزش و دانش پژوهی آموزشی</w:t>
            </w:r>
          </w:p>
        </w:tc>
      </w:tr>
      <w:tr w:rsidR="00510305" w:rsidRPr="00AD1179" w14:paraId="6FDA84C4" w14:textId="77777777" w:rsidTr="001C6D3D">
        <w:tc>
          <w:tcPr>
            <w:tcW w:w="670" w:type="pct"/>
            <w:shd w:val="clear" w:color="auto" w:fill="2F5496"/>
            <w:vAlign w:val="center"/>
          </w:tcPr>
          <w:p w14:paraId="1EE997A4"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کد</w:t>
            </w:r>
          </w:p>
        </w:tc>
        <w:tc>
          <w:tcPr>
            <w:tcW w:w="1399" w:type="pct"/>
            <w:shd w:val="clear" w:color="auto" w:fill="2F5496"/>
            <w:vAlign w:val="center"/>
          </w:tcPr>
          <w:p w14:paraId="026B25F4" w14:textId="77777777" w:rsidR="00510305" w:rsidRPr="0071117E" w:rsidRDefault="00510305" w:rsidP="001C6D3D">
            <w:pPr>
              <w:spacing w:before="100" w:beforeAutospacing="1" w:after="100" w:afterAutospacing="1"/>
              <w:jc w:val="center"/>
              <w:rPr>
                <w:rFonts w:cs="B Nazanin"/>
                <w:b/>
                <w:bCs/>
                <w:color w:val="FFFFFF"/>
                <w:rtl/>
                <w:lang w:bidi="fa-IR"/>
              </w:rPr>
            </w:pPr>
            <w:r w:rsidRPr="0071117E">
              <w:rPr>
                <w:rFonts w:cs="B Nazanin" w:hint="cs"/>
                <w:b/>
                <w:bCs/>
                <w:color w:val="FFFFFF"/>
                <w:rtl/>
              </w:rPr>
              <w:t>اقدامات</w:t>
            </w:r>
          </w:p>
        </w:tc>
        <w:tc>
          <w:tcPr>
            <w:tcW w:w="655" w:type="pct"/>
            <w:shd w:val="clear" w:color="auto" w:fill="2F5496"/>
            <w:vAlign w:val="center"/>
          </w:tcPr>
          <w:p w14:paraId="639BBE08"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مسئول پیگیری</w:t>
            </w:r>
          </w:p>
        </w:tc>
        <w:tc>
          <w:tcPr>
            <w:tcW w:w="501" w:type="pct"/>
            <w:shd w:val="clear" w:color="auto" w:fill="2F5496"/>
            <w:vAlign w:val="center"/>
          </w:tcPr>
          <w:p w14:paraId="68D6222E"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شروع</w:t>
            </w:r>
          </w:p>
        </w:tc>
        <w:tc>
          <w:tcPr>
            <w:tcW w:w="501" w:type="pct"/>
            <w:shd w:val="clear" w:color="auto" w:fill="2F5496"/>
            <w:vAlign w:val="center"/>
          </w:tcPr>
          <w:p w14:paraId="79EA376B"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اتمام</w:t>
            </w:r>
          </w:p>
        </w:tc>
        <w:tc>
          <w:tcPr>
            <w:tcW w:w="424" w:type="pct"/>
            <w:shd w:val="clear" w:color="auto" w:fill="2F5496"/>
            <w:vAlign w:val="center"/>
          </w:tcPr>
          <w:p w14:paraId="295CF59D"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ناظر</w:t>
            </w:r>
          </w:p>
        </w:tc>
        <w:tc>
          <w:tcPr>
            <w:tcW w:w="424" w:type="pct"/>
            <w:shd w:val="clear" w:color="auto" w:fill="2F5496"/>
            <w:vAlign w:val="center"/>
          </w:tcPr>
          <w:p w14:paraId="6E4757AE"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 xml:space="preserve">پایش 1 </w:t>
            </w:r>
          </w:p>
        </w:tc>
        <w:tc>
          <w:tcPr>
            <w:tcW w:w="426" w:type="pct"/>
            <w:shd w:val="clear" w:color="auto" w:fill="2F5496"/>
            <w:vAlign w:val="center"/>
          </w:tcPr>
          <w:p w14:paraId="41FBB1A3"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پایش 2</w:t>
            </w:r>
          </w:p>
        </w:tc>
      </w:tr>
      <w:tr w:rsidR="00510305" w:rsidRPr="00AD1179" w14:paraId="0A19C26B" w14:textId="77777777" w:rsidTr="001C6D3D">
        <w:trPr>
          <w:trHeight w:val="440"/>
        </w:trPr>
        <w:tc>
          <w:tcPr>
            <w:tcW w:w="670" w:type="pct"/>
            <w:vAlign w:val="center"/>
          </w:tcPr>
          <w:p w14:paraId="2D244924"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7A1</w:t>
            </w:r>
          </w:p>
        </w:tc>
        <w:tc>
          <w:tcPr>
            <w:tcW w:w="1399" w:type="pct"/>
            <w:vAlign w:val="center"/>
          </w:tcPr>
          <w:p w14:paraId="6416C052" w14:textId="77777777" w:rsidR="00510305" w:rsidRPr="00AD1179" w:rsidRDefault="00510305" w:rsidP="001C6D3D">
            <w:pPr>
              <w:rPr>
                <w:rFonts w:cs="B Nazanin"/>
                <w:rtl/>
                <w:lang w:bidi="fa-IR"/>
              </w:rPr>
            </w:pPr>
            <w:r w:rsidRPr="00AD1179">
              <w:rPr>
                <w:rFonts w:cs="B Nazanin" w:hint="cs"/>
                <w:rtl/>
              </w:rPr>
              <w:t xml:space="preserve">درخواست از </w:t>
            </w:r>
            <w:r w:rsidRPr="00AD1179">
              <w:rPr>
                <w:rFonts w:cs="B Nazanin" w:hint="cs"/>
                <w:rtl/>
                <w:lang w:bidi="fa-IR"/>
              </w:rPr>
              <w:t>گروه</w:t>
            </w:r>
            <w:r w:rsidRPr="00AD1179">
              <w:rPr>
                <w:rFonts w:cs="B Nazanin"/>
                <w:rtl/>
                <w:lang w:bidi="fa-IR"/>
              </w:rPr>
              <w:softHyphen/>
            </w:r>
            <w:r w:rsidRPr="00AD1179">
              <w:rPr>
                <w:rFonts w:cs="B Nazanin" w:hint="cs"/>
                <w:rtl/>
                <w:lang w:bidi="fa-IR"/>
              </w:rPr>
              <w:t>های آموزشی در خصوص اولویت</w:t>
            </w:r>
            <w:r w:rsidRPr="00AD1179">
              <w:rPr>
                <w:rFonts w:cs="B Nazanin"/>
                <w:rtl/>
                <w:lang w:bidi="fa-IR"/>
              </w:rPr>
              <w:softHyphen/>
            </w:r>
            <w:r w:rsidRPr="00AD1179">
              <w:rPr>
                <w:rFonts w:cs="B Nazanin" w:hint="cs"/>
                <w:rtl/>
                <w:lang w:bidi="fa-IR"/>
              </w:rPr>
              <w:t>های پژوهش در آموزش و دانش پژوهی آموزشی</w:t>
            </w:r>
          </w:p>
        </w:tc>
        <w:tc>
          <w:tcPr>
            <w:tcW w:w="655" w:type="pct"/>
            <w:vAlign w:val="center"/>
          </w:tcPr>
          <w:p w14:paraId="57DCE640" w14:textId="77777777" w:rsidR="00510305" w:rsidRPr="00867DB5" w:rsidRDefault="00510305" w:rsidP="001C6D3D">
            <w:pPr>
              <w:jc w:val="center"/>
              <w:rPr>
                <w:rFonts w:eastAsia="Titr" w:cs="B Nazanin"/>
                <w:lang w:bidi="fa-IR"/>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507A04A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01" w:type="pct"/>
            <w:vAlign w:val="center"/>
          </w:tcPr>
          <w:p w14:paraId="74109D74"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2/1404</w:t>
            </w:r>
          </w:p>
        </w:tc>
        <w:tc>
          <w:tcPr>
            <w:tcW w:w="424" w:type="pct"/>
            <w:vAlign w:val="center"/>
          </w:tcPr>
          <w:p w14:paraId="3C756CD8" w14:textId="77777777" w:rsidR="00510305" w:rsidRPr="00AD1179" w:rsidRDefault="00510305" w:rsidP="001C6D3D">
            <w:pPr>
              <w:jc w:val="center"/>
              <w:rPr>
                <w:rFonts w:eastAsia="Titr" w:cs="B Nazanin"/>
                <w:color w:val="000000"/>
                <w:lang w:bidi="fa-IR"/>
              </w:rPr>
            </w:pPr>
          </w:p>
        </w:tc>
        <w:tc>
          <w:tcPr>
            <w:tcW w:w="424" w:type="pct"/>
            <w:vAlign w:val="center"/>
          </w:tcPr>
          <w:p w14:paraId="7FDD5E2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6A70F2A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34F22CF" w14:textId="77777777" w:rsidTr="001C6D3D">
        <w:trPr>
          <w:trHeight w:val="440"/>
        </w:trPr>
        <w:tc>
          <w:tcPr>
            <w:tcW w:w="670" w:type="pct"/>
            <w:vAlign w:val="center"/>
          </w:tcPr>
          <w:p w14:paraId="19443CDE"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7A2</w:t>
            </w:r>
          </w:p>
        </w:tc>
        <w:tc>
          <w:tcPr>
            <w:tcW w:w="1399" w:type="pct"/>
            <w:vAlign w:val="center"/>
          </w:tcPr>
          <w:p w14:paraId="69DFDAC0" w14:textId="77777777" w:rsidR="00510305" w:rsidRPr="00AD1179" w:rsidRDefault="00510305" w:rsidP="001C6D3D">
            <w:pPr>
              <w:rPr>
                <w:rFonts w:cs="B Nazanin"/>
                <w:rtl/>
                <w:lang w:bidi="fa-IR"/>
              </w:rPr>
            </w:pPr>
            <w:r w:rsidRPr="00AD1179">
              <w:rPr>
                <w:rFonts w:cs="B Nazanin" w:hint="cs"/>
                <w:rtl/>
                <w:lang w:bidi="fa-IR"/>
              </w:rPr>
              <w:t>جمع</w:t>
            </w:r>
            <w:r w:rsidRPr="00AD1179">
              <w:rPr>
                <w:rFonts w:cs="B Nazanin"/>
                <w:rtl/>
                <w:lang w:bidi="fa-IR"/>
              </w:rPr>
              <w:softHyphen/>
            </w:r>
            <w:r w:rsidRPr="00AD1179">
              <w:rPr>
                <w:rFonts w:cs="B Nazanin" w:hint="cs"/>
                <w:rtl/>
                <w:lang w:bidi="fa-IR"/>
              </w:rPr>
              <w:t>بندی و تهیه لیست اولویت</w:t>
            </w:r>
            <w:r w:rsidRPr="00AD1179">
              <w:rPr>
                <w:rFonts w:cs="B Nazanin"/>
                <w:rtl/>
                <w:lang w:bidi="fa-IR"/>
              </w:rPr>
              <w:softHyphen/>
            </w:r>
            <w:r w:rsidRPr="00AD1179">
              <w:rPr>
                <w:rFonts w:cs="B Nazanin" w:hint="cs"/>
                <w:rtl/>
                <w:lang w:bidi="fa-IR"/>
              </w:rPr>
              <w:t xml:space="preserve">های دانشکده و ارسال به </w:t>
            </w:r>
            <w:r w:rsidRPr="00AD1179">
              <w:rPr>
                <w:rFonts w:cs="B Nazanin"/>
                <w:lang w:bidi="fa-IR"/>
              </w:rPr>
              <w:t>EDC</w:t>
            </w:r>
          </w:p>
        </w:tc>
        <w:tc>
          <w:tcPr>
            <w:tcW w:w="655" w:type="pct"/>
          </w:tcPr>
          <w:p w14:paraId="4BD7EA3D"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354214F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3/1404</w:t>
            </w:r>
          </w:p>
        </w:tc>
        <w:tc>
          <w:tcPr>
            <w:tcW w:w="501" w:type="pct"/>
            <w:vAlign w:val="center"/>
          </w:tcPr>
          <w:p w14:paraId="432BAD7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3/1404</w:t>
            </w:r>
          </w:p>
        </w:tc>
        <w:tc>
          <w:tcPr>
            <w:tcW w:w="424" w:type="pct"/>
            <w:vAlign w:val="center"/>
          </w:tcPr>
          <w:p w14:paraId="7DAA5E42" w14:textId="77777777" w:rsidR="00510305" w:rsidRPr="00AD1179" w:rsidRDefault="00510305" w:rsidP="001C6D3D">
            <w:pPr>
              <w:jc w:val="center"/>
              <w:rPr>
                <w:rFonts w:eastAsia="Titr" w:cs="B Nazanin"/>
                <w:color w:val="000000"/>
                <w:lang w:bidi="fa-IR"/>
              </w:rPr>
            </w:pPr>
          </w:p>
        </w:tc>
        <w:tc>
          <w:tcPr>
            <w:tcW w:w="424" w:type="pct"/>
            <w:vAlign w:val="center"/>
          </w:tcPr>
          <w:p w14:paraId="0BEEF46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6921DE0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E45A6D3" w14:textId="77777777" w:rsidTr="001C6D3D">
        <w:trPr>
          <w:trHeight w:val="440"/>
        </w:trPr>
        <w:tc>
          <w:tcPr>
            <w:tcW w:w="670" w:type="pct"/>
          </w:tcPr>
          <w:p w14:paraId="1DF7337F" w14:textId="77777777" w:rsidR="00510305" w:rsidRPr="00AD1179" w:rsidRDefault="00510305" w:rsidP="001C6D3D">
            <w:pPr>
              <w:rPr>
                <w:rFonts w:cs="B Nazanin"/>
              </w:rPr>
            </w:pPr>
            <w:r w:rsidRPr="00AD1179">
              <w:rPr>
                <w:rFonts w:eastAsia="Titr" w:cs="B Nazanin"/>
                <w:color w:val="000000"/>
                <w:lang w:bidi="fa-IR"/>
              </w:rPr>
              <w:t>G1O27A3</w:t>
            </w:r>
          </w:p>
        </w:tc>
        <w:tc>
          <w:tcPr>
            <w:tcW w:w="1399" w:type="pct"/>
            <w:vAlign w:val="center"/>
          </w:tcPr>
          <w:p w14:paraId="2F7F4FE0" w14:textId="77777777" w:rsidR="00510305" w:rsidRPr="00AD1179" w:rsidRDefault="00510305" w:rsidP="001C6D3D">
            <w:pPr>
              <w:rPr>
                <w:rFonts w:cs="B Nazanin"/>
                <w:rtl/>
              </w:rPr>
            </w:pPr>
            <w:r w:rsidRPr="00AD1179">
              <w:rPr>
                <w:rFonts w:cs="B Nazanin" w:hint="cs"/>
                <w:rtl/>
              </w:rPr>
              <w:t>اطلاع</w:t>
            </w:r>
            <w:r w:rsidRPr="00AD1179">
              <w:rPr>
                <w:rFonts w:cs="B Nazanin"/>
                <w:rtl/>
              </w:rPr>
              <w:softHyphen/>
            </w:r>
            <w:r w:rsidRPr="00AD1179">
              <w:rPr>
                <w:rFonts w:cs="B Nazanin" w:hint="cs"/>
                <w:rtl/>
              </w:rPr>
              <w:t>رسانی در خصوص حیطه</w:t>
            </w:r>
            <w:r w:rsidRPr="00AD1179">
              <w:rPr>
                <w:rFonts w:cs="B Nazanin"/>
                <w:rtl/>
              </w:rPr>
              <w:softHyphen/>
            </w:r>
            <w:r w:rsidRPr="00AD1179">
              <w:rPr>
                <w:rFonts w:cs="B Nazanin" w:hint="cs"/>
                <w:rtl/>
              </w:rPr>
              <w:t>ها و اولویت</w:t>
            </w:r>
            <w:r w:rsidRPr="00AD1179">
              <w:rPr>
                <w:rFonts w:cs="B Nazanin"/>
                <w:rtl/>
              </w:rPr>
              <w:softHyphen/>
            </w:r>
            <w:r w:rsidRPr="00AD1179">
              <w:rPr>
                <w:rFonts w:cs="B Nazanin" w:hint="cs"/>
                <w:rtl/>
              </w:rPr>
              <w:t>های جشنواره</w:t>
            </w:r>
            <w:r w:rsidRPr="00AD1179">
              <w:rPr>
                <w:rFonts w:cs="B Nazanin"/>
                <w:rtl/>
              </w:rPr>
              <w:softHyphen/>
            </w:r>
            <w:r w:rsidRPr="00AD1179">
              <w:rPr>
                <w:rFonts w:cs="B Nazanin" w:hint="cs"/>
                <w:rtl/>
              </w:rPr>
              <w:t>های آموزشی دانشگاهی و کشوری</w:t>
            </w:r>
          </w:p>
        </w:tc>
        <w:tc>
          <w:tcPr>
            <w:tcW w:w="655" w:type="pct"/>
          </w:tcPr>
          <w:p w14:paraId="42281BD1"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17BFF9C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7/1404</w:t>
            </w:r>
          </w:p>
        </w:tc>
        <w:tc>
          <w:tcPr>
            <w:tcW w:w="501" w:type="pct"/>
            <w:vAlign w:val="center"/>
          </w:tcPr>
          <w:p w14:paraId="3ADEA48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9/1404</w:t>
            </w:r>
          </w:p>
        </w:tc>
        <w:tc>
          <w:tcPr>
            <w:tcW w:w="424" w:type="pct"/>
            <w:vAlign w:val="center"/>
          </w:tcPr>
          <w:p w14:paraId="0A5BC430" w14:textId="77777777" w:rsidR="00510305" w:rsidRPr="00AD1179" w:rsidRDefault="00510305" w:rsidP="001C6D3D">
            <w:pPr>
              <w:jc w:val="center"/>
              <w:rPr>
                <w:rFonts w:eastAsia="Titr" w:cs="B Nazanin"/>
                <w:color w:val="000000"/>
                <w:lang w:bidi="fa-IR"/>
              </w:rPr>
            </w:pPr>
          </w:p>
        </w:tc>
        <w:tc>
          <w:tcPr>
            <w:tcW w:w="424" w:type="pct"/>
            <w:vAlign w:val="center"/>
          </w:tcPr>
          <w:p w14:paraId="7D822ECA"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0649F4E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351252B" w14:textId="77777777" w:rsidTr="001C6D3D">
        <w:trPr>
          <w:trHeight w:val="508"/>
        </w:trPr>
        <w:tc>
          <w:tcPr>
            <w:tcW w:w="670" w:type="pct"/>
          </w:tcPr>
          <w:p w14:paraId="311DC31F"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7A</w:t>
            </w:r>
            <w:r>
              <w:rPr>
                <w:rFonts w:eastAsia="Titr" w:cs="B Nazanin"/>
                <w:color w:val="000000"/>
                <w:lang w:bidi="fa-IR"/>
              </w:rPr>
              <w:t>4</w:t>
            </w:r>
          </w:p>
        </w:tc>
        <w:tc>
          <w:tcPr>
            <w:tcW w:w="1399" w:type="pct"/>
            <w:vAlign w:val="center"/>
          </w:tcPr>
          <w:p w14:paraId="5DD34743"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ارائه مشاوره به اساتید علاقمند و فراهم کردن ارتباط آنها با اساتید آموزش پزشکی</w:t>
            </w:r>
          </w:p>
        </w:tc>
        <w:tc>
          <w:tcPr>
            <w:tcW w:w="655" w:type="pct"/>
          </w:tcPr>
          <w:p w14:paraId="0D61CEBA"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7C4472E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01" w:type="pct"/>
            <w:vAlign w:val="center"/>
          </w:tcPr>
          <w:p w14:paraId="68FA31F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9/1404</w:t>
            </w:r>
          </w:p>
        </w:tc>
        <w:tc>
          <w:tcPr>
            <w:tcW w:w="424" w:type="pct"/>
            <w:vAlign w:val="center"/>
          </w:tcPr>
          <w:p w14:paraId="615B7D03" w14:textId="77777777" w:rsidR="00510305" w:rsidRPr="00AD1179" w:rsidRDefault="00510305" w:rsidP="001C6D3D">
            <w:pPr>
              <w:jc w:val="center"/>
              <w:rPr>
                <w:rFonts w:eastAsia="Titr" w:cs="B Nazanin"/>
                <w:color w:val="000000"/>
                <w:rtl/>
                <w:lang w:bidi="fa-IR"/>
              </w:rPr>
            </w:pPr>
          </w:p>
        </w:tc>
        <w:tc>
          <w:tcPr>
            <w:tcW w:w="424" w:type="pct"/>
            <w:vAlign w:val="center"/>
          </w:tcPr>
          <w:p w14:paraId="0DD7C35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296DC5F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B0BCD8C" w14:textId="77777777" w:rsidR="00510305" w:rsidRDefault="00510305" w:rsidP="00510305">
      <w:pPr>
        <w:rPr>
          <w:rFonts w:cs="B Nazanin"/>
          <w:lang w:bidi="fa-IR"/>
        </w:rPr>
      </w:pPr>
    </w:p>
    <w:p w14:paraId="5ED92F20" w14:textId="77777777" w:rsidR="00510305" w:rsidRDefault="00510305" w:rsidP="00510305">
      <w:pPr>
        <w:rPr>
          <w:rFonts w:cs="B Nazanin"/>
          <w:lang w:bidi="fa-IR"/>
        </w:rPr>
      </w:pPr>
    </w:p>
    <w:p w14:paraId="4CF1D277" w14:textId="4F758CD3" w:rsidR="00510305" w:rsidRDefault="00510305" w:rsidP="00510305">
      <w:pPr>
        <w:rPr>
          <w:rFonts w:cs="B Nazanin"/>
          <w:rtl/>
          <w:lang w:bidi="fa-IR"/>
        </w:rPr>
      </w:pPr>
    </w:p>
    <w:p w14:paraId="6BA84FB2" w14:textId="5AB3488D" w:rsidR="00510305" w:rsidRDefault="00510305" w:rsidP="00510305">
      <w:pPr>
        <w:rPr>
          <w:rFonts w:cs="B Nazanin"/>
          <w:rtl/>
          <w:lang w:bidi="fa-IR"/>
        </w:rPr>
      </w:pPr>
    </w:p>
    <w:p w14:paraId="2AF324C9" w14:textId="74189779" w:rsidR="00510305" w:rsidRDefault="00510305" w:rsidP="00510305">
      <w:pPr>
        <w:rPr>
          <w:rFonts w:cs="B Nazanin"/>
          <w:rtl/>
          <w:lang w:bidi="fa-IR"/>
        </w:rPr>
      </w:pPr>
    </w:p>
    <w:p w14:paraId="6E77E541" w14:textId="5CDE019C" w:rsidR="00510305" w:rsidRDefault="00510305" w:rsidP="00510305">
      <w:pPr>
        <w:rPr>
          <w:rFonts w:cs="B Nazanin"/>
          <w:rtl/>
          <w:lang w:bidi="fa-IR"/>
        </w:rPr>
      </w:pPr>
    </w:p>
    <w:p w14:paraId="4BF0A898" w14:textId="6158A7EE" w:rsidR="00510305" w:rsidRDefault="00510305" w:rsidP="00510305">
      <w:pPr>
        <w:rPr>
          <w:rFonts w:cs="B Nazanin"/>
          <w:rtl/>
          <w:lang w:bidi="fa-IR"/>
        </w:rPr>
      </w:pPr>
    </w:p>
    <w:p w14:paraId="212F354C" w14:textId="756A8160" w:rsidR="00510305" w:rsidRDefault="00510305" w:rsidP="00510305">
      <w:pPr>
        <w:rPr>
          <w:rFonts w:cs="B Nazanin"/>
          <w:rtl/>
          <w:lang w:bidi="fa-IR"/>
        </w:rPr>
      </w:pPr>
    </w:p>
    <w:p w14:paraId="11F23E82" w14:textId="43AE0F95" w:rsidR="00510305" w:rsidRDefault="00510305" w:rsidP="00510305">
      <w:pPr>
        <w:rPr>
          <w:rFonts w:cs="B Nazanin"/>
          <w:rtl/>
          <w:lang w:bidi="fa-IR"/>
        </w:rPr>
      </w:pPr>
    </w:p>
    <w:p w14:paraId="07989129" w14:textId="1D66954E" w:rsidR="00510305" w:rsidRDefault="00510305" w:rsidP="00510305">
      <w:pPr>
        <w:rPr>
          <w:rFonts w:cs="B Nazanin"/>
          <w:rtl/>
          <w:lang w:bidi="fa-IR"/>
        </w:rPr>
      </w:pPr>
    </w:p>
    <w:p w14:paraId="037A9A65" w14:textId="44F34C96" w:rsidR="00510305" w:rsidRDefault="00510305" w:rsidP="00510305">
      <w:pPr>
        <w:rPr>
          <w:rFonts w:cs="B Nazanin"/>
          <w:rtl/>
          <w:lang w:bidi="fa-IR"/>
        </w:rPr>
      </w:pPr>
    </w:p>
    <w:p w14:paraId="44CDE04C" w14:textId="08EFB65F" w:rsidR="00510305" w:rsidRDefault="00510305" w:rsidP="00510305">
      <w:pPr>
        <w:rPr>
          <w:rFonts w:cs="B Nazanin"/>
          <w:rtl/>
          <w:lang w:bidi="fa-IR"/>
        </w:rPr>
      </w:pPr>
    </w:p>
    <w:p w14:paraId="6F340D29" w14:textId="76789661" w:rsidR="00510305" w:rsidRDefault="00510305" w:rsidP="00510305">
      <w:pPr>
        <w:rPr>
          <w:rFonts w:cs="B Nazanin"/>
          <w:rtl/>
          <w:lang w:bidi="fa-IR"/>
        </w:rPr>
      </w:pPr>
    </w:p>
    <w:p w14:paraId="0B2E0F16" w14:textId="26723E03" w:rsidR="00510305" w:rsidRDefault="00510305" w:rsidP="00510305">
      <w:pPr>
        <w:rPr>
          <w:rFonts w:cs="B Nazanin"/>
          <w:rtl/>
          <w:lang w:bidi="fa-IR"/>
        </w:rPr>
      </w:pPr>
    </w:p>
    <w:p w14:paraId="07C1BE41" w14:textId="68AB27B3" w:rsidR="00510305" w:rsidRDefault="00510305" w:rsidP="00510305">
      <w:pPr>
        <w:rPr>
          <w:rFonts w:cs="B Nazanin"/>
          <w:rtl/>
          <w:lang w:bidi="fa-IR"/>
        </w:rPr>
      </w:pPr>
    </w:p>
    <w:p w14:paraId="091EF804" w14:textId="55ECE6B8" w:rsidR="00510305" w:rsidRDefault="00510305" w:rsidP="00510305">
      <w:pPr>
        <w:rPr>
          <w:rFonts w:cs="B Nazanin"/>
          <w:rtl/>
          <w:lang w:bidi="fa-IR"/>
        </w:rPr>
      </w:pPr>
    </w:p>
    <w:p w14:paraId="7C5C15E1" w14:textId="0C990C47" w:rsidR="00510305" w:rsidRDefault="00510305" w:rsidP="00510305">
      <w:pPr>
        <w:rPr>
          <w:rFonts w:cs="B Nazanin"/>
          <w:rtl/>
          <w:lang w:bidi="fa-IR"/>
        </w:rPr>
      </w:pPr>
    </w:p>
    <w:p w14:paraId="6678AFE5" w14:textId="5A3BE3DE" w:rsidR="00510305" w:rsidRDefault="00510305" w:rsidP="00510305">
      <w:pPr>
        <w:rPr>
          <w:rFonts w:cs="B Nazanin"/>
          <w:rtl/>
          <w:lang w:bidi="fa-IR"/>
        </w:rPr>
      </w:pPr>
    </w:p>
    <w:p w14:paraId="46A19F61" w14:textId="1983C212" w:rsidR="00510305" w:rsidRDefault="00510305" w:rsidP="00510305">
      <w:pPr>
        <w:rPr>
          <w:rFonts w:cs="B Nazanin"/>
          <w:rtl/>
          <w:lang w:bidi="fa-IR"/>
        </w:rPr>
      </w:pPr>
    </w:p>
    <w:p w14:paraId="6EB8E662" w14:textId="799412D6" w:rsidR="00510305" w:rsidRDefault="00510305" w:rsidP="00510305">
      <w:pPr>
        <w:rPr>
          <w:rFonts w:cs="B Nazanin"/>
          <w:rtl/>
          <w:lang w:bidi="fa-IR"/>
        </w:rPr>
      </w:pPr>
    </w:p>
    <w:p w14:paraId="40A39CFE" w14:textId="145AFB82" w:rsidR="00510305" w:rsidRDefault="00510305" w:rsidP="00510305">
      <w:pPr>
        <w:rPr>
          <w:rFonts w:cs="B Nazanin"/>
          <w:rtl/>
          <w:lang w:bidi="fa-IR"/>
        </w:rPr>
      </w:pPr>
    </w:p>
    <w:p w14:paraId="091A26BB" w14:textId="7AD19F9B" w:rsidR="000061BD" w:rsidRDefault="000061BD" w:rsidP="005C2D05">
      <w:pPr>
        <w:spacing w:line="360" w:lineRule="auto"/>
        <w:ind w:right="-477"/>
        <w:rPr>
          <w:rFonts w:eastAsia="SimSun" w:cs="B Titr"/>
          <w:bCs/>
          <w:color w:val="1F3864"/>
          <w:sz w:val="36"/>
          <w:szCs w:val="36"/>
          <w:rtl/>
          <w:lang w:eastAsia="zh-CN"/>
        </w:rPr>
      </w:pPr>
    </w:p>
    <w:p w14:paraId="018DE340" w14:textId="6A692B31" w:rsidR="00724AA8" w:rsidRPr="00724AA8" w:rsidRDefault="00724AA8" w:rsidP="00C00D93">
      <w:pPr>
        <w:spacing w:line="360" w:lineRule="auto"/>
        <w:ind w:left="-290" w:right="-477"/>
        <w:jc w:val="center"/>
        <w:rPr>
          <w:rFonts w:eastAsia="SimSun" w:cs="B Titr"/>
          <w:bCs/>
          <w:color w:val="1F3864"/>
          <w:sz w:val="36"/>
          <w:szCs w:val="36"/>
          <w:rtl/>
          <w:lang w:eastAsia="zh-CN"/>
        </w:rPr>
      </w:pPr>
      <w:r w:rsidRPr="00724AA8">
        <w:rPr>
          <w:rFonts w:eastAsia="SimSun" w:cs="B Titr"/>
          <w:bCs/>
          <w:color w:val="1F3864"/>
          <w:sz w:val="36"/>
          <w:szCs w:val="36"/>
          <w:lang w:eastAsia="zh-CN"/>
        </w:rPr>
        <w:t>G2</w:t>
      </w:r>
      <w:r w:rsidR="00C00D93">
        <w:rPr>
          <w:rFonts w:eastAsia="SimSun" w:cs="B Titr"/>
          <w:bCs/>
          <w:color w:val="1F3864"/>
          <w:sz w:val="36"/>
          <w:szCs w:val="36"/>
          <w:rtl/>
          <w:lang w:eastAsia="zh-CN"/>
        </w:rPr>
        <w:t xml:space="preserve">- </w:t>
      </w:r>
      <w:r w:rsidR="00C00D93">
        <w:rPr>
          <w:rFonts w:eastAsia="SimSun" w:cs="B Titr" w:hint="cs"/>
          <w:bCs/>
          <w:color w:val="1F3864"/>
          <w:sz w:val="36"/>
          <w:szCs w:val="36"/>
          <w:rtl/>
          <w:lang w:eastAsia="zh-CN"/>
        </w:rPr>
        <w:t>افزایش انگیزه اساتید، کارکنان و دانشجویان در امور مربوطه</w:t>
      </w:r>
    </w:p>
    <w:p w14:paraId="3B53C7DF" w14:textId="77777777" w:rsidR="00724AA8" w:rsidRPr="008F48C8" w:rsidRDefault="00724AA8" w:rsidP="00724AA8">
      <w:pPr>
        <w:spacing w:before="100" w:beforeAutospacing="1" w:after="100" w:afterAutospacing="1"/>
        <w:rPr>
          <w:rFonts w:eastAsia="Calibri" w:cs="B Titr"/>
          <w:b/>
          <w:bCs/>
          <w:color w:val="1F3864"/>
          <w:rtl/>
          <w:lang w:bidi="fa-IR"/>
        </w:rPr>
      </w:pPr>
      <w:r>
        <w:rPr>
          <w:rFonts w:eastAsia="Calibri" w:cs="B Titr"/>
          <w:b/>
          <w:bCs/>
          <w:color w:val="1F3864"/>
          <w:rtl/>
          <w:lang w:bidi="fa-IR"/>
        </w:rPr>
        <w:br w:type="page"/>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4546"/>
        <w:gridCol w:w="1750"/>
        <w:gridCol w:w="1354"/>
        <w:gridCol w:w="1849"/>
        <w:gridCol w:w="1401"/>
        <w:gridCol w:w="996"/>
        <w:gridCol w:w="996"/>
      </w:tblGrid>
      <w:tr w:rsidR="00AD4BE8" w:rsidRPr="00AD1179" w14:paraId="0B77FA71" w14:textId="77777777" w:rsidTr="001C6D3D">
        <w:tc>
          <w:tcPr>
            <w:tcW w:w="5000" w:type="pct"/>
            <w:gridSpan w:val="8"/>
            <w:shd w:val="clear" w:color="auto" w:fill="2F5496"/>
            <w:vAlign w:val="center"/>
          </w:tcPr>
          <w:p w14:paraId="5A30569F"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b/>
                <w:bCs/>
                <w:color w:val="FFFFFF"/>
              </w:rPr>
              <w:lastRenderedPageBreak/>
              <w:t>G2O1</w:t>
            </w:r>
            <w:r w:rsidRPr="00B70D99">
              <w:rPr>
                <w:rFonts w:cs="B Nazanin"/>
                <w:b/>
                <w:bCs/>
                <w:color w:val="FFFFFF"/>
                <w:rtl/>
              </w:rPr>
              <w:t>-</w:t>
            </w:r>
            <w:r w:rsidRPr="00B70D99">
              <w:rPr>
                <w:rFonts w:cs="B Nazanin" w:hint="cs"/>
                <w:b/>
                <w:bCs/>
                <w:color w:val="FFFFFF"/>
                <w:rtl/>
              </w:rPr>
              <w:t xml:space="preserve"> افزایش رضایت اعضای هیئت علمی</w:t>
            </w:r>
          </w:p>
        </w:tc>
      </w:tr>
      <w:tr w:rsidR="00AD4BE8" w:rsidRPr="00AD1179" w14:paraId="657A7AD0" w14:textId="77777777" w:rsidTr="00AA013E">
        <w:trPr>
          <w:trHeight w:val="890"/>
        </w:trPr>
        <w:tc>
          <w:tcPr>
            <w:tcW w:w="573" w:type="pct"/>
            <w:shd w:val="clear" w:color="auto" w:fill="2F5496"/>
            <w:vAlign w:val="center"/>
          </w:tcPr>
          <w:p w14:paraId="14CF6B03"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561" w:type="pct"/>
            <w:shd w:val="clear" w:color="auto" w:fill="2F5496"/>
            <w:vAlign w:val="center"/>
          </w:tcPr>
          <w:p w14:paraId="74492123"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601" w:type="pct"/>
            <w:shd w:val="clear" w:color="auto" w:fill="2F5496"/>
            <w:vAlign w:val="center"/>
          </w:tcPr>
          <w:p w14:paraId="34892DC2"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465" w:type="pct"/>
            <w:shd w:val="clear" w:color="auto" w:fill="2F5496"/>
            <w:vAlign w:val="center"/>
          </w:tcPr>
          <w:p w14:paraId="0DAD30A4"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635" w:type="pct"/>
            <w:shd w:val="clear" w:color="auto" w:fill="2F5496"/>
            <w:vAlign w:val="center"/>
          </w:tcPr>
          <w:p w14:paraId="482FA9CB"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481" w:type="pct"/>
            <w:shd w:val="clear" w:color="auto" w:fill="2F5496"/>
            <w:vAlign w:val="center"/>
          </w:tcPr>
          <w:p w14:paraId="67919CA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42" w:type="pct"/>
            <w:shd w:val="clear" w:color="auto" w:fill="2F5496"/>
            <w:vAlign w:val="center"/>
          </w:tcPr>
          <w:p w14:paraId="58336638"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43" w:type="pct"/>
            <w:shd w:val="clear" w:color="auto" w:fill="2F5496"/>
            <w:vAlign w:val="center"/>
          </w:tcPr>
          <w:p w14:paraId="46E54AFC"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AD4BE8" w:rsidRPr="00AD1179" w14:paraId="79B29703" w14:textId="77777777" w:rsidTr="00AA013E">
        <w:trPr>
          <w:trHeight w:val="440"/>
        </w:trPr>
        <w:tc>
          <w:tcPr>
            <w:tcW w:w="573" w:type="pct"/>
            <w:vAlign w:val="center"/>
          </w:tcPr>
          <w:p w14:paraId="26C67287"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1A1</w:t>
            </w:r>
          </w:p>
        </w:tc>
        <w:tc>
          <w:tcPr>
            <w:tcW w:w="1561" w:type="pct"/>
            <w:vAlign w:val="center"/>
          </w:tcPr>
          <w:p w14:paraId="26246D47"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رایزنی جهت کاهش کسورات بیمه ایی و پرداخت به موقع مطالبات</w:t>
            </w:r>
          </w:p>
        </w:tc>
        <w:tc>
          <w:tcPr>
            <w:tcW w:w="601" w:type="pct"/>
            <w:vAlign w:val="center"/>
          </w:tcPr>
          <w:p w14:paraId="5E80F42A"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465" w:type="pct"/>
            <w:vAlign w:val="center"/>
          </w:tcPr>
          <w:p w14:paraId="1423D20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3D3CA65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5AC71F7E" w14:textId="77777777" w:rsidR="00AD4BE8" w:rsidRPr="00AD1179" w:rsidRDefault="00AD4BE8" w:rsidP="001C6D3D">
            <w:pPr>
              <w:jc w:val="center"/>
              <w:rPr>
                <w:rFonts w:eastAsia="Titr" w:cs="B Nazanin"/>
                <w:color w:val="000000"/>
                <w:lang w:bidi="fa-IR"/>
              </w:rPr>
            </w:pPr>
          </w:p>
        </w:tc>
        <w:tc>
          <w:tcPr>
            <w:tcW w:w="342" w:type="pct"/>
            <w:vAlign w:val="center"/>
          </w:tcPr>
          <w:p w14:paraId="240FF938"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13D8A80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7604BE6A" w14:textId="77777777" w:rsidTr="00AA013E">
        <w:trPr>
          <w:trHeight w:val="508"/>
        </w:trPr>
        <w:tc>
          <w:tcPr>
            <w:tcW w:w="573" w:type="pct"/>
            <w:vAlign w:val="center"/>
          </w:tcPr>
          <w:p w14:paraId="53584E11"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1A2</w:t>
            </w:r>
          </w:p>
        </w:tc>
        <w:tc>
          <w:tcPr>
            <w:tcW w:w="1561" w:type="pct"/>
            <w:vAlign w:val="center"/>
          </w:tcPr>
          <w:p w14:paraId="7DB7C54D"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تسهیل اعطای پروانه مطب به اساتید بالین جهت ماندگاری</w:t>
            </w:r>
          </w:p>
        </w:tc>
        <w:tc>
          <w:tcPr>
            <w:tcW w:w="601" w:type="pct"/>
            <w:vAlign w:val="center"/>
          </w:tcPr>
          <w:p w14:paraId="0E192718"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465" w:type="pct"/>
            <w:vAlign w:val="center"/>
          </w:tcPr>
          <w:p w14:paraId="75FD6A9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15EFA09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24EF8FA7" w14:textId="77777777" w:rsidR="00AD4BE8" w:rsidRPr="00AD1179" w:rsidRDefault="00AD4BE8" w:rsidP="001C6D3D">
            <w:pPr>
              <w:jc w:val="center"/>
              <w:rPr>
                <w:rFonts w:eastAsia="Titr" w:cs="B Nazanin"/>
                <w:color w:val="000000"/>
                <w:rtl/>
                <w:lang w:bidi="fa-IR"/>
              </w:rPr>
            </w:pPr>
          </w:p>
        </w:tc>
        <w:tc>
          <w:tcPr>
            <w:tcW w:w="342" w:type="pct"/>
            <w:vAlign w:val="center"/>
          </w:tcPr>
          <w:p w14:paraId="1566BD4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21773A4F"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4025287B" w14:textId="77777777" w:rsidTr="00AA013E">
        <w:tc>
          <w:tcPr>
            <w:tcW w:w="573" w:type="pct"/>
            <w:vAlign w:val="center"/>
          </w:tcPr>
          <w:p w14:paraId="2F09E0EB"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1A3</w:t>
            </w:r>
          </w:p>
        </w:tc>
        <w:tc>
          <w:tcPr>
            <w:tcW w:w="1561" w:type="pct"/>
            <w:vAlign w:val="center"/>
          </w:tcPr>
          <w:p w14:paraId="29066D51"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تسهیل ترفیع پایه و تشویقی اساتید</w:t>
            </w:r>
          </w:p>
        </w:tc>
        <w:tc>
          <w:tcPr>
            <w:tcW w:w="601" w:type="pct"/>
            <w:vAlign w:val="center"/>
          </w:tcPr>
          <w:p w14:paraId="769C7D03"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465" w:type="pct"/>
            <w:vAlign w:val="center"/>
          </w:tcPr>
          <w:p w14:paraId="6C74CBF5"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57C1572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2F3A968B" w14:textId="77777777" w:rsidR="00AD4BE8" w:rsidRPr="00AD1179" w:rsidRDefault="00AD4BE8" w:rsidP="001C6D3D">
            <w:pPr>
              <w:jc w:val="center"/>
              <w:rPr>
                <w:rFonts w:eastAsia="Titr" w:cs="B Nazanin"/>
                <w:color w:val="000000"/>
                <w:rtl/>
                <w:lang w:bidi="fa-IR"/>
              </w:rPr>
            </w:pPr>
          </w:p>
        </w:tc>
        <w:tc>
          <w:tcPr>
            <w:tcW w:w="342" w:type="pct"/>
            <w:vAlign w:val="center"/>
          </w:tcPr>
          <w:p w14:paraId="75AE1E9F"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33D9A89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6085E959" w14:textId="77777777" w:rsidTr="00AA013E">
        <w:tc>
          <w:tcPr>
            <w:tcW w:w="573" w:type="pct"/>
            <w:vAlign w:val="center"/>
          </w:tcPr>
          <w:p w14:paraId="6C8ED40B"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1A4</w:t>
            </w:r>
          </w:p>
        </w:tc>
        <w:tc>
          <w:tcPr>
            <w:tcW w:w="1561" w:type="pct"/>
            <w:vAlign w:val="center"/>
          </w:tcPr>
          <w:p w14:paraId="3E699046"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فزایش فضاهای فیزیکی جهت امور رفاهی اساتید (پاویون و محل</w:t>
            </w:r>
            <w:r w:rsidRPr="00AD1179">
              <w:rPr>
                <w:rFonts w:eastAsia="Titr" w:cs="B Nazanin"/>
                <w:color w:val="000000"/>
                <w:rtl/>
                <w:lang w:bidi="fa-IR"/>
              </w:rPr>
              <w:softHyphen/>
            </w:r>
            <w:r w:rsidRPr="00AD1179">
              <w:rPr>
                <w:rFonts w:eastAsia="Titr" w:cs="B Nazanin" w:hint="cs"/>
                <w:color w:val="000000"/>
                <w:rtl/>
                <w:lang w:bidi="fa-IR"/>
              </w:rPr>
              <w:t>های اسکان)</w:t>
            </w:r>
          </w:p>
        </w:tc>
        <w:tc>
          <w:tcPr>
            <w:tcW w:w="601" w:type="pct"/>
            <w:vAlign w:val="center"/>
          </w:tcPr>
          <w:p w14:paraId="72D0A505"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معاون آموزشی بالینی</w:t>
            </w:r>
          </w:p>
        </w:tc>
        <w:tc>
          <w:tcPr>
            <w:tcW w:w="465" w:type="pct"/>
            <w:vAlign w:val="center"/>
          </w:tcPr>
          <w:p w14:paraId="4957979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40606A5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4DDC01DD" w14:textId="77777777" w:rsidR="00AD4BE8" w:rsidRPr="00AD1179" w:rsidRDefault="00AD4BE8" w:rsidP="001C6D3D">
            <w:pPr>
              <w:jc w:val="center"/>
              <w:rPr>
                <w:rFonts w:eastAsia="Titr" w:cs="B Nazanin"/>
                <w:color w:val="000000"/>
                <w:rtl/>
                <w:lang w:bidi="fa-IR"/>
              </w:rPr>
            </w:pPr>
          </w:p>
        </w:tc>
        <w:tc>
          <w:tcPr>
            <w:tcW w:w="342" w:type="pct"/>
            <w:vAlign w:val="center"/>
          </w:tcPr>
          <w:p w14:paraId="0C4063F7"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1D47A4B1"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0C55ED60" w14:textId="77777777" w:rsidR="00AD4BE8" w:rsidRPr="00AD1179" w:rsidRDefault="00AD4BE8"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947"/>
        <w:gridCol w:w="1267"/>
        <w:gridCol w:w="1506"/>
        <w:gridCol w:w="1849"/>
        <w:gridCol w:w="1479"/>
        <w:gridCol w:w="923"/>
        <w:gridCol w:w="923"/>
      </w:tblGrid>
      <w:tr w:rsidR="00AD4BE8" w:rsidRPr="00AD1179" w14:paraId="6E46031A" w14:textId="77777777" w:rsidTr="001C6D3D">
        <w:tc>
          <w:tcPr>
            <w:tcW w:w="5000" w:type="pct"/>
            <w:gridSpan w:val="8"/>
            <w:shd w:val="clear" w:color="auto" w:fill="2F5496"/>
            <w:vAlign w:val="center"/>
          </w:tcPr>
          <w:p w14:paraId="578040E2"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b/>
                <w:bCs/>
                <w:color w:val="FFFFFF"/>
              </w:rPr>
              <w:t>G2O2</w:t>
            </w:r>
            <w:r w:rsidRPr="00B70D99">
              <w:rPr>
                <w:rFonts w:cs="B Nazanin"/>
                <w:b/>
                <w:bCs/>
                <w:color w:val="FFFFFF"/>
                <w:rtl/>
              </w:rPr>
              <w:t>-</w:t>
            </w:r>
            <w:r w:rsidRPr="00B70D99">
              <w:rPr>
                <w:rFonts w:cs="B Nazanin" w:hint="cs"/>
                <w:b/>
                <w:bCs/>
                <w:color w:val="FFFFFF"/>
                <w:rtl/>
              </w:rPr>
              <w:t xml:space="preserve"> افزایش رضایت </w:t>
            </w:r>
            <w:r w:rsidRPr="00B70D99">
              <w:rPr>
                <w:rFonts w:cs="B Nazanin" w:hint="cs"/>
                <w:b/>
                <w:bCs/>
                <w:color w:val="FFFFFF"/>
                <w:rtl/>
                <w:lang w:bidi="fa-IR"/>
              </w:rPr>
              <w:t>کارکنان معاونت آموزشی دانشکده</w:t>
            </w:r>
          </w:p>
        </w:tc>
      </w:tr>
      <w:tr w:rsidR="00AD4BE8" w:rsidRPr="00AD1179" w14:paraId="1164B2ED" w14:textId="77777777" w:rsidTr="001C6D3D">
        <w:tc>
          <w:tcPr>
            <w:tcW w:w="572" w:type="pct"/>
            <w:shd w:val="clear" w:color="auto" w:fill="2F5496"/>
            <w:vAlign w:val="center"/>
          </w:tcPr>
          <w:p w14:paraId="0EF1F6F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699" w:type="pct"/>
            <w:shd w:val="clear" w:color="auto" w:fill="2F5496"/>
            <w:vAlign w:val="center"/>
          </w:tcPr>
          <w:p w14:paraId="739BC7E1"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435" w:type="pct"/>
            <w:shd w:val="clear" w:color="auto" w:fill="2F5496"/>
            <w:vAlign w:val="center"/>
          </w:tcPr>
          <w:p w14:paraId="3A4FE964"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517" w:type="pct"/>
            <w:shd w:val="clear" w:color="auto" w:fill="2F5496"/>
            <w:vAlign w:val="center"/>
          </w:tcPr>
          <w:p w14:paraId="26B97579"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635" w:type="pct"/>
            <w:shd w:val="clear" w:color="auto" w:fill="2F5496"/>
            <w:vAlign w:val="center"/>
          </w:tcPr>
          <w:p w14:paraId="33DC7C1F"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508" w:type="pct"/>
            <w:shd w:val="clear" w:color="auto" w:fill="2F5496"/>
            <w:vAlign w:val="center"/>
          </w:tcPr>
          <w:p w14:paraId="2C9290F2"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17" w:type="pct"/>
            <w:shd w:val="clear" w:color="auto" w:fill="2F5496"/>
            <w:vAlign w:val="center"/>
          </w:tcPr>
          <w:p w14:paraId="0DCF6C08"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17" w:type="pct"/>
            <w:shd w:val="clear" w:color="auto" w:fill="2F5496"/>
            <w:vAlign w:val="center"/>
          </w:tcPr>
          <w:p w14:paraId="697039C2"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AD4BE8" w:rsidRPr="00AD1179" w14:paraId="136F27DC" w14:textId="77777777" w:rsidTr="001C6D3D">
        <w:trPr>
          <w:trHeight w:val="440"/>
        </w:trPr>
        <w:tc>
          <w:tcPr>
            <w:tcW w:w="572" w:type="pct"/>
            <w:vAlign w:val="center"/>
          </w:tcPr>
          <w:p w14:paraId="5F30F3B4"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2A1</w:t>
            </w:r>
          </w:p>
        </w:tc>
        <w:tc>
          <w:tcPr>
            <w:tcW w:w="1699" w:type="pct"/>
            <w:vAlign w:val="center"/>
          </w:tcPr>
          <w:p w14:paraId="740236C6"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 xml:space="preserve">کاهش مدت زمان پرداخت مطالبات </w:t>
            </w:r>
          </w:p>
        </w:tc>
        <w:tc>
          <w:tcPr>
            <w:tcW w:w="435" w:type="pct"/>
            <w:vAlign w:val="center"/>
          </w:tcPr>
          <w:p w14:paraId="13FC49D6"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7" w:type="pct"/>
            <w:vAlign w:val="center"/>
          </w:tcPr>
          <w:p w14:paraId="50A94C9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09ED13E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67206757" w14:textId="77777777" w:rsidR="00AD4BE8" w:rsidRPr="00AD1179" w:rsidRDefault="00AD4BE8" w:rsidP="001C6D3D">
            <w:pPr>
              <w:jc w:val="center"/>
              <w:rPr>
                <w:rFonts w:eastAsia="Titr" w:cs="B Nazanin"/>
                <w:color w:val="000000"/>
                <w:lang w:bidi="fa-IR"/>
              </w:rPr>
            </w:pPr>
          </w:p>
        </w:tc>
        <w:tc>
          <w:tcPr>
            <w:tcW w:w="317" w:type="pct"/>
            <w:vAlign w:val="center"/>
          </w:tcPr>
          <w:p w14:paraId="6129752E"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0E815A3A"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0918F8DC" w14:textId="77777777" w:rsidTr="001C6D3D">
        <w:trPr>
          <w:trHeight w:val="508"/>
        </w:trPr>
        <w:tc>
          <w:tcPr>
            <w:tcW w:w="572" w:type="pct"/>
            <w:vAlign w:val="center"/>
          </w:tcPr>
          <w:p w14:paraId="2A58CCA9"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2A2</w:t>
            </w:r>
          </w:p>
        </w:tc>
        <w:tc>
          <w:tcPr>
            <w:tcW w:w="1699" w:type="pct"/>
            <w:vAlign w:val="center"/>
          </w:tcPr>
          <w:p w14:paraId="2BB0298A"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صلاح در چارت ساختار سازمانی دانشگاه</w:t>
            </w:r>
          </w:p>
        </w:tc>
        <w:tc>
          <w:tcPr>
            <w:tcW w:w="435" w:type="pct"/>
            <w:vAlign w:val="center"/>
          </w:tcPr>
          <w:p w14:paraId="20366B2D"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7" w:type="pct"/>
            <w:vAlign w:val="center"/>
          </w:tcPr>
          <w:p w14:paraId="62BA613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2331040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2A735F99" w14:textId="77777777" w:rsidR="00AD4BE8" w:rsidRPr="00AD1179" w:rsidRDefault="00AD4BE8" w:rsidP="001C6D3D">
            <w:pPr>
              <w:jc w:val="center"/>
              <w:rPr>
                <w:rFonts w:eastAsia="Titr" w:cs="B Nazanin"/>
                <w:color w:val="000000"/>
                <w:rtl/>
                <w:lang w:bidi="fa-IR"/>
              </w:rPr>
            </w:pPr>
          </w:p>
        </w:tc>
        <w:tc>
          <w:tcPr>
            <w:tcW w:w="317" w:type="pct"/>
            <w:vAlign w:val="center"/>
          </w:tcPr>
          <w:p w14:paraId="2727442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286D6DC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1E0FBEAE" w14:textId="77777777" w:rsidR="00AD4BE8" w:rsidRDefault="00AD4BE8" w:rsidP="00AD4BE8">
      <w:pPr>
        <w:rPr>
          <w:rFonts w:cs="B Nazanin"/>
          <w:rtl/>
          <w:lang w:bidi="fa-IR"/>
        </w:rPr>
      </w:pPr>
    </w:p>
    <w:p w14:paraId="7988264B" w14:textId="77777777" w:rsidR="00EF17A7" w:rsidRDefault="00EF17A7" w:rsidP="00AD4BE8">
      <w:pPr>
        <w:rPr>
          <w:rFonts w:cs="B Nazanin"/>
          <w:rtl/>
          <w:lang w:bidi="fa-IR"/>
        </w:rPr>
      </w:pPr>
    </w:p>
    <w:p w14:paraId="7731F830" w14:textId="77777777" w:rsidR="00EF17A7" w:rsidRDefault="00EF17A7" w:rsidP="00AD4BE8">
      <w:pPr>
        <w:rPr>
          <w:rFonts w:cs="B Nazanin"/>
          <w:rtl/>
          <w:lang w:bidi="fa-IR"/>
        </w:rPr>
      </w:pPr>
    </w:p>
    <w:p w14:paraId="530B4DAF" w14:textId="77777777" w:rsidR="00EF17A7" w:rsidRDefault="00EF17A7" w:rsidP="00AD4BE8">
      <w:pPr>
        <w:rPr>
          <w:rFonts w:cs="B Nazanin"/>
          <w:rtl/>
          <w:lang w:bidi="fa-IR"/>
        </w:rPr>
      </w:pPr>
    </w:p>
    <w:p w14:paraId="73B02357" w14:textId="77777777" w:rsidR="00EF17A7" w:rsidRDefault="00EF17A7" w:rsidP="00AD4BE8">
      <w:pPr>
        <w:rPr>
          <w:rFonts w:cs="B Nazanin"/>
          <w:rtl/>
          <w:lang w:bidi="fa-IR"/>
        </w:rPr>
      </w:pPr>
    </w:p>
    <w:p w14:paraId="4748A89B" w14:textId="77777777" w:rsidR="00EF17A7" w:rsidRDefault="00EF17A7" w:rsidP="00AD4BE8">
      <w:pPr>
        <w:rPr>
          <w:rFonts w:cs="B Nazanin"/>
          <w:rtl/>
          <w:lang w:bidi="fa-IR"/>
        </w:rPr>
      </w:pPr>
    </w:p>
    <w:p w14:paraId="497920A5" w14:textId="77777777" w:rsidR="00EF17A7" w:rsidRDefault="00EF17A7" w:rsidP="00AD4BE8">
      <w:pPr>
        <w:rPr>
          <w:rFonts w:cs="B Nazanin"/>
          <w:rtl/>
          <w:lang w:bidi="fa-IR"/>
        </w:rPr>
      </w:pPr>
    </w:p>
    <w:p w14:paraId="46E627B8" w14:textId="77777777" w:rsidR="00EF17A7" w:rsidRDefault="00EF17A7" w:rsidP="00AD4BE8">
      <w:pPr>
        <w:rPr>
          <w:rFonts w:cs="B Nazanin"/>
          <w:rtl/>
          <w:lang w:bidi="fa-IR"/>
        </w:rPr>
      </w:pPr>
    </w:p>
    <w:p w14:paraId="068E8627" w14:textId="77777777" w:rsidR="00EF17A7" w:rsidRPr="00AD1179" w:rsidRDefault="00EF17A7"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0"/>
        <w:gridCol w:w="4950"/>
        <w:gridCol w:w="1540"/>
        <w:gridCol w:w="1511"/>
        <w:gridCol w:w="1567"/>
        <w:gridCol w:w="1479"/>
        <w:gridCol w:w="920"/>
        <w:gridCol w:w="923"/>
      </w:tblGrid>
      <w:tr w:rsidR="00AD4BE8" w:rsidRPr="00AD1179" w14:paraId="373D36D9" w14:textId="77777777" w:rsidTr="001C6D3D">
        <w:tc>
          <w:tcPr>
            <w:tcW w:w="5000" w:type="pct"/>
            <w:gridSpan w:val="8"/>
            <w:shd w:val="clear" w:color="auto" w:fill="2F5496"/>
            <w:vAlign w:val="center"/>
          </w:tcPr>
          <w:p w14:paraId="5D12D9DF" w14:textId="7D4BE794" w:rsidR="00AD4BE8" w:rsidRPr="00AD4BE8" w:rsidRDefault="00AD4BE8" w:rsidP="001C6D3D">
            <w:pPr>
              <w:spacing w:before="100" w:beforeAutospacing="1" w:after="100" w:afterAutospacing="1"/>
              <w:jc w:val="center"/>
              <w:rPr>
                <w:rFonts w:cs="B Nazanin"/>
                <w:b/>
                <w:bCs/>
                <w:color w:val="FFFFFF"/>
                <w:rtl/>
                <w:lang w:bidi="fa-IR"/>
              </w:rPr>
            </w:pPr>
            <w:r w:rsidRPr="00AD4BE8">
              <w:rPr>
                <w:rFonts w:cs="B Nazanin"/>
                <w:b/>
                <w:bCs/>
                <w:color w:val="FFFFFF"/>
              </w:rPr>
              <w:t>G2O3</w:t>
            </w:r>
            <w:r w:rsidRPr="00AD4BE8">
              <w:rPr>
                <w:rFonts w:cs="B Nazanin"/>
                <w:b/>
                <w:bCs/>
                <w:color w:val="FFFFFF"/>
                <w:rtl/>
              </w:rPr>
              <w:t>-</w:t>
            </w:r>
            <w:r w:rsidRPr="00AD4BE8">
              <w:rPr>
                <w:rFonts w:cs="B Nazanin" w:hint="cs"/>
                <w:b/>
                <w:bCs/>
                <w:color w:val="FFFFFF"/>
                <w:rtl/>
              </w:rPr>
              <w:t xml:space="preserve"> افزایش رضایت </w:t>
            </w:r>
            <w:r w:rsidRPr="00AD4BE8">
              <w:rPr>
                <w:rFonts w:cs="B Nazanin" w:hint="cs"/>
                <w:b/>
                <w:bCs/>
                <w:color w:val="FFFFFF"/>
                <w:rtl/>
                <w:lang w:bidi="fa-IR"/>
              </w:rPr>
              <w:t>دانش</w:t>
            </w:r>
            <w:r>
              <w:rPr>
                <w:rFonts w:cs="B Nazanin" w:hint="cs"/>
                <w:b/>
                <w:bCs/>
                <w:color w:val="FFFFFF"/>
                <w:rtl/>
                <w:lang w:bidi="fa-IR"/>
              </w:rPr>
              <w:t>ج</w:t>
            </w:r>
            <w:r w:rsidRPr="00AD4BE8">
              <w:rPr>
                <w:rFonts w:cs="B Nazanin" w:hint="cs"/>
                <w:b/>
                <w:bCs/>
                <w:color w:val="FFFFFF"/>
                <w:rtl/>
                <w:lang w:bidi="fa-IR"/>
              </w:rPr>
              <w:t>ویان دانشکده</w:t>
            </w:r>
          </w:p>
        </w:tc>
      </w:tr>
      <w:tr w:rsidR="00AD4BE8" w:rsidRPr="00AD1179" w14:paraId="30BDD04F" w14:textId="77777777" w:rsidTr="00AA013E">
        <w:tc>
          <w:tcPr>
            <w:tcW w:w="573" w:type="pct"/>
            <w:shd w:val="clear" w:color="auto" w:fill="2F5496"/>
            <w:vAlign w:val="center"/>
          </w:tcPr>
          <w:p w14:paraId="426DFFD1"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کد</w:t>
            </w:r>
          </w:p>
        </w:tc>
        <w:tc>
          <w:tcPr>
            <w:tcW w:w="1700" w:type="pct"/>
            <w:shd w:val="clear" w:color="auto" w:fill="2F5496"/>
            <w:vAlign w:val="center"/>
          </w:tcPr>
          <w:p w14:paraId="10FBDEBA" w14:textId="77777777" w:rsidR="00AD4BE8" w:rsidRPr="00AD4BE8" w:rsidRDefault="00AD4BE8" w:rsidP="001C6D3D">
            <w:pPr>
              <w:spacing w:before="100" w:beforeAutospacing="1" w:after="100" w:afterAutospacing="1"/>
              <w:jc w:val="center"/>
              <w:rPr>
                <w:rFonts w:cs="B Nazanin"/>
                <w:b/>
                <w:bCs/>
                <w:color w:val="FFFFFF"/>
                <w:rtl/>
                <w:lang w:bidi="fa-IR"/>
              </w:rPr>
            </w:pPr>
            <w:r w:rsidRPr="00AD4BE8">
              <w:rPr>
                <w:rFonts w:cs="B Nazanin" w:hint="cs"/>
                <w:b/>
                <w:bCs/>
                <w:color w:val="FFFFFF"/>
                <w:rtl/>
              </w:rPr>
              <w:t>اقدامات</w:t>
            </w:r>
          </w:p>
        </w:tc>
        <w:tc>
          <w:tcPr>
            <w:tcW w:w="529" w:type="pct"/>
            <w:shd w:val="clear" w:color="auto" w:fill="2F5496"/>
            <w:vAlign w:val="center"/>
          </w:tcPr>
          <w:p w14:paraId="299C4B55"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مسئول پیگیری</w:t>
            </w:r>
          </w:p>
        </w:tc>
        <w:tc>
          <w:tcPr>
            <w:tcW w:w="519" w:type="pct"/>
            <w:shd w:val="clear" w:color="auto" w:fill="2F5496"/>
            <w:vAlign w:val="center"/>
          </w:tcPr>
          <w:p w14:paraId="6C02B379"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تاریخ شروع</w:t>
            </w:r>
          </w:p>
        </w:tc>
        <w:tc>
          <w:tcPr>
            <w:tcW w:w="538" w:type="pct"/>
            <w:shd w:val="clear" w:color="auto" w:fill="2F5496"/>
            <w:vAlign w:val="center"/>
          </w:tcPr>
          <w:p w14:paraId="3EAC209E"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تاریخ اتمام</w:t>
            </w:r>
          </w:p>
        </w:tc>
        <w:tc>
          <w:tcPr>
            <w:tcW w:w="508" w:type="pct"/>
            <w:shd w:val="clear" w:color="auto" w:fill="2F5496"/>
            <w:vAlign w:val="center"/>
          </w:tcPr>
          <w:p w14:paraId="6C6C2A62"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ناظر</w:t>
            </w:r>
          </w:p>
        </w:tc>
        <w:tc>
          <w:tcPr>
            <w:tcW w:w="316" w:type="pct"/>
            <w:shd w:val="clear" w:color="auto" w:fill="2F5496"/>
            <w:vAlign w:val="center"/>
          </w:tcPr>
          <w:p w14:paraId="0CA2DB67"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 xml:space="preserve">پایش 1 </w:t>
            </w:r>
          </w:p>
        </w:tc>
        <w:tc>
          <w:tcPr>
            <w:tcW w:w="317" w:type="pct"/>
            <w:shd w:val="clear" w:color="auto" w:fill="2F5496"/>
            <w:vAlign w:val="center"/>
          </w:tcPr>
          <w:p w14:paraId="5EC7C42D"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پایش 2</w:t>
            </w:r>
          </w:p>
        </w:tc>
      </w:tr>
      <w:tr w:rsidR="00AD4BE8" w:rsidRPr="00AD1179" w14:paraId="7A507642" w14:textId="77777777" w:rsidTr="00AA013E">
        <w:trPr>
          <w:trHeight w:val="440"/>
        </w:trPr>
        <w:tc>
          <w:tcPr>
            <w:tcW w:w="573" w:type="pct"/>
            <w:vAlign w:val="center"/>
          </w:tcPr>
          <w:p w14:paraId="7CED37F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3A1</w:t>
            </w:r>
          </w:p>
        </w:tc>
        <w:tc>
          <w:tcPr>
            <w:tcW w:w="1700" w:type="pct"/>
            <w:vAlign w:val="center"/>
          </w:tcPr>
          <w:p w14:paraId="338A0E8D"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 xml:space="preserve">توانمندسازی اساتید در جهت ارتباط دوستانه و تعامل با دانشجویان </w:t>
            </w:r>
          </w:p>
        </w:tc>
        <w:tc>
          <w:tcPr>
            <w:tcW w:w="529" w:type="pct"/>
            <w:vAlign w:val="center"/>
          </w:tcPr>
          <w:p w14:paraId="525CF3B0" w14:textId="77777777" w:rsidR="00AD4BE8" w:rsidRPr="00AD1179" w:rsidRDefault="00AD4BE8" w:rsidP="001C6D3D">
            <w:pPr>
              <w:jc w:val="center"/>
              <w:rPr>
                <w:rFonts w:eastAsia="Titr" w:cs="B Nazanin"/>
                <w:color w:val="000000"/>
                <w:lang w:bidi="fa-IR"/>
              </w:rPr>
            </w:pPr>
            <w:r>
              <w:rPr>
                <w:rFonts w:eastAsia="Titr" w:cs="B Nazanin"/>
                <w:color w:val="000000"/>
                <w:lang w:bidi="fa-IR"/>
              </w:rPr>
              <w:t>EDO</w:t>
            </w:r>
            <w:r>
              <w:rPr>
                <w:rFonts w:eastAsia="Titr" w:cs="B Nazanin" w:hint="cs"/>
                <w:color w:val="000000"/>
                <w:rtl/>
                <w:lang w:bidi="fa-IR"/>
              </w:rPr>
              <w:t xml:space="preserve"> دانشکده</w:t>
            </w:r>
          </w:p>
        </w:tc>
        <w:tc>
          <w:tcPr>
            <w:tcW w:w="519" w:type="pct"/>
            <w:vAlign w:val="center"/>
          </w:tcPr>
          <w:p w14:paraId="52FD972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659D9D4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6AA8416D" w14:textId="77777777" w:rsidR="00AD4BE8" w:rsidRPr="00AD1179" w:rsidRDefault="00AD4BE8" w:rsidP="001C6D3D">
            <w:pPr>
              <w:jc w:val="center"/>
              <w:rPr>
                <w:rFonts w:eastAsia="Titr" w:cs="B Nazanin"/>
                <w:color w:val="000000"/>
                <w:lang w:bidi="fa-IR"/>
              </w:rPr>
            </w:pPr>
          </w:p>
        </w:tc>
        <w:tc>
          <w:tcPr>
            <w:tcW w:w="316" w:type="pct"/>
            <w:vAlign w:val="center"/>
          </w:tcPr>
          <w:p w14:paraId="53E2E41D"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42560D7E"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2A1BCFF3" w14:textId="77777777" w:rsidTr="00AA013E">
        <w:trPr>
          <w:trHeight w:val="508"/>
        </w:trPr>
        <w:tc>
          <w:tcPr>
            <w:tcW w:w="573" w:type="pct"/>
            <w:vAlign w:val="center"/>
          </w:tcPr>
          <w:p w14:paraId="7BD5B9DC"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3A2</w:t>
            </w:r>
          </w:p>
        </w:tc>
        <w:tc>
          <w:tcPr>
            <w:tcW w:w="1700" w:type="pct"/>
            <w:vAlign w:val="center"/>
          </w:tcPr>
          <w:p w14:paraId="51481EBD"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ستفاده از روش</w:t>
            </w:r>
            <w:r w:rsidRPr="00AD1179">
              <w:rPr>
                <w:rFonts w:eastAsia="Titr" w:cs="B Nazanin"/>
                <w:color w:val="000000"/>
                <w:rtl/>
                <w:lang w:bidi="fa-IR"/>
              </w:rPr>
              <w:softHyphen/>
            </w:r>
            <w:r w:rsidRPr="00AD1179">
              <w:rPr>
                <w:rFonts w:eastAsia="Titr" w:cs="B Nazanin" w:hint="cs"/>
                <w:color w:val="000000"/>
                <w:rtl/>
                <w:lang w:bidi="fa-IR"/>
              </w:rPr>
              <w:t>های نوین تدریس و مطابق با میل دانشجویان</w:t>
            </w:r>
          </w:p>
        </w:tc>
        <w:tc>
          <w:tcPr>
            <w:tcW w:w="529" w:type="pct"/>
            <w:vAlign w:val="center"/>
          </w:tcPr>
          <w:p w14:paraId="56D00F34" w14:textId="77777777" w:rsidR="00AD4BE8" w:rsidRPr="00AD1179" w:rsidRDefault="00AD4BE8" w:rsidP="001C6D3D">
            <w:pPr>
              <w:jc w:val="center"/>
              <w:rPr>
                <w:rFonts w:eastAsia="Titr" w:cs="B Nazanin"/>
                <w:color w:val="000000"/>
                <w:rtl/>
                <w:lang w:bidi="fa-IR"/>
              </w:rPr>
            </w:pPr>
            <w:r>
              <w:rPr>
                <w:rFonts w:eastAsia="Titr" w:cs="B Nazanin"/>
                <w:color w:val="000000"/>
                <w:lang w:bidi="fa-IR"/>
              </w:rPr>
              <w:t>EDO</w:t>
            </w:r>
            <w:r>
              <w:rPr>
                <w:rFonts w:eastAsia="Titr" w:cs="B Nazanin" w:hint="cs"/>
                <w:color w:val="000000"/>
                <w:rtl/>
                <w:lang w:bidi="fa-IR"/>
              </w:rPr>
              <w:t xml:space="preserve"> دانشکده</w:t>
            </w:r>
          </w:p>
        </w:tc>
        <w:tc>
          <w:tcPr>
            <w:tcW w:w="519" w:type="pct"/>
            <w:vAlign w:val="center"/>
          </w:tcPr>
          <w:p w14:paraId="06E40FD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7641602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4513CF2E" w14:textId="77777777" w:rsidR="00AD4BE8" w:rsidRPr="00AD1179" w:rsidRDefault="00AD4BE8" w:rsidP="001C6D3D">
            <w:pPr>
              <w:jc w:val="center"/>
              <w:rPr>
                <w:rFonts w:eastAsia="Titr" w:cs="B Nazanin"/>
                <w:color w:val="000000"/>
                <w:rtl/>
                <w:lang w:bidi="fa-IR"/>
              </w:rPr>
            </w:pPr>
          </w:p>
        </w:tc>
        <w:tc>
          <w:tcPr>
            <w:tcW w:w="316" w:type="pct"/>
            <w:vAlign w:val="center"/>
          </w:tcPr>
          <w:p w14:paraId="23FFE4F7"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2AFF959F"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63F0066D" w14:textId="77777777" w:rsidTr="00AA013E">
        <w:trPr>
          <w:trHeight w:val="508"/>
        </w:trPr>
        <w:tc>
          <w:tcPr>
            <w:tcW w:w="573" w:type="pct"/>
            <w:vAlign w:val="center"/>
          </w:tcPr>
          <w:p w14:paraId="0805794B"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3A3</w:t>
            </w:r>
          </w:p>
        </w:tc>
        <w:tc>
          <w:tcPr>
            <w:tcW w:w="1700" w:type="pct"/>
            <w:vAlign w:val="center"/>
          </w:tcPr>
          <w:p w14:paraId="550AE7D2"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عطای جوایز و تقدیرنامه به دانشجویان برتر</w:t>
            </w:r>
          </w:p>
        </w:tc>
        <w:tc>
          <w:tcPr>
            <w:tcW w:w="529" w:type="pct"/>
            <w:vAlign w:val="center"/>
          </w:tcPr>
          <w:p w14:paraId="1E6C3843"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9" w:type="pct"/>
            <w:vAlign w:val="center"/>
          </w:tcPr>
          <w:p w14:paraId="38B7151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62B005E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15DED811" w14:textId="77777777" w:rsidR="00AD4BE8" w:rsidRPr="00AD1179" w:rsidRDefault="00AD4BE8" w:rsidP="001C6D3D">
            <w:pPr>
              <w:jc w:val="center"/>
              <w:rPr>
                <w:rFonts w:eastAsia="Titr" w:cs="B Nazanin"/>
                <w:color w:val="000000"/>
                <w:rtl/>
                <w:lang w:bidi="fa-IR"/>
              </w:rPr>
            </w:pPr>
          </w:p>
        </w:tc>
        <w:tc>
          <w:tcPr>
            <w:tcW w:w="316" w:type="pct"/>
            <w:vAlign w:val="center"/>
          </w:tcPr>
          <w:p w14:paraId="2113CEA8"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0FEBCBA4"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64B4DACB" w14:textId="77777777" w:rsidTr="00AA013E">
        <w:trPr>
          <w:trHeight w:val="508"/>
        </w:trPr>
        <w:tc>
          <w:tcPr>
            <w:tcW w:w="573" w:type="pct"/>
            <w:vAlign w:val="center"/>
          </w:tcPr>
          <w:p w14:paraId="0A33781D"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3A4</w:t>
            </w:r>
          </w:p>
        </w:tc>
        <w:tc>
          <w:tcPr>
            <w:tcW w:w="1700" w:type="pct"/>
            <w:vAlign w:val="center"/>
          </w:tcPr>
          <w:p w14:paraId="7393B551"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همکاری و تعامل با معاونت دانشجویی دانشگاه جهت برگزاری اردوهای فرهنگی</w:t>
            </w:r>
          </w:p>
        </w:tc>
        <w:tc>
          <w:tcPr>
            <w:tcW w:w="529" w:type="pct"/>
            <w:vAlign w:val="center"/>
          </w:tcPr>
          <w:p w14:paraId="049FDAE4"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9" w:type="pct"/>
            <w:vAlign w:val="center"/>
          </w:tcPr>
          <w:p w14:paraId="039D170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3C8A065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16232A47" w14:textId="77777777" w:rsidR="00AD4BE8" w:rsidRPr="00AD1179" w:rsidRDefault="00AD4BE8" w:rsidP="001C6D3D">
            <w:pPr>
              <w:jc w:val="center"/>
              <w:rPr>
                <w:rFonts w:eastAsia="Titr" w:cs="B Nazanin"/>
                <w:color w:val="000000"/>
                <w:rtl/>
                <w:lang w:bidi="fa-IR"/>
              </w:rPr>
            </w:pPr>
          </w:p>
        </w:tc>
        <w:tc>
          <w:tcPr>
            <w:tcW w:w="316" w:type="pct"/>
            <w:vAlign w:val="center"/>
          </w:tcPr>
          <w:p w14:paraId="5E19AF5F"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1A69B797"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675A9F48" w14:textId="77777777" w:rsidR="00AD4BE8" w:rsidRPr="00AD1179" w:rsidRDefault="00AD4BE8"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5597"/>
        <w:gridCol w:w="1278"/>
        <w:gridCol w:w="1103"/>
        <w:gridCol w:w="1216"/>
        <w:gridCol w:w="1762"/>
        <w:gridCol w:w="879"/>
        <w:gridCol w:w="882"/>
      </w:tblGrid>
      <w:tr w:rsidR="00AD4BE8" w:rsidRPr="00AD1179" w14:paraId="26E64F62" w14:textId="77777777" w:rsidTr="001C6D3D">
        <w:tc>
          <w:tcPr>
            <w:tcW w:w="5000" w:type="pct"/>
            <w:gridSpan w:val="8"/>
            <w:shd w:val="clear" w:color="auto" w:fill="2F5496"/>
            <w:vAlign w:val="center"/>
          </w:tcPr>
          <w:p w14:paraId="1A9D7D8D"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b/>
                <w:bCs/>
                <w:color w:val="FFFFFF"/>
              </w:rPr>
              <w:t>G2O4</w:t>
            </w:r>
            <w:r w:rsidRPr="00B70D99">
              <w:rPr>
                <w:rFonts w:cs="B Nazanin"/>
                <w:b/>
                <w:bCs/>
                <w:color w:val="FFFFFF"/>
                <w:rtl/>
              </w:rPr>
              <w:t xml:space="preserve">- </w:t>
            </w:r>
            <w:r w:rsidRPr="00B70D99">
              <w:rPr>
                <w:rFonts w:cs="B Nazanin" w:hint="cs"/>
                <w:b/>
                <w:bCs/>
                <w:color w:val="FFFFFF"/>
                <w:rtl/>
              </w:rPr>
              <w:t>فعالسازی فعالیت</w:t>
            </w:r>
            <w:r w:rsidRPr="00B70D99">
              <w:rPr>
                <w:rFonts w:cs="B Nazanin"/>
                <w:b/>
                <w:bCs/>
                <w:color w:val="FFFFFF"/>
                <w:rtl/>
              </w:rPr>
              <w:softHyphen/>
            </w:r>
            <w:r w:rsidRPr="00B70D99">
              <w:rPr>
                <w:rFonts w:cs="B Nazanin" w:hint="cs"/>
                <w:b/>
                <w:bCs/>
                <w:color w:val="FFFFFF"/>
                <w:rtl/>
              </w:rPr>
              <w:t>های مختلف (فرهنگی،اجرایی و ...) در سامانه نگاه</w:t>
            </w:r>
          </w:p>
        </w:tc>
      </w:tr>
      <w:tr w:rsidR="00AD4BE8" w:rsidRPr="00AD1179" w14:paraId="361F4DA2" w14:textId="77777777" w:rsidTr="00AA013E">
        <w:tc>
          <w:tcPr>
            <w:tcW w:w="635" w:type="pct"/>
            <w:shd w:val="clear" w:color="auto" w:fill="2F5496"/>
            <w:vAlign w:val="center"/>
          </w:tcPr>
          <w:p w14:paraId="6C802F2D"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924" w:type="pct"/>
            <w:shd w:val="clear" w:color="auto" w:fill="2F5496"/>
            <w:vAlign w:val="center"/>
          </w:tcPr>
          <w:p w14:paraId="0C9EC39E"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441" w:type="pct"/>
            <w:shd w:val="clear" w:color="auto" w:fill="2F5496"/>
            <w:vAlign w:val="center"/>
          </w:tcPr>
          <w:p w14:paraId="41C33806"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373" w:type="pct"/>
            <w:shd w:val="clear" w:color="auto" w:fill="2F5496"/>
            <w:vAlign w:val="center"/>
          </w:tcPr>
          <w:p w14:paraId="79491DC9"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411" w:type="pct"/>
            <w:shd w:val="clear" w:color="auto" w:fill="2F5496"/>
            <w:vAlign w:val="center"/>
          </w:tcPr>
          <w:p w14:paraId="05089F89"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607" w:type="pct"/>
            <w:shd w:val="clear" w:color="auto" w:fill="2F5496"/>
            <w:vAlign w:val="center"/>
          </w:tcPr>
          <w:p w14:paraId="36DCF37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04" w:type="pct"/>
            <w:shd w:val="clear" w:color="auto" w:fill="2F5496"/>
            <w:vAlign w:val="center"/>
          </w:tcPr>
          <w:p w14:paraId="55749B2E"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04" w:type="pct"/>
            <w:shd w:val="clear" w:color="auto" w:fill="2F5496"/>
            <w:vAlign w:val="center"/>
          </w:tcPr>
          <w:p w14:paraId="75721F1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AD4BE8" w:rsidRPr="00AD1179" w14:paraId="76EF0C1A" w14:textId="77777777" w:rsidTr="00AA013E">
        <w:trPr>
          <w:trHeight w:val="440"/>
        </w:trPr>
        <w:tc>
          <w:tcPr>
            <w:tcW w:w="635" w:type="pct"/>
            <w:vAlign w:val="center"/>
          </w:tcPr>
          <w:p w14:paraId="69F213F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4A1</w:t>
            </w:r>
          </w:p>
        </w:tc>
        <w:tc>
          <w:tcPr>
            <w:tcW w:w="1924" w:type="pct"/>
            <w:vAlign w:val="center"/>
          </w:tcPr>
          <w:p w14:paraId="06F5F6CE" w14:textId="77777777" w:rsidR="00AD4BE8" w:rsidRPr="00F629B9" w:rsidRDefault="00AD4BE8" w:rsidP="001C6D3D">
            <w:pPr>
              <w:rPr>
                <w:rFonts w:eastAsia="Titr" w:cs="B Nazanin"/>
                <w:color w:val="000000" w:themeColor="text1"/>
                <w:rtl/>
                <w:lang w:bidi="fa-IR"/>
              </w:rPr>
            </w:pPr>
            <w:r w:rsidRPr="00F629B9">
              <w:rPr>
                <w:rFonts w:eastAsia="Titr" w:cs="B Nazanin" w:hint="cs"/>
                <w:color w:val="000000" w:themeColor="text1"/>
                <w:rtl/>
                <w:lang w:bidi="fa-IR"/>
              </w:rPr>
              <w:t>پیشگیری از رکود علمی اساتید با پایش فعالیت</w:t>
            </w:r>
            <w:r w:rsidRPr="00F629B9">
              <w:rPr>
                <w:rFonts w:eastAsia="Titr" w:cs="B Nazanin"/>
                <w:color w:val="000000" w:themeColor="text1"/>
                <w:rtl/>
                <w:lang w:bidi="fa-IR"/>
              </w:rPr>
              <w:softHyphen/>
            </w:r>
            <w:r w:rsidRPr="00F629B9">
              <w:rPr>
                <w:rFonts w:eastAsia="Titr" w:cs="B Nazanin" w:hint="cs"/>
                <w:color w:val="000000" w:themeColor="text1"/>
                <w:rtl/>
                <w:lang w:bidi="fa-IR"/>
              </w:rPr>
              <w:t>های آموزشی و پژوهشی از طریق سامانه نگاه</w:t>
            </w:r>
          </w:p>
        </w:tc>
        <w:tc>
          <w:tcPr>
            <w:tcW w:w="441" w:type="pct"/>
            <w:vAlign w:val="center"/>
          </w:tcPr>
          <w:p w14:paraId="2509F628" w14:textId="77777777" w:rsidR="00AD4BE8" w:rsidRPr="00F629B9" w:rsidRDefault="00AD4BE8" w:rsidP="001C6D3D">
            <w:pPr>
              <w:jc w:val="center"/>
              <w:rPr>
                <w:rFonts w:eastAsia="Titr" w:cs="B Nazanin"/>
                <w:color w:val="000000" w:themeColor="text1"/>
                <w:rtl/>
                <w:lang w:bidi="fa-IR"/>
              </w:rPr>
            </w:pPr>
            <w:r w:rsidRPr="00F629B9">
              <w:rPr>
                <w:rFonts w:eastAsia="Titr" w:cs="B Nazanin" w:hint="cs"/>
                <w:color w:val="000000" w:themeColor="text1"/>
                <w:rtl/>
                <w:lang w:bidi="fa-IR"/>
              </w:rPr>
              <w:t>کمیته ارتقا</w:t>
            </w:r>
          </w:p>
        </w:tc>
        <w:tc>
          <w:tcPr>
            <w:tcW w:w="373" w:type="pct"/>
            <w:vAlign w:val="center"/>
          </w:tcPr>
          <w:p w14:paraId="0A3534A7"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411" w:type="pct"/>
            <w:vAlign w:val="center"/>
          </w:tcPr>
          <w:p w14:paraId="36318F2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07" w:type="pct"/>
            <w:vAlign w:val="center"/>
          </w:tcPr>
          <w:p w14:paraId="264DDCFB" w14:textId="77777777" w:rsidR="00AD4BE8" w:rsidRPr="00AD1179" w:rsidRDefault="00AD4BE8" w:rsidP="001C6D3D">
            <w:pPr>
              <w:jc w:val="center"/>
              <w:rPr>
                <w:rFonts w:eastAsia="Titr" w:cs="B Nazanin"/>
                <w:color w:val="000000"/>
                <w:lang w:bidi="fa-IR"/>
              </w:rPr>
            </w:pPr>
          </w:p>
        </w:tc>
        <w:tc>
          <w:tcPr>
            <w:tcW w:w="304" w:type="pct"/>
            <w:vAlign w:val="center"/>
          </w:tcPr>
          <w:p w14:paraId="14234ECC"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04" w:type="pct"/>
            <w:vAlign w:val="center"/>
          </w:tcPr>
          <w:p w14:paraId="299291C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4BB043F8" w14:textId="77777777" w:rsidR="00AD4BE8" w:rsidRPr="00AD1179" w:rsidRDefault="00AD4BE8"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5336"/>
        <w:gridCol w:w="1551"/>
        <w:gridCol w:w="1103"/>
        <w:gridCol w:w="1216"/>
        <w:gridCol w:w="1763"/>
        <w:gridCol w:w="870"/>
        <w:gridCol w:w="870"/>
      </w:tblGrid>
      <w:tr w:rsidR="00AD4BE8" w:rsidRPr="00AD1179" w14:paraId="7716388F" w14:textId="77777777" w:rsidTr="001C6D3D">
        <w:tc>
          <w:tcPr>
            <w:tcW w:w="5000" w:type="pct"/>
            <w:gridSpan w:val="8"/>
            <w:shd w:val="clear" w:color="auto" w:fill="2F5496"/>
            <w:vAlign w:val="center"/>
          </w:tcPr>
          <w:p w14:paraId="442C6B1E"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color w:val="FFFFFF"/>
              </w:rPr>
              <w:t>G2O5</w:t>
            </w:r>
            <w:r w:rsidRPr="00AD1179">
              <w:rPr>
                <w:rFonts w:cs="B Nazanin"/>
                <w:color w:val="FFFFFF"/>
                <w:rtl/>
              </w:rPr>
              <w:t xml:space="preserve">- </w:t>
            </w:r>
            <w:r w:rsidRPr="007651A7">
              <w:rPr>
                <w:rFonts w:eastAsia="Titr" w:cs="B Nazanin" w:hint="cs"/>
                <w:b/>
                <w:bCs/>
                <w:color w:val="FFFFFF" w:themeColor="background1"/>
                <w:rtl/>
                <w:lang w:bidi="fa-IR"/>
              </w:rPr>
              <w:t>ترویج و توسعه فرهنگ ایثار در کارکنان در زمینه اخلاق و تعهدات حرفه ای و پاسخگویی اجتماعی</w:t>
            </w:r>
          </w:p>
        </w:tc>
      </w:tr>
      <w:tr w:rsidR="00AD4BE8" w:rsidRPr="00AD1179" w14:paraId="059DE545" w14:textId="77777777" w:rsidTr="001C6D3D">
        <w:tc>
          <w:tcPr>
            <w:tcW w:w="650" w:type="pct"/>
            <w:shd w:val="clear" w:color="auto" w:fill="2F5496"/>
            <w:vAlign w:val="center"/>
          </w:tcPr>
          <w:p w14:paraId="2A84BDE9"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کد</w:t>
            </w:r>
          </w:p>
        </w:tc>
        <w:tc>
          <w:tcPr>
            <w:tcW w:w="1847" w:type="pct"/>
            <w:shd w:val="clear" w:color="auto" w:fill="2F5496"/>
            <w:vAlign w:val="center"/>
          </w:tcPr>
          <w:p w14:paraId="41766624" w14:textId="77777777" w:rsidR="00AD4BE8" w:rsidRPr="00AD1179" w:rsidRDefault="00AD4BE8" w:rsidP="001C6D3D">
            <w:pPr>
              <w:spacing w:before="100" w:beforeAutospacing="1" w:after="100" w:afterAutospacing="1"/>
              <w:jc w:val="center"/>
              <w:rPr>
                <w:rFonts w:cs="B Nazanin"/>
                <w:color w:val="FFFFFF"/>
                <w:rtl/>
                <w:lang w:bidi="fa-IR"/>
              </w:rPr>
            </w:pPr>
            <w:r w:rsidRPr="00AD1179">
              <w:rPr>
                <w:rFonts w:cs="B Nazanin" w:hint="cs"/>
                <w:color w:val="FFFFFF"/>
                <w:rtl/>
              </w:rPr>
              <w:t>اقدامات</w:t>
            </w:r>
          </w:p>
        </w:tc>
        <w:tc>
          <w:tcPr>
            <w:tcW w:w="547" w:type="pct"/>
            <w:shd w:val="clear" w:color="auto" w:fill="2F5496"/>
            <w:vAlign w:val="center"/>
          </w:tcPr>
          <w:p w14:paraId="76394C6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مسئول پیگیری</w:t>
            </w:r>
          </w:p>
        </w:tc>
        <w:tc>
          <w:tcPr>
            <w:tcW w:w="372" w:type="pct"/>
            <w:shd w:val="clear" w:color="auto" w:fill="2F5496"/>
            <w:vAlign w:val="center"/>
          </w:tcPr>
          <w:p w14:paraId="0F3485F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تاریخ شروع</w:t>
            </w:r>
          </w:p>
        </w:tc>
        <w:tc>
          <w:tcPr>
            <w:tcW w:w="338" w:type="pct"/>
            <w:shd w:val="clear" w:color="auto" w:fill="2F5496"/>
            <w:vAlign w:val="center"/>
          </w:tcPr>
          <w:p w14:paraId="6D038B39"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تاریخ اتمام</w:t>
            </w:r>
          </w:p>
        </w:tc>
        <w:tc>
          <w:tcPr>
            <w:tcW w:w="620" w:type="pct"/>
            <w:shd w:val="clear" w:color="auto" w:fill="2F5496"/>
            <w:vAlign w:val="center"/>
          </w:tcPr>
          <w:p w14:paraId="3C0102A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ناظر</w:t>
            </w:r>
          </w:p>
        </w:tc>
        <w:tc>
          <w:tcPr>
            <w:tcW w:w="313" w:type="pct"/>
            <w:shd w:val="clear" w:color="auto" w:fill="2F5496"/>
            <w:vAlign w:val="center"/>
          </w:tcPr>
          <w:p w14:paraId="0DCF2E0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 xml:space="preserve">پایش 1 </w:t>
            </w:r>
          </w:p>
        </w:tc>
        <w:tc>
          <w:tcPr>
            <w:tcW w:w="313" w:type="pct"/>
            <w:shd w:val="clear" w:color="auto" w:fill="2F5496"/>
            <w:vAlign w:val="center"/>
          </w:tcPr>
          <w:p w14:paraId="6024FA29"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پایش 2</w:t>
            </w:r>
          </w:p>
        </w:tc>
      </w:tr>
      <w:tr w:rsidR="00AD4BE8" w:rsidRPr="00AD1179" w14:paraId="62777A7A" w14:textId="77777777" w:rsidTr="001C6D3D">
        <w:trPr>
          <w:trHeight w:val="440"/>
        </w:trPr>
        <w:tc>
          <w:tcPr>
            <w:tcW w:w="650" w:type="pct"/>
            <w:vAlign w:val="center"/>
          </w:tcPr>
          <w:p w14:paraId="15712A89"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5A1</w:t>
            </w:r>
          </w:p>
        </w:tc>
        <w:tc>
          <w:tcPr>
            <w:tcW w:w="1847" w:type="pct"/>
            <w:vAlign w:val="center"/>
          </w:tcPr>
          <w:p w14:paraId="31799287" w14:textId="77777777" w:rsidR="00AD4BE8" w:rsidRPr="00F629B9" w:rsidRDefault="00AD4BE8"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آموزشی جهت کارکنان در جهت ترویج و توسعه فرهنگ ایثار</w:t>
            </w:r>
          </w:p>
        </w:tc>
        <w:tc>
          <w:tcPr>
            <w:tcW w:w="547" w:type="pct"/>
            <w:vAlign w:val="center"/>
          </w:tcPr>
          <w:p w14:paraId="1FF706D5" w14:textId="77777777" w:rsidR="00AD4BE8" w:rsidRPr="00F629B9" w:rsidRDefault="00AD4BE8" w:rsidP="001C6D3D">
            <w:pPr>
              <w:jc w:val="center"/>
              <w:rPr>
                <w:rFonts w:eastAsia="Titr" w:cs="B Nazanin"/>
                <w:color w:val="000000" w:themeColor="text1"/>
                <w:rtl/>
                <w:lang w:bidi="fa-IR"/>
              </w:rPr>
            </w:pPr>
            <w:r w:rsidRPr="00F629B9">
              <w:rPr>
                <w:rFonts w:eastAsia="Titr" w:cs="B Nazanin" w:hint="cs"/>
                <w:color w:val="000000" w:themeColor="text1"/>
                <w:rtl/>
                <w:lang w:bidi="fa-IR"/>
              </w:rPr>
              <w:t>نهاد رهبری</w:t>
            </w:r>
          </w:p>
        </w:tc>
        <w:tc>
          <w:tcPr>
            <w:tcW w:w="372" w:type="pct"/>
            <w:vAlign w:val="center"/>
          </w:tcPr>
          <w:p w14:paraId="62CDDF4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8" w:type="pct"/>
            <w:vAlign w:val="center"/>
          </w:tcPr>
          <w:p w14:paraId="0EFBDF6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20" w:type="pct"/>
            <w:vAlign w:val="center"/>
          </w:tcPr>
          <w:p w14:paraId="6FB6D4EC" w14:textId="77777777" w:rsidR="00AD4BE8" w:rsidRPr="00AD1179" w:rsidRDefault="00AD4BE8" w:rsidP="001C6D3D">
            <w:pPr>
              <w:jc w:val="center"/>
              <w:rPr>
                <w:rFonts w:eastAsia="Titr" w:cs="B Nazanin"/>
                <w:color w:val="000000"/>
                <w:lang w:bidi="fa-IR"/>
              </w:rPr>
            </w:pPr>
          </w:p>
        </w:tc>
        <w:tc>
          <w:tcPr>
            <w:tcW w:w="313" w:type="pct"/>
            <w:vAlign w:val="center"/>
          </w:tcPr>
          <w:p w14:paraId="541365C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3" w:type="pct"/>
            <w:vAlign w:val="center"/>
          </w:tcPr>
          <w:p w14:paraId="07339F6B"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0BFA0DDD" w14:textId="77777777" w:rsidR="00EF17A7" w:rsidRPr="00AD1179" w:rsidRDefault="00EF17A7"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AD4BE8" w:rsidRPr="00AD1179" w14:paraId="69FAE328" w14:textId="77777777" w:rsidTr="001C6D3D">
        <w:tc>
          <w:tcPr>
            <w:tcW w:w="5000" w:type="pct"/>
            <w:gridSpan w:val="8"/>
            <w:shd w:val="clear" w:color="auto" w:fill="2F5496"/>
            <w:vAlign w:val="center"/>
          </w:tcPr>
          <w:p w14:paraId="1F325BDD"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color w:val="FFFFFF"/>
              </w:rPr>
              <w:t>G2O6</w:t>
            </w:r>
            <w:r w:rsidRPr="00AD1179">
              <w:rPr>
                <w:rFonts w:cs="B Nazanin"/>
                <w:color w:val="FFFFFF"/>
                <w:rtl/>
              </w:rPr>
              <w:t xml:space="preserve">- </w:t>
            </w:r>
            <w:r w:rsidRPr="007651A7">
              <w:rPr>
                <w:rFonts w:cs="B Nazanin" w:hint="cs"/>
                <w:b/>
                <w:bCs/>
                <w:color w:val="FFFFFF" w:themeColor="background1"/>
                <w:rtl/>
              </w:rPr>
              <w:t>ترویج و توسعه فرهنگ ایثار در هیئت علمی</w:t>
            </w:r>
            <w:r w:rsidRPr="007651A7">
              <w:rPr>
                <w:rFonts w:cs="B Nazanin" w:hint="cs"/>
                <w:color w:val="FFFFFF" w:themeColor="background1"/>
                <w:rtl/>
              </w:rPr>
              <w:t xml:space="preserve"> </w:t>
            </w:r>
            <w:r w:rsidRPr="007651A7">
              <w:rPr>
                <w:rFonts w:eastAsia="Titr" w:cs="B Nazanin" w:hint="cs"/>
                <w:b/>
                <w:bCs/>
                <w:color w:val="FFFFFF" w:themeColor="background1"/>
                <w:rtl/>
                <w:lang w:bidi="fa-IR"/>
              </w:rPr>
              <w:t>در زمینه اخلاق و تعهدات حرفه ای و پاسخگویی اجتماعی</w:t>
            </w:r>
          </w:p>
        </w:tc>
      </w:tr>
      <w:tr w:rsidR="00AD4BE8" w:rsidRPr="00AD1179" w14:paraId="042C6B2F" w14:textId="77777777" w:rsidTr="001C6D3D">
        <w:tc>
          <w:tcPr>
            <w:tcW w:w="649" w:type="pct"/>
            <w:shd w:val="clear" w:color="auto" w:fill="2F5496"/>
            <w:vAlign w:val="center"/>
          </w:tcPr>
          <w:p w14:paraId="58E9665F"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کد</w:t>
            </w:r>
          </w:p>
        </w:tc>
        <w:tc>
          <w:tcPr>
            <w:tcW w:w="1846" w:type="pct"/>
            <w:shd w:val="clear" w:color="auto" w:fill="2F5496"/>
            <w:vAlign w:val="center"/>
          </w:tcPr>
          <w:p w14:paraId="0D09397C" w14:textId="77777777" w:rsidR="00AD4BE8" w:rsidRPr="00AD1179" w:rsidRDefault="00AD4BE8" w:rsidP="001C6D3D">
            <w:pPr>
              <w:spacing w:before="100" w:beforeAutospacing="1" w:after="100" w:afterAutospacing="1"/>
              <w:jc w:val="center"/>
              <w:rPr>
                <w:rFonts w:cs="B Nazanin"/>
                <w:rtl/>
                <w:lang w:bidi="fa-IR"/>
              </w:rPr>
            </w:pPr>
            <w:r w:rsidRPr="00AD1179">
              <w:rPr>
                <w:rFonts w:cs="B Nazanin" w:hint="cs"/>
                <w:rtl/>
              </w:rPr>
              <w:t>اقدامات</w:t>
            </w:r>
          </w:p>
        </w:tc>
        <w:tc>
          <w:tcPr>
            <w:tcW w:w="546" w:type="pct"/>
            <w:shd w:val="clear" w:color="auto" w:fill="2F5496"/>
            <w:vAlign w:val="center"/>
          </w:tcPr>
          <w:p w14:paraId="35EEFDE6"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مسئول پیگیری</w:t>
            </w:r>
          </w:p>
        </w:tc>
        <w:tc>
          <w:tcPr>
            <w:tcW w:w="371" w:type="pct"/>
            <w:shd w:val="clear" w:color="auto" w:fill="2F5496"/>
            <w:vAlign w:val="center"/>
          </w:tcPr>
          <w:p w14:paraId="2C8F2EB5"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تاریخ شروع</w:t>
            </w:r>
          </w:p>
        </w:tc>
        <w:tc>
          <w:tcPr>
            <w:tcW w:w="337" w:type="pct"/>
            <w:shd w:val="clear" w:color="auto" w:fill="2F5496"/>
            <w:vAlign w:val="center"/>
          </w:tcPr>
          <w:p w14:paraId="0BFF9A8B"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تاریخ اتمام</w:t>
            </w:r>
          </w:p>
        </w:tc>
        <w:tc>
          <w:tcPr>
            <w:tcW w:w="619" w:type="pct"/>
            <w:shd w:val="clear" w:color="auto" w:fill="2F5496"/>
            <w:vAlign w:val="center"/>
          </w:tcPr>
          <w:p w14:paraId="67D8703B"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ناظر</w:t>
            </w:r>
          </w:p>
        </w:tc>
        <w:tc>
          <w:tcPr>
            <w:tcW w:w="316" w:type="pct"/>
            <w:shd w:val="clear" w:color="auto" w:fill="2F5496"/>
            <w:vAlign w:val="center"/>
          </w:tcPr>
          <w:p w14:paraId="755667F0"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 xml:space="preserve">پایش 1 </w:t>
            </w:r>
          </w:p>
        </w:tc>
        <w:tc>
          <w:tcPr>
            <w:tcW w:w="316" w:type="pct"/>
            <w:shd w:val="clear" w:color="auto" w:fill="2F5496"/>
            <w:vAlign w:val="center"/>
          </w:tcPr>
          <w:p w14:paraId="0EDE6098"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پایش 2</w:t>
            </w:r>
          </w:p>
        </w:tc>
      </w:tr>
      <w:tr w:rsidR="00AD4BE8" w:rsidRPr="00AD1179" w14:paraId="64E62D1C" w14:textId="77777777" w:rsidTr="001C6D3D">
        <w:trPr>
          <w:trHeight w:val="440"/>
        </w:trPr>
        <w:tc>
          <w:tcPr>
            <w:tcW w:w="649" w:type="pct"/>
            <w:vAlign w:val="center"/>
          </w:tcPr>
          <w:p w14:paraId="371893E3" w14:textId="77777777" w:rsidR="00AD4BE8" w:rsidRPr="00AD1179" w:rsidRDefault="00AD4BE8" w:rsidP="001C6D3D">
            <w:pPr>
              <w:spacing w:before="100" w:beforeAutospacing="1" w:after="100" w:afterAutospacing="1"/>
              <w:jc w:val="center"/>
              <w:rPr>
                <w:rFonts w:eastAsia="Titr" w:cs="B Nazanin"/>
                <w:rtl/>
                <w:lang w:bidi="fa-IR"/>
              </w:rPr>
            </w:pPr>
            <w:r w:rsidRPr="00AD1179">
              <w:rPr>
                <w:rFonts w:eastAsia="Titr" w:cs="B Nazanin"/>
                <w:lang w:bidi="fa-IR"/>
              </w:rPr>
              <w:lastRenderedPageBreak/>
              <w:t>G2O6A1</w:t>
            </w:r>
          </w:p>
        </w:tc>
        <w:tc>
          <w:tcPr>
            <w:tcW w:w="1846" w:type="pct"/>
            <w:vAlign w:val="center"/>
          </w:tcPr>
          <w:p w14:paraId="44EE2C94" w14:textId="77777777" w:rsidR="00AD4BE8" w:rsidRPr="00AD1179" w:rsidRDefault="00AD4BE8" w:rsidP="001C6D3D">
            <w:pPr>
              <w:rPr>
                <w:rFonts w:eastAsia="Titr" w:cs="B Nazanin"/>
                <w:rtl/>
                <w:lang w:bidi="fa-IR"/>
              </w:rPr>
            </w:pPr>
            <w:r w:rsidRPr="00AD1179">
              <w:rPr>
                <w:rFonts w:eastAsia="Titr" w:cs="B Nazanin" w:hint="cs"/>
                <w:rtl/>
                <w:lang w:bidi="fa-IR"/>
              </w:rPr>
              <w:t>برگزاری کارگاه آموزشی جهت اعضای هیئت علمی در جهت ترویج و توسعه فرهنگ ایثار</w:t>
            </w:r>
          </w:p>
        </w:tc>
        <w:tc>
          <w:tcPr>
            <w:tcW w:w="546" w:type="pct"/>
            <w:vAlign w:val="center"/>
          </w:tcPr>
          <w:p w14:paraId="0030FDB1"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72810D32"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5BE42336"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5A27B3FE" w14:textId="77777777" w:rsidR="00AD4BE8" w:rsidRPr="00AD1179" w:rsidRDefault="00AD4BE8" w:rsidP="001C6D3D">
            <w:pPr>
              <w:jc w:val="center"/>
              <w:rPr>
                <w:rFonts w:eastAsia="Titr" w:cs="B Nazanin"/>
                <w:lang w:bidi="fa-IR"/>
              </w:rPr>
            </w:pPr>
          </w:p>
        </w:tc>
        <w:tc>
          <w:tcPr>
            <w:tcW w:w="316" w:type="pct"/>
            <w:vAlign w:val="center"/>
          </w:tcPr>
          <w:p w14:paraId="40310E43" w14:textId="77777777" w:rsidR="00AD4BE8" w:rsidRPr="00AD1179" w:rsidRDefault="00AD4BE8" w:rsidP="001C6D3D">
            <w:pPr>
              <w:spacing w:before="100" w:beforeAutospacing="1" w:after="100" w:afterAutospacing="1"/>
              <w:jc w:val="center"/>
              <w:rPr>
                <w:rFonts w:eastAsia="Titr" w:cs="B Nazanin"/>
                <w:rtl/>
                <w:lang w:bidi="fa-IR"/>
              </w:rPr>
            </w:pPr>
          </w:p>
        </w:tc>
        <w:tc>
          <w:tcPr>
            <w:tcW w:w="316" w:type="pct"/>
            <w:vAlign w:val="center"/>
          </w:tcPr>
          <w:p w14:paraId="34FCE4E6"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6D5D780A" w14:textId="77777777"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AD4BE8" w:rsidRPr="00AD1179" w14:paraId="7DD62374" w14:textId="77777777" w:rsidTr="001C6D3D">
        <w:tc>
          <w:tcPr>
            <w:tcW w:w="5000" w:type="pct"/>
            <w:gridSpan w:val="8"/>
            <w:shd w:val="clear" w:color="auto" w:fill="2F5496"/>
            <w:vAlign w:val="center"/>
          </w:tcPr>
          <w:p w14:paraId="35D314EA"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b/>
                <w:bCs/>
                <w:color w:val="FFFFFF"/>
              </w:rPr>
              <w:t>G2O7</w:t>
            </w:r>
            <w:r w:rsidRPr="00AD1179">
              <w:rPr>
                <w:rFonts w:cs="B Nazanin"/>
                <w:b/>
                <w:bCs/>
                <w:color w:val="FFFFFF" w:themeColor="background1"/>
                <w:rtl/>
              </w:rPr>
              <w:t xml:space="preserve">- </w:t>
            </w:r>
            <w:r w:rsidRPr="00AD1179">
              <w:rPr>
                <w:rFonts w:cs="B Nazanin" w:hint="cs"/>
                <w:b/>
                <w:bCs/>
                <w:color w:val="FFFFFF" w:themeColor="background1"/>
                <w:rtl/>
              </w:rPr>
              <w:t>ترویج و توسعه فرهنگ ایثار در دانشجویان</w:t>
            </w:r>
            <w:r w:rsidRPr="00AD1179">
              <w:rPr>
                <w:rFonts w:eastAsia="Titr" w:cs="B Nazanin" w:hint="cs"/>
                <w:b/>
                <w:bCs/>
                <w:color w:val="FFFFFF" w:themeColor="background1"/>
                <w:rtl/>
                <w:lang w:bidi="fa-IR"/>
              </w:rPr>
              <w:t xml:space="preserve"> در زمینه اخلاق و تعهدات حرفه ای</w:t>
            </w:r>
          </w:p>
        </w:tc>
      </w:tr>
      <w:tr w:rsidR="00AD4BE8" w:rsidRPr="00AD1179" w14:paraId="25A25B67" w14:textId="77777777" w:rsidTr="001C6D3D">
        <w:tc>
          <w:tcPr>
            <w:tcW w:w="649" w:type="pct"/>
            <w:shd w:val="clear" w:color="auto" w:fill="2F5496"/>
            <w:vAlign w:val="center"/>
          </w:tcPr>
          <w:p w14:paraId="1B1B202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846" w:type="pct"/>
            <w:shd w:val="clear" w:color="auto" w:fill="2F5496"/>
            <w:vAlign w:val="center"/>
          </w:tcPr>
          <w:p w14:paraId="7AADAB05"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6" w:type="pct"/>
            <w:shd w:val="clear" w:color="auto" w:fill="2F5496"/>
            <w:vAlign w:val="center"/>
          </w:tcPr>
          <w:p w14:paraId="7386CEC2"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371" w:type="pct"/>
            <w:shd w:val="clear" w:color="auto" w:fill="2F5496"/>
            <w:vAlign w:val="center"/>
          </w:tcPr>
          <w:p w14:paraId="15B6D0B4"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337" w:type="pct"/>
            <w:shd w:val="clear" w:color="auto" w:fill="2F5496"/>
            <w:vAlign w:val="center"/>
          </w:tcPr>
          <w:p w14:paraId="21715658"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619" w:type="pct"/>
            <w:shd w:val="clear" w:color="auto" w:fill="2F5496"/>
            <w:vAlign w:val="center"/>
          </w:tcPr>
          <w:p w14:paraId="140A365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66D3E00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6" w:type="pct"/>
            <w:shd w:val="clear" w:color="auto" w:fill="2F5496"/>
            <w:vAlign w:val="center"/>
          </w:tcPr>
          <w:p w14:paraId="694560E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10173D39" w14:textId="77777777" w:rsidTr="001C6D3D">
        <w:trPr>
          <w:trHeight w:val="440"/>
        </w:trPr>
        <w:tc>
          <w:tcPr>
            <w:tcW w:w="649" w:type="pct"/>
            <w:vAlign w:val="center"/>
          </w:tcPr>
          <w:p w14:paraId="609932B7"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7A1</w:t>
            </w:r>
          </w:p>
        </w:tc>
        <w:tc>
          <w:tcPr>
            <w:tcW w:w="1846" w:type="pct"/>
            <w:vAlign w:val="center"/>
          </w:tcPr>
          <w:p w14:paraId="703B8E70" w14:textId="77777777" w:rsidR="00AD4BE8" w:rsidRPr="00AD1179" w:rsidRDefault="00AD4BE8" w:rsidP="001C6D3D">
            <w:pPr>
              <w:rPr>
                <w:rFonts w:eastAsia="Titr" w:cs="B Nazanin"/>
                <w:rtl/>
                <w:lang w:bidi="fa-IR"/>
              </w:rPr>
            </w:pPr>
            <w:r w:rsidRPr="00AD1179">
              <w:rPr>
                <w:rFonts w:eastAsia="Titr" w:cs="B Nazanin" w:hint="cs"/>
                <w:rtl/>
                <w:lang w:bidi="fa-IR"/>
              </w:rPr>
              <w:t>برگزاری کارگاه آموزشی جهت دانشجویان در جهت ترویج و توسعه فرهنگ ایثار</w:t>
            </w:r>
          </w:p>
        </w:tc>
        <w:tc>
          <w:tcPr>
            <w:tcW w:w="546" w:type="pct"/>
            <w:vAlign w:val="center"/>
          </w:tcPr>
          <w:p w14:paraId="37D45779"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682C8F4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10826EB8"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76DE31FA" w14:textId="77777777" w:rsidR="00AD4BE8" w:rsidRPr="00AD1179" w:rsidRDefault="00AD4BE8" w:rsidP="001C6D3D">
            <w:pPr>
              <w:jc w:val="center"/>
              <w:rPr>
                <w:rFonts w:eastAsia="Titr" w:cs="B Nazanin"/>
                <w:color w:val="000000"/>
                <w:lang w:bidi="fa-IR"/>
              </w:rPr>
            </w:pPr>
          </w:p>
        </w:tc>
        <w:tc>
          <w:tcPr>
            <w:tcW w:w="316" w:type="pct"/>
            <w:vAlign w:val="center"/>
          </w:tcPr>
          <w:p w14:paraId="4530394F"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66135E58"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669472B8" w14:textId="77777777"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AD4BE8" w:rsidRPr="00AD1179" w14:paraId="2DF3F6F1" w14:textId="77777777" w:rsidTr="001C6D3D">
        <w:tc>
          <w:tcPr>
            <w:tcW w:w="5000" w:type="pct"/>
            <w:gridSpan w:val="8"/>
            <w:shd w:val="clear" w:color="auto" w:fill="2F5496"/>
            <w:vAlign w:val="center"/>
          </w:tcPr>
          <w:p w14:paraId="6801F3D4" w14:textId="77777777" w:rsidR="00AD4BE8" w:rsidRPr="00AD1179" w:rsidRDefault="00AD4BE8" w:rsidP="001C6D3D">
            <w:pPr>
              <w:spacing w:before="100" w:beforeAutospacing="1" w:after="100" w:afterAutospacing="1"/>
              <w:jc w:val="center"/>
              <w:rPr>
                <w:rFonts w:cs="B Nazanin"/>
                <w:color w:val="FFFFFF"/>
                <w:rtl/>
              </w:rPr>
            </w:pPr>
            <w:r w:rsidRPr="00AA013E">
              <w:rPr>
                <w:rFonts w:cs="B Nazanin"/>
                <w:b/>
                <w:bCs/>
                <w:color w:val="FFFFFF"/>
              </w:rPr>
              <w:t>G2O8</w:t>
            </w:r>
            <w:r w:rsidRPr="00AA013E">
              <w:rPr>
                <w:rFonts w:cs="B Nazanin"/>
                <w:b/>
                <w:bCs/>
                <w:color w:val="FFFFFF" w:themeColor="background1"/>
                <w:rtl/>
              </w:rPr>
              <w:t>-</w:t>
            </w:r>
            <w:r w:rsidRPr="007651A7">
              <w:rPr>
                <w:rFonts w:cs="B Nazanin"/>
                <w:b/>
                <w:bCs/>
                <w:color w:val="FFFFFF" w:themeColor="background1"/>
                <w:rtl/>
              </w:rPr>
              <w:t xml:space="preserve"> </w:t>
            </w:r>
            <w:r w:rsidRPr="007651A7">
              <w:rPr>
                <w:rFonts w:cs="B Nazanin" w:hint="cs"/>
                <w:b/>
                <w:bCs/>
                <w:color w:val="FFFFFF" w:themeColor="background1"/>
                <w:rtl/>
              </w:rPr>
              <w:t xml:space="preserve">ترویج و توسعه فرهنگ ایثار در خانواده های دانشجویان </w:t>
            </w:r>
            <w:r w:rsidRPr="007651A7">
              <w:rPr>
                <w:rFonts w:eastAsia="Titr" w:cs="B Nazanin" w:hint="cs"/>
                <w:b/>
                <w:bCs/>
                <w:color w:val="FFFFFF" w:themeColor="background1"/>
                <w:rtl/>
                <w:lang w:bidi="fa-IR"/>
              </w:rPr>
              <w:t xml:space="preserve">در راستای ارتقای تعهدات حرفه ای </w:t>
            </w:r>
            <w:r w:rsidRPr="007651A7">
              <w:rPr>
                <w:rFonts w:cs="B Nazanin" w:hint="cs"/>
                <w:b/>
                <w:bCs/>
                <w:color w:val="FFFFFF" w:themeColor="background1"/>
                <w:rtl/>
              </w:rPr>
              <w:t>دانشجویان</w:t>
            </w:r>
          </w:p>
        </w:tc>
      </w:tr>
      <w:tr w:rsidR="00AD4BE8" w:rsidRPr="00AD1179" w14:paraId="07C40B8F" w14:textId="77777777" w:rsidTr="001C6D3D">
        <w:tc>
          <w:tcPr>
            <w:tcW w:w="649" w:type="pct"/>
            <w:shd w:val="clear" w:color="auto" w:fill="2F5496"/>
            <w:vAlign w:val="center"/>
          </w:tcPr>
          <w:p w14:paraId="035536C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846" w:type="pct"/>
            <w:shd w:val="clear" w:color="auto" w:fill="2F5496"/>
            <w:vAlign w:val="center"/>
          </w:tcPr>
          <w:p w14:paraId="772203E4"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6" w:type="pct"/>
            <w:shd w:val="clear" w:color="auto" w:fill="2F5496"/>
            <w:vAlign w:val="center"/>
          </w:tcPr>
          <w:p w14:paraId="6EFC3F1C"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371" w:type="pct"/>
            <w:shd w:val="clear" w:color="auto" w:fill="2F5496"/>
            <w:vAlign w:val="center"/>
          </w:tcPr>
          <w:p w14:paraId="5E0DFAB3"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337" w:type="pct"/>
            <w:shd w:val="clear" w:color="auto" w:fill="2F5496"/>
            <w:vAlign w:val="center"/>
          </w:tcPr>
          <w:p w14:paraId="595783A9"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619" w:type="pct"/>
            <w:shd w:val="clear" w:color="auto" w:fill="2F5496"/>
            <w:vAlign w:val="center"/>
          </w:tcPr>
          <w:p w14:paraId="0D62D40C"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236D882F"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6" w:type="pct"/>
            <w:shd w:val="clear" w:color="auto" w:fill="2F5496"/>
            <w:vAlign w:val="center"/>
          </w:tcPr>
          <w:p w14:paraId="3C0E32E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667A270D" w14:textId="77777777" w:rsidTr="001C6D3D">
        <w:trPr>
          <w:trHeight w:val="440"/>
        </w:trPr>
        <w:tc>
          <w:tcPr>
            <w:tcW w:w="649" w:type="pct"/>
            <w:vAlign w:val="center"/>
          </w:tcPr>
          <w:p w14:paraId="06FC2A8B"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8A1</w:t>
            </w:r>
          </w:p>
        </w:tc>
        <w:tc>
          <w:tcPr>
            <w:tcW w:w="1846" w:type="pct"/>
            <w:vAlign w:val="center"/>
          </w:tcPr>
          <w:p w14:paraId="12F8D5D0"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جهت </w:t>
            </w:r>
            <w:r w:rsidRPr="00AD1179">
              <w:rPr>
                <w:rFonts w:cs="B Nazanin" w:hint="cs"/>
                <w:rtl/>
              </w:rPr>
              <w:t xml:space="preserve">خانواده های دانشجویان </w:t>
            </w:r>
            <w:r w:rsidRPr="00AD1179">
              <w:rPr>
                <w:rFonts w:eastAsia="Titr" w:cs="B Nazanin" w:hint="cs"/>
                <w:rtl/>
                <w:lang w:bidi="fa-IR"/>
              </w:rPr>
              <w:t>در جهت ترویج و توسعه فرهنگ ایثار</w:t>
            </w:r>
          </w:p>
        </w:tc>
        <w:tc>
          <w:tcPr>
            <w:tcW w:w="546" w:type="pct"/>
            <w:vAlign w:val="center"/>
          </w:tcPr>
          <w:p w14:paraId="6F2F52B1"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0584511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40283593"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619C2E27" w14:textId="77777777" w:rsidR="00AD4BE8" w:rsidRPr="00AD1179" w:rsidRDefault="00AD4BE8" w:rsidP="001C6D3D">
            <w:pPr>
              <w:jc w:val="center"/>
              <w:rPr>
                <w:rFonts w:eastAsia="Titr" w:cs="B Nazanin"/>
                <w:color w:val="000000"/>
                <w:lang w:bidi="fa-IR"/>
              </w:rPr>
            </w:pPr>
          </w:p>
        </w:tc>
        <w:tc>
          <w:tcPr>
            <w:tcW w:w="316" w:type="pct"/>
            <w:vAlign w:val="center"/>
          </w:tcPr>
          <w:p w14:paraId="3FA381A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7EB0FA2A"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7738F90F" w14:textId="77777777"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77"/>
        <w:gridCol w:w="883"/>
      </w:tblGrid>
      <w:tr w:rsidR="00AD4BE8" w:rsidRPr="00AD1179" w14:paraId="224482E7" w14:textId="77777777" w:rsidTr="001C6D3D">
        <w:tc>
          <w:tcPr>
            <w:tcW w:w="5000" w:type="pct"/>
            <w:gridSpan w:val="8"/>
            <w:shd w:val="clear" w:color="auto" w:fill="2F5496"/>
            <w:vAlign w:val="center"/>
          </w:tcPr>
          <w:p w14:paraId="5FB79E65" w14:textId="77777777" w:rsidR="00AD4BE8" w:rsidRPr="00AD1179" w:rsidRDefault="00AD4BE8" w:rsidP="001C6D3D">
            <w:pPr>
              <w:spacing w:before="100" w:beforeAutospacing="1" w:after="100" w:afterAutospacing="1"/>
              <w:jc w:val="center"/>
              <w:rPr>
                <w:rFonts w:cs="B Nazanin"/>
                <w:color w:val="FFFFFF"/>
                <w:rtl/>
              </w:rPr>
            </w:pPr>
            <w:r w:rsidRPr="00AA013E">
              <w:rPr>
                <w:rFonts w:cs="B Nazanin"/>
                <w:b/>
                <w:bCs/>
                <w:color w:val="FFFFFF"/>
              </w:rPr>
              <w:t>G2O9</w:t>
            </w:r>
            <w:r w:rsidRPr="00AA013E">
              <w:rPr>
                <w:rFonts w:cs="B Nazanin"/>
                <w:b/>
                <w:bCs/>
                <w:color w:val="FFFFFF"/>
                <w:rtl/>
              </w:rPr>
              <w:t>-</w:t>
            </w:r>
            <w:r w:rsidRPr="00AD1179">
              <w:rPr>
                <w:rFonts w:cs="B Nazanin"/>
                <w:color w:val="FFFFFF"/>
                <w:rtl/>
              </w:rPr>
              <w:t xml:space="preserve"> </w:t>
            </w:r>
            <w:r w:rsidRPr="00F629B9">
              <w:rPr>
                <w:rFonts w:cs="B Nazanin" w:hint="cs"/>
                <w:b/>
                <w:bCs/>
                <w:color w:val="FFFFFF" w:themeColor="background1"/>
                <w:rtl/>
              </w:rPr>
              <w:t>ترویج و توسعه دوره</w:t>
            </w:r>
            <w:r w:rsidRPr="00F629B9">
              <w:rPr>
                <w:rFonts w:cs="B Nazanin"/>
                <w:b/>
                <w:bCs/>
                <w:color w:val="FFFFFF" w:themeColor="background1"/>
                <w:rtl/>
              </w:rPr>
              <w:softHyphen/>
            </w:r>
            <w:r w:rsidRPr="00F629B9">
              <w:rPr>
                <w:rFonts w:cs="B Nazanin" w:hint="cs"/>
                <w:b/>
                <w:bCs/>
                <w:color w:val="FFFFFF" w:themeColor="background1"/>
                <w:rtl/>
              </w:rPr>
              <w:t>های معرفت و معناشناختی</w:t>
            </w:r>
          </w:p>
        </w:tc>
      </w:tr>
      <w:tr w:rsidR="00AD4BE8" w:rsidRPr="00AD1179" w14:paraId="5F0AA859" w14:textId="77777777" w:rsidTr="001C6D3D">
        <w:tc>
          <w:tcPr>
            <w:tcW w:w="648" w:type="pct"/>
            <w:shd w:val="clear" w:color="auto" w:fill="2F5496"/>
            <w:vAlign w:val="center"/>
          </w:tcPr>
          <w:p w14:paraId="395E9536"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845" w:type="pct"/>
            <w:shd w:val="clear" w:color="auto" w:fill="2F5496"/>
            <w:vAlign w:val="center"/>
          </w:tcPr>
          <w:p w14:paraId="7C8F026B"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6" w:type="pct"/>
            <w:shd w:val="clear" w:color="auto" w:fill="2F5496"/>
            <w:vAlign w:val="center"/>
          </w:tcPr>
          <w:p w14:paraId="155CBFDB"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371" w:type="pct"/>
            <w:shd w:val="clear" w:color="auto" w:fill="2F5496"/>
            <w:vAlign w:val="center"/>
          </w:tcPr>
          <w:p w14:paraId="2238E723"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337" w:type="pct"/>
            <w:shd w:val="clear" w:color="auto" w:fill="2F5496"/>
            <w:vAlign w:val="center"/>
          </w:tcPr>
          <w:p w14:paraId="7C07F47D"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619" w:type="pct"/>
            <w:shd w:val="clear" w:color="auto" w:fill="2F5496"/>
            <w:vAlign w:val="center"/>
          </w:tcPr>
          <w:p w14:paraId="583B6A4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7A68096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6" w:type="pct"/>
            <w:shd w:val="clear" w:color="auto" w:fill="2F5496"/>
            <w:vAlign w:val="center"/>
          </w:tcPr>
          <w:p w14:paraId="043E247E"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38DC03A1" w14:textId="77777777" w:rsidTr="001C6D3D">
        <w:trPr>
          <w:trHeight w:val="440"/>
        </w:trPr>
        <w:tc>
          <w:tcPr>
            <w:tcW w:w="648" w:type="pct"/>
            <w:vAlign w:val="center"/>
          </w:tcPr>
          <w:p w14:paraId="36E94F7A"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w:t>
            </w:r>
            <w:r>
              <w:rPr>
                <w:rFonts w:eastAsia="Titr" w:cs="B Nazanin"/>
                <w:color w:val="000000"/>
                <w:lang w:bidi="fa-IR"/>
              </w:rPr>
              <w:t>9</w:t>
            </w:r>
            <w:r w:rsidRPr="00AD1179">
              <w:rPr>
                <w:rFonts w:eastAsia="Titr" w:cs="B Nazanin"/>
                <w:color w:val="000000"/>
                <w:lang w:bidi="fa-IR"/>
              </w:rPr>
              <w:t>A1</w:t>
            </w:r>
          </w:p>
        </w:tc>
        <w:tc>
          <w:tcPr>
            <w:tcW w:w="1845" w:type="pct"/>
            <w:vAlign w:val="center"/>
          </w:tcPr>
          <w:p w14:paraId="2F9AB970"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 </w:t>
            </w:r>
            <w:r>
              <w:rPr>
                <w:rFonts w:cs="B Nazanin" w:hint="cs"/>
                <w:rtl/>
                <w:lang w:bidi="fa-IR"/>
              </w:rPr>
              <w:t xml:space="preserve">اعضای هیئت علمی </w:t>
            </w:r>
            <w:r w:rsidRPr="00AD1179">
              <w:rPr>
                <w:rFonts w:eastAsia="Titr" w:cs="B Nazanin" w:hint="cs"/>
                <w:rtl/>
                <w:lang w:bidi="fa-IR"/>
              </w:rPr>
              <w:t>در جهت ترویج و توسعه فرهنگ ایثار</w:t>
            </w:r>
          </w:p>
        </w:tc>
        <w:tc>
          <w:tcPr>
            <w:tcW w:w="546" w:type="pct"/>
            <w:vAlign w:val="center"/>
          </w:tcPr>
          <w:p w14:paraId="5DC8C76A"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7A97238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133A826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46A88DCB" w14:textId="77777777" w:rsidR="00AD4BE8" w:rsidRPr="00AD1179" w:rsidRDefault="00AD4BE8" w:rsidP="001C6D3D">
            <w:pPr>
              <w:jc w:val="center"/>
              <w:rPr>
                <w:rFonts w:eastAsia="Titr" w:cs="B Nazanin"/>
                <w:color w:val="000000"/>
                <w:lang w:bidi="fa-IR"/>
              </w:rPr>
            </w:pPr>
          </w:p>
        </w:tc>
        <w:tc>
          <w:tcPr>
            <w:tcW w:w="316" w:type="pct"/>
            <w:vAlign w:val="center"/>
          </w:tcPr>
          <w:p w14:paraId="4B54745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01FF43E3"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74C73C1C" w14:textId="77777777" w:rsidTr="001C6D3D">
        <w:trPr>
          <w:trHeight w:val="440"/>
        </w:trPr>
        <w:tc>
          <w:tcPr>
            <w:tcW w:w="648" w:type="pct"/>
            <w:vAlign w:val="center"/>
          </w:tcPr>
          <w:p w14:paraId="6B83F8C0"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9</w:t>
            </w:r>
            <w:r w:rsidRPr="00AD1179">
              <w:rPr>
                <w:rFonts w:eastAsia="Titr" w:cs="B Nazanin"/>
                <w:color w:val="000000"/>
                <w:lang w:bidi="fa-IR"/>
              </w:rPr>
              <w:t>A</w:t>
            </w:r>
            <w:r>
              <w:rPr>
                <w:rFonts w:eastAsia="Titr" w:cs="B Nazanin"/>
                <w:color w:val="000000"/>
                <w:lang w:bidi="fa-IR"/>
              </w:rPr>
              <w:t>2</w:t>
            </w:r>
          </w:p>
        </w:tc>
        <w:tc>
          <w:tcPr>
            <w:tcW w:w="1845" w:type="pct"/>
            <w:vAlign w:val="center"/>
          </w:tcPr>
          <w:p w14:paraId="40EAD69C"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 </w:t>
            </w:r>
            <w:r w:rsidRPr="00AD1179">
              <w:rPr>
                <w:rFonts w:cs="B Nazanin" w:hint="cs"/>
                <w:rtl/>
              </w:rPr>
              <w:t xml:space="preserve">خانواده های دانشجویان </w:t>
            </w:r>
            <w:r w:rsidRPr="00AD1179">
              <w:rPr>
                <w:rFonts w:eastAsia="Titr" w:cs="B Nazanin" w:hint="cs"/>
                <w:rtl/>
                <w:lang w:bidi="fa-IR"/>
              </w:rPr>
              <w:t>در جهت ترویج و توسعه فرهنگ ایثار</w:t>
            </w:r>
            <w:r>
              <w:rPr>
                <w:rFonts w:eastAsia="Titr" w:cs="B Nazanin" w:hint="cs"/>
                <w:rtl/>
                <w:lang w:bidi="fa-IR"/>
              </w:rPr>
              <w:t xml:space="preserve"> دانشجویان</w:t>
            </w:r>
          </w:p>
        </w:tc>
        <w:tc>
          <w:tcPr>
            <w:tcW w:w="546" w:type="pct"/>
            <w:vAlign w:val="center"/>
          </w:tcPr>
          <w:p w14:paraId="0C37F811"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5A344C0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2355E763"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319A8CF1" w14:textId="77777777" w:rsidR="00AD4BE8" w:rsidRPr="00AD1179" w:rsidRDefault="00AD4BE8" w:rsidP="001C6D3D">
            <w:pPr>
              <w:jc w:val="center"/>
              <w:rPr>
                <w:rFonts w:eastAsia="Titr" w:cs="B Nazanin"/>
                <w:color w:val="000000"/>
                <w:lang w:bidi="fa-IR"/>
              </w:rPr>
            </w:pPr>
          </w:p>
        </w:tc>
        <w:tc>
          <w:tcPr>
            <w:tcW w:w="316" w:type="pct"/>
            <w:vAlign w:val="center"/>
          </w:tcPr>
          <w:p w14:paraId="111DDA70"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4151A8D8"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554D0237" w14:textId="77777777" w:rsidTr="001C6D3D">
        <w:trPr>
          <w:trHeight w:val="440"/>
        </w:trPr>
        <w:tc>
          <w:tcPr>
            <w:tcW w:w="648" w:type="pct"/>
            <w:vAlign w:val="center"/>
          </w:tcPr>
          <w:p w14:paraId="1A59EF9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2O</w:t>
            </w:r>
            <w:r>
              <w:rPr>
                <w:rFonts w:eastAsia="Titr" w:cs="B Nazanin"/>
                <w:color w:val="000000"/>
                <w:lang w:bidi="fa-IR"/>
              </w:rPr>
              <w:t>9</w:t>
            </w:r>
            <w:r w:rsidRPr="00AD1179">
              <w:rPr>
                <w:rFonts w:eastAsia="Titr" w:cs="B Nazanin"/>
                <w:color w:val="000000"/>
                <w:lang w:bidi="fa-IR"/>
              </w:rPr>
              <w:t>A</w:t>
            </w:r>
            <w:r>
              <w:rPr>
                <w:rFonts w:eastAsia="Titr" w:cs="B Nazanin"/>
                <w:color w:val="000000"/>
                <w:lang w:bidi="fa-IR"/>
              </w:rPr>
              <w:t>3</w:t>
            </w:r>
          </w:p>
        </w:tc>
        <w:tc>
          <w:tcPr>
            <w:tcW w:w="1845" w:type="pct"/>
            <w:vAlign w:val="center"/>
          </w:tcPr>
          <w:p w14:paraId="074A342D"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w:t>
            </w:r>
            <w:r>
              <w:rPr>
                <w:rFonts w:eastAsia="Titr" w:cs="B Nazanin" w:hint="cs"/>
                <w:rtl/>
                <w:lang w:bidi="fa-IR"/>
              </w:rPr>
              <w:t xml:space="preserve"> </w:t>
            </w:r>
            <w:r>
              <w:rPr>
                <w:rFonts w:cs="B Nazanin" w:hint="cs"/>
                <w:rtl/>
              </w:rPr>
              <w:t xml:space="preserve">کارکنان </w:t>
            </w:r>
            <w:r w:rsidRPr="00AD1179">
              <w:rPr>
                <w:rFonts w:eastAsia="Titr" w:cs="B Nazanin" w:hint="cs"/>
                <w:rtl/>
                <w:lang w:bidi="fa-IR"/>
              </w:rPr>
              <w:t>در جهت ترویج و توسعه فرهنگ ایثار</w:t>
            </w:r>
          </w:p>
        </w:tc>
        <w:tc>
          <w:tcPr>
            <w:tcW w:w="546" w:type="pct"/>
            <w:vAlign w:val="center"/>
          </w:tcPr>
          <w:p w14:paraId="44C06988"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249D4F50"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41F87FC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754B260C" w14:textId="77777777" w:rsidR="00AD4BE8" w:rsidRPr="00AD1179" w:rsidRDefault="00AD4BE8" w:rsidP="001C6D3D">
            <w:pPr>
              <w:jc w:val="center"/>
              <w:rPr>
                <w:rFonts w:eastAsia="Titr" w:cs="B Nazanin"/>
                <w:color w:val="000000"/>
                <w:lang w:bidi="fa-IR"/>
              </w:rPr>
            </w:pPr>
          </w:p>
        </w:tc>
        <w:tc>
          <w:tcPr>
            <w:tcW w:w="316" w:type="pct"/>
            <w:vAlign w:val="center"/>
          </w:tcPr>
          <w:p w14:paraId="5EFF870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0BEB19E4"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31DD645F" w14:textId="77777777" w:rsidTr="001C6D3D">
        <w:trPr>
          <w:trHeight w:val="440"/>
        </w:trPr>
        <w:tc>
          <w:tcPr>
            <w:tcW w:w="648" w:type="pct"/>
            <w:vAlign w:val="center"/>
          </w:tcPr>
          <w:p w14:paraId="065ACF47"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9</w:t>
            </w:r>
            <w:r w:rsidRPr="00AD1179">
              <w:rPr>
                <w:rFonts w:eastAsia="Titr" w:cs="B Nazanin"/>
                <w:color w:val="000000"/>
                <w:lang w:bidi="fa-IR"/>
              </w:rPr>
              <w:t>A</w:t>
            </w:r>
            <w:r>
              <w:rPr>
                <w:rFonts w:eastAsia="Titr" w:cs="B Nazanin"/>
                <w:color w:val="000000"/>
                <w:lang w:bidi="fa-IR"/>
              </w:rPr>
              <w:t>4</w:t>
            </w:r>
          </w:p>
        </w:tc>
        <w:tc>
          <w:tcPr>
            <w:tcW w:w="1845" w:type="pct"/>
            <w:vAlign w:val="center"/>
          </w:tcPr>
          <w:p w14:paraId="64CE7B5B"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 </w:t>
            </w:r>
            <w:r w:rsidRPr="00AD1179">
              <w:rPr>
                <w:rFonts w:cs="B Nazanin" w:hint="cs"/>
                <w:rtl/>
              </w:rPr>
              <w:t xml:space="preserve">دانشجویان </w:t>
            </w:r>
            <w:r w:rsidRPr="00AD1179">
              <w:rPr>
                <w:rFonts w:eastAsia="Titr" w:cs="B Nazanin" w:hint="cs"/>
                <w:rtl/>
                <w:lang w:bidi="fa-IR"/>
              </w:rPr>
              <w:t>در جهت ترویج و توسعه فرهنگ ایثار</w:t>
            </w:r>
          </w:p>
        </w:tc>
        <w:tc>
          <w:tcPr>
            <w:tcW w:w="546" w:type="pct"/>
            <w:vAlign w:val="center"/>
          </w:tcPr>
          <w:p w14:paraId="605F4479"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41D2BDC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4CC87E9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42AD899A" w14:textId="77777777" w:rsidR="00AD4BE8" w:rsidRPr="00AD1179" w:rsidRDefault="00AD4BE8" w:rsidP="001C6D3D">
            <w:pPr>
              <w:jc w:val="center"/>
              <w:rPr>
                <w:rFonts w:eastAsia="Titr" w:cs="B Nazanin"/>
                <w:color w:val="000000"/>
                <w:lang w:bidi="fa-IR"/>
              </w:rPr>
            </w:pPr>
          </w:p>
        </w:tc>
        <w:tc>
          <w:tcPr>
            <w:tcW w:w="316" w:type="pct"/>
            <w:vAlign w:val="center"/>
          </w:tcPr>
          <w:p w14:paraId="1684A08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790E3A3E"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15605021" w14:textId="12F29A93"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4726"/>
        <w:gridCol w:w="1584"/>
        <w:gridCol w:w="1596"/>
        <w:gridCol w:w="1546"/>
        <w:gridCol w:w="1415"/>
        <w:gridCol w:w="920"/>
        <w:gridCol w:w="923"/>
      </w:tblGrid>
      <w:tr w:rsidR="00AD4BE8" w:rsidRPr="00AD1179" w14:paraId="23EDB9CF" w14:textId="77777777" w:rsidTr="001C6D3D">
        <w:tc>
          <w:tcPr>
            <w:tcW w:w="5000" w:type="pct"/>
            <w:gridSpan w:val="8"/>
            <w:shd w:val="clear" w:color="auto" w:fill="2F5496"/>
            <w:vAlign w:val="center"/>
          </w:tcPr>
          <w:p w14:paraId="2AEEBDA2" w14:textId="77777777" w:rsidR="00AD4BE8" w:rsidRPr="00AD1179" w:rsidRDefault="00AD4BE8" w:rsidP="001C6D3D">
            <w:pPr>
              <w:spacing w:before="100" w:beforeAutospacing="1" w:after="100" w:afterAutospacing="1"/>
              <w:jc w:val="center"/>
              <w:rPr>
                <w:rFonts w:cs="B Nazanin"/>
                <w:color w:val="FFFFFF"/>
                <w:rtl/>
              </w:rPr>
            </w:pPr>
            <w:r w:rsidRPr="00EF17A7">
              <w:rPr>
                <w:rFonts w:cs="B Nazanin"/>
                <w:b/>
                <w:bCs/>
                <w:color w:val="FFFFFF"/>
              </w:rPr>
              <w:t>G2O10</w:t>
            </w:r>
            <w:r w:rsidRPr="00EF17A7">
              <w:rPr>
                <w:rFonts w:cs="B Nazanin"/>
                <w:b/>
                <w:bCs/>
                <w:color w:val="FFFFFF"/>
                <w:rtl/>
              </w:rPr>
              <w:t>-</w:t>
            </w:r>
            <w:r w:rsidRPr="00AD1179">
              <w:rPr>
                <w:rFonts w:cs="B Nazanin"/>
                <w:color w:val="FFFFFF"/>
                <w:rtl/>
              </w:rPr>
              <w:t xml:space="preserve"> </w:t>
            </w:r>
            <w:r w:rsidRPr="00382827">
              <w:rPr>
                <w:rFonts w:cs="B Nazanin" w:hint="cs"/>
                <w:b/>
                <w:bCs/>
                <w:color w:val="FFFFFF" w:themeColor="background1"/>
                <w:rtl/>
              </w:rPr>
              <w:t>ترویج و توسعه دوره</w:t>
            </w:r>
            <w:r w:rsidRPr="00382827">
              <w:rPr>
                <w:rFonts w:cs="B Nazanin"/>
                <w:b/>
                <w:bCs/>
                <w:color w:val="FFFFFF" w:themeColor="background1"/>
                <w:rtl/>
              </w:rPr>
              <w:softHyphen/>
            </w:r>
            <w:r w:rsidRPr="00382827">
              <w:rPr>
                <w:rFonts w:cs="B Nazanin" w:hint="cs"/>
                <w:b/>
                <w:bCs/>
                <w:color w:val="FFFFFF" w:themeColor="background1"/>
                <w:rtl/>
              </w:rPr>
              <w:t>های سلامت معنوی و دینی</w:t>
            </w:r>
          </w:p>
        </w:tc>
      </w:tr>
      <w:tr w:rsidR="00AD4BE8" w:rsidRPr="00AD1179" w14:paraId="0A655379" w14:textId="77777777" w:rsidTr="00AA013E">
        <w:tc>
          <w:tcPr>
            <w:tcW w:w="635" w:type="pct"/>
            <w:shd w:val="clear" w:color="auto" w:fill="2F5496"/>
            <w:vAlign w:val="center"/>
          </w:tcPr>
          <w:p w14:paraId="71FDF863"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623" w:type="pct"/>
            <w:shd w:val="clear" w:color="auto" w:fill="2F5496"/>
            <w:vAlign w:val="center"/>
          </w:tcPr>
          <w:p w14:paraId="372EE507"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4" w:type="pct"/>
            <w:shd w:val="clear" w:color="auto" w:fill="2F5496"/>
            <w:vAlign w:val="center"/>
          </w:tcPr>
          <w:p w14:paraId="1D150926"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548" w:type="pct"/>
            <w:shd w:val="clear" w:color="auto" w:fill="2F5496"/>
            <w:vAlign w:val="center"/>
          </w:tcPr>
          <w:p w14:paraId="4B0CB4D8"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531" w:type="pct"/>
            <w:shd w:val="clear" w:color="auto" w:fill="2F5496"/>
            <w:vAlign w:val="center"/>
          </w:tcPr>
          <w:p w14:paraId="4182AB98"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486" w:type="pct"/>
            <w:shd w:val="clear" w:color="auto" w:fill="2F5496"/>
            <w:vAlign w:val="center"/>
          </w:tcPr>
          <w:p w14:paraId="4CFDB9FD"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3CD4FB99"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7" w:type="pct"/>
            <w:shd w:val="clear" w:color="auto" w:fill="2F5496"/>
            <w:vAlign w:val="center"/>
          </w:tcPr>
          <w:p w14:paraId="51C4EA82"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4B0B9C38" w14:textId="77777777" w:rsidTr="00AA013E">
        <w:trPr>
          <w:trHeight w:val="440"/>
        </w:trPr>
        <w:tc>
          <w:tcPr>
            <w:tcW w:w="635" w:type="pct"/>
            <w:vAlign w:val="center"/>
          </w:tcPr>
          <w:p w14:paraId="6C3FFF0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1</w:t>
            </w:r>
          </w:p>
        </w:tc>
        <w:tc>
          <w:tcPr>
            <w:tcW w:w="1623" w:type="pct"/>
            <w:vAlign w:val="center"/>
          </w:tcPr>
          <w:p w14:paraId="6E289B78" w14:textId="77777777" w:rsidR="00AD4BE8" w:rsidRPr="00AD1179" w:rsidRDefault="00AD4BE8" w:rsidP="001C6D3D">
            <w:pPr>
              <w:rPr>
                <w:rFonts w:eastAsia="Titr" w:cs="B Nazanin"/>
                <w:rtl/>
                <w:lang w:bidi="fa-IR"/>
              </w:rPr>
            </w:pPr>
            <w:r w:rsidRPr="00382827">
              <w:rPr>
                <w:rFonts w:cs="B Nazanin" w:hint="cs"/>
                <w:rtl/>
                <w:lang w:bidi="fa-IR"/>
              </w:rPr>
              <w:t xml:space="preserve">برگزاری کارگاه آموزشی </w:t>
            </w:r>
            <w:r w:rsidRPr="00AD1179">
              <w:rPr>
                <w:rFonts w:cs="B Nazanin" w:hint="cs"/>
                <w:rtl/>
                <w:lang w:bidi="fa-IR"/>
              </w:rPr>
              <w:t>ترویج و توسعه</w:t>
            </w:r>
            <w:r>
              <w:rPr>
                <w:rFonts w:cs="B Nazanin"/>
                <w:lang w:bidi="fa-IR"/>
              </w:rPr>
              <w:t xml:space="preserve"> </w:t>
            </w:r>
            <w:r w:rsidRPr="00AD1179">
              <w:rPr>
                <w:rFonts w:cs="B Nazanin" w:hint="cs"/>
                <w:rtl/>
                <w:lang w:bidi="fa-IR"/>
              </w:rPr>
              <w:t xml:space="preserve"> </w:t>
            </w:r>
            <w:r w:rsidRPr="00382827">
              <w:rPr>
                <w:rFonts w:cs="B Nazanin" w:hint="cs"/>
                <w:rtl/>
                <w:lang w:bidi="fa-IR"/>
              </w:rPr>
              <w:t xml:space="preserve">سلامت معنوی و دینی جهت </w:t>
            </w:r>
            <w:r>
              <w:rPr>
                <w:rFonts w:cs="B Nazanin" w:hint="cs"/>
                <w:rtl/>
                <w:lang w:bidi="fa-IR"/>
              </w:rPr>
              <w:t xml:space="preserve">اعضای هیئت علمی </w:t>
            </w:r>
            <w:r w:rsidRPr="00382827">
              <w:rPr>
                <w:rFonts w:cs="B Nazanin" w:hint="cs"/>
                <w:rtl/>
                <w:lang w:bidi="fa-IR"/>
              </w:rPr>
              <w:t>در جهت ترویج و توسعه فرهنگ ایثار</w:t>
            </w:r>
          </w:p>
        </w:tc>
        <w:tc>
          <w:tcPr>
            <w:tcW w:w="544" w:type="pct"/>
            <w:vAlign w:val="center"/>
          </w:tcPr>
          <w:p w14:paraId="26E12D47"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2792B8D0"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42C8C9F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2BFA0B96" w14:textId="77777777" w:rsidR="00AD4BE8" w:rsidRPr="00AD1179" w:rsidRDefault="00AD4BE8" w:rsidP="001C6D3D">
            <w:pPr>
              <w:jc w:val="center"/>
              <w:rPr>
                <w:rFonts w:eastAsia="Titr" w:cs="B Nazanin"/>
                <w:color w:val="000000"/>
                <w:lang w:bidi="fa-IR"/>
              </w:rPr>
            </w:pPr>
          </w:p>
        </w:tc>
        <w:tc>
          <w:tcPr>
            <w:tcW w:w="316" w:type="pct"/>
            <w:vAlign w:val="center"/>
          </w:tcPr>
          <w:p w14:paraId="329B4C10"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0AC1E219"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097410C5" w14:textId="77777777" w:rsidTr="00AA013E">
        <w:trPr>
          <w:trHeight w:val="440"/>
        </w:trPr>
        <w:tc>
          <w:tcPr>
            <w:tcW w:w="635" w:type="pct"/>
            <w:vAlign w:val="center"/>
          </w:tcPr>
          <w:p w14:paraId="1774E098"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w:t>
            </w:r>
            <w:r>
              <w:rPr>
                <w:rFonts w:eastAsia="Titr" w:cs="B Nazanin"/>
                <w:color w:val="000000"/>
                <w:lang w:bidi="fa-IR"/>
              </w:rPr>
              <w:t>2</w:t>
            </w:r>
          </w:p>
        </w:tc>
        <w:tc>
          <w:tcPr>
            <w:tcW w:w="1623" w:type="pct"/>
            <w:vAlign w:val="center"/>
          </w:tcPr>
          <w:p w14:paraId="79D8EF4C"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w:t>
            </w:r>
            <w:r>
              <w:rPr>
                <w:rFonts w:cs="B Nazanin"/>
              </w:rPr>
              <w:t xml:space="preserve"> </w:t>
            </w:r>
            <w:r w:rsidRPr="00382827">
              <w:rPr>
                <w:rFonts w:cs="B Nazanin" w:hint="cs"/>
                <w:rtl/>
                <w:lang w:bidi="fa-IR"/>
              </w:rPr>
              <w:t>سلامت معنوی و دینی</w:t>
            </w:r>
            <w:r w:rsidRPr="00AD1179">
              <w:rPr>
                <w:rFonts w:cs="B Nazanin" w:hint="cs"/>
                <w:rtl/>
              </w:rPr>
              <w:t xml:space="preserve"> </w:t>
            </w:r>
            <w:r w:rsidRPr="00AD1179">
              <w:rPr>
                <w:rFonts w:eastAsia="Titr" w:cs="B Nazanin" w:hint="cs"/>
                <w:rtl/>
                <w:lang w:bidi="fa-IR"/>
              </w:rPr>
              <w:t xml:space="preserve">جهت </w:t>
            </w:r>
            <w:r w:rsidRPr="00AD1179">
              <w:rPr>
                <w:rFonts w:cs="B Nazanin" w:hint="cs"/>
                <w:rtl/>
              </w:rPr>
              <w:t xml:space="preserve">خانواده های دانشجویان </w:t>
            </w:r>
            <w:r w:rsidRPr="00AD1179">
              <w:rPr>
                <w:rFonts w:eastAsia="Titr" w:cs="B Nazanin" w:hint="cs"/>
                <w:rtl/>
                <w:lang w:bidi="fa-IR"/>
              </w:rPr>
              <w:t>در جهت ترویج و توسعه فرهنگ ایثار</w:t>
            </w:r>
            <w:r>
              <w:rPr>
                <w:rFonts w:eastAsia="Titr" w:cs="B Nazanin" w:hint="cs"/>
                <w:rtl/>
                <w:lang w:bidi="fa-IR"/>
              </w:rPr>
              <w:t xml:space="preserve"> دانشجویان</w:t>
            </w:r>
          </w:p>
        </w:tc>
        <w:tc>
          <w:tcPr>
            <w:tcW w:w="544" w:type="pct"/>
            <w:vAlign w:val="center"/>
          </w:tcPr>
          <w:p w14:paraId="12612CC6"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34FF6CA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45F798B5"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46AA3C62" w14:textId="77777777" w:rsidR="00AD4BE8" w:rsidRPr="00AD1179" w:rsidRDefault="00AD4BE8" w:rsidP="001C6D3D">
            <w:pPr>
              <w:jc w:val="center"/>
              <w:rPr>
                <w:rFonts w:eastAsia="Titr" w:cs="B Nazanin"/>
                <w:color w:val="000000"/>
                <w:lang w:bidi="fa-IR"/>
              </w:rPr>
            </w:pPr>
          </w:p>
        </w:tc>
        <w:tc>
          <w:tcPr>
            <w:tcW w:w="316" w:type="pct"/>
            <w:vAlign w:val="center"/>
          </w:tcPr>
          <w:p w14:paraId="0BDB5345"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78164578"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31A7097C" w14:textId="77777777" w:rsidTr="00AA013E">
        <w:trPr>
          <w:trHeight w:val="440"/>
        </w:trPr>
        <w:tc>
          <w:tcPr>
            <w:tcW w:w="635" w:type="pct"/>
            <w:vAlign w:val="center"/>
          </w:tcPr>
          <w:p w14:paraId="44B418ED"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w:t>
            </w:r>
            <w:r>
              <w:rPr>
                <w:rFonts w:eastAsia="Titr" w:cs="B Nazanin"/>
                <w:color w:val="000000"/>
                <w:lang w:bidi="fa-IR"/>
              </w:rPr>
              <w:t>3</w:t>
            </w:r>
          </w:p>
        </w:tc>
        <w:tc>
          <w:tcPr>
            <w:tcW w:w="1623" w:type="pct"/>
            <w:vAlign w:val="center"/>
          </w:tcPr>
          <w:p w14:paraId="4C2D2140"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 xml:space="preserve">ترویج و توسعه </w:t>
            </w:r>
            <w:r w:rsidRPr="00382827">
              <w:rPr>
                <w:rFonts w:cs="B Nazanin" w:hint="cs"/>
                <w:rtl/>
                <w:lang w:bidi="fa-IR"/>
              </w:rPr>
              <w:t>سلامت معنوی و دینی</w:t>
            </w:r>
            <w:r w:rsidRPr="00AD1179">
              <w:rPr>
                <w:rFonts w:eastAsia="Titr" w:cs="B Nazanin" w:hint="cs"/>
                <w:rtl/>
                <w:lang w:bidi="fa-IR"/>
              </w:rPr>
              <w:t xml:space="preserve"> جهت</w:t>
            </w:r>
            <w:r>
              <w:rPr>
                <w:rFonts w:eastAsia="Titr" w:cs="B Nazanin" w:hint="cs"/>
                <w:rtl/>
                <w:lang w:bidi="fa-IR"/>
              </w:rPr>
              <w:t xml:space="preserve"> </w:t>
            </w:r>
            <w:r>
              <w:rPr>
                <w:rFonts w:cs="B Nazanin" w:hint="cs"/>
                <w:rtl/>
              </w:rPr>
              <w:t xml:space="preserve">کارکنان </w:t>
            </w:r>
            <w:r w:rsidRPr="00AD1179">
              <w:rPr>
                <w:rFonts w:eastAsia="Titr" w:cs="B Nazanin" w:hint="cs"/>
                <w:rtl/>
                <w:lang w:bidi="fa-IR"/>
              </w:rPr>
              <w:t>در جهت ترویج و توسعه فرهنگ ایثار</w:t>
            </w:r>
          </w:p>
        </w:tc>
        <w:tc>
          <w:tcPr>
            <w:tcW w:w="544" w:type="pct"/>
            <w:vAlign w:val="center"/>
          </w:tcPr>
          <w:p w14:paraId="7A617654"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08056BC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530577E8"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13D5D05B" w14:textId="77777777" w:rsidR="00AD4BE8" w:rsidRPr="00AD1179" w:rsidRDefault="00AD4BE8" w:rsidP="001C6D3D">
            <w:pPr>
              <w:jc w:val="center"/>
              <w:rPr>
                <w:rFonts w:eastAsia="Titr" w:cs="B Nazanin"/>
                <w:color w:val="000000"/>
                <w:lang w:bidi="fa-IR"/>
              </w:rPr>
            </w:pPr>
          </w:p>
        </w:tc>
        <w:tc>
          <w:tcPr>
            <w:tcW w:w="316" w:type="pct"/>
            <w:vAlign w:val="center"/>
          </w:tcPr>
          <w:p w14:paraId="0CA6FB1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7CFA8401"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1D3BAF31" w14:textId="77777777" w:rsidTr="00AA013E">
        <w:trPr>
          <w:trHeight w:val="440"/>
        </w:trPr>
        <w:tc>
          <w:tcPr>
            <w:tcW w:w="635" w:type="pct"/>
            <w:vAlign w:val="center"/>
          </w:tcPr>
          <w:p w14:paraId="70239BE8"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w:t>
            </w:r>
            <w:r>
              <w:rPr>
                <w:rFonts w:eastAsia="Titr" w:cs="B Nazanin"/>
                <w:color w:val="000000"/>
                <w:lang w:bidi="fa-IR"/>
              </w:rPr>
              <w:t>4</w:t>
            </w:r>
          </w:p>
        </w:tc>
        <w:tc>
          <w:tcPr>
            <w:tcW w:w="1623" w:type="pct"/>
            <w:vAlign w:val="center"/>
          </w:tcPr>
          <w:p w14:paraId="21210686"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 xml:space="preserve">ترویج و توسعه </w:t>
            </w:r>
            <w:r w:rsidRPr="00382827">
              <w:rPr>
                <w:rFonts w:cs="B Nazanin" w:hint="cs"/>
                <w:rtl/>
                <w:lang w:bidi="fa-IR"/>
              </w:rPr>
              <w:t>سلامت معنوی و دینی</w:t>
            </w:r>
            <w:r w:rsidRPr="00AD1179">
              <w:rPr>
                <w:rFonts w:eastAsia="Titr" w:cs="B Nazanin" w:hint="cs"/>
                <w:rtl/>
                <w:lang w:bidi="fa-IR"/>
              </w:rPr>
              <w:t xml:space="preserve"> جهت </w:t>
            </w:r>
            <w:r w:rsidRPr="00AD1179">
              <w:rPr>
                <w:rFonts w:cs="B Nazanin" w:hint="cs"/>
                <w:rtl/>
              </w:rPr>
              <w:t xml:space="preserve">دانشجویان </w:t>
            </w:r>
            <w:r w:rsidRPr="00AD1179">
              <w:rPr>
                <w:rFonts w:eastAsia="Titr" w:cs="B Nazanin" w:hint="cs"/>
                <w:rtl/>
                <w:lang w:bidi="fa-IR"/>
              </w:rPr>
              <w:t>در جهت ترویج و توسعه فرهنگ ایثار</w:t>
            </w:r>
          </w:p>
        </w:tc>
        <w:tc>
          <w:tcPr>
            <w:tcW w:w="544" w:type="pct"/>
            <w:vAlign w:val="center"/>
          </w:tcPr>
          <w:p w14:paraId="0B04043F"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342395E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543A1DB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54933080" w14:textId="77777777" w:rsidR="00AD4BE8" w:rsidRPr="00AD1179" w:rsidRDefault="00AD4BE8" w:rsidP="001C6D3D">
            <w:pPr>
              <w:jc w:val="center"/>
              <w:rPr>
                <w:rFonts w:eastAsia="Titr" w:cs="B Nazanin"/>
                <w:color w:val="000000"/>
                <w:lang w:bidi="fa-IR"/>
              </w:rPr>
            </w:pPr>
          </w:p>
        </w:tc>
        <w:tc>
          <w:tcPr>
            <w:tcW w:w="316" w:type="pct"/>
            <w:vAlign w:val="center"/>
          </w:tcPr>
          <w:p w14:paraId="2DB886BA"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1B155A73"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4B9A8CA7" w14:textId="77777777" w:rsidR="00724AA8" w:rsidRDefault="00724AA8" w:rsidP="00724AA8">
      <w:pPr>
        <w:spacing w:before="100" w:beforeAutospacing="1" w:after="100" w:afterAutospacing="1"/>
        <w:rPr>
          <w:rFonts w:eastAsia="Calibri" w:cs="B Titr"/>
          <w:b/>
          <w:bCs/>
          <w:color w:val="1F3864"/>
          <w:rtl/>
          <w:lang w:bidi="fa-IR"/>
        </w:rPr>
      </w:pPr>
    </w:p>
    <w:p w14:paraId="2BB7316D" w14:textId="2843C3CA" w:rsidR="000061BD" w:rsidRDefault="000061BD" w:rsidP="00B4613E">
      <w:pPr>
        <w:spacing w:line="360" w:lineRule="auto"/>
        <w:ind w:right="-477"/>
        <w:rPr>
          <w:rFonts w:cs="B Lotus"/>
          <w:b/>
          <w:bCs/>
          <w:sz w:val="28"/>
          <w:szCs w:val="28"/>
          <w:rtl/>
          <w:lang w:bidi="fa-IR"/>
        </w:rPr>
      </w:pPr>
    </w:p>
    <w:p w14:paraId="4ABAEDE8" w14:textId="4C651459" w:rsidR="00AD4BE8" w:rsidRDefault="00AD4BE8" w:rsidP="00B4613E">
      <w:pPr>
        <w:spacing w:line="360" w:lineRule="auto"/>
        <w:ind w:right="-477"/>
        <w:rPr>
          <w:rFonts w:cs="B Lotus"/>
          <w:b/>
          <w:bCs/>
          <w:sz w:val="28"/>
          <w:szCs w:val="28"/>
          <w:rtl/>
          <w:lang w:bidi="fa-IR"/>
        </w:rPr>
      </w:pPr>
    </w:p>
    <w:p w14:paraId="5CCA7525" w14:textId="3EF76EF2" w:rsidR="00AD4BE8" w:rsidRDefault="00AD4BE8" w:rsidP="00B4613E">
      <w:pPr>
        <w:spacing w:line="360" w:lineRule="auto"/>
        <w:ind w:right="-477"/>
        <w:rPr>
          <w:rFonts w:cs="B Lotus"/>
          <w:b/>
          <w:bCs/>
          <w:sz w:val="28"/>
          <w:szCs w:val="28"/>
          <w:rtl/>
          <w:lang w:bidi="fa-IR"/>
        </w:rPr>
      </w:pPr>
    </w:p>
    <w:p w14:paraId="35680704" w14:textId="68E3B4B9" w:rsidR="00AD4BE8" w:rsidRDefault="00AD4BE8" w:rsidP="00B4613E">
      <w:pPr>
        <w:spacing w:line="360" w:lineRule="auto"/>
        <w:ind w:right="-477"/>
        <w:rPr>
          <w:rFonts w:cs="B Lotus"/>
          <w:b/>
          <w:bCs/>
          <w:sz w:val="28"/>
          <w:szCs w:val="28"/>
          <w:rtl/>
          <w:lang w:bidi="fa-IR"/>
        </w:rPr>
      </w:pPr>
    </w:p>
    <w:p w14:paraId="0298FD1F" w14:textId="4EDF346A" w:rsidR="00AD4BE8" w:rsidRDefault="00AD4BE8" w:rsidP="00B4613E">
      <w:pPr>
        <w:spacing w:line="360" w:lineRule="auto"/>
        <w:ind w:right="-477"/>
        <w:rPr>
          <w:rFonts w:cs="B Lotus"/>
          <w:b/>
          <w:bCs/>
          <w:sz w:val="28"/>
          <w:szCs w:val="28"/>
          <w:rtl/>
          <w:lang w:bidi="fa-IR"/>
        </w:rPr>
      </w:pPr>
    </w:p>
    <w:p w14:paraId="1A3EA4AF" w14:textId="36AE9E16" w:rsidR="00AD4BE8" w:rsidRDefault="00AD4BE8" w:rsidP="00B4613E">
      <w:pPr>
        <w:spacing w:line="360" w:lineRule="auto"/>
        <w:ind w:right="-477"/>
        <w:rPr>
          <w:rFonts w:cs="B Lotus"/>
          <w:b/>
          <w:bCs/>
          <w:sz w:val="28"/>
          <w:szCs w:val="28"/>
          <w:rtl/>
          <w:lang w:bidi="fa-IR"/>
        </w:rPr>
      </w:pPr>
    </w:p>
    <w:p w14:paraId="3C78B9BC" w14:textId="14B7A0D4" w:rsidR="00C21069" w:rsidRPr="00EF17A7" w:rsidRDefault="00C21069" w:rsidP="00C21069">
      <w:pPr>
        <w:spacing w:line="360" w:lineRule="auto"/>
        <w:ind w:left="-290" w:right="-477"/>
        <w:jc w:val="center"/>
        <w:rPr>
          <w:rFonts w:eastAsia="SimSun" w:cs="2  Titr"/>
          <w:color w:val="1F3864"/>
          <w:sz w:val="36"/>
          <w:szCs w:val="36"/>
          <w:lang w:eastAsia="zh-CN"/>
        </w:rPr>
      </w:pPr>
      <w:r w:rsidRPr="00EF17A7">
        <w:rPr>
          <w:rFonts w:eastAsia="SimSun" w:cs="2  Titr"/>
          <w:color w:val="1F3864"/>
          <w:sz w:val="36"/>
          <w:szCs w:val="36"/>
          <w:lang w:eastAsia="zh-CN"/>
        </w:rPr>
        <w:t>G3</w:t>
      </w:r>
      <w:r w:rsidRPr="00EF17A7">
        <w:rPr>
          <w:rFonts w:eastAsia="SimSun" w:cs="2  Titr" w:hint="cs"/>
          <w:color w:val="1F3864"/>
          <w:sz w:val="36"/>
          <w:szCs w:val="36"/>
          <w:rtl/>
          <w:lang w:eastAsia="zh-CN" w:bidi="fa-IR"/>
        </w:rPr>
        <w:t xml:space="preserve">- </w:t>
      </w:r>
      <w:r w:rsidRPr="00EF17A7">
        <w:rPr>
          <w:rFonts w:eastAsia="SimSun" w:cs="2  Titr" w:hint="cs"/>
          <w:color w:val="1F3864"/>
          <w:sz w:val="36"/>
          <w:szCs w:val="36"/>
          <w:rtl/>
          <w:lang w:eastAsia="zh-CN"/>
        </w:rPr>
        <w:t>استفاده کاربردی از هوش مصنوعی در ارتقای سطح آموزش، پژوهش و سلامت</w:t>
      </w:r>
    </w:p>
    <w:p w14:paraId="63A1A5D4" w14:textId="449C8C5A" w:rsidR="001C6D3D" w:rsidRDefault="001C6D3D" w:rsidP="00C21069">
      <w:pPr>
        <w:spacing w:line="360" w:lineRule="auto"/>
        <w:ind w:left="-290" w:right="-477"/>
        <w:jc w:val="center"/>
        <w:rPr>
          <w:rFonts w:eastAsia="SimSun" w:cs="2  Titr"/>
          <w:color w:val="1F3864"/>
          <w:sz w:val="36"/>
          <w:szCs w:val="36"/>
          <w:rtl/>
          <w:lang w:eastAsia="zh-CN"/>
        </w:rPr>
      </w:pPr>
    </w:p>
    <w:p w14:paraId="44C13947" w14:textId="6C8BF09A" w:rsidR="001C6D3D" w:rsidRDefault="001C6D3D" w:rsidP="00C21069">
      <w:pPr>
        <w:spacing w:line="360" w:lineRule="auto"/>
        <w:ind w:left="-290" w:right="-477"/>
        <w:jc w:val="center"/>
        <w:rPr>
          <w:rFonts w:eastAsia="SimSun" w:cs="2  Titr"/>
          <w:color w:val="1F3864"/>
          <w:sz w:val="36"/>
          <w:szCs w:val="36"/>
          <w:lang w:eastAsia="zh-CN"/>
        </w:rPr>
      </w:pPr>
    </w:p>
    <w:p w14:paraId="4F9A3AEE" w14:textId="0E0D8278" w:rsidR="001C6D3D" w:rsidRDefault="001C6D3D" w:rsidP="00C21069">
      <w:pPr>
        <w:spacing w:line="360" w:lineRule="auto"/>
        <w:ind w:left="-290" w:right="-477"/>
        <w:jc w:val="center"/>
        <w:rPr>
          <w:rFonts w:eastAsia="SimSun" w:cs="2  Titr"/>
          <w:color w:val="1F3864"/>
          <w:sz w:val="36"/>
          <w:szCs w:val="36"/>
          <w:lang w:eastAsia="zh-CN"/>
        </w:rPr>
      </w:pPr>
    </w:p>
    <w:p w14:paraId="3752FAE7" w14:textId="60213712" w:rsidR="001C6D3D" w:rsidRDefault="001C6D3D" w:rsidP="00C21069">
      <w:pPr>
        <w:spacing w:line="360" w:lineRule="auto"/>
        <w:ind w:left="-290" w:right="-477"/>
        <w:jc w:val="center"/>
        <w:rPr>
          <w:rFonts w:eastAsia="SimSun" w:cs="2  Titr"/>
          <w:color w:val="1F3864"/>
          <w:sz w:val="36"/>
          <w:szCs w:val="36"/>
          <w:lang w:eastAsia="zh-CN"/>
        </w:rPr>
      </w:pPr>
    </w:p>
    <w:p w14:paraId="754A8906" w14:textId="0C40BA42" w:rsidR="001C6D3D" w:rsidRDefault="001C6D3D" w:rsidP="00C21069">
      <w:pPr>
        <w:spacing w:line="360" w:lineRule="auto"/>
        <w:ind w:left="-290" w:right="-477"/>
        <w:jc w:val="center"/>
        <w:rPr>
          <w:rFonts w:eastAsia="SimSun" w:cs="2  Titr"/>
          <w:color w:val="1F3864"/>
          <w:sz w:val="36"/>
          <w:szCs w:val="36"/>
          <w:lang w:eastAsia="zh-CN"/>
        </w:rPr>
      </w:pPr>
    </w:p>
    <w:p w14:paraId="2A362F00" w14:textId="16FEA678" w:rsidR="001C6D3D" w:rsidRDefault="001C6D3D" w:rsidP="00C21069">
      <w:pPr>
        <w:spacing w:line="360" w:lineRule="auto"/>
        <w:ind w:left="-290" w:right="-477"/>
        <w:jc w:val="center"/>
        <w:rPr>
          <w:rFonts w:eastAsia="SimSun" w:cs="2  Titr"/>
          <w:color w:val="1F3864"/>
          <w:sz w:val="36"/>
          <w:szCs w:val="36"/>
          <w:lang w:eastAsia="zh-CN"/>
        </w:rPr>
      </w:pPr>
    </w:p>
    <w:p w14:paraId="424509A8" w14:textId="77777777" w:rsidR="00FE7C37" w:rsidRDefault="00FE7C37" w:rsidP="00C21069">
      <w:pPr>
        <w:spacing w:line="360" w:lineRule="auto"/>
        <w:ind w:left="-290" w:right="-477"/>
        <w:jc w:val="center"/>
        <w:rPr>
          <w:rFonts w:eastAsia="SimSun" w:cs="2  Titr"/>
          <w:color w:val="1F3864"/>
          <w:sz w:val="36"/>
          <w:szCs w:val="36"/>
          <w:rtl/>
          <w:lang w:eastAsia="zh-CN"/>
        </w:rPr>
      </w:pPr>
    </w:p>
    <w:p w14:paraId="18FBEAAC" w14:textId="77777777" w:rsidR="00AA013E" w:rsidRDefault="00AA013E" w:rsidP="00C21069">
      <w:pPr>
        <w:spacing w:line="360" w:lineRule="auto"/>
        <w:ind w:left="-290" w:right="-477"/>
        <w:jc w:val="center"/>
        <w:rPr>
          <w:rFonts w:eastAsia="SimSun" w:cs="2  Titr"/>
          <w:color w:val="1F3864"/>
          <w:sz w:val="36"/>
          <w:szCs w:val="36"/>
          <w:lang w:eastAsia="zh-CN"/>
        </w:rPr>
      </w:pPr>
    </w:p>
    <w:p w14:paraId="3E38754F" w14:textId="77777777" w:rsidR="001C6D3D" w:rsidRPr="00AD1179" w:rsidRDefault="001C6D3D" w:rsidP="001C6D3D">
      <w:pPr>
        <w:rPr>
          <w:rFonts w:cs="B Nazanin"/>
          <w:lang w:bidi="fa-IR"/>
        </w:rPr>
      </w:pPr>
    </w:p>
    <w:p w14:paraId="16F928D9" w14:textId="77777777" w:rsidR="001C6D3D" w:rsidRPr="00AD1179" w:rsidRDefault="001C6D3D" w:rsidP="001C6D3D">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4703"/>
        <w:gridCol w:w="2076"/>
        <w:gridCol w:w="1415"/>
        <w:gridCol w:w="1299"/>
        <w:gridCol w:w="1392"/>
        <w:gridCol w:w="923"/>
        <w:gridCol w:w="926"/>
      </w:tblGrid>
      <w:tr w:rsidR="001C6D3D" w:rsidRPr="00AD1179" w14:paraId="091D58EA" w14:textId="77777777" w:rsidTr="001C6D3D">
        <w:tc>
          <w:tcPr>
            <w:tcW w:w="5000" w:type="pct"/>
            <w:gridSpan w:val="8"/>
            <w:shd w:val="clear" w:color="auto" w:fill="2F5496"/>
            <w:vAlign w:val="center"/>
          </w:tcPr>
          <w:p w14:paraId="6FA0DBCE"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b/>
                <w:bCs/>
                <w:color w:val="FFFFFF"/>
              </w:rPr>
              <w:lastRenderedPageBreak/>
              <w:t>G</w:t>
            </w:r>
            <w:r>
              <w:rPr>
                <w:rFonts w:cs="B Nazanin"/>
                <w:b/>
                <w:bCs/>
                <w:color w:val="FFFFFF"/>
              </w:rPr>
              <w:t>3</w:t>
            </w:r>
            <w:r w:rsidRPr="00B70D99">
              <w:rPr>
                <w:rFonts w:cs="B Nazanin"/>
                <w:b/>
                <w:bCs/>
                <w:color w:val="FFFFFF"/>
              </w:rPr>
              <w:t>O</w:t>
            </w:r>
            <w:r>
              <w:rPr>
                <w:rFonts w:cs="B Nazanin"/>
                <w:b/>
                <w:bCs/>
                <w:color w:val="FFFFFF"/>
              </w:rPr>
              <w:t>1</w:t>
            </w:r>
            <w:r w:rsidRPr="00B70D99">
              <w:rPr>
                <w:rFonts w:cs="B Nazanin"/>
                <w:b/>
                <w:bCs/>
                <w:color w:val="FFFFFF"/>
                <w:rtl/>
              </w:rPr>
              <w:t xml:space="preserve">- </w:t>
            </w:r>
            <w:r w:rsidRPr="00B70D99">
              <w:rPr>
                <w:rFonts w:cs="B Nazanin"/>
                <w:b/>
                <w:bCs/>
                <w:color w:val="FFFFFF" w:themeColor="background1"/>
                <w:rtl/>
              </w:rPr>
              <w:t>توسعه</w:t>
            </w:r>
            <w:r w:rsidRPr="00B70D99">
              <w:rPr>
                <w:rFonts w:cs="B Nazanin"/>
                <w:b/>
                <w:bCs/>
                <w:color w:val="FFFFFF" w:themeColor="background1"/>
              </w:rPr>
              <w:t xml:space="preserve"> </w:t>
            </w:r>
            <w:r w:rsidRPr="00B70D99">
              <w:rPr>
                <w:rFonts w:cs="B Nazanin"/>
                <w:b/>
                <w:bCs/>
                <w:color w:val="FFFFFF" w:themeColor="background1"/>
                <w:rtl/>
              </w:rPr>
              <w:t>زیرساخت</w:t>
            </w:r>
            <w:r w:rsidRPr="00B70D99">
              <w:rPr>
                <w:rFonts w:cs="B Nazanin"/>
                <w:b/>
                <w:bCs/>
                <w:color w:val="FFFFFF" w:themeColor="background1"/>
              </w:rPr>
              <w:t>‌</w:t>
            </w:r>
            <w:r w:rsidRPr="00B70D99">
              <w:rPr>
                <w:rFonts w:cs="B Nazanin"/>
                <w:b/>
                <w:bCs/>
                <w:color w:val="FFFFFF" w:themeColor="background1"/>
                <w:rtl/>
              </w:rPr>
              <w:t>های</w:t>
            </w:r>
            <w:r w:rsidRPr="00B70D99">
              <w:rPr>
                <w:rFonts w:cs="B Nazanin"/>
                <w:b/>
                <w:bCs/>
                <w:color w:val="FFFFFF" w:themeColor="background1"/>
              </w:rPr>
              <w:t xml:space="preserve"> </w:t>
            </w:r>
            <w:r w:rsidRPr="00B70D99">
              <w:rPr>
                <w:rFonts w:cs="B Nazanin"/>
                <w:b/>
                <w:bCs/>
                <w:color w:val="FFFFFF" w:themeColor="background1"/>
                <w:rtl/>
              </w:rPr>
              <w:t>لازم</w:t>
            </w:r>
            <w:r w:rsidRPr="00B70D99">
              <w:rPr>
                <w:rFonts w:cs="B Nazanin"/>
                <w:b/>
                <w:bCs/>
                <w:color w:val="FFFFFF" w:themeColor="background1"/>
              </w:rPr>
              <w:t xml:space="preserve"> </w:t>
            </w:r>
            <w:r w:rsidRPr="00B70D99">
              <w:rPr>
                <w:rFonts w:cs="B Nazanin"/>
                <w:b/>
                <w:bCs/>
                <w:color w:val="FFFFFF" w:themeColor="background1"/>
                <w:rtl/>
              </w:rPr>
              <w:t>برای</w:t>
            </w:r>
            <w:r w:rsidRPr="00B70D99">
              <w:rPr>
                <w:rFonts w:cs="B Nazanin"/>
                <w:b/>
                <w:bCs/>
                <w:color w:val="FFFFFF" w:themeColor="background1"/>
              </w:rPr>
              <w:t xml:space="preserve"> </w:t>
            </w:r>
            <w:r w:rsidRPr="00B70D99">
              <w:rPr>
                <w:rFonts w:cs="B Nazanin" w:hint="cs"/>
                <w:b/>
                <w:bCs/>
                <w:color w:val="FFFFFF" w:themeColor="background1"/>
                <w:rtl/>
              </w:rPr>
              <w:t xml:space="preserve"> استفاده از </w:t>
            </w:r>
            <w:r w:rsidRPr="00B70D99">
              <w:rPr>
                <w:rFonts w:cs="B Nazanin"/>
                <w:b/>
                <w:bCs/>
                <w:color w:val="FFFFFF" w:themeColor="background1"/>
                <w:rtl/>
              </w:rPr>
              <w:t>هوش</w:t>
            </w:r>
            <w:r w:rsidRPr="00B70D99">
              <w:rPr>
                <w:rFonts w:cs="B Nazanin"/>
                <w:b/>
                <w:bCs/>
                <w:color w:val="FFFFFF" w:themeColor="background1"/>
              </w:rPr>
              <w:t xml:space="preserve"> </w:t>
            </w:r>
            <w:r w:rsidRPr="00B70D99">
              <w:rPr>
                <w:rFonts w:cs="B Nazanin"/>
                <w:b/>
                <w:bCs/>
                <w:color w:val="FFFFFF" w:themeColor="background1"/>
                <w:rtl/>
              </w:rPr>
              <w:t>مصنوعی</w:t>
            </w:r>
            <w:r w:rsidRPr="00B70D99">
              <w:rPr>
                <w:rFonts w:cs="B Nazanin" w:hint="cs"/>
                <w:b/>
                <w:bCs/>
                <w:color w:val="FFFFFF" w:themeColor="background1"/>
                <w:rtl/>
              </w:rPr>
              <w:t xml:space="preserve"> در حوزه های مختلف علوم پزشکی (آموزش، پژوهش و سلامت)</w:t>
            </w:r>
          </w:p>
        </w:tc>
      </w:tr>
      <w:tr w:rsidR="001C6D3D" w:rsidRPr="00AD1179" w14:paraId="3C405607" w14:textId="77777777" w:rsidTr="00AA013E">
        <w:tc>
          <w:tcPr>
            <w:tcW w:w="627" w:type="pct"/>
            <w:shd w:val="clear" w:color="auto" w:fill="2F5496"/>
            <w:vAlign w:val="center"/>
          </w:tcPr>
          <w:p w14:paraId="45E8ABD9"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615" w:type="pct"/>
            <w:shd w:val="clear" w:color="auto" w:fill="2F5496"/>
            <w:vAlign w:val="center"/>
          </w:tcPr>
          <w:p w14:paraId="0A158F6F" w14:textId="77777777" w:rsidR="001C6D3D" w:rsidRPr="00B70D99" w:rsidRDefault="001C6D3D"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713" w:type="pct"/>
            <w:shd w:val="clear" w:color="auto" w:fill="2F5496"/>
            <w:vAlign w:val="center"/>
          </w:tcPr>
          <w:p w14:paraId="782C4281"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486" w:type="pct"/>
            <w:shd w:val="clear" w:color="auto" w:fill="2F5496"/>
            <w:vAlign w:val="center"/>
          </w:tcPr>
          <w:p w14:paraId="55003D02"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446" w:type="pct"/>
            <w:shd w:val="clear" w:color="auto" w:fill="2F5496"/>
            <w:vAlign w:val="center"/>
          </w:tcPr>
          <w:p w14:paraId="0531502B"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478" w:type="pct"/>
            <w:shd w:val="clear" w:color="auto" w:fill="2F5496"/>
            <w:vAlign w:val="center"/>
          </w:tcPr>
          <w:p w14:paraId="4FDD3E50"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17" w:type="pct"/>
            <w:shd w:val="clear" w:color="auto" w:fill="2F5496"/>
            <w:vAlign w:val="center"/>
          </w:tcPr>
          <w:p w14:paraId="75AC61D8"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18" w:type="pct"/>
            <w:shd w:val="clear" w:color="auto" w:fill="2F5496"/>
            <w:vAlign w:val="center"/>
          </w:tcPr>
          <w:p w14:paraId="7132930D"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1C6D3D" w:rsidRPr="00AD1179" w14:paraId="7AFB9561" w14:textId="77777777" w:rsidTr="00AA013E">
        <w:trPr>
          <w:trHeight w:val="440"/>
        </w:trPr>
        <w:tc>
          <w:tcPr>
            <w:tcW w:w="627" w:type="pct"/>
            <w:vAlign w:val="center"/>
          </w:tcPr>
          <w:p w14:paraId="0B313193"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1</w:t>
            </w:r>
          </w:p>
        </w:tc>
        <w:tc>
          <w:tcPr>
            <w:tcW w:w="1615" w:type="pct"/>
            <w:vAlign w:val="center"/>
          </w:tcPr>
          <w:p w14:paraId="79477E82" w14:textId="77777777" w:rsidR="001C6D3D" w:rsidRPr="00FA283F" w:rsidRDefault="001C6D3D" w:rsidP="001C6D3D">
            <w:pPr>
              <w:rPr>
                <w:rFonts w:cs="B Nazanin"/>
                <w:rtl/>
                <w:lang w:bidi="fa-IR"/>
              </w:rPr>
            </w:pPr>
            <w:r w:rsidRPr="00B70D99">
              <w:rPr>
                <w:rFonts w:cs="B Nazanin" w:hint="cs"/>
                <w:rtl/>
                <w:lang w:bidi="fa-IR"/>
              </w:rPr>
              <w:t>تشکیل کارگروه استفاده از هوش مصنوعی در علوم پایه و بالینی</w:t>
            </w:r>
          </w:p>
        </w:tc>
        <w:tc>
          <w:tcPr>
            <w:tcW w:w="713" w:type="pct"/>
            <w:vAlign w:val="center"/>
          </w:tcPr>
          <w:p w14:paraId="46CD4493" w14:textId="77777777" w:rsidR="001C6D3D" w:rsidRPr="00AD1179" w:rsidRDefault="001C6D3D" w:rsidP="001C6D3D">
            <w:pPr>
              <w:jc w:val="center"/>
              <w:rPr>
                <w:rFonts w:eastAsia="Titr" w:cs="B Nazanin"/>
                <w:rtl/>
                <w:lang w:bidi="fa-IR"/>
              </w:rPr>
            </w:pPr>
            <w:r>
              <w:rPr>
                <w:rFonts w:eastAsia="Titr" w:cs="B Nazanin" w:hint="cs"/>
                <w:rtl/>
                <w:lang w:bidi="fa-IR"/>
              </w:rPr>
              <w:t>معرفی از طرف دکتر یداللهی</w:t>
            </w:r>
          </w:p>
        </w:tc>
        <w:tc>
          <w:tcPr>
            <w:tcW w:w="486" w:type="pct"/>
            <w:vAlign w:val="center"/>
          </w:tcPr>
          <w:p w14:paraId="4BCCA547"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2/1404</w:t>
            </w:r>
          </w:p>
        </w:tc>
        <w:tc>
          <w:tcPr>
            <w:tcW w:w="446" w:type="pct"/>
            <w:vAlign w:val="center"/>
          </w:tcPr>
          <w:p w14:paraId="04ED618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2/1404</w:t>
            </w:r>
          </w:p>
        </w:tc>
        <w:tc>
          <w:tcPr>
            <w:tcW w:w="478" w:type="pct"/>
            <w:vAlign w:val="center"/>
          </w:tcPr>
          <w:p w14:paraId="21C30528" w14:textId="77777777" w:rsidR="001C6D3D" w:rsidRPr="00AD1179" w:rsidRDefault="001C6D3D" w:rsidP="001C6D3D">
            <w:pPr>
              <w:jc w:val="center"/>
              <w:rPr>
                <w:rFonts w:eastAsia="Titr" w:cs="B Nazanin"/>
                <w:color w:val="000000"/>
                <w:lang w:bidi="fa-IR"/>
              </w:rPr>
            </w:pPr>
          </w:p>
        </w:tc>
        <w:tc>
          <w:tcPr>
            <w:tcW w:w="317" w:type="pct"/>
            <w:vAlign w:val="center"/>
          </w:tcPr>
          <w:p w14:paraId="51A9A134"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739A214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22E8257D" w14:textId="77777777" w:rsidTr="00AA013E">
        <w:trPr>
          <w:trHeight w:val="440"/>
        </w:trPr>
        <w:tc>
          <w:tcPr>
            <w:tcW w:w="627" w:type="pct"/>
            <w:vAlign w:val="center"/>
          </w:tcPr>
          <w:p w14:paraId="209E9C5B"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2</w:t>
            </w:r>
          </w:p>
        </w:tc>
        <w:tc>
          <w:tcPr>
            <w:tcW w:w="1615" w:type="pct"/>
            <w:vAlign w:val="center"/>
          </w:tcPr>
          <w:p w14:paraId="7FE11B1B" w14:textId="77777777" w:rsidR="001C6D3D" w:rsidRPr="00FA283F" w:rsidRDefault="001C6D3D" w:rsidP="001C6D3D">
            <w:pPr>
              <w:rPr>
                <w:rFonts w:eastAsia="Titr" w:cs="B Nazanin"/>
                <w:lang w:bidi="fa-IR"/>
              </w:rPr>
            </w:pPr>
            <w:r w:rsidRPr="00FA283F">
              <w:rPr>
                <w:rFonts w:eastAsia="Titr" w:cs="B Nazanin"/>
                <w:rtl/>
              </w:rPr>
              <w:t>تخصیص</w:t>
            </w:r>
            <w:r w:rsidRPr="00FA283F">
              <w:rPr>
                <w:rFonts w:eastAsia="Titr" w:cs="B Nazanin"/>
                <w:lang w:bidi="fa-IR"/>
              </w:rPr>
              <w:t xml:space="preserve"> </w:t>
            </w:r>
            <w:r w:rsidRPr="00FA283F">
              <w:rPr>
                <w:rFonts w:eastAsia="Titr" w:cs="B Nazanin"/>
                <w:rtl/>
              </w:rPr>
              <w:t>بودجه</w:t>
            </w:r>
            <w:r w:rsidRPr="00FA283F">
              <w:rPr>
                <w:rFonts w:eastAsia="Titr" w:cs="B Nazanin" w:hint="cs"/>
                <w:rtl/>
              </w:rPr>
              <w:t xml:space="preserve"> کافی و مناسب</w:t>
            </w:r>
          </w:p>
          <w:p w14:paraId="79D9E905" w14:textId="77777777" w:rsidR="001C6D3D" w:rsidRPr="00AD1179" w:rsidRDefault="001C6D3D" w:rsidP="001C6D3D">
            <w:pPr>
              <w:rPr>
                <w:rFonts w:eastAsia="Titr" w:cs="B Nazanin"/>
                <w:rtl/>
                <w:lang w:bidi="fa-IR"/>
              </w:rPr>
            </w:pPr>
          </w:p>
        </w:tc>
        <w:tc>
          <w:tcPr>
            <w:tcW w:w="713" w:type="pct"/>
            <w:vAlign w:val="center"/>
          </w:tcPr>
          <w:p w14:paraId="37CD5BBA" w14:textId="77777777" w:rsidR="001C6D3D" w:rsidRPr="00AD1179" w:rsidRDefault="001C6D3D" w:rsidP="001C6D3D">
            <w:pPr>
              <w:jc w:val="center"/>
              <w:rPr>
                <w:rFonts w:eastAsia="Titr" w:cs="B Nazanin"/>
                <w:rtl/>
                <w:lang w:bidi="fa-IR"/>
              </w:rPr>
            </w:pPr>
            <w:r>
              <w:rPr>
                <w:rFonts w:eastAsia="Titr" w:cs="B Nazanin" w:hint="cs"/>
                <w:rtl/>
                <w:lang w:bidi="fa-IR"/>
              </w:rPr>
              <w:t>رئیس دانشکده</w:t>
            </w:r>
          </w:p>
        </w:tc>
        <w:tc>
          <w:tcPr>
            <w:tcW w:w="486" w:type="pct"/>
            <w:vAlign w:val="center"/>
          </w:tcPr>
          <w:p w14:paraId="5C44D299"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3/1404</w:t>
            </w:r>
          </w:p>
        </w:tc>
        <w:tc>
          <w:tcPr>
            <w:tcW w:w="446" w:type="pct"/>
            <w:vAlign w:val="center"/>
          </w:tcPr>
          <w:p w14:paraId="5750243A"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3/1404</w:t>
            </w:r>
          </w:p>
        </w:tc>
        <w:tc>
          <w:tcPr>
            <w:tcW w:w="478" w:type="pct"/>
            <w:vAlign w:val="center"/>
          </w:tcPr>
          <w:p w14:paraId="388AAD72" w14:textId="77777777" w:rsidR="001C6D3D" w:rsidRPr="00AD1179" w:rsidRDefault="001C6D3D" w:rsidP="001C6D3D">
            <w:pPr>
              <w:jc w:val="center"/>
              <w:rPr>
                <w:rFonts w:eastAsia="Titr" w:cs="B Nazanin"/>
                <w:color w:val="000000"/>
                <w:lang w:bidi="fa-IR"/>
              </w:rPr>
            </w:pPr>
          </w:p>
        </w:tc>
        <w:tc>
          <w:tcPr>
            <w:tcW w:w="317" w:type="pct"/>
            <w:vAlign w:val="center"/>
          </w:tcPr>
          <w:p w14:paraId="3B2CC93A"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4030959B"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710B3912" w14:textId="77777777" w:rsidTr="00AA013E">
        <w:trPr>
          <w:trHeight w:val="440"/>
        </w:trPr>
        <w:tc>
          <w:tcPr>
            <w:tcW w:w="627" w:type="pct"/>
            <w:vAlign w:val="center"/>
          </w:tcPr>
          <w:p w14:paraId="3EF2FF82"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3</w:t>
            </w:r>
          </w:p>
        </w:tc>
        <w:tc>
          <w:tcPr>
            <w:tcW w:w="1615" w:type="pct"/>
            <w:vAlign w:val="center"/>
          </w:tcPr>
          <w:p w14:paraId="0B40E291" w14:textId="77777777" w:rsidR="001C6D3D" w:rsidRPr="00AD1179" w:rsidRDefault="001C6D3D" w:rsidP="001C6D3D">
            <w:pPr>
              <w:rPr>
                <w:rFonts w:eastAsia="Titr" w:cs="B Nazanin"/>
                <w:rtl/>
                <w:lang w:bidi="fa-IR"/>
              </w:rPr>
            </w:pPr>
            <w:r w:rsidRPr="00FA283F">
              <w:rPr>
                <w:rFonts w:eastAsia="Titr" w:cs="B Nazanin"/>
                <w:rtl/>
                <w:lang w:bidi="fa-IR"/>
              </w:rPr>
              <w:t>تأم</w:t>
            </w:r>
            <w:r w:rsidRPr="00FA283F">
              <w:rPr>
                <w:rFonts w:eastAsia="Titr" w:cs="B Nazanin" w:hint="cs"/>
                <w:rtl/>
                <w:lang w:bidi="fa-IR"/>
              </w:rPr>
              <w:t>ی</w:t>
            </w:r>
            <w:r w:rsidRPr="00FA283F">
              <w:rPr>
                <w:rFonts w:eastAsia="Titr" w:cs="B Nazanin" w:hint="eastAsia"/>
                <w:rtl/>
                <w:lang w:bidi="fa-IR"/>
              </w:rPr>
              <w:t>ن</w:t>
            </w:r>
            <w:r w:rsidRPr="00FA283F">
              <w:rPr>
                <w:rFonts w:eastAsia="Titr" w:cs="B Nazanin"/>
                <w:rtl/>
                <w:lang w:bidi="fa-IR"/>
              </w:rPr>
              <w:t xml:space="preserve"> تجه</w:t>
            </w:r>
            <w:r w:rsidRPr="00FA283F">
              <w:rPr>
                <w:rFonts w:eastAsia="Titr" w:cs="B Nazanin" w:hint="cs"/>
                <w:rtl/>
                <w:lang w:bidi="fa-IR"/>
              </w:rPr>
              <w:t>ی</w:t>
            </w:r>
            <w:r w:rsidRPr="00FA283F">
              <w:rPr>
                <w:rFonts w:eastAsia="Titr" w:cs="B Nazanin" w:hint="eastAsia"/>
                <w:rtl/>
                <w:lang w:bidi="fa-IR"/>
              </w:rPr>
              <w:t>زات</w:t>
            </w:r>
            <w:r w:rsidRPr="00FA283F">
              <w:rPr>
                <w:rFonts w:eastAsia="Titr" w:cs="B Nazanin"/>
                <w:rtl/>
                <w:lang w:bidi="fa-IR"/>
              </w:rPr>
              <w:t xml:space="preserve"> سخت</w:t>
            </w:r>
            <w:r>
              <w:rPr>
                <w:rFonts w:eastAsia="Titr" w:cs="B Nazanin" w:hint="cs"/>
                <w:rtl/>
                <w:lang w:bidi="fa-IR"/>
              </w:rPr>
              <w:t xml:space="preserve"> </w:t>
            </w:r>
            <w:r w:rsidRPr="00FA283F">
              <w:rPr>
                <w:rFonts w:eastAsia="Titr" w:cs="B Nazanin"/>
                <w:rtl/>
                <w:lang w:bidi="fa-IR"/>
              </w:rPr>
              <w:t>افزار</w:t>
            </w:r>
            <w:r w:rsidRPr="00FA283F">
              <w:rPr>
                <w:rFonts w:eastAsia="Titr" w:cs="B Nazanin" w:hint="cs"/>
                <w:rtl/>
                <w:lang w:bidi="fa-IR"/>
              </w:rPr>
              <w:t>ی</w:t>
            </w:r>
            <w:r w:rsidRPr="00FA283F">
              <w:rPr>
                <w:rFonts w:eastAsia="Titr" w:cs="B Nazanin"/>
                <w:rtl/>
                <w:lang w:bidi="fa-IR"/>
              </w:rPr>
              <w:t xml:space="preserve"> و نرم</w:t>
            </w:r>
            <w:r>
              <w:rPr>
                <w:rFonts w:eastAsia="Titr" w:cs="B Nazanin" w:hint="cs"/>
                <w:rtl/>
                <w:lang w:bidi="fa-IR"/>
              </w:rPr>
              <w:t xml:space="preserve"> </w:t>
            </w:r>
            <w:r w:rsidRPr="00FA283F">
              <w:rPr>
                <w:rFonts w:eastAsia="Titr" w:cs="B Nazanin"/>
                <w:rtl/>
                <w:lang w:bidi="fa-IR"/>
              </w:rPr>
              <w:t>افزار</w:t>
            </w:r>
            <w:r w:rsidRPr="00FA283F">
              <w:rPr>
                <w:rFonts w:eastAsia="Titr" w:cs="B Nazanin" w:hint="cs"/>
                <w:rtl/>
                <w:lang w:bidi="fa-IR"/>
              </w:rPr>
              <w:t>ی</w:t>
            </w:r>
            <w:r w:rsidRPr="00FA283F">
              <w:rPr>
                <w:rFonts w:eastAsia="Titr" w:cs="B Nazanin"/>
                <w:rtl/>
                <w:lang w:bidi="fa-IR"/>
              </w:rPr>
              <w:t xml:space="preserve"> برا</w:t>
            </w:r>
            <w:r w:rsidRPr="00FA283F">
              <w:rPr>
                <w:rFonts w:eastAsia="Titr" w:cs="B Nazanin" w:hint="cs"/>
                <w:rtl/>
                <w:lang w:bidi="fa-IR"/>
              </w:rPr>
              <w:t>ی</w:t>
            </w:r>
            <w:r w:rsidRPr="00FA283F">
              <w:rPr>
                <w:rFonts w:eastAsia="Titr" w:cs="B Nazanin"/>
                <w:rtl/>
                <w:lang w:bidi="fa-IR"/>
              </w:rPr>
              <w:t xml:space="preserve"> کار با هوش مصنوع</w:t>
            </w:r>
            <w:r w:rsidRPr="00FA283F">
              <w:rPr>
                <w:rFonts w:eastAsia="Titr" w:cs="B Nazanin" w:hint="cs"/>
                <w:rtl/>
                <w:lang w:bidi="fa-IR"/>
              </w:rPr>
              <w:t>ی</w:t>
            </w:r>
          </w:p>
        </w:tc>
        <w:tc>
          <w:tcPr>
            <w:tcW w:w="713" w:type="pct"/>
            <w:vAlign w:val="center"/>
          </w:tcPr>
          <w:p w14:paraId="53407AF7" w14:textId="77777777" w:rsidR="001C6D3D" w:rsidRPr="00AD1179" w:rsidRDefault="001C6D3D" w:rsidP="001C6D3D">
            <w:pPr>
              <w:jc w:val="center"/>
              <w:rPr>
                <w:rFonts w:eastAsia="Titr" w:cs="B Nazanin"/>
                <w:rtl/>
                <w:lang w:bidi="fa-IR"/>
              </w:rPr>
            </w:pPr>
            <w:r w:rsidRPr="00B70D99">
              <w:rPr>
                <w:rFonts w:cs="B Nazanin" w:hint="cs"/>
                <w:rtl/>
                <w:lang w:bidi="fa-IR"/>
              </w:rPr>
              <w:t>کارگروه هوش مصنوعی</w:t>
            </w:r>
          </w:p>
        </w:tc>
        <w:tc>
          <w:tcPr>
            <w:tcW w:w="486" w:type="pct"/>
            <w:vAlign w:val="center"/>
          </w:tcPr>
          <w:p w14:paraId="6BBA2899"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446" w:type="pct"/>
            <w:vAlign w:val="center"/>
          </w:tcPr>
          <w:p w14:paraId="5FB471BD"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87C38C0" w14:textId="77777777" w:rsidR="001C6D3D" w:rsidRPr="00AD1179" w:rsidRDefault="001C6D3D" w:rsidP="001C6D3D">
            <w:pPr>
              <w:jc w:val="center"/>
              <w:rPr>
                <w:rFonts w:eastAsia="Titr" w:cs="B Nazanin"/>
                <w:color w:val="000000"/>
                <w:lang w:bidi="fa-IR"/>
              </w:rPr>
            </w:pPr>
          </w:p>
        </w:tc>
        <w:tc>
          <w:tcPr>
            <w:tcW w:w="317" w:type="pct"/>
            <w:vAlign w:val="center"/>
          </w:tcPr>
          <w:p w14:paraId="4099F677"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6D910F7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06120D2E" w14:textId="77777777" w:rsidTr="00AA013E">
        <w:trPr>
          <w:trHeight w:val="440"/>
        </w:trPr>
        <w:tc>
          <w:tcPr>
            <w:tcW w:w="627" w:type="pct"/>
            <w:vAlign w:val="center"/>
          </w:tcPr>
          <w:p w14:paraId="569956A8"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4</w:t>
            </w:r>
          </w:p>
        </w:tc>
        <w:tc>
          <w:tcPr>
            <w:tcW w:w="1615" w:type="pct"/>
            <w:vAlign w:val="center"/>
          </w:tcPr>
          <w:p w14:paraId="539E5341" w14:textId="77777777" w:rsidR="001C6D3D" w:rsidRPr="00AD1179" w:rsidRDefault="001C6D3D" w:rsidP="001C6D3D">
            <w:pPr>
              <w:rPr>
                <w:rFonts w:eastAsia="Titr" w:cs="B Nazanin"/>
                <w:rtl/>
                <w:lang w:bidi="fa-IR"/>
              </w:rPr>
            </w:pPr>
            <w:r w:rsidRPr="00FA283F">
              <w:rPr>
                <w:rFonts w:eastAsia="Titr" w:cs="B Nazanin"/>
                <w:rtl/>
                <w:lang w:bidi="fa-IR"/>
              </w:rPr>
              <w:t>ا</w:t>
            </w:r>
            <w:r w:rsidRPr="00FA283F">
              <w:rPr>
                <w:rFonts w:eastAsia="Titr" w:cs="B Nazanin" w:hint="cs"/>
                <w:rtl/>
                <w:lang w:bidi="fa-IR"/>
              </w:rPr>
              <w:t>ی</w:t>
            </w:r>
            <w:r w:rsidRPr="00FA283F">
              <w:rPr>
                <w:rFonts w:eastAsia="Titr" w:cs="B Nazanin" w:hint="eastAsia"/>
                <w:rtl/>
                <w:lang w:bidi="fa-IR"/>
              </w:rPr>
              <w:t>جاد</w:t>
            </w:r>
            <w:r w:rsidRPr="00FA283F">
              <w:rPr>
                <w:rFonts w:eastAsia="Titr" w:cs="B Nazanin"/>
                <w:rtl/>
                <w:lang w:bidi="fa-IR"/>
              </w:rPr>
              <w:t xml:space="preserve"> همکار</w:t>
            </w:r>
            <w:r w:rsidRPr="00FA283F">
              <w:rPr>
                <w:rFonts w:eastAsia="Titr" w:cs="B Nazanin" w:hint="cs"/>
                <w:rtl/>
                <w:lang w:bidi="fa-IR"/>
              </w:rPr>
              <w:t>ی</w:t>
            </w:r>
            <w:r w:rsidRPr="00FA283F">
              <w:rPr>
                <w:rFonts w:eastAsia="Titr" w:cs="B Nazanin"/>
                <w:rtl/>
                <w:lang w:bidi="fa-IR"/>
              </w:rPr>
              <w:t xml:space="preserve"> با تأم</w:t>
            </w:r>
            <w:r w:rsidRPr="00FA283F">
              <w:rPr>
                <w:rFonts w:eastAsia="Titr" w:cs="B Nazanin" w:hint="cs"/>
                <w:rtl/>
                <w:lang w:bidi="fa-IR"/>
              </w:rPr>
              <w:t>ی</w:t>
            </w:r>
            <w:r w:rsidRPr="00FA283F">
              <w:rPr>
                <w:rFonts w:eastAsia="Titr" w:cs="B Nazanin" w:hint="eastAsia"/>
                <w:rtl/>
                <w:lang w:bidi="fa-IR"/>
              </w:rPr>
              <w:t>ن</w:t>
            </w:r>
            <w:r>
              <w:rPr>
                <w:rFonts w:eastAsia="Titr" w:cs="B Nazanin" w:hint="cs"/>
                <w:rtl/>
                <w:lang w:bidi="fa-IR"/>
              </w:rPr>
              <w:t xml:space="preserve"> </w:t>
            </w:r>
            <w:r w:rsidRPr="00FA283F">
              <w:rPr>
                <w:rFonts w:eastAsia="Titr" w:cs="B Nazanin" w:hint="eastAsia"/>
                <w:rtl/>
                <w:lang w:bidi="fa-IR"/>
              </w:rPr>
              <w:t>کنندگان</w:t>
            </w:r>
            <w:r w:rsidRPr="00FA283F">
              <w:rPr>
                <w:rFonts w:eastAsia="Titr" w:cs="B Nazanin"/>
                <w:rtl/>
                <w:lang w:bidi="fa-IR"/>
              </w:rPr>
              <w:t xml:space="preserve"> خدمات برا</w:t>
            </w:r>
            <w:r w:rsidRPr="00FA283F">
              <w:rPr>
                <w:rFonts w:eastAsia="Titr" w:cs="B Nazanin" w:hint="cs"/>
                <w:rtl/>
                <w:lang w:bidi="fa-IR"/>
              </w:rPr>
              <w:t>ی</w:t>
            </w:r>
            <w:r w:rsidRPr="00FA283F">
              <w:rPr>
                <w:rFonts w:eastAsia="Titr" w:cs="B Nazanin"/>
                <w:rtl/>
                <w:lang w:bidi="fa-IR"/>
              </w:rPr>
              <w:t xml:space="preserve"> دسترس</w:t>
            </w:r>
            <w:r w:rsidRPr="00FA283F">
              <w:rPr>
                <w:rFonts w:eastAsia="Titr" w:cs="B Nazanin" w:hint="cs"/>
                <w:rtl/>
                <w:lang w:bidi="fa-IR"/>
              </w:rPr>
              <w:t>ی</w:t>
            </w:r>
            <w:r w:rsidRPr="00FA283F">
              <w:rPr>
                <w:rFonts w:eastAsia="Titr" w:cs="B Nazanin"/>
                <w:rtl/>
                <w:lang w:bidi="fa-IR"/>
              </w:rPr>
              <w:t xml:space="preserve"> به منابع لازم</w:t>
            </w:r>
          </w:p>
        </w:tc>
        <w:tc>
          <w:tcPr>
            <w:tcW w:w="713" w:type="pct"/>
            <w:vAlign w:val="center"/>
          </w:tcPr>
          <w:p w14:paraId="7BECD7DA" w14:textId="77777777" w:rsidR="001C6D3D" w:rsidRPr="00AD1179" w:rsidRDefault="001C6D3D" w:rsidP="001C6D3D">
            <w:pPr>
              <w:jc w:val="center"/>
              <w:rPr>
                <w:rFonts w:eastAsia="Titr" w:cs="B Nazanin"/>
                <w:rtl/>
                <w:lang w:bidi="fa-IR"/>
              </w:rPr>
            </w:pPr>
            <w:r w:rsidRPr="00B70D99">
              <w:rPr>
                <w:rFonts w:cs="B Nazanin" w:hint="cs"/>
                <w:rtl/>
                <w:lang w:bidi="fa-IR"/>
              </w:rPr>
              <w:t>کارگروه هوش مصنوعی</w:t>
            </w:r>
          </w:p>
        </w:tc>
        <w:tc>
          <w:tcPr>
            <w:tcW w:w="486" w:type="pct"/>
            <w:vAlign w:val="center"/>
          </w:tcPr>
          <w:p w14:paraId="4821ADF9"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446" w:type="pct"/>
            <w:vAlign w:val="center"/>
          </w:tcPr>
          <w:p w14:paraId="4F1BF2F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7E44A879" w14:textId="77777777" w:rsidR="001C6D3D" w:rsidRPr="00AD1179" w:rsidRDefault="001C6D3D" w:rsidP="001C6D3D">
            <w:pPr>
              <w:jc w:val="center"/>
              <w:rPr>
                <w:rFonts w:eastAsia="Titr" w:cs="B Nazanin"/>
                <w:color w:val="000000"/>
                <w:lang w:bidi="fa-IR"/>
              </w:rPr>
            </w:pPr>
          </w:p>
        </w:tc>
        <w:tc>
          <w:tcPr>
            <w:tcW w:w="317" w:type="pct"/>
            <w:vAlign w:val="center"/>
          </w:tcPr>
          <w:p w14:paraId="2B001362"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3CF45FF5"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D982ED5" w14:textId="77777777" w:rsidTr="00AA013E">
        <w:trPr>
          <w:trHeight w:val="440"/>
        </w:trPr>
        <w:tc>
          <w:tcPr>
            <w:tcW w:w="627" w:type="pct"/>
            <w:vAlign w:val="center"/>
          </w:tcPr>
          <w:p w14:paraId="7D9042A6"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5</w:t>
            </w:r>
          </w:p>
        </w:tc>
        <w:tc>
          <w:tcPr>
            <w:tcW w:w="1615" w:type="pct"/>
            <w:vAlign w:val="center"/>
          </w:tcPr>
          <w:p w14:paraId="2259C933" w14:textId="77777777" w:rsidR="001C6D3D" w:rsidRPr="00FA283F" w:rsidRDefault="001C6D3D" w:rsidP="001C6D3D">
            <w:pPr>
              <w:rPr>
                <w:rFonts w:eastAsia="Titr" w:cs="B Nazanin"/>
                <w:rtl/>
                <w:lang w:bidi="fa-IR"/>
              </w:rPr>
            </w:pPr>
            <w:r w:rsidRPr="00FA283F">
              <w:rPr>
                <w:rFonts w:eastAsia="Titr" w:cs="B Nazanin"/>
                <w:rtl/>
                <w:lang w:bidi="fa-IR"/>
              </w:rPr>
              <w:t>طراح</w:t>
            </w:r>
            <w:r w:rsidRPr="00FA283F">
              <w:rPr>
                <w:rFonts w:eastAsia="Titr" w:cs="B Nazanin" w:hint="cs"/>
                <w:rtl/>
                <w:lang w:bidi="fa-IR"/>
              </w:rPr>
              <w:t>ی</w:t>
            </w:r>
            <w:r w:rsidRPr="00FA283F">
              <w:rPr>
                <w:rFonts w:eastAsia="Titr" w:cs="B Nazanin"/>
                <w:rtl/>
                <w:lang w:bidi="fa-IR"/>
              </w:rPr>
              <w:t xml:space="preserve"> فضا</w:t>
            </w:r>
            <w:r w:rsidRPr="00FA283F">
              <w:rPr>
                <w:rFonts w:eastAsia="Titr" w:cs="B Nazanin" w:hint="cs"/>
                <w:rtl/>
                <w:lang w:bidi="fa-IR"/>
              </w:rPr>
              <w:t>ی</w:t>
            </w:r>
            <w:r w:rsidRPr="00FA283F">
              <w:rPr>
                <w:rFonts w:eastAsia="Titr" w:cs="B Nazanin"/>
                <w:rtl/>
                <w:lang w:bidi="fa-IR"/>
              </w:rPr>
              <w:t xml:space="preserve"> ف</w:t>
            </w:r>
            <w:r w:rsidRPr="00FA283F">
              <w:rPr>
                <w:rFonts w:eastAsia="Titr" w:cs="B Nazanin" w:hint="cs"/>
                <w:rtl/>
                <w:lang w:bidi="fa-IR"/>
              </w:rPr>
              <w:t>ی</w:t>
            </w:r>
            <w:r w:rsidRPr="00FA283F">
              <w:rPr>
                <w:rFonts w:eastAsia="Titr" w:cs="B Nazanin" w:hint="eastAsia"/>
                <w:rtl/>
                <w:lang w:bidi="fa-IR"/>
              </w:rPr>
              <w:t>ز</w:t>
            </w:r>
            <w:r w:rsidRPr="00FA283F">
              <w:rPr>
                <w:rFonts w:eastAsia="Titr" w:cs="B Nazanin" w:hint="cs"/>
                <w:rtl/>
                <w:lang w:bidi="fa-IR"/>
              </w:rPr>
              <w:t>ی</w:t>
            </w:r>
            <w:r w:rsidRPr="00FA283F">
              <w:rPr>
                <w:rFonts w:eastAsia="Titr" w:cs="B Nazanin" w:hint="eastAsia"/>
                <w:rtl/>
                <w:lang w:bidi="fa-IR"/>
              </w:rPr>
              <w:t>ک</w:t>
            </w:r>
            <w:r w:rsidRPr="00FA283F">
              <w:rPr>
                <w:rFonts w:eastAsia="Titr" w:cs="B Nazanin" w:hint="cs"/>
                <w:rtl/>
                <w:lang w:bidi="fa-IR"/>
              </w:rPr>
              <w:t>ی</w:t>
            </w:r>
            <w:r w:rsidRPr="00FA283F">
              <w:rPr>
                <w:rFonts w:eastAsia="Titr" w:cs="B Nazanin"/>
                <w:rtl/>
                <w:lang w:bidi="fa-IR"/>
              </w:rPr>
              <w:t xml:space="preserve"> مناسب برا</w:t>
            </w:r>
            <w:r w:rsidRPr="00FA283F">
              <w:rPr>
                <w:rFonts w:eastAsia="Titr" w:cs="B Nazanin" w:hint="cs"/>
                <w:rtl/>
                <w:lang w:bidi="fa-IR"/>
              </w:rPr>
              <w:t>ی</w:t>
            </w:r>
            <w:r w:rsidRPr="00FA283F">
              <w:rPr>
                <w:rFonts w:eastAsia="Titr" w:cs="B Nazanin"/>
                <w:rtl/>
                <w:lang w:bidi="fa-IR"/>
              </w:rPr>
              <w:t xml:space="preserve"> کارگاه</w:t>
            </w:r>
            <w:r>
              <w:rPr>
                <w:rFonts w:eastAsia="Titr" w:cs="B Nazanin"/>
                <w:lang w:bidi="fa-IR"/>
              </w:rPr>
              <w:softHyphen/>
            </w:r>
            <w:r w:rsidRPr="00FA283F">
              <w:rPr>
                <w:rFonts w:eastAsia="Titr" w:cs="B Nazanin"/>
                <w:rtl/>
                <w:lang w:bidi="fa-IR"/>
              </w:rPr>
              <w:t>ها و دوره</w:t>
            </w:r>
            <w:r>
              <w:rPr>
                <w:rFonts w:eastAsia="Titr" w:cs="B Nazanin"/>
                <w:lang w:bidi="fa-IR"/>
              </w:rPr>
              <w:softHyphen/>
            </w:r>
            <w:r w:rsidRPr="00FA283F">
              <w:rPr>
                <w:rFonts w:eastAsia="Titr" w:cs="B Nazanin"/>
                <w:rtl/>
                <w:lang w:bidi="fa-IR"/>
              </w:rPr>
              <w:t>ها</w:t>
            </w:r>
            <w:r w:rsidRPr="00FA283F">
              <w:rPr>
                <w:rFonts w:eastAsia="Titr" w:cs="B Nazanin" w:hint="cs"/>
                <w:rtl/>
                <w:lang w:bidi="fa-IR"/>
              </w:rPr>
              <w:t>ی</w:t>
            </w:r>
            <w:r w:rsidRPr="00FA283F">
              <w:rPr>
                <w:rFonts w:eastAsia="Titr" w:cs="B Nazanin"/>
                <w:rtl/>
                <w:lang w:bidi="fa-IR"/>
              </w:rPr>
              <w:t xml:space="preserve"> آموزش</w:t>
            </w:r>
            <w:r w:rsidRPr="00FA283F">
              <w:rPr>
                <w:rFonts w:eastAsia="Titr" w:cs="B Nazanin" w:hint="cs"/>
                <w:rtl/>
                <w:lang w:bidi="fa-IR"/>
              </w:rPr>
              <w:t>ی</w:t>
            </w:r>
          </w:p>
        </w:tc>
        <w:tc>
          <w:tcPr>
            <w:tcW w:w="713" w:type="pct"/>
            <w:vAlign w:val="center"/>
          </w:tcPr>
          <w:p w14:paraId="69887CC5" w14:textId="77777777" w:rsidR="001C6D3D" w:rsidRPr="00B70D99" w:rsidRDefault="001C6D3D" w:rsidP="001C6D3D">
            <w:pPr>
              <w:rPr>
                <w:rFonts w:cs="B Nazanin"/>
                <w:rtl/>
                <w:lang w:bidi="fa-IR"/>
              </w:rPr>
            </w:pPr>
            <w:r>
              <w:rPr>
                <w:rFonts w:cs="B Nazanin" w:hint="cs"/>
                <w:rtl/>
                <w:lang w:bidi="fa-IR"/>
              </w:rPr>
              <w:t>معاون اداری- مالی</w:t>
            </w:r>
          </w:p>
        </w:tc>
        <w:tc>
          <w:tcPr>
            <w:tcW w:w="486" w:type="pct"/>
            <w:vAlign w:val="center"/>
          </w:tcPr>
          <w:p w14:paraId="34278A3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3/1404</w:t>
            </w:r>
          </w:p>
        </w:tc>
        <w:tc>
          <w:tcPr>
            <w:tcW w:w="446" w:type="pct"/>
            <w:vAlign w:val="center"/>
          </w:tcPr>
          <w:p w14:paraId="6BEDB14C"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3/1404</w:t>
            </w:r>
          </w:p>
        </w:tc>
        <w:tc>
          <w:tcPr>
            <w:tcW w:w="478" w:type="pct"/>
            <w:vAlign w:val="center"/>
          </w:tcPr>
          <w:p w14:paraId="18B7AA98" w14:textId="77777777" w:rsidR="001C6D3D" w:rsidRPr="00AD1179" w:rsidRDefault="001C6D3D" w:rsidP="001C6D3D">
            <w:pPr>
              <w:jc w:val="center"/>
              <w:rPr>
                <w:rFonts w:eastAsia="Titr" w:cs="B Nazanin"/>
                <w:color w:val="000000"/>
                <w:lang w:bidi="fa-IR"/>
              </w:rPr>
            </w:pPr>
          </w:p>
        </w:tc>
        <w:tc>
          <w:tcPr>
            <w:tcW w:w="317" w:type="pct"/>
            <w:vAlign w:val="center"/>
          </w:tcPr>
          <w:p w14:paraId="591857F8"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15F39B44"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074C9CFE" w14:textId="3F607234" w:rsidR="00EF17A7" w:rsidRDefault="00EF17A7" w:rsidP="001C6D3D">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4668"/>
        <w:gridCol w:w="1902"/>
        <w:gridCol w:w="1241"/>
        <w:gridCol w:w="1476"/>
        <w:gridCol w:w="1392"/>
        <w:gridCol w:w="923"/>
        <w:gridCol w:w="926"/>
      </w:tblGrid>
      <w:tr w:rsidR="001C6D3D" w:rsidRPr="00AD1179" w14:paraId="09C1FFBE" w14:textId="77777777" w:rsidTr="001C6D3D">
        <w:tc>
          <w:tcPr>
            <w:tcW w:w="5000" w:type="pct"/>
            <w:gridSpan w:val="8"/>
            <w:shd w:val="clear" w:color="auto" w:fill="2F5496"/>
            <w:vAlign w:val="center"/>
          </w:tcPr>
          <w:p w14:paraId="297BB456"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b/>
                <w:bCs/>
                <w:color w:val="FFFFFF"/>
              </w:rPr>
              <w:t>G</w:t>
            </w:r>
            <w:r>
              <w:rPr>
                <w:rFonts w:cs="B Nazanin"/>
                <w:b/>
                <w:bCs/>
                <w:color w:val="FFFFFF"/>
              </w:rPr>
              <w:t>3</w:t>
            </w:r>
            <w:r w:rsidRPr="00B62F82">
              <w:rPr>
                <w:rFonts w:cs="B Nazanin"/>
                <w:b/>
                <w:bCs/>
                <w:color w:val="FFFFFF"/>
              </w:rPr>
              <w:t>O</w:t>
            </w:r>
            <w:r>
              <w:rPr>
                <w:rFonts w:cs="B Nazanin"/>
                <w:b/>
                <w:bCs/>
                <w:color w:val="FFFFFF"/>
              </w:rPr>
              <w:t>2</w:t>
            </w:r>
            <w:r w:rsidRPr="00B62F82">
              <w:rPr>
                <w:rFonts w:cs="B Nazanin"/>
                <w:b/>
                <w:bCs/>
                <w:color w:val="FFFFFF"/>
                <w:rtl/>
              </w:rPr>
              <w:t>-</w:t>
            </w:r>
            <w:r>
              <w:rPr>
                <w:rFonts w:eastAsia="Titr" w:cs="B Nazanin"/>
                <w:b/>
                <w:bCs/>
                <w:color w:val="FFFFFF" w:themeColor="background1"/>
                <w:lang w:bidi="fa-IR"/>
              </w:rPr>
              <w:t xml:space="preserve"> </w:t>
            </w:r>
            <w:r w:rsidRPr="00FA283F">
              <w:rPr>
                <w:rFonts w:eastAsia="Titr" w:cs="B Nazanin" w:hint="cs"/>
                <w:b/>
                <w:bCs/>
                <w:color w:val="FFFFFF" w:themeColor="background1"/>
                <w:rtl/>
              </w:rPr>
              <w:t>تسهیل و گسترش استفاده از هوش مصنوعی در امر آموزش دانشجویان</w:t>
            </w:r>
          </w:p>
        </w:tc>
      </w:tr>
      <w:tr w:rsidR="001C6D3D" w:rsidRPr="00AD1179" w14:paraId="49218486" w14:textId="77777777" w:rsidTr="00AA013E">
        <w:tc>
          <w:tcPr>
            <w:tcW w:w="698" w:type="pct"/>
            <w:shd w:val="clear" w:color="auto" w:fill="2F5496"/>
            <w:vAlign w:val="center"/>
          </w:tcPr>
          <w:p w14:paraId="727CCDD9"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03" w:type="pct"/>
            <w:shd w:val="clear" w:color="auto" w:fill="2F5496"/>
            <w:vAlign w:val="center"/>
          </w:tcPr>
          <w:p w14:paraId="38F1F605" w14:textId="77777777" w:rsidR="001C6D3D" w:rsidRPr="00B62F82" w:rsidRDefault="001C6D3D"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653" w:type="pct"/>
            <w:shd w:val="clear" w:color="auto" w:fill="2F5496"/>
            <w:vAlign w:val="center"/>
          </w:tcPr>
          <w:p w14:paraId="3577DEC8"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26" w:type="pct"/>
            <w:shd w:val="clear" w:color="auto" w:fill="2F5496"/>
            <w:vAlign w:val="center"/>
          </w:tcPr>
          <w:p w14:paraId="52AA64A3"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507" w:type="pct"/>
            <w:shd w:val="clear" w:color="auto" w:fill="2F5496"/>
            <w:vAlign w:val="center"/>
          </w:tcPr>
          <w:p w14:paraId="6DE3B414"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78" w:type="pct"/>
            <w:shd w:val="clear" w:color="auto" w:fill="2F5496"/>
            <w:vAlign w:val="center"/>
          </w:tcPr>
          <w:p w14:paraId="53804E90"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7C52C858"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0EDCD69A"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1C6D3D" w:rsidRPr="00AD1179" w14:paraId="750B04B4" w14:textId="77777777" w:rsidTr="00AA013E">
        <w:trPr>
          <w:trHeight w:val="440"/>
        </w:trPr>
        <w:tc>
          <w:tcPr>
            <w:tcW w:w="698" w:type="pct"/>
            <w:vAlign w:val="center"/>
          </w:tcPr>
          <w:p w14:paraId="25E5D376"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1</w:t>
            </w:r>
          </w:p>
        </w:tc>
        <w:tc>
          <w:tcPr>
            <w:tcW w:w="1603" w:type="pct"/>
            <w:vAlign w:val="center"/>
          </w:tcPr>
          <w:p w14:paraId="7CEE13FB" w14:textId="77777777" w:rsidR="001C6D3D" w:rsidRPr="00AD1179" w:rsidRDefault="001C6D3D" w:rsidP="001C6D3D">
            <w:pPr>
              <w:rPr>
                <w:rFonts w:cs="B Nazanin"/>
                <w:rtl/>
              </w:rPr>
            </w:pPr>
            <w:r w:rsidRPr="00FA283F">
              <w:rPr>
                <w:rFonts w:cs="B Nazanin"/>
                <w:rtl/>
              </w:rPr>
              <w:t>برگزار</w:t>
            </w:r>
            <w:r w:rsidRPr="00FA283F">
              <w:rPr>
                <w:rFonts w:cs="B Nazanin" w:hint="cs"/>
                <w:rtl/>
              </w:rPr>
              <w:t>ی</w:t>
            </w:r>
            <w:r w:rsidRPr="00FA283F">
              <w:rPr>
                <w:rFonts w:cs="B Nazanin"/>
                <w:rtl/>
              </w:rPr>
              <w:t xml:space="preserve"> دوره</w:t>
            </w:r>
            <w:r>
              <w:rPr>
                <w:rFonts w:cs="B Nazanin"/>
                <w:rtl/>
              </w:rPr>
              <w:softHyphen/>
            </w:r>
            <w:r w:rsidRPr="00FA283F">
              <w:rPr>
                <w:rFonts w:cs="B Nazanin"/>
                <w:rtl/>
              </w:rPr>
              <w:t>ها</w:t>
            </w:r>
            <w:r w:rsidRPr="00FA283F">
              <w:rPr>
                <w:rFonts w:cs="B Nazanin" w:hint="cs"/>
                <w:rtl/>
              </w:rPr>
              <w:t>ی</w:t>
            </w:r>
            <w:r w:rsidRPr="00FA283F">
              <w:rPr>
                <w:rFonts w:cs="B Nazanin"/>
                <w:rtl/>
              </w:rPr>
              <w:t xml:space="preserve"> آموزش</w:t>
            </w:r>
            <w:r w:rsidRPr="00FA283F">
              <w:rPr>
                <w:rFonts w:cs="B Nazanin" w:hint="cs"/>
                <w:rtl/>
              </w:rPr>
              <w:t>ی</w:t>
            </w:r>
            <w:r w:rsidRPr="00FA283F">
              <w:rPr>
                <w:rFonts w:cs="B Nazanin"/>
                <w:rtl/>
              </w:rPr>
              <w:t xml:space="preserve"> و کارگاه</w:t>
            </w:r>
            <w:r>
              <w:rPr>
                <w:rFonts w:cs="B Nazanin"/>
                <w:rtl/>
              </w:rPr>
              <w:softHyphen/>
            </w:r>
            <w:r w:rsidRPr="00FA283F">
              <w:rPr>
                <w:rFonts w:cs="B Nazanin"/>
                <w:rtl/>
              </w:rPr>
              <w:t>ها</w:t>
            </w:r>
            <w:r w:rsidRPr="00FA283F">
              <w:rPr>
                <w:rFonts w:cs="B Nazanin" w:hint="cs"/>
                <w:rtl/>
              </w:rPr>
              <w:t>ی</w:t>
            </w:r>
            <w:r w:rsidRPr="00FA283F">
              <w:rPr>
                <w:rFonts w:cs="B Nazanin"/>
                <w:rtl/>
              </w:rPr>
              <w:t xml:space="preserve"> تخصص</w:t>
            </w:r>
            <w:r w:rsidRPr="00FA283F">
              <w:rPr>
                <w:rFonts w:cs="B Nazanin" w:hint="cs"/>
                <w:rtl/>
              </w:rPr>
              <w:t>ی</w:t>
            </w:r>
            <w:r w:rsidRPr="00FA283F">
              <w:rPr>
                <w:rFonts w:cs="B Nazanin"/>
                <w:rtl/>
              </w:rPr>
              <w:t xml:space="preserve"> برا</w:t>
            </w:r>
            <w:r w:rsidRPr="00FA283F">
              <w:rPr>
                <w:rFonts w:cs="B Nazanin" w:hint="cs"/>
                <w:rtl/>
              </w:rPr>
              <w:t>ی</w:t>
            </w:r>
            <w:r w:rsidRPr="00FA283F">
              <w:rPr>
                <w:rFonts w:cs="B Nazanin"/>
                <w:rtl/>
              </w:rPr>
              <w:t xml:space="preserve"> اسات</w:t>
            </w:r>
            <w:r w:rsidRPr="00FA283F">
              <w:rPr>
                <w:rFonts w:cs="B Nazanin" w:hint="cs"/>
                <w:rtl/>
              </w:rPr>
              <w:t>ی</w:t>
            </w:r>
            <w:r w:rsidRPr="00FA283F">
              <w:rPr>
                <w:rFonts w:cs="B Nazanin" w:hint="eastAsia"/>
                <w:rtl/>
              </w:rPr>
              <w:t>د</w:t>
            </w:r>
          </w:p>
        </w:tc>
        <w:tc>
          <w:tcPr>
            <w:tcW w:w="653" w:type="pct"/>
            <w:vAlign w:val="center"/>
          </w:tcPr>
          <w:p w14:paraId="54817446" w14:textId="77777777" w:rsidR="001C6D3D" w:rsidRPr="00AD1179" w:rsidRDefault="001C6D3D" w:rsidP="001C6D3D">
            <w:pPr>
              <w:jc w:val="center"/>
              <w:rPr>
                <w:rFonts w:eastAsia="Titr" w:cs="B Nazanin"/>
                <w:color w:val="FF0000"/>
                <w:lang w:bidi="fa-IR"/>
              </w:rPr>
            </w:pPr>
            <w:r w:rsidRPr="00B70D99">
              <w:rPr>
                <w:rFonts w:cs="B Nazanin" w:hint="cs"/>
                <w:rtl/>
                <w:lang w:bidi="fa-IR"/>
              </w:rPr>
              <w:t>کارگروه هوش مصنوعی</w:t>
            </w:r>
          </w:p>
        </w:tc>
        <w:tc>
          <w:tcPr>
            <w:tcW w:w="426" w:type="pct"/>
            <w:vAlign w:val="center"/>
          </w:tcPr>
          <w:p w14:paraId="05569772"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65FCA71C"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8A3CDF1" w14:textId="77777777" w:rsidR="001C6D3D" w:rsidRPr="00AD1179" w:rsidRDefault="001C6D3D" w:rsidP="001C6D3D">
            <w:pPr>
              <w:jc w:val="center"/>
              <w:rPr>
                <w:rFonts w:eastAsia="Titr" w:cs="B Nazanin"/>
                <w:color w:val="000000"/>
                <w:lang w:bidi="fa-IR"/>
              </w:rPr>
            </w:pPr>
          </w:p>
        </w:tc>
        <w:tc>
          <w:tcPr>
            <w:tcW w:w="317" w:type="pct"/>
            <w:vAlign w:val="center"/>
          </w:tcPr>
          <w:p w14:paraId="2F205830"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06E407C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4D859140" w14:textId="77777777" w:rsidTr="00AA013E">
        <w:trPr>
          <w:trHeight w:val="508"/>
        </w:trPr>
        <w:tc>
          <w:tcPr>
            <w:tcW w:w="698" w:type="pct"/>
            <w:vAlign w:val="center"/>
          </w:tcPr>
          <w:p w14:paraId="42C05C0F"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2</w:t>
            </w:r>
          </w:p>
        </w:tc>
        <w:tc>
          <w:tcPr>
            <w:tcW w:w="1603" w:type="pct"/>
            <w:vAlign w:val="center"/>
          </w:tcPr>
          <w:p w14:paraId="6898903A" w14:textId="77777777" w:rsidR="001C6D3D" w:rsidRPr="00AD1179" w:rsidRDefault="001C6D3D" w:rsidP="001C6D3D">
            <w:pPr>
              <w:rPr>
                <w:rFonts w:cs="B Nazanin"/>
                <w:rtl/>
              </w:rPr>
            </w:pPr>
            <w:r w:rsidRPr="00FA283F">
              <w:rPr>
                <w:rFonts w:cs="B Nazanin"/>
                <w:rtl/>
                <w:lang w:bidi="fa-IR"/>
              </w:rPr>
              <w:t>برگزار</w:t>
            </w:r>
            <w:r w:rsidRPr="00FA283F">
              <w:rPr>
                <w:rFonts w:cs="B Nazanin" w:hint="cs"/>
                <w:rtl/>
                <w:lang w:bidi="fa-IR"/>
              </w:rPr>
              <w:t>ی</w:t>
            </w:r>
            <w:r w:rsidRPr="00FA283F">
              <w:rPr>
                <w:rFonts w:cs="B Nazanin"/>
                <w:rtl/>
                <w:lang w:bidi="fa-IR"/>
              </w:rPr>
              <w:t xml:space="preserve"> کارگاه</w:t>
            </w:r>
            <w:r>
              <w:rPr>
                <w:rFonts w:cs="B Nazanin"/>
                <w:rtl/>
                <w:lang w:bidi="fa-IR"/>
              </w:rPr>
              <w:softHyphen/>
            </w:r>
            <w:r w:rsidRPr="00FA283F">
              <w:rPr>
                <w:rFonts w:cs="B Nazanin"/>
                <w:rtl/>
                <w:lang w:bidi="fa-IR"/>
              </w:rPr>
              <w:t>ها</w:t>
            </w:r>
            <w:r w:rsidRPr="00FA283F">
              <w:rPr>
                <w:rFonts w:cs="B Nazanin" w:hint="cs"/>
                <w:rtl/>
                <w:lang w:bidi="fa-IR"/>
              </w:rPr>
              <w:t>ی</w:t>
            </w:r>
            <w:r w:rsidRPr="00FA283F">
              <w:rPr>
                <w:rFonts w:cs="B Nazanin"/>
                <w:rtl/>
                <w:lang w:bidi="fa-IR"/>
              </w:rPr>
              <w:t xml:space="preserve"> گروه</w:t>
            </w:r>
            <w:r w:rsidRPr="00FA283F">
              <w:rPr>
                <w:rFonts w:cs="B Nazanin" w:hint="cs"/>
                <w:rtl/>
                <w:lang w:bidi="fa-IR"/>
              </w:rPr>
              <w:t>ی</w:t>
            </w:r>
            <w:r w:rsidRPr="00FA283F">
              <w:rPr>
                <w:rFonts w:cs="B Nazanin"/>
                <w:rtl/>
                <w:lang w:bidi="fa-IR"/>
              </w:rPr>
              <w:t xml:space="preserve"> و پروژه</w:t>
            </w:r>
            <w:r>
              <w:rPr>
                <w:rFonts w:cs="Cambria"/>
                <w:rtl/>
                <w:lang w:bidi="fa-IR"/>
              </w:rPr>
              <w:softHyphen/>
            </w:r>
            <w:r w:rsidRPr="00FA283F">
              <w:rPr>
                <w:rFonts w:cs="B Nazanin"/>
                <w:rtl/>
                <w:lang w:bidi="fa-IR"/>
              </w:rPr>
              <w:t>ها</w:t>
            </w:r>
            <w:r w:rsidRPr="00FA283F">
              <w:rPr>
                <w:rFonts w:cs="B Nazanin" w:hint="cs"/>
                <w:rtl/>
                <w:lang w:bidi="fa-IR"/>
              </w:rPr>
              <w:t>ی</w:t>
            </w:r>
            <w:r w:rsidRPr="00FA283F">
              <w:rPr>
                <w:rFonts w:cs="B Nazanin"/>
                <w:rtl/>
                <w:lang w:bidi="fa-IR"/>
              </w:rPr>
              <w:t xml:space="preserve"> مشترک برا</w:t>
            </w:r>
            <w:r w:rsidRPr="00FA283F">
              <w:rPr>
                <w:rFonts w:cs="B Nazanin" w:hint="cs"/>
                <w:rtl/>
                <w:lang w:bidi="fa-IR"/>
              </w:rPr>
              <w:t>ی</w:t>
            </w:r>
            <w:r w:rsidRPr="00FA283F">
              <w:rPr>
                <w:rFonts w:cs="B Nazanin"/>
                <w:rtl/>
                <w:lang w:bidi="fa-IR"/>
              </w:rPr>
              <w:t xml:space="preserve"> ارتقاء همکار</w:t>
            </w:r>
            <w:r w:rsidRPr="00FA283F">
              <w:rPr>
                <w:rFonts w:cs="B Nazanin" w:hint="cs"/>
                <w:rtl/>
                <w:lang w:bidi="fa-IR"/>
              </w:rPr>
              <w:t>ی</w:t>
            </w:r>
            <w:r w:rsidRPr="00FA283F">
              <w:rPr>
                <w:rFonts w:cs="B Nazanin"/>
                <w:rtl/>
                <w:lang w:bidi="fa-IR"/>
              </w:rPr>
              <w:t xml:space="preserve"> ب</w:t>
            </w:r>
            <w:r w:rsidRPr="00FA283F">
              <w:rPr>
                <w:rFonts w:cs="B Nazanin" w:hint="cs"/>
                <w:rtl/>
                <w:lang w:bidi="fa-IR"/>
              </w:rPr>
              <w:t>ی</w:t>
            </w:r>
            <w:r w:rsidRPr="00FA283F">
              <w:rPr>
                <w:rFonts w:cs="B Nazanin" w:hint="eastAsia"/>
                <w:rtl/>
                <w:lang w:bidi="fa-IR"/>
              </w:rPr>
              <w:t>ن</w:t>
            </w:r>
            <w:r w:rsidRPr="00FA283F">
              <w:rPr>
                <w:rFonts w:cs="B Nazanin"/>
                <w:rtl/>
                <w:lang w:bidi="fa-IR"/>
              </w:rPr>
              <w:t xml:space="preserve"> دانشجو</w:t>
            </w:r>
            <w:r w:rsidRPr="00FA283F">
              <w:rPr>
                <w:rFonts w:cs="B Nazanin" w:hint="cs"/>
                <w:rtl/>
                <w:lang w:bidi="fa-IR"/>
              </w:rPr>
              <w:t>ی</w:t>
            </w:r>
            <w:r w:rsidRPr="00FA283F">
              <w:rPr>
                <w:rFonts w:cs="B Nazanin" w:hint="eastAsia"/>
                <w:rtl/>
                <w:lang w:bidi="fa-IR"/>
              </w:rPr>
              <w:t>ان</w:t>
            </w:r>
          </w:p>
        </w:tc>
        <w:tc>
          <w:tcPr>
            <w:tcW w:w="653" w:type="pct"/>
          </w:tcPr>
          <w:p w14:paraId="3FE1E6AC" w14:textId="77777777" w:rsidR="001C6D3D" w:rsidRDefault="001C6D3D" w:rsidP="001C6D3D">
            <w:r w:rsidRPr="00B70D99">
              <w:rPr>
                <w:rFonts w:cs="B Nazanin" w:hint="cs"/>
                <w:rtl/>
                <w:lang w:bidi="fa-IR"/>
              </w:rPr>
              <w:t>کارگروه هوش مصنوعی</w:t>
            </w:r>
          </w:p>
        </w:tc>
        <w:tc>
          <w:tcPr>
            <w:tcW w:w="426" w:type="pct"/>
            <w:vAlign w:val="center"/>
          </w:tcPr>
          <w:p w14:paraId="585B3A03"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3ECD63A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874B9FC" w14:textId="77777777" w:rsidR="001C6D3D" w:rsidRPr="00AD1179" w:rsidRDefault="001C6D3D" w:rsidP="001C6D3D">
            <w:pPr>
              <w:jc w:val="center"/>
              <w:rPr>
                <w:rFonts w:eastAsia="Titr" w:cs="B Nazanin"/>
                <w:color w:val="000000"/>
                <w:rtl/>
                <w:lang w:bidi="fa-IR"/>
              </w:rPr>
            </w:pPr>
          </w:p>
        </w:tc>
        <w:tc>
          <w:tcPr>
            <w:tcW w:w="317" w:type="pct"/>
            <w:vAlign w:val="center"/>
          </w:tcPr>
          <w:p w14:paraId="610FDADA"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384BC30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DE5A3C9" w14:textId="77777777" w:rsidTr="00AA013E">
        <w:tc>
          <w:tcPr>
            <w:tcW w:w="698" w:type="pct"/>
            <w:vAlign w:val="center"/>
          </w:tcPr>
          <w:p w14:paraId="18221673"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3</w:t>
            </w:r>
          </w:p>
        </w:tc>
        <w:tc>
          <w:tcPr>
            <w:tcW w:w="1603" w:type="pct"/>
            <w:vAlign w:val="center"/>
          </w:tcPr>
          <w:p w14:paraId="6EC3F737" w14:textId="77777777" w:rsidR="001C6D3D" w:rsidRPr="00AD1179" w:rsidRDefault="001C6D3D" w:rsidP="001C6D3D">
            <w:pPr>
              <w:rPr>
                <w:rFonts w:cs="B Nazanin"/>
                <w:rtl/>
              </w:rPr>
            </w:pPr>
            <w:r w:rsidRPr="009329C6">
              <w:rPr>
                <w:rFonts w:cs="B Nazanin"/>
                <w:rtl/>
              </w:rPr>
              <w:t>برگزاری</w:t>
            </w:r>
            <w:r w:rsidRPr="009329C6">
              <w:rPr>
                <w:rFonts w:cs="B Nazanin"/>
              </w:rPr>
              <w:t xml:space="preserve"> </w:t>
            </w:r>
            <w:r w:rsidRPr="009329C6">
              <w:rPr>
                <w:rFonts w:cs="B Nazanin"/>
                <w:rtl/>
              </w:rPr>
              <w:t>مسابقات</w:t>
            </w:r>
            <w:r w:rsidRPr="009329C6">
              <w:rPr>
                <w:rFonts w:cs="B Nazanin"/>
              </w:rPr>
              <w:t xml:space="preserve"> </w:t>
            </w:r>
            <w:r w:rsidRPr="009329C6">
              <w:rPr>
                <w:rFonts w:cs="B Nazanin"/>
                <w:rtl/>
              </w:rPr>
              <w:t>و</w:t>
            </w:r>
            <w:r w:rsidRPr="009329C6">
              <w:rPr>
                <w:rFonts w:cs="B Nazanin"/>
              </w:rPr>
              <w:t xml:space="preserve"> </w:t>
            </w:r>
            <w:r w:rsidRPr="009329C6">
              <w:rPr>
                <w:rFonts w:cs="B Nazanin"/>
                <w:rtl/>
              </w:rPr>
              <w:t>چالش</w:t>
            </w:r>
            <w:r w:rsidRPr="009329C6">
              <w:rPr>
                <w:rFonts w:cs="B Nazanin"/>
              </w:rPr>
              <w:t>‌</w:t>
            </w:r>
            <w:r w:rsidRPr="009329C6">
              <w:rPr>
                <w:rFonts w:cs="B Nazanin"/>
                <w:rtl/>
              </w:rPr>
              <w:t>های</w:t>
            </w:r>
            <w:r w:rsidRPr="009329C6">
              <w:rPr>
                <w:rFonts w:cs="B Nazanin"/>
              </w:rPr>
              <w:t xml:space="preserve"> </w:t>
            </w:r>
            <w:r w:rsidRPr="009329C6">
              <w:rPr>
                <w:rFonts w:cs="B Nazanin"/>
                <w:rtl/>
              </w:rPr>
              <w:t>متناسب</w:t>
            </w:r>
            <w:r w:rsidRPr="009329C6">
              <w:rPr>
                <w:rFonts w:cs="B Nazanin"/>
              </w:rPr>
              <w:t xml:space="preserve"> </w:t>
            </w:r>
            <w:r w:rsidRPr="009329C6">
              <w:rPr>
                <w:rFonts w:cs="B Nazanin"/>
                <w:rtl/>
              </w:rPr>
              <w:t>با</w:t>
            </w:r>
            <w:r w:rsidRPr="009329C6">
              <w:rPr>
                <w:rFonts w:cs="B Nazanin"/>
              </w:rPr>
              <w:t xml:space="preserve"> </w:t>
            </w:r>
            <w:r w:rsidRPr="009329C6">
              <w:rPr>
                <w:rFonts w:cs="B Nazanin"/>
                <w:rtl/>
              </w:rPr>
              <w:t>هوش</w:t>
            </w:r>
            <w:r w:rsidRPr="009329C6">
              <w:rPr>
                <w:rFonts w:cs="B Nazanin"/>
              </w:rPr>
              <w:t xml:space="preserve"> </w:t>
            </w:r>
            <w:r w:rsidRPr="009329C6">
              <w:rPr>
                <w:rFonts w:cs="B Nazanin"/>
                <w:rtl/>
              </w:rPr>
              <w:t>مصنوعی</w:t>
            </w:r>
            <w:r w:rsidRPr="009329C6">
              <w:rPr>
                <w:rFonts w:cs="B Nazanin"/>
              </w:rPr>
              <w:t xml:space="preserve"> </w:t>
            </w:r>
            <w:r w:rsidRPr="009329C6">
              <w:rPr>
                <w:rFonts w:cs="B Nazanin"/>
                <w:rtl/>
              </w:rPr>
              <w:t>برای</w:t>
            </w:r>
            <w:r w:rsidRPr="009329C6">
              <w:rPr>
                <w:rFonts w:cs="B Nazanin"/>
              </w:rPr>
              <w:t xml:space="preserve"> </w:t>
            </w:r>
            <w:r w:rsidRPr="009329C6">
              <w:rPr>
                <w:rFonts w:cs="B Nazanin"/>
                <w:rtl/>
              </w:rPr>
              <w:t>تشویق</w:t>
            </w:r>
            <w:r w:rsidRPr="009329C6">
              <w:rPr>
                <w:rFonts w:cs="B Nazanin"/>
              </w:rPr>
              <w:t xml:space="preserve"> </w:t>
            </w:r>
            <w:r w:rsidRPr="009329C6">
              <w:rPr>
                <w:rFonts w:cs="B Nazanin"/>
                <w:rtl/>
              </w:rPr>
              <w:t>نوآوری</w:t>
            </w:r>
          </w:p>
        </w:tc>
        <w:tc>
          <w:tcPr>
            <w:tcW w:w="653" w:type="pct"/>
          </w:tcPr>
          <w:p w14:paraId="6EEFF715" w14:textId="77777777" w:rsidR="001C6D3D" w:rsidRDefault="001C6D3D" w:rsidP="001C6D3D">
            <w:r w:rsidRPr="00B70D99">
              <w:rPr>
                <w:rFonts w:cs="B Nazanin" w:hint="cs"/>
                <w:rtl/>
                <w:lang w:bidi="fa-IR"/>
              </w:rPr>
              <w:t>کارگروه هوش مصنوعی</w:t>
            </w:r>
          </w:p>
        </w:tc>
        <w:tc>
          <w:tcPr>
            <w:tcW w:w="426" w:type="pct"/>
            <w:vAlign w:val="center"/>
          </w:tcPr>
          <w:p w14:paraId="06E6D572"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609730C8"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337559B" w14:textId="77777777" w:rsidR="001C6D3D" w:rsidRPr="00AD1179" w:rsidRDefault="001C6D3D" w:rsidP="001C6D3D">
            <w:pPr>
              <w:jc w:val="center"/>
              <w:rPr>
                <w:rFonts w:eastAsia="Titr" w:cs="B Nazanin"/>
                <w:color w:val="000000"/>
                <w:rtl/>
                <w:lang w:bidi="fa-IR"/>
              </w:rPr>
            </w:pPr>
          </w:p>
        </w:tc>
        <w:tc>
          <w:tcPr>
            <w:tcW w:w="317" w:type="pct"/>
            <w:vAlign w:val="center"/>
          </w:tcPr>
          <w:p w14:paraId="1CDBD2D5"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3833FFB5"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2171226D" w14:textId="77777777" w:rsidTr="00AA013E">
        <w:tc>
          <w:tcPr>
            <w:tcW w:w="698" w:type="pct"/>
            <w:vAlign w:val="center"/>
          </w:tcPr>
          <w:p w14:paraId="2DC9387A"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4</w:t>
            </w:r>
          </w:p>
        </w:tc>
        <w:tc>
          <w:tcPr>
            <w:tcW w:w="1603" w:type="pct"/>
            <w:vAlign w:val="center"/>
          </w:tcPr>
          <w:p w14:paraId="1B886DB9" w14:textId="77777777" w:rsidR="001C6D3D" w:rsidRPr="00AD1179" w:rsidRDefault="001C6D3D" w:rsidP="001C6D3D">
            <w:pPr>
              <w:rPr>
                <w:rFonts w:cs="B Nazanin"/>
                <w:rtl/>
              </w:rPr>
            </w:pPr>
            <w:r w:rsidRPr="009329C6">
              <w:rPr>
                <w:rFonts w:cs="B Nazanin"/>
                <w:rtl/>
              </w:rPr>
              <w:t>تدو</w:t>
            </w:r>
            <w:r w:rsidRPr="009329C6">
              <w:rPr>
                <w:rFonts w:cs="B Nazanin" w:hint="cs"/>
                <w:rtl/>
              </w:rPr>
              <w:t>ی</w:t>
            </w:r>
            <w:r w:rsidRPr="009329C6">
              <w:rPr>
                <w:rFonts w:cs="B Nazanin" w:hint="eastAsia"/>
                <w:rtl/>
              </w:rPr>
              <w:t>ن</w:t>
            </w:r>
            <w:r w:rsidRPr="009329C6">
              <w:rPr>
                <w:rFonts w:cs="B Nazanin"/>
                <w:rtl/>
              </w:rPr>
              <w:t xml:space="preserve"> ش</w:t>
            </w:r>
            <w:r w:rsidRPr="009329C6">
              <w:rPr>
                <w:rFonts w:cs="B Nazanin" w:hint="cs"/>
                <w:rtl/>
              </w:rPr>
              <w:t>ی</w:t>
            </w:r>
            <w:r w:rsidRPr="009329C6">
              <w:rPr>
                <w:rFonts w:cs="B Nazanin" w:hint="eastAsia"/>
                <w:rtl/>
              </w:rPr>
              <w:t>وه</w:t>
            </w:r>
            <w:r w:rsidRPr="009329C6">
              <w:rPr>
                <w:rFonts w:cs="B Nazanin"/>
                <w:rtl/>
              </w:rPr>
              <w:t xml:space="preserve"> نامه استفاده از هوش مصنوع</w:t>
            </w:r>
            <w:r w:rsidRPr="009329C6">
              <w:rPr>
                <w:rFonts w:cs="B Nazanin" w:hint="cs"/>
                <w:rtl/>
              </w:rPr>
              <w:t>ی</w:t>
            </w:r>
            <w:r w:rsidRPr="009329C6">
              <w:rPr>
                <w:rFonts w:cs="B Nazanin"/>
                <w:rtl/>
              </w:rPr>
              <w:t xml:space="preserve"> برا</w:t>
            </w:r>
            <w:r w:rsidRPr="009329C6">
              <w:rPr>
                <w:rFonts w:cs="B Nazanin" w:hint="cs"/>
                <w:rtl/>
              </w:rPr>
              <w:t>ی</w:t>
            </w:r>
            <w:r w:rsidRPr="009329C6">
              <w:rPr>
                <w:rFonts w:cs="B Nazanin"/>
                <w:rtl/>
              </w:rPr>
              <w:t xml:space="preserve"> واحدها</w:t>
            </w:r>
            <w:r w:rsidRPr="009329C6">
              <w:rPr>
                <w:rFonts w:cs="B Nazanin" w:hint="cs"/>
                <w:rtl/>
              </w:rPr>
              <w:t>ی</w:t>
            </w:r>
            <w:r w:rsidRPr="009329C6">
              <w:rPr>
                <w:rFonts w:cs="B Nazanin"/>
                <w:rtl/>
              </w:rPr>
              <w:t xml:space="preserve"> مختلف درس</w:t>
            </w:r>
            <w:r w:rsidRPr="009329C6">
              <w:rPr>
                <w:rFonts w:cs="B Nazanin" w:hint="cs"/>
                <w:rtl/>
              </w:rPr>
              <w:t>ی</w:t>
            </w:r>
            <w:r w:rsidRPr="009329C6">
              <w:rPr>
                <w:rFonts w:cs="B Nazanin"/>
                <w:rtl/>
              </w:rPr>
              <w:t xml:space="preserve"> و ابلاغ ان به کل</w:t>
            </w:r>
            <w:r w:rsidRPr="009329C6">
              <w:rPr>
                <w:rFonts w:cs="B Nazanin" w:hint="cs"/>
                <w:rtl/>
              </w:rPr>
              <w:t>ی</w:t>
            </w:r>
            <w:r w:rsidRPr="009329C6">
              <w:rPr>
                <w:rFonts w:cs="B Nazanin" w:hint="eastAsia"/>
                <w:rtl/>
              </w:rPr>
              <w:t>ه</w:t>
            </w:r>
            <w:r w:rsidRPr="009329C6">
              <w:rPr>
                <w:rFonts w:cs="B Nazanin"/>
                <w:rtl/>
              </w:rPr>
              <w:t xml:space="preserve"> اسات</w:t>
            </w:r>
            <w:r w:rsidRPr="009329C6">
              <w:rPr>
                <w:rFonts w:cs="B Nazanin" w:hint="cs"/>
                <w:rtl/>
              </w:rPr>
              <w:t>ی</w:t>
            </w:r>
            <w:r w:rsidRPr="009329C6">
              <w:rPr>
                <w:rFonts w:cs="B Nazanin" w:hint="eastAsia"/>
                <w:rtl/>
              </w:rPr>
              <w:t>د</w:t>
            </w:r>
            <w:r w:rsidRPr="009329C6">
              <w:rPr>
                <w:rFonts w:cs="B Nazanin"/>
                <w:rtl/>
              </w:rPr>
              <w:t xml:space="preserve"> (علوم پا</w:t>
            </w:r>
            <w:r w:rsidRPr="009329C6">
              <w:rPr>
                <w:rFonts w:cs="B Nazanin" w:hint="cs"/>
                <w:rtl/>
              </w:rPr>
              <w:t>ی</w:t>
            </w:r>
            <w:r w:rsidRPr="009329C6">
              <w:rPr>
                <w:rFonts w:cs="B Nazanin" w:hint="eastAsia"/>
                <w:rtl/>
              </w:rPr>
              <w:t>ه</w:t>
            </w:r>
            <w:r w:rsidRPr="009329C6">
              <w:rPr>
                <w:rFonts w:cs="B Nazanin"/>
                <w:rtl/>
              </w:rPr>
              <w:t xml:space="preserve"> و بال</w:t>
            </w:r>
            <w:r w:rsidRPr="009329C6">
              <w:rPr>
                <w:rFonts w:cs="B Nazanin" w:hint="cs"/>
                <w:rtl/>
              </w:rPr>
              <w:t>ی</w:t>
            </w:r>
            <w:r w:rsidRPr="009329C6">
              <w:rPr>
                <w:rFonts w:cs="B Nazanin" w:hint="eastAsia"/>
                <w:rtl/>
              </w:rPr>
              <w:t>ن</w:t>
            </w:r>
            <w:r w:rsidRPr="009329C6">
              <w:rPr>
                <w:rFonts w:cs="B Nazanin" w:hint="cs"/>
                <w:rtl/>
              </w:rPr>
              <w:t>ی</w:t>
            </w:r>
            <w:r w:rsidRPr="009329C6">
              <w:rPr>
                <w:rFonts w:cs="B Nazanin"/>
                <w:rtl/>
              </w:rPr>
              <w:t>)</w:t>
            </w:r>
          </w:p>
        </w:tc>
        <w:tc>
          <w:tcPr>
            <w:tcW w:w="653" w:type="pct"/>
          </w:tcPr>
          <w:p w14:paraId="5BE61E08" w14:textId="77777777" w:rsidR="001C6D3D" w:rsidRDefault="001C6D3D" w:rsidP="001C6D3D">
            <w:pPr>
              <w:rPr>
                <w:rtl/>
              </w:rPr>
            </w:pPr>
            <w:r w:rsidRPr="00AB7C59">
              <w:rPr>
                <w:rFonts w:eastAsia="Titr" w:cs="B Nazanin" w:hint="cs"/>
                <w:color w:val="000000" w:themeColor="text1"/>
                <w:rtl/>
                <w:lang w:bidi="fa-IR"/>
              </w:rPr>
              <w:t xml:space="preserve">معاونت </w:t>
            </w:r>
            <w:r>
              <w:rPr>
                <w:rFonts w:eastAsia="Titr" w:cs="B Nazanin" w:hint="cs"/>
                <w:color w:val="000000" w:themeColor="text1"/>
                <w:rtl/>
                <w:lang w:bidi="fa-IR"/>
              </w:rPr>
              <w:t>آموزشی علوم پایه و بالینی</w:t>
            </w:r>
          </w:p>
        </w:tc>
        <w:tc>
          <w:tcPr>
            <w:tcW w:w="426" w:type="pct"/>
            <w:vAlign w:val="center"/>
          </w:tcPr>
          <w:p w14:paraId="261B1238"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7796A4BD"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4/1404</w:t>
            </w:r>
          </w:p>
        </w:tc>
        <w:tc>
          <w:tcPr>
            <w:tcW w:w="478" w:type="pct"/>
            <w:vAlign w:val="center"/>
          </w:tcPr>
          <w:p w14:paraId="693AE1EA" w14:textId="77777777" w:rsidR="001C6D3D" w:rsidRPr="00AD1179" w:rsidRDefault="001C6D3D" w:rsidP="001C6D3D">
            <w:pPr>
              <w:jc w:val="center"/>
              <w:rPr>
                <w:rFonts w:eastAsia="Titr" w:cs="B Nazanin"/>
                <w:color w:val="000000"/>
                <w:rtl/>
                <w:lang w:bidi="fa-IR"/>
              </w:rPr>
            </w:pPr>
          </w:p>
        </w:tc>
        <w:tc>
          <w:tcPr>
            <w:tcW w:w="317" w:type="pct"/>
            <w:vAlign w:val="center"/>
          </w:tcPr>
          <w:p w14:paraId="12F9C692"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13438C7C"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10445CCC" w14:textId="77777777" w:rsidTr="00AA013E">
        <w:tc>
          <w:tcPr>
            <w:tcW w:w="698" w:type="pct"/>
            <w:vAlign w:val="center"/>
          </w:tcPr>
          <w:p w14:paraId="0C427DFA"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5</w:t>
            </w:r>
          </w:p>
        </w:tc>
        <w:tc>
          <w:tcPr>
            <w:tcW w:w="1603" w:type="pct"/>
            <w:vAlign w:val="center"/>
          </w:tcPr>
          <w:p w14:paraId="6DE79325" w14:textId="77777777" w:rsidR="001C6D3D" w:rsidRPr="00AD1179" w:rsidRDefault="001C6D3D" w:rsidP="001C6D3D">
            <w:pPr>
              <w:rPr>
                <w:rFonts w:cs="B Nazanin"/>
                <w:rtl/>
              </w:rPr>
            </w:pPr>
            <w:r w:rsidRPr="009329C6">
              <w:rPr>
                <w:rFonts w:cs="B Nazanin"/>
                <w:rtl/>
              </w:rPr>
              <w:t>ارز</w:t>
            </w:r>
            <w:r w:rsidRPr="009329C6">
              <w:rPr>
                <w:rFonts w:cs="B Nazanin" w:hint="cs"/>
                <w:rtl/>
              </w:rPr>
              <w:t>ی</w:t>
            </w:r>
            <w:r w:rsidRPr="009329C6">
              <w:rPr>
                <w:rFonts w:cs="B Nazanin" w:hint="eastAsia"/>
                <w:rtl/>
              </w:rPr>
              <w:t>اب</w:t>
            </w:r>
            <w:r w:rsidRPr="009329C6">
              <w:rPr>
                <w:rFonts w:cs="B Nazanin" w:hint="cs"/>
                <w:rtl/>
              </w:rPr>
              <w:t>ی</w:t>
            </w:r>
            <w:r w:rsidRPr="009329C6">
              <w:rPr>
                <w:rFonts w:cs="B Nazanin"/>
                <w:rtl/>
              </w:rPr>
              <w:t xml:space="preserve"> مستمر اثربخش</w:t>
            </w:r>
            <w:r w:rsidRPr="009329C6">
              <w:rPr>
                <w:rFonts w:cs="B Nazanin" w:hint="cs"/>
                <w:rtl/>
              </w:rPr>
              <w:t>ی</w:t>
            </w:r>
            <w:r w:rsidRPr="009329C6">
              <w:rPr>
                <w:rFonts w:cs="B Nazanin"/>
                <w:rtl/>
              </w:rPr>
              <w:t xml:space="preserve"> اقدامات انجام شده برا</w:t>
            </w:r>
            <w:r w:rsidRPr="009329C6">
              <w:rPr>
                <w:rFonts w:cs="B Nazanin" w:hint="cs"/>
                <w:rtl/>
              </w:rPr>
              <w:t>ی</w:t>
            </w:r>
            <w:r w:rsidRPr="009329C6">
              <w:rPr>
                <w:rFonts w:cs="B Nazanin"/>
                <w:rtl/>
              </w:rPr>
              <w:t xml:space="preserve"> اعضا</w:t>
            </w:r>
            <w:r w:rsidRPr="009329C6">
              <w:rPr>
                <w:rFonts w:cs="B Nazanin" w:hint="cs"/>
                <w:rtl/>
              </w:rPr>
              <w:t>ی</w:t>
            </w:r>
            <w:r w:rsidRPr="009329C6">
              <w:rPr>
                <w:rFonts w:cs="B Nazanin"/>
                <w:rtl/>
              </w:rPr>
              <w:t xml:space="preserve"> ه</w:t>
            </w:r>
            <w:r w:rsidRPr="009329C6">
              <w:rPr>
                <w:rFonts w:cs="B Nazanin" w:hint="cs"/>
                <w:rtl/>
              </w:rPr>
              <w:t>ی</w:t>
            </w:r>
            <w:r w:rsidRPr="009329C6">
              <w:rPr>
                <w:rFonts w:cs="B Nazanin" w:hint="eastAsia"/>
                <w:rtl/>
              </w:rPr>
              <w:t>ئت</w:t>
            </w:r>
            <w:r w:rsidRPr="009329C6">
              <w:rPr>
                <w:rFonts w:cs="B Nazanin"/>
                <w:rtl/>
              </w:rPr>
              <w:t xml:space="preserve"> علم</w:t>
            </w:r>
            <w:r w:rsidRPr="009329C6">
              <w:rPr>
                <w:rFonts w:cs="B Nazanin" w:hint="cs"/>
                <w:rtl/>
              </w:rPr>
              <w:t>ی</w:t>
            </w:r>
          </w:p>
        </w:tc>
        <w:tc>
          <w:tcPr>
            <w:tcW w:w="653" w:type="pct"/>
          </w:tcPr>
          <w:p w14:paraId="6804DC8A" w14:textId="77777777" w:rsidR="001C6D3D" w:rsidRDefault="001C6D3D" w:rsidP="001C6D3D">
            <w:r>
              <w:rPr>
                <w:rFonts w:eastAsia="Titr" w:cs="B Nazanin" w:hint="cs"/>
                <w:color w:val="000000" w:themeColor="text1"/>
                <w:rtl/>
                <w:lang w:bidi="fa-IR"/>
              </w:rPr>
              <w:t>کارگروه هوش مصنوعی</w:t>
            </w:r>
          </w:p>
        </w:tc>
        <w:tc>
          <w:tcPr>
            <w:tcW w:w="426" w:type="pct"/>
            <w:vAlign w:val="center"/>
          </w:tcPr>
          <w:p w14:paraId="1D8D7BC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57D1DBAE"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8E57502" w14:textId="77777777" w:rsidR="001C6D3D" w:rsidRPr="00AD1179" w:rsidRDefault="001C6D3D" w:rsidP="001C6D3D">
            <w:pPr>
              <w:jc w:val="center"/>
              <w:rPr>
                <w:rFonts w:eastAsia="Titr" w:cs="B Nazanin"/>
                <w:color w:val="000000"/>
                <w:rtl/>
                <w:lang w:bidi="fa-IR"/>
              </w:rPr>
            </w:pPr>
          </w:p>
        </w:tc>
        <w:tc>
          <w:tcPr>
            <w:tcW w:w="317" w:type="pct"/>
            <w:vAlign w:val="center"/>
          </w:tcPr>
          <w:p w14:paraId="05C69C8E"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2F70AA5C"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36B2463E" w14:textId="22918D16" w:rsidR="00AA013E" w:rsidRDefault="00AA013E" w:rsidP="001C6D3D">
      <w:pPr>
        <w:rPr>
          <w:rFonts w:cs="B Nazanin"/>
          <w:rtl/>
          <w:lang w:bidi="fa-IR"/>
        </w:rPr>
      </w:pPr>
    </w:p>
    <w:p w14:paraId="703D8B18" w14:textId="77777777" w:rsidR="00AA013E" w:rsidRDefault="00AA013E" w:rsidP="001C6D3D">
      <w:pPr>
        <w:rPr>
          <w:rFonts w:cs="B Nazanin"/>
          <w:rtl/>
          <w:lang w:bidi="fa-IR"/>
        </w:rPr>
      </w:pPr>
    </w:p>
    <w:p w14:paraId="6B175189" w14:textId="77777777" w:rsidR="00EF17A7" w:rsidRDefault="00EF17A7" w:rsidP="001C6D3D">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4668"/>
        <w:gridCol w:w="1724"/>
        <w:gridCol w:w="1418"/>
        <w:gridCol w:w="1476"/>
        <w:gridCol w:w="1392"/>
        <w:gridCol w:w="923"/>
        <w:gridCol w:w="926"/>
      </w:tblGrid>
      <w:tr w:rsidR="001C6D3D" w:rsidRPr="00AD1179" w14:paraId="006D8A57" w14:textId="77777777" w:rsidTr="001C6D3D">
        <w:tc>
          <w:tcPr>
            <w:tcW w:w="5000" w:type="pct"/>
            <w:gridSpan w:val="8"/>
            <w:shd w:val="clear" w:color="auto" w:fill="2F5496"/>
            <w:vAlign w:val="center"/>
          </w:tcPr>
          <w:p w14:paraId="08715F9C"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b/>
                <w:bCs/>
                <w:color w:val="FFFFFF"/>
              </w:rPr>
              <w:t>G</w:t>
            </w:r>
            <w:r>
              <w:rPr>
                <w:rFonts w:cs="B Nazanin"/>
                <w:b/>
                <w:bCs/>
                <w:color w:val="FFFFFF"/>
              </w:rPr>
              <w:t>3</w:t>
            </w:r>
            <w:r w:rsidRPr="00B62F82">
              <w:rPr>
                <w:rFonts w:cs="B Nazanin"/>
                <w:b/>
                <w:bCs/>
                <w:color w:val="FFFFFF"/>
              </w:rPr>
              <w:t>O</w:t>
            </w:r>
            <w:r>
              <w:rPr>
                <w:rFonts w:cs="B Nazanin"/>
                <w:b/>
                <w:bCs/>
                <w:color w:val="FFFFFF"/>
              </w:rPr>
              <w:t>3</w:t>
            </w:r>
            <w:r w:rsidRPr="00B62F82">
              <w:rPr>
                <w:rFonts w:cs="B Nazanin"/>
                <w:b/>
                <w:bCs/>
                <w:color w:val="FFFFFF"/>
                <w:rtl/>
              </w:rPr>
              <w:t>-</w:t>
            </w:r>
            <w:r>
              <w:rPr>
                <w:rtl/>
              </w:rPr>
              <w:t xml:space="preserve"> </w:t>
            </w:r>
            <w:r w:rsidRPr="009329C6">
              <w:rPr>
                <w:rFonts w:cs="B Nazanin"/>
                <w:b/>
                <w:bCs/>
                <w:color w:val="FFFFFF"/>
                <w:rtl/>
              </w:rPr>
              <w:t>تقو</w:t>
            </w:r>
            <w:r w:rsidRPr="009329C6">
              <w:rPr>
                <w:rFonts w:cs="B Nazanin" w:hint="cs"/>
                <w:b/>
                <w:bCs/>
                <w:color w:val="FFFFFF"/>
                <w:rtl/>
              </w:rPr>
              <w:t>ی</w:t>
            </w:r>
            <w:r w:rsidRPr="009329C6">
              <w:rPr>
                <w:rFonts w:cs="B Nazanin" w:hint="eastAsia"/>
                <w:b/>
                <w:bCs/>
                <w:color w:val="FFFFFF"/>
                <w:rtl/>
              </w:rPr>
              <w:t>ت،</w:t>
            </w:r>
            <w:r w:rsidRPr="009329C6">
              <w:rPr>
                <w:rFonts w:cs="B Nazanin"/>
                <w:b/>
                <w:bCs/>
                <w:color w:val="FFFFFF"/>
                <w:rtl/>
              </w:rPr>
              <w:t xml:space="preserve"> تسه</w:t>
            </w:r>
            <w:r w:rsidRPr="009329C6">
              <w:rPr>
                <w:rFonts w:cs="B Nazanin" w:hint="cs"/>
                <w:b/>
                <w:bCs/>
                <w:color w:val="FFFFFF"/>
                <w:rtl/>
              </w:rPr>
              <w:t>ی</w:t>
            </w:r>
            <w:r w:rsidRPr="009329C6">
              <w:rPr>
                <w:rFonts w:cs="B Nazanin" w:hint="eastAsia"/>
                <w:b/>
                <w:bCs/>
                <w:color w:val="FFFFFF"/>
                <w:rtl/>
              </w:rPr>
              <w:t>ل</w:t>
            </w:r>
            <w:r w:rsidRPr="009329C6">
              <w:rPr>
                <w:rFonts w:cs="B Nazanin"/>
                <w:b/>
                <w:bCs/>
                <w:color w:val="FFFFFF"/>
                <w:rtl/>
              </w:rPr>
              <w:t xml:space="preserve"> و گسترش استفاده از هوش مصنوع</w:t>
            </w:r>
            <w:r w:rsidRPr="009329C6">
              <w:rPr>
                <w:rFonts w:cs="B Nazanin" w:hint="cs"/>
                <w:b/>
                <w:bCs/>
                <w:color w:val="FFFFFF"/>
                <w:rtl/>
              </w:rPr>
              <w:t>ی</w:t>
            </w:r>
            <w:r w:rsidRPr="009329C6">
              <w:rPr>
                <w:rFonts w:cs="B Nazanin"/>
                <w:b/>
                <w:bCs/>
                <w:color w:val="FFFFFF"/>
                <w:rtl/>
              </w:rPr>
              <w:t xml:space="preserve"> در پژوهش</w:t>
            </w:r>
            <w:r>
              <w:rPr>
                <w:rFonts w:eastAsia="Titr" w:cs="B Nazanin"/>
                <w:b/>
                <w:bCs/>
                <w:color w:val="FFFFFF" w:themeColor="background1"/>
                <w:lang w:bidi="fa-IR"/>
              </w:rPr>
              <w:t xml:space="preserve"> </w:t>
            </w:r>
          </w:p>
        </w:tc>
      </w:tr>
      <w:tr w:rsidR="001C6D3D" w:rsidRPr="00AD1179" w14:paraId="66F64073" w14:textId="77777777" w:rsidTr="00AA013E">
        <w:tc>
          <w:tcPr>
            <w:tcW w:w="698" w:type="pct"/>
            <w:shd w:val="clear" w:color="auto" w:fill="2F5496"/>
            <w:vAlign w:val="center"/>
          </w:tcPr>
          <w:p w14:paraId="0560D498"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03" w:type="pct"/>
            <w:shd w:val="clear" w:color="auto" w:fill="2F5496"/>
            <w:vAlign w:val="center"/>
          </w:tcPr>
          <w:p w14:paraId="6EC88C68" w14:textId="77777777" w:rsidR="001C6D3D" w:rsidRPr="00B62F82" w:rsidRDefault="001C6D3D"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92" w:type="pct"/>
            <w:shd w:val="clear" w:color="auto" w:fill="2F5496"/>
            <w:vAlign w:val="center"/>
          </w:tcPr>
          <w:p w14:paraId="1EBF582B"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87" w:type="pct"/>
            <w:shd w:val="clear" w:color="auto" w:fill="2F5496"/>
            <w:vAlign w:val="center"/>
          </w:tcPr>
          <w:p w14:paraId="2DA630E1"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507" w:type="pct"/>
            <w:shd w:val="clear" w:color="auto" w:fill="2F5496"/>
            <w:vAlign w:val="center"/>
          </w:tcPr>
          <w:p w14:paraId="5BADF79C"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78" w:type="pct"/>
            <w:shd w:val="clear" w:color="auto" w:fill="2F5496"/>
            <w:vAlign w:val="center"/>
          </w:tcPr>
          <w:p w14:paraId="3C010DA3"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0F750A9F"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18253887"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1C6D3D" w:rsidRPr="00AD1179" w14:paraId="5E29149C" w14:textId="77777777" w:rsidTr="00AA013E">
        <w:trPr>
          <w:trHeight w:val="440"/>
        </w:trPr>
        <w:tc>
          <w:tcPr>
            <w:tcW w:w="698" w:type="pct"/>
            <w:vAlign w:val="center"/>
          </w:tcPr>
          <w:p w14:paraId="10135878"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1</w:t>
            </w:r>
          </w:p>
        </w:tc>
        <w:tc>
          <w:tcPr>
            <w:tcW w:w="1603" w:type="pct"/>
            <w:vAlign w:val="center"/>
          </w:tcPr>
          <w:p w14:paraId="51359B28" w14:textId="77777777" w:rsidR="001C6D3D" w:rsidRPr="00AD1179" w:rsidRDefault="001C6D3D" w:rsidP="001C6D3D">
            <w:pPr>
              <w:rPr>
                <w:rFonts w:cs="B Nazanin"/>
                <w:rtl/>
              </w:rPr>
            </w:pPr>
            <w:r w:rsidRPr="001D2FB1">
              <w:rPr>
                <w:rFonts w:cs="B Nazanin"/>
                <w:rtl/>
              </w:rPr>
              <w:t>شناسا</w:t>
            </w:r>
            <w:r w:rsidRPr="001D2FB1">
              <w:rPr>
                <w:rFonts w:cs="B Nazanin" w:hint="cs"/>
                <w:rtl/>
              </w:rPr>
              <w:t>یی</w:t>
            </w:r>
            <w:r w:rsidRPr="001D2FB1">
              <w:rPr>
                <w:rFonts w:cs="B Nazanin"/>
                <w:rtl/>
              </w:rPr>
              <w:t xml:space="preserve"> برنامه ها و ابزارها</w:t>
            </w:r>
            <w:r w:rsidRPr="001D2FB1">
              <w:rPr>
                <w:rFonts w:cs="B Nazanin" w:hint="cs"/>
                <w:rtl/>
              </w:rPr>
              <w:t>ی</w:t>
            </w:r>
            <w:r w:rsidRPr="001D2FB1">
              <w:rPr>
                <w:rFonts w:cs="B Nazanin"/>
                <w:rtl/>
              </w:rPr>
              <w:t xml:space="preserve"> هوش مصنوع</w:t>
            </w:r>
            <w:r w:rsidRPr="001D2FB1">
              <w:rPr>
                <w:rFonts w:cs="B Nazanin" w:hint="cs"/>
                <w:rtl/>
              </w:rPr>
              <w:t>ی</w:t>
            </w:r>
            <w:r w:rsidRPr="001D2FB1">
              <w:rPr>
                <w:rFonts w:cs="B Nazanin"/>
                <w:rtl/>
              </w:rPr>
              <w:t xml:space="preserve"> کاربرد</w:t>
            </w:r>
            <w:r w:rsidRPr="001D2FB1">
              <w:rPr>
                <w:rFonts w:cs="B Nazanin" w:hint="cs"/>
                <w:rtl/>
              </w:rPr>
              <w:t>ی</w:t>
            </w:r>
            <w:r w:rsidRPr="001D2FB1">
              <w:rPr>
                <w:rFonts w:cs="B Nazanin"/>
                <w:rtl/>
              </w:rPr>
              <w:t xml:space="preserve"> و اخلاق محور در پژوهش</w:t>
            </w:r>
          </w:p>
        </w:tc>
        <w:tc>
          <w:tcPr>
            <w:tcW w:w="592" w:type="pct"/>
            <w:vAlign w:val="center"/>
          </w:tcPr>
          <w:p w14:paraId="108E23C7" w14:textId="77777777" w:rsidR="001C6D3D" w:rsidRPr="00AD1179" w:rsidRDefault="001C6D3D" w:rsidP="00AA013E">
            <w:pPr>
              <w:jc w:val="center"/>
              <w:rPr>
                <w:rFonts w:eastAsia="Titr" w:cs="B Nazanin"/>
                <w:color w:val="FF0000"/>
                <w:lang w:bidi="fa-IR"/>
              </w:rPr>
            </w:pPr>
            <w:r w:rsidRPr="00B70D99">
              <w:rPr>
                <w:rFonts w:cs="B Nazanin" w:hint="cs"/>
                <w:rtl/>
                <w:lang w:bidi="fa-IR"/>
              </w:rPr>
              <w:t>کارگروه هوش مصنوعی</w:t>
            </w:r>
          </w:p>
        </w:tc>
        <w:tc>
          <w:tcPr>
            <w:tcW w:w="487" w:type="pct"/>
            <w:vAlign w:val="center"/>
          </w:tcPr>
          <w:p w14:paraId="37FF3F6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562FBEB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00B42EBA" w14:textId="77777777" w:rsidR="001C6D3D" w:rsidRPr="00AD1179" w:rsidRDefault="001C6D3D" w:rsidP="001C6D3D">
            <w:pPr>
              <w:jc w:val="center"/>
              <w:rPr>
                <w:rFonts w:eastAsia="Titr" w:cs="B Nazanin"/>
                <w:color w:val="000000"/>
                <w:lang w:bidi="fa-IR"/>
              </w:rPr>
            </w:pPr>
          </w:p>
        </w:tc>
        <w:tc>
          <w:tcPr>
            <w:tcW w:w="317" w:type="pct"/>
            <w:vAlign w:val="center"/>
          </w:tcPr>
          <w:p w14:paraId="1B714A8C"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6445A072"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6ADC2E0B" w14:textId="77777777" w:rsidTr="00AA013E">
        <w:trPr>
          <w:trHeight w:val="508"/>
        </w:trPr>
        <w:tc>
          <w:tcPr>
            <w:tcW w:w="698" w:type="pct"/>
            <w:vAlign w:val="center"/>
          </w:tcPr>
          <w:p w14:paraId="69088913"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2</w:t>
            </w:r>
          </w:p>
        </w:tc>
        <w:tc>
          <w:tcPr>
            <w:tcW w:w="1603" w:type="pct"/>
            <w:vAlign w:val="center"/>
          </w:tcPr>
          <w:p w14:paraId="077F8708" w14:textId="77777777" w:rsidR="001C6D3D" w:rsidRPr="00AD1179" w:rsidRDefault="001C6D3D" w:rsidP="001C6D3D">
            <w:pPr>
              <w:rPr>
                <w:rFonts w:cs="B Nazanin"/>
                <w:rtl/>
              </w:rPr>
            </w:pPr>
            <w:r w:rsidRPr="001D2FB1">
              <w:rPr>
                <w:rFonts w:cs="B Nazanin"/>
                <w:rtl/>
                <w:lang w:bidi="fa-IR"/>
              </w:rPr>
              <w:t>ته</w:t>
            </w:r>
            <w:r w:rsidRPr="001D2FB1">
              <w:rPr>
                <w:rFonts w:cs="B Nazanin" w:hint="cs"/>
                <w:rtl/>
                <w:lang w:bidi="fa-IR"/>
              </w:rPr>
              <w:t>ی</w:t>
            </w:r>
            <w:r w:rsidRPr="001D2FB1">
              <w:rPr>
                <w:rFonts w:cs="B Nazanin" w:hint="eastAsia"/>
                <w:rtl/>
                <w:lang w:bidi="fa-IR"/>
              </w:rPr>
              <w:t>ه</w:t>
            </w:r>
            <w:r w:rsidRPr="001D2FB1">
              <w:rPr>
                <w:rFonts w:cs="B Nazanin"/>
                <w:rtl/>
                <w:lang w:bidi="fa-IR"/>
              </w:rPr>
              <w:t xml:space="preserve"> و طراح</w:t>
            </w:r>
            <w:r w:rsidRPr="001D2FB1">
              <w:rPr>
                <w:rFonts w:cs="B Nazanin" w:hint="cs"/>
                <w:rtl/>
                <w:lang w:bidi="fa-IR"/>
              </w:rPr>
              <w:t>ی</w:t>
            </w:r>
            <w:r w:rsidRPr="001D2FB1">
              <w:rPr>
                <w:rFonts w:cs="B Nazanin"/>
                <w:rtl/>
                <w:lang w:bidi="fa-IR"/>
              </w:rPr>
              <w:t xml:space="preserve"> محتواها</w:t>
            </w:r>
            <w:r w:rsidRPr="001D2FB1">
              <w:rPr>
                <w:rFonts w:cs="B Nazanin" w:hint="cs"/>
                <w:rtl/>
                <w:lang w:bidi="fa-IR"/>
              </w:rPr>
              <w:t>ی</w:t>
            </w:r>
            <w:r w:rsidRPr="001D2FB1">
              <w:rPr>
                <w:rFonts w:cs="B Nazanin"/>
                <w:rtl/>
                <w:lang w:bidi="fa-IR"/>
              </w:rPr>
              <w:t xml:space="preserve"> آموزش</w:t>
            </w:r>
            <w:r w:rsidRPr="001D2FB1">
              <w:rPr>
                <w:rFonts w:cs="B Nazanin" w:hint="cs"/>
                <w:rtl/>
                <w:lang w:bidi="fa-IR"/>
              </w:rPr>
              <w:t>ی</w:t>
            </w:r>
            <w:r w:rsidRPr="001D2FB1">
              <w:rPr>
                <w:rFonts w:cs="B Nazanin"/>
                <w:rtl/>
                <w:lang w:bidi="fa-IR"/>
              </w:rPr>
              <w:t xml:space="preserve"> کاربرد</w:t>
            </w:r>
            <w:r w:rsidRPr="001D2FB1">
              <w:rPr>
                <w:rFonts w:cs="B Nazanin" w:hint="cs"/>
                <w:rtl/>
                <w:lang w:bidi="fa-IR"/>
              </w:rPr>
              <w:t>ی</w:t>
            </w:r>
            <w:r w:rsidRPr="001D2FB1">
              <w:rPr>
                <w:rFonts w:cs="B Nazanin"/>
                <w:rtl/>
                <w:lang w:bidi="fa-IR"/>
              </w:rPr>
              <w:t xml:space="preserve"> به ش</w:t>
            </w:r>
            <w:r w:rsidRPr="001D2FB1">
              <w:rPr>
                <w:rFonts w:cs="B Nazanin" w:hint="cs"/>
                <w:rtl/>
                <w:lang w:bidi="fa-IR"/>
              </w:rPr>
              <w:t>ی</w:t>
            </w:r>
            <w:r w:rsidRPr="001D2FB1">
              <w:rPr>
                <w:rFonts w:cs="B Nazanin" w:hint="eastAsia"/>
                <w:rtl/>
                <w:lang w:bidi="fa-IR"/>
              </w:rPr>
              <w:t>وه</w:t>
            </w:r>
            <w:r w:rsidRPr="001D2FB1">
              <w:rPr>
                <w:rFonts w:cs="B Nazanin"/>
                <w:rtl/>
                <w:lang w:bidi="fa-IR"/>
              </w:rPr>
              <w:t xml:space="preserve"> ها</w:t>
            </w:r>
            <w:r w:rsidRPr="001D2FB1">
              <w:rPr>
                <w:rFonts w:cs="B Nazanin" w:hint="cs"/>
                <w:rtl/>
                <w:lang w:bidi="fa-IR"/>
              </w:rPr>
              <w:t>ی</w:t>
            </w:r>
            <w:r w:rsidRPr="001D2FB1">
              <w:rPr>
                <w:rFonts w:cs="B Nazanin"/>
                <w:rtl/>
                <w:lang w:bidi="fa-IR"/>
              </w:rPr>
              <w:t xml:space="preserve"> مختلف تمپل</w:t>
            </w:r>
            <w:r w:rsidRPr="001D2FB1">
              <w:rPr>
                <w:rFonts w:cs="B Nazanin" w:hint="cs"/>
                <w:rtl/>
                <w:lang w:bidi="fa-IR"/>
              </w:rPr>
              <w:t>ی</w:t>
            </w:r>
            <w:r w:rsidRPr="001D2FB1">
              <w:rPr>
                <w:rFonts w:cs="B Nazanin" w:hint="eastAsia"/>
                <w:rtl/>
                <w:lang w:bidi="fa-IR"/>
              </w:rPr>
              <w:t>ت،</w:t>
            </w:r>
            <w:r w:rsidRPr="001D2FB1">
              <w:rPr>
                <w:rFonts w:cs="B Nazanin"/>
                <w:rtl/>
                <w:lang w:bidi="fa-IR"/>
              </w:rPr>
              <w:t xml:space="preserve"> پوستر و ...</w:t>
            </w:r>
          </w:p>
        </w:tc>
        <w:tc>
          <w:tcPr>
            <w:tcW w:w="592" w:type="pct"/>
          </w:tcPr>
          <w:p w14:paraId="426BEB50" w14:textId="77777777" w:rsidR="001C6D3D" w:rsidRDefault="001C6D3D" w:rsidP="00AA013E">
            <w:pPr>
              <w:jc w:val="center"/>
              <w:rPr>
                <w:rtl/>
              </w:rPr>
            </w:pPr>
            <w:r w:rsidRPr="00B70D99">
              <w:rPr>
                <w:rFonts w:cs="B Nazanin" w:hint="cs"/>
                <w:rtl/>
                <w:lang w:bidi="fa-IR"/>
              </w:rPr>
              <w:t>کارگروه هوش مصنوعی</w:t>
            </w:r>
          </w:p>
        </w:tc>
        <w:tc>
          <w:tcPr>
            <w:tcW w:w="487" w:type="pct"/>
            <w:vAlign w:val="center"/>
          </w:tcPr>
          <w:p w14:paraId="412F38C0"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4BA0EBAD"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777E2216" w14:textId="77777777" w:rsidR="001C6D3D" w:rsidRPr="00AD1179" w:rsidRDefault="001C6D3D" w:rsidP="001C6D3D">
            <w:pPr>
              <w:jc w:val="center"/>
              <w:rPr>
                <w:rFonts w:eastAsia="Titr" w:cs="B Nazanin"/>
                <w:color w:val="000000"/>
                <w:rtl/>
                <w:lang w:bidi="fa-IR"/>
              </w:rPr>
            </w:pPr>
          </w:p>
        </w:tc>
        <w:tc>
          <w:tcPr>
            <w:tcW w:w="317" w:type="pct"/>
            <w:vAlign w:val="center"/>
          </w:tcPr>
          <w:p w14:paraId="3CEEA8D1"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2ACF397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6070ABB1" w14:textId="77777777" w:rsidTr="00AA013E">
        <w:tc>
          <w:tcPr>
            <w:tcW w:w="698" w:type="pct"/>
            <w:vAlign w:val="center"/>
          </w:tcPr>
          <w:p w14:paraId="1BDF5575"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3</w:t>
            </w:r>
          </w:p>
        </w:tc>
        <w:tc>
          <w:tcPr>
            <w:tcW w:w="1603" w:type="pct"/>
            <w:vAlign w:val="center"/>
          </w:tcPr>
          <w:p w14:paraId="61DE2DE9" w14:textId="77777777" w:rsidR="001C6D3D" w:rsidRPr="00AD1179" w:rsidRDefault="001C6D3D" w:rsidP="001C6D3D">
            <w:pPr>
              <w:rPr>
                <w:rFonts w:cs="B Nazanin"/>
                <w:rtl/>
              </w:rPr>
            </w:pPr>
            <w:r w:rsidRPr="001D2FB1">
              <w:rPr>
                <w:rFonts w:cs="B Nazanin"/>
                <w:rtl/>
              </w:rPr>
              <w:t>برگزار</w:t>
            </w:r>
            <w:r w:rsidRPr="001D2FB1">
              <w:rPr>
                <w:rFonts w:cs="B Nazanin" w:hint="cs"/>
                <w:rtl/>
              </w:rPr>
              <w:t>ی</w:t>
            </w:r>
            <w:r w:rsidRPr="001D2FB1">
              <w:rPr>
                <w:rFonts w:cs="B Nazanin"/>
                <w:rtl/>
              </w:rPr>
              <w:t xml:space="preserve"> دوره ها</w:t>
            </w:r>
            <w:r w:rsidRPr="001D2FB1">
              <w:rPr>
                <w:rFonts w:cs="B Nazanin" w:hint="cs"/>
                <w:rtl/>
              </w:rPr>
              <w:t>ی</w:t>
            </w:r>
            <w:r w:rsidRPr="001D2FB1">
              <w:rPr>
                <w:rFonts w:cs="B Nazanin"/>
                <w:rtl/>
              </w:rPr>
              <w:t xml:space="preserve"> آموزش</w:t>
            </w:r>
            <w:r w:rsidRPr="001D2FB1">
              <w:rPr>
                <w:rFonts w:cs="B Nazanin" w:hint="cs"/>
                <w:rtl/>
              </w:rPr>
              <w:t>ی</w:t>
            </w:r>
            <w:r w:rsidRPr="001D2FB1">
              <w:rPr>
                <w:rFonts w:cs="B Nazanin"/>
                <w:rtl/>
              </w:rPr>
              <w:t xml:space="preserve"> حضور</w:t>
            </w:r>
            <w:r w:rsidRPr="001D2FB1">
              <w:rPr>
                <w:rFonts w:cs="B Nazanin" w:hint="cs"/>
                <w:rtl/>
              </w:rPr>
              <w:t>ی</w:t>
            </w:r>
            <w:r w:rsidRPr="001D2FB1">
              <w:rPr>
                <w:rFonts w:cs="B Nazanin"/>
                <w:rtl/>
              </w:rPr>
              <w:t xml:space="preserve"> و غ</w:t>
            </w:r>
            <w:r w:rsidRPr="001D2FB1">
              <w:rPr>
                <w:rFonts w:cs="B Nazanin" w:hint="cs"/>
                <w:rtl/>
              </w:rPr>
              <w:t>ی</w:t>
            </w:r>
            <w:r w:rsidRPr="001D2FB1">
              <w:rPr>
                <w:rFonts w:cs="B Nazanin" w:hint="eastAsia"/>
                <w:rtl/>
              </w:rPr>
              <w:t>رحضور</w:t>
            </w:r>
            <w:r w:rsidRPr="001D2FB1">
              <w:rPr>
                <w:rFonts w:cs="B Nazanin" w:hint="cs"/>
                <w:rtl/>
              </w:rPr>
              <w:t>ی</w:t>
            </w:r>
            <w:r w:rsidRPr="001D2FB1">
              <w:rPr>
                <w:rFonts w:cs="B Nazanin"/>
                <w:rtl/>
              </w:rPr>
              <w:t xml:space="preserve"> جهت توانمندساز</w:t>
            </w:r>
            <w:r w:rsidRPr="001D2FB1">
              <w:rPr>
                <w:rFonts w:cs="B Nazanin" w:hint="cs"/>
                <w:rtl/>
              </w:rPr>
              <w:t>ی</w:t>
            </w:r>
            <w:r w:rsidRPr="001D2FB1">
              <w:rPr>
                <w:rFonts w:cs="B Nazanin"/>
                <w:rtl/>
              </w:rPr>
              <w:t xml:space="preserve"> اسات</w:t>
            </w:r>
            <w:r w:rsidRPr="001D2FB1">
              <w:rPr>
                <w:rFonts w:cs="B Nazanin" w:hint="cs"/>
                <w:rtl/>
              </w:rPr>
              <w:t>ی</w:t>
            </w:r>
            <w:r w:rsidRPr="001D2FB1">
              <w:rPr>
                <w:rFonts w:cs="B Nazanin" w:hint="eastAsia"/>
                <w:rtl/>
              </w:rPr>
              <w:t>د</w:t>
            </w:r>
            <w:r w:rsidRPr="001D2FB1">
              <w:rPr>
                <w:rFonts w:cs="B Nazanin"/>
                <w:rtl/>
              </w:rPr>
              <w:t xml:space="preserve"> و دانشجو</w:t>
            </w:r>
            <w:r w:rsidRPr="001D2FB1">
              <w:rPr>
                <w:rFonts w:cs="B Nazanin" w:hint="cs"/>
                <w:rtl/>
              </w:rPr>
              <w:t>ی</w:t>
            </w:r>
            <w:r w:rsidRPr="001D2FB1">
              <w:rPr>
                <w:rFonts w:cs="B Nazanin" w:hint="eastAsia"/>
                <w:rtl/>
              </w:rPr>
              <w:t>ان</w:t>
            </w:r>
          </w:p>
        </w:tc>
        <w:tc>
          <w:tcPr>
            <w:tcW w:w="592" w:type="pct"/>
          </w:tcPr>
          <w:p w14:paraId="23943DA1" w14:textId="77777777" w:rsidR="001C6D3D" w:rsidRDefault="001C6D3D" w:rsidP="00AA013E">
            <w:pPr>
              <w:jc w:val="center"/>
            </w:pPr>
            <w:r w:rsidRPr="00B70D99">
              <w:rPr>
                <w:rFonts w:cs="B Nazanin" w:hint="cs"/>
                <w:rtl/>
                <w:lang w:bidi="fa-IR"/>
              </w:rPr>
              <w:t>کارگروه هوش مصنوعی</w:t>
            </w:r>
          </w:p>
        </w:tc>
        <w:tc>
          <w:tcPr>
            <w:tcW w:w="487" w:type="pct"/>
            <w:vAlign w:val="center"/>
          </w:tcPr>
          <w:p w14:paraId="090D183E"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5667B25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3311602" w14:textId="77777777" w:rsidR="001C6D3D" w:rsidRPr="00AD1179" w:rsidRDefault="001C6D3D" w:rsidP="001C6D3D">
            <w:pPr>
              <w:jc w:val="center"/>
              <w:rPr>
                <w:rFonts w:eastAsia="Titr" w:cs="B Nazanin"/>
                <w:color w:val="000000"/>
                <w:rtl/>
                <w:lang w:bidi="fa-IR"/>
              </w:rPr>
            </w:pPr>
          </w:p>
        </w:tc>
        <w:tc>
          <w:tcPr>
            <w:tcW w:w="317" w:type="pct"/>
            <w:vAlign w:val="center"/>
          </w:tcPr>
          <w:p w14:paraId="6D262E3B"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6CC86FAA"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76690BB5" w14:textId="77777777" w:rsidTr="00AA013E">
        <w:tc>
          <w:tcPr>
            <w:tcW w:w="698" w:type="pct"/>
            <w:vAlign w:val="center"/>
          </w:tcPr>
          <w:p w14:paraId="5D778488"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4</w:t>
            </w:r>
          </w:p>
        </w:tc>
        <w:tc>
          <w:tcPr>
            <w:tcW w:w="1603" w:type="pct"/>
            <w:vAlign w:val="center"/>
          </w:tcPr>
          <w:p w14:paraId="4D245070" w14:textId="77777777" w:rsidR="001C6D3D" w:rsidRPr="00AD1179" w:rsidRDefault="001C6D3D" w:rsidP="001C6D3D">
            <w:pPr>
              <w:rPr>
                <w:rFonts w:cs="B Nazanin"/>
                <w:rtl/>
              </w:rPr>
            </w:pPr>
            <w:r w:rsidRPr="00312CE3">
              <w:rPr>
                <w:rFonts w:cs="B Nazanin"/>
                <w:rtl/>
              </w:rPr>
              <w:t>تع</w:t>
            </w:r>
            <w:r w:rsidRPr="00312CE3">
              <w:rPr>
                <w:rFonts w:cs="B Nazanin" w:hint="cs"/>
                <w:rtl/>
              </w:rPr>
              <w:t>یی</w:t>
            </w:r>
            <w:r w:rsidRPr="00312CE3">
              <w:rPr>
                <w:rFonts w:cs="B Nazanin" w:hint="eastAsia"/>
                <w:rtl/>
              </w:rPr>
              <w:t>ن</w:t>
            </w:r>
            <w:r w:rsidRPr="00312CE3">
              <w:rPr>
                <w:rFonts w:cs="B Nazanin"/>
                <w:rtl/>
              </w:rPr>
              <w:t xml:space="preserve"> اولو</w:t>
            </w:r>
            <w:r w:rsidRPr="00312CE3">
              <w:rPr>
                <w:rFonts w:cs="B Nazanin" w:hint="cs"/>
                <w:rtl/>
              </w:rPr>
              <w:t>ی</w:t>
            </w:r>
            <w:r w:rsidRPr="00312CE3">
              <w:rPr>
                <w:rFonts w:cs="B Nazanin" w:hint="eastAsia"/>
                <w:rtl/>
              </w:rPr>
              <w:t>ت</w:t>
            </w:r>
            <w:r w:rsidRPr="00312CE3">
              <w:rPr>
                <w:rFonts w:cs="B Nazanin"/>
                <w:rtl/>
              </w:rPr>
              <w:t xml:space="preserve"> ها</w:t>
            </w:r>
            <w:r w:rsidRPr="00312CE3">
              <w:rPr>
                <w:rFonts w:cs="B Nazanin" w:hint="cs"/>
                <w:rtl/>
              </w:rPr>
              <w:t>ی</w:t>
            </w:r>
            <w:r w:rsidRPr="00312CE3">
              <w:rPr>
                <w:rFonts w:cs="B Nazanin"/>
                <w:rtl/>
              </w:rPr>
              <w:t xml:space="preserve"> پژوهش</w:t>
            </w:r>
            <w:r w:rsidRPr="00312CE3">
              <w:rPr>
                <w:rFonts w:cs="B Nazanin" w:hint="cs"/>
                <w:rtl/>
              </w:rPr>
              <w:t>ی</w:t>
            </w:r>
            <w:r w:rsidRPr="00312CE3">
              <w:rPr>
                <w:rFonts w:cs="B Nazanin"/>
                <w:rtl/>
              </w:rPr>
              <w:t xml:space="preserve"> مرتبط با هوش مصنوع</w:t>
            </w:r>
            <w:r w:rsidRPr="00312CE3">
              <w:rPr>
                <w:rFonts w:cs="B Nazanin" w:hint="cs"/>
                <w:rtl/>
              </w:rPr>
              <w:t>ی</w:t>
            </w:r>
            <w:r w:rsidRPr="00312CE3">
              <w:rPr>
                <w:rFonts w:cs="B Nazanin"/>
                <w:rtl/>
              </w:rPr>
              <w:t xml:space="preserve"> </w:t>
            </w:r>
          </w:p>
        </w:tc>
        <w:tc>
          <w:tcPr>
            <w:tcW w:w="592" w:type="pct"/>
          </w:tcPr>
          <w:p w14:paraId="052EBC45" w14:textId="77777777" w:rsidR="001C6D3D" w:rsidRDefault="001C6D3D" w:rsidP="00AA013E">
            <w:pPr>
              <w:jc w:val="center"/>
              <w:rPr>
                <w:rtl/>
              </w:rPr>
            </w:pPr>
            <w:r w:rsidRPr="00312CE3">
              <w:rPr>
                <w:rFonts w:cs="B Nazanin"/>
                <w:rtl/>
              </w:rPr>
              <w:t>کارگروه هوش مصنوع</w:t>
            </w:r>
            <w:r>
              <w:rPr>
                <w:rFonts w:cs="B Nazanin" w:hint="cs"/>
                <w:rtl/>
              </w:rPr>
              <w:t>ی</w:t>
            </w:r>
          </w:p>
        </w:tc>
        <w:tc>
          <w:tcPr>
            <w:tcW w:w="487" w:type="pct"/>
            <w:vAlign w:val="center"/>
          </w:tcPr>
          <w:p w14:paraId="6CF965E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36C729A8"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6/1404</w:t>
            </w:r>
          </w:p>
        </w:tc>
        <w:tc>
          <w:tcPr>
            <w:tcW w:w="478" w:type="pct"/>
            <w:vAlign w:val="center"/>
          </w:tcPr>
          <w:p w14:paraId="1195EAAD" w14:textId="77777777" w:rsidR="001C6D3D" w:rsidRPr="00AD1179" w:rsidRDefault="001C6D3D" w:rsidP="001C6D3D">
            <w:pPr>
              <w:jc w:val="center"/>
              <w:rPr>
                <w:rFonts w:eastAsia="Titr" w:cs="B Nazanin"/>
                <w:color w:val="000000"/>
                <w:rtl/>
                <w:lang w:bidi="fa-IR"/>
              </w:rPr>
            </w:pPr>
          </w:p>
        </w:tc>
        <w:tc>
          <w:tcPr>
            <w:tcW w:w="317" w:type="pct"/>
            <w:vAlign w:val="center"/>
          </w:tcPr>
          <w:p w14:paraId="3F589DC1"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45A8C3B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971B8CF" w14:textId="77777777" w:rsidTr="00AA013E">
        <w:trPr>
          <w:trHeight w:val="503"/>
        </w:trPr>
        <w:tc>
          <w:tcPr>
            <w:tcW w:w="698" w:type="pct"/>
            <w:vAlign w:val="center"/>
          </w:tcPr>
          <w:p w14:paraId="36F322DA"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5</w:t>
            </w:r>
          </w:p>
        </w:tc>
        <w:tc>
          <w:tcPr>
            <w:tcW w:w="1603" w:type="pct"/>
            <w:vAlign w:val="center"/>
          </w:tcPr>
          <w:p w14:paraId="288CE807" w14:textId="77777777" w:rsidR="001C6D3D" w:rsidRPr="00AD1179" w:rsidRDefault="001C6D3D" w:rsidP="001C6D3D">
            <w:pPr>
              <w:rPr>
                <w:rFonts w:cs="B Nazanin"/>
                <w:rtl/>
              </w:rPr>
            </w:pPr>
            <w:r w:rsidRPr="00312CE3">
              <w:rPr>
                <w:rFonts w:cs="B Nazanin"/>
                <w:rtl/>
              </w:rPr>
              <w:t>اعلام اولو</w:t>
            </w:r>
            <w:r w:rsidRPr="00312CE3">
              <w:rPr>
                <w:rFonts w:cs="B Nazanin" w:hint="cs"/>
                <w:rtl/>
              </w:rPr>
              <w:t>ی</w:t>
            </w:r>
            <w:r w:rsidRPr="00312CE3">
              <w:rPr>
                <w:rFonts w:cs="B Nazanin" w:hint="eastAsia"/>
                <w:rtl/>
              </w:rPr>
              <w:t>ت</w:t>
            </w:r>
            <w:r w:rsidRPr="00312CE3">
              <w:rPr>
                <w:rFonts w:cs="B Nazanin"/>
                <w:rtl/>
              </w:rPr>
              <w:t xml:space="preserve"> ها</w:t>
            </w:r>
            <w:r w:rsidRPr="00312CE3">
              <w:rPr>
                <w:rFonts w:cs="B Nazanin" w:hint="cs"/>
                <w:rtl/>
              </w:rPr>
              <w:t>ی</w:t>
            </w:r>
            <w:r w:rsidRPr="00312CE3">
              <w:rPr>
                <w:rFonts w:cs="B Nazanin"/>
                <w:rtl/>
              </w:rPr>
              <w:t xml:space="preserve"> پژوهش</w:t>
            </w:r>
            <w:r w:rsidRPr="00312CE3">
              <w:rPr>
                <w:rFonts w:cs="B Nazanin" w:hint="cs"/>
                <w:rtl/>
              </w:rPr>
              <w:t>ی</w:t>
            </w:r>
            <w:r w:rsidRPr="00312CE3">
              <w:rPr>
                <w:rFonts w:cs="B Nazanin"/>
                <w:rtl/>
              </w:rPr>
              <w:t xml:space="preserve"> به گروه ها</w:t>
            </w:r>
            <w:r w:rsidRPr="00312CE3">
              <w:rPr>
                <w:rFonts w:cs="B Nazanin" w:hint="cs"/>
                <w:rtl/>
              </w:rPr>
              <w:t>ی</w:t>
            </w:r>
            <w:r w:rsidRPr="00312CE3">
              <w:rPr>
                <w:rFonts w:cs="B Nazanin"/>
                <w:rtl/>
              </w:rPr>
              <w:t xml:space="preserve"> آموزش</w:t>
            </w:r>
            <w:r w:rsidRPr="00312CE3">
              <w:rPr>
                <w:rFonts w:cs="B Nazanin" w:hint="cs"/>
                <w:rtl/>
              </w:rPr>
              <w:t>ی</w:t>
            </w:r>
          </w:p>
        </w:tc>
        <w:tc>
          <w:tcPr>
            <w:tcW w:w="592" w:type="pct"/>
          </w:tcPr>
          <w:p w14:paraId="40AE1E6C" w14:textId="77777777" w:rsidR="001C6D3D" w:rsidRDefault="001C6D3D" w:rsidP="00AA013E">
            <w:pPr>
              <w:jc w:val="center"/>
            </w:pPr>
            <w:r>
              <w:rPr>
                <w:rFonts w:eastAsia="Titr" w:cs="B Nazanin" w:hint="cs"/>
                <w:color w:val="000000" w:themeColor="text1"/>
                <w:rtl/>
                <w:lang w:bidi="fa-IR"/>
              </w:rPr>
              <w:t>معاونت پژوهشی</w:t>
            </w:r>
          </w:p>
        </w:tc>
        <w:tc>
          <w:tcPr>
            <w:tcW w:w="487" w:type="pct"/>
            <w:vAlign w:val="center"/>
          </w:tcPr>
          <w:p w14:paraId="72D1F2D1"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7/1404</w:t>
            </w:r>
          </w:p>
        </w:tc>
        <w:tc>
          <w:tcPr>
            <w:tcW w:w="507" w:type="pct"/>
            <w:vAlign w:val="center"/>
          </w:tcPr>
          <w:p w14:paraId="7B5D371B"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7/1404</w:t>
            </w:r>
          </w:p>
        </w:tc>
        <w:tc>
          <w:tcPr>
            <w:tcW w:w="478" w:type="pct"/>
            <w:vAlign w:val="center"/>
          </w:tcPr>
          <w:p w14:paraId="4217F853" w14:textId="77777777" w:rsidR="001C6D3D" w:rsidRPr="00AD1179" w:rsidRDefault="001C6D3D" w:rsidP="001C6D3D">
            <w:pPr>
              <w:jc w:val="center"/>
              <w:rPr>
                <w:rFonts w:eastAsia="Titr" w:cs="B Nazanin"/>
                <w:color w:val="000000"/>
                <w:rtl/>
                <w:lang w:bidi="fa-IR"/>
              </w:rPr>
            </w:pPr>
          </w:p>
        </w:tc>
        <w:tc>
          <w:tcPr>
            <w:tcW w:w="317" w:type="pct"/>
            <w:vAlign w:val="center"/>
          </w:tcPr>
          <w:p w14:paraId="2C9E6930"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5436128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21447F65" w14:textId="77777777" w:rsidR="00EF17A7" w:rsidRDefault="00EF17A7" w:rsidP="001C6D3D">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4356"/>
        <w:gridCol w:w="1948"/>
        <w:gridCol w:w="1418"/>
        <w:gridCol w:w="1567"/>
        <w:gridCol w:w="1392"/>
        <w:gridCol w:w="923"/>
        <w:gridCol w:w="923"/>
      </w:tblGrid>
      <w:tr w:rsidR="001C6D3D" w:rsidRPr="00AD1179" w14:paraId="3AF04C2C" w14:textId="77777777" w:rsidTr="001C6D3D">
        <w:tc>
          <w:tcPr>
            <w:tcW w:w="5000" w:type="pct"/>
            <w:gridSpan w:val="8"/>
            <w:shd w:val="clear" w:color="auto" w:fill="2F5496"/>
            <w:vAlign w:val="center"/>
          </w:tcPr>
          <w:p w14:paraId="5220447D"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b/>
                <w:bCs/>
                <w:color w:val="FFFFFF"/>
              </w:rPr>
              <w:t>G</w:t>
            </w:r>
            <w:r>
              <w:rPr>
                <w:rFonts w:cs="B Nazanin"/>
                <w:b/>
                <w:bCs/>
                <w:color w:val="FFFFFF"/>
              </w:rPr>
              <w:t>3</w:t>
            </w:r>
            <w:r w:rsidRPr="00B62F82">
              <w:rPr>
                <w:rFonts w:cs="B Nazanin"/>
                <w:b/>
                <w:bCs/>
                <w:color w:val="FFFFFF"/>
              </w:rPr>
              <w:t>O</w:t>
            </w:r>
            <w:r>
              <w:rPr>
                <w:rFonts w:cs="B Nazanin"/>
                <w:b/>
                <w:bCs/>
                <w:color w:val="FFFFFF"/>
              </w:rPr>
              <w:t>4</w:t>
            </w:r>
            <w:r w:rsidRPr="00B62F82">
              <w:rPr>
                <w:rFonts w:cs="B Nazanin"/>
                <w:b/>
                <w:bCs/>
                <w:color w:val="FFFFFF"/>
                <w:rtl/>
              </w:rPr>
              <w:t>-</w:t>
            </w:r>
            <w:r>
              <w:rPr>
                <w:rtl/>
              </w:rPr>
              <w:t xml:space="preserve"> </w:t>
            </w:r>
            <w:r w:rsidRPr="00B10882">
              <w:rPr>
                <w:rFonts w:cs="B Nazanin" w:hint="cs"/>
                <w:b/>
                <w:bCs/>
                <w:color w:val="FFFFFF"/>
                <w:rtl/>
              </w:rPr>
              <w:t xml:space="preserve">تسهیل و گسترش استفاده از هوش مصنوعی در </w:t>
            </w:r>
            <w:r w:rsidRPr="00B10882">
              <w:rPr>
                <w:rFonts w:cs="B Nazanin" w:hint="cs"/>
                <w:b/>
                <w:bCs/>
                <w:color w:val="FFFFFF"/>
                <w:rtl/>
                <w:lang w:bidi="fa-IR"/>
              </w:rPr>
              <w:t>حوزه سلامت (پیشگیری- تشحیص و درمان)</w:t>
            </w:r>
          </w:p>
        </w:tc>
      </w:tr>
      <w:tr w:rsidR="001C6D3D" w:rsidRPr="00AD1179" w14:paraId="6D2F1F56" w14:textId="77777777" w:rsidTr="00AA013E">
        <w:tc>
          <w:tcPr>
            <w:tcW w:w="698" w:type="pct"/>
            <w:shd w:val="clear" w:color="auto" w:fill="2F5496"/>
            <w:vAlign w:val="center"/>
          </w:tcPr>
          <w:p w14:paraId="2FA708E1"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496" w:type="pct"/>
            <w:shd w:val="clear" w:color="auto" w:fill="2F5496"/>
            <w:vAlign w:val="center"/>
          </w:tcPr>
          <w:p w14:paraId="360C71DC" w14:textId="77777777" w:rsidR="001C6D3D" w:rsidRPr="00B62F82" w:rsidRDefault="001C6D3D"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669" w:type="pct"/>
            <w:shd w:val="clear" w:color="auto" w:fill="2F5496"/>
            <w:vAlign w:val="center"/>
          </w:tcPr>
          <w:p w14:paraId="1678E1C3"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87" w:type="pct"/>
            <w:shd w:val="clear" w:color="auto" w:fill="2F5496"/>
            <w:vAlign w:val="center"/>
          </w:tcPr>
          <w:p w14:paraId="3679AB57"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538" w:type="pct"/>
            <w:shd w:val="clear" w:color="auto" w:fill="2F5496"/>
            <w:vAlign w:val="center"/>
          </w:tcPr>
          <w:p w14:paraId="74AEF69A"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78" w:type="pct"/>
            <w:shd w:val="clear" w:color="auto" w:fill="2F5496"/>
            <w:vAlign w:val="center"/>
          </w:tcPr>
          <w:p w14:paraId="77377584"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25A447A9"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2A5DD7DE"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1C6D3D" w:rsidRPr="00AD1179" w14:paraId="5BD889B7" w14:textId="77777777" w:rsidTr="00AA013E">
        <w:trPr>
          <w:trHeight w:val="440"/>
        </w:trPr>
        <w:tc>
          <w:tcPr>
            <w:tcW w:w="698" w:type="pct"/>
            <w:vAlign w:val="center"/>
          </w:tcPr>
          <w:p w14:paraId="43D20F38"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4</w:t>
            </w:r>
            <w:r w:rsidRPr="00AD1179">
              <w:rPr>
                <w:rFonts w:eastAsia="Titr" w:cs="B Nazanin"/>
                <w:color w:val="000000"/>
                <w:lang w:bidi="fa-IR"/>
              </w:rPr>
              <w:t>A1</w:t>
            </w:r>
          </w:p>
        </w:tc>
        <w:tc>
          <w:tcPr>
            <w:tcW w:w="1496" w:type="pct"/>
            <w:vAlign w:val="center"/>
          </w:tcPr>
          <w:p w14:paraId="6C9E9D40" w14:textId="77777777" w:rsidR="001C6D3D" w:rsidRPr="00AD1179" w:rsidRDefault="001C6D3D" w:rsidP="001C6D3D">
            <w:pPr>
              <w:rPr>
                <w:rFonts w:cs="B Nazanin"/>
                <w:rtl/>
              </w:rPr>
            </w:pPr>
            <w:r w:rsidRPr="00312CE3">
              <w:rPr>
                <w:rFonts w:cs="B Nazanin"/>
                <w:rtl/>
              </w:rPr>
              <w:t>آموزش و پشت</w:t>
            </w:r>
            <w:r w:rsidRPr="00312CE3">
              <w:rPr>
                <w:rFonts w:cs="B Nazanin" w:hint="cs"/>
                <w:rtl/>
              </w:rPr>
              <w:t>ی</w:t>
            </w:r>
            <w:r w:rsidRPr="00312CE3">
              <w:rPr>
                <w:rFonts w:cs="B Nazanin" w:hint="eastAsia"/>
                <w:rtl/>
              </w:rPr>
              <w:t>بان</w:t>
            </w:r>
            <w:r w:rsidRPr="00312CE3">
              <w:rPr>
                <w:rFonts w:cs="B Nazanin" w:hint="cs"/>
                <w:rtl/>
              </w:rPr>
              <w:t>ی</w:t>
            </w:r>
            <w:r w:rsidRPr="00312CE3">
              <w:rPr>
                <w:rFonts w:cs="B Nazanin"/>
                <w:rtl/>
              </w:rPr>
              <w:t xml:space="preserve"> دانشجو</w:t>
            </w:r>
            <w:r w:rsidRPr="00312CE3">
              <w:rPr>
                <w:rFonts w:cs="B Nazanin" w:hint="cs"/>
                <w:rtl/>
              </w:rPr>
              <w:t>ی</w:t>
            </w:r>
            <w:r w:rsidRPr="00312CE3">
              <w:rPr>
                <w:rFonts w:cs="B Nazanin" w:hint="eastAsia"/>
                <w:rtl/>
              </w:rPr>
              <w:t>ان</w:t>
            </w:r>
            <w:r w:rsidRPr="00312CE3">
              <w:rPr>
                <w:rFonts w:cs="B Nazanin"/>
                <w:rtl/>
              </w:rPr>
              <w:t xml:space="preserve"> و اسات</w:t>
            </w:r>
            <w:r w:rsidRPr="00312CE3">
              <w:rPr>
                <w:rFonts w:cs="B Nazanin" w:hint="cs"/>
                <w:rtl/>
              </w:rPr>
              <w:t>ی</w:t>
            </w:r>
            <w:r w:rsidRPr="00312CE3">
              <w:rPr>
                <w:rFonts w:cs="B Nazanin" w:hint="eastAsia"/>
                <w:rtl/>
              </w:rPr>
              <w:t>د</w:t>
            </w:r>
            <w:r w:rsidRPr="00312CE3">
              <w:rPr>
                <w:rFonts w:cs="B Nazanin"/>
                <w:rtl/>
              </w:rPr>
              <w:t xml:space="preserve"> برا</w:t>
            </w:r>
            <w:r w:rsidRPr="00312CE3">
              <w:rPr>
                <w:rFonts w:cs="B Nazanin" w:hint="cs"/>
                <w:rtl/>
              </w:rPr>
              <w:t>ی</w:t>
            </w:r>
            <w:r w:rsidRPr="00312CE3">
              <w:rPr>
                <w:rFonts w:cs="B Nazanin"/>
                <w:rtl/>
              </w:rPr>
              <w:t xml:space="preserve"> استفاده از س</w:t>
            </w:r>
            <w:r w:rsidRPr="00312CE3">
              <w:rPr>
                <w:rFonts w:cs="B Nazanin" w:hint="cs"/>
                <w:rtl/>
              </w:rPr>
              <w:t>ی</w:t>
            </w:r>
            <w:r w:rsidRPr="00312CE3">
              <w:rPr>
                <w:rFonts w:cs="B Nazanin" w:hint="eastAsia"/>
                <w:rtl/>
              </w:rPr>
              <w:t>ستم</w:t>
            </w:r>
            <w:r>
              <w:rPr>
                <w:rFonts w:ascii="Cambria" w:hAnsi="Cambria" w:cs="Cambria"/>
              </w:rPr>
              <w:softHyphen/>
            </w:r>
            <w:r w:rsidRPr="00312CE3">
              <w:rPr>
                <w:rFonts w:cs="B Nazanin" w:hint="cs"/>
                <w:rtl/>
              </w:rPr>
              <w:t>های</w:t>
            </w:r>
            <w:r w:rsidRPr="00312CE3">
              <w:rPr>
                <w:rFonts w:cs="B Nazanin"/>
                <w:rtl/>
              </w:rPr>
              <w:t xml:space="preserve"> هوش مصنوع</w:t>
            </w:r>
            <w:r w:rsidRPr="00312CE3">
              <w:rPr>
                <w:rFonts w:cs="B Nazanin" w:hint="cs"/>
                <w:rtl/>
              </w:rPr>
              <w:t>ی</w:t>
            </w:r>
            <w:r w:rsidRPr="00312CE3">
              <w:rPr>
                <w:rFonts w:cs="B Nazanin"/>
                <w:rtl/>
              </w:rPr>
              <w:t xml:space="preserve"> در حوزه سلامت</w:t>
            </w:r>
          </w:p>
        </w:tc>
        <w:tc>
          <w:tcPr>
            <w:tcW w:w="669" w:type="pct"/>
            <w:vAlign w:val="center"/>
          </w:tcPr>
          <w:p w14:paraId="1C038C26" w14:textId="77777777" w:rsidR="001C6D3D" w:rsidRPr="00AD1179" w:rsidRDefault="001C6D3D" w:rsidP="001C6D3D">
            <w:pPr>
              <w:jc w:val="center"/>
              <w:rPr>
                <w:rFonts w:eastAsia="Titr" w:cs="B Nazanin"/>
                <w:color w:val="FF0000"/>
                <w:lang w:bidi="fa-IR"/>
              </w:rPr>
            </w:pPr>
            <w:r w:rsidRPr="00B70D99">
              <w:rPr>
                <w:rFonts w:cs="B Nazanin" w:hint="cs"/>
                <w:rtl/>
                <w:lang w:bidi="fa-IR"/>
              </w:rPr>
              <w:t>کارگروه هوش مصنوعی</w:t>
            </w:r>
          </w:p>
        </w:tc>
        <w:tc>
          <w:tcPr>
            <w:tcW w:w="487" w:type="pct"/>
            <w:vAlign w:val="center"/>
          </w:tcPr>
          <w:p w14:paraId="4F2456DC"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6/1404</w:t>
            </w:r>
          </w:p>
        </w:tc>
        <w:tc>
          <w:tcPr>
            <w:tcW w:w="538" w:type="pct"/>
            <w:vAlign w:val="center"/>
          </w:tcPr>
          <w:p w14:paraId="40251395"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96D16EA" w14:textId="77777777" w:rsidR="001C6D3D" w:rsidRPr="00AD1179" w:rsidRDefault="001C6D3D" w:rsidP="001C6D3D">
            <w:pPr>
              <w:jc w:val="center"/>
              <w:rPr>
                <w:rFonts w:eastAsia="Titr" w:cs="B Nazanin"/>
                <w:color w:val="000000"/>
                <w:lang w:bidi="fa-IR"/>
              </w:rPr>
            </w:pPr>
          </w:p>
        </w:tc>
        <w:tc>
          <w:tcPr>
            <w:tcW w:w="317" w:type="pct"/>
            <w:vAlign w:val="center"/>
          </w:tcPr>
          <w:p w14:paraId="1914FC68"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5523DCC0"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6C4E7DB9" w14:textId="77777777" w:rsidTr="00AA013E">
        <w:trPr>
          <w:trHeight w:val="508"/>
        </w:trPr>
        <w:tc>
          <w:tcPr>
            <w:tcW w:w="698" w:type="pct"/>
            <w:vAlign w:val="center"/>
          </w:tcPr>
          <w:p w14:paraId="1D2814C3"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4</w:t>
            </w:r>
            <w:r w:rsidRPr="00AD1179">
              <w:rPr>
                <w:rFonts w:eastAsia="Titr" w:cs="B Nazanin"/>
                <w:color w:val="000000"/>
                <w:lang w:bidi="fa-IR"/>
              </w:rPr>
              <w:t>A2</w:t>
            </w:r>
          </w:p>
        </w:tc>
        <w:tc>
          <w:tcPr>
            <w:tcW w:w="1496" w:type="pct"/>
            <w:vAlign w:val="center"/>
          </w:tcPr>
          <w:p w14:paraId="25B14A2B" w14:textId="77777777" w:rsidR="001C6D3D" w:rsidRPr="00AD1179" w:rsidRDefault="001C6D3D" w:rsidP="001C6D3D">
            <w:pPr>
              <w:rPr>
                <w:rFonts w:cs="B Nazanin"/>
                <w:rtl/>
              </w:rPr>
            </w:pPr>
            <w:r w:rsidRPr="00B10882">
              <w:rPr>
                <w:rFonts w:cs="B Nazanin"/>
                <w:rtl/>
                <w:lang w:bidi="fa-IR"/>
              </w:rPr>
              <w:t>آموزش مداوم مدل ها</w:t>
            </w:r>
            <w:r w:rsidRPr="00B10882">
              <w:rPr>
                <w:rFonts w:cs="B Nazanin" w:hint="cs"/>
                <w:rtl/>
                <w:lang w:bidi="fa-IR"/>
              </w:rPr>
              <w:t>ی</w:t>
            </w:r>
            <w:r w:rsidRPr="00B10882">
              <w:rPr>
                <w:rFonts w:cs="B Nazanin"/>
                <w:rtl/>
                <w:lang w:bidi="fa-IR"/>
              </w:rPr>
              <w:t xml:space="preserve"> هوش مصنوع</w:t>
            </w:r>
            <w:r w:rsidRPr="00B10882">
              <w:rPr>
                <w:rFonts w:cs="B Nazanin" w:hint="cs"/>
                <w:rtl/>
                <w:lang w:bidi="fa-IR"/>
              </w:rPr>
              <w:t>ی</w:t>
            </w:r>
            <w:r w:rsidRPr="00B10882">
              <w:rPr>
                <w:rFonts w:cs="B Nazanin"/>
                <w:rtl/>
                <w:lang w:bidi="fa-IR"/>
              </w:rPr>
              <w:t xml:space="preserve"> در سلامت</w:t>
            </w:r>
          </w:p>
        </w:tc>
        <w:tc>
          <w:tcPr>
            <w:tcW w:w="669" w:type="pct"/>
          </w:tcPr>
          <w:p w14:paraId="1D77187C" w14:textId="77777777" w:rsidR="001C6D3D" w:rsidRDefault="001C6D3D" w:rsidP="001C6D3D">
            <w:pPr>
              <w:rPr>
                <w:rtl/>
              </w:rPr>
            </w:pPr>
            <w:r w:rsidRPr="00B70D99">
              <w:rPr>
                <w:rFonts w:cs="B Nazanin" w:hint="cs"/>
                <w:rtl/>
                <w:lang w:bidi="fa-IR"/>
              </w:rPr>
              <w:t>کارگروه هوش مصنوعی</w:t>
            </w:r>
          </w:p>
        </w:tc>
        <w:tc>
          <w:tcPr>
            <w:tcW w:w="487" w:type="pct"/>
            <w:vAlign w:val="center"/>
          </w:tcPr>
          <w:p w14:paraId="7CF2FDBF"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6/1404</w:t>
            </w:r>
          </w:p>
        </w:tc>
        <w:tc>
          <w:tcPr>
            <w:tcW w:w="538" w:type="pct"/>
            <w:vAlign w:val="center"/>
          </w:tcPr>
          <w:p w14:paraId="10FD8B2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9CF9634" w14:textId="77777777" w:rsidR="001C6D3D" w:rsidRPr="00AD1179" w:rsidRDefault="001C6D3D" w:rsidP="001C6D3D">
            <w:pPr>
              <w:jc w:val="center"/>
              <w:rPr>
                <w:rFonts w:eastAsia="Titr" w:cs="B Nazanin"/>
                <w:color w:val="000000"/>
                <w:rtl/>
                <w:lang w:bidi="fa-IR"/>
              </w:rPr>
            </w:pPr>
          </w:p>
        </w:tc>
        <w:tc>
          <w:tcPr>
            <w:tcW w:w="317" w:type="pct"/>
            <w:vAlign w:val="center"/>
          </w:tcPr>
          <w:p w14:paraId="5BC23696"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44B4EF5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15A8A81C" w14:textId="77777777" w:rsidR="00EF17A7" w:rsidRDefault="00EF17A7" w:rsidP="001C6D3D">
      <w:pPr>
        <w:rPr>
          <w:rFonts w:cs="B Nazanin"/>
          <w:rtl/>
          <w:lang w:bidi="fa-IR"/>
        </w:rPr>
      </w:pPr>
    </w:p>
    <w:p w14:paraId="040DF801" w14:textId="77777777" w:rsidR="00AA013E" w:rsidRDefault="00AA013E" w:rsidP="001C6D3D">
      <w:pPr>
        <w:rPr>
          <w:rFonts w:cs="B Nazanin"/>
          <w:rtl/>
          <w:lang w:bidi="fa-IR"/>
        </w:rPr>
      </w:pPr>
    </w:p>
    <w:p w14:paraId="26F00193" w14:textId="77777777" w:rsidR="00AA013E" w:rsidRDefault="00AA013E" w:rsidP="001C6D3D">
      <w:pPr>
        <w:rPr>
          <w:rFonts w:cs="B Nazanin"/>
          <w:rtl/>
          <w:lang w:bidi="fa-IR"/>
        </w:rPr>
      </w:pPr>
    </w:p>
    <w:p w14:paraId="60793B9E" w14:textId="77777777" w:rsidR="00AA013E" w:rsidRDefault="00AA013E" w:rsidP="001C6D3D">
      <w:pPr>
        <w:rPr>
          <w:rFonts w:cs="B Nazanin"/>
          <w:rtl/>
          <w:lang w:bidi="fa-IR"/>
        </w:rPr>
      </w:pPr>
    </w:p>
    <w:p w14:paraId="25F106B9" w14:textId="77777777" w:rsidR="00AA013E" w:rsidRDefault="00AA013E" w:rsidP="001C6D3D">
      <w:pPr>
        <w:rPr>
          <w:rFonts w:cs="B Nazanin"/>
          <w:rtl/>
          <w:lang w:bidi="fa-IR"/>
        </w:rPr>
      </w:pPr>
    </w:p>
    <w:p w14:paraId="2A9BB762" w14:textId="77777777" w:rsidR="00AA013E" w:rsidRDefault="00AA013E" w:rsidP="001C6D3D">
      <w:pPr>
        <w:rPr>
          <w:rFonts w:cs="B Nazanin"/>
          <w:rtl/>
          <w:lang w:bidi="fa-IR"/>
        </w:rPr>
      </w:pPr>
    </w:p>
    <w:p w14:paraId="32D6EBB7" w14:textId="77777777" w:rsidR="00AA013E" w:rsidRDefault="00AA013E" w:rsidP="001C6D3D">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096"/>
        <w:gridCol w:w="1715"/>
        <w:gridCol w:w="1418"/>
        <w:gridCol w:w="1468"/>
        <w:gridCol w:w="1503"/>
        <w:gridCol w:w="874"/>
        <w:gridCol w:w="871"/>
      </w:tblGrid>
      <w:tr w:rsidR="001C6D3D" w:rsidRPr="00AD1179" w14:paraId="698F9233" w14:textId="77777777" w:rsidTr="001C6D3D">
        <w:tc>
          <w:tcPr>
            <w:tcW w:w="5000" w:type="pct"/>
            <w:gridSpan w:val="8"/>
            <w:shd w:val="clear" w:color="auto" w:fill="2F5496"/>
            <w:vAlign w:val="center"/>
          </w:tcPr>
          <w:p w14:paraId="3F2AD73A" w14:textId="7D185294" w:rsidR="001C6D3D" w:rsidRPr="00136094" w:rsidRDefault="001C6D3D" w:rsidP="001C6D3D">
            <w:pPr>
              <w:spacing w:before="100" w:beforeAutospacing="1" w:after="100" w:afterAutospacing="1"/>
              <w:jc w:val="center"/>
              <w:rPr>
                <w:rFonts w:cs="B Nazanin"/>
                <w:b/>
                <w:bCs/>
                <w:color w:val="FFFFFF"/>
                <w:rtl/>
                <w:lang w:bidi="fa-IR"/>
              </w:rPr>
            </w:pPr>
            <w:r w:rsidRPr="00136094">
              <w:rPr>
                <w:rFonts w:cs="B Nazanin"/>
                <w:b/>
                <w:bCs/>
                <w:color w:val="FFFFFF"/>
              </w:rPr>
              <w:t>G3O</w:t>
            </w:r>
            <w:r>
              <w:rPr>
                <w:rFonts w:cs="B Nazanin"/>
                <w:b/>
                <w:bCs/>
                <w:color w:val="FFFFFF"/>
              </w:rPr>
              <w:t>5</w:t>
            </w:r>
            <w:r w:rsidRPr="00136094">
              <w:rPr>
                <w:rFonts w:cs="B Nazanin"/>
                <w:b/>
                <w:bCs/>
                <w:color w:val="FFFFFF"/>
                <w:rtl/>
              </w:rPr>
              <w:t>-</w:t>
            </w:r>
            <w:r w:rsidRPr="00136094">
              <w:rPr>
                <w:rFonts w:eastAsia="Titr" w:cs="B Nazanin" w:hint="cs"/>
                <w:b/>
                <w:bCs/>
                <w:color w:val="000000" w:themeColor="text1"/>
                <w:rtl/>
                <w:lang w:bidi="fa-IR"/>
              </w:rPr>
              <w:t xml:space="preserve"> </w:t>
            </w:r>
            <w:r w:rsidRPr="00136094">
              <w:rPr>
                <w:rFonts w:cs="B Nazanin" w:hint="cs"/>
                <w:b/>
                <w:bCs/>
                <w:color w:val="FFFFFF"/>
                <w:rtl/>
                <w:lang w:bidi="fa-IR"/>
              </w:rPr>
              <w:t xml:space="preserve">بهبود فرآیندهای کاری </w:t>
            </w:r>
            <w:r w:rsidR="005C2D05">
              <w:rPr>
                <w:rFonts w:cs="B Nazanin" w:hint="cs"/>
                <w:b/>
                <w:bCs/>
                <w:color w:val="FFFFFF"/>
                <w:rtl/>
                <w:lang w:bidi="fa-IR"/>
              </w:rPr>
              <w:t xml:space="preserve">کارمندان </w:t>
            </w:r>
            <w:r w:rsidRPr="00136094">
              <w:rPr>
                <w:rFonts w:cs="B Nazanin" w:hint="cs"/>
                <w:b/>
                <w:bCs/>
                <w:color w:val="FFFFFF"/>
                <w:rtl/>
                <w:lang w:bidi="fa-IR"/>
              </w:rPr>
              <w:t>با استفاده از هوش مصنوعی</w:t>
            </w:r>
          </w:p>
        </w:tc>
      </w:tr>
      <w:tr w:rsidR="001C6D3D" w:rsidRPr="00AD1179" w14:paraId="1DB89E6A" w14:textId="77777777" w:rsidTr="00AA013E">
        <w:tc>
          <w:tcPr>
            <w:tcW w:w="555" w:type="pct"/>
            <w:shd w:val="clear" w:color="auto" w:fill="2F5496"/>
            <w:vAlign w:val="center"/>
          </w:tcPr>
          <w:p w14:paraId="43E8AF54"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750" w:type="pct"/>
            <w:shd w:val="clear" w:color="auto" w:fill="2F5496"/>
            <w:vAlign w:val="center"/>
          </w:tcPr>
          <w:p w14:paraId="509B0C92" w14:textId="77777777" w:rsidR="001C6D3D" w:rsidRPr="00EF17A7" w:rsidRDefault="001C6D3D"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89" w:type="pct"/>
            <w:shd w:val="clear" w:color="auto" w:fill="2F5496"/>
            <w:vAlign w:val="center"/>
          </w:tcPr>
          <w:p w14:paraId="673E1BD2"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487" w:type="pct"/>
            <w:shd w:val="clear" w:color="auto" w:fill="2F5496"/>
            <w:vAlign w:val="center"/>
          </w:tcPr>
          <w:p w14:paraId="54BE3EE0"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504" w:type="pct"/>
            <w:shd w:val="clear" w:color="auto" w:fill="2F5496"/>
            <w:vAlign w:val="center"/>
          </w:tcPr>
          <w:p w14:paraId="217EED52"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516" w:type="pct"/>
            <w:shd w:val="clear" w:color="auto" w:fill="2F5496"/>
            <w:vAlign w:val="center"/>
          </w:tcPr>
          <w:p w14:paraId="1D632361"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00" w:type="pct"/>
            <w:shd w:val="clear" w:color="auto" w:fill="2F5496"/>
            <w:vAlign w:val="center"/>
          </w:tcPr>
          <w:p w14:paraId="7F5109BD"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299" w:type="pct"/>
            <w:shd w:val="clear" w:color="auto" w:fill="2F5496"/>
            <w:vAlign w:val="center"/>
          </w:tcPr>
          <w:p w14:paraId="62EF9F21"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1C6D3D" w:rsidRPr="00AD1179" w14:paraId="655CEC72" w14:textId="77777777" w:rsidTr="00AA013E">
        <w:trPr>
          <w:trHeight w:val="440"/>
        </w:trPr>
        <w:tc>
          <w:tcPr>
            <w:tcW w:w="555" w:type="pct"/>
            <w:vAlign w:val="center"/>
          </w:tcPr>
          <w:p w14:paraId="4EA211CA" w14:textId="77777777" w:rsidR="001C6D3D" w:rsidRPr="00136094" w:rsidRDefault="001C6D3D" w:rsidP="00F05158">
            <w:pPr>
              <w:bidi w:val="0"/>
              <w:spacing w:before="100" w:beforeAutospacing="1" w:after="100" w:afterAutospacing="1"/>
              <w:jc w:val="right"/>
              <w:rPr>
                <w:rFonts w:asciiTheme="majorBidi" w:eastAsia="Titr" w:hAnsiTheme="majorBidi" w:cstheme="majorBidi"/>
                <w:rtl/>
                <w:lang w:bidi="fa-IR"/>
              </w:rPr>
            </w:pPr>
            <w:r w:rsidRPr="00136094">
              <w:rPr>
                <w:rFonts w:asciiTheme="majorBidi" w:eastAsia="Titr" w:hAnsiTheme="majorBidi" w:cstheme="majorBidi"/>
                <w:lang w:bidi="fa-IR"/>
              </w:rPr>
              <w:t>G3O5A1</w:t>
            </w:r>
          </w:p>
        </w:tc>
        <w:tc>
          <w:tcPr>
            <w:tcW w:w="1750" w:type="pct"/>
            <w:vAlign w:val="center"/>
          </w:tcPr>
          <w:p w14:paraId="3A913E96" w14:textId="77777777" w:rsidR="001C6D3D" w:rsidRPr="00AD1179" w:rsidRDefault="001C6D3D" w:rsidP="00AA013E">
            <w:pPr>
              <w:jc w:val="both"/>
              <w:rPr>
                <w:rFonts w:eastAsia="Titr" w:cs="B Nazanin"/>
                <w:color w:val="000000" w:themeColor="text1"/>
                <w:rtl/>
                <w:lang w:bidi="fa-IR"/>
              </w:rPr>
            </w:pPr>
            <w:r>
              <w:rPr>
                <w:rFonts w:eastAsia="Titr" w:cs="B Nazanin" w:hint="cs"/>
                <w:color w:val="000000" w:themeColor="text1"/>
                <w:rtl/>
                <w:lang w:bidi="fa-IR"/>
              </w:rPr>
              <w:t>شناسایی ابزارهای مبتنی بر هوش مصنوعی که می</w:t>
            </w:r>
            <w:r>
              <w:rPr>
                <w:rFonts w:eastAsia="Titr" w:cs="B Nazanin"/>
                <w:color w:val="000000" w:themeColor="text1"/>
                <w:rtl/>
                <w:lang w:bidi="fa-IR"/>
              </w:rPr>
              <w:softHyphen/>
            </w:r>
            <w:r>
              <w:rPr>
                <w:rFonts w:eastAsia="Titr" w:cs="B Nazanin" w:hint="cs"/>
                <w:color w:val="000000" w:themeColor="text1"/>
                <w:rtl/>
                <w:lang w:bidi="fa-IR"/>
              </w:rPr>
              <w:t>تواند به بهبود فرآیندها کمک کند.</w:t>
            </w:r>
          </w:p>
        </w:tc>
        <w:tc>
          <w:tcPr>
            <w:tcW w:w="589" w:type="pct"/>
            <w:vAlign w:val="center"/>
          </w:tcPr>
          <w:p w14:paraId="711ACFEA" w14:textId="77777777" w:rsidR="001C6D3D" w:rsidRPr="00AD1179" w:rsidRDefault="001C6D3D" w:rsidP="00F05158">
            <w:pPr>
              <w:jc w:val="center"/>
              <w:rPr>
                <w:rFonts w:eastAsia="Titr" w:cs="B Nazanin"/>
                <w:color w:val="000000" w:themeColor="text1"/>
                <w:lang w:bidi="fa-IR"/>
              </w:rPr>
            </w:pPr>
            <w:r>
              <w:rPr>
                <w:rFonts w:eastAsia="Titr" w:cs="B Nazanin" w:hint="cs"/>
                <w:color w:val="000000" w:themeColor="text1"/>
                <w:rtl/>
                <w:lang w:bidi="fa-IR"/>
              </w:rPr>
              <w:t>کارگروه هوش مصنوعی</w:t>
            </w:r>
          </w:p>
        </w:tc>
        <w:tc>
          <w:tcPr>
            <w:tcW w:w="487" w:type="pct"/>
            <w:vAlign w:val="center"/>
          </w:tcPr>
          <w:p w14:paraId="2CA73287"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5/1404</w:t>
            </w:r>
          </w:p>
        </w:tc>
        <w:tc>
          <w:tcPr>
            <w:tcW w:w="504" w:type="pct"/>
            <w:vAlign w:val="center"/>
          </w:tcPr>
          <w:p w14:paraId="254A3BE3" w14:textId="77777777" w:rsidR="001C6D3D" w:rsidRPr="00AD1179" w:rsidRDefault="001C6D3D" w:rsidP="00F05158">
            <w:pPr>
              <w:bidi w:val="0"/>
              <w:jc w:val="center"/>
              <w:rPr>
                <w:rFonts w:eastAsia="Titr" w:cs="B Nazanin"/>
                <w:color w:val="000000"/>
                <w:rtl/>
                <w:lang w:bidi="fa-IR"/>
              </w:rPr>
            </w:pPr>
            <w:r>
              <w:rPr>
                <w:rFonts w:eastAsia="Titr" w:cs="B Nazanin" w:hint="cs"/>
                <w:color w:val="000000"/>
                <w:rtl/>
                <w:lang w:bidi="fa-IR"/>
              </w:rPr>
              <w:t>15/5/1404</w:t>
            </w:r>
          </w:p>
        </w:tc>
        <w:tc>
          <w:tcPr>
            <w:tcW w:w="516" w:type="pct"/>
            <w:vAlign w:val="center"/>
          </w:tcPr>
          <w:p w14:paraId="2BE83AF3" w14:textId="77777777" w:rsidR="001C6D3D" w:rsidRPr="00AD1179" w:rsidRDefault="001C6D3D" w:rsidP="001C6D3D">
            <w:pPr>
              <w:jc w:val="center"/>
              <w:rPr>
                <w:rFonts w:eastAsia="Titr" w:cs="B Nazanin"/>
                <w:color w:val="000000"/>
                <w:lang w:bidi="fa-IR"/>
              </w:rPr>
            </w:pPr>
          </w:p>
        </w:tc>
        <w:tc>
          <w:tcPr>
            <w:tcW w:w="300" w:type="pct"/>
            <w:vAlign w:val="center"/>
          </w:tcPr>
          <w:p w14:paraId="072A3AB2"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7A1A7DE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35B13A5" w14:textId="77777777" w:rsidTr="00AA013E">
        <w:trPr>
          <w:trHeight w:val="440"/>
        </w:trPr>
        <w:tc>
          <w:tcPr>
            <w:tcW w:w="555" w:type="pct"/>
          </w:tcPr>
          <w:p w14:paraId="38E7B00D" w14:textId="77777777" w:rsidR="001C6D3D" w:rsidRPr="00136094" w:rsidRDefault="001C6D3D" w:rsidP="00F05158">
            <w:pPr>
              <w:bidi w:val="0"/>
              <w:jc w:val="right"/>
              <w:rPr>
                <w:rFonts w:asciiTheme="majorBidi" w:hAnsiTheme="majorBidi" w:cstheme="majorBidi"/>
              </w:rPr>
            </w:pPr>
            <w:r w:rsidRPr="00136094">
              <w:rPr>
                <w:rFonts w:asciiTheme="majorBidi" w:eastAsia="Titr" w:hAnsiTheme="majorBidi" w:cstheme="majorBidi"/>
                <w:lang w:bidi="fa-IR"/>
              </w:rPr>
              <w:t>G3O5A2</w:t>
            </w:r>
          </w:p>
        </w:tc>
        <w:tc>
          <w:tcPr>
            <w:tcW w:w="1750" w:type="pct"/>
            <w:vAlign w:val="center"/>
          </w:tcPr>
          <w:p w14:paraId="2B59A603" w14:textId="77777777" w:rsidR="001C6D3D" w:rsidRDefault="001C6D3D" w:rsidP="00AA013E">
            <w:pPr>
              <w:jc w:val="both"/>
              <w:rPr>
                <w:rFonts w:eastAsia="Titr" w:cs="B Nazanin"/>
                <w:color w:val="000000" w:themeColor="text1"/>
                <w:rtl/>
                <w:lang w:bidi="fa-IR"/>
              </w:rPr>
            </w:pPr>
            <w:r>
              <w:rPr>
                <w:rFonts w:eastAsia="Titr" w:cs="B Nazanin" w:hint="cs"/>
                <w:color w:val="000000" w:themeColor="text1"/>
                <w:rtl/>
                <w:lang w:bidi="fa-IR"/>
              </w:rPr>
              <w:t>شناسایی و ارزیابی نیازهای هر یک از بخش</w:t>
            </w:r>
            <w:r>
              <w:rPr>
                <w:rFonts w:eastAsia="Titr" w:cs="B Nazanin"/>
                <w:color w:val="000000" w:themeColor="text1"/>
                <w:rtl/>
                <w:lang w:bidi="fa-IR"/>
              </w:rPr>
              <w:softHyphen/>
            </w:r>
            <w:r>
              <w:rPr>
                <w:rFonts w:eastAsia="Titr" w:cs="B Nazanin" w:hint="cs"/>
                <w:color w:val="000000" w:themeColor="text1"/>
                <w:rtl/>
                <w:lang w:bidi="fa-IR"/>
              </w:rPr>
              <w:t>ها و تنطیم دوره</w:t>
            </w:r>
            <w:r>
              <w:rPr>
                <w:rFonts w:eastAsia="Titr" w:cs="B Nazanin"/>
                <w:color w:val="000000" w:themeColor="text1"/>
                <w:rtl/>
                <w:lang w:bidi="fa-IR"/>
              </w:rPr>
              <w:softHyphen/>
            </w:r>
            <w:r>
              <w:rPr>
                <w:rFonts w:eastAsia="Titr" w:cs="B Nazanin" w:hint="cs"/>
                <w:color w:val="000000" w:themeColor="text1"/>
                <w:rtl/>
                <w:lang w:bidi="fa-IR"/>
              </w:rPr>
              <w:t>ها بر اساس نیازهای خاص</w:t>
            </w:r>
          </w:p>
        </w:tc>
        <w:tc>
          <w:tcPr>
            <w:tcW w:w="589" w:type="pct"/>
          </w:tcPr>
          <w:p w14:paraId="294278EA" w14:textId="77777777" w:rsidR="001C6D3D" w:rsidRDefault="001C6D3D" w:rsidP="00F05158">
            <w:pPr>
              <w:jc w:val="center"/>
            </w:pPr>
            <w:r w:rsidRPr="0014208A">
              <w:rPr>
                <w:rFonts w:eastAsia="Titr" w:cs="B Nazanin" w:hint="cs"/>
                <w:color w:val="000000" w:themeColor="text1"/>
                <w:rtl/>
                <w:lang w:bidi="fa-IR"/>
              </w:rPr>
              <w:t>کارگروه هوش مصنوعی</w:t>
            </w:r>
          </w:p>
        </w:tc>
        <w:tc>
          <w:tcPr>
            <w:tcW w:w="487" w:type="pct"/>
            <w:vAlign w:val="center"/>
          </w:tcPr>
          <w:p w14:paraId="762568D8" w14:textId="77777777" w:rsidR="001C6D3D" w:rsidRPr="00AD1179" w:rsidRDefault="001C6D3D" w:rsidP="00F05158">
            <w:pPr>
              <w:bidi w:val="0"/>
              <w:jc w:val="center"/>
              <w:rPr>
                <w:rFonts w:eastAsia="Titr" w:cs="B Nazanin"/>
                <w:color w:val="000000"/>
                <w:rtl/>
                <w:lang w:bidi="fa-IR"/>
              </w:rPr>
            </w:pPr>
            <w:r>
              <w:rPr>
                <w:rFonts w:eastAsia="Titr" w:cs="B Nazanin" w:hint="cs"/>
                <w:color w:val="000000"/>
                <w:rtl/>
                <w:lang w:bidi="fa-IR"/>
              </w:rPr>
              <w:t>15/5/1404</w:t>
            </w:r>
          </w:p>
        </w:tc>
        <w:tc>
          <w:tcPr>
            <w:tcW w:w="504" w:type="pct"/>
            <w:vAlign w:val="center"/>
          </w:tcPr>
          <w:p w14:paraId="14341D62"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30/5/1404</w:t>
            </w:r>
          </w:p>
        </w:tc>
        <w:tc>
          <w:tcPr>
            <w:tcW w:w="516" w:type="pct"/>
            <w:vAlign w:val="center"/>
          </w:tcPr>
          <w:p w14:paraId="2E57F645" w14:textId="77777777" w:rsidR="001C6D3D" w:rsidRPr="00AD1179" w:rsidRDefault="001C6D3D" w:rsidP="001C6D3D">
            <w:pPr>
              <w:jc w:val="center"/>
              <w:rPr>
                <w:rFonts w:eastAsia="Titr" w:cs="B Nazanin"/>
                <w:color w:val="000000"/>
                <w:lang w:bidi="fa-IR"/>
              </w:rPr>
            </w:pPr>
          </w:p>
        </w:tc>
        <w:tc>
          <w:tcPr>
            <w:tcW w:w="300" w:type="pct"/>
            <w:vAlign w:val="center"/>
          </w:tcPr>
          <w:p w14:paraId="7F8F7B58"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3E7BEDB5"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4F744171" w14:textId="77777777" w:rsidTr="00AA013E">
        <w:trPr>
          <w:trHeight w:val="508"/>
        </w:trPr>
        <w:tc>
          <w:tcPr>
            <w:tcW w:w="555" w:type="pct"/>
          </w:tcPr>
          <w:p w14:paraId="480D6114" w14:textId="77777777" w:rsidR="001C6D3D" w:rsidRPr="00136094" w:rsidRDefault="001C6D3D" w:rsidP="00F05158">
            <w:pPr>
              <w:bidi w:val="0"/>
              <w:jc w:val="right"/>
              <w:rPr>
                <w:rFonts w:asciiTheme="majorBidi" w:hAnsiTheme="majorBidi" w:cstheme="majorBidi"/>
              </w:rPr>
            </w:pPr>
            <w:r w:rsidRPr="00136094">
              <w:rPr>
                <w:rFonts w:asciiTheme="majorBidi" w:eastAsia="Titr" w:hAnsiTheme="majorBidi" w:cstheme="majorBidi"/>
                <w:lang w:bidi="fa-IR"/>
              </w:rPr>
              <w:t>G3O5A3</w:t>
            </w:r>
          </w:p>
        </w:tc>
        <w:tc>
          <w:tcPr>
            <w:tcW w:w="1750" w:type="pct"/>
            <w:vAlign w:val="center"/>
          </w:tcPr>
          <w:p w14:paraId="445228B0" w14:textId="77777777" w:rsidR="001C6D3D" w:rsidRPr="00E842CA" w:rsidRDefault="001C6D3D" w:rsidP="00AA013E">
            <w:pPr>
              <w:jc w:val="both"/>
              <w:rPr>
                <w:rFonts w:eastAsia="Titr" w:cs="B Nazanin"/>
                <w:b/>
                <w:bCs/>
                <w:color w:val="000000" w:themeColor="text1"/>
                <w:rtl/>
                <w:lang w:bidi="fa-IR"/>
              </w:rPr>
            </w:pPr>
            <w:r>
              <w:rPr>
                <w:rFonts w:eastAsia="Titr" w:cs="B Nazanin" w:hint="cs"/>
                <w:color w:val="000000" w:themeColor="text1"/>
                <w:rtl/>
                <w:lang w:bidi="fa-IR"/>
              </w:rPr>
              <w:t>برنامه ریزی دوره</w:t>
            </w:r>
            <w:r>
              <w:rPr>
                <w:rFonts w:eastAsia="Titr" w:cs="B Nazanin"/>
                <w:color w:val="000000" w:themeColor="text1"/>
                <w:rtl/>
                <w:lang w:bidi="fa-IR"/>
              </w:rPr>
              <w:softHyphen/>
            </w:r>
            <w:r>
              <w:rPr>
                <w:rFonts w:eastAsia="Titr" w:cs="B Nazanin" w:hint="cs"/>
                <w:color w:val="000000" w:themeColor="text1"/>
                <w:rtl/>
                <w:lang w:bidi="fa-IR"/>
              </w:rPr>
              <w:t>های آموزشی فصلی و مداوم در زمینه هوش مصنوعی و فناوری مرتبط</w:t>
            </w:r>
          </w:p>
        </w:tc>
        <w:tc>
          <w:tcPr>
            <w:tcW w:w="589" w:type="pct"/>
          </w:tcPr>
          <w:p w14:paraId="1EEFBB69" w14:textId="77777777" w:rsidR="001C6D3D" w:rsidRDefault="001C6D3D" w:rsidP="00F05158">
            <w:pPr>
              <w:jc w:val="center"/>
            </w:pPr>
            <w:r w:rsidRPr="0014208A">
              <w:rPr>
                <w:rFonts w:eastAsia="Titr" w:cs="B Nazanin" w:hint="cs"/>
                <w:color w:val="000000" w:themeColor="text1"/>
                <w:rtl/>
                <w:lang w:bidi="fa-IR"/>
              </w:rPr>
              <w:t>کارگروه هوش مصنوعی</w:t>
            </w:r>
          </w:p>
        </w:tc>
        <w:tc>
          <w:tcPr>
            <w:tcW w:w="487" w:type="pct"/>
            <w:vAlign w:val="center"/>
          </w:tcPr>
          <w:p w14:paraId="6DF56BF4" w14:textId="77777777" w:rsidR="001C6D3D" w:rsidRPr="00AD1179" w:rsidRDefault="001C6D3D" w:rsidP="00F05158">
            <w:pPr>
              <w:bidi w:val="0"/>
              <w:jc w:val="center"/>
              <w:rPr>
                <w:rFonts w:eastAsia="Titr" w:cs="B Nazanin"/>
                <w:color w:val="000000"/>
                <w:rtl/>
                <w:lang w:bidi="fa-IR"/>
              </w:rPr>
            </w:pPr>
            <w:r>
              <w:rPr>
                <w:rFonts w:eastAsia="Titr" w:cs="B Nazanin" w:hint="cs"/>
                <w:color w:val="000000"/>
                <w:rtl/>
                <w:lang w:bidi="fa-IR"/>
              </w:rPr>
              <w:t>1/6/1404</w:t>
            </w:r>
          </w:p>
        </w:tc>
        <w:tc>
          <w:tcPr>
            <w:tcW w:w="504" w:type="pct"/>
            <w:vAlign w:val="center"/>
          </w:tcPr>
          <w:p w14:paraId="7B3B7469"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5/6/1404</w:t>
            </w:r>
          </w:p>
        </w:tc>
        <w:tc>
          <w:tcPr>
            <w:tcW w:w="516" w:type="pct"/>
            <w:vAlign w:val="center"/>
          </w:tcPr>
          <w:p w14:paraId="32EDDB41" w14:textId="77777777" w:rsidR="001C6D3D" w:rsidRPr="00AD1179" w:rsidRDefault="001C6D3D" w:rsidP="001C6D3D">
            <w:pPr>
              <w:jc w:val="center"/>
              <w:rPr>
                <w:rFonts w:eastAsia="Titr" w:cs="B Nazanin"/>
                <w:color w:val="000000"/>
                <w:rtl/>
                <w:lang w:bidi="fa-IR"/>
              </w:rPr>
            </w:pPr>
          </w:p>
        </w:tc>
        <w:tc>
          <w:tcPr>
            <w:tcW w:w="300" w:type="pct"/>
            <w:vAlign w:val="center"/>
          </w:tcPr>
          <w:p w14:paraId="6A0110DF"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45F1270F"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571E1A1C" w14:textId="77777777" w:rsidTr="00AA013E">
        <w:trPr>
          <w:trHeight w:val="508"/>
        </w:trPr>
        <w:tc>
          <w:tcPr>
            <w:tcW w:w="555" w:type="pct"/>
          </w:tcPr>
          <w:p w14:paraId="39FF6178" w14:textId="77777777" w:rsidR="001C6D3D" w:rsidRPr="00136094" w:rsidRDefault="001C6D3D" w:rsidP="00F05158">
            <w:pPr>
              <w:bidi w:val="0"/>
              <w:jc w:val="right"/>
              <w:rPr>
                <w:rFonts w:asciiTheme="majorBidi" w:hAnsiTheme="majorBidi" w:cstheme="majorBidi"/>
              </w:rPr>
            </w:pPr>
            <w:r w:rsidRPr="00136094">
              <w:rPr>
                <w:rFonts w:asciiTheme="majorBidi" w:eastAsia="Titr" w:hAnsiTheme="majorBidi" w:cstheme="majorBidi"/>
                <w:lang w:bidi="fa-IR"/>
              </w:rPr>
              <w:t>G3O5A4</w:t>
            </w:r>
          </w:p>
        </w:tc>
        <w:tc>
          <w:tcPr>
            <w:tcW w:w="1750" w:type="pct"/>
            <w:vAlign w:val="center"/>
          </w:tcPr>
          <w:p w14:paraId="154B1522" w14:textId="77777777" w:rsidR="001C6D3D" w:rsidRDefault="001C6D3D" w:rsidP="00AA013E">
            <w:pPr>
              <w:jc w:val="both"/>
              <w:rPr>
                <w:rFonts w:eastAsia="Titr" w:cs="B Nazanin"/>
                <w:color w:val="000000" w:themeColor="text1"/>
                <w:rtl/>
                <w:lang w:bidi="fa-IR"/>
              </w:rPr>
            </w:pPr>
            <w:r>
              <w:rPr>
                <w:rFonts w:eastAsia="Titr" w:cs="B Nazanin" w:hint="cs"/>
                <w:color w:val="000000" w:themeColor="text1"/>
                <w:rtl/>
                <w:lang w:bidi="fa-IR"/>
              </w:rPr>
              <w:t>ایجاد شبکه ای از مربیان و استادان برای اشتراک گذاری دانش و تجارب</w:t>
            </w:r>
          </w:p>
        </w:tc>
        <w:tc>
          <w:tcPr>
            <w:tcW w:w="589" w:type="pct"/>
          </w:tcPr>
          <w:p w14:paraId="7C767956" w14:textId="77777777" w:rsidR="001C6D3D" w:rsidRDefault="001C6D3D" w:rsidP="00F05158">
            <w:pPr>
              <w:jc w:val="center"/>
            </w:pPr>
            <w:r w:rsidRPr="0014208A">
              <w:rPr>
                <w:rFonts w:eastAsia="Titr" w:cs="B Nazanin" w:hint="cs"/>
                <w:color w:val="000000" w:themeColor="text1"/>
                <w:rtl/>
                <w:lang w:bidi="fa-IR"/>
              </w:rPr>
              <w:t>کارگروه هوش مصنوعی</w:t>
            </w:r>
          </w:p>
        </w:tc>
        <w:tc>
          <w:tcPr>
            <w:tcW w:w="487" w:type="pct"/>
            <w:vAlign w:val="center"/>
          </w:tcPr>
          <w:p w14:paraId="6819DD17"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7/1404</w:t>
            </w:r>
          </w:p>
        </w:tc>
        <w:tc>
          <w:tcPr>
            <w:tcW w:w="504" w:type="pct"/>
            <w:vAlign w:val="center"/>
          </w:tcPr>
          <w:p w14:paraId="43439725"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5/12/1404</w:t>
            </w:r>
          </w:p>
        </w:tc>
        <w:tc>
          <w:tcPr>
            <w:tcW w:w="516" w:type="pct"/>
            <w:vAlign w:val="center"/>
          </w:tcPr>
          <w:p w14:paraId="130A2D7A" w14:textId="77777777" w:rsidR="001C6D3D" w:rsidRPr="00AD1179" w:rsidRDefault="001C6D3D" w:rsidP="001C6D3D">
            <w:pPr>
              <w:jc w:val="center"/>
              <w:rPr>
                <w:rFonts w:eastAsia="Titr" w:cs="B Nazanin"/>
                <w:color w:val="000000"/>
                <w:rtl/>
                <w:lang w:bidi="fa-IR"/>
              </w:rPr>
            </w:pPr>
          </w:p>
        </w:tc>
        <w:tc>
          <w:tcPr>
            <w:tcW w:w="300" w:type="pct"/>
            <w:vAlign w:val="center"/>
          </w:tcPr>
          <w:p w14:paraId="087F5C4B"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19045ADA"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0872FB7E" w14:textId="77777777" w:rsidR="001C6D3D" w:rsidRPr="00510305" w:rsidRDefault="001C6D3D" w:rsidP="001C6D3D">
      <w:pPr>
        <w:spacing w:line="360" w:lineRule="auto"/>
        <w:ind w:left="-290" w:right="-477"/>
        <w:jc w:val="both"/>
        <w:rPr>
          <w:rFonts w:eastAsia="SimSun" w:cs="2  Titr"/>
          <w:color w:val="1F3864"/>
          <w:sz w:val="36"/>
          <w:szCs w:val="36"/>
          <w:rtl/>
          <w:lang w:eastAsia="zh-CN"/>
        </w:rPr>
      </w:pPr>
    </w:p>
    <w:p w14:paraId="1B217C84" w14:textId="77777777" w:rsidR="00AD4BE8" w:rsidRDefault="00AD4BE8" w:rsidP="00B4613E">
      <w:pPr>
        <w:spacing w:line="360" w:lineRule="auto"/>
        <w:ind w:right="-477"/>
        <w:rPr>
          <w:rFonts w:cs="B Lotus"/>
          <w:b/>
          <w:bCs/>
          <w:sz w:val="28"/>
          <w:szCs w:val="28"/>
          <w:rtl/>
          <w:lang w:bidi="fa-IR"/>
        </w:rPr>
      </w:pPr>
    </w:p>
    <w:p w14:paraId="7675837C" w14:textId="3750D4A8" w:rsidR="00AD4BE8" w:rsidRDefault="00AD4BE8" w:rsidP="00B4613E">
      <w:pPr>
        <w:spacing w:line="360" w:lineRule="auto"/>
        <w:ind w:right="-477"/>
        <w:rPr>
          <w:rFonts w:cs="B Lotus"/>
          <w:b/>
          <w:bCs/>
          <w:sz w:val="28"/>
          <w:szCs w:val="28"/>
          <w:rtl/>
          <w:lang w:bidi="fa-IR"/>
        </w:rPr>
      </w:pPr>
    </w:p>
    <w:p w14:paraId="32FB0B52" w14:textId="532F4B2D" w:rsidR="00AD4BE8" w:rsidRDefault="00AD4BE8" w:rsidP="00B4613E">
      <w:pPr>
        <w:spacing w:line="360" w:lineRule="auto"/>
        <w:ind w:right="-477"/>
        <w:rPr>
          <w:rFonts w:cs="B Lotus"/>
          <w:b/>
          <w:bCs/>
          <w:sz w:val="28"/>
          <w:szCs w:val="28"/>
          <w:rtl/>
          <w:lang w:bidi="fa-IR"/>
        </w:rPr>
      </w:pPr>
    </w:p>
    <w:p w14:paraId="5863EECA" w14:textId="78BC9C6D" w:rsidR="00AD4BE8" w:rsidRDefault="00AD4BE8" w:rsidP="00B4613E">
      <w:pPr>
        <w:spacing w:line="360" w:lineRule="auto"/>
        <w:ind w:right="-477"/>
        <w:rPr>
          <w:rFonts w:cs="B Lotus"/>
          <w:b/>
          <w:bCs/>
          <w:sz w:val="28"/>
          <w:szCs w:val="28"/>
          <w:rtl/>
          <w:lang w:bidi="fa-IR"/>
        </w:rPr>
      </w:pPr>
    </w:p>
    <w:p w14:paraId="76CA0997" w14:textId="3ABFA7E4" w:rsidR="00AD4BE8" w:rsidRDefault="00AD4BE8" w:rsidP="00B4613E">
      <w:pPr>
        <w:spacing w:line="360" w:lineRule="auto"/>
        <w:ind w:right="-477"/>
        <w:rPr>
          <w:rFonts w:cs="B Lotus"/>
          <w:b/>
          <w:bCs/>
          <w:sz w:val="28"/>
          <w:szCs w:val="28"/>
          <w:rtl/>
          <w:lang w:bidi="fa-IR"/>
        </w:rPr>
      </w:pPr>
    </w:p>
    <w:p w14:paraId="6B58849D" w14:textId="77777777" w:rsidR="00C21069" w:rsidRDefault="00C21069" w:rsidP="00B4613E">
      <w:pPr>
        <w:spacing w:line="360" w:lineRule="auto"/>
        <w:ind w:right="-477"/>
        <w:rPr>
          <w:rFonts w:cs="B Lotus"/>
          <w:b/>
          <w:bCs/>
          <w:sz w:val="28"/>
          <w:szCs w:val="28"/>
          <w:rtl/>
          <w:lang w:bidi="fa-IR"/>
        </w:rPr>
      </w:pPr>
    </w:p>
    <w:p w14:paraId="1BDD3006" w14:textId="04C73965" w:rsidR="002933B0" w:rsidRPr="00611711" w:rsidRDefault="002933B0" w:rsidP="00EF17A7">
      <w:pPr>
        <w:spacing w:line="360" w:lineRule="auto"/>
        <w:ind w:right="-477"/>
        <w:jc w:val="both"/>
        <w:rPr>
          <w:rFonts w:cs="B Nazanin"/>
          <w:b/>
          <w:bCs/>
          <w:sz w:val="28"/>
          <w:szCs w:val="28"/>
          <w:rtl/>
          <w:lang w:bidi="fa-IR"/>
        </w:rPr>
      </w:pPr>
      <w:r w:rsidRPr="00611711">
        <w:rPr>
          <w:rFonts w:cs="B Nazanin" w:hint="cs"/>
          <w:b/>
          <w:bCs/>
          <w:sz w:val="28"/>
          <w:szCs w:val="28"/>
          <w:rtl/>
          <w:lang w:bidi="fa-IR"/>
        </w:rPr>
        <w:lastRenderedPageBreak/>
        <w:t xml:space="preserve">برنامه عملیاتی </w:t>
      </w:r>
      <w:r w:rsidR="00C00D93" w:rsidRPr="00611711">
        <w:rPr>
          <w:rFonts w:cs="B Nazanin" w:hint="cs"/>
          <w:b/>
          <w:bCs/>
          <w:sz w:val="28"/>
          <w:szCs w:val="28"/>
          <w:rtl/>
          <w:lang w:bidi="fa-IR"/>
        </w:rPr>
        <w:t xml:space="preserve">دانشکده پزشکی </w:t>
      </w:r>
      <w:r w:rsidRPr="00611711">
        <w:rPr>
          <w:rFonts w:cs="B Nazanin" w:hint="cs"/>
          <w:b/>
          <w:bCs/>
          <w:sz w:val="28"/>
          <w:szCs w:val="28"/>
          <w:rtl/>
          <w:lang w:bidi="fa-IR"/>
        </w:rPr>
        <w:t xml:space="preserve">برای سال </w:t>
      </w:r>
      <w:r w:rsidR="000061BD" w:rsidRPr="00611711">
        <w:rPr>
          <w:rFonts w:cs="B Nazanin" w:hint="cs"/>
          <w:b/>
          <w:bCs/>
          <w:sz w:val="28"/>
          <w:szCs w:val="28"/>
          <w:rtl/>
          <w:lang w:bidi="fa-IR"/>
        </w:rPr>
        <w:t>1404</w:t>
      </w:r>
      <w:r w:rsidRPr="00611711">
        <w:rPr>
          <w:rFonts w:cs="B Nazanin" w:hint="cs"/>
          <w:b/>
          <w:bCs/>
          <w:sz w:val="28"/>
          <w:szCs w:val="28"/>
          <w:rtl/>
          <w:lang w:bidi="fa-IR"/>
        </w:rPr>
        <w:t xml:space="preserve"> مورد تأیید مدیران ارشد ذیل است:</w:t>
      </w:r>
    </w:p>
    <w:p w14:paraId="0F881BA4" w14:textId="77777777" w:rsidR="002933B0" w:rsidRPr="00611711" w:rsidRDefault="002933B0" w:rsidP="00EF17A7">
      <w:pPr>
        <w:spacing w:line="360" w:lineRule="auto"/>
        <w:ind w:right="-477"/>
        <w:jc w:val="both"/>
        <w:rPr>
          <w:rFonts w:cs="B Nazanin"/>
          <w:b/>
          <w:bCs/>
          <w:color w:val="FF0000"/>
          <w:sz w:val="28"/>
          <w:szCs w:val="28"/>
          <w:rtl/>
          <w:lang w:bidi="fa-IR"/>
        </w:rPr>
      </w:pPr>
    </w:p>
    <w:tbl>
      <w:tblPr>
        <w:bidiVisual/>
        <w:tblW w:w="5000" w:type="pct"/>
        <w:tblLook w:val="04A0" w:firstRow="1" w:lastRow="0" w:firstColumn="1" w:lastColumn="0" w:noHBand="0" w:noVBand="1"/>
      </w:tblPr>
      <w:tblGrid>
        <w:gridCol w:w="7285"/>
        <w:gridCol w:w="7285"/>
      </w:tblGrid>
      <w:tr w:rsidR="00E26D08" w:rsidRPr="00611711" w14:paraId="5863DC9E" w14:textId="77777777" w:rsidTr="00B72DEC">
        <w:tc>
          <w:tcPr>
            <w:tcW w:w="2500" w:type="pct"/>
            <w:shd w:val="clear" w:color="auto" w:fill="auto"/>
          </w:tcPr>
          <w:p w14:paraId="739924A9" w14:textId="3E96C004" w:rsidR="002933B0" w:rsidRPr="00611711" w:rsidRDefault="002933B0" w:rsidP="00EF17A7">
            <w:pPr>
              <w:ind w:right="-477"/>
              <w:jc w:val="center"/>
              <w:rPr>
                <w:rFonts w:cs="B Nazanin"/>
                <w:b/>
                <w:bCs/>
                <w:sz w:val="28"/>
                <w:szCs w:val="28"/>
                <w:rtl/>
                <w:lang w:bidi="fa-IR"/>
              </w:rPr>
            </w:pPr>
            <w:r w:rsidRPr="00611711">
              <w:rPr>
                <w:rFonts w:cs="B Nazanin" w:hint="cs"/>
                <w:b/>
                <w:bCs/>
                <w:sz w:val="28"/>
                <w:szCs w:val="28"/>
                <w:rtl/>
                <w:lang w:bidi="fa-IR"/>
              </w:rPr>
              <w:t>دکتر</w:t>
            </w:r>
            <w:r w:rsidR="00C00D93" w:rsidRPr="00611711">
              <w:rPr>
                <w:rFonts w:cs="B Nazanin" w:hint="cs"/>
                <w:b/>
                <w:bCs/>
                <w:sz w:val="28"/>
                <w:szCs w:val="28"/>
                <w:rtl/>
                <w:lang w:bidi="fa-IR"/>
              </w:rPr>
              <w:t>فرشاد یداللهی</w:t>
            </w:r>
            <w:r w:rsidR="008F57F2" w:rsidRPr="00611711">
              <w:rPr>
                <w:rFonts w:cs="B Nazanin"/>
                <w:b/>
                <w:bCs/>
                <w:sz w:val="28"/>
                <w:szCs w:val="28"/>
                <w:lang w:bidi="fa-IR"/>
              </w:rPr>
              <w:t xml:space="preserve"> </w:t>
            </w:r>
            <w:r w:rsidR="008F57F2" w:rsidRPr="00611711">
              <w:rPr>
                <w:rFonts w:cs="B Nazanin" w:hint="cs"/>
                <w:b/>
                <w:bCs/>
                <w:sz w:val="28"/>
                <w:szCs w:val="28"/>
                <w:rtl/>
                <w:lang w:bidi="fa-IR"/>
              </w:rPr>
              <w:t>فارسانی</w:t>
            </w:r>
          </w:p>
        </w:tc>
        <w:tc>
          <w:tcPr>
            <w:tcW w:w="2500" w:type="pct"/>
            <w:shd w:val="clear" w:color="auto" w:fill="auto"/>
          </w:tcPr>
          <w:p w14:paraId="55206F8A" w14:textId="35BBB6AA" w:rsidR="002933B0" w:rsidRPr="00611711" w:rsidRDefault="00C00D93" w:rsidP="00EF17A7">
            <w:pPr>
              <w:ind w:right="-477"/>
              <w:jc w:val="center"/>
              <w:rPr>
                <w:rFonts w:cs="B Nazanin"/>
                <w:b/>
                <w:bCs/>
                <w:sz w:val="28"/>
                <w:szCs w:val="28"/>
                <w:rtl/>
                <w:lang w:bidi="fa-IR"/>
              </w:rPr>
            </w:pPr>
            <w:r w:rsidRPr="00611711">
              <w:rPr>
                <w:rFonts w:cs="B Nazanin" w:hint="cs"/>
                <w:b/>
                <w:bCs/>
                <w:sz w:val="28"/>
                <w:szCs w:val="28"/>
                <w:rtl/>
                <w:lang w:bidi="fa-IR"/>
              </w:rPr>
              <w:t>مهندس حسن سعادت فر</w:t>
            </w:r>
          </w:p>
        </w:tc>
      </w:tr>
      <w:tr w:rsidR="00E26D08" w:rsidRPr="00611711" w14:paraId="02FCEEEE" w14:textId="77777777" w:rsidTr="00B72DEC">
        <w:tc>
          <w:tcPr>
            <w:tcW w:w="2500" w:type="pct"/>
            <w:shd w:val="clear" w:color="auto" w:fill="auto"/>
          </w:tcPr>
          <w:p w14:paraId="0A13914A" w14:textId="38DC4C42" w:rsidR="002933B0" w:rsidRPr="00611711" w:rsidRDefault="00E4242D" w:rsidP="00EF17A7">
            <w:pPr>
              <w:ind w:right="-477"/>
              <w:jc w:val="center"/>
              <w:rPr>
                <w:rFonts w:cs="B Nazanin"/>
                <w:sz w:val="28"/>
                <w:szCs w:val="28"/>
                <w:rtl/>
                <w:lang w:bidi="fa-IR"/>
              </w:rPr>
            </w:pPr>
            <w:r w:rsidRPr="00611711">
              <w:rPr>
                <w:rFonts w:cs="B Nazanin" w:hint="cs"/>
                <w:sz w:val="28"/>
                <w:szCs w:val="28"/>
                <w:rtl/>
                <w:lang w:bidi="fa-IR"/>
              </w:rPr>
              <w:t>رئیس</w:t>
            </w:r>
            <w:r w:rsidR="00C00D93" w:rsidRPr="00611711">
              <w:rPr>
                <w:rFonts w:cs="B Nazanin" w:hint="cs"/>
                <w:sz w:val="28"/>
                <w:szCs w:val="28"/>
                <w:rtl/>
                <w:lang w:bidi="fa-IR"/>
              </w:rPr>
              <w:t xml:space="preserve"> دانشکده پزشکی</w:t>
            </w:r>
          </w:p>
        </w:tc>
        <w:tc>
          <w:tcPr>
            <w:tcW w:w="2500" w:type="pct"/>
            <w:shd w:val="clear" w:color="auto" w:fill="auto"/>
          </w:tcPr>
          <w:p w14:paraId="2BB968F9" w14:textId="0FBDE273" w:rsidR="002933B0" w:rsidRPr="00611711" w:rsidRDefault="00630948" w:rsidP="00EF17A7">
            <w:pPr>
              <w:ind w:right="-477"/>
              <w:jc w:val="center"/>
              <w:rPr>
                <w:rFonts w:cs="B Nazanin"/>
                <w:sz w:val="28"/>
                <w:szCs w:val="28"/>
                <w:rtl/>
                <w:lang w:bidi="fa-IR"/>
              </w:rPr>
            </w:pPr>
            <w:r w:rsidRPr="00611711">
              <w:rPr>
                <w:rFonts w:cs="B Nazanin" w:hint="cs"/>
                <w:sz w:val="28"/>
                <w:szCs w:val="28"/>
                <w:rtl/>
                <w:lang w:bidi="fa-IR"/>
              </w:rPr>
              <w:t>معاون</w:t>
            </w:r>
            <w:r w:rsidR="00C00D93" w:rsidRPr="00611711">
              <w:rPr>
                <w:rFonts w:cs="B Nazanin" w:hint="cs"/>
                <w:sz w:val="28"/>
                <w:szCs w:val="28"/>
                <w:rtl/>
                <w:lang w:bidi="fa-IR"/>
              </w:rPr>
              <w:t xml:space="preserve"> </w:t>
            </w:r>
            <w:r w:rsidR="008F57F2" w:rsidRPr="00611711">
              <w:rPr>
                <w:rFonts w:cs="B Nazanin" w:hint="cs"/>
                <w:sz w:val="28"/>
                <w:szCs w:val="28"/>
                <w:rtl/>
                <w:lang w:bidi="fa-IR"/>
              </w:rPr>
              <w:t>اداری-</w:t>
            </w:r>
            <w:r w:rsidR="00C00D93" w:rsidRPr="00611711">
              <w:rPr>
                <w:rFonts w:cs="B Nazanin" w:hint="cs"/>
                <w:sz w:val="28"/>
                <w:szCs w:val="28"/>
                <w:rtl/>
                <w:lang w:bidi="fa-IR"/>
              </w:rPr>
              <w:t xml:space="preserve"> </w:t>
            </w:r>
            <w:r w:rsidR="008F57F2" w:rsidRPr="00611711">
              <w:rPr>
                <w:rFonts w:cs="B Nazanin" w:hint="cs"/>
                <w:sz w:val="28"/>
                <w:szCs w:val="28"/>
                <w:rtl/>
                <w:lang w:bidi="fa-IR"/>
              </w:rPr>
              <w:t>مالی</w:t>
            </w:r>
          </w:p>
        </w:tc>
      </w:tr>
      <w:tr w:rsidR="00E26D08" w:rsidRPr="00611711" w14:paraId="32A354F7" w14:textId="77777777" w:rsidTr="00B72DEC">
        <w:trPr>
          <w:trHeight w:val="631"/>
        </w:trPr>
        <w:tc>
          <w:tcPr>
            <w:tcW w:w="2500" w:type="pct"/>
            <w:shd w:val="clear" w:color="auto" w:fill="auto"/>
          </w:tcPr>
          <w:p w14:paraId="3C66C51A" w14:textId="77777777" w:rsidR="002933B0" w:rsidRPr="00611711" w:rsidRDefault="002933B0" w:rsidP="00EF17A7">
            <w:pPr>
              <w:ind w:right="-477"/>
              <w:jc w:val="center"/>
              <w:rPr>
                <w:rFonts w:cs="B Nazanin"/>
                <w:b/>
                <w:bCs/>
                <w:sz w:val="28"/>
                <w:szCs w:val="28"/>
                <w:rtl/>
                <w:lang w:bidi="fa-IR"/>
              </w:rPr>
            </w:pPr>
          </w:p>
        </w:tc>
        <w:tc>
          <w:tcPr>
            <w:tcW w:w="2500" w:type="pct"/>
            <w:shd w:val="clear" w:color="auto" w:fill="auto"/>
          </w:tcPr>
          <w:p w14:paraId="4DA44978" w14:textId="77777777" w:rsidR="002933B0" w:rsidRPr="00611711" w:rsidRDefault="002933B0" w:rsidP="00EF17A7">
            <w:pPr>
              <w:ind w:right="-477"/>
              <w:jc w:val="center"/>
              <w:rPr>
                <w:rFonts w:cs="B Nazanin"/>
                <w:b/>
                <w:bCs/>
                <w:sz w:val="28"/>
                <w:szCs w:val="28"/>
                <w:rtl/>
                <w:lang w:bidi="fa-IR"/>
              </w:rPr>
            </w:pPr>
          </w:p>
        </w:tc>
      </w:tr>
      <w:tr w:rsidR="00E26D08" w:rsidRPr="00611711" w14:paraId="3EBED8F7" w14:textId="77777777" w:rsidTr="00B72DEC">
        <w:tc>
          <w:tcPr>
            <w:tcW w:w="2500" w:type="pct"/>
            <w:shd w:val="clear" w:color="auto" w:fill="auto"/>
          </w:tcPr>
          <w:p w14:paraId="3EFF4F70" w14:textId="739ACFED" w:rsidR="002933B0" w:rsidRPr="00611711" w:rsidRDefault="00630948" w:rsidP="00EF17A7">
            <w:pPr>
              <w:ind w:right="-477"/>
              <w:jc w:val="center"/>
              <w:rPr>
                <w:rFonts w:cs="B Nazanin"/>
                <w:b/>
                <w:bCs/>
                <w:sz w:val="28"/>
                <w:szCs w:val="28"/>
                <w:rtl/>
                <w:lang w:bidi="fa-IR"/>
              </w:rPr>
            </w:pPr>
            <w:r w:rsidRPr="00611711">
              <w:rPr>
                <w:rFonts w:cs="B Nazanin" w:hint="cs"/>
                <w:b/>
                <w:bCs/>
                <w:sz w:val="28"/>
                <w:szCs w:val="28"/>
                <w:rtl/>
                <w:lang w:bidi="fa-IR"/>
              </w:rPr>
              <w:t xml:space="preserve">دکتر </w:t>
            </w:r>
            <w:r w:rsidR="00C00D93" w:rsidRPr="00611711">
              <w:rPr>
                <w:rFonts w:cs="B Nazanin" w:hint="cs"/>
                <w:b/>
                <w:bCs/>
                <w:sz w:val="28"/>
                <w:szCs w:val="28"/>
                <w:rtl/>
                <w:lang w:bidi="fa-IR"/>
              </w:rPr>
              <w:t>ابوالفضل قلی پور</w:t>
            </w:r>
          </w:p>
        </w:tc>
        <w:tc>
          <w:tcPr>
            <w:tcW w:w="2500" w:type="pct"/>
            <w:shd w:val="clear" w:color="auto" w:fill="auto"/>
          </w:tcPr>
          <w:p w14:paraId="63974F02" w14:textId="1541E1C2" w:rsidR="002933B0" w:rsidRPr="00611711" w:rsidRDefault="00630948" w:rsidP="00EF17A7">
            <w:pPr>
              <w:ind w:right="-477"/>
              <w:jc w:val="center"/>
              <w:rPr>
                <w:rFonts w:cs="B Nazanin"/>
                <w:b/>
                <w:bCs/>
                <w:sz w:val="28"/>
                <w:szCs w:val="28"/>
                <w:rtl/>
                <w:lang w:bidi="fa-IR"/>
              </w:rPr>
            </w:pPr>
            <w:r w:rsidRPr="00611711">
              <w:rPr>
                <w:rFonts w:cs="B Nazanin" w:hint="cs"/>
                <w:b/>
                <w:bCs/>
                <w:sz w:val="28"/>
                <w:szCs w:val="28"/>
                <w:rtl/>
                <w:lang w:bidi="fa-IR"/>
              </w:rPr>
              <w:t>دکتر</w:t>
            </w:r>
            <w:r w:rsidR="005C61D6" w:rsidRPr="00611711">
              <w:rPr>
                <w:rFonts w:cs="B Nazanin" w:hint="cs"/>
                <w:b/>
                <w:bCs/>
                <w:sz w:val="28"/>
                <w:szCs w:val="28"/>
                <w:rtl/>
                <w:lang w:bidi="fa-IR"/>
              </w:rPr>
              <w:t>معصومه معزی</w:t>
            </w:r>
          </w:p>
        </w:tc>
      </w:tr>
      <w:tr w:rsidR="00D03D32" w:rsidRPr="00611711" w14:paraId="2E0141D0" w14:textId="77777777" w:rsidTr="00B72DEC">
        <w:tc>
          <w:tcPr>
            <w:tcW w:w="2500" w:type="pct"/>
            <w:shd w:val="clear" w:color="auto" w:fill="auto"/>
          </w:tcPr>
          <w:p w14:paraId="3A966262" w14:textId="6FC96DED" w:rsidR="002933B0" w:rsidRPr="00611711" w:rsidRDefault="002933B0" w:rsidP="00EF17A7">
            <w:pPr>
              <w:ind w:right="-477"/>
              <w:jc w:val="center"/>
              <w:rPr>
                <w:rFonts w:cs="B Nazanin"/>
                <w:sz w:val="28"/>
                <w:szCs w:val="28"/>
                <w:rtl/>
                <w:lang w:bidi="fa-IR"/>
              </w:rPr>
            </w:pPr>
            <w:r w:rsidRPr="00611711">
              <w:rPr>
                <w:rFonts w:cs="B Nazanin"/>
                <w:sz w:val="28"/>
                <w:szCs w:val="28"/>
                <w:rtl/>
                <w:lang w:bidi="fa-IR"/>
              </w:rPr>
              <w:t>معاون</w:t>
            </w:r>
            <w:r w:rsidR="005C61D6" w:rsidRPr="00611711">
              <w:rPr>
                <w:rFonts w:cs="B Nazanin" w:hint="cs"/>
                <w:sz w:val="28"/>
                <w:szCs w:val="28"/>
                <w:rtl/>
                <w:lang w:bidi="fa-IR"/>
              </w:rPr>
              <w:t xml:space="preserve"> آموزشی علوم پایه</w:t>
            </w:r>
          </w:p>
        </w:tc>
        <w:tc>
          <w:tcPr>
            <w:tcW w:w="2500" w:type="pct"/>
            <w:shd w:val="clear" w:color="auto" w:fill="auto"/>
          </w:tcPr>
          <w:p w14:paraId="36491D99" w14:textId="275BDCB1" w:rsidR="002933B0" w:rsidRPr="00611711" w:rsidRDefault="00630948" w:rsidP="00EF17A7">
            <w:pPr>
              <w:ind w:right="-477"/>
              <w:jc w:val="center"/>
              <w:rPr>
                <w:rFonts w:cs="B Nazanin"/>
                <w:sz w:val="28"/>
                <w:szCs w:val="28"/>
                <w:rtl/>
                <w:lang w:bidi="fa-IR"/>
              </w:rPr>
            </w:pPr>
            <w:r w:rsidRPr="00611711">
              <w:rPr>
                <w:rFonts w:cs="B Nazanin" w:hint="cs"/>
                <w:sz w:val="28"/>
                <w:szCs w:val="28"/>
                <w:rtl/>
                <w:lang w:bidi="fa-IR"/>
              </w:rPr>
              <w:t>معاون</w:t>
            </w:r>
            <w:r w:rsidR="005C61D6" w:rsidRPr="00611711">
              <w:rPr>
                <w:rFonts w:cs="B Nazanin" w:hint="cs"/>
                <w:sz w:val="28"/>
                <w:szCs w:val="28"/>
                <w:rtl/>
                <w:lang w:bidi="fa-IR"/>
              </w:rPr>
              <w:t xml:space="preserve"> پژوهشی</w:t>
            </w:r>
          </w:p>
        </w:tc>
      </w:tr>
    </w:tbl>
    <w:bookmarkEnd w:id="3"/>
    <w:bookmarkEnd w:id="4"/>
    <w:p w14:paraId="2CF6AC63" w14:textId="4EF284CC" w:rsidR="004362C5" w:rsidRPr="00E26D08" w:rsidRDefault="00A953E3" w:rsidP="004362C5">
      <w:pPr>
        <w:rPr>
          <w:rFonts w:cs="B Lotus"/>
          <w:color w:val="FF0000"/>
          <w:rtl/>
          <w:lang w:bidi="fa-IR"/>
        </w:rPr>
      </w:pPr>
      <w:r>
        <w:rPr>
          <w:rFonts w:cs="B Lotus"/>
          <w:b/>
          <w:bCs/>
          <w:noProof/>
          <w:color w:val="FF0000"/>
          <w:sz w:val="28"/>
          <w:szCs w:val="28"/>
          <w:rtl/>
        </w:rPr>
        <mc:AlternateContent>
          <mc:Choice Requires="wps">
            <w:drawing>
              <wp:anchor distT="0" distB="0" distL="114300" distR="114300" simplePos="0" relativeHeight="251654144" behindDoc="0" locked="0" layoutInCell="1" allowOverlap="1" wp14:anchorId="1DC20D4C" wp14:editId="3D2EFED2">
                <wp:simplePos x="0" y="0"/>
                <wp:positionH relativeFrom="column">
                  <wp:posOffset>-2904490</wp:posOffset>
                </wp:positionH>
                <wp:positionV relativeFrom="paragraph">
                  <wp:posOffset>1126490</wp:posOffset>
                </wp:positionV>
                <wp:extent cx="171450" cy="342900"/>
                <wp:effectExtent l="15875" t="5715" r="22225" b="13335"/>
                <wp:wrapNone/>
                <wp:docPr id="51"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1450" cy="342900"/>
                        </a:xfrm>
                        <a:prstGeom prst="chevron">
                          <a:avLst>
                            <a:gd name="adj" fmla="val 63704"/>
                          </a:avLst>
                        </a:prstGeom>
                        <a:solidFill>
                          <a:srgbClr val="A8D08D"/>
                        </a:solidFill>
                        <a:ln w="9525">
                          <a:solidFill>
                            <a:srgbClr val="2F5496"/>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6DB9A"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39" o:spid="_x0000_s1026" type="#_x0000_t55" style="position:absolute;margin-left:-228.7pt;margin-top:88.7pt;width:13.5pt;height:27pt;rotation:18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" adj="7840" fillcolor="#a8d08d" strokecolor="#2f5496"/>
            </w:pict>
          </mc:Fallback>
        </mc:AlternateContent>
      </w:r>
      <w:r>
        <w:rPr>
          <w:rFonts w:cs="B Lotus"/>
          <w:b/>
          <w:bCs/>
          <w:noProof/>
          <w:color w:val="FF0000"/>
          <w:sz w:val="28"/>
          <w:szCs w:val="28"/>
          <w:rtl/>
        </w:rPr>
        <mc:AlternateContent>
          <mc:Choice Requires="wps">
            <w:drawing>
              <wp:anchor distT="0" distB="0" distL="114300" distR="114300" simplePos="0" relativeHeight="251653120" behindDoc="0" locked="0" layoutInCell="1" allowOverlap="1" wp14:anchorId="3884EDFB" wp14:editId="12443676">
                <wp:simplePos x="0" y="0"/>
                <wp:positionH relativeFrom="column">
                  <wp:posOffset>-2805430</wp:posOffset>
                </wp:positionH>
                <wp:positionV relativeFrom="paragraph">
                  <wp:posOffset>1126490</wp:posOffset>
                </wp:positionV>
                <wp:extent cx="171450" cy="342900"/>
                <wp:effectExtent l="19685" t="5715" r="18415" b="13335"/>
                <wp:wrapNone/>
                <wp:docPr id="50"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1450" cy="342900"/>
                        </a:xfrm>
                        <a:prstGeom prst="chevron">
                          <a:avLst>
                            <a:gd name="adj" fmla="val 63704"/>
                          </a:avLst>
                        </a:prstGeom>
                        <a:solidFill>
                          <a:srgbClr val="FFD966"/>
                        </a:solidFill>
                        <a:ln w="9525">
                          <a:solidFill>
                            <a:srgbClr val="2F5496"/>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EE51B1" id="AutoShape 38" o:spid="_x0000_s1026" type="#_x0000_t55" style="position:absolute;margin-left:-220.9pt;margin-top:88.7pt;width:13.5pt;height:27pt;rotation:18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" adj="7840" fillcolor="#ffd966" strokecolor="#2f5496"/>
            </w:pict>
          </mc:Fallback>
        </mc:AlternateContent>
      </w:r>
      <w:r>
        <w:rPr>
          <w:rFonts w:cs="B Lotus"/>
          <w:b/>
          <w:bCs/>
          <w:noProof/>
          <w:color w:val="FF0000"/>
          <w:sz w:val="28"/>
          <w:szCs w:val="28"/>
          <w:rtl/>
        </w:rPr>
        <mc:AlternateContent>
          <mc:Choice Requires="wps">
            <w:drawing>
              <wp:anchor distT="0" distB="0" distL="114300" distR="114300" simplePos="0" relativeHeight="251652096" behindDoc="0" locked="0" layoutInCell="1" allowOverlap="1" wp14:anchorId="5EAA9A10" wp14:editId="5B30F93F">
                <wp:simplePos x="0" y="0"/>
                <wp:positionH relativeFrom="column">
                  <wp:posOffset>-2713990</wp:posOffset>
                </wp:positionH>
                <wp:positionV relativeFrom="paragraph">
                  <wp:posOffset>1126490</wp:posOffset>
                </wp:positionV>
                <wp:extent cx="171450" cy="342900"/>
                <wp:effectExtent l="15875" t="5715" r="22225" b="13335"/>
                <wp:wrapNone/>
                <wp:docPr id="49"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1450" cy="342900"/>
                        </a:xfrm>
                        <a:prstGeom prst="chevron">
                          <a:avLst>
                            <a:gd name="adj" fmla="val 63704"/>
                          </a:avLst>
                        </a:prstGeom>
                        <a:solidFill>
                          <a:srgbClr val="F4B083"/>
                        </a:solidFill>
                        <a:ln w="9525">
                          <a:solidFill>
                            <a:srgbClr val="2F5496"/>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E0F365" id="AutoShape 37" o:spid="_x0000_s1026" type="#_x0000_t55" style="position:absolute;margin-left:-213.7pt;margin-top:88.7pt;width:13.5pt;height:27pt;rotation:18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" adj="7840" fillcolor="#f4b083" strokecolor="#2f5496"/>
            </w:pict>
          </mc:Fallback>
        </mc:AlternateContent>
      </w:r>
    </w:p>
    <w:sectPr w:rsidR="004362C5" w:rsidRPr="00E26D08" w:rsidSect="008F57F2">
      <w:headerReference w:type="even" r:id="rId13"/>
      <w:headerReference w:type="default" r:id="rId14"/>
      <w:headerReference w:type="first" r:id="rId15"/>
      <w:pgSz w:w="16838" w:h="11906" w:orient="landscape"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48A1A" w14:textId="77777777" w:rsidR="0025237C" w:rsidRDefault="0025237C">
      <w:r>
        <w:separator/>
      </w:r>
    </w:p>
  </w:endnote>
  <w:endnote w:type="continuationSeparator" w:id="0">
    <w:p w14:paraId="4412082C" w14:textId="77777777" w:rsidR="0025237C" w:rsidRDefault="00252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9012F9AC-2C80-4010-BC4F-6EE4E6C3D327}"/>
    <w:embedBold r:id="rId2" w:fontKey="{0143BDAE-E449-4446-A033-C1AE2F8DAAE4}"/>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embedRegular r:id="rId3" w:subsetted="1" w:fontKey="{B20122FA-816C-4961-83D5-EF44C74E1AB3}"/>
    <w:embedBold r:id="rId4" w:subsetted="1" w:fontKey="{63C0EB37-808D-4596-AB0F-5ACB2202C8F0}"/>
  </w:font>
  <w:font w:name="Wingdings">
    <w:panose1 w:val="05000000000000000000"/>
    <w:charset w:val="02"/>
    <w:family w:val="auto"/>
    <w:pitch w:val="variable"/>
    <w:sig w:usb0="00000000" w:usb1="10000000" w:usb2="00000000" w:usb3="00000000" w:csb0="80000000" w:csb1="00000000"/>
  </w:font>
  <w:font w:name="Titr">
    <w:panose1 w:val="000007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Titr,Bold">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B Titr">
    <w:panose1 w:val="00000700000000000000"/>
    <w:charset w:val="B2"/>
    <w:family w:val="auto"/>
    <w:pitch w:val="variable"/>
    <w:sig w:usb0="00002001" w:usb1="80000000" w:usb2="00000008" w:usb3="00000000" w:csb0="00000040" w:csb1="00000000"/>
    <w:embedBold r:id="rId5" w:subsetted="1" w:fontKey="{7647A7E7-B71B-4A37-B5FD-3F720A4A038F}"/>
  </w:font>
  <w:font w:name="SimSun">
    <w:altName w:val="宋体"/>
    <w:panose1 w:val="02010600030101010101"/>
    <w:charset w:val="86"/>
    <w:family w:val="auto"/>
    <w:pitch w:val="variable"/>
    <w:sig w:usb0="00000003" w:usb1="288F0000" w:usb2="00000016" w:usb3="00000000" w:csb0="00040001" w:csb1="00000000"/>
  </w:font>
  <w:font w:name="Nasim">
    <w:charset w:val="B2"/>
    <w:family w:val="auto"/>
    <w:pitch w:val="variable"/>
    <w:sig w:usb0="00002001" w:usb1="80000000" w:usb2="00000008" w:usb3="00000000" w:csb0="00000040" w:csb1="00000000"/>
  </w:font>
  <w:font w:name="Sina">
    <w:panose1 w:val="00000700000000000000"/>
    <w:charset w:val="B2"/>
    <w:family w:val="auto"/>
    <w:pitch w:val="variable"/>
    <w:sig w:usb0="00002001" w:usb1="00000000" w:usb2="00000000" w:usb3="00000000" w:csb0="00000040" w:csb1="00000000"/>
  </w:font>
  <w:font w:name="Mitra">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B Roya">
    <w:panose1 w:val="00000400000000000000"/>
    <w:charset w:val="B2"/>
    <w:family w:val="auto"/>
    <w:pitch w:val="variable"/>
    <w:sig w:usb0="00002001" w:usb1="80000000" w:usb2="00000008" w:usb3="00000000" w:csb0="00000040" w:csb1="00000000"/>
    <w:embedBold r:id="rId6" w:subsetted="1" w:fontKey="{5B26E1B1-2EB3-43F9-A87B-7F4D91535061}"/>
  </w:font>
  <w:font w:name="B Mitra">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00000000" w:usb2="00000000" w:usb3="00000000" w:csb0="00000040" w:csb1="00000000"/>
  </w:font>
  <w:font w:name="B Yekan">
    <w:panose1 w:val="00000400000000000000"/>
    <w:charset w:val="B2"/>
    <w:family w:val="auto"/>
    <w:pitch w:val="variable"/>
    <w:sig w:usb0="00002001" w:usb1="80000000" w:usb2="00000008" w:usb3="00000000" w:csb0="00000040" w:csb1="00000000"/>
    <w:embedRegular r:id="rId7" w:subsetted="1" w:fontKey="{00B0B65B-DB75-4985-B06C-087B2B072A7A}"/>
  </w:font>
  <w:font w:name="2  Titr">
    <w:panose1 w:val="00000700000000000000"/>
    <w:charset w:val="B2"/>
    <w:family w:val="auto"/>
    <w:pitch w:val="variable"/>
    <w:sig w:usb0="00002001" w:usb1="80000000" w:usb2="00000008" w:usb3="00000000" w:csb0="00000040" w:csb1="00000000"/>
    <w:embedRegular r:id="rId8" w:subsetted="1" w:fontKey="{D83B3B85-71BB-4C29-8B88-98E6DDD56A31}"/>
    <w:embedBold r:id="rId9" w:subsetted="1" w:fontKey="{968D396E-0541-47CB-9470-5F3A8397F85C}"/>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C2E7B" w14:textId="77777777" w:rsidR="002F4D1A" w:rsidRDefault="002F4D1A" w:rsidP="00C737EF">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19011EE" w14:textId="77777777" w:rsidR="002F4D1A" w:rsidRDefault="002F4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93383" w14:textId="07CA4D1E" w:rsidR="002F4D1A" w:rsidRPr="00B53B3B" w:rsidRDefault="002F4D1A" w:rsidP="00DB587D">
    <w:pPr>
      <w:pStyle w:val="Footer"/>
      <w:jc w:val="right"/>
      <w:rPr>
        <w:rFonts w:cs="B Roya"/>
        <w:b/>
        <w:bCs/>
      </w:rPr>
    </w:pPr>
    <w:r w:rsidRPr="00B53B3B">
      <w:rPr>
        <w:rFonts w:cs="B Roya"/>
        <w:b/>
        <w:bCs/>
      </w:rPr>
      <w:fldChar w:fldCharType="begin"/>
    </w:r>
    <w:r w:rsidRPr="00B53B3B">
      <w:rPr>
        <w:rFonts w:cs="B Roya"/>
        <w:b/>
        <w:bCs/>
      </w:rPr>
      <w:instrText xml:space="preserve"> PAGE   \* MERGEFORMAT </w:instrText>
    </w:r>
    <w:r w:rsidRPr="00B53B3B">
      <w:rPr>
        <w:rFonts w:cs="B Roya"/>
        <w:b/>
        <w:bCs/>
      </w:rPr>
      <w:fldChar w:fldCharType="separate"/>
    </w:r>
    <w:r w:rsidR="00250568">
      <w:rPr>
        <w:rFonts w:cs="B Roya"/>
        <w:b/>
        <w:bCs/>
        <w:noProof/>
        <w:rtl/>
      </w:rPr>
      <w:t>9</w:t>
    </w:r>
    <w:r w:rsidRPr="00B53B3B">
      <w:rPr>
        <w:rFonts w:cs="B Roya"/>
        <w:b/>
        <w:bCs/>
      </w:rPr>
      <w:fldChar w:fldCharType="end"/>
    </w:r>
  </w:p>
  <w:p w14:paraId="4009DC84" w14:textId="77777777" w:rsidR="002F4D1A" w:rsidRDefault="002F4D1A">
    <w:pPr>
      <w:pStyle w:val="Footer"/>
      <w:rPr>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A502F" w14:textId="77777777" w:rsidR="0025237C" w:rsidRDefault="0025237C">
      <w:r>
        <w:separator/>
      </w:r>
    </w:p>
  </w:footnote>
  <w:footnote w:type="continuationSeparator" w:id="0">
    <w:p w14:paraId="044435C2" w14:textId="77777777" w:rsidR="0025237C" w:rsidRDefault="00252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30B78" w14:textId="5AB3AFCE" w:rsidR="002F4D1A" w:rsidRDefault="002F4D1A">
    <w:pPr>
      <w:pStyle w:val="Header"/>
    </w:pPr>
    <w:r>
      <w:rPr>
        <w:noProof/>
        <w:lang w:eastAsia="en-US"/>
      </w:rPr>
      <mc:AlternateContent>
        <mc:Choice Requires="wps">
          <w:drawing>
            <wp:anchor distT="0" distB="0" distL="114300" distR="114300" simplePos="0" relativeHeight="251656704" behindDoc="0" locked="0" layoutInCell="0" allowOverlap="1" wp14:anchorId="02FB1367" wp14:editId="3A6C6740">
              <wp:simplePos x="0" y="0"/>
              <wp:positionH relativeFrom="page">
                <wp:posOffset>454025</wp:posOffset>
              </wp:positionH>
              <wp:positionV relativeFrom="page">
                <wp:posOffset>370840</wp:posOffset>
              </wp:positionV>
              <wp:extent cx="6420485" cy="173355"/>
              <wp:effectExtent l="0" t="0" r="0" b="0"/>
              <wp:wrapNone/>
              <wp:docPr id="6"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9FCE" w14:textId="6CC6B307" w:rsidR="002F4D1A" w:rsidRPr="00DB587D" w:rsidRDefault="002F4D1A" w:rsidP="002F4D1A">
                          <w:pPr>
                            <w:rPr>
                              <w:rFonts w:cs="B Yekan"/>
                              <w:noProof/>
                              <w:sz w:val="18"/>
                              <w:szCs w:val="18"/>
                              <w:rtl/>
                              <w:lang w:bidi="fa-IR"/>
                            </w:rPr>
                          </w:pPr>
                          <w:r w:rsidRPr="00F90532">
                            <w:rPr>
                              <w:rFonts w:cs="B Yekan"/>
                              <w:noProof/>
                              <w:sz w:val="18"/>
                              <w:szCs w:val="18"/>
                              <w:rtl/>
                              <w:lang w:bidi="fa-IR"/>
                            </w:rPr>
                            <w:t>برنامه استراتژ</w:t>
                          </w:r>
                          <w:r w:rsidRPr="00F90532">
                            <w:rPr>
                              <w:rFonts w:cs="B Yekan" w:hint="cs"/>
                              <w:noProof/>
                              <w:sz w:val="18"/>
                              <w:szCs w:val="18"/>
                              <w:rtl/>
                              <w:lang w:bidi="fa-IR"/>
                            </w:rPr>
                            <w:t>ی</w:t>
                          </w:r>
                          <w:r w:rsidRPr="00F90532">
                            <w:rPr>
                              <w:rFonts w:cs="B Yekan" w:hint="eastAsia"/>
                              <w:noProof/>
                              <w:sz w:val="18"/>
                              <w:szCs w:val="18"/>
                              <w:rtl/>
                              <w:lang w:bidi="fa-IR"/>
                            </w:rPr>
                            <w:t>ک</w:t>
                          </w:r>
                          <w:r>
                            <w:rPr>
                              <w:rFonts w:cs="B Yekan" w:hint="cs"/>
                              <w:noProof/>
                              <w:sz w:val="18"/>
                              <w:szCs w:val="18"/>
                              <w:rtl/>
                              <w:lang w:bidi="fa-IR"/>
                            </w:rPr>
                            <w:t xml:space="preserve">  دانشکده پزشکی </w:t>
                          </w:r>
                          <w:r w:rsidRPr="00F90532">
                            <w:rPr>
                              <w:rFonts w:cs="B Yekan"/>
                              <w:noProof/>
                              <w:sz w:val="18"/>
                              <w:szCs w:val="18"/>
                              <w:rtl/>
                              <w:lang w:bidi="fa-IR"/>
                            </w:rPr>
                            <w:t>(</w:t>
                          </w:r>
                          <w:r>
                            <w:rPr>
                              <w:rFonts w:cs="B Yekan" w:hint="cs"/>
                              <w:noProof/>
                              <w:sz w:val="18"/>
                              <w:szCs w:val="18"/>
                              <w:rtl/>
                              <w:lang w:bidi="fa-IR"/>
                            </w:rPr>
                            <w:t>1404 تا 1407</w:t>
                          </w:r>
                          <w:r w:rsidRPr="00F90532">
                            <w:rPr>
                              <w:rFonts w:cs="B Yekan"/>
                              <w:noProof/>
                              <w:sz w:val="18"/>
                              <w:szCs w:val="18"/>
                              <w:rtl/>
                              <w:lang w:bidi="fa-IR"/>
                            </w:rPr>
                            <w:t>)</w:t>
                          </w:r>
                        </w:p>
                      </w:txbxContent>
                    </wps:txbx>
                    <wps:bodyPr rot="0" vert="horz" wrap="square" lIns="91440" tIns="0" rIns="91440" bIns="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2FB1367" id="_x0000_t202" coordsize="21600,21600" o:spt="202" path="m,l,21600r21600,l21600,xe">
              <v:stroke joinstyle="miter"/>
              <v:path gradientshapeok="t" o:connecttype="rect"/>
            </v:shapetype>
            <v:shape id="Text Box 220" o:spid="_x0000_s1029" type="#_x0000_t202" style="position:absolute;margin-left:35.75pt;margin-top:29.2pt;width:505.55pt;height:13.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" o:allowincell="f" filled="f" stroked="f">
              <v:textbox style="mso-fit-shape-to-text:t" inset=",0,,0">
                <w:txbxContent>
                  <w:p w14:paraId="48FF9FCE" w14:textId="6CC6B307" w:rsidR="002F4D1A" w:rsidRPr="00DB587D" w:rsidRDefault="002F4D1A" w:rsidP="002F4D1A">
                    <w:pPr>
                      <w:rPr>
                        <w:rFonts w:cs="B Yekan"/>
                        <w:noProof/>
                        <w:sz w:val="18"/>
                        <w:szCs w:val="18"/>
                        <w:rtl/>
                        <w:lang w:bidi="fa-IR"/>
                      </w:rPr>
                    </w:pPr>
                    <w:r w:rsidRPr="00F90532">
                      <w:rPr>
                        <w:rFonts w:cs="B Yekan"/>
                        <w:noProof/>
                        <w:sz w:val="18"/>
                        <w:szCs w:val="18"/>
                        <w:rtl/>
                        <w:lang w:bidi="fa-IR"/>
                      </w:rPr>
                      <w:t>برنامه استراتژ</w:t>
                    </w:r>
                    <w:r w:rsidRPr="00F90532">
                      <w:rPr>
                        <w:rFonts w:cs="B Yekan" w:hint="cs"/>
                        <w:noProof/>
                        <w:sz w:val="18"/>
                        <w:szCs w:val="18"/>
                        <w:rtl/>
                        <w:lang w:bidi="fa-IR"/>
                      </w:rPr>
                      <w:t>ی</w:t>
                    </w:r>
                    <w:r w:rsidRPr="00F90532">
                      <w:rPr>
                        <w:rFonts w:cs="B Yekan" w:hint="eastAsia"/>
                        <w:noProof/>
                        <w:sz w:val="18"/>
                        <w:szCs w:val="18"/>
                        <w:rtl/>
                        <w:lang w:bidi="fa-IR"/>
                      </w:rPr>
                      <w:t>ک</w:t>
                    </w:r>
                    <w:r>
                      <w:rPr>
                        <w:rFonts w:cs="B Yekan" w:hint="cs"/>
                        <w:noProof/>
                        <w:sz w:val="18"/>
                        <w:szCs w:val="18"/>
                        <w:rtl/>
                        <w:lang w:bidi="fa-IR"/>
                      </w:rPr>
                      <w:t xml:space="preserve">  دانشکده پزشکی </w:t>
                    </w:r>
                    <w:r w:rsidRPr="00F90532">
                      <w:rPr>
                        <w:rFonts w:cs="B Yekan"/>
                        <w:noProof/>
                        <w:sz w:val="18"/>
                        <w:szCs w:val="18"/>
                        <w:rtl/>
                        <w:lang w:bidi="fa-IR"/>
                      </w:rPr>
                      <w:t>(</w:t>
                    </w:r>
                    <w:r>
                      <w:rPr>
                        <w:rFonts w:cs="B Yekan" w:hint="cs"/>
                        <w:noProof/>
                        <w:sz w:val="18"/>
                        <w:szCs w:val="18"/>
                        <w:rtl/>
                        <w:lang w:bidi="fa-IR"/>
                      </w:rPr>
                      <w:t>1404 تا 1407</w:t>
                    </w:r>
                    <w:r w:rsidRPr="00F90532">
                      <w:rPr>
                        <w:rFonts w:cs="B Yekan"/>
                        <w:noProof/>
                        <w:sz w:val="18"/>
                        <w:szCs w:val="18"/>
                        <w:rtl/>
                        <w:lang w:bidi="fa-IR"/>
                      </w:rPr>
                      <w:t>)</w:t>
                    </w:r>
                  </w:p>
                </w:txbxContent>
              </v:textbox>
              <w10:wrap anchorx="page" anchory="page"/>
            </v:shape>
          </w:pict>
        </mc:Fallback>
      </mc:AlternateContent>
    </w:r>
    <w:r>
      <w:rPr>
        <w:noProof/>
        <w:lang w:eastAsia="en-US"/>
      </w:rPr>
      <mc:AlternateContent>
        <mc:Choice Requires="wps">
          <w:drawing>
            <wp:anchor distT="0" distB="0" distL="114300" distR="114300" simplePos="0" relativeHeight="251655680" behindDoc="0" locked="0" layoutInCell="0" allowOverlap="1" wp14:anchorId="75240CBD" wp14:editId="66661FA7">
              <wp:simplePos x="0" y="0"/>
              <wp:positionH relativeFrom="page">
                <wp:posOffset>6874510</wp:posOffset>
              </wp:positionH>
              <wp:positionV relativeFrom="page">
                <wp:posOffset>368935</wp:posOffset>
              </wp:positionV>
              <wp:extent cx="683260" cy="17526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175260"/>
                      </a:xfrm>
                      <a:prstGeom prst="rect">
                        <a:avLst/>
                      </a:prstGeom>
                      <a:solidFill>
                        <a:srgbClr val="70AD47">
                          <a:lumMod val="60000"/>
                          <a:lumOff val="40000"/>
                        </a:srgbClr>
                      </a:solidFill>
                      <a:ln>
                        <a:noFill/>
                      </a:ln>
                    </wps:spPr>
                    <wps:txbx>
                      <w:txbxContent>
                        <w:p w14:paraId="2021FC86" w14:textId="77777777" w:rsidR="002F4D1A" w:rsidRPr="00DB587D" w:rsidRDefault="002F4D1A">
                          <w:pPr>
                            <w:rPr>
                              <w:color w:val="FFFFFF"/>
                              <w:rtl/>
                              <w:lang w:bidi="fa-IR"/>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75240CBD" id="Text Box 221" o:spid="_x0000_s1030" type="#_x0000_t202" style="position:absolute;margin-left:541.3pt;margin-top:29.05pt;width:53.8pt;height:13.8pt;z-index:25165568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" o:allowincell="f" fillcolor="#a9d18e" stroked="f">
              <v:textbox style="mso-fit-shape-to-text:t" inset=",0,,0">
                <w:txbxContent>
                  <w:p w14:paraId="2021FC86" w14:textId="77777777" w:rsidR="002F4D1A" w:rsidRPr="00DB587D" w:rsidRDefault="002F4D1A">
                    <w:pPr>
                      <w:rPr>
                        <w:color w:val="FFFFFF"/>
                        <w:rtl/>
                        <w:lang w:bidi="fa-IR"/>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05E92" w14:textId="309D4DCF" w:rsidR="002F4D1A" w:rsidRDefault="002F4D1A" w:rsidP="0067491C">
    <w:pPr>
      <w:tabs>
        <w:tab w:val="left" w:pos="2910"/>
        <w:tab w:val="center" w:pos="4207"/>
      </w:tabs>
      <w:ind w:right="-477"/>
      <w:jc w:val="center"/>
      <w:rPr>
        <w:rFonts w:ascii="Tahoma" w:cs="B Titr"/>
        <w:b/>
        <w:bCs/>
        <w:color w:val="000000"/>
        <w:rtl/>
        <w:lang w:bidi="fa-IR"/>
      </w:rPr>
    </w:pPr>
  </w:p>
  <w:p w14:paraId="0C18B127" w14:textId="77777777" w:rsidR="002F4D1A" w:rsidRPr="0067491C" w:rsidRDefault="002F4D1A" w:rsidP="001B1CCB">
    <w:pPr>
      <w:tabs>
        <w:tab w:val="left" w:pos="2910"/>
        <w:tab w:val="center" w:pos="4207"/>
      </w:tabs>
      <w:ind w:right="-477"/>
      <w:rPr>
        <w:rFonts w:ascii="Tahoma" w:cs="B Titr"/>
        <w:b/>
        <w:bCs/>
        <w:color w:val="000000"/>
        <w:lang w:bidi="fa-I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D3591" w14:textId="77777777" w:rsidR="002F4D1A" w:rsidRDefault="002F4D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E0515" w14:textId="0D52EB53" w:rsidR="002F4D1A" w:rsidRDefault="002F4D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23B20" w14:textId="77777777" w:rsidR="002F4D1A" w:rsidRDefault="002F4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B1DDC"/>
    <w:multiLevelType w:val="hybridMultilevel"/>
    <w:tmpl w:val="ABF2EBA2"/>
    <w:lvl w:ilvl="0" w:tplc="28EC33A4">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A4F62"/>
    <w:multiLevelType w:val="hybridMultilevel"/>
    <w:tmpl w:val="9E9AEFFC"/>
    <w:lvl w:ilvl="0" w:tplc="F94A2B82">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246F6"/>
    <w:multiLevelType w:val="hybridMultilevel"/>
    <w:tmpl w:val="03868034"/>
    <w:lvl w:ilvl="0" w:tplc="361E8B0E">
      <w:start w:val="2"/>
      <w:numFmt w:val="bullet"/>
      <w:lvlText w:val=""/>
      <w:lvlJc w:val="left"/>
      <w:pPr>
        <w:ind w:left="720" w:hanging="360"/>
      </w:pPr>
      <w:rPr>
        <w:rFonts w:ascii="Symbol" w:eastAsia="Times New Roman"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3376"/>
    <w:multiLevelType w:val="hybridMultilevel"/>
    <w:tmpl w:val="C25E30C6"/>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CB804A6"/>
    <w:multiLevelType w:val="hybridMultilevel"/>
    <w:tmpl w:val="ABD69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D432A"/>
    <w:multiLevelType w:val="hybridMultilevel"/>
    <w:tmpl w:val="27F073C0"/>
    <w:lvl w:ilvl="0" w:tplc="348C2628">
      <w:start w:val="2"/>
      <w:numFmt w:val="bullet"/>
      <w:lvlText w:val=""/>
      <w:lvlJc w:val="left"/>
      <w:pPr>
        <w:ind w:left="720" w:hanging="360"/>
      </w:pPr>
      <w:rPr>
        <w:rFonts w:ascii="Symbol" w:eastAsia="Titr"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84AA8"/>
    <w:multiLevelType w:val="hybridMultilevel"/>
    <w:tmpl w:val="C3286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54324F"/>
    <w:multiLevelType w:val="hybridMultilevel"/>
    <w:tmpl w:val="9F1ED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C0AC1"/>
    <w:multiLevelType w:val="hybridMultilevel"/>
    <w:tmpl w:val="67C8E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E7620"/>
    <w:multiLevelType w:val="hybridMultilevel"/>
    <w:tmpl w:val="B3204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63FF8"/>
    <w:multiLevelType w:val="hybridMultilevel"/>
    <w:tmpl w:val="9BF0E530"/>
    <w:lvl w:ilvl="0" w:tplc="B9440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447BBC"/>
    <w:multiLevelType w:val="hybridMultilevel"/>
    <w:tmpl w:val="55D8C8C0"/>
    <w:lvl w:ilvl="0" w:tplc="B896E3CA">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A5B4B"/>
    <w:multiLevelType w:val="hybridMultilevel"/>
    <w:tmpl w:val="3E90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711E59"/>
    <w:multiLevelType w:val="hybridMultilevel"/>
    <w:tmpl w:val="F36A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0642C0"/>
    <w:multiLevelType w:val="hybridMultilevel"/>
    <w:tmpl w:val="22989AF4"/>
    <w:lvl w:ilvl="0" w:tplc="15EA26FE">
      <w:start w:val="7"/>
      <w:numFmt w:val="decimal"/>
      <w:lvlText w:val="%1"/>
      <w:lvlJc w:val="left"/>
      <w:pPr>
        <w:ind w:left="720" w:hanging="360"/>
      </w:pPr>
      <w:rPr>
        <w:rFonts w:ascii="Titr,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A73E3"/>
    <w:multiLevelType w:val="hybridMultilevel"/>
    <w:tmpl w:val="84120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36717"/>
    <w:multiLevelType w:val="hybridMultilevel"/>
    <w:tmpl w:val="554A6D14"/>
    <w:lvl w:ilvl="0" w:tplc="A51EE7F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D26435"/>
    <w:multiLevelType w:val="hybridMultilevel"/>
    <w:tmpl w:val="C3BC816A"/>
    <w:lvl w:ilvl="0" w:tplc="993AB238">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60339"/>
    <w:multiLevelType w:val="hybridMultilevel"/>
    <w:tmpl w:val="6A188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A6293D"/>
    <w:multiLevelType w:val="hybridMultilevel"/>
    <w:tmpl w:val="AD1A6A6A"/>
    <w:lvl w:ilvl="0" w:tplc="323A5F4E">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FA16AD"/>
    <w:multiLevelType w:val="hybridMultilevel"/>
    <w:tmpl w:val="342E0F24"/>
    <w:lvl w:ilvl="0" w:tplc="FFFFFFFF">
      <w:start w:val="1"/>
      <w:numFmt w:val="decimal"/>
      <w:pStyle w:val="Heading8"/>
      <w:lvlText w:val="%1-"/>
      <w:lvlJc w:val="left"/>
      <w:pPr>
        <w:tabs>
          <w:tab w:val="num" w:pos="720"/>
        </w:tabs>
        <w:ind w:left="720" w:hanging="360"/>
      </w:pPr>
      <w:rPr>
        <w:rFonts w:hint="cs"/>
      </w:rPr>
    </w:lvl>
    <w:lvl w:ilvl="1" w:tplc="FFFFFFFF" w:tentative="1">
      <w:start w:val="1"/>
      <w:numFmt w:val="lowerRoman"/>
      <w:lvlText w:val="%2."/>
      <w:lvlJc w:val="left"/>
      <w:pPr>
        <w:tabs>
          <w:tab w:val="num" w:pos="1440"/>
        </w:tabs>
        <w:ind w:left="1440" w:hanging="360"/>
      </w:pPr>
    </w:lvl>
    <w:lvl w:ilvl="2" w:tplc="FFFFFFFF" w:tentative="1">
      <w:start w:val="1"/>
      <w:numFmt w:val="arabicAbjad"/>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Roman"/>
      <w:lvlText w:val="%5."/>
      <w:lvlJc w:val="left"/>
      <w:pPr>
        <w:tabs>
          <w:tab w:val="num" w:pos="3600"/>
        </w:tabs>
        <w:ind w:left="3600" w:hanging="360"/>
      </w:pPr>
    </w:lvl>
    <w:lvl w:ilvl="5" w:tplc="FFFFFFFF" w:tentative="1">
      <w:start w:val="1"/>
      <w:numFmt w:val="arabicAbjad"/>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Roman"/>
      <w:lvlText w:val="%8."/>
      <w:lvlJc w:val="left"/>
      <w:pPr>
        <w:tabs>
          <w:tab w:val="num" w:pos="5760"/>
        </w:tabs>
        <w:ind w:left="5760" w:hanging="360"/>
      </w:pPr>
    </w:lvl>
    <w:lvl w:ilvl="8" w:tplc="FFFFFFFF" w:tentative="1">
      <w:start w:val="1"/>
      <w:numFmt w:val="arabicAbjad"/>
      <w:lvlText w:val="%9."/>
      <w:lvlJc w:val="right"/>
      <w:pPr>
        <w:tabs>
          <w:tab w:val="num" w:pos="6480"/>
        </w:tabs>
        <w:ind w:left="6480" w:hanging="180"/>
      </w:pPr>
    </w:lvl>
  </w:abstractNum>
  <w:abstractNum w:abstractNumId="21" w15:restartNumberingAfterBreak="0">
    <w:nsid w:val="609860C5"/>
    <w:multiLevelType w:val="hybridMultilevel"/>
    <w:tmpl w:val="4816C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65927C3"/>
    <w:multiLevelType w:val="hybridMultilevel"/>
    <w:tmpl w:val="1D78EC92"/>
    <w:lvl w:ilvl="0" w:tplc="D3A4B21A">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AC613B"/>
    <w:multiLevelType w:val="hybridMultilevel"/>
    <w:tmpl w:val="4E104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476E3"/>
    <w:multiLevelType w:val="hybridMultilevel"/>
    <w:tmpl w:val="5ADC3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52561D"/>
    <w:multiLevelType w:val="hybridMultilevel"/>
    <w:tmpl w:val="C1F0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4B6A3C"/>
    <w:multiLevelType w:val="hybridMultilevel"/>
    <w:tmpl w:val="A1BADC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3"/>
  </w:num>
  <w:num w:numId="4">
    <w:abstractNumId w:val="26"/>
  </w:num>
  <w:num w:numId="5">
    <w:abstractNumId w:val="25"/>
  </w:num>
  <w:num w:numId="6">
    <w:abstractNumId w:val="12"/>
  </w:num>
  <w:num w:numId="7">
    <w:abstractNumId w:val="13"/>
  </w:num>
  <w:num w:numId="8">
    <w:abstractNumId w:val="7"/>
  </w:num>
  <w:num w:numId="9">
    <w:abstractNumId w:val="11"/>
  </w:num>
  <w:num w:numId="10">
    <w:abstractNumId w:val="18"/>
  </w:num>
  <w:num w:numId="11">
    <w:abstractNumId w:val="9"/>
  </w:num>
  <w:num w:numId="12">
    <w:abstractNumId w:val="23"/>
  </w:num>
  <w:num w:numId="13">
    <w:abstractNumId w:val="8"/>
  </w:num>
  <w:num w:numId="14">
    <w:abstractNumId w:val="6"/>
  </w:num>
  <w:num w:numId="15">
    <w:abstractNumId w:val="15"/>
  </w:num>
  <w:num w:numId="16">
    <w:abstractNumId w:val="24"/>
  </w:num>
  <w:num w:numId="17">
    <w:abstractNumId w:val="4"/>
  </w:num>
  <w:num w:numId="18">
    <w:abstractNumId w:val="14"/>
  </w:num>
  <w:num w:numId="19">
    <w:abstractNumId w:val="10"/>
  </w:num>
  <w:num w:numId="20">
    <w:abstractNumId w:val="5"/>
  </w:num>
  <w:num w:numId="21">
    <w:abstractNumId w:val="1"/>
  </w:num>
  <w:num w:numId="22">
    <w:abstractNumId w:val="17"/>
  </w:num>
  <w:num w:numId="23">
    <w:abstractNumId w:val="19"/>
  </w:num>
  <w:num w:numId="24">
    <w:abstractNumId w:val="22"/>
  </w:num>
  <w:num w:numId="25">
    <w:abstractNumId w:val="0"/>
  </w:num>
  <w:num w:numId="26">
    <w:abstractNumId w:val="16"/>
  </w:num>
  <w:num w:numId="27">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embedSystem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style="mso-width-relative:margin;mso-height-relative:margin" fillcolor="white" strokecolor="white">
      <v:fill color="white"/>
      <v:stroke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jYwNjUxMzaztDBV0lEKTi0uzszPAykwNK4FAHBAxoMtAAAA"/>
  </w:docVars>
  <w:rsids>
    <w:rsidRoot w:val="00607985"/>
    <w:rsid w:val="000000D9"/>
    <w:rsid w:val="000005D5"/>
    <w:rsid w:val="00000B6F"/>
    <w:rsid w:val="000010BE"/>
    <w:rsid w:val="000015D0"/>
    <w:rsid w:val="000016F1"/>
    <w:rsid w:val="00001BAD"/>
    <w:rsid w:val="0000215D"/>
    <w:rsid w:val="00002234"/>
    <w:rsid w:val="000022CC"/>
    <w:rsid w:val="00002603"/>
    <w:rsid w:val="00003049"/>
    <w:rsid w:val="0000345A"/>
    <w:rsid w:val="0000347A"/>
    <w:rsid w:val="00003AD4"/>
    <w:rsid w:val="00003B77"/>
    <w:rsid w:val="0000403E"/>
    <w:rsid w:val="00004CE4"/>
    <w:rsid w:val="00004DD5"/>
    <w:rsid w:val="00005C41"/>
    <w:rsid w:val="00005EAE"/>
    <w:rsid w:val="00005EB9"/>
    <w:rsid w:val="000061BD"/>
    <w:rsid w:val="000062BA"/>
    <w:rsid w:val="0000634E"/>
    <w:rsid w:val="00006C3E"/>
    <w:rsid w:val="00006F07"/>
    <w:rsid w:val="0000716A"/>
    <w:rsid w:val="00007AB0"/>
    <w:rsid w:val="00010568"/>
    <w:rsid w:val="000107F6"/>
    <w:rsid w:val="00010A27"/>
    <w:rsid w:val="000110B6"/>
    <w:rsid w:val="000116F0"/>
    <w:rsid w:val="00011733"/>
    <w:rsid w:val="00011736"/>
    <w:rsid w:val="000117F2"/>
    <w:rsid w:val="00011C7E"/>
    <w:rsid w:val="000127F7"/>
    <w:rsid w:val="0001288A"/>
    <w:rsid w:val="000128F2"/>
    <w:rsid w:val="000130AE"/>
    <w:rsid w:val="00013171"/>
    <w:rsid w:val="00013935"/>
    <w:rsid w:val="000144BA"/>
    <w:rsid w:val="00014F94"/>
    <w:rsid w:val="00015A06"/>
    <w:rsid w:val="00015B26"/>
    <w:rsid w:val="00015D8B"/>
    <w:rsid w:val="00015E0B"/>
    <w:rsid w:val="000161FC"/>
    <w:rsid w:val="000163FF"/>
    <w:rsid w:val="00016438"/>
    <w:rsid w:val="00016A03"/>
    <w:rsid w:val="00017835"/>
    <w:rsid w:val="00017A49"/>
    <w:rsid w:val="000201D2"/>
    <w:rsid w:val="00020357"/>
    <w:rsid w:val="00020E5B"/>
    <w:rsid w:val="00021238"/>
    <w:rsid w:val="00021286"/>
    <w:rsid w:val="00021FE5"/>
    <w:rsid w:val="00022413"/>
    <w:rsid w:val="00022B3B"/>
    <w:rsid w:val="0002331B"/>
    <w:rsid w:val="0002336F"/>
    <w:rsid w:val="00023E03"/>
    <w:rsid w:val="0002407F"/>
    <w:rsid w:val="0002418D"/>
    <w:rsid w:val="00024B1B"/>
    <w:rsid w:val="00024C72"/>
    <w:rsid w:val="0002516B"/>
    <w:rsid w:val="0002561B"/>
    <w:rsid w:val="0002590C"/>
    <w:rsid w:val="00025D91"/>
    <w:rsid w:val="00025ECC"/>
    <w:rsid w:val="00026E8A"/>
    <w:rsid w:val="000270B7"/>
    <w:rsid w:val="000273F1"/>
    <w:rsid w:val="00030931"/>
    <w:rsid w:val="00030AEC"/>
    <w:rsid w:val="00031154"/>
    <w:rsid w:val="000317D0"/>
    <w:rsid w:val="00031A87"/>
    <w:rsid w:val="00031E74"/>
    <w:rsid w:val="000332FA"/>
    <w:rsid w:val="0003333C"/>
    <w:rsid w:val="00033452"/>
    <w:rsid w:val="0003372B"/>
    <w:rsid w:val="00033990"/>
    <w:rsid w:val="00033AD1"/>
    <w:rsid w:val="00033C82"/>
    <w:rsid w:val="00033E51"/>
    <w:rsid w:val="0003445A"/>
    <w:rsid w:val="000344D2"/>
    <w:rsid w:val="00034A8F"/>
    <w:rsid w:val="000355D1"/>
    <w:rsid w:val="000356F3"/>
    <w:rsid w:val="00035B56"/>
    <w:rsid w:val="000361EC"/>
    <w:rsid w:val="000365E1"/>
    <w:rsid w:val="0003791D"/>
    <w:rsid w:val="000379F1"/>
    <w:rsid w:val="00037C17"/>
    <w:rsid w:val="00037D68"/>
    <w:rsid w:val="00037F45"/>
    <w:rsid w:val="00040396"/>
    <w:rsid w:val="00040A8F"/>
    <w:rsid w:val="000410C3"/>
    <w:rsid w:val="000419D8"/>
    <w:rsid w:val="00041AD5"/>
    <w:rsid w:val="00041DB5"/>
    <w:rsid w:val="00042622"/>
    <w:rsid w:val="0004286A"/>
    <w:rsid w:val="000428C4"/>
    <w:rsid w:val="00042927"/>
    <w:rsid w:val="00042979"/>
    <w:rsid w:val="00042CA8"/>
    <w:rsid w:val="0004375B"/>
    <w:rsid w:val="00043A09"/>
    <w:rsid w:val="00043A4E"/>
    <w:rsid w:val="00043A7F"/>
    <w:rsid w:val="000448AC"/>
    <w:rsid w:val="0004492D"/>
    <w:rsid w:val="00044C6B"/>
    <w:rsid w:val="00044EC8"/>
    <w:rsid w:val="00045397"/>
    <w:rsid w:val="00045538"/>
    <w:rsid w:val="00046213"/>
    <w:rsid w:val="00046C97"/>
    <w:rsid w:val="000473CE"/>
    <w:rsid w:val="00047905"/>
    <w:rsid w:val="000509AE"/>
    <w:rsid w:val="00050FDD"/>
    <w:rsid w:val="00051A71"/>
    <w:rsid w:val="00052752"/>
    <w:rsid w:val="00052AAD"/>
    <w:rsid w:val="00052DFA"/>
    <w:rsid w:val="00052E1D"/>
    <w:rsid w:val="000530F9"/>
    <w:rsid w:val="000530FD"/>
    <w:rsid w:val="000532EE"/>
    <w:rsid w:val="0005351A"/>
    <w:rsid w:val="00053B6F"/>
    <w:rsid w:val="00053E39"/>
    <w:rsid w:val="000550D6"/>
    <w:rsid w:val="00055A36"/>
    <w:rsid w:val="00057438"/>
    <w:rsid w:val="00057498"/>
    <w:rsid w:val="0005790D"/>
    <w:rsid w:val="0006085E"/>
    <w:rsid w:val="00060B03"/>
    <w:rsid w:val="00060B57"/>
    <w:rsid w:val="00060BDF"/>
    <w:rsid w:val="00060DE4"/>
    <w:rsid w:val="00062BFE"/>
    <w:rsid w:val="00062D6E"/>
    <w:rsid w:val="00062E20"/>
    <w:rsid w:val="000636A7"/>
    <w:rsid w:val="00063A20"/>
    <w:rsid w:val="00063FAF"/>
    <w:rsid w:val="00064993"/>
    <w:rsid w:val="00065107"/>
    <w:rsid w:val="00065698"/>
    <w:rsid w:val="000656BF"/>
    <w:rsid w:val="000659D8"/>
    <w:rsid w:val="00065A5A"/>
    <w:rsid w:val="00065B5B"/>
    <w:rsid w:val="000669D4"/>
    <w:rsid w:val="000670C7"/>
    <w:rsid w:val="00067653"/>
    <w:rsid w:val="00067880"/>
    <w:rsid w:val="00067A84"/>
    <w:rsid w:val="00067ACA"/>
    <w:rsid w:val="00070080"/>
    <w:rsid w:val="00070522"/>
    <w:rsid w:val="00070C13"/>
    <w:rsid w:val="000711FA"/>
    <w:rsid w:val="00072002"/>
    <w:rsid w:val="00072EC9"/>
    <w:rsid w:val="00073449"/>
    <w:rsid w:val="0007383D"/>
    <w:rsid w:val="00073B4E"/>
    <w:rsid w:val="00073DAB"/>
    <w:rsid w:val="000743AD"/>
    <w:rsid w:val="000745A0"/>
    <w:rsid w:val="00075AA1"/>
    <w:rsid w:val="0007609D"/>
    <w:rsid w:val="000760C0"/>
    <w:rsid w:val="000761F3"/>
    <w:rsid w:val="00076ADA"/>
    <w:rsid w:val="000771CB"/>
    <w:rsid w:val="00077D90"/>
    <w:rsid w:val="0008031F"/>
    <w:rsid w:val="000806CE"/>
    <w:rsid w:val="00080754"/>
    <w:rsid w:val="0008089A"/>
    <w:rsid w:val="00080926"/>
    <w:rsid w:val="000809DA"/>
    <w:rsid w:val="00080CF8"/>
    <w:rsid w:val="00080D57"/>
    <w:rsid w:val="000812E5"/>
    <w:rsid w:val="00081A05"/>
    <w:rsid w:val="00081F83"/>
    <w:rsid w:val="00082631"/>
    <w:rsid w:val="000827AB"/>
    <w:rsid w:val="00082BC0"/>
    <w:rsid w:val="00082D2A"/>
    <w:rsid w:val="00082D93"/>
    <w:rsid w:val="000830A9"/>
    <w:rsid w:val="00083C9D"/>
    <w:rsid w:val="00084246"/>
    <w:rsid w:val="0008574E"/>
    <w:rsid w:val="00085F9D"/>
    <w:rsid w:val="00086A92"/>
    <w:rsid w:val="00086B76"/>
    <w:rsid w:val="00086E33"/>
    <w:rsid w:val="00086E9F"/>
    <w:rsid w:val="00090235"/>
    <w:rsid w:val="0009149C"/>
    <w:rsid w:val="00091B70"/>
    <w:rsid w:val="00092562"/>
    <w:rsid w:val="000927A0"/>
    <w:rsid w:val="00092969"/>
    <w:rsid w:val="00092F7A"/>
    <w:rsid w:val="000934BD"/>
    <w:rsid w:val="00093F05"/>
    <w:rsid w:val="0009435E"/>
    <w:rsid w:val="00094574"/>
    <w:rsid w:val="00094708"/>
    <w:rsid w:val="000953D4"/>
    <w:rsid w:val="00095420"/>
    <w:rsid w:val="00095504"/>
    <w:rsid w:val="00096543"/>
    <w:rsid w:val="00096F52"/>
    <w:rsid w:val="00097167"/>
    <w:rsid w:val="00097338"/>
    <w:rsid w:val="00097530"/>
    <w:rsid w:val="00097AF4"/>
    <w:rsid w:val="00097ECE"/>
    <w:rsid w:val="000A009F"/>
    <w:rsid w:val="000A0D0C"/>
    <w:rsid w:val="000A0D96"/>
    <w:rsid w:val="000A1499"/>
    <w:rsid w:val="000A1580"/>
    <w:rsid w:val="000A1B38"/>
    <w:rsid w:val="000A1E87"/>
    <w:rsid w:val="000A211A"/>
    <w:rsid w:val="000A2246"/>
    <w:rsid w:val="000A2B73"/>
    <w:rsid w:val="000A2C99"/>
    <w:rsid w:val="000A3DAB"/>
    <w:rsid w:val="000A45E2"/>
    <w:rsid w:val="000A4C8C"/>
    <w:rsid w:val="000A4EF8"/>
    <w:rsid w:val="000A5B77"/>
    <w:rsid w:val="000A5E40"/>
    <w:rsid w:val="000A5EA4"/>
    <w:rsid w:val="000A601C"/>
    <w:rsid w:val="000A65BC"/>
    <w:rsid w:val="000A69B2"/>
    <w:rsid w:val="000A777C"/>
    <w:rsid w:val="000A7A04"/>
    <w:rsid w:val="000B0110"/>
    <w:rsid w:val="000B054F"/>
    <w:rsid w:val="000B0A9A"/>
    <w:rsid w:val="000B0D9F"/>
    <w:rsid w:val="000B0F46"/>
    <w:rsid w:val="000B19EB"/>
    <w:rsid w:val="000B1BA1"/>
    <w:rsid w:val="000B2564"/>
    <w:rsid w:val="000B36DF"/>
    <w:rsid w:val="000B3B29"/>
    <w:rsid w:val="000B3D88"/>
    <w:rsid w:val="000B3F10"/>
    <w:rsid w:val="000B47B6"/>
    <w:rsid w:val="000B488A"/>
    <w:rsid w:val="000B4E48"/>
    <w:rsid w:val="000B4FE0"/>
    <w:rsid w:val="000B52C5"/>
    <w:rsid w:val="000B58CC"/>
    <w:rsid w:val="000B6285"/>
    <w:rsid w:val="000B6B6F"/>
    <w:rsid w:val="000B6BA1"/>
    <w:rsid w:val="000B6D1C"/>
    <w:rsid w:val="000B6F29"/>
    <w:rsid w:val="000B6F8C"/>
    <w:rsid w:val="000B7ADF"/>
    <w:rsid w:val="000B7FF2"/>
    <w:rsid w:val="000C028F"/>
    <w:rsid w:val="000C0B64"/>
    <w:rsid w:val="000C14DF"/>
    <w:rsid w:val="000C18ED"/>
    <w:rsid w:val="000C2251"/>
    <w:rsid w:val="000C2744"/>
    <w:rsid w:val="000C2866"/>
    <w:rsid w:val="000C2A33"/>
    <w:rsid w:val="000C2DB2"/>
    <w:rsid w:val="000C2E6F"/>
    <w:rsid w:val="000C310D"/>
    <w:rsid w:val="000C34D8"/>
    <w:rsid w:val="000C3CE5"/>
    <w:rsid w:val="000C3E76"/>
    <w:rsid w:val="000C42C3"/>
    <w:rsid w:val="000C43A9"/>
    <w:rsid w:val="000C43EF"/>
    <w:rsid w:val="000C5738"/>
    <w:rsid w:val="000C6103"/>
    <w:rsid w:val="000C629C"/>
    <w:rsid w:val="000C6314"/>
    <w:rsid w:val="000C6755"/>
    <w:rsid w:val="000C6772"/>
    <w:rsid w:val="000C68B6"/>
    <w:rsid w:val="000C78DC"/>
    <w:rsid w:val="000C7A43"/>
    <w:rsid w:val="000C7B0D"/>
    <w:rsid w:val="000C7D29"/>
    <w:rsid w:val="000C7EBB"/>
    <w:rsid w:val="000C7F57"/>
    <w:rsid w:val="000D0E68"/>
    <w:rsid w:val="000D1262"/>
    <w:rsid w:val="000D1B58"/>
    <w:rsid w:val="000D1DA5"/>
    <w:rsid w:val="000D263D"/>
    <w:rsid w:val="000D2798"/>
    <w:rsid w:val="000D3063"/>
    <w:rsid w:val="000D30B3"/>
    <w:rsid w:val="000D34D9"/>
    <w:rsid w:val="000D3628"/>
    <w:rsid w:val="000D3E9C"/>
    <w:rsid w:val="000D4183"/>
    <w:rsid w:val="000D4F59"/>
    <w:rsid w:val="000D4F8B"/>
    <w:rsid w:val="000D53AF"/>
    <w:rsid w:val="000D6077"/>
    <w:rsid w:val="000D6354"/>
    <w:rsid w:val="000D6701"/>
    <w:rsid w:val="000D6EDE"/>
    <w:rsid w:val="000D6F8C"/>
    <w:rsid w:val="000D7234"/>
    <w:rsid w:val="000D7B6C"/>
    <w:rsid w:val="000D7E8E"/>
    <w:rsid w:val="000E001B"/>
    <w:rsid w:val="000E0158"/>
    <w:rsid w:val="000E0806"/>
    <w:rsid w:val="000E1949"/>
    <w:rsid w:val="000E1B2B"/>
    <w:rsid w:val="000E2553"/>
    <w:rsid w:val="000E2561"/>
    <w:rsid w:val="000E2C66"/>
    <w:rsid w:val="000E3926"/>
    <w:rsid w:val="000E41B7"/>
    <w:rsid w:val="000E4A6E"/>
    <w:rsid w:val="000E5410"/>
    <w:rsid w:val="000E54FA"/>
    <w:rsid w:val="000E5831"/>
    <w:rsid w:val="000E6477"/>
    <w:rsid w:val="000E64B0"/>
    <w:rsid w:val="000E6B1C"/>
    <w:rsid w:val="000E70C6"/>
    <w:rsid w:val="000E719A"/>
    <w:rsid w:val="000E74AE"/>
    <w:rsid w:val="000E74F3"/>
    <w:rsid w:val="000E79E1"/>
    <w:rsid w:val="000F0293"/>
    <w:rsid w:val="000F0538"/>
    <w:rsid w:val="000F07AB"/>
    <w:rsid w:val="000F0D86"/>
    <w:rsid w:val="000F165E"/>
    <w:rsid w:val="000F1B71"/>
    <w:rsid w:val="000F1B96"/>
    <w:rsid w:val="000F1D8F"/>
    <w:rsid w:val="000F1E76"/>
    <w:rsid w:val="000F24C3"/>
    <w:rsid w:val="000F2ABA"/>
    <w:rsid w:val="000F2B44"/>
    <w:rsid w:val="000F32CC"/>
    <w:rsid w:val="000F43E4"/>
    <w:rsid w:val="000F443B"/>
    <w:rsid w:val="000F46FF"/>
    <w:rsid w:val="000F4B29"/>
    <w:rsid w:val="000F4CEB"/>
    <w:rsid w:val="000F562D"/>
    <w:rsid w:val="000F56CE"/>
    <w:rsid w:val="000F6758"/>
    <w:rsid w:val="000F7143"/>
    <w:rsid w:val="000F785D"/>
    <w:rsid w:val="000F7881"/>
    <w:rsid w:val="000F78AB"/>
    <w:rsid w:val="000F7ADA"/>
    <w:rsid w:val="00100615"/>
    <w:rsid w:val="00100679"/>
    <w:rsid w:val="00100816"/>
    <w:rsid w:val="00100836"/>
    <w:rsid w:val="001017D3"/>
    <w:rsid w:val="00101B9A"/>
    <w:rsid w:val="001027E8"/>
    <w:rsid w:val="00102D54"/>
    <w:rsid w:val="0010336C"/>
    <w:rsid w:val="00103872"/>
    <w:rsid w:val="00103F03"/>
    <w:rsid w:val="00104568"/>
    <w:rsid w:val="00104B53"/>
    <w:rsid w:val="00104C09"/>
    <w:rsid w:val="00105506"/>
    <w:rsid w:val="00105565"/>
    <w:rsid w:val="001055C9"/>
    <w:rsid w:val="00105710"/>
    <w:rsid w:val="00105C26"/>
    <w:rsid w:val="00105DED"/>
    <w:rsid w:val="00105ED4"/>
    <w:rsid w:val="001062E5"/>
    <w:rsid w:val="001066D2"/>
    <w:rsid w:val="00106AE7"/>
    <w:rsid w:val="00106F57"/>
    <w:rsid w:val="001074F3"/>
    <w:rsid w:val="00107C72"/>
    <w:rsid w:val="00107EA8"/>
    <w:rsid w:val="0011075E"/>
    <w:rsid w:val="001108DD"/>
    <w:rsid w:val="0011113B"/>
    <w:rsid w:val="0011151E"/>
    <w:rsid w:val="00111A6C"/>
    <w:rsid w:val="00111C68"/>
    <w:rsid w:val="00111E63"/>
    <w:rsid w:val="00111F1E"/>
    <w:rsid w:val="0011280B"/>
    <w:rsid w:val="00112853"/>
    <w:rsid w:val="00112BA2"/>
    <w:rsid w:val="00112D23"/>
    <w:rsid w:val="001134D0"/>
    <w:rsid w:val="001148BD"/>
    <w:rsid w:val="00114B00"/>
    <w:rsid w:val="001150A2"/>
    <w:rsid w:val="001151EB"/>
    <w:rsid w:val="00115EE2"/>
    <w:rsid w:val="001165CD"/>
    <w:rsid w:val="00116717"/>
    <w:rsid w:val="00116BB7"/>
    <w:rsid w:val="00116CB4"/>
    <w:rsid w:val="00116D1F"/>
    <w:rsid w:val="00116F43"/>
    <w:rsid w:val="0011721E"/>
    <w:rsid w:val="00117595"/>
    <w:rsid w:val="00117812"/>
    <w:rsid w:val="00117AB2"/>
    <w:rsid w:val="00117AE3"/>
    <w:rsid w:val="00117BF4"/>
    <w:rsid w:val="00120145"/>
    <w:rsid w:val="0012033A"/>
    <w:rsid w:val="00120403"/>
    <w:rsid w:val="0012062D"/>
    <w:rsid w:val="00120E73"/>
    <w:rsid w:val="0012101F"/>
    <w:rsid w:val="001217A4"/>
    <w:rsid w:val="00121A0E"/>
    <w:rsid w:val="00121EEF"/>
    <w:rsid w:val="001220A1"/>
    <w:rsid w:val="00122F2A"/>
    <w:rsid w:val="00123346"/>
    <w:rsid w:val="001235D0"/>
    <w:rsid w:val="001235FC"/>
    <w:rsid w:val="00123636"/>
    <w:rsid w:val="00123823"/>
    <w:rsid w:val="00123B44"/>
    <w:rsid w:val="00123BC9"/>
    <w:rsid w:val="00123BCB"/>
    <w:rsid w:val="00123E28"/>
    <w:rsid w:val="00124547"/>
    <w:rsid w:val="00124806"/>
    <w:rsid w:val="00124D52"/>
    <w:rsid w:val="001251B1"/>
    <w:rsid w:val="00125EEC"/>
    <w:rsid w:val="001261F5"/>
    <w:rsid w:val="001265C7"/>
    <w:rsid w:val="00126C77"/>
    <w:rsid w:val="0012722F"/>
    <w:rsid w:val="00127319"/>
    <w:rsid w:val="00130781"/>
    <w:rsid w:val="00130AF9"/>
    <w:rsid w:val="0013154F"/>
    <w:rsid w:val="0013174A"/>
    <w:rsid w:val="00131EDC"/>
    <w:rsid w:val="00132148"/>
    <w:rsid w:val="00132834"/>
    <w:rsid w:val="0013285E"/>
    <w:rsid w:val="00133CE4"/>
    <w:rsid w:val="00133EDD"/>
    <w:rsid w:val="00134669"/>
    <w:rsid w:val="00134A91"/>
    <w:rsid w:val="00135198"/>
    <w:rsid w:val="001353AF"/>
    <w:rsid w:val="00135E66"/>
    <w:rsid w:val="001374ED"/>
    <w:rsid w:val="0013753F"/>
    <w:rsid w:val="0013763C"/>
    <w:rsid w:val="00140300"/>
    <w:rsid w:val="00140682"/>
    <w:rsid w:val="00140A57"/>
    <w:rsid w:val="00140C40"/>
    <w:rsid w:val="00141D15"/>
    <w:rsid w:val="00142465"/>
    <w:rsid w:val="001427A9"/>
    <w:rsid w:val="00142841"/>
    <w:rsid w:val="00142F8D"/>
    <w:rsid w:val="001437B6"/>
    <w:rsid w:val="0014438D"/>
    <w:rsid w:val="0014449A"/>
    <w:rsid w:val="00144599"/>
    <w:rsid w:val="001450D7"/>
    <w:rsid w:val="00145192"/>
    <w:rsid w:val="00145711"/>
    <w:rsid w:val="00145973"/>
    <w:rsid w:val="00145C16"/>
    <w:rsid w:val="00146400"/>
    <w:rsid w:val="00147139"/>
    <w:rsid w:val="00147224"/>
    <w:rsid w:val="0014770B"/>
    <w:rsid w:val="001478E9"/>
    <w:rsid w:val="00147B6C"/>
    <w:rsid w:val="00147E9E"/>
    <w:rsid w:val="00150E1E"/>
    <w:rsid w:val="00151081"/>
    <w:rsid w:val="001515CC"/>
    <w:rsid w:val="001517DD"/>
    <w:rsid w:val="00151832"/>
    <w:rsid w:val="0015206B"/>
    <w:rsid w:val="0015341D"/>
    <w:rsid w:val="001537B6"/>
    <w:rsid w:val="00153921"/>
    <w:rsid w:val="001546D8"/>
    <w:rsid w:val="00154C57"/>
    <w:rsid w:val="00155197"/>
    <w:rsid w:val="0015602B"/>
    <w:rsid w:val="001567B8"/>
    <w:rsid w:val="0015695E"/>
    <w:rsid w:val="00157509"/>
    <w:rsid w:val="00157A38"/>
    <w:rsid w:val="00157AB0"/>
    <w:rsid w:val="00157E74"/>
    <w:rsid w:val="00160A75"/>
    <w:rsid w:val="00160C31"/>
    <w:rsid w:val="00161924"/>
    <w:rsid w:val="00161C08"/>
    <w:rsid w:val="001626B4"/>
    <w:rsid w:val="001627E3"/>
    <w:rsid w:val="00162895"/>
    <w:rsid w:val="001629BA"/>
    <w:rsid w:val="00162BF6"/>
    <w:rsid w:val="00162D81"/>
    <w:rsid w:val="00162E45"/>
    <w:rsid w:val="0016312B"/>
    <w:rsid w:val="001631D8"/>
    <w:rsid w:val="00163200"/>
    <w:rsid w:val="00163226"/>
    <w:rsid w:val="001637F8"/>
    <w:rsid w:val="001638B0"/>
    <w:rsid w:val="00164E54"/>
    <w:rsid w:val="001650A3"/>
    <w:rsid w:val="00165106"/>
    <w:rsid w:val="001657CF"/>
    <w:rsid w:val="00165A60"/>
    <w:rsid w:val="00165C25"/>
    <w:rsid w:val="00165D3E"/>
    <w:rsid w:val="00165D43"/>
    <w:rsid w:val="00166015"/>
    <w:rsid w:val="00166251"/>
    <w:rsid w:val="00166579"/>
    <w:rsid w:val="00166A8B"/>
    <w:rsid w:val="00166B62"/>
    <w:rsid w:val="00166C33"/>
    <w:rsid w:val="00166F3D"/>
    <w:rsid w:val="00167417"/>
    <w:rsid w:val="0016750A"/>
    <w:rsid w:val="001676B2"/>
    <w:rsid w:val="0016779A"/>
    <w:rsid w:val="00167891"/>
    <w:rsid w:val="00167B9C"/>
    <w:rsid w:val="0017007E"/>
    <w:rsid w:val="001704BD"/>
    <w:rsid w:val="0017075A"/>
    <w:rsid w:val="00170C85"/>
    <w:rsid w:val="001712DF"/>
    <w:rsid w:val="001712E1"/>
    <w:rsid w:val="0017132C"/>
    <w:rsid w:val="001715A0"/>
    <w:rsid w:val="001715DD"/>
    <w:rsid w:val="00171899"/>
    <w:rsid w:val="001724F4"/>
    <w:rsid w:val="00172775"/>
    <w:rsid w:val="00172EC7"/>
    <w:rsid w:val="00173A04"/>
    <w:rsid w:val="00173A4E"/>
    <w:rsid w:val="00173B6E"/>
    <w:rsid w:val="00173D9A"/>
    <w:rsid w:val="001741E1"/>
    <w:rsid w:val="00174BD8"/>
    <w:rsid w:val="00174D33"/>
    <w:rsid w:val="00175146"/>
    <w:rsid w:val="0017534D"/>
    <w:rsid w:val="0017576C"/>
    <w:rsid w:val="00175985"/>
    <w:rsid w:val="00175B3E"/>
    <w:rsid w:val="00176D9E"/>
    <w:rsid w:val="00176EF5"/>
    <w:rsid w:val="001777F6"/>
    <w:rsid w:val="00177D23"/>
    <w:rsid w:val="00177D2E"/>
    <w:rsid w:val="0018151E"/>
    <w:rsid w:val="00181834"/>
    <w:rsid w:val="00181999"/>
    <w:rsid w:val="00181B0C"/>
    <w:rsid w:val="0018277E"/>
    <w:rsid w:val="001828D5"/>
    <w:rsid w:val="00183343"/>
    <w:rsid w:val="00183C61"/>
    <w:rsid w:val="00183EE1"/>
    <w:rsid w:val="001847C5"/>
    <w:rsid w:val="001850A8"/>
    <w:rsid w:val="001855EE"/>
    <w:rsid w:val="00185D43"/>
    <w:rsid w:val="00185FB6"/>
    <w:rsid w:val="001860CD"/>
    <w:rsid w:val="00186128"/>
    <w:rsid w:val="001862D3"/>
    <w:rsid w:val="0018638A"/>
    <w:rsid w:val="00186B6A"/>
    <w:rsid w:val="00187D9B"/>
    <w:rsid w:val="00190893"/>
    <w:rsid w:val="00190BE4"/>
    <w:rsid w:val="00190EB4"/>
    <w:rsid w:val="001914E1"/>
    <w:rsid w:val="00191B45"/>
    <w:rsid w:val="00191C86"/>
    <w:rsid w:val="001921FE"/>
    <w:rsid w:val="001924E2"/>
    <w:rsid w:val="0019288D"/>
    <w:rsid w:val="0019356E"/>
    <w:rsid w:val="001942D5"/>
    <w:rsid w:val="00194978"/>
    <w:rsid w:val="001950A7"/>
    <w:rsid w:val="00195709"/>
    <w:rsid w:val="00195713"/>
    <w:rsid w:val="00195EB6"/>
    <w:rsid w:val="00195FF1"/>
    <w:rsid w:val="0019619E"/>
    <w:rsid w:val="001977D9"/>
    <w:rsid w:val="00197B3C"/>
    <w:rsid w:val="001A053B"/>
    <w:rsid w:val="001A10AA"/>
    <w:rsid w:val="001A15A6"/>
    <w:rsid w:val="001A1F96"/>
    <w:rsid w:val="001A282E"/>
    <w:rsid w:val="001A31C1"/>
    <w:rsid w:val="001A3808"/>
    <w:rsid w:val="001A3878"/>
    <w:rsid w:val="001A38CF"/>
    <w:rsid w:val="001A3DAD"/>
    <w:rsid w:val="001A4232"/>
    <w:rsid w:val="001A4D3C"/>
    <w:rsid w:val="001A52B3"/>
    <w:rsid w:val="001A54EC"/>
    <w:rsid w:val="001A655F"/>
    <w:rsid w:val="001A65B6"/>
    <w:rsid w:val="001A6A2C"/>
    <w:rsid w:val="001A7E31"/>
    <w:rsid w:val="001B0A4B"/>
    <w:rsid w:val="001B1274"/>
    <w:rsid w:val="001B1C4E"/>
    <w:rsid w:val="001B1CCB"/>
    <w:rsid w:val="001B23BC"/>
    <w:rsid w:val="001B24C4"/>
    <w:rsid w:val="001B2AA5"/>
    <w:rsid w:val="001B2C97"/>
    <w:rsid w:val="001B2E58"/>
    <w:rsid w:val="001B3604"/>
    <w:rsid w:val="001B3A6D"/>
    <w:rsid w:val="001B3B73"/>
    <w:rsid w:val="001B4062"/>
    <w:rsid w:val="001B40F3"/>
    <w:rsid w:val="001B45E0"/>
    <w:rsid w:val="001B46EA"/>
    <w:rsid w:val="001B497E"/>
    <w:rsid w:val="001B4A35"/>
    <w:rsid w:val="001B5231"/>
    <w:rsid w:val="001B55D6"/>
    <w:rsid w:val="001B5ED0"/>
    <w:rsid w:val="001B6059"/>
    <w:rsid w:val="001B652B"/>
    <w:rsid w:val="001B669F"/>
    <w:rsid w:val="001B69AB"/>
    <w:rsid w:val="001B6BFF"/>
    <w:rsid w:val="001B7244"/>
    <w:rsid w:val="001B7299"/>
    <w:rsid w:val="001B7326"/>
    <w:rsid w:val="001B7A74"/>
    <w:rsid w:val="001B7D50"/>
    <w:rsid w:val="001C051C"/>
    <w:rsid w:val="001C053A"/>
    <w:rsid w:val="001C0E0A"/>
    <w:rsid w:val="001C1009"/>
    <w:rsid w:val="001C1332"/>
    <w:rsid w:val="001C1D8A"/>
    <w:rsid w:val="001C1DC2"/>
    <w:rsid w:val="001C224D"/>
    <w:rsid w:val="001C345B"/>
    <w:rsid w:val="001C377A"/>
    <w:rsid w:val="001C3F9B"/>
    <w:rsid w:val="001C47E2"/>
    <w:rsid w:val="001C4826"/>
    <w:rsid w:val="001C5079"/>
    <w:rsid w:val="001C50FA"/>
    <w:rsid w:val="001C52A6"/>
    <w:rsid w:val="001C5611"/>
    <w:rsid w:val="001C63A4"/>
    <w:rsid w:val="001C68E2"/>
    <w:rsid w:val="001C6D3D"/>
    <w:rsid w:val="001C6FB6"/>
    <w:rsid w:val="001C74C1"/>
    <w:rsid w:val="001C7915"/>
    <w:rsid w:val="001C7A3C"/>
    <w:rsid w:val="001C7C79"/>
    <w:rsid w:val="001D00A1"/>
    <w:rsid w:val="001D03D6"/>
    <w:rsid w:val="001D06BD"/>
    <w:rsid w:val="001D1020"/>
    <w:rsid w:val="001D2A1E"/>
    <w:rsid w:val="001D2D4B"/>
    <w:rsid w:val="001D2F78"/>
    <w:rsid w:val="001D3818"/>
    <w:rsid w:val="001D3F19"/>
    <w:rsid w:val="001D40AB"/>
    <w:rsid w:val="001D45F1"/>
    <w:rsid w:val="001D470A"/>
    <w:rsid w:val="001D4A6F"/>
    <w:rsid w:val="001D4D13"/>
    <w:rsid w:val="001D5BE0"/>
    <w:rsid w:val="001D5F34"/>
    <w:rsid w:val="001D60FE"/>
    <w:rsid w:val="001D6184"/>
    <w:rsid w:val="001D6EAF"/>
    <w:rsid w:val="001D6FB4"/>
    <w:rsid w:val="001D71FF"/>
    <w:rsid w:val="001D72DD"/>
    <w:rsid w:val="001D76BD"/>
    <w:rsid w:val="001E037E"/>
    <w:rsid w:val="001E0630"/>
    <w:rsid w:val="001E0B84"/>
    <w:rsid w:val="001E0C35"/>
    <w:rsid w:val="001E10FE"/>
    <w:rsid w:val="001E1D86"/>
    <w:rsid w:val="001E2DDF"/>
    <w:rsid w:val="001E316D"/>
    <w:rsid w:val="001E36A7"/>
    <w:rsid w:val="001E3D40"/>
    <w:rsid w:val="001E3DF8"/>
    <w:rsid w:val="001E41B0"/>
    <w:rsid w:val="001E424F"/>
    <w:rsid w:val="001E4A05"/>
    <w:rsid w:val="001E4CFE"/>
    <w:rsid w:val="001E552B"/>
    <w:rsid w:val="001E56BC"/>
    <w:rsid w:val="001E65C2"/>
    <w:rsid w:val="001E6E3C"/>
    <w:rsid w:val="001E723C"/>
    <w:rsid w:val="001E7AD8"/>
    <w:rsid w:val="001E7BDB"/>
    <w:rsid w:val="001E7E1B"/>
    <w:rsid w:val="001F035D"/>
    <w:rsid w:val="001F0632"/>
    <w:rsid w:val="001F07E4"/>
    <w:rsid w:val="001F0FB0"/>
    <w:rsid w:val="001F1600"/>
    <w:rsid w:val="001F1796"/>
    <w:rsid w:val="001F1E55"/>
    <w:rsid w:val="001F2581"/>
    <w:rsid w:val="001F27C2"/>
    <w:rsid w:val="001F2B19"/>
    <w:rsid w:val="001F2C78"/>
    <w:rsid w:val="001F3194"/>
    <w:rsid w:val="001F342D"/>
    <w:rsid w:val="001F35FF"/>
    <w:rsid w:val="001F36FF"/>
    <w:rsid w:val="001F38EA"/>
    <w:rsid w:val="001F3F89"/>
    <w:rsid w:val="001F406D"/>
    <w:rsid w:val="001F4223"/>
    <w:rsid w:val="001F426F"/>
    <w:rsid w:val="001F60A9"/>
    <w:rsid w:val="001F7088"/>
    <w:rsid w:val="001F719C"/>
    <w:rsid w:val="001F7630"/>
    <w:rsid w:val="001F763A"/>
    <w:rsid w:val="001F7BD9"/>
    <w:rsid w:val="001F7C4A"/>
    <w:rsid w:val="002006D8"/>
    <w:rsid w:val="002006EA"/>
    <w:rsid w:val="00200798"/>
    <w:rsid w:val="00200AF9"/>
    <w:rsid w:val="00200EA5"/>
    <w:rsid w:val="002016E0"/>
    <w:rsid w:val="00201872"/>
    <w:rsid w:val="00201CE1"/>
    <w:rsid w:val="0020286C"/>
    <w:rsid w:val="00202B17"/>
    <w:rsid w:val="00202C0D"/>
    <w:rsid w:val="002034A6"/>
    <w:rsid w:val="002053A3"/>
    <w:rsid w:val="00205579"/>
    <w:rsid w:val="002060BF"/>
    <w:rsid w:val="002063F3"/>
    <w:rsid w:val="00207C87"/>
    <w:rsid w:val="00207E09"/>
    <w:rsid w:val="00207F7F"/>
    <w:rsid w:val="00210527"/>
    <w:rsid w:val="0021055D"/>
    <w:rsid w:val="002108B2"/>
    <w:rsid w:val="00210AEE"/>
    <w:rsid w:val="00210DD4"/>
    <w:rsid w:val="00211189"/>
    <w:rsid w:val="002113D6"/>
    <w:rsid w:val="0021163F"/>
    <w:rsid w:val="00211B1B"/>
    <w:rsid w:val="00211C18"/>
    <w:rsid w:val="002123F9"/>
    <w:rsid w:val="002129A5"/>
    <w:rsid w:val="00212A7D"/>
    <w:rsid w:val="002133A7"/>
    <w:rsid w:val="002138A9"/>
    <w:rsid w:val="00214052"/>
    <w:rsid w:val="002140BD"/>
    <w:rsid w:val="00214265"/>
    <w:rsid w:val="0021431E"/>
    <w:rsid w:val="00214938"/>
    <w:rsid w:val="00214A68"/>
    <w:rsid w:val="00215198"/>
    <w:rsid w:val="00215EDF"/>
    <w:rsid w:val="00216159"/>
    <w:rsid w:val="002162D4"/>
    <w:rsid w:val="002165DE"/>
    <w:rsid w:val="002168A4"/>
    <w:rsid w:val="00216F8A"/>
    <w:rsid w:val="002173C6"/>
    <w:rsid w:val="00217A20"/>
    <w:rsid w:val="00217ADD"/>
    <w:rsid w:val="00217C98"/>
    <w:rsid w:val="00217E57"/>
    <w:rsid w:val="00220741"/>
    <w:rsid w:val="00220D37"/>
    <w:rsid w:val="002213B4"/>
    <w:rsid w:val="00221498"/>
    <w:rsid w:val="002215EA"/>
    <w:rsid w:val="002219CE"/>
    <w:rsid w:val="00221A98"/>
    <w:rsid w:val="0022211C"/>
    <w:rsid w:val="00222607"/>
    <w:rsid w:val="002229B2"/>
    <w:rsid w:val="00222C11"/>
    <w:rsid w:val="00222F84"/>
    <w:rsid w:val="002239BE"/>
    <w:rsid w:val="0022471C"/>
    <w:rsid w:val="00224767"/>
    <w:rsid w:val="00224DC2"/>
    <w:rsid w:val="00225A07"/>
    <w:rsid w:val="00225AC0"/>
    <w:rsid w:val="00226233"/>
    <w:rsid w:val="002265B2"/>
    <w:rsid w:val="00227951"/>
    <w:rsid w:val="00227B1A"/>
    <w:rsid w:val="00227E14"/>
    <w:rsid w:val="00227F4A"/>
    <w:rsid w:val="002305FF"/>
    <w:rsid w:val="00230A0D"/>
    <w:rsid w:val="00230C29"/>
    <w:rsid w:val="00230D3B"/>
    <w:rsid w:val="00231D80"/>
    <w:rsid w:val="00232270"/>
    <w:rsid w:val="00232C37"/>
    <w:rsid w:val="00232E29"/>
    <w:rsid w:val="00233D3D"/>
    <w:rsid w:val="00233D77"/>
    <w:rsid w:val="00234961"/>
    <w:rsid w:val="0023507B"/>
    <w:rsid w:val="00235AC1"/>
    <w:rsid w:val="00237648"/>
    <w:rsid w:val="00237E45"/>
    <w:rsid w:val="00240164"/>
    <w:rsid w:val="002401A8"/>
    <w:rsid w:val="00240224"/>
    <w:rsid w:val="0024049A"/>
    <w:rsid w:val="002407D6"/>
    <w:rsid w:val="00240B96"/>
    <w:rsid w:val="00240CA4"/>
    <w:rsid w:val="0024144F"/>
    <w:rsid w:val="002419FB"/>
    <w:rsid w:val="00241C07"/>
    <w:rsid w:val="00241F0F"/>
    <w:rsid w:val="00241FDA"/>
    <w:rsid w:val="00242581"/>
    <w:rsid w:val="00242F8C"/>
    <w:rsid w:val="002431EE"/>
    <w:rsid w:val="0024359D"/>
    <w:rsid w:val="0024393D"/>
    <w:rsid w:val="0024404E"/>
    <w:rsid w:val="00244B3D"/>
    <w:rsid w:val="00246066"/>
    <w:rsid w:val="002461C2"/>
    <w:rsid w:val="002462D8"/>
    <w:rsid w:val="00246688"/>
    <w:rsid w:val="00246866"/>
    <w:rsid w:val="00246CE5"/>
    <w:rsid w:val="00247104"/>
    <w:rsid w:val="0024771B"/>
    <w:rsid w:val="00247819"/>
    <w:rsid w:val="00247EA6"/>
    <w:rsid w:val="00247FB6"/>
    <w:rsid w:val="00250568"/>
    <w:rsid w:val="00250683"/>
    <w:rsid w:val="00250B3C"/>
    <w:rsid w:val="00250CB5"/>
    <w:rsid w:val="002512C5"/>
    <w:rsid w:val="002512F1"/>
    <w:rsid w:val="0025158D"/>
    <w:rsid w:val="0025209C"/>
    <w:rsid w:val="0025237C"/>
    <w:rsid w:val="002523E5"/>
    <w:rsid w:val="002525FE"/>
    <w:rsid w:val="002526E8"/>
    <w:rsid w:val="002527A3"/>
    <w:rsid w:val="00252838"/>
    <w:rsid w:val="00252CCA"/>
    <w:rsid w:val="00252CCF"/>
    <w:rsid w:val="00252E72"/>
    <w:rsid w:val="002530EA"/>
    <w:rsid w:val="00253381"/>
    <w:rsid w:val="00253742"/>
    <w:rsid w:val="00253909"/>
    <w:rsid w:val="002539E0"/>
    <w:rsid w:val="00253D0E"/>
    <w:rsid w:val="00253E26"/>
    <w:rsid w:val="00253F3A"/>
    <w:rsid w:val="002545EB"/>
    <w:rsid w:val="00255282"/>
    <w:rsid w:val="00255A04"/>
    <w:rsid w:val="00255AF4"/>
    <w:rsid w:val="00255C65"/>
    <w:rsid w:val="00255E65"/>
    <w:rsid w:val="0025655B"/>
    <w:rsid w:val="00256C5C"/>
    <w:rsid w:val="0025744F"/>
    <w:rsid w:val="00257B88"/>
    <w:rsid w:val="00257C71"/>
    <w:rsid w:val="00260227"/>
    <w:rsid w:val="00261970"/>
    <w:rsid w:val="00261F3B"/>
    <w:rsid w:val="0026263B"/>
    <w:rsid w:val="00262B2A"/>
    <w:rsid w:val="00262E17"/>
    <w:rsid w:val="00263BF5"/>
    <w:rsid w:val="00263DB3"/>
    <w:rsid w:val="00263F16"/>
    <w:rsid w:val="0026440A"/>
    <w:rsid w:val="002648B8"/>
    <w:rsid w:val="00264937"/>
    <w:rsid w:val="002656CB"/>
    <w:rsid w:val="00265BDB"/>
    <w:rsid w:val="00266424"/>
    <w:rsid w:val="00266637"/>
    <w:rsid w:val="002666A3"/>
    <w:rsid w:val="00266A0B"/>
    <w:rsid w:val="00266C94"/>
    <w:rsid w:val="00267626"/>
    <w:rsid w:val="00267A15"/>
    <w:rsid w:val="00267CF8"/>
    <w:rsid w:val="00267F02"/>
    <w:rsid w:val="00270179"/>
    <w:rsid w:val="00270336"/>
    <w:rsid w:val="00270FE0"/>
    <w:rsid w:val="002716E5"/>
    <w:rsid w:val="00271995"/>
    <w:rsid w:val="00272506"/>
    <w:rsid w:val="0027315F"/>
    <w:rsid w:val="00273410"/>
    <w:rsid w:val="002734CB"/>
    <w:rsid w:val="00273746"/>
    <w:rsid w:val="00273A8A"/>
    <w:rsid w:val="00273C0E"/>
    <w:rsid w:val="00273D0B"/>
    <w:rsid w:val="00274A64"/>
    <w:rsid w:val="00274B4E"/>
    <w:rsid w:val="00274CC3"/>
    <w:rsid w:val="0027682E"/>
    <w:rsid w:val="00276A46"/>
    <w:rsid w:val="00276AB7"/>
    <w:rsid w:val="00277A9F"/>
    <w:rsid w:val="00277DAD"/>
    <w:rsid w:val="00280B26"/>
    <w:rsid w:val="00280B62"/>
    <w:rsid w:val="00280CF2"/>
    <w:rsid w:val="002810DC"/>
    <w:rsid w:val="00281CE5"/>
    <w:rsid w:val="00281D8F"/>
    <w:rsid w:val="0028203E"/>
    <w:rsid w:val="00283C02"/>
    <w:rsid w:val="00283CD4"/>
    <w:rsid w:val="00283EA5"/>
    <w:rsid w:val="0028443B"/>
    <w:rsid w:val="00284452"/>
    <w:rsid w:val="00284F48"/>
    <w:rsid w:val="002851ED"/>
    <w:rsid w:val="0028565A"/>
    <w:rsid w:val="00285C6B"/>
    <w:rsid w:val="00285D5A"/>
    <w:rsid w:val="002863E1"/>
    <w:rsid w:val="00286EC3"/>
    <w:rsid w:val="002873A8"/>
    <w:rsid w:val="00287D15"/>
    <w:rsid w:val="00290185"/>
    <w:rsid w:val="00290391"/>
    <w:rsid w:val="00290575"/>
    <w:rsid w:val="002911C6"/>
    <w:rsid w:val="00291711"/>
    <w:rsid w:val="00291D87"/>
    <w:rsid w:val="00292144"/>
    <w:rsid w:val="0029274A"/>
    <w:rsid w:val="0029298E"/>
    <w:rsid w:val="00292CC3"/>
    <w:rsid w:val="00292DA1"/>
    <w:rsid w:val="002933B0"/>
    <w:rsid w:val="002939BC"/>
    <w:rsid w:val="0029407C"/>
    <w:rsid w:val="0029466D"/>
    <w:rsid w:val="00294C85"/>
    <w:rsid w:val="00294D5D"/>
    <w:rsid w:val="002951AE"/>
    <w:rsid w:val="00295437"/>
    <w:rsid w:val="00295771"/>
    <w:rsid w:val="002958D3"/>
    <w:rsid w:val="00295BE2"/>
    <w:rsid w:val="002968FA"/>
    <w:rsid w:val="00297028"/>
    <w:rsid w:val="00297560"/>
    <w:rsid w:val="0029761E"/>
    <w:rsid w:val="002977EE"/>
    <w:rsid w:val="00297A95"/>
    <w:rsid w:val="00297F73"/>
    <w:rsid w:val="002A05EB"/>
    <w:rsid w:val="002A09DB"/>
    <w:rsid w:val="002A09EA"/>
    <w:rsid w:val="002A0A05"/>
    <w:rsid w:val="002A0C1F"/>
    <w:rsid w:val="002A18C0"/>
    <w:rsid w:val="002A1EDF"/>
    <w:rsid w:val="002A231B"/>
    <w:rsid w:val="002A253C"/>
    <w:rsid w:val="002A3970"/>
    <w:rsid w:val="002A49F2"/>
    <w:rsid w:val="002A4A8D"/>
    <w:rsid w:val="002A50F5"/>
    <w:rsid w:val="002A5874"/>
    <w:rsid w:val="002A5939"/>
    <w:rsid w:val="002A5C7B"/>
    <w:rsid w:val="002A5D2A"/>
    <w:rsid w:val="002A6099"/>
    <w:rsid w:val="002A6339"/>
    <w:rsid w:val="002A63FC"/>
    <w:rsid w:val="002A70CC"/>
    <w:rsid w:val="002A7933"/>
    <w:rsid w:val="002B0FA4"/>
    <w:rsid w:val="002B10F6"/>
    <w:rsid w:val="002B1241"/>
    <w:rsid w:val="002B2260"/>
    <w:rsid w:val="002B277E"/>
    <w:rsid w:val="002B2BF4"/>
    <w:rsid w:val="002B3605"/>
    <w:rsid w:val="002B4D96"/>
    <w:rsid w:val="002B4E53"/>
    <w:rsid w:val="002B57F9"/>
    <w:rsid w:val="002B599A"/>
    <w:rsid w:val="002B604C"/>
    <w:rsid w:val="002B60A2"/>
    <w:rsid w:val="002B64BB"/>
    <w:rsid w:val="002B6662"/>
    <w:rsid w:val="002B6771"/>
    <w:rsid w:val="002B7799"/>
    <w:rsid w:val="002B7907"/>
    <w:rsid w:val="002C0D3B"/>
    <w:rsid w:val="002C0EAB"/>
    <w:rsid w:val="002C11CF"/>
    <w:rsid w:val="002C1572"/>
    <w:rsid w:val="002C15F4"/>
    <w:rsid w:val="002C1A57"/>
    <w:rsid w:val="002C1B54"/>
    <w:rsid w:val="002C1E2E"/>
    <w:rsid w:val="002C271F"/>
    <w:rsid w:val="002C2E8C"/>
    <w:rsid w:val="002C37E1"/>
    <w:rsid w:val="002C3AD8"/>
    <w:rsid w:val="002C3D43"/>
    <w:rsid w:val="002C4875"/>
    <w:rsid w:val="002C48D7"/>
    <w:rsid w:val="002C4D32"/>
    <w:rsid w:val="002C4EEF"/>
    <w:rsid w:val="002C500F"/>
    <w:rsid w:val="002C5434"/>
    <w:rsid w:val="002C545A"/>
    <w:rsid w:val="002C5611"/>
    <w:rsid w:val="002C5B0F"/>
    <w:rsid w:val="002C5B9F"/>
    <w:rsid w:val="002C5C65"/>
    <w:rsid w:val="002C5D0F"/>
    <w:rsid w:val="002C5D9A"/>
    <w:rsid w:val="002C5E4F"/>
    <w:rsid w:val="002C5EA9"/>
    <w:rsid w:val="002C6323"/>
    <w:rsid w:val="002C640A"/>
    <w:rsid w:val="002C6722"/>
    <w:rsid w:val="002C6C6E"/>
    <w:rsid w:val="002C6DFD"/>
    <w:rsid w:val="002C7145"/>
    <w:rsid w:val="002C7353"/>
    <w:rsid w:val="002D017A"/>
    <w:rsid w:val="002D0ADD"/>
    <w:rsid w:val="002D1101"/>
    <w:rsid w:val="002D2677"/>
    <w:rsid w:val="002D2CCF"/>
    <w:rsid w:val="002D2E6F"/>
    <w:rsid w:val="002D37D8"/>
    <w:rsid w:val="002D3AF8"/>
    <w:rsid w:val="002D3F24"/>
    <w:rsid w:val="002D4346"/>
    <w:rsid w:val="002D6011"/>
    <w:rsid w:val="002D669C"/>
    <w:rsid w:val="002D7184"/>
    <w:rsid w:val="002D768F"/>
    <w:rsid w:val="002D77D8"/>
    <w:rsid w:val="002D7807"/>
    <w:rsid w:val="002E0167"/>
    <w:rsid w:val="002E036D"/>
    <w:rsid w:val="002E059D"/>
    <w:rsid w:val="002E12AC"/>
    <w:rsid w:val="002E14C5"/>
    <w:rsid w:val="002E1AD4"/>
    <w:rsid w:val="002E1BD5"/>
    <w:rsid w:val="002E23A4"/>
    <w:rsid w:val="002E250D"/>
    <w:rsid w:val="002E268F"/>
    <w:rsid w:val="002E26CD"/>
    <w:rsid w:val="002E2B81"/>
    <w:rsid w:val="002E2C48"/>
    <w:rsid w:val="002E365B"/>
    <w:rsid w:val="002E3DCF"/>
    <w:rsid w:val="002E3ECC"/>
    <w:rsid w:val="002E4088"/>
    <w:rsid w:val="002E4863"/>
    <w:rsid w:val="002E4EF3"/>
    <w:rsid w:val="002E4F50"/>
    <w:rsid w:val="002E5B86"/>
    <w:rsid w:val="002E6D88"/>
    <w:rsid w:val="002E6DE0"/>
    <w:rsid w:val="002E6F16"/>
    <w:rsid w:val="002E706D"/>
    <w:rsid w:val="002E742D"/>
    <w:rsid w:val="002F0120"/>
    <w:rsid w:val="002F0332"/>
    <w:rsid w:val="002F0401"/>
    <w:rsid w:val="002F075D"/>
    <w:rsid w:val="002F1064"/>
    <w:rsid w:val="002F11EA"/>
    <w:rsid w:val="002F1D18"/>
    <w:rsid w:val="002F27C2"/>
    <w:rsid w:val="002F34FF"/>
    <w:rsid w:val="002F3699"/>
    <w:rsid w:val="002F3AF6"/>
    <w:rsid w:val="002F3EFB"/>
    <w:rsid w:val="002F3F8A"/>
    <w:rsid w:val="002F4579"/>
    <w:rsid w:val="002F4D1A"/>
    <w:rsid w:val="002F4F29"/>
    <w:rsid w:val="002F50B4"/>
    <w:rsid w:val="002F567E"/>
    <w:rsid w:val="002F5D78"/>
    <w:rsid w:val="002F6C70"/>
    <w:rsid w:val="002F72E5"/>
    <w:rsid w:val="002F7469"/>
    <w:rsid w:val="002F7995"/>
    <w:rsid w:val="0030055D"/>
    <w:rsid w:val="003013D6"/>
    <w:rsid w:val="003016D9"/>
    <w:rsid w:val="00302618"/>
    <w:rsid w:val="00302AA1"/>
    <w:rsid w:val="00302EF6"/>
    <w:rsid w:val="0030346E"/>
    <w:rsid w:val="00303A6F"/>
    <w:rsid w:val="00304098"/>
    <w:rsid w:val="003044CE"/>
    <w:rsid w:val="00304581"/>
    <w:rsid w:val="003046B6"/>
    <w:rsid w:val="003049E0"/>
    <w:rsid w:val="00304CD0"/>
    <w:rsid w:val="003051D7"/>
    <w:rsid w:val="003054F1"/>
    <w:rsid w:val="00305646"/>
    <w:rsid w:val="00305836"/>
    <w:rsid w:val="0030597C"/>
    <w:rsid w:val="00305AF6"/>
    <w:rsid w:val="00305CB6"/>
    <w:rsid w:val="0030678E"/>
    <w:rsid w:val="003072F4"/>
    <w:rsid w:val="003079C0"/>
    <w:rsid w:val="00307BBC"/>
    <w:rsid w:val="00307ED2"/>
    <w:rsid w:val="00307EF0"/>
    <w:rsid w:val="0031052C"/>
    <w:rsid w:val="0031069F"/>
    <w:rsid w:val="0031108F"/>
    <w:rsid w:val="003114D4"/>
    <w:rsid w:val="0031164B"/>
    <w:rsid w:val="00311890"/>
    <w:rsid w:val="00311A03"/>
    <w:rsid w:val="00311A3D"/>
    <w:rsid w:val="00312233"/>
    <w:rsid w:val="0031251E"/>
    <w:rsid w:val="00312735"/>
    <w:rsid w:val="003127C0"/>
    <w:rsid w:val="00312DDF"/>
    <w:rsid w:val="00313099"/>
    <w:rsid w:val="00313362"/>
    <w:rsid w:val="00313706"/>
    <w:rsid w:val="00313A85"/>
    <w:rsid w:val="00313DA4"/>
    <w:rsid w:val="00313E0E"/>
    <w:rsid w:val="0031434B"/>
    <w:rsid w:val="0031466B"/>
    <w:rsid w:val="00315EBE"/>
    <w:rsid w:val="003161BB"/>
    <w:rsid w:val="00316640"/>
    <w:rsid w:val="00316F86"/>
    <w:rsid w:val="00317686"/>
    <w:rsid w:val="00317F8A"/>
    <w:rsid w:val="003203CC"/>
    <w:rsid w:val="00320648"/>
    <w:rsid w:val="00321080"/>
    <w:rsid w:val="0032312A"/>
    <w:rsid w:val="003233CB"/>
    <w:rsid w:val="00323A3B"/>
    <w:rsid w:val="00323AA3"/>
    <w:rsid w:val="00324945"/>
    <w:rsid w:val="00324A6E"/>
    <w:rsid w:val="00324AA7"/>
    <w:rsid w:val="00324AF7"/>
    <w:rsid w:val="00325127"/>
    <w:rsid w:val="0032570E"/>
    <w:rsid w:val="0032616D"/>
    <w:rsid w:val="00326284"/>
    <w:rsid w:val="00326857"/>
    <w:rsid w:val="00326A79"/>
    <w:rsid w:val="00327F57"/>
    <w:rsid w:val="00330558"/>
    <w:rsid w:val="0033058B"/>
    <w:rsid w:val="00330D29"/>
    <w:rsid w:val="00331336"/>
    <w:rsid w:val="00331721"/>
    <w:rsid w:val="00331AB3"/>
    <w:rsid w:val="00332076"/>
    <w:rsid w:val="0033227B"/>
    <w:rsid w:val="00332ACD"/>
    <w:rsid w:val="00332AFC"/>
    <w:rsid w:val="00332D99"/>
    <w:rsid w:val="003337E1"/>
    <w:rsid w:val="003339D1"/>
    <w:rsid w:val="00333F42"/>
    <w:rsid w:val="00333FE2"/>
    <w:rsid w:val="00334719"/>
    <w:rsid w:val="00334799"/>
    <w:rsid w:val="003347BA"/>
    <w:rsid w:val="0033487F"/>
    <w:rsid w:val="00334A2A"/>
    <w:rsid w:val="00335811"/>
    <w:rsid w:val="00335EBE"/>
    <w:rsid w:val="003364D4"/>
    <w:rsid w:val="00336AF9"/>
    <w:rsid w:val="00336C25"/>
    <w:rsid w:val="0034038A"/>
    <w:rsid w:val="00340472"/>
    <w:rsid w:val="0034068B"/>
    <w:rsid w:val="003406DA"/>
    <w:rsid w:val="0034089E"/>
    <w:rsid w:val="00340B01"/>
    <w:rsid w:val="003418AF"/>
    <w:rsid w:val="003418F4"/>
    <w:rsid w:val="00342CC1"/>
    <w:rsid w:val="00342D07"/>
    <w:rsid w:val="00344055"/>
    <w:rsid w:val="0034427C"/>
    <w:rsid w:val="00344743"/>
    <w:rsid w:val="00344827"/>
    <w:rsid w:val="00344E0E"/>
    <w:rsid w:val="003452B5"/>
    <w:rsid w:val="003453A6"/>
    <w:rsid w:val="003462D2"/>
    <w:rsid w:val="003463B7"/>
    <w:rsid w:val="00346427"/>
    <w:rsid w:val="00346488"/>
    <w:rsid w:val="00346F37"/>
    <w:rsid w:val="0034708A"/>
    <w:rsid w:val="00347DEA"/>
    <w:rsid w:val="0035047D"/>
    <w:rsid w:val="00350F21"/>
    <w:rsid w:val="0035139B"/>
    <w:rsid w:val="0035147F"/>
    <w:rsid w:val="0035198C"/>
    <w:rsid w:val="00352DC0"/>
    <w:rsid w:val="00353566"/>
    <w:rsid w:val="00353DFD"/>
    <w:rsid w:val="00353E94"/>
    <w:rsid w:val="003540FA"/>
    <w:rsid w:val="003542E2"/>
    <w:rsid w:val="003544D5"/>
    <w:rsid w:val="00354BC1"/>
    <w:rsid w:val="0035526E"/>
    <w:rsid w:val="00355418"/>
    <w:rsid w:val="00355A16"/>
    <w:rsid w:val="00355CE2"/>
    <w:rsid w:val="00355DDE"/>
    <w:rsid w:val="0035644F"/>
    <w:rsid w:val="00356A24"/>
    <w:rsid w:val="00356CF1"/>
    <w:rsid w:val="00356F38"/>
    <w:rsid w:val="00357258"/>
    <w:rsid w:val="0036128B"/>
    <w:rsid w:val="003628A4"/>
    <w:rsid w:val="00363709"/>
    <w:rsid w:val="0036388A"/>
    <w:rsid w:val="003638BB"/>
    <w:rsid w:val="00363BFB"/>
    <w:rsid w:val="00364861"/>
    <w:rsid w:val="0036496E"/>
    <w:rsid w:val="00365487"/>
    <w:rsid w:val="003654A2"/>
    <w:rsid w:val="003662AE"/>
    <w:rsid w:val="00366CE6"/>
    <w:rsid w:val="00366E51"/>
    <w:rsid w:val="00367168"/>
    <w:rsid w:val="00367822"/>
    <w:rsid w:val="00367857"/>
    <w:rsid w:val="00367A28"/>
    <w:rsid w:val="00367EBE"/>
    <w:rsid w:val="00370187"/>
    <w:rsid w:val="00370801"/>
    <w:rsid w:val="00370E78"/>
    <w:rsid w:val="0037106E"/>
    <w:rsid w:val="00371674"/>
    <w:rsid w:val="00371738"/>
    <w:rsid w:val="00371B49"/>
    <w:rsid w:val="00371F58"/>
    <w:rsid w:val="00371FCC"/>
    <w:rsid w:val="0037226F"/>
    <w:rsid w:val="0037265B"/>
    <w:rsid w:val="00372672"/>
    <w:rsid w:val="003734BE"/>
    <w:rsid w:val="0037372C"/>
    <w:rsid w:val="00373B79"/>
    <w:rsid w:val="00373C4B"/>
    <w:rsid w:val="00373CF1"/>
    <w:rsid w:val="003741FF"/>
    <w:rsid w:val="00374305"/>
    <w:rsid w:val="003743C7"/>
    <w:rsid w:val="00374881"/>
    <w:rsid w:val="00375332"/>
    <w:rsid w:val="00375352"/>
    <w:rsid w:val="003755CF"/>
    <w:rsid w:val="00376B2A"/>
    <w:rsid w:val="00377031"/>
    <w:rsid w:val="0037713D"/>
    <w:rsid w:val="003803A9"/>
    <w:rsid w:val="003803F9"/>
    <w:rsid w:val="00380420"/>
    <w:rsid w:val="00380648"/>
    <w:rsid w:val="00380686"/>
    <w:rsid w:val="00380A36"/>
    <w:rsid w:val="00381128"/>
    <w:rsid w:val="00381433"/>
    <w:rsid w:val="0038163A"/>
    <w:rsid w:val="00381694"/>
    <w:rsid w:val="00381E38"/>
    <w:rsid w:val="003823A0"/>
    <w:rsid w:val="003824F1"/>
    <w:rsid w:val="0038259C"/>
    <w:rsid w:val="00382A68"/>
    <w:rsid w:val="003837AF"/>
    <w:rsid w:val="003837BF"/>
    <w:rsid w:val="00385CB2"/>
    <w:rsid w:val="00386136"/>
    <w:rsid w:val="003863B8"/>
    <w:rsid w:val="003874BE"/>
    <w:rsid w:val="00387529"/>
    <w:rsid w:val="003875C5"/>
    <w:rsid w:val="00387674"/>
    <w:rsid w:val="00387769"/>
    <w:rsid w:val="003878C0"/>
    <w:rsid w:val="00387951"/>
    <w:rsid w:val="00387B6E"/>
    <w:rsid w:val="00387D3E"/>
    <w:rsid w:val="00387FC5"/>
    <w:rsid w:val="0039006D"/>
    <w:rsid w:val="003900E2"/>
    <w:rsid w:val="003905EE"/>
    <w:rsid w:val="00390649"/>
    <w:rsid w:val="00390B3D"/>
    <w:rsid w:val="003911B3"/>
    <w:rsid w:val="003914A1"/>
    <w:rsid w:val="00391B83"/>
    <w:rsid w:val="00391D12"/>
    <w:rsid w:val="0039212D"/>
    <w:rsid w:val="00392AF3"/>
    <w:rsid w:val="00392BED"/>
    <w:rsid w:val="00392D5F"/>
    <w:rsid w:val="00393803"/>
    <w:rsid w:val="00393A85"/>
    <w:rsid w:val="00393BDA"/>
    <w:rsid w:val="003942F4"/>
    <w:rsid w:val="00394303"/>
    <w:rsid w:val="00394465"/>
    <w:rsid w:val="00394F4C"/>
    <w:rsid w:val="003953F2"/>
    <w:rsid w:val="003958A4"/>
    <w:rsid w:val="003958BF"/>
    <w:rsid w:val="00395971"/>
    <w:rsid w:val="003965EA"/>
    <w:rsid w:val="003967E2"/>
    <w:rsid w:val="00397159"/>
    <w:rsid w:val="0039729A"/>
    <w:rsid w:val="00397A2C"/>
    <w:rsid w:val="003A016A"/>
    <w:rsid w:val="003A15A2"/>
    <w:rsid w:val="003A1689"/>
    <w:rsid w:val="003A1E09"/>
    <w:rsid w:val="003A23C6"/>
    <w:rsid w:val="003A2DE8"/>
    <w:rsid w:val="003A3798"/>
    <w:rsid w:val="003A39F8"/>
    <w:rsid w:val="003A3A6E"/>
    <w:rsid w:val="003A3C8C"/>
    <w:rsid w:val="003A4CC3"/>
    <w:rsid w:val="003A4D57"/>
    <w:rsid w:val="003A51D0"/>
    <w:rsid w:val="003A52D8"/>
    <w:rsid w:val="003A5A87"/>
    <w:rsid w:val="003A5B44"/>
    <w:rsid w:val="003A6884"/>
    <w:rsid w:val="003A756A"/>
    <w:rsid w:val="003A7C22"/>
    <w:rsid w:val="003A7C55"/>
    <w:rsid w:val="003A7F1B"/>
    <w:rsid w:val="003B00B5"/>
    <w:rsid w:val="003B026F"/>
    <w:rsid w:val="003B0576"/>
    <w:rsid w:val="003B0B79"/>
    <w:rsid w:val="003B0C4B"/>
    <w:rsid w:val="003B0F40"/>
    <w:rsid w:val="003B11F8"/>
    <w:rsid w:val="003B263D"/>
    <w:rsid w:val="003B28EA"/>
    <w:rsid w:val="003B293B"/>
    <w:rsid w:val="003B325B"/>
    <w:rsid w:val="003B36E4"/>
    <w:rsid w:val="003B3A34"/>
    <w:rsid w:val="003B4973"/>
    <w:rsid w:val="003B4B81"/>
    <w:rsid w:val="003B4C3F"/>
    <w:rsid w:val="003B4D18"/>
    <w:rsid w:val="003B549F"/>
    <w:rsid w:val="003B54C8"/>
    <w:rsid w:val="003B5BC2"/>
    <w:rsid w:val="003B5C77"/>
    <w:rsid w:val="003B5E4E"/>
    <w:rsid w:val="003B600B"/>
    <w:rsid w:val="003B6128"/>
    <w:rsid w:val="003B6141"/>
    <w:rsid w:val="003B74E7"/>
    <w:rsid w:val="003B76B7"/>
    <w:rsid w:val="003B776A"/>
    <w:rsid w:val="003B7787"/>
    <w:rsid w:val="003B79A8"/>
    <w:rsid w:val="003B7B7E"/>
    <w:rsid w:val="003B7CA7"/>
    <w:rsid w:val="003B7E85"/>
    <w:rsid w:val="003C014C"/>
    <w:rsid w:val="003C0315"/>
    <w:rsid w:val="003C0422"/>
    <w:rsid w:val="003C0432"/>
    <w:rsid w:val="003C0ABC"/>
    <w:rsid w:val="003C0CCB"/>
    <w:rsid w:val="003C0E2F"/>
    <w:rsid w:val="003C0F5D"/>
    <w:rsid w:val="003C1073"/>
    <w:rsid w:val="003C126A"/>
    <w:rsid w:val="003C1494"/>
    <w:rsid w:val="003C1745"/>
    <w:rsid w:val="003C1F64"/>
    <w:rsid w:val="003C2EBE"/>
    <w:rsid w:val="003C36AE"/>
    <w:rsid w:val="003C3730"/>
    <w:rsid w:val="003C40B4"/>
    <w:rsid w:val="003C460D"/>
    <w:rsid w:val="003C4940"/>
    <w:rsid w:val="003C49B3"/>
    <w:rsid w:val="003C49FC"/>
    <w:rsid w:val="003C4BC2"/>
    <w:rsid w:val="003C5400"/>
    <w:rsid w:val="003C585B"/>
    <w:rsid w:val="003C5DBA"/>
    <w:rsid w:val="003C62EB"/>
    <w:rsid w:val="003C63E4"/>
    <w:rsid w:val="003C64EE"/>
    <w:rsid w:val="003C66B1"/>
    <w:rsid w:val="003C675E"/>
    <w:rsid w:val="003C695F"/>
    <w:rsid w:val="003C69AF"/>
    <w:rsid w:val="003C6CD5"/>
    <w:rsid w:val="003C7663"/>
    <w:rsid w:val="003C77B8"/>
    <w:rsid w:val="003C7CF5"/>
    <w:rsid w:val="003D01D3"/>
    <w:rsid w:val="003D0D3D"/>
    <w:rsid w:val="003D0E5F"/>
    <w:rsid w:val="003D103A"/>
    <w:rsid w:val="003D1A5D"/>
    <w:rsid w:val="003D1B93"/>
    <w:rsid w:val="003D1C4B"/>
    <w:rsid w:val="003D2053"/>
    <w:rsid w:val="003D24A7"/>
    <w:rsid w:val="003D265C"/>
    <w:rsid w:val="003D2877"/>
    <w:rsid w:val="003D2C34"/>
    <w:rsid w:val="003D3198"/>
    <w:rsid w:val="003D31F2"/>
    <w:rsid w:val="003D3234"/>
    <w:rsid w:val="003D33F3"/>
    <w:rsid w:val="003D341E"/>
    <w:rsid w:val="003D3579"/>
    <w:rsid w:val="003D3672"/>
    <w:rsid w:val="003D3A2B"/>
    <w:rsid w:val="003D3A48"/>
    <w:rsid w:val="003D4139"/>
    <w:rsid w:val="003D4934"/>
    <w:rsid w:val="003D5484"/>
    <w:rsid w:val="003D629F"/>
    <w:rsid w:val="003D6852"/>
    <w:rsid w:val="003D69F4"/>
    <w:rsid w:val="003D6EF8"/>
    <w:rsid w:val="003D774B"/>
    <w:rsid w:val="003D7A1B"/>
    <w:rsid w:val="003E046E"/>
    <w:rsid w:val="003E11D2"/>
    <w:rsid w:val="003E156F"/>
    <w:rsid w:val="003E2D77"/>
    <w:rsid w:val="003E36AE"/>
    <w:rsid w:val="003E37E3"/>
    <w:rsid w:val="003E3C64"/>
    <w:rsid w:val="003E404F"/>
    <w:rsid w:val="003E41C6"/>
    <w:rsid w:val="003E4568"/>
    <w:rsid w:val="003E4690"/>
    <w:rsid w:val="003E4EB3"/>
    <w:rsid w:val="003E509A"/>
    <w:rsid w:val="003E5483"/>
    <w:rsid w:val="003E5743"/>
    <w:rsid w:val="003E5CB8"/>
    <w:rsid w:val="003E60EC"/>
    <w:rsid w:val="003E625D"/>
    <w:rsid w:val="003E6742"/>
    <w:rsid w:val="003E7959"/>
    <w:rsid w:val="003F04FB"/>
    <w:rsid w:val="003F0A75"/>
    <w:rsid w:val="003F0DB7"/>
    <w:rsid w:val="003F0EB7"/>
    <w:rsid w:val="003F113B"/>
    <w:rsid w:val="003F2023"/>
    <w:rsid w:val="003F2435"/>
    <w:rsid w:val="003F28EB"/>
    <w:rsid w:val="003F29B5"/>
    <w:rsid w:val="003F2B5D"/>
    <w:rsid w:val="003F3073"/>
    <w:rsid w:val="003F31D5"/>
    <w:rsid w:val="003F31DF"/>
    <w:rsid w:val="003F32F7"/>
    <w:rsid w:val="003F39A4"/>
    <w:rsid w:val="003F4214"/>
    <w:rsid w:val="003F469F"/>
    <w:rsid w:val="003F4FBE"/>
    <w:rsid w:val="003F54D5"/>
    <w:rsid w:val="003F590E"/>
    <w:rsid w:val="003F5A70"/>
    <w:rsid w:val="003F6037"/>
    <w:rsid w:val="003F6B41"/>
    <w:rsid w:val="003F72AD"/>
    <w:rsid w:val="003F775D"/>
    <w:rsid w:val="003F7D12"/>
    <w:rsid w:val="004003C8"/>
    <w:rsid w:val="00400B40"/>
    <w:rsid w:val="004013A0"/>
    <w:rsid w:val="00401867"/>
    <w:rsid w:val="0040226A"/>
    <w:rsid w:val="00402919"/>
    <w:rsid w:val="004032B7"/>
    <w:rsid w:val="00403434"/>
    <w:rsid w:val="004038FF"/>
    <w:rsid w:val="00403BAF"/>
    <w:rsid w:val="00403D4D"/>
    <w:rsid w:val="004040E0"/>
    <w:rsid w:val="004043BD"/>
    <w:rsid w:val="00404B46"/>
    <w:rsid w:val="00405C39"/>
    <w:rsid w:val="00406AB2"/>
    <w:rsid w:val="00406C2D"/>
    <w:rsid w:val="00406E66"/>
    <w:rsid w:val="00407181"/>
    <w:rsid w:val="00407C4B"/>
    <w:rsid w:val="00407E64"/>
    <w:rsid w:val="00410399"/>
    <w:rsid w:val="00410A2E"/>
    <w:rsid w:val="00410BAD"/>
    <w:rsid w:val="00411055"/>
    <w:rsid w:val="0041193C"/>
    <w:rsid w:val="00412083"/>
    <w:rsid w:val="00412344"/>
    <w:rsid w:val="00413102"/>
    <w:rsid w:val="0041351E"/>
    <w:rsid w:val="00413850"/>
    <w:rsid w:val="00413EC2"/>
    <w:rsid w:val="0041468E"/>
    <w:rsid w:val="00414BA9"/>
    <w:rsid w:val="004159AB"/>
    <w:rsid w:val="004159DC"/>
    <w:rsid w:val="004175D3"/>
    <w:rsid w:val="004178F4"/>
    <w:rsid w:val="004179DB"/>
    <w:rsid w:val="00417B0D"/>
    <w:rsid w:val="00417B77"/>
    <w:rsid w:val="00420294"/>
    <w:rsid w:val="0042051E"/>
    <w:rsid w:val="00421652"/>
    <w:rsid w:val="00421A1F"/>
    <w:rsid w:val="00421A5F"/>
    <w:rsid w:val="00421D69"/>
    <w:rsid w:val="004223FF"/>
    <w:rsid w:val="00422CB1"/>
    <w:rsid w:val="0042356B"/>
    <w:rsid w:val="00423D8A"/>
    <w:rsid w:val="00423E32"/>
    <w:rsid w:val="00423EFA"/>
    <w:rsid w:val="00424ED8"/>
    <w:rsid w:val="0042523C"/>
    <w:rsid w:val="00425EB0"/>
    <w:rsid w:val="0042691F"/>
    <w:rsid w:val="00426C25"/>
    <w:rsid w:val="00426EEE"/>
    <w:rsid w:val="004276E8"/>
    <w:rsid w:val="004303D3"/>
    <w:rsid w:val="0043047B"/>
    <w:rsid w:val="00430F51"/>
    <w:rsid w:val="00430FEF"/>
    <w:rsid w:val="00431D34"/>
    <w:rsid w:val="00432032"/>
    <w:rsid w:val="0043210F"/>
    <w:rsid w:val="0043230E"/>
    <w:rsid w:val="00432374"/>
    <w:rsid w:val="0043238E"/>
    <w:rsid w:val="004323C0"/>
    <w:rsid w:val="00432D10"/>
    <w:rsid w:val="00432E1C"/>
    <w:rsid w:val="00433296"/>
    <w:rsid w:val="00433661"/>
    <w:rsid w:val="00433849"/>
    <w:rsid w:val="0043389C"/>
    <w:rsid w:val="00433B08"/>
    <w:rsid w:val="0043437A"/>
    <w:rsid w:val="00434A21"/>
    <w:rsid w:val="00434C05"/>
    <w:rsid w:val="00434C4A"/>
    <w:rsid w:val="0043557C"/>
    <w:rsid w:val="004358B2"/>
    <w:rsid w:val="004362C5"/>
    <w:rsid w:val="00436C19"/>
    <w:rsid w:val="00436CEF"/>
    <w:rsid w:val="00436D90"/>
    <w:rsid w:val="004372D8"/>
    <w:rsid w:val="0043792C"/>
    <w:rsid w:val="00437CE5"/>
    <w:rsid w:val="0044063E"/>
    <w:rsid w:val="004417E1"/>
    <w:rsid w:val="00441E08"/>
    <w:rsid w:val="00441E43"/>
    <w:rsid w:val="00442366"/>
    <w:rsid w:val="00442DC4"/>
    <w:rsid w:val="00443199"/>
    <w:rsid w:val="004432DB"/>
    <w:rsid w:val="00443353"/>
    <w:rsid w:val="00444178"/>
    <w:rsid w:val="00444970"/>
    <w:rsid w:val="004449BB"/>
    <w:rsid w:val="00444FED"/>
    <w:rsid w:val="004450AA"/>
    <w:rsid w:val="004455F9"/>
    <w:rsid w:val="00445E8A"/>
    <w:rsid w:val="004461A7"/>
    <w:rsid w:val="004461E0"/>
    <w:rsid w:val="00446874"/>
    <w:rsid w:val="00446B56"/>
    <w:rsid w:val="00446DB8"/>
    <w:rsid w:val="00446F6C"/>
    <w:rsid w:val="004473D0"/>
    <w:rsid w:val="00450540"/>
    <w:rsid w:val="004508ED"/>
    <w:rsid w:val="00450BA0"/>
    <w:rsid w:val="0045134A"/>
    <w:rsid w:val="00451891"/>
    <w:rsid w:val="00452B39"/>
    <w:rsid w:val="00452C74"/>
    <w:rsid w:val="00452FA8"/>
    <w:rsid w:val="004534B4"/>
    <w:rsid w:val="00453DB0"/>
    <w:rsid w:val="00453ED2"/>
    <w:rsid w:val="00454986"/>
    <w:rsid w:val="00454D6C"/>
    <w:rsid w:val="00455308"/>
    <w:rsid w:val="0045532D"/>
    <w:rsid w:val="004557AB"/>
    <w:rsid w:val="00455AE3"/>
    <w:rsid w:val="00456502"/>
    <w:rsid w:val="00456545"/>
    <w:rsid w:val="00456AAD"/>
    <w:rsid w:val="00456BBE"/>
    <w:rsid w:val="00456F2A"/>
    <w:rsid w:val="004571A4"/>
    <w:rsid w:val="00457985"/>
    <w:rsid w:val="00457FDD"/>
    <w:rsid w:val="00460064"/>
    <w:rsid w:val="004602B6"/>
    <w:rsid w:val="004607E6"/>
    <w:rsid w:val="00460E85"/>
    <w:rsid w:val="00461422"/>
    <w:rsid w:val="00462A2B"/>
    <w:rsid w:val="00463149"/>
    <w:rsid w:val="004634A4"/>
    <w:rsid w:val="004635E7"/>
    <w:rsid w:val="00463D34"/>
    <w:rsid w:val="0046413B"/>
    <w:rsid w:val="00464396"/>
    <w:rsid w:val="0046489F"/>
    <w:rsid w:val="00464F7A"/>
    <w:rsid w:val="00465214"/>
    <w:rsid w:val="004653A4"/>
    <w:rsid w:val="0046576E"/>
    <w:rsid w:val="00465A54"/>
    <w:rsid w:val="00465AD1"/>
    <w:rsid w:val="004660CC"/>
    <w:rsid w:val="0046623B"/>
    <w:rsid w:val="00467551"/>
    <w:rsid w:val="00467658"/>
    <w:rsid w:val="00467690"/>
    <w:rsid w:val="00467E44"/>
    <w:rsid w:val="004701B4"/>
    <w:rsid w:val="00471A9C"/>
    <w:rsid w:val="00471ED5"/>
    <w:rsid w:val="00472636"/>
    <w:rsid w:val="00472984"/>
    <w:rsid w:val="00472DDB"/>
    <w:rsid w:val="00473C78"/>
    <w:rsid w:val="00473E70"/>
    <w:rsid w:val="004746FC"/>
    <w:rsid w:val="0047498F"/>
    <w:rsid w:val="00474B87"/>
    <w:rsid w:val="004750C6"/>
    <w:rsid w:val="004751D2"/>
    <w:rsid w:val="004756E2"/>
    <w:rsid w:val="00475F4F"/>
    <w:rsid w:val="004763D3"/>
    <w:rsid w:val="004765B7"/>
    <w:rsid w:val="004766D4"/>
    <w:rsid w:val="00476789"/>
    <w:rsid w:val="0047690F"/>
    <w:rsid w:val="00476B22"/>
    <w:rsid w:val="00480096"/>
    <w:rsid w:val="00480392"/>
    <w:rsid w:val="00481279"/>
    <w:rsid w:val="00481683"/>
    <w:rsid w:val="004818A3"/>
    <w:rsid w:val="00481A04"/>
    <w:rsid w:val="00481E59"/>
    <w:rsid w:val="004822D3"/>
    <w:rsid w:val="00483B23"/>
    <w:rsid w:val="00483EA7"/>
    <w:rsid w:val="00483FCE"/>
    <w:rsid w:val="00484240"/>
    <w:rsid w:val="00484978"/>
    <w:rsid w:val="00484C3A"/>
    <w:rsid w:val="004852AD"/>
    <w:rsid w:val="004856F5"/>
    <w:rsid w:val="00485843"/>
    <w:rsid w:val="00485EAA"/>
    <w:rsid w:val="004865C9"/>
    <w:rsid w:val="00486709"/>
    <w:rsid w:val="00486B8C"/>
    <w:rsid w:val="004874EA"/>
    <w:rsid w:val="00487E3A"/>
    <w:rsid w:val="00487FBF"/>
    <w:rsid w:val="00490447"/>
    <w:rsid w:val="00491129"/>
    <w:rsid w:val="0049219A"/>
    <w:rsid w:val="004930E8"/>
    <w:rsid w:val="004937B8"/>
    <w:rsid w:val="00493EFB"/>
    <w:rsid w:val="0049461C"/>
    <w:rsid w:val="004949D2"/>
    <w:rsid w:val="004952D5"/>
    <w:rsid w:val="004953E3"/>
    <w:rsid w:val="004958B2"/>
    <w:rsid w:val="004959BE"/>
    <w:rsid w:val="00495A48"/>
    <w:rsid w:val="00496662"/>
    <w:rsid w:val="0049675F"/>
    <w:rsid w:val="0049695B"/>
    <w:rsid w:val="004A00ED"/>
    <w:rsid w:val="004A03A7"/>
    <w:rsid w:val="004A06B5"/>
    <w:rsid w:val="004A09EC"/>
    <w:rsid w:val="004A11E9"/>
    <w:rsid w:val="004A1295"/>
    <w:rsid w:val="004A1745"/>
    <w:rsid w:val="004A1800"/>
    <w:rsid w:val="004A19AA"/>
    <w:rsid w:val="004A2097"/>
    <w:rsid w:val="004A25BB"/>
    <w:rsid w:val="004A294D"/>
    <w:rsid w:val="004A2BD4"/>
    <w:rsid w:val="004A3151"/>
    <w:rsid w:val="004A350B"/>
    <w:rsid w:val="004A360E"/>
    <w:rsid w:val="004A3BE9"/>
    <w:rsid w:val="004A44C7"/>
    <w:rsid w:val="004A4D48"/>
    <w:rsid w:val="004A5B07"/>
    <w:rsid w:val="004A62BB"/>
    <w:rsid w:val="004A6827"/>
    <w:rsid w:val="004A6C5E"/>
    <w:rsid w:val="004A713B"/>
    <w:rsid w:val="004A74CD"/>
    <w:rsid w:val="004A7B62"/>
    <w:rsid w:val="004A7F71"/>
    <w:rsid w:val="004B01D0"/>
    <w:rsid w:val="004B1139"/>
    <w:rsid w:val="004B1264"/>
    <w:rsid w:val="004B1322"/>
    <w:rsid w:val="004B13AC"/>
    <w:rsid w:val="004B1557"/>
    <w:rsid w:val="004B1616"/>
    <w:rsid w:val="004B2082"/>
    <w:rsid w:val="004B229C"/>
    <w:rsid w:val="004B2840"/>
    <w:rsid w:val="004B2B5D"/>
    <w:rsid w:val="004B3199"/>
    <w:rsid w:val="004B389B"/>
    <w:rsid w:val="004B38AE"/>
    <w:rsid w:val="004B3FA7"/>
    <w:rsid w:val="004B4371"/>
    <w:rsid w:val="004B437F"/>
    <w:rsid w:val="004B489C"/>
    <w:rsid w:val="004B48F7"/>
    <w:rsid w:val="004B4A9E"/>
    <w:rsid w:val="004B4C63"/>
    <w:rsid w:val="004B5CB2"/>
    <w:rsid w:val="004B68A1"/>
    <w:rsid w:val="004B6AFD"/>
    <w:rsid w:val="004B71E3"/>
    <w:rsid w:val="004B7B33"/>
    <w:rsid w:val="004C03B4"/>
    <w:rsid w:val="004C0A42"/>
    <w:rsid w:val="004C0C34"/>
    <w:rsid w:val="004C12CA"/>
    <w:rsid w:val="004C170A"/>
    <w:rsid w:val="004C1741"/>
    <w:rsid w:val="004C1DA5"/>
    <w:rsid w:val="004C1DC7"/>
    <w:rsid w:val="004C259E"/>
    <w:rsid w:val="004C27FE"/>
    <w:rsid w:val="004C3ABC"/>
    <w:rsid w:val="004C5EF1"/>
    <w:rsid w:val="004C67BF"/>
    <w:rsid w:val="004C6E21"/>
    <w:rsid w:val="004C73E5"/>
    <w:rsid w:val="004C7476"/>
    <w:rsid w:val="004C7B7F"/>
    <w:rsid w:val="004C7FBF"/>
    <w:rsid w:val="004D0345"/>
    <w:rsid w:val="004D0D0A"/>
    <w:rsid w:val="004D0D59"/>
    <w:rsid w:val="004D0E0C"/>
    <w:rsid w:val="004D0EA7"/>
    <w:rsid w:val="004D1B71"/>
    <w:rsid w:val="004D1F1C"/>
    <w:rsid w:val="004D23EF"/>
    <w:rsid w:val="004D2463"/>
    <w:rsid w:val="004D25CE"/>
    <w:rsid w:val="004D3247"/>
    <w:rsid w:val="004D3703"/>
    <w:rsid w:val="004D37A7"/>
    <w:rsid w:val="004D3A94"/>
    <w:rsid w:val="004D3B7E"/>
    <w:rsid w:val="004D41B0"/>
    <w:rsid w:val="004D4FCA"/>
    <w:rsid w:val="004D5187"/>
    <w:rsid w:val="004D60FC"/>
    <w:rsid w:val="004D6558"/>
    <w:rsid w:val="004D6B45"/>
    <w:rsid w:val="004D71AC"/>
    <w:rsid w:val="004D7A4A"/>
    <w:rsid w:val="004E0280"/>
    <w:rsid w:val="004E0559"/>
    <w:rsid w:val="004E0D74"/>
    <w:rsid w:val="004E1199"/>
    <w:rsid w:val="004E1429"/>
    <w:rsid w:val="004E1721"/>
    <w:rsid w:val="004E1755"/>
    <w:rsid w:val="004E1D56"/>
    <w:rsid w:val="004E1F8D"/>
    <w:rsid w:val="004E2310"/>
    <w:rsid w:val="004E2697"/>
    <w:rsid w:val="004E2D7A"/>
    <w:rsid w:val="004E3054"/>
    <w:rsid w:val="004E31DB"/>
    <w:rsid w:val="004E32C9"/>
    <w:rsid w:val="004E33E2"/>
    <w:rsid w:val="004E34B3"/>
    <w:rsid w:val="004E34C7"/>
    <w:rsid w:val="004E3700"/>
    <w:rsid w:val="004E3D32"/>
    <w:rsid w:val="004E3F96"/>
    <w:rsid w:val="004E42A2"/>
    <w:rsid w:val="004E4DF4"/>
    <w:rsid w:val="004E547D"/>
    <w:rsid w:val="004E562A"/>
    <w:rsid w:val="004E5C3C"/>
    <w:rsid w:val="004E5CA6"/>
    <w:rsid w:val="004E5DB9"/>
    <w:rsid w:val="004E6345"/>
    <w:rsid w:val="004E69D0"/>
    <w:rsid w:val="004E6D1B"/>
    <w:rsid w:val="004E6E13"/>
    <w:rsid w:val="004E70AF"/>
    <w:rsid w:val="004E7238"/>
    <w:rsid w:val="004E7482"/>
    <w:rsid w:val="004E786D"/>
    <w:rsid w:val="004E7AB5"/>
    <w:rsid w:val="004F0A5B"/>
    <w:rsid w:val="004F0B69"/>
    <w:rsid w:val="004F0EB1"/>
    <w:rsid w:val="004F1448"/>
    <w:rsid w:val="004F1B56"/>
    <w:rsid w:val="004F1C47"/>
    <w:rsid w:val="004F1C83"/>
    <w:rsid w:val="004F1F8F"/>
    <w:rsid w:val="004F2E92"/>
    <w:rsid w:val="004F2F3D"/>
    <w:rsid w:val="004F3652"/>
    <w:rsid w:val="004F448D"/>
    <w:rsid w:val="004F460C"/>
    <w:rsid w:val="004F477E"/>
    <w:rsid w:val="004F4A5C"/>
    <w:rsid w:val="004F4AF1"/>
    <w:rsid w:val="004F52D8"/>
    <w:rsid w:val="004F5B3B"/>
    <w:rsid w:val="004F5CFD"/>
    <w:rsid w:val="004F6709"/>
    <w:rsid w:val="004F6A34"/>
    <w:rsid w:val="004F6E2C"/>
    <w:rsid w:val="004F70CE"/>
    <w:rsid w:val="004F7575"/>
    <w:rsid w:val="004F7BAC"/>
    <w:rsid w:val="004F7D2D"/>
    <w:rsid w:val="004F7D3B"/>
    <w:rsid w:val="00500622"/>
    <w:rsid w:val="00500635"/>
    <w:rsid w:val="00500CAE"/>
    <w:rsid w:val="00500CB9"/>
    <w:rsid w:val="00500F6E"/>
    <w:rsid w:val="00501004"/>
    <w:rsid w:val="005014E3"/>
    <w:rsid w:val="00501D20"/>
    <w:rsid w:val="00501DB7"/>
    <w:rsid w:val="00501E6C"/>
    <w:rsid w:val="00503979"/>
    <w:rsid w:val="00504932"/>
    <w:rsid w:val="00504ABF"/>
    <w:rsid w:val="0050539D"/>
    <w:rsid w:val="005059A6"/>
    <w:rsid w:val="0050626E"/>
    <w:rsid w:val="00506787"/>
    <w:rsid w:val="00506BE0"/>
    <w:rsid w:val="0050736D"/>
    <w:rsid w:val="0050762A"/>
    <w:rsid w:val="00507754"/>
    <w:rsid w:val="00507E56"/>
    <w:rsid w:val="00510305"/>
    <w:rsid w:val="00510758"/>
    <w:rsid w:val="00510D5A"/>
    <w:rsid w:val="005112FF"/>
    <w:rsid w:val="0051246B"/>
    <w:rsid w:val="00512E49"/>
    <w:rsid w:val="00512EF6"/>
    <w:rsid w:val="00513042"/>
    <w:rsid w:val="005142B8"/>
    <w:rsid w:val="00514DED"/>
    <w:rsid w:val="00514E27"/>
    <w:rsid w:val="00515196"/>
    <w:rsid w:val="00515803"/>
    <w:rsid w:val="00516544"/>
    <w:rsid w:val="00516868"/>
    <w:rsid w:val="00517300"/>
    <w:rsid w:val="0051768F"/>
    <w:rsid w:val="00517699"/>
    <w:rsid w:val="005177CF"/>
    <w:rsid w:val="00517F3A"/>
    <w:rsid w:val="00520954"/>
    <w:rsid w:val="005214E8"/>
    <w:rsid w:val="005216C8"/>
    <w:rsid w:val="00521B20"/>
    <w:rsid w:val="00521EA5"/>
    <w:rsid w:val="00521F93"/>
    <w:rsid w:val="00522740"/>
    <w:rsid w:val="00522D80"/>
    <w:rsid w:val="00522DCC"/>
    <w:rsid w:val="00522EA5"/>
    <w:rsid w:val="0052379E"/>
    <w:rsid w:val="0052394E"/>
    <w:rsid w:val="00523D61"/>
    <w:rsid w:val="00524CEB"/>
    <w:rsid w:val="0052566B"/>
    <w:rsid w:val="00525C95"/>
    <w:rsid w:val="00525F1E"/>
    <w:rsid w:val="00526D3E"/>
    <w:rsid w:val="005275E6"/>
    <w:rsid w:val="0052775C"/>
    <w:rsid w:val="00527F19"/>
    <w:rsid w:val="0053075C"/>
    <w:rsid w:val="00530B3B"/>
    <w:rsid w:val="0053115C"/>
    <w:rsid w:val="005312DB"/>
    <w:rsid w:val="00531994"/>
    <w:rsid w:val="00531B16"/>
    <w:rsid w:val="00532E2C"/>
    <w:rsid w:val="00534848"/>
    <w:rsid w:val="005359A2"/>
    <w:rsid w:val="0053607F"/>
    <w:rsid w:val="0053647D"/>
    <w:rsid w:val="00537390"/>
    <w:rsid w:val="00537438"/>
    <w:rsid w:val="005375AE"/>
    <w:rsid w:val="00541602"/>
    <w:rsid w:val="005417F6"/>
    <w:rsid w:val="00541910"/>
    <w:rsid w:val="005428F9"/>
    <w:rsid w:val="0054292B"/>
    <w:rsid w:val="00543418"/>
    <w:rsid w:val="0054398D"/>
    <w:rsid w:val="00543CA4"/>
    <w:rsid w:val="00543E46"/>
    <w:rsid w:val="00543F63"/>
    <w:rsid w:val="0054457D"/>
    <w:rsid w:val="00544FD9"/>
    <w:rsid w:val="00545975"/>
    <w:rsid w:val="00546024"/>
    <w:rsid w:val="0054634D"/>
    <w:rsid w:val="0055020D"/>
    <w:rsid w:val="005509E8"/>
    <w:rsid w:val="00550A27"/>
    <w:rsid w:val="00550E50"/>
    <w:rsid w:val="0055127F"/>
    <w:rsid w:val="00551478"/>
    <w:rsid w:val="005516DB"/>
    <w:rsid w:val="00551E81"/>
    <w:rsid w:val="00551EBA"/>
    <w:rsid w:val="00552B7B"/>
    <w:rsid w:val="00552D6B"/>
    <w:rsid w:val="00552E5B"/>
    <w:rsid w:val="00553377"/>
    <w:rsid w:val="005536B9"/>
    <w:rsid w:val="0055433F"/>
    <w:rsid w:val="00554970"/>
    <w:rsid w:val="00554D8E"/>
    <w:rsid w:val="00554DC7"/>
    <w:rsid w:val="00555980"/>
    <w:rsid w:val="00556251"/>
    <w:rsid w:val="00556265"/>
    <w:rsid w:val="005562F1"/>
    <w:rsid w:val="005567A0"/>
    <w:rsid w:val="00556B05"/>
    <w:rsid w:val="00556D41"/>
    <w:rsid w:val="00557252"/>
    <w:rsid w:val="0055729F"/>
    <w:rsid w:val="005574C5"/>
    <w:rsid w:val="0055773D"/>
    <w:rsid w:val="00557ED4"/>
    <w:rsid w:val="0056002C"/>
    <w:rsid w:val="005614EB"/>
    <w:rsid w:val="005615FE"/>
    <w:rsid w:val="00561747"/>
    <w:rsid w:val="00561893"/>
    <w:rsid w:val="005619EF"/>
    <w:rsid w:val="00561F2A"/>
    <w:rsid w:val="00561F3A"/>
    <w:rsid w:val="00561FA7"/>
    <w:rsid w:val="00562380"/>
    <w:rsid w:val="005624B5"/>
    <w:rsid w:val="0056299E"/>
    <w:rsid w:val="00563FF4"/>
    <w:rsid w:val="005641C4"/>
    <w:rsid w:val="00564482"/>
    <w:rsid w:val="005646DA"/>
    <w:rsid w:val="00564C1D"/>
    <w:rsid w:val="00564F75"/>
    <w:rsid w:val="005654BC"/>
    <w:rsid w:val="0056587A"/>
    <w:rsid w:val="005672B8"/>
    <w:rsid w:val="005673B2"/>
    <w:rsid w:val="005674A4"/>
    <w:rsid w:val="00567E6E"/>
    <w:rsid w:val="00567FF7"/>
    <w:rsid w:val="00570DCF"/>
    <w:rsid w:val="00570FDD"/>
    <w:rsid w:val="0057161A"/>
    <w:rsid w:val="005719B5"/>
    <w:rsid w:val="0057214E"/>
    <w:rsid w:val="00572D34"/>
    <w:rsid w:val="005738CB"/>
    <w:rsid w:val="005742D9"/>
    <w:rsid w:val="0057514A"/>
    <w:rsid w:val="0057514B"/>
    <w:rsid w:val="00575346"/>
    <w:rsid w:val="00575900"/>
    <w:rsid w:val="00575CC1"/>
    <w:rsid w:val="00575E38"/>
    <w:rsid w:val="00576074"/>
    <w:rsid w:val="005761B1"/>
    <w:rsid w:val="005769FE"/>
    <w:rsid w:val="00576DBD"/>
    <w:rsid w:val="005776F2"/>
    <w:rsid w:val="005778D3"/>
    <w:rsid w:val="00577E52"/>
    <w:rsid w:val="00577F7D"/>
    <w:rsid w:val="00577FFE"/>
    <w:rsid w:val="00580608"/>
    <w:rsid w:val="00580954"/>
    <w:rsid w:val="005809A2"/>
    <w:rsid w:val="00580E06"/>
    <w:rsid w:val="00580F09"/>
    <w:rsid w:val="005816D7"/>
    <w:rsid w:val="00581806"/>
    <w:rsid w:val="00581D04"/>
    <w:rsid w:val="0058209D"/>
    <w:rsid w:val="0058235D"/>
    <w:rsid w:val="005824E3"/>
    <w:rsid w:val="00582B59"/>
    <w:rsid w:val="00582D47"/>
    <w:rsid w:val="00583631"/>
    <w:rsid w:val="005843F6"/>
    <w:rsid w:val="00584D2A"/>
    <w:rsid w:val="005853B1"/>
    <w:rsid w:val="005853E3"/>
    <w:rsid w:val="00585591"/>
    <w:rsid w:val="00585AA4"/>
    <w:rsid w:val="00585C88"/>
    <w:rsid w:val="00585E43"/>
    <w:rsid w:val="005860BA"/>
    <w:rsid w:val="005864B8"/>
    <w:rsid w:val="00586704"/>
    <w:rsid w:val="0058689D"/>
    <w:rsid w:val="00586FBC"/>
    <w:rsid w:val="00587AB2"/>
    <w:rsid w:val="00587AEA"/>
    <w:rsid w:val="00587FC8"/>
    <w:rsid w:val="00590190"/>
    <w:rsid w:val="005902A9"/>
    <w:rsid w:val="005902BF"/>
    <w:rsid w:val="00590C22"/>
    <w:rsid w:val="005910A9"/>
    <w:rsid w:val="00591366"/>
    <w:rsid w:val="005915D1"/>
    <w:rsid w:val="00591A1F"/>
    <w:rsid w:val="00591AA4"/>
    <w:rsid w:val="0059235E"/>
    <w:rsid w:val="00592544"/>
    <w:rsid w:val="0059282C"/>
    <w:rsid w:val="005933B0"/>
    <w:rsid w:val="00593668"/>
    <w:rsid w:val="0059442C"/>
    <w:rsid w:val="0059460B"/>
    <w:rsid w:val="00594ADE"/>
    <w:rsid w:val="00594BB2"/>
    <w:rsid w:val="00594CAF"/>
    <w:rsid w:val="00594D83"/>
    <w:rsid w:val="0059525E"/>
    <w:rsid w:val="0059549E"/>
    <w:rsid w:val="00595A0B"/>
    <w:rsid w:val="00596340"/>
    <w:rsid w:val="00596D98"/>
    <w:rsid w:val="00597059"/>
    <w:rsid w:val="005A009E"/>
    <w:rsid w:val="005A0422"/>
    <w:rsid w:val="005A0550"/>
    <w:rsid w:val="005A05D7"/>
    <w:rsid w:val="005A0BD2"/>
    <w:rsid w:val="005A0EB4"/>
    <w:rsid w:val="005A0FCD"/>
    <w:rsid w:val="005A1149"/>
    <w:rsid w:val="005A1173"/>
    <w:rsid w:val="005A120D"/>
    <w:rsid w:val="005A17A3"/>
    <w:rsid w:val="005A19F2"/>
    <w:rsid w:val="005A1A6A"/>
    <w:rsid w:val="005A1DEE"/>
    <w:rsid w:val="005A1F37"/>
    <w:rsid w:val="005A205D"/>
    <w:rsid w:val="005A2666"/>
    <w:rsid w:val="005A2778"/>
    <w:rsid w:val="005A2BE8"/>
    <w:rsid w:val="005A3B36"/>
    <w:rsid w:val="005A3C84"/>
    <w:rsid w:val="005A407B"/>
    <w:rsid w:val="005A5361"/>
    <w:rsid w:val="005A5407"/>
    <w:rsid w:val="005A54AC"/>
    <w:rsid w:val="005A5828"/>
    <w:rsid w:val="005A583A"/>
    <w:rsid w:val="005A5D18"/>
    <w:rsid w:val="005A5E8B"/>
    <w:rsid w:val="005A5F80"/>
    <w:rsid w:val="005A67B9"/>
    <w:rsid w:val="005A6BC0"/>
    <w:rsid w:val="005A791A"/>
    <w:rsid w:val="005A79CC"/>
    <w:rsid w:val="005B0671"/>
    <w:rsid w:val="005B0988"/>
    <w:rsid w:val="005B1138"/>
    <w:rsid w:val="005B11C6"/>
    <w:rsid w:val="005B158D"/>
    <w:rsid w:val="005B1718"/>
    <w:rsid w:val="005B19EC"/>
    <w:rsid w:val="005B1C40"/>
    <w:rsid w:val="005B1E17"/>
    <w:rsid w:val="005B209F"/>
    <w:rsid w:val="005B2994"/>
    <w:rsid w:val="005B2CF1"/>
    <w:rsid w:val="005B3132"/>
    <w:rsid w:val="005B382C"/>
    <w:rsid w:val="005B3BAA"/>
    <w:rsid w:val="005B404F"/>
    <w:rsid w:val="005B4DD5"/>
    <w:rsid w:val="005B5ABB"/>
    <w:rsid w:val="005B5B02"/>
    <w:rsid w:val="005B5E00"/>
    <w:rsid w:val="005B5EE1"/>
    <w:rsid w:val="005B60E7"/>
    <w:rsid w:val="005B61C6"/>
    <w:rsid w:val="005B708F"/>
    <w:rsid w:val="005B71EF"/>
    <w:rsid w:val="005B726B"/>
    <w:rsid w:val="005B7AB4"/>
    <w:rsid w:val="005B7E0A"/>
    <w:rsid w:val="005C0019"/>
    <w:rsid w:val="005C049F"/>
    <w:rsid w:val="005C0747"/>
    <w:rsid w:val="005C099A"/>
    <w:rsid w:val="005C0BDA"/>
    <w:rsid w:val="005C0D5B"/>
    <w:rsid w:val="005C18A6"/>
    <w:rsid w:val="005C1D85"/>
    <w:rsid w:val="005C1F68"/>
    <w:rsid w:val="005C251D"/>
    <w:rsid w:val="005C26A2"/>
    <w:rsid w:val="005C2D05"/>
    <w:rsid w:val="005C2D56"/>
    <w:rsid w:val="005C2FE0"/>
    <w:rsid w:val="005C32CD"/>
    <w:rsid w:val="005C3708"/>
    <w:rsid w:val="005C38B7"/>
    <w:rsid w:val="005C39A7"/>
    <w:rsid w:val="005C3E39"/>
    <w:rsid w:val="005C441D"/>
    <w:rsid w:val="005C4D3D"/>
    <w:rsid w:val="005C4EC1"/>
    <w:rsid w:val="005C5198"/>
    <w:rsid w:val="005C5646"/>
    <w:rsid w:val="005C5FD9"/>
    <w:rsid w:val="005C6101"/>
    <w:rsid w:val="005C6138"/>
    <w:rsid w:val="005C61D6"/>
    <w:rsid w:val="005C6569"/>
    <w:rsid w:val="005C678D"/>
    <w:rsid w:val="005D0625"/>
    <w:rsid w:val="005D066F"/>
    <w:rsid w:val="005D072C"/>
    <w:rsid w:val="005D07B0"/>
    <w:rsid w:val="005D0D34"/>
    <w:rsid w:val="005D1088"/>
    <w:rsid w:val="005D154C"/>
    <w:rsid w:val="005D17A8"/>
    <w:rsid w:val="005D1879"/>
    <w:rsid w:val="005D2AB1"/>
    <w:rsid w:val="005D3343"/>
    <w:rsid w:val="005D35E6"/>
    <w:rsid w:val="005D378B"/>
    <w:rsid w:val="005D3ACE"/>
    <w:rsid w:val="005D3B20"/>
    <w:rsid w:val="005D3C35"/>
    <w:rsid w:val="005D3E25"/>
    <w:rsid w:val="005D4384"/>
    <w:rsid w:val="005D44BA"/>
    <w:rsid w:val="005D4522"/>
    <w:rsid w:val="005D4AE6"/>
    <w:rsid w:val="005D4F5B"/>
    <w:rsid w:val="005D50ED"/>
    <w:rsid w:val="005D5161"/>
    <w:rsid w:val="005D5428"/>
    <w:rsid w:val="005D6157"/>
    <w:rsid w:val="005D6505"/>
    <w:rsid w:val="005D68BF"/>
    <w:rsid w:val="005D771B"/>
    <w:rsid w:val="005D78CF"/>
    <w:rsid w:val="005D7FA3"/>
    <w:rsid w:val="005E06F6"/>
    <w:rsid w:val="005E0B28"/>
    <w:rsid w:val="005E0F4A"/>
    <w:rsid w:val="005E1D9F"/>
    <w:rsid w:val="005E203A"/>
    <w:rsid w:val="005E2235"/>
    <w:rsid w:val="005E24A3"/>
    <w:rsid w:val="005E24FD"/>
    <w:rsid w:val="005E3295"/>
    <w:rsid w:val="005E32ED"/>
    <w:rsid w:val="005E36B3"/>
    <w:rsid w:val="005E3D94"/>
    <w:rsid w:val="005E3E72"/>
    <w:rsid w:val="005E42B4"/>
    <w:rsid w:val="005E5338"/>
    <w:rsid w:val="005E5570"/>
    <w:rsid w:val="005E58D2"/>
    <w:rsid w:val="005E66DC"/>
    <w:rsid w:val="005E6909"/>
    <w:rsid w:val="005E69A0"/>
    <w:rsid w:val="005E6D97"/>
    <w:rsid w:val="005E6EDD"/>
    <w:rsid w:val="005E7A1A"/>
    <w:rsid w:val="005E7A63"/>
    <w:rsid w:val="005F0F8E"/>
    <w:rsid w:val="005F1A0B"/>
    <w:rsid w:val="005F1B91"/>
    <w:rsid w:val="005F2B44"/>
    <w:rsid w:val="005F329F"/>
    <w:rsid w:val="005F482D"/>
    <w:rsid w:val="005F48D0"/>
    <w:rsid w:val="005F49F6"/>
    <w:rsid w:val="005F4C3A"/>
    <w:rsid w:val="005F4D8E"/>
    <w:rsid w:val="005F52F2"/>
    <w:rsid w:val="005F55B0"/>
    <w:rsid w:val="005F5C70"/>
    <w:rsid w:val="005F5D1F"/>
    <w:rsid w:val="005F5DFC"/>
    <w:rsid w:val="005F67A1"/>
    <w:rsid w:val="005F67ED"/>
    <w:rsid w:val="005F68F3"/>
    <w:rsid w:val="005F793B"/>
    <w:rsid w:val="006002B8"/>
    <w:rsid w:val="0060096D"/>
    <w:rsid w:val="00600B0B"/>
    <w:rsid w:val="00601189"/>
    <w:rsid w:val="006017AF"/>
    <w:rsid w:val="00601EDC"/>
    <w:rsid w:val="00602384"/>
    <w:rsid w:val="00604340"/>
    <w:rsid w:val="00604431"/>
    <w:rsid w:val="00604C9C"/>
    <w:rsid w:val="00605079"/>
    <w:rsid w:val="00605354"/>
    <w:rsid w:val="00605C48"/>
    <w:rsid w:val="00605E83"/>
    <w:rsid w:val="00605F07"/>
    <w:rsid w:val="00606457"/>
    <w:rsid w:val="00606594"/>
    <w:rsid w:val="00607985"/>
    <w:rsid w:val="00610754"/>
    <w:rsid w:val="006109EB"/>
    <w:rsid w:val="0061117D"/>
    <w:rsid w:val="00611711"/>
    <w:rsid w:val="0061237A"/>
    <w:rsid w:val="006130EC"/>
    <w:rsid w:val="00613834"/>
    <w:rsid w:val="00613BF6"/>
    <w:rsid w:val="00614059"/>
    <w:rsid w:val="00614AB1"/>
    <w:rsid w:val="0061661C"/>
    <w:rsid w:val="0061774A"/>
    <w:rsid w:val="006208C3"/>
    <w:rsid w:val="00620CB1"/>
    <w:rsid w:val="00620D41"/>
    <w:rsid w:val="00620EBB"/>
    <w:rsid w:val="0062116E"/>
    <w:rsid w:val="006213B8"/>
    <w:rsid w:val="00621EC8"/>
    <w:rsid w:val="006220B9"/>
    <w:rsid w:val="006226A2"/>
    <w:rsid w:val="00622732"/>
    <w:rsid w:val="006227F1"/>
    <w:rsid w:val="006228A9"/>
    <w:rsid w:val="0062325C"/>
    <w:rsid w:val="00623BEC"/>
    <w:rsid w:val="00623D82"/>
    <w:rsid w:val="006246D3"/>
    <w:rsid w:val="006254F6"/>
    <w:rsid w:val="006255C5"/>
    <w:rsid w:val="006257E7"/>
    <w:rsid w:val="00625E3B"/>
    <w:rsid w:val="00625E80"/>
    <w:rsid w:val="00626199"/>
    <w:rsid w:val="0062626A"/>
    <w:rsid w:val="00626546"/>
    <w:rsid w:val="006268DD"/>
    <w:rsid w:val="00626903"/>
    <w:rsid w:val="006275C9"/>
    <w:rsid w:val="006276CC"/>
    <w:rsid w:val="00630083"/>
    <w:rsid w:val="006302AB"/>
    <w:rsid w:val="00630948"/>
    <w:rsid w:val="00630D5F"/>
    <w:rsid w:val="00630F26"/>
    <w:rsid w:val="0063150C"/>
    <w:rsid w:val="0063151F"/>
    <w:rsid w:val="0063288B"/>
    <w:rsid w:val="006331D2"/>
    <w:rsid w:val="006333E1"/>
    <w:rsid w:val="006335EF"/>
    <w:rsid w:val="00633AF0"/>
    <w:rsid w:val="006341BA"/>
    <w:rsid w:val="00634528"/>
    <w:rsid w:val="00634C82"/>
    <w:rsid w:val="00634E42"/>
    <w:rsid w:val="0063626A"/>
    <w:rsid w:val="006369B8"/>
    <w:rsid w:val="00636E19"/>
    <w:rsid w:val="0063750A"/>
    <w:rsid w:val="00637CAF"/>
    <w:rsid w:val="00640B2E"/>
    <w:rsid w:val="00640B61"/>
    <w:rsid w:val="00640E2F"/>
    <w:rsid w:val="006413F5"/>
    <w:rsid w:val="0064183D"/>
    <w:rsid w:val="00642123"/>
    <w:rsid w:val="00642D34"/>
    <w:rsid w:val="00642E81"/>
    <w:rsid w:val="00643007"/>
    <w:rsid w:val="0064376E"/>
    <w:rsid w:val="00643972"/>
    <w:rsid w:val="00643A83"/>
    <w:rsid w:val="006441C2"/>
    <w:rsid w:val="00644381"/>
    <w:rsid w:val="0064492A"/>
    <w:rsid w:val="00644F61"/>
    <w:rsid w:val="00645234"/>
    <w:rsid w:val="00645237"/>
    <w:rsid w:val="00645502"/>
    <w:rsid w:val="00645D9C"/>
    <w:rsid w:val="006460D6"/>
    <w:rsid w:val="006463AE"/>
    <w:rsid w:val="00646E6D"/>
    <w:rsid w:val="00647A79"/>
    <w:rsid w:val="00647D9C"/>
    <w:rsid w:val="006501D9"/>
    <w:rsid w:val="00650385"/>
    <w:rsid w:val="006503C0"/>
    <w:rsid w:val="00650AA1"/>
    <w:rsid w:val="00650B1A"/>
    <w:rsid w:val="00650B90"/>
    <w:rsid w:val="00651212"/>
    <w:rsid w:val="006518A2"/>
    <w:rsid w:val="006521FA"/>
    <w:rsid w:val="00652392"/>
    <w:rsid w:val="0065259A"/>
    <w:rsid w:val="00652B83"/>
    <w:rsid w:val="00652C8F"/>
    <w:rsid w:val="00653300"/>
    <w:rsid w:val="006537B4"/>
    <w:rsid w:val="00654B76"/>
    <w:rsid w:val="00656B04"/>
    <w:rsid w:val="00656CEF"/>
    <w:rsid w:val="00657812"/>
    <w:rsid w:val="006606B5"/>
    <w:rsid w:val="00660EAB"/>
    <w:rsid w:val="00661363"/>
    <w:rsid w:val="00661414"/>
    <w:rsid w:val="006616CA"/>
    <w:rsid w:val="0066332E"/>
    <w:rsid w:val="0066422F"/>
    <w:rsid w:val="00664988"/>
    <w:rsid w:val="00664C08"/>
    <w:rsid w:val="00665780"/>
    <w:rsid w:val="006657CD"/>
    <w:rsid w:val="00665956"/>
    <w:rsid w:val="00667517"/>
    <w:rsid w:val="006677E2"/>
    <w:rsid w:val="00667A02"/>
    <w:rsid w:val="006702B2"/>
    <w:rsid w:val="0067038C"/>
    <w:rsid w:val="00670E09"/>
    <w:rsid w:val="0067100C"/>
    <w:rsid w:val="0067113C"/>
    <w:rsid w:val="00671A18"/>
    <w:rsid w:val="00672029"/>
    <w:rsid w:val="00672959"/>
    <w:rsid w:val="00673E0F"/>
    <w:rsid w:val="0067491C"/>
    <w:rsid w:val="00674EC8"/>
    <w:rsid w:val="006755F1"/>
    <w:rsid w:val="00675875"/>
    <w:rsid w:val="00675953"/>
    <w:rsid w:val="00675DB5"/>
    <w:rsid w:val="006760D4"/>
    <w:rsid w:val="00676609"/>
    <w:rsid w:val="00676C2A"/>
    <w:rsid w:val="00676CB2"/>
    <w:rsid w:val="006771EA"/>
    <w:rsid w:val="0067721C"/>
    <w:rsid w:val="0067736A"/>
    <w:rsid w:val="00677F68"/>
    <w:rsid w:val="00680175"/>
    <w:rsid w:val="00680497"/>
    <w:rsid w:val="00681185"/>
    <w:rsid w:val="00681E93"/>
    <w:rsid w:val="00682100"/>
    <w:rsid w:val="00682485"/>
    <w:rsid w:val="006825A4"/>
    <w:rsid w:val="00682980"/>
    <w:rsid w:val="00682C1E"/>
    <w:rsid w:val="00682E4F"/>
    <w:rsid w:val="006839EA"/>
    <w:rsid w:val="00683A6F"/>
    <w:rsid w:val="00683CEF"/>
    <w:rsid w:val="00683DA5"/>
    <w:rsid w:val="00684F10"/>
    <w:rsid w:val="00685994"/>
    <w:rsid w:val="006869B8"/>
    <w:rsid w:val="00686E6E"/>
    <w:rsid w:val="006878EC"/>
    <w:rsid w:val="00687967"/>
    <w:rsid w:val="006902DE"/>
    <w:rsid w:val="006905D4"/>
    <w:rsid w:val="00690B8B"/>
    <w:rsid w:val="00690CFE"/>
    <w:rsid w:val="00690E1A"/>
    <w:rsid w:val="00691285"/>
    <w:rsid w:val="00692287"/>
    <w:rsid w:val="006924BE"/>
    <w:rsid w:val="006925DF"/>
    <w:rsid w:val="00692DBA"/>
    <w:rsid w:val="00693278"/>
    <w:rsid w:val="00693390"/>
    <w:rsid w:val="006944D9"/>
    <w:rsid w:val="00694524"/>
    <w:rsid w:val="006946D6"/>
    <w:rsid w:val="00694957"/>
    <w:rsid w:val="006950A9"/>
    <w:rsid w:val="0069594F"/>
    <w:rsid w:val="00695BBD"/>
    <w:rsid w:val="00695CE1"/>
    <w:rsid w:val="00695F17"/>
    <w:rsid w:val="006971C3"/>
    <w:rsid w:val="00697A8E"/>
    <w:rsid w:val="00697FFC"/>
    <w:rsid w:val="006A010D"/>
    <w:rsid w:val="006A0347"/>
    <w:rsid w:val="006A12D0"/>
    <w:rsid w:val="006A1775"/>
    <w:rsid w:val="006A21D6"/>
    <w:rsid w:val="006A2741"/>
    <w:rsid w:val="006A2D68"/>
    <w:rsid w:val="006A2E65"/>
    <w:rsid w:val="006A31F4"/>
    <w:rsid w:val="006A3218"/>
    <w:rsid w:val="006A3EE1"/>
    <w:rsid w:val="006A4443"/>
    <w:rsid w:val="006A449B"/>
    <w:rsid w:val="006A4788"/>
    <w:rsid w:val="006A4DC1"/>
    <w:rsid w:val="006A519C"/>
    <w:rsid w:val="006A59AC"/>
    <w:rsid w:val="006A5DF4"/>
    <w:rsid w:val="006A5FB3"/>
    <w:rsid w:val="006A669C"/>
    <w:rsid w:val="006A6D69"/>
    <w:rsid w:val="006A726D"/>
    <w:rsid w:val="006A7453"/>
    <w:rsid w:val="006A74A6"/>
    <w:rsid w:val="006A76C6"/>
    <w:rsid w:val="006B06AA"/>
    <w:rsid w:val="006B08D7"/>
    <w:rsid w:val="006B14A9"/>
    <w:rsid w:val="006B2632"/>
    <w:rsid w:val="006B2975"/>
    <w:rsid w:val="006B2CC2"/>
    <w:rsid w:val="006B2DC5"/>
    <w:rsid w:val="006B2FB2"/>
    <w:rsid w:val="006B3111"/>
    <w:rsid w:val="006B3837"/>
    <w:rsid w:val="006B3EF8"/>
    <w:rsid w:val="006B4292"/>
    <w:rsid w:val="006B4434"/>
    <w:rsid w:val="006B4C62"/>
    <w:rsid w:val="006B534D"/>
    <w:rsid w:val="006B562F"/>
    <w:rsid w:val="006B56DD"/>
    <w:rsid w:val="006B6448"/>
    <w:rsid w:val="006B66D0"/>
    <w:rsid w:val="006B6725"/>
    <w:rsid w:val="006B69E2"/>
    <w:rsid w:val="006B6C9A"/>
    <w:rsid w:val="006B726A"/>
    <w:rsid w:val="006B73E6"/>
    <w:rsid w:val="006B762C"/>
    <w:rsid w:val="006B775F"/>
    <w:rsid w:val="006B78FC"/>
    <w:rsid w:val="006B7B16"/>
    <w:rsid w:val="006C053C"/>
    <w:rsid w:val="006C1070"/>
    <w:rsid w:val="006C1146"/>
    <w:rsid w:val="006C19A3"/>
    <w:rsid w:val="006C1F51"/>
    <w:rsid w:val="006C213D"/>
    <w:rsid w:val="006C2356"/>
    <w:rsid w:val="006C23C7"/>
    <w:rsid w:val="006C2D7B"/>
    <w:rsid w:val="006C3D8F"/>
    <w:rsid w:val="006C4C5B"/>
    <w:rsid w:val="006C5609"/>
    <w:rsid w:val="006C5773"/>
    <w:rsid w:val="006C58E9"/>
    <w:rsid w:val="006C5966"/>
    <w:rsid w:val="006C5B23"/>
    <w:rsid w:val="006C5C26"/>
    <w:rsid w:val="006C5CD0"/>
    <w:rsid w:val="006C5CDA"/>
    <w:rsid w:val="006C5DF0"/>
    <w:rsid w:val="006C6A22"/>
    <w:rsid w:val="006C6A40"/>
    <w:rsid w:val="006C6EB8"/>
    <w:rsid w:val="006C73F4"/>
    <w:rsid w:val="006C7414"/>
    <w:rsid w:val="006C7615"/>
    <w:rsid w:val="006D0036"/>
    <w:rsid w:val="006D0499"/>
    <w:rsid w:val="006D1317"/>
    <w:rsid w:val="006D13CC"/>
    <w:rsid w:val="006D14FE"/>
    <w:rsid w:val="006D2017"/>
    <w:rsid w:val="006D2092"/>
    <w:rsid w:val="006D26A5"/>
    <w:rsid w:val="006D299F"/>
    <w:rsid w:val="006D2AA3"/>
    <w:rsid w:val="006D2ACE"/>
    <w:rsid w:val="006D350A"/>
    <w:rsid w:val="006D3510"/>
    <w:rsid w:val="006D3511"/>
    <w:rsid w:val="006D3889"/>
    <w:rsid w:val="006D3AE2"/>
    <w:rsid w:val="006D3BD2"/>
    <w:rsid w:val="006D3DCA"/>
    <w:rsid w:val="006D4C5C"/>
    <w:rsid w:val="006D5D3F"/>
    <w:rsid w:val="006D6C47"/>
    <w:rsid w:val="006D71EF"/>
    <w:rsid w:val="006D7338"/>
    <w:rsid w:val="006D735B"/>
    <w:rsid w:val="006E0000"/>
    <w:rsid w:val="006E0B7D"/>
    <w:rsid w:val="006E10B2"/>
    <w:rsid w:val="006E11D2"/>
    <w:rsid w:val="006E1F05"/>
    <w:rsid w:val="006E20EC"/>
    <w:rsid w:val="006E3D7B"/>
    <w:rsid w:val="006E3EEB"/>
    <w:rsid w:val="006E4428"/>
    <w:rsid w:val="006E46ED"/>
    <w:rsid w:val="006E5865"/>
    <w:rsid w:val="006E5AD0"/>
    <w:rsid w:val="006E5CEB"/>
    <w:rsid w:val="006E5E32"/>
    <w:rsid w:val="006E5EC3"/>
    <w:rsid w:val="006E622F"/>
    <w:rsid w:val="006E69FD"/>
    <w:rsid w:val="006E6BBA"/>
    <w:rsid w:val="006E7AB3"/>
    <w:rsid w:val="006E7CE5"/>
    <w:rsid w:val="006F0923"/>
    <w:rsid w:val="006F0ABB"/>
    <w:rsid w:val="006F0BAD"/>
    <w:rsid w:val="006F0C80"/>
    <w:rsid w:val="006F14F9"/>
    <w:rsid w:val="006F1517"/>
    <w:rsid w:val="006F15C2"/>
    <w:rsid w:val="006F227B"/>
    <w:rsid w:val="006F2A4E"/>
    <w:rsid w:val="006F3801"/>
    <w:rsid w:val="006F3C13"/>
    <w:rsid w:val="006F3C84"/>
    <w:rsid w:val="006F4C7F"/>
    <w:rsid w:val="006F4D67"/>
    <w:rsid w:val="006F53D8"/>
    <w:rsid w:val="006F63BD"/>
    <w:rsid w:val="006F6937"/>
    <w:rsid w:val="006F6CD3"/>
    <w:rsid w:val="007004A3"/>
    <w:rsid w:val="007009A0"/>
    <w:rsid w:val="00700EFE"/>
    <w:rsid w:val="0070182A"/>
    <w:rsid w:val="007023DF"/>
    <w:rsid w:val="00702675"/>
    <w:rsid w:val="0070279B"/>
    <w:rsid w:val="00703AB9"/>
    <w:rsid w:val="00703FE9"/>
    <w:rsid w:val="007048C0"/>
    <w:rsid w:val="007049A6"/>
    <w:rsid w:val="00704DAB"/>
    <w:rsid w:val="00705430"/>
    <w:rsid w:val="007059EE"/>
    <w:rsid w:val="00705A63"/>
    <w:rsid w:val="00706574"/>
    <w:rsid w:val="00706613"/>
    <w:rsid w:val="007067D1"/>
    <w:rsid w:val="007068E2"/>
    <w:rsid w:val="00706DAB"/>
    <w:rsid w:val="00706F8E"/>
    <w:rsid w:val="00707366"/>
    <w:rsid w:val="007073AB"/>
    <w:rsid w:val="0070786C"/>
    <w:rsid w:val="0071115A"/>
    <w:rsid w:val="00711337"/>
    <w:rsid w:val="0071151A"/>
    <w:rsid w:val="007115D4"/>
    <w:rsid w:val="0071189A"/>
    <w:rsid w:val="00711D5C"/>
    <w:rsid w:val="00711D66"/>
    <w:rsid w:val="00712046"/>
    <w:rsid w:val="007123A0"/>
    <w:rsid w:val="007123DE"/>
    <w:rsid w:val="0071243B"/>
    <w:rsid w:val="00712AA3"/>
    <w:rsid w:val="00712F19"/>
    <w:rsid w:val="007134F3"/>
    <w:rsid w:val="00713BA1"/>
    <w:rsid w:val="00713C78"/>
    <w:rsid w:val="007141E1"/>
    <w:rsid w:val="00714998"/>
    <w:rsid w:val="00714CF5"/>
    <w:rsid w:val="00714D40"/>
    <w:rsid w:val="007157C6"/>
    <w:rsid w:val="00715902"/>
    <w:rsid w:val="00716164"/>
    <w:rsid w:val="007166EE"/>
    <w:rsid w:val="00716BA4"/>
    <w:rsid w:val="00716C99"/>
    <w:rsid w:val="00717175"/>
    <w:rsid w:val="0071738E"/>
    <w:rsid w:val="00717AA5"/>
    <w:rsid w:val="00717FD0"/>
    <w:rsid w:val="007208CB"/>
    <w:rsid w:val="00720B14"/>
    <w:rsid w:val="007215A0"/>
    <w:rsid w:val="00721CCD"/>
    <w:rsid w:val="00721D3A"/>
    <w:rsid w:val="00721F26"/>
    <w:rsid w:val="007221B2"/>
    <w:rsid w:val="00722381"/>
    <w:rsid w:val="0072322B"/>
    <w:rsid w:val="0072342D"/>
    <w:rsid w:val="0072390E"/>
    <w:rsid w:val="007246FB"/>
    <w:rsid w:val="007249F2"/>
    <w:rsid w:val="00724AA8"/>
    <w:rsid w:val="0072541E"/>
    <w:rsid w:val="00725735"/>
    <w:rsid w:val="0072586D"/>
    <w:rsid w:val="00726329"/>
    <w:rsid w:val="00726712"/>
    <w:rsid w:val="00727197"/>
    <w:rsid w:val="007275F2"/>
    <w:rsid w:val="007300E4"/>
    <w:rsid w:val="0073018B"/>
    <w:rsid w:val="0073102F"/>
    <w:rsid w:val="007311E0"/>
    <w:rsid w:val="00731EBD"/>
    <w:rsid w:val="007329B2"/>
    <w:rsid w:val="00732C36"/>
    <w:rsid w:val="00732D6A"/>
    <w:rsid w:val="00733190"/>
    <w:rsid w:val="007333E6"/>
    <w:rsid w:val="00733F72"/>
    <w:rsid w:val="00734324"/>
    <w:rsid w:val="007349F3"/>
    <w:rsid w:val="00734B18"/>
    <w:rsid w:val="00734B7C"/>
    <w:rsid w:val="00734D53"/>
    <w:rsid w:val="00734E4C"/>
    <w:rsid w:val="00734F5D"/>
    <w:rsid w:val="0073552D"/>
    <w:rsid w:val="007358CB"/>
    <w:rsid w:val="00735AB9"/>
    <w:rsid w:val="00736796"/>
    <w:rsid w:val="00736D09"/>
    <w:rsid w:val="00737024"/>
    <w:rsid w:val="007370A6"/>
    <w:rsid w:val="00737900"/>
    <w:rsid w:val="00737B73"/>
    <w:rsid w:val="00740211"/>
    <w:rsid w:val="00740C61"/>
    <w:rsid w:val="007417E4"/>
    <w:rsid w:val="007419B6"/>
    <w:rsid w:val="007420E4"/>
    <w:rsid w:val="00742548"/>
    <w:rsid w:val="0074345D"/>
    <w:rsid w:val="0074364B"/>
    <w:rsid w:val="007437D8"/>
    <w:rsid w:val="00744319"/>
    <w:rsid w:val="00744798"/>
    <w:rsid w:val="00744A35"/>
    <w:rsid w:val="00744C6B"/>
    <w:rsid w:val="007454DD"/>
    <w:rsid w:val="00745D21"/>
    <w:rsid w:val="00745E0A"/>
    <w:rsid w:val="00745F03"/>
    <w:rsid w:val="00746413"/>
    <w:rsid w:val="007465C2"/>
    <w:rsid w:val="00746761"/>
    <w:rsid w:val="00746953"/>
    <w:rsid w:val="00746F4E"/>
    <w:rsid w:val="007475A6"/>
    <w:rsid w:val="00747950"/>
    <w:rsid w:val="00750BA5"/>
    <w:rsid w:val="00751199"/>
    <w:rsid w:val="0075120E"/>
    <w:rsid w:val="00751ABC"/>
    <w:rsid w:val="00751D90"/>
    <w:rsid w:val="00751DF5"/>
    <w:rsid w:val="0075250F"/>
    <w:rsid w:val="00752565"/>
    <w:rsid w:val="007531B1"/>
    <w:rsid w:val="007533E4"/>
    <w:rsid w:val="00753456"/>
    <w:rsid w:val="00753690"/>
    <w:rsid w:val="00753C1C"/>
    <w:rsid w:val="00753DF5"/>
    <w:rsid w:val="00753E8E"/>
    <w:rsid w:val="00754076"/>
    <w:rsid w:val="00754AAE"/>
    <w:rsid w:val="00755790"/>
    <w:rsid w:val="00755AF9"/>
    <w:rsid w:val="00755B63"/>
    <w:rsid w:val="00755BA7"/>
    <w:rsid w:val="007560CA"/>
    <w:rsid w:val="0075629E"/>
    <w:rsid w:val="00756BC8"/>
    <w:rsid w:val="007572EA"/>
    <w:rsid w:val="00757BEB"/>
    <w:rsid w:val="00757F51"/>
    <w:rsid w:val="007603EE"/>
    <w:rsid w:val="00761336"/>
    <w:rsid w:val="007616AF"/>
    <w:rsid w:val="007631F9"/>
    <w:rsid w:val="0076343B"/>
    <w:rsid w:val="00763B83"/>
    <w:rsid w:val="007649B4"/>
    <w:rsid w:val="00765351"/>
    <w:rsid w:val="00765579"/>
    <w:rsid w:val="00765C43"/>
    <w:rsid w:val="00765CD9"/>
    <w:rsid w:val="00765F13"/>
    <w:rsid w:val="007679EF"/>
    <w:rsid w:val="00767A4F"/>
    <w:rsid w:val="00767B30"/>
    <w:rsid w:val="0077023A"/>
    <w:rsid w:val="007703AB"/>
    <w:rsid w:val="00770698"/>
    <w:rsid w:val="00770E69"/>
    <w:rsid w:val="007710D7"/>
    <w:rsid w:val="00771575"/>
    <w:rsid w:val="00771E58"/>
    <w:rsid w:val="00772319"/>
    <w:rsid w:val="00772664"/>
    <w:rsid w:val="00772972"/>
    <w:rsid w:val="00772EBC"/>
    <w:rsid w:val="00772EC0"/>
    <w:rsid w:val="0077325D"/>
    <w:rsid w:val="00773458"/>
    <w:rsid w:val="00773485"/>
    <w:rsid w:val="00773E63"/>
    <w:rsid w:val="00774479"/>
    <w:rsid w:val="00776161"/>
    <w:rsid w:val="007761ED"/>
    <w:rsid w:val="00776572"/>
    <w:rsid w:val="00776E78"/>
    <w:rsid w:val="00776FBF"/>
    <w:rsid w:val="007776ED"/>
    <w:rsid w:val="0077786A"/>
    <w:rsid w:val="00777CC4"/>
    <w:rsid w:val="00777E28"/>
    <w:rsid w:val="00777E4C"/>
    <w:rsid w:val="0078066F"/>
    <w:rsid w:val="00780CD1"/>
    <w:rsid w:val="007811D8"/>
    <w:rsid w:val="007812CE"/>
    <w:rsid w:val="00781DB1"/>
    <w:rsid w:val="007826A0"/>
    <w:rsid w:val="0078292E"/>
    <w:rsid w:val="00782C59"/>
    <w:rsid w:val="00782F49"/>
    <w:rsid w:val="007830DF"/>
    <w:rsid w:val="007833BE"/>
    <w:rsid w:val="00783687"/>
    <w:rsid w:val="00784879"/>
    <w:rsid w:val="00786031"/>
    <w:rsid w:val="007860A6"/>
    <w:rsid w:val="00786735"/>
    <w:rsid w:val="00786A46"/>
    <w:rsid w:val="007876F4"/>
    <w:rsid w:val="0079077F"/>
    <w:rsid w:val="00790D94"/>
    <w:rsid w:val="00791043"/>
    <w:rsid w:val="007911B6"/>
    <w:rsid w:val="00791C84"/>
    <w:rsid w:val="007920C4"/>
    <w:rsid w:val="00792666"/>
    <w:rsid w:val="007941B1"/>
    <w:rsid w:val="0079426A"/>
    <w:rsid w:val="007945DF"/>
    <w:rsid w:val="00794811"/>
    <w:rsid w:val="007948E8"/>
    <w:rsid w:val="00795355"/>
    <w:rsid w:val="00795397"/>
    <w:rsid w:val="007954FC"/>
    <w:rsid w:val="00795615"/>
    <w:rsid w:val="00795B00"/>
    <w:rsid w:val="00795B66"/>
    <w:rsid w:val="00795D6D"/>
    <w:rsid w:val="0079613F"/>
    <w:rsid w:val="007961DE"/>
    <w:rsid w:val="00796BAC"/>
    <w:rsid w:val="00797AD2"/>
    <w:rsid w:val="00797FEF"/>
    <w:rsid w:val="007A06A3"/>
    <w:rsid w:val="007A06E7"/>
    <w:rsid w:val="007A085C"/>
    <w:rsid w:val="007A1748"/>
    <w:rsid w:val="007A267B"/>
    <w:rsid w:val="007A2B25"/>
    <w:rsid w:val="007A2D09"/>
    <w:rsid w:val="007A2DCD"/>
    <w:rsid w:val="007A3148"/>
    <w:rsid w:val="007A3506"/>
    <w:rsid w:val="007A382A"/>
    <w:rsid w:val="007A385C"/>
    <w:rsid w:val="007A3D18"/>
    <w:rsid w:val="007A4150"/>
    <w:rsid w:val="007A42CA"/>
    <w:rsid w:val="007A504F"/>
    <w:rsid w:val="007A5D7E"/>
    <w:rsid w:val="007A5E22"/>
    <w:rsid w:val="007A7061"/>
    <w:rsid w:val="007A75BB"/>
    <w:rsid w:val="007A7832"/>
    <w:rsid w:val="007A7AF8"/>
    <w:rsid w:val="007A7C11"/>
    <w:rsid w:val="007A7C4B"/>
    <w:rsid w:val="007A7E8E"/>
    <w:rsid w:val="007B1313"/>
    <w:rsid w:val="007B1390"/>
    <w:rsid w:val="007B144D"/>
    <w:rsid w:val="007B187F"/>
    <w:rsid w:val="007B1F7C"/>
    <w:rsid w:val="007B2938"/>
    <w:rsid w:val="007B2D1E"/>
    <w:rsid w:val="007B2E5F"/>
    <w:rsid w:val="007B3272"/>
    <w:rsid w:val="007B3931"/>
    <w:rsid w:val="007B40A2"/>
    <w:rsid w:val="007B40D2"/>
    <w:rsid w:val="007B449D"/>
    <w:rsid w:val="007B46DD"/>
    <w:rsid w:val="007B496D"/>
    <w:rsid w:val="007B4B21"/>
    <w:rsid w:val="007B514C"/>
    <w:rsid w:val="007B52DA"/>
    <w:rsid w:val="007B5399"/>
    <w:rsid w:val="007B56C8"/>
    <w:rsid w:val="007B5EA6"/>
    <w:rsid w:val="007B644A"/>
    <w:rsid w:val="007B6458"/>
    <w:rsid w:val="007B67E8"/>
    <w:rsid w:val="007B6A9B"/>
    <w:rsid w:val="007B6AA8"/>
    <w:rsid w:val="007B6FF0"/>
    <w:rsid w:val="007B7031"/>
    <w:rsid w:val="007B7540"/>
    <w:rsid w:val="007B7BB6"/>
    <w:rsid w:val="007B7F93"/>
    <w:rsid w:val="007B7FDA"/>
    <w:rsid w:val="007C0287"/>
    <w:rsid w:val="007C03D0"/>
    <w:rsid w:val="007C081C"/>
    <w:rsid w:val="007C08CA"/>
    <w:rsid w:val="007C0928"/>
    <w:rsid w:val="007C18B9"/>
    <w:rsid w:val="007C23AC"/>
    <w:rsid w:val="007C2709"/>
    <w:rsid w:val="007C2791"/>
    <w:rsid w:val="007C2D11"/>
    <w:rsid w:val="007C3094"/>
    <w:rsid w:val="007C3744"/>
    <w:rsid w:val="007C37CC"/>
    <w:rsid w:val="007C3AA3"/>
    <w:rsid w:val="007C3D30"/>
    <w:rsid w:val="007C48F3"/>
    <w:rsid w:val="007C58E4"/>
    <w:rsid w:val="007C601E"/>
    <w:rsid w:val="007C6CE3"/>
    <w:rsid w:val="007C7F63"/>
    <w:rsid w:val="007D03CA"/>
    <w:rsid w:val="007D0912"/>
    <w:rsid w:val="007D0A36"/>
    <w:rsid w:val="007D18B0"/>
    <w:rsid w:val="007D1B96"/>
    <w:rsid w:val="007D1D7D"/>
    <w:rsid w:val="007D1D9C"/>
    <w:rsid w:val="007D2C70"/>
    <w:rsid w:val="007D4582"/>
    <w:rsid w:val="007D4931"/>
    <w:rsid w:val="007D4E5F"/>
    <w:rsid w:val="007D5114"/>
    <w:rsid w:val="007D5231"/>
    <w:rsid w:val="007D5B1D"/>
    <w:rsid w:val="007D5C01"/>
    <w:rsid w:val="007D6568"/>
    <w:rsid w:val="007D66D9"/>
    <w:rsid w:val="007D6772"/>
    <w:rsid w:val="007D7114"/>
    <w:rsid w:val="007D7515"/>
    <w:rsid w:val="007D78DD"/>
    <w:rsid w:val="007D790D"/>
    <w:rsid w:val="007E02A1"/>
    <w:rsid w:val="007E0326"/>
    <w:rsid w:val="007E0410"/>
    <w:rsid w:val="007E0462"/>
    <w:rsid w:val="007E12B1"/>
    <w:rsid w:val="007E143A"/>
    <w:rsid w:val="007E1B93"/>
    <w:rsid w:val="007E23DD"/>
    <w:rsid w:val="007E24A9"/>
    <w:rsid w:val="007E253A"/>
    <w:rsid w:val="007E29D2"/>
    <w:rsid w:val="007E3645"/>
    <w:rsid w:val="007E387E"/>
    <w:rsid w:val="007E39DE"/>
    <w:rsid w:val="007E3B39"/>
    <w:rsid w:val="007E3CFA"/>
    <w:rsid w:val="007E3E95"/>
    <w:rsid w:val="007E42F4"/>
    <w:rsid w:val="007E48F4"/>
    <w:rsid w:val="007E498A"/>
    <w:rsid w:val="007E5259"/>
    <w:rsid w:val="007E52BC"/>
    <w:rsid w:val="007E53B4"/>
    <w:rsid w:val="007E5B02"/>
    <w:rsid w:val="007E6099"/>
    <w:rsid w:val="007E622E"/>
    <w:rsid w:val="007E63D5"/>
    <w:rsid w:val="007E6D7D"/>
    <w:rsid w:val="007E7356"/>
    <w:rsid w:val="007E756E"/>
    <w:rsid w:val="007E759F"/>
    <w:rsid w:val="007F0106"/>
    <w:rsid w:val="007F18DB"/>
    <w:rsid w:val="007F1A0D"/>
    <w:rsid w:val="007F2285"/>
    <w:rsid w:val="007F25C5"/>
    <w:rsid w:val="007F2DEE"/>
    <w:rsid w:val="007F3158"/>
    <w:rsid w:val="007F4141"/>
    <w:rsid w:val="007F4984"/>
    <w:rsid w:val="007F5AB0"/>
    <w:rsid w:val="007F60A7"/>
    <w:rsid w:val="007F6223"/>
    <w:rsid w:val="007F659C"/>
    <w:rsid w:val="007F7002"/>
    <w:rsid w:val="007F705B"/>
    <w:rsid w:val="007F737D"/>
    <w:rsid w:val="007F7878"/>
    <w:rsid w:val="007F7C66"/>
    <w:rsid w:val="007F7E74"/>
    <w:rsid w:val="008016F4"/>
    <w:rsid w:val="00802168"/>
    <w:rsid w:val="0080222F"/>
    <w:rsid w:val="00802413"/>
    <w:rsid w:val="00802759"/>
    <w:rsid w:val="00802881"/>
    <w:rsid w:val="00802B01"/>
    <w:rsid w:val="00802F05"/>
    <w:rsid w:val="00803058"/>
    <w:rsid w:val="00803503"/>
    <w:rsid w:val="00803D32"/>
    <w:rsid w:val="00803F4C"/>
    <w:rsid w:val="008042A9"/>
    <w:rsid w:val="0080477B"/>
    <w:rsid w:val="00804D33"/>
    <w:rsid w:val="0080516B"/>
    <w:rsid w:val="00805256"/>
    <w:rsid w:val="00806215"/>
    <w:rsid w:val="008062C7"/>
    <w:rsid w:val="008064E1"/>
    <w:rsid w:val="008066CB"/>
    <w:rsid w:val="0080699C"/>
    <w:rsid w:val="00806D8E"/>
    <w:rsid w:val="00807420"/>
    <w:rsid w:val="008075F7"/>
    <w:rsid w:val="00810B0A"/>
    <w:rsid w:val="008110DE"/>
    <w:rsid w:val="0081128F"/>
    <w:rsid w:val="008112B0"/>
    <w:rsid w:val="00811AFB"/>
    <w:rsid w:val="00811BA1"/>
    <w:rsid w:val="00811E26"/>
    <w:rsid w:val="00811E4E"/>
    <w:rsid w:val="008125DA"/>
    <w:rsid w:val="00812EAF"/>
    <w:rsid w:val="008130B0"/>
    <w:rsid w:val="008131F5"/>
    <w:rsid w:val="008132D2"/>
    <w:rsid w:val="00814023"/>
    <w:rsid w:val="008146DF"/>
    <w:rsid w:val="00814857"/>
    <w:rsid w:val="00814F28"/>
    <w:rsid w:val="008155B0"/>
    <w:rsid w:val="0081571C"/>
    <w:rsid w:val="00815BED"/>
    <w:rsid w:val="008169B4"/>
    <w:rsid w:val="00816B1E"/>
    <w:rsid w:val="00817257"/>
    <w:rsid w:val="008176D2"/>
    <w:rsid w:val="00820308"/>
    <w:rsid w:val="00820553"/>
    <w:rsid w:val="00820FD1"/>
    <w:rsid w:val="00821109"/>
    <w:rsid w:val="00821170"/>
    <w:rsid w:val="008211F4"/>
    <w:rsid w:val="0082136A"/>
    <w:rsid w:val="008213DE"/>
    <w:rsid w:val="0082148D"/>
    <w:rsid w:val="00821B0D"/>
    <w:rsid w:val="00821C4A"/>
    <w:rsid w:val="00821F16"/>
    <w:rsid w:val="0082255F"/>
    <w:rsid w:val="008227AB"/>
    <w:rsid w:val="00822ADA"/>
    <w:rsid w:val="00822D51"/>
    <w:rsid w:val="00823231"/>
    <w:rsid w:val="00823529"/>
    <w:rsid w:val="00823561"/>
    <w:rsid w:val="00823CBC"/>
    <w:rsid w:val="00823D19"/>
    <w:rsid w:val="00823D3D"/>
    <w:rsid w:val="00824066"/>
    <w:rsid w:val="0082438D"/>
    <w:rsid w:val="008258AE"/>
    <w:rsid w:val="00825A20"/>
    <w:rsid w:val="008266AB"/>
    <w:rsid w:val="00826931"/>
    <w:rsid w:val="00827420"/>
    <w:rsid w:val="008274DC"/>
    <w:rsid w:val="008278A6"/>
    <w:rsid w:val="00827CDF"/>
    <w:rsid w:val="00827DEC"/>
    <w:rsid w:val="00830089"/>
    <w:rsid w:val="00830A8B"/>
    <w:rsid w:val="00830E0C"/>
    <w:rsid w:val="00831113"/>
    <w:rsid w:val="00831896"/>
    <w:rsid w:val="00832688"/>
    <w:rsid w:val="00832733"/>
    <w:rsid w:val="00832981"/>
    <w:rsid w:val="0083312B"/>
    <w:rsid w:val="0083343F"/>
    <w:rsid w:val="00833519"/>
    <w:rsid w:val="008339CE"/>
    <w:rsid w:val="00833F4B"/>
    <w:rsid w:val="00834059"/>
    <w:rsid w:val="008340DF"/>
    <w:rsid w:val="0083503E"/>
    <w:rsid w:val="0083515F"/>
    <w:rsid w:val="008351F8"/>
    <w:rsid w:val="008353D7"/>
    <w:rsid w:val="00835B6A"/>
    <w:rsid w:val="00836316"/>
    <w:rsid w:val="008372DF"/>
    <w:rsid w:val="00837759"/>
    <w:rsid w:val="00837F39"/>
    <w:rsid w:val="00840201"/>
    <w:rsid w:val="008402C5"/>
    <w:rsid w:val="00840919"/>
    <w:rsid w:val="00840AF2"/>
    <w:rsid w:val="00841BE9"/>
    <w:rsid w:val="00841FA7"/>
    <w:rsid w:val="00841FED"/>
    <w:rsid w:val="00842F45"/>
    <w:rsid w:val="008435F2"/>
    <w:rsid w:val="00843D95"/>
    <w:rsid w:val="00843DAA"/>
    <w:rsid w:val="0084419F"/>
    <w:rsid w:val="0084426D"/>
    <w:rsid w:val="008445F7"/>
    <w:rsid w:val="00844A3D"/>
    <w:rsid w:val="00844E55"/>
    <w:rsid w:val="008456AC"/>
    <w:rsid w:val="00845B53"/>
    <w:rsid w:val="00845E38"/>
    <w:rsid w:val="00845ED5"/>
    <w:rsid w:val="0084657C"/>
    <w:rsid w:val="00846846"/>
    <w:rsid w:val="00847730"/>
    <w:rsid w:val="008500C8"/>
    <w:rsid w:val="00850194"/>
    <w:rsid w:val="00850277"/>
    <w:rsid w:val="00850283"/>
    <w:rsid w:val="00850591"/>
    <w:rsid w:val="00850643"/>
    <w:rsid w:val="00850AED"/>
    <w:rsid w:val="00850B5A"/>
    <w:rsid w:val="00850BF4"/>
    <w:rsid w:val="00851394"/>
    <w:rsid w:val="00851B4A"/>
    <w:rsid w:val="00851D92"/>
    <w:rsid w:val="00851E15"/>
    <w:rsid w:val="00851EB6"/>
    <w:rsid w:val="0085251A"/>
    <w:rsid w:val="0085268B"/>
    <w:rsid w:val="00853178"/>
    <w:rsid w:val="00853A98"/>
    <w:rsid w:val="00853B59"/>
    <w:rsid w:val="00853FBA"/>
    <w:rsid w:val="00854747"/>
    <w:rsid w:val="00854861"/>
    <w:rsid w:val="00854FE8"/>
    <w:rsid w:val="0085545E"/>
    <w:rsid w:val="00856404"/>
    <w:rsid w:val="00856764"/>
    <w:rsid w:val="0085679C"/>
    <w:rsid w:val="00856A37"/>
    <w:rsid w:val="008571FD"/>
    <w:rsid w:val="00857528"/>
    <w:rsid w:val="00857911"/>
    <w:rsid w:val="00857F60"/>
    <w:rsid w:val="008610D3"/>
    <w:rsid w:val="00861293"/>
    <w:rsid w:val="008612F1"/>
    <w:rsid w:val="008617DF"/>
    <w:rsid w:val="00861ED3"/>
    <w:rsid w:val="0086219D"/>
    <w:rsid w:val="008635F4"/>
    <w:rsid w:val="008641C3"/>
    <w:rsid w:val="00864327"/>
    <w:rsid w:val="0086496D"/>
    <w:rsid w:val="00864D61"/>
    <w:rsid w:val="00864FCE"/>
    <w:rsid w:val="008651B8"/>
    <w:rsid w:val="008651D1"/>
    <w:rsid w:val="008659FA"/>
    <w:rsid w:val="00866722"/>
    <w:rsid w:val="00866F55"/>
    <w:rsid w:val="0086791D"/>
    <w:rsid w:val="0087086D"/>
    <w:rsid w:val="00870AB4"/>
    <w:rsid w:val="00870C6F"/>
    <w:rsid w:val="00870F04"/>
    <w:rsid w:val="00871A76"/>
    <w:rsid w:val="00871DC5"/>
    <w:rsid w:val="00871F1D"/>
    <w:rsid w:val="00872521"/>
    <w:rsid w:val="00872619"/>
    <w:rsid w:val="008726A8"/>
    <w:rsid w:val="00873063"/>
    <w:rsid w:val="008730F2"/>
    <w:rsid w:val="008732B3"/>
    <w:rsid w:val="0087337B"/>
    <w:rsid w:val="00874091"/>
    <w:rsid w:val="008741BD"/>
    <w:rsid w:val="008743E1"/>
    <w:rsid w:val="008750C9"/>
    <w:rsid w:val="0087552C"/>
    <w:rsid w:val="00876538"/>
    <w:rsid w:val="00876BC0"/>
    <w:rsid w:val="00877672"/>
    <w:rsid w:val="00877BF8"/>
    <w:rsid w:val="008801D2"/>
    <w:rsid w:val="008809FF"/>
    <w:rsid w:val="00880FA2"/>
    <w:rsid w:val="008811C7"/>
    <w:rsid w:val="00881D45"/>
    <w:rsid w:val="00882208"/>
    <w:rsid w:val="00882FA0"/>
    <w:rsid w:val="00884F10"/>
    <w:rsid w:val="00885446"/>
    <w:rsid w:val="0088553F"/>
    <w:rsid w:val="00885768"/>
    <w:rsid w:val="00886B3D"/>
    <w:rsid w:val="00886FD3"/>
    <w:rsid w:val="00887170"/>
    <w:rsid w:val="0088786D"/>
    <w:rsid w:val="00887D6F"/>
    <w:rsid w:val="0089026D"/>
    <w:rsid w:val="008904A2"/>
    <w:rsid w:val="0089082F"/>
    <w:rsid w:val="008913CA"/>
    <w:rsid w:val="00891D3E"/>
    <w:rsid w:val="0089205A"/>
    <w:rsid w:val="00892355"/>
    <w:rsid w:val="00892C54"/>
    <w:rsid w:val="00892E7D"/>
    <w:rsid w:val="0089328F"/>
    <w:rsid w:val="008936BF"/>
    <w:rsid w:val="00893949"/>
    <w:rsid w:val="0089421B"/>
    <w:rsid w:val="008943C6"/>
    <w:rsid w:val="008944F4"/>
    <w:rsid w:val="00894738"/>
    <w:rsid w:val="00895EA2"/>
    <w:rsid w:val="00896036"/>
    <w:rsid w:val="008961A1"/>
    <w:rsid w:val="008963E1"/>
    <w:rsid w:val="0089657F"/>
    <w:rsid w:val="00896A3F"/>
    <w:rsid w:val="00896A61"/>
    <w:rsid w:val="00896F02"/>
    <w:rsid w:val="00896F9E"/>
    <w:rsid w:val="0089700A"/>
    <w:rsid w:val="008972B3"/>
    <w:rsid w:val="008A01CA"/>
    <w:rsid w:val="008A0407"/>
    <w:rsid w:val="008A075B"/>
    <w:rsid w:val="008A0B19"/>
    <w:rsid w:val="008A0B6B"/>
    <w:rsid w:val="008A0C54"/>
    <w:rsid w:val="008A1080"/>
    <w:rsid w:val="008A12AB"/>
    <w:rsid w:val="008A13FF"/>
    <w:rsid w:val="008A15AC"/>
    <w:rsid w:val="008A198A"/>
    <w:rsid w:val="008A1C65"/>
    <w:rsid w:val="008A1E13"/>
    <w:rsid w:val="008A28CF"/>
    <w:rsid w:val="008A2A22"/>
    <w:rsid w:val="008A3702"/>
    <w:rsid w:val="008A3BB4"/>
    <w:rsid w:val="008A3DFF"/>
    <w:rsid w:val="008A446B"/>
    <w:rsid w:val="008A4BF2"/>
    <w:rsid w:val="008A4EBA"/>
    <w:rsid w:val="008A5C26"/>
    <w:rsid w:val="008A6042"/>
    <w:rsid w:val="008A6702"/>
    <w:rsid w:val="008A6DB9"/>
    <w:rsid w:val="008A71E4"/>
    <w:rsid w:val="008A725B"/>
    <w:rsid w:val="008A780E"/>
    <w:rsid w:val="008A7999"/>
    <w:rsid w:val="008B06C6"/>
    <w:rsid w:val="008B162B"/>
    <w:rsid w:val="008B19EC"/>
    <w:rsid w:val="008B1A48"/>
    <w:rsid w:val="008B1B15"/>
    <w:rsid w:val="008B221A"/>
    <w:rsid w:val="008B2F54"/>
    <w:rsid w:val="008B361C"/>
    <w:rsid w:val="008B37F5"/>
    <w:rsid w:val="008B3DD9"/>
    <w:rsid w:val="008B3F15"/>
    <w:rsid w:val="008B4602"/>
    <w:rsid w:val="008B5591"/>
    <w:rsid w:val="008B5C8B"/>
    <w:rsid w:val="008B5FC8"/>
    <w:rsid w:val="008B63BF"/>
    <w:rsid w:val="008B64CD"/>
    <w:rsid w:val="008B6565"/>
    <w:rsid w:val="008B6A77"/>
    <w:rsid w:val="008B711F"/>
    <w:rsid w:val="008B7217"/>
    <w:rsid w:val="008B7462"/>
    <w:rsid w:val="008B7A63"/>
    <w:rsid w:val="008B7EBA"/>
    <w:rsid w:val="008B7FBC"/>
    <w:rsid w:val="008C024A"/>
    <w:rsid w:val="008C03F3"/>
    <w:rsid w:val="008C046C"/>
    <w:rsid w:val="008C0C51"/>
    <w:rsid w:val="008C0C5C"/>
    <w:rsid w:val="008C1363"/>
    <w:rsid w:val="008C138C"/>
    <w:rsid w:val="008C1DA7"/>
    <w:rsid w:val="008C1E84"/>
    <w:rsid w:val="008C232F"/>
    <w:rsid w:val="008C2638"/>
    <w:rsid w:val="008C2AFE"/>
    <w:rsid w:val="008C3737"/>
    <w:rsid w:val="008C3A40"/>
    <w:rsid w:val="008C3B17"/>
    <w:rsid w:val="008C4FCC"/>
    <w:rsid w:val="008C52B7"/>
    <w:rsid w:val="008C559F"/>
    <w:rsid w:val="008C57A3"/>
    <w:rsid w:val="008C5F82"/>
    <w:rsid w:val="008C6028"/>
    <w:rsid w:val="008C6351"/>
    <w:rsid w:val="008C664D"/>
    <w:rsid w:val="008C6AFD"/>
    <w:rsid w:val="008C7123"/>
    <w:rsid w:val="008C71F2"/>
    <w:rsid w:val="008C7676"/>
    <w:rsid w:val="008C7A66"/>
    <w:rsid w:val="008D038B"/>
    <w:rsid w:val="008D08F7"/>
    <w:rsid w:val="008D1470"/>
    <w:rsid w:val="008D17B1"/>
    <w:rsid w:val="008D1C2A"/>
    <w:rsid w:val="008D1CEB"/>
    <w:rsid w:val="008D1EB8"/>
    <w:rsid w:val="008D245E"/>
    <w:rsid w:val="008D2859"/>
    <w:rsid w:val="008D2A08"/>
    <w:rsid w:val="008D3141"/>
    <w:rsid w:val="008D31D8"/>
    <w:rsid w:val="008D32B5"/>
    <w:rsid w:val="008D3341"/>
    <w:rsid w:val="008D365C"/>
    <w:rsid w:val="008D3EDC"/>
    <w:rsid w:val="008D4B77"/>
    <w:rsid w:val="008D5646"/>
    <w:rsid w:val="008D5B1F"/>
    <w:rsid w:val="008D5DAC"/>
    <w:rsid w:val="008D61FB"/>
    <w:rsid w:val="008D7911"/>
    <w:rsid w:val="008D7EC4"/>
    <w:rsid w:val="008E0201"/>
    <w:rsid w:val="008E034E"/>
    <w:rsid w:val="008E03FD"/>
    <w:rsid w:val="008E0BD4"/>
    <w:rsid w:val="008E0C4D"/>
    <w:rsid w:val="008E12CC"/>
    <w:rsid w:val="008E1691"/>
    <w:rsid w:val="008E1B15"/>
    <w:rsid w:val="008E28BD"/>
    <w:rsid w:val="008E2C5C"/>
    <w:rsid w:val="008E3106"/>
    <w:rsid w:val="008E34F7"/>
    <w:rsid w:val="008E3808"/>
    <w:rsid w:val="008E3B1E"/>
    <w:rsid w:val="008E42F9"/>
    <w:rsid w:val="008E473F"/>
    <w:rsid w:val="008E47D7"/>
    <w:rsid w:val="008E4A5A"/>
    <w:rsid w:val="008E4EFC"/>
    <w:rsid w:val="008E501E"/>
    <w:rsid w:val="008E51F0"/>
    <w:rsid w:val="008E530B"/>
    <w:rsid w:val="008E5316"/>
    <w:rsid w:val="008E5F6F"/>
    <w:rsid w:val="008E61A5"/>
    <w:rsid w:val="008E71DC"/>
    <w:rsid w:val="008E77CC"/>
    <w:rsid w:val="008E787E"/>
    <w:rsid w:val="008E7D93"/>
    <w:rsid w:val="008F034B"/>
    <w:rsid w:val="008F03F2"/>
    <w:rsid w:val="008F063D"/>
    <w:rsid w:val="008F0B5D"/>
    <w:rsid w:val="008F0CBD"/>
    <w:rsid w:val="008F0EDE"/>
    <w:rsid w:val="008F12EF"/>
    <w:rsid w:val="008F1625"/>
    <w:rsid w:val="008F17D0"/>
    <w:rsid w:val="008F1D29"/>
    <w:rsid w:val="008F1DCD"/>
    <w:rsid w:val="008F2484"/>
    <w:rsid w:val="008F2E4E"/>
    <w:rsid w:val="008F334E"/>
    <w:rsid w:val="008F38DE"/>
    <w:rsid w:val="008F43E7"/>
    <w:rsid w:val="008F44BE"/>
    <w:rsid w:val="008F47B2"/>
    <w:rsid w:val="008F4BAD"/>
    <w:rsid w:val="008F4D54"/>
    <w:rsid w:val="008F51C8"/>
    <w:rsid w:val="008F56B2"/>
    <w:rsid w:val="008F57F2"/>
    <w:rsid w:val="008F613F"/>
    <w:rsid w:val="008F6477"/>
    <w:rsid w:val="008F6481"/>
    <w:rsid w:val="008F6643"/>
    <w:rsid w:val="008F67C3"/>
    <w:rsid w:val="008F69B7"/>
    <w:rsid w:val="008F6AB9"/>
    <w:rsid w:val="008F6D8B"/>
    <w:rsid w:val="008F6DF7"/>
    <w:rsid w:val="008F7485"/>
    <w:rsid w:val="008F7533"/>
    <w:rsid w:val="008F7C56"/>
    <w:rsid w:val="009006C6"/>
    <w:rsid w:val="00900927"/>
    <w:rsid w:val="00901678"/>
    <w:rsid w:val="0090172C"/>
    <w:rsid w:val="00901C57"/>
    <w:rsid w:val="009027C5"/>
    <w:rsid w:val="00902F1B"/>
    <w:rsid w:val="00903234"/>
    <w:rsid w:val="009036B2"/>
    <w:rsid w:val="00903769"/>
    <w:rsid w:val="00903A4A"/>
    <w:rsid w:val="009041AC"/>
    <w:rsid w:val="00904D46"/>
    <w:rsid w:val="00905139"/>
    <w:rsid w:val="00905E47"/>
    <w:rsid w:val="00905ECE"/>
    <w:rsid w:val="0090643C"/>
    <w:rsid w:val="00906CA0"/>
    <w:rsid w:val="00906EB2"/>
    <w:rsid w:val="00907378"/>
    <w:rsid w:val="00907677"/>
    <w:rsid w:val="00907770"/>
    <w:rsid w:val="00907E28"/>
    <w:rsid w:val="00910C8B"/>
    <w:rsid w:val="00910CC8"/>
    <w:rsid w:val="00911047"/>
    <w:rsid w:val="0091171F"/>
    <w:rsid w:val="009118B2"/>
    <w:rsid w:val="00911D8C"/>
    <w:rsid w:val="00911FE5"/>
    <w:rsid w:val="009121FF"/>
    <w:rsid w:val="00912A1E"/>
    <w:rsid w:val="009133B9"/>
    <w:rsid w:val="0091388C"/>
    <w:rsid w:val="00913D72"/>
    <w:rsid w:val="0091470F"/>
    <w:rsid w:val="00914733"/>
    <w:rsid w:val="009153E0"/>
    <w:rsid w:val="00915529"/>
    <w:rsid w:val="00915FA3"/>
    <w:rsid w:val="0091609A"/>
    <w:rsid w:val="009166DF"/>
    <w:rsid w:val="00916A98"/>
    <w:rsid w:val="00916B09"/>
    <w:rsid w:val="00916B4F"/>
    <w:rsid w:val="00916CFA"/>
    <w:rsid w:val="00917B23"/>
    <w:rsid w:val="00920599"/>
    <w:rsid w:val="00920798"/>
    <w:rsid w:val="0092168B"/>
    <w:rsid w:val="00921EF9"/>
    <w:rsid w:val="00922772"/>
    <w:rsid w:val="00922A7C"/>
    <w:rsid w:val="009230A8"/>
    <w:rsid w:val="00923710"/>
    <w:rsid w:val="0092376C"/>
    <w:rsid w:val="009238FB"/>
    <w:rsid w:val="00924094"/>
    <w:rsid w:val="00924AD1"/>
    <w:rsid w:val="00924DA5"/>
    <w:rsid w:val="00924E09"/>
    <w:rsid w:val="00924EA2"/>
    <w:rsid w:val="00925541"/>
    <w:rsid w:val="00925DB0"/>
    <w:rsid w:val="00925E9C"/>
    <w:rsid w:val="009264D3"/>
    <w:rsid w:val="00926561"/>
    <w:rsid w:val="0092667F"/>
    <w:rsid w:val="009269DC"/>
    <w:rsid w:val="00926F91"/>
    <w:rsid w:val="009276E0"/>
    <w:rsid w:val="009301D5"/>
    <w:rsid w:val="0093056B"/>
    <w:rsid w:val="00933060"/>
    <w:rsid w:val="009336BC"/>
    <w:rsid w:val="00933824"/>
    <w:rsid w:val="00934029"/>
    <w:rsid w:val="00934451"/>
    <w:rsid w:val="0093473E"/>
    <w:rsid w:val="00934CCF"/>
    <w:rsid w:val="00934EA2"/>
    <w:rsid w:val="009352D0"/>
    <w:rsid w:val="0093553F"/>
    <w:rsid w:val="0093554D"/>
    <w:rsid w:val="00935B77"/>
    <w:rsid w:val="00936783"/>
    <w:rsid w:val="009368C6"/>
    <w:rsid w:val="0093746B"/>
    <w:rsid w:val="0093752E"/>
    <w:rsid w:val="0093774E"/>
    <w:rsid w:val="00940361"/>
    <w:rsid w:val="00940427"/>
    <w:rsid w:val="00940614"/>
    <w:rsid w:val="00940C06"/>
    <w:rsid w:val="00940F73"/>
    <w:rsid w:val="00941101"/>
    <w:rsid w:val="00941E35"/>
    <w:rsid w:val="00942526"/>
    <w:rsid w:val="00942AF7"/>
    <w:rsid w:val="0094347E"/>
    <w:rsid w:val="009439CE"/>
    <w:rsid w:val="009440F5"/>
    <w:rsid w:val="0094478D"/>
    <w:rsid w:val="009448B4"/>
    <w:rsid w:val="00944F6B"/>
    <w:rsid w:val="00945354"/>
    <w:rsid w:val="00945381"/>
    <w:rsid w:val="00945712"/>
    <w:rsid w:val="009459C5"/>
    <w:rsid w:val="00945CCB"/>
    <w:rsid w:val="00945E31"/>
    <w:rsid w:val="00946205"/>
    <w:rsid w:val="009465DC"/>
    <w:rsid w:val="00946D06"/>
    <w:rsid w:val="00946FD7"/>
    <w:rsid w:val="009472A6"/>
    <w:rsid w:val="0095072B"/>
    <w:rsid w:val="00950864"/>
    <w:rsid w:val="00950BEE"/>
    <w:rsid w:val="00951D61"/>
    <w:rsid w:val="00951E64"/>
    <w:rsid w:val="009522F4"/>
    <w:rsid w:val="00952626"/>
    <w:rsid w:val="009526EB"/>
    <w:rsid w:val="00952C75"/>
    <w:rsid w:val="00952C9D"/>
    <w:rsid w:val="00952CBB"/>
    <w:rsid w:val="00952ECF"/>
    <w:rsid w:val="00953349"/>
    <w:rsid w:val="009538ED"/>
    <w:rsid w:val="00954872"/>
    <w:rsid w:val="0095552E"/>
    <w:rsid w:val="00955A6E"/>
    <w:rsid w:val="00955CB6"/>
    <w:rsid w:val="00955CC0"/>
    <w:rsid w:val="009562C8"/>
    <w:rsid w:val="00956B01"/>
    <w:rsid w:val="00957440"/>
    <w:rsid w:val="00957795"/>
    <w:rsid w:val="00957887"/>
    <w:rsid w:val="00957AAA"/>
    <w:rsid w:val="00960499"/>
    <w:rsid w:val="00960D7C"/>
    <w:rsid w:val="009610C2"/>
    <w:rsid w:val="00961185"/>
    <w:rsid w:val="009614F0"/>
    <w:rsid w:val="00961591"/>
    <w:rsid w:val="009615CB"/>
    <w:rsid w:val="009616FF"/>
    <w:rsid w:val="00962433"/>
    <w:rsid w:val="009625F5"/>
    <w:rsid w:val="00962635"/>
    <w:rsid w:val="009627C7"/>
    <w:rsid w:val="00963395"/>
    <w:rsid w:val="009635C1"/>
    <w:rsid w:val="00963A0B"/>
    <w:rsid w:val="00963A92"/>
    <w:rsid w:val="00963CA5"/>
    <w:rsid w:val="00964199"/>
    <w:rsid w:val="0096430C"/>
    <w:rsid w:val="00964702"/>
    <w:rsid w:val="00964B90"/>
    <w:rsid w:val="0096500F"/>
    <w:rsid w:val="009654F0"/>
    <w:rsid w:val="00965889"/>
    <w:rsid w:val="00965C87"/>
    <w:rsid w:val="00966062"/>
    <w:rsid w:val="009660E7"/>
    <w:rsid w:val="00966321"/>
    <w:rsid w:val="00966701"/>
    <w:rsid w:val="00966B48"/>
    <w:rsid w:val="00966BF2"/>
    <w:rsid w:val="0096716F"/>
    <w:rsid w:val="00967F27"/>
    <w:rsid w:val="009711DD"/>
    <w:rsid w:val="009712B3"/>
    <w:rsid w:val="009718FC"/>
    <w:rsid w:val="00971A81"/>
    <w:rsid w:val="00971F7C"/>
    <w:rsid w:val="009720CD"/>
    <w:rsid w:val="009726C7"/>
    <w:rsid w:val="00972762"/>
    <w:rsid w:val="00972768"/>
    <w:rsid w:val="00972BA4"/>
    <w:rsid w:val="00972C6B"/>
    <w:rsid w:val="00972D22"/>
    <w:rsid w:val="00974030"/>
    <w:rsid w:val="00974084"/>
    <w:rsid w:val="00974617"/>
    <w:rsid w:val="00974AB2"/>
    <w:rsid w:val="00974E20"/>
    <w:rsid w:val="00974E82"/>
    <w:rsid w:val="009751BD"/>
    <w:rsid w:val="0097528B"/>
    <w:rsid w:val="00975D32"/>
    <w:rsid w:val="00976003"/>
    <w:rsid w:val="009762EA"/>
    <w:rsid w:val="00976597"/>
    <w:rsid w:val="00976AC2"/>
    <w:rsid w:val="0097718F"/>
    <w:rsid w:val="00977A0A"/>
    <w:rsid w:val="0098002F"/>
    <w:rsid w:val="00980B76"/>
    <w:rsid w:val="00980D33"/>
    <w:rsid w:val="009810EE"/>
    <w:rsid w:val="00981445"/>
    <w:rsid w:val="009814DC"/>
    <w:rsid w:val="009817A7"/>
    <w:rsid w:val="009817EC"/>
    <w:rsid w:val="00981B47"/>
    <w:rsid w:val="00981C49"/>
    <w:rsid w:val="00981C67"/>
    <w:rsid w:val="0098244F"/>
    <w:rsid w:val="009826F6"/>
    <w:rsid w:val="00982B14"/>
    <w:rsid w:val="00983060"/>
    <w:rsid w:val="00983191"/>
    <w:rsid w:val="009831AE"/>
    <w:rsid w:val="0098363B"/>
    <w:rsid w:val="00983720"/>
    <w:rsid w:val="00984170"/>
    <w:rsid w:val="009842B8"/>
    <w:rsid w:val="0098454F"/>
    <w:rsid w:val="0098461B"/>
    <w:rsid w:val="00985871"/>
    <w:rsid w:val="00985960"/>
    <w:rsid w:val="00985DF0"/>
    <w:rsid w:val="00986153"/>
    <w:rsid w:val="00986178"/>
    <w:rsid w:val="00986AE5"/>
    <w:rsid w:val="00986D99"/>
    <w:rsid w:val="00986E8F"/>
    <w:rsid w:val="0098716E"/>
    <w:rsid w:val="00987D26"/>
    <w:rsid w:val="009901A7"/>
    <w:rsid w:val="00990B53"/>
    <w:rsid w:val="009912B6"/>
    <w:rsid w:val="009919F3"/>
    <w:rsid w:val="00991C10"/>
    <w:rsid w:val="00991CA2"/>
    <w:rsid w:val="00991E30"/>
    <w:rsid w:val="009921E9"/>
    <w:rsid w:val="0099257E"/>
    <w:rsid w:val="009929A6"/>
    <w:rsid w:val="009933ED"/>
    <w:rsid w:val="0099347C"/>
    <w:rsid w:val="00993589"/>
    <w:rsid w:val="009938B1"/>
    <w:rsid w:val="00993AD4"/>
    <w:rsid w:val="009954BD"/>
    <w:rsid w:val="00995B98"/>
    <w:rsid w:val="00995D27"/>
    <w:rsid w:val="0099626B"/>
    <w:rsid w:val="009962B3"/>
    <w:rsid w:val="00996316"/>
    <w:rsid w:val="009966F0"/>
    <w:rsid w:val="0099689D"/>
    <w:rsid w:val="00996EE3"/>
    <w:rsid w:val="0099767A"/>
    <w:rsid w:val="00997945"/>
    <w:rsid w:val="00997BE8"/>
    <w:rsid w:val="00997CC1"/>
    <w:rsid w:val="00997E84"/>
    <w:rsid w:val="009A0534"/>
    <w:rsid w:val="009A0944"/>
    <w:rsid w:val="009A09BC"/>
    <w:rsid w:val="009A1070"/>
    <w:rsid w:val="009A115D"/>
    <w:rsid w:val="009A1741"/>
    <w:rsid w:val="009A1861"/>
    <w:rsid w:val="009A18D5"/>
    <w:rsid w:val="009A1C1D"/>
    <w:rsid w:val="009A1E77"/>
    <w:rsid w:val="009A21D3"/>
    <w:rsid w:val="009A25ED"/>
    <w:rsid w:val="009A2DA3"/>
    <w:rsid w:val="009A399C"/>
    <w:rsid w:val="009A4BB8"/>
    <w:rsid w:val="009A4C4E"/>
    <w:rsid w:val="009A4CB5"/>
    <w:rsid w:val="009A4FD1"/>
    <w:rsid w:val="009A512A"/>
    <w:rsid w:val="009A5AF7"/>
    <w:rsid w:val="009A600C"/>
    <w:rsid w:val="009A60E2"/>
    <w:rsid w:val="009A68F8"/>
    <w:rsid w:val="009A69B6"/>
    <w:rsid w:val="009A6A4E"/>
    <w:rsid w:val="009A6A67"/>
    <w:rsid w:val="009A6B74"/>
    <w:rsid w:val="009A6BF6"/>
    <w:rsid w:val="009A7188"/>
    <w:rsid w:val="009A7888"/>
    <w:rsid w:val="009A79DB"/>
    <w:rsid w:val="009A7DC0"/>
    <w:rsid w:val="009B05E0"/>
    <w:rsid w:val="009B06D3"/>
    <w:rsid w:val="009B09DE"/>
    <w:rsid w:val="009B0F47"/>
    <w:rsid w:val="009B1283"/>
    <w:rsid w:val="009B136B"/>
    <w:rsid w:val="009B16C3"/>
    <w:rsid w:val="009B17D2"/>
    <w:rsid w:val="009B1A92"/>
    <w:rsid w:val="009B1F85"/>
    <w:rsid w:val="009B2155"/>
    <w:rsid w:val="009B2275"/>
    <w:rsid w:val="009B25C7"/>
    <w:rsid w:val="009B2638"/>
    <w:rsid w:val="009B33F7"/>
    <w:rsid w:val="009B3549"/>
    <w:rsid w:val="009B3CF5"/>
    <w:rsid w:val="009B3F9B"/>
    <w:rsid w:val="009B4D39"/>
    <w:rsid w:val="009B5057"/>
    <w:rsid w:val="009B5694"/>
    <w:rsid w:val="009B5E58"/>
    <w:rsid w:val="009B63E4"/>
    <w:rsid w:val="009B6A50"/>
    <w:rsid w:val="009B6C31"/>
    <w:rsid w:val="009B6C37"/>
    <w:rsid w:val="009B7CC7"/>
    <w:rsid w:val="009C0027"/>
    <w:rsid w:val="009C04D3"/>
    <w:rsid w:val="009C1071"/>
    <w:rsid w:val="009C1EA0"/>
    <w:rsid w:val="009C2AF9"/>
    <w:rsid w:val="009C2B6E"/>
    <w:rsid w:val="009C3AC1"/>
    <w:rsid w:val="009C4333"/>
    <w:rsid w:val="009C43AA"/>
    <w:rsid w:val="009C4694"/>
    <w:rsid w:val="009C4750"/>
    <w:rsid w:val="009C4CEA"/>
    <w:rsid w:val="009C5324"/>
    <w:rsid w:val="009C57D5"/>
    <w:rsid w:val="009C5B08"/>
    <w:rsid w:val="009C5FA7"/>
    <w:rsid w:val="009C647F"/>
    <w:rsid w:val="009C6D4E"/>
    <w:rsid w:val="009C7107"/>
    <w:rsid w:val="009D040B"/>
    <w:rsid w:val="009D060D"/>
    <w:rsid w:val="009D079C"/>
    <w:rsid w:val="009D0A78"/>
    <w:rsid w:val="009D0AF0"/>
    <w:rsid w:val="009D0B4E"/>
    <w:rsid w:val="009D103D"/>
    <w:rsid w:val="009D11E7"/>
    <w:rsid w:val="009D1448"/>
    <w:rsid w:val="009D1627"/>
    <w:rsid w:val="009D168F"/>
    <w:rsid w:val="009D1724"/>
    <w:rsid w:val="009D1C5B"/>
    <w:rsid w:val="009D223F"/>
    <w:rsid w:val="009D23CE"/>
    <w:rsid w:val="009D2BF3"/>
    <w:rsid w:val="009D2BF9"/>
    <w:rsid w:val="009D344E"/>
    <w:rsid w:val="009D3493"/>
    <w:rsid w:val="009D34B5"/>
    <w:rsid w:val="009D3B35"/>
    <w:rsid w:val="009D3DF8"/>
    <w:rsid w:val="009D46A4"/>
    <w:rsid w:val="009D508F"/>
    <w:rsid w:val="009D56CD"/>
    <w:rsid w:val="009D5C0D"/>
    <w:rsid w:val="009D6378"/>
    <w:rsid w:val="009D63B1"/>
    <w:rsid w:val="009D64F1"/>
    <w:rsid w:val="009D69C7"/>
    <w:rsid w:val="009D6A96"/>
    <w:rsid w:val="009D778B"/>
    <w:rsid w:val="009E0119"/>
    <w:rsid w:val="009E0402"/>
    <w:rsid w:val="009E050C"/>
    <w:rsid w:val="009E0A33"/>
    <w:rsid w:val="009E1093"/>
    <w:rsid w:val="009E142E"/>
    <w:rsid w:val="009E192E"/>
    <w:rsid w:val="009E1C94"/>
    <w:rsid w:val="009E34F9"/>
    <w:rsid w:val="009E3C50"/>
    <w:rsid w:val="009E3D32"/>
    <w:rsid w:val="009E3D5F"/>
    <w:rsid w:val="009E3F55"/>
    <w:rsid w:val="009E6050"/>
    <w:rsid w:val="009E60A9"/>
    <w:rsid w:val="009E6426"/>
    <w:rsid w:val="009E72C1"/>
    <w:rsid w:val="009F137D"/>
    <w:rsid w:val="009F15FF"/>
    <w:rsid w:val="009F1861"/>
    <w:rsid w:val="009F301E"/>
    <w:rsid w:val="009F31D9"/>
    <w:rsid w:val="009F34E2"/>
    <w:rsid w:val="009F38E5"/>
    <w:rsid w:val="009F3E5F"/>
    <w:rsid w:val="009F3F9E"/>
    <w:rsid w:val="009F56FC"/>
    <w:rsid w:val="009F6662"/>
    <w:rsid w:val="009F6B9E"/>
    <w:rsid w:val="009F7085"/>
    <w:rsid w:val="009F74DE"/>
    <w:rsid w:val="009F7542"/>
    <w:rsid w:val="009F781D"/>
    <w:rsid w:val="009F7F4D"/>
    <w:rsid w:val="00A00367"/>
    <w:rsid w:val="00A0063F"/>
    <w:rsid w:val="00A00C88"/>
    <w:rsid w:val="00A00D3A"/>
    <w:rsid w:val="00A01081"/>
    <w:rsid w:val="00A01344"/>
    <w:rsid w:val="00A01871"/>
    <w:rsid w:val="00A026C5"/>
    <w:rsid w:val="00A029DC"/>
    <w:rsid w:val="00A02FC0"/>
    <w:rsid w:val="00A03421"/>
    <w:rsid w:val="00A037D1"/>
    <w:rsid w:val="00A03DFA"/>
    <w:rsid w:val="00A04890"/>
    <w:rsid w:val="00A057C8"/>
    <w:rsid w:val="00A05987"/>
    <w:rsid w:val="00A0606C"/>
    <w:rsid w:val="00A06509"/>
    <w:rsid w:val="00A06568"/>
    <w:rsid w:val="00A06AA6"/>
    <w:rsid w:val="00A06B87"/>
    <w:rsid w:val="00A06DC8"/>
    <w:rsid w:val="00A06DD4"/>
    <w:rsid w:val="00A0746C"/>
    <w:rsid w:val="00A076DA"/>
    <w:rsid w:val="00A07801"/>
    <w:rsid w:val="00A07C21"/>
    <w:rsid w:val="00A10AC0"/>
    <w:rsid w:val="00A1123D"/>
    <w:rsid w:val="00A1128A"/>
    <w:rsid w:val="00A114D8"/>
    <w:rsid w:val="00A127F9"/>
    <w:rsid w:val="00A130C7"/>
    <w:rsid w:val="00A13CD5"/>
    <w:rsid w:val="00A13DAE"/>
    <w:rsid w:val="00A13EB2"/>
    <w:rsid w:val="00A13F95"/>
    <w:rsid w:val="00A147A2"/>
    <w:rsid w:val="00A1550D"/>
    <w:rsid w:val="00A155F1"/>
    <w:rsid w:val="00A15980"/>
    <w:rsid w:val="00A167D3"/>
    <w:rsid w:val="00A168F8"/>
    <w:rsid w:val="00A168FE"/>
    <w:rsid w:val="00A170B2"/>
    <w:rsid w:val="00A17B05"/>
    <w:rsid w:val="00A200F8"/>
    <w:rsid w:val="00A20362"/>
    <w:rsid w:val="00A204A4"/>
    <w:rsid w:val="00A205C2"/>
    <w:rsid w:val="00A20682"/>
    <w:rsid w:val="00A20869"/>
    <w:rsid w:val="00A20B32"/>
    <w:rsid w:val="00A22079"/>
    <w:rsid w:val="00A22FAF"/>
    <w:rsid w:val="00A232CD"/>
    <w:rsid w:val="00A238D0"/>
    <w:rsid w:val="00A23942"/>
    <w:rsid w:val="00A24346"/>
    <w:rsid w:val="00A24778"/>
    <w:rsid w:val="00A24EE0"/>
    <w:rsid w:val="00A24EF1"/>
    <w:rsid w:val="00A2584A"/>
    <w:rsid w:val="00A25A27"/>
    <w:rsid w:val="00A26C35"/>
    <w:rsid w:val="00A26CAF"/>
    <w:rsid w:val="00A271C1"/>
    <w:rsid w:val="00A27712"/>
    <w:rsid w:val="00A279D5"/>
    <w:rsid w:val="00A27D48"/>
    <w:rsid w:val="00A27E97"/>
    <w:rsid w:val="00A30316"/>
    <w:rsid w:val="00A31C1E"/>
    <w:rsid w:val="00A31F87"/>
    <w:rsid w:val="00A3278E"/>
    <w:rsid w:val="00A32984"/>
    <w:rsid w:val="00A33330"/>
    <w:rsid w:val="00A334CF"/>
    <w:rsid w:val="00A33D72"/>
    <w:rsid w:val="00A341BE"/>
    <w:rsid w:val="00A345CD"/>
    <w:rsid w:val="00A351BC"/>
    <w:rsid w:val="00A356AC"/>
    <w:rsid w:val="00A35E03"/>
    <w:rsid w:val="00A367B4"/>
    <w:rsid w:val="00A36A2B"/>
    <w:rsid w:val="00A36C47"/>
    <w:rsid w:val="00A37AFB"/>
    <w:rsid w:val="00A37C40"/>
    <w:rsid w:val="00A40226"/>
    <w:rsid w:val="00A4031E"/>
    <w:rsid w:val="00A40866"/>
    <w:rsid w:val="00A409FD"/>
    <w:rsid w:val="00A40E6E"/>
    <w:rsid w:val="00A410B9"/>
    <w:rsid w:val="00A41491"/>
    <w:rsid w:val="00A414FC"/>
    <w:rsid w:val="00A41598"/>
    <w:rsid w:val="00A41862"/>
    <w:rsid w:val="00A41C32"/>
    <w:rsid w:val="00A41DE7"/>
    <w:rsid w:val="00A42C80"/>
    <w:rsid w:val="00A43139"/>
    <w:rsid w:val="00A43FB0"/>
    <w:rsid w:val="00A4400F"/>
    <w:rsid w:val="00A440F4"/>
    <w:rsid w:val="00A442B2"/>
    <w:rsid w:val="00A44A23"/>
    <w:rsid w:val="00A44CA8"/>
    <w:rsid w:val="00A45059"/>
    <w:rsid w:val="00A4535F"/>
    <w:rsid w:val="00A453E9"/>
    <w:rsid w:val="00A454C9"/>
    <w:rsid w:val="00A45CD4"/>
    <w:rsid w:val="00A46725"/>
    <w:rsid w:val="00A4678F"/>
    <w:rsid w:val="00A467A8"/>
    <w:rsid w:val="00A46801"/>
    <w:rsid w:val="00A46B7E"/>
    <w:rsid w:val="00A474FD"/>
    <w:rsid w:val="00A47598"/>
    <w:rsid w:val="00A476FA"/>
    <w:rsid w:val="00A479CC"/>
    <w:rsid w:val="00A500D1"/>
    <w:rsid w:val="00A50634"/>
    <w:rsid w:val="00A50A2D"/>
    <w:rsid w:val="00A50AC1"/>
    <w:rsid w:val="00A5101B"/>
    <w:rsid w:val="00A512AA"/>
    <w:rsid w:val="00A516AC"/>
    <w:rsid w:val="00A51D58"/>
    <w:rsid w:val="00A51E47"/>
    <w:rsid w:val="00A52943"/>
    <w:rsid w:val="00A52AB3"/>
    <w:rsid w:val="00A5310F"/>
    <w:rsid w:val="00A53D91"/>
    <w:rsid w:val="00A53FE5"/>
    <w:rsid w:val="00A54652"/>
    <w:rsid w:val="00A54891"/>
    <w:rsid w:val="00A54BD3"/>
    <w:rsid w:val="00A54CE3"/>
    <w:rsid w:val="00A555BA"/>
    <w:rsid w:val="00A55742"/>
    <w:rsid w:val="00A557D8"/>
    <w:rsid w:val="00A55CF3"/>
    <w:rsid w:val="00A563B2"/>
    <w:rsid w:val="00A567EA"/>
    <w:rsid w:val="00A57574"/>
    <w:rsid w:val="00A57639"/>
    <w:rsid w:val="00A57676"/>
    <w:rsid w:val="00A60591"/>
    <w:rsid w:val="00A6114B"/>
    <w:rsid w:val="00A61873"/>
    <w:rsid w:val="00A61886"/>
    <w:rsid w:val="00A61892"/>
    <w:rsid w:val="00A61A8C"/>
    <w:rsid w:val="00A622F6"/>
    <w:rsid w:val="00A6285C"/>
    <w:rsid w:val="00A62E62"/>
    <w:rsid w:val="00A62F8A"/>
    <w:rsid w:val="00A6304B"/>
    <w:rsid w:val="00A630CB"/>
    <w:rsid w:val="00A63282"/>
    <w:rsid w:val="00A64037"/>
    <w:rsid w:val="00A654BA"/>
    <w:rsid w:val="00A655E8"/>
    <w:rsid w:val="00A65A1E"/>
    <w:rsid w:val="00A65C67"/>
    <w:rsid w:val="00A65DA5"/>
    <w:rsid w:val="00A65F86"/>
    <w:rsid w:val="00A66904"/>
    <w:rsid w:val="00A66916"/>
    <w:rsid w:val="00A6695B"/>
    <w:rsid w:val="00A66F28"/>
    <w:rsid w:val="00A67186"/>
    <w:rsid w:val="00A67300"/>
    <w:rsid w:val="00A67573"/>
    <w:rsid w:val="00A67750"/>
    <w:rsid w:val="00A679B5"/>
    <w:rsid w:val="00A67B14"/>
    <w:rsid w:val="00A70472"/>
    <w:rsid w:val="00A705EE"/>
    <w:rsid w:val="00A70C0E"/>
    <w:rsid w:val="00A70C8A"/>
    <w:rsid w:val="00A70E95"/>
    <w:rsid w:val="00A7104A"/>
    <w:rsid w:val="00A71260"/>
    <w:rsid w:val="00A7149E"/>
    <w:rsid w:val="00A71C77"/>
    <w:rsid w:val="00A72079"/>
    <w:rsid w:val="00A72259"/>
    <w:rsid w:val="00A72955"/>
    <w:rsid w:val="00A72B79"/>
    <w:rsid w:val="00A7322C"/>
    <w:rsid w:val="00A7433B"/>
    <w:rsid w:val="00A743F7"/>
    <w:rsid w:val="00A744E6"/>
    <w:rsid w:val="00A746EA"/>
    <w:rsid w:val="00A748F3"/>
    <w:rsid w:val="00A7491A"/>
    <w:rsid w:val="00A74C0D"/>
    <w:rsid w:val="00A7520C"/>
    <w:rsid w:val="00A75B39"/>
    <w:rsid w:val="00A7647D"/>
    <w:rsid w:val="00A76D42"/>
    <w:rsid w:val="00A7760E"/>
    <w:rsid w:val="00A77A7C"/>
    <w:rsid w:val="00A804A5"/>
    <w:rsid w:val="00A80AF7"/>
    <w:rsid w:val="00A80AF9"/>
    <w:rsid w:val="00A80BA2"/>
    <w:rsid w:val="00A812EA"/>
    <w:rsid w:val="00A8175B"/>
    <w:rsid w:val="00A82529"/>
    <w:rsid w:val="00A82918"/>
    <w:rsid w:val="00A82C62"/>
    <w:rsid w:val="00A82FD0"/>
    <w:rsid w:val="00A83184"/>
    <w:rsid w:val="00A831D3"/>
    <w:rsid w:val="00A8335E"/>
    <w:rsid w:val="00A83948"/>
    <w:rsid w:val="00A83FDD"/>
    <w:rsid w:val="00A84791"/>
    <w:rsid w:val="00A85CD4"/>
    <w:rsid w:val="00A85D70"/>
    <w:rsid w:val="00A8601B"/>
    <w:rsid w:val="00A860A5"/>
    <w:rsid w:val="00A867B5"/>
    <w:rsid w:val="00A86C23"/>
    <w:rsid w:val="00A871B8"/>
    <w:rsid w:val="00A872A7"/>
    <w:rsid w:val="00A87588"/>
    <w:rsid w:val="00A87CAF"/>
    <w:rsid w:val="00A90879"/>
    <w:rsid w:val="00A908E0"/>
    <w:rsid w:val="00A90CC7"/>
    <w:rsid w:val="00A91223"/>
    <w:rsid w:val="00A9169E"/>
    <w:rsid w:val="00A922F9"/>
    <w:rsid w:val="00A925B2"/>
    <w:rsid w:val="00A92727"/>
    <w:rsid w:val="00A92990"/>
    <w:rsid w:val="00A92DA0"/>
    <w:rsid w:val="00A92E18"/>
    <w:rsid w:val="00A93E51"/>
    <w:rsid w:val="00A93E8B"/>
    <w:rsid w:val="00A94AF4"/>
    <w:rsid w:val="00A9516D"/>
    <w:rsid w:val="00A953E3"/>
    <w:rsid w:val="00A957D1"/>
    <w:rsid w:val="00A95A67"/>
    <w:rsid w:val="00A95B7D"/>
    <w:rsid w:val="00A967DD"/>
    <w:rsid w:val="00A975DF"/>
    <w:rsid w:val="00A97904"/>
    <w:rsid w:val="00A97E1C"/>
    <w:rsid w:val="00A97FC8"/>
    <w:rsid w:val="00AA013E"/>
    <w:rsid w:val="00AA017D"/>
    <w:rsid w:val="00AA03BC"/>
    <w:rsid w:val="00AA0A24"/>
    <w:rsid w:val="00AA0CF1"/>
    <w:rsid w:val="00AA14DE"/>
    <w:rsid w:val="00AA1E55"/>
    <w:rsid w:val="00AA2055"/>
    <w:rsid w:val="00AA2370"/>
    <w:rsid w:val="00AA2540"/>
    <w:rsid w:val="00AA390E"/>
    <w:rsid w:val="00AA3C60"/>
    <w:rsid w:val="00AA3FE6"/>
    <w:rsid w:val="00AA407B"/>
    <w:rsid w:val="00AA42D2"/>
    <w:rsid w:val="00AA4601"/>
    <w:rsid w:val="00AA47E7"/>
    <w:rsid w:val="00AA4837"/>
    <w:rsid w:val="00AA5581"/>
    <w:rsid w:val="00AA5F94"/>
    <w:rsid w:val="00AA5F9F"/>
    <w:rsid w:val="00AA61CE"/>
    <w:rsid w:val="00AA685C"/>
    <w:rsid w:val="00AA6EA5"/>
    <w:rsid w:val="00AA715D"/>
    <w:rsid w:val="00AA7AA4"/>
    <w:rsid w:val="00AA7C8A"/>
    <w:rsid w:val="00AA7EF7"/>
    <w:rsid w:val="00AB0005"/>
    <w:rsid w:val="00AB0394"/>
    <w:rsid w:val="00AB0D2E"/>
    <w:rsid w:val="00AB0F05"/>
    <w:rsid w:val="00AB13B8"/>
    <w:rsid w:val="00AB16CF"/>
    <w:rsid w:val="00AB1BF1"/>
    <w:rsid w:val="00AB2825"/>
    <w:rsid w:val="00AB2DCB"/>
    <w:rsid w:val="00AB3FD1"/>
    <w:rsid w:val="00AB46AD"/>
    <w:rsid w:val="00AB47AC"/>
    <w:rsid w:val="00AB51D1"/>
    <w:rsid w:val="00AB5880"/>
    <w:rsid w:val="00AB6036"/>
    <w:rsid w:val="00AB63B0"/>
    <w:rsid w:val="00AC0584"/>
    <w:rsid w:val="00AC186C"/>
    <w:rsid w:val="00AC188D"/>
    <w:rsid w:val="00AC1BF4"/>
    <w:rsid w:val="00AC1E42"/>
    <w:rsid w:val="00AC3214"/>
    <w:rsid w:val="00AC34C5"/>
    <w:rsid w:val="00AC35C9"/>
    <w:rsid w:val="00AC3AA6"/>
    <w:rsid w:val="00AC3BB1"/>
    <w:rsid w:val="00AC3BE0"/>
    <w:rsid w:val="00AC3D5B"/>
    <w:rsid w:val="00AC4249"/>
    <w:rsid w:val="00AC4257"/>
    <w:rsid w:val="00AC4293"/>
    <w:rsid w:val="00AC4724"/>
    <w:rsid w:val="00AC4C63"/>
    <w:rsid w:val="00AC4FC0"/>
    <w:rsid w:val="00AC51CC"/>
    <w:rsid w:val="00AC58A2"/>
    <w:rsid w:val="00AC5B88"/>
    <w:rsid w:val="00AC5BFF"/>
    <w:rsid w:val="00AC5E5F"/>
    <w:rsid w:val="00AC6312"/>
    <w:rsid w:val="00AC6434"/>
    <w:rsid w:val="00AC751F"/>
    <w:rsid w:val="00AC77FF"/>
    <w:rsid w:val="00AC7F6B"/>
    <w:rsid w:val="00AD008E"/>
    <w:rsid w:val="00AD096A"/>
    <w:rsid w:val="00AD0D76"/>
    <w:rsid w:val="00AD1385"/>
    <w:rsid w:val="00AD13F8"/>
    <w:rsid w:val="00AD1C24"/>
    <w:rsid w:val="00AD1F2C"/>
    <w:rsid w:val="00AD23EA"/>
    <w:rsid w:val="00AD2AF6"/>
    <w:rsid w:val="00AD2CD9"/>
    <w:rsid w:val="00AD2D58"/>
    <w:rsid w:val="00AD3042"/>
    <w:rsid w:val="00AD3048"/>
    <w:rsid w:val="00AD36BD"/>
    <w:rsid w:val="00AD39A3"/>
    <w:rsid w:val="00AD45B3"/>
    <w:rsid w:val="00AD4AE0"/>
    <w:rsid w:val="00AD4B2B"/>
    <w:rsid w:val="00AD4BE8"/>
    <w:rsid w:val="00AD5F4C"/>
    <w:rsid w:val="00AD60A3"/>
    <w:rsid w:val="00AD6508"/>
    <w:rsid w:val="00AD6CD7"/>
    <w:rsid w:val="00AD72AE"/>
    <w:rsid w:val="00AD733F"/>
    <w:rsid w:val="00AD763B"/>
    <w:rsid w:val="00AD7B00"/>
    <w:rsid w:val="00AE02F0"/>
    <w:rsid w:val="00AE04F9"/>
    <w:rsid w:val="00AE0997"/>
    <w:rsid w:val="00AE12E2"/>
    <w:rsid w:val="00AE18FA"/>
    <w:rsid w:val="00AE1AD9"/>
    <w:rsid w:val="00AE3BBD"/>
    <w:rsid w:val="00AE4941"/>
    <w:rsid w:val="00AE5123"/>
    <w:rsid w:val="00AE5528"/>
    <w:rsid w:val="00AE55BD"/>
    <w:rsid w:val="00AE5AFD"/>
    <w:rsid w:val="00AE5C8B"/>
    <w:rsid w:val="00AE5DC1"/>
    <w:rsid w:val="00AE6098"/>
    <w:rsid w:val="00AE676B"/>
    <w:rsid w:val="00AE6ACE"/>
    <w:rsid w:val="00AE719F"/>
    <w:rsid w:val="00AE72D1"/>
    <w:rsid w:val="00AE7CC4"/>
    <w:rsid w:val="00AE7D09"/>
    <w:rsid w:val="00AF01C3"/>
    <w:rsid w:val="00AF0462"/>
    <w:rsid w:val="00AF08A2"/>
    <w:rsid w:val="00AF09F6"/>
    <w:rsid w:val="00AF0FB3"/>
    <w:rsid w:val="00AF1469"/>
    <w:rsid w:val="00AF1506"/>
    <w:rsid w:val="00AF32AA"/>
    <w:rsid w:val="00AF33B6"/>
    <w:rsid w:val="00AF3D92"/>
    <w:rsid w:val="00AF4A5C"/>
    <w:rsid w:val="00AF5142"/>
    <w:rsid w:val="00AF5431"/>
    <w:rsid w:val="00AF5F76"/>
    <w:rsid w:val="00AF6D91"/>
    <w:rsid w:val="00AF79E4"/>
    <w:rsid w:val="00AF7F02"/>
    <w:rsid w:val="00B00080"/>
    <w:rsid w:val="00B00A0D"/>
    <w:rsid w:val="00B00DEB"/>
    <w:rsid w:val="00B0122B"/>
    <w:rsid w:val="00B012B4"/>
    <w:rsid w:val="00B0132F"/>
    <w:rsid w:val="00B017CC"/>
    <w:rsid w:val="00B017F0"/>
    <w:rsid w:val="00B01F00"/>
    <w:rsid w:val="00B02379"/>
    <w:rsid w:val="00B026B2"/>
    <w:rsid w:val="00B027B0"/>
    <w:rsid w:val="00B0290E"/>
    <w:rsid w:val="00B02A92"/>
    <w:rsid w:val="00B02B0C"/>
    <w:rsid w:val="00B02CE6"/>
    <w:rsid w:val="00B02D45"/>
    <w:rsid w:val="00B03603"/>
    <w:rsid w:val="00B03900"/>
    <w:rsid w:val="00B03CBD"/>
    <w:rsid w:val="00B04747"/>
    <w:rsid w:val="00B04E74"/>
    <w:rsid w:val="00B05349"/>
    <w:rsid w:val="00B05E80"/>
    <w:rsid w:val="00B062CA"/>
    <w:rsid w:val="00B0668A"/>
    <w:rsid w:val="00B06B6B"/>
    <w:rsid w:val="00B06BDA"/>
    <w:rsid w:val="00B06CB1"/>
    <w:rsid w:val="00B07383"/>
    <w:rsid w:val="00B0762C"/>
    <w:rsid w:val="00B077D1"/>
    <w:rsid w:val="00B07B7C"/>
    <w:rsid w:val="00B1013C"/>
    <w:rsid w:val="00B10882"/>
    <w:rsid w:val="00B1191F"/>
    <w:rsid w:val="00B12591"/>
    <w:rsid w:val="00B127D0"/>
    <w:rsid w:val="00B13733"/>
    <w:rsid w:val="00B13C8C"/>
    <w:rsid w:val="00B13CCC"/>
    <w:rsid w:val="00B13ED1"/>
    <w:rsid w:val="00B13F71"/>
    <w:rsid w:val="00B14764"/>
    <w:rsid w:val="00B148ED"/>
    <w:rsid w:val="00B15C2E"/>
    <w:rsid w:val="00B15E15"/>
    <w:rsid w:val="00B16649"/>
    <w:rsid w:val="00B16729"/>
    <w:rsid w:val="00B167C7"/>
    <w:rsid w:val="00B167ED"/>
    <w:rsid w:val="00B16BA6"/>
    <w:rsid w:val="00B16DE7"/>
    <w:rsid w:val="00B171DA"/>
    <w:rsid w:val="00B17AC6"/>
    <w:rsid w:val="00B201AF"/>
    <w:rsid w:val="00B20B1A"/>
    <w:rsid w:val="00B20B59"/>
    <w:rsid w:val="00B20C2A"/>
    <w:rsid w:val="00B210AE"/>
    <w:rsid w:val="00B21576"/>
    <w:rsid w:val="00B22293"/>
    <w:rsid w:val="00B223F4"/>
    <w:rsid w:val="00B22441"/>
    <w:rsid w:val="00B227D1"/>
    <w:rsid w:val="00B22BFD"/>
    <w:rsid w:val="00B232BF"/>
    <w:rsid w:val="00B23860"/>
    <w:rsid w:val="00B23D50"/>
    <w:rsid w:val="00B23E89"/>
    <w:rsid w:val="00B24A60"/>
    <w:rsid w:val="00B252F3"/>
    <w:rsid w:val="00B258E1"/>
    <w:rsid w:val="00B259DC"/>
    <w:rsid w:val="00B25AB3"/>
    <w:rsid w:val="00B25D34"/>
    <w:rsid w:val="00B262B8"/>
    <w:rsid w:val="00B2714A"/>
    <w:rsid w:val="00B27A71"/>
    <w:rsid w:val="00B27C1B"/>
    <w:rsid w:val="00B27FE6"/>
    <w:rsid w:val="00B3021A"/>
    <w:rsid w:val="00B3026D"/>
    <w:rsid w:val="00B312CB"/>
    <w:rsid w:val="00B3176B"/>
    <w:rsid w:val="00B3183D"/>
    <w:rsid w:val="00B321BC"/>
    <w:rsid w:val="00B3222C"/>
    <w:rsid w:val="00B323F2"/>
    <w:rsid w:val="00B32433"/>
    <w:rsid w:val="00B32A44"/>
    <w:rsid w:val="00B32AA1"/>
    <w:rsid w:val="00B32F73"/>
    <w:rsid w:val="00B33079"/>
    <w:rsid w:val="00B33441"/>
    <w:rsid w:val="00B3424C"/>
    <w:rsid w:val="00B34943"/>
    <w:rsid w:val="00B34F01"/>
    <w:rsid w:val="00B35309"/>
    <w:rsid w:val="00B3599C"/>
    <w:rsid w:val="00B35E12"/>
    <w:rsid w:val="00B368F0"/>
    <w:rsid w:val="00B36B63"/>
    <w:rsid w:val="00B36BF4"/>
    <w:rsid w:val="00B3731F"/>
    <w:rsid w:val="00B3774F"/>
    <w:rsid w:val="00B37A72"/>
    <w:rsid w:val="00B37ADA"/>
    <w:rsid w:val="00B37D93"/>
    <w:rsid w:val="00B403EC"/>
    <w:rsid w:val="00B405F0"/>
    <w:rsid w:val="00B407C6"/>
    <w:rsid w:val="00B40E4E"/>
    <w:rsid w:val="00B41066"/>
    <w:rsid w:val="00B41C30"/>
    <w:rsid w:val="00B42366"/>
    <w:rsid w:val="00B426B5"/>
    <w:rsid w:val="00B42A3A"/>
    <w:rsid w:val="00B42BBA"/>
    <w:rsid w:val="00B42CE7"/>
    <w:rsid w:val="00B43012"/>
    <w:rsid w:val="00B43280"/>
    <w:rsid w:val="00B437BA"/>
    <w:rsid w:val="00B43C48"/>
    <w:rsid w:val="00B43FBD"/>
    <w:rsid w:val="00B4425F"/>
    <w:rsid w:val="00B444DE"/>
    <w:rsid w:val="00B44628"/>
    <w:rsid w:val="00B44B92"/>
    <w:rsid w:val="00B44CCD"/>
    <w:rsid w:val="00B44DD5"/>
    <w:rsid w:val="00B44E35"/>
    <w:rsid w:val="00B450D0"/>
    <w:rsid w:val="00B45639"/>
    <w:rsid w:val="00B4613E"/>
    <w:rsid w:val="00B46D0B"/>
    <w:rsid w:val="00B46E88"/>
    <w:rsid w:val="00B47C24"/>
    <w:rsid w:val="00B50009"/>
    <w:rsid w:val="00B50757"/>
    <w:rsid w:val="00B507BD"/>
    <w:rsid w:val="00B509FA"/>
    <w:rsid w:val="00B50BCD"/>
    <w:rsid w:val="00B51376"/>
    <w:rsid w:val="00B5165D"/>
    <w:rsid w:val="00B51A20"/>
    <w:rsid w:val="00B520B2"/>
    <w:rsid w:val="00B52E96"/>
    <w:rsid w:val="00B532CB"/>
    <w:rsid w:val="00B5334E"/>
    <w:rsid w:val="00B535C6"/>
    <w:rsid w:val="00B53690"/>
    <w:rsid w:val="00B53816"/>
    <w:rsid w:val="00B5388A"/>
    <w:rsid w:val="00B53B3B"/>
    <w:rsid w:val="00B53C8C"/>
    <w:rsid w:val="00B54214"/>
    <w:rsid w:val="00B54530"/>
    <w:rsid w:val="00B5504F"/>
    <w:rsid w:val="00B554B8"/>
    <w:rsid w:val="00B555E9"/>
    <w:rsid w:val="00B5613E"/>
    <w:rsid w:val="00B561C3"/>
    <w:rsid w:val="00B563EC"/>
    <w:rsid w:val="00B565B9"/>
    <w:rsid w:val="00B565DA"/>
    <w:rsid w:val="00B5743A"/>
    <w:rsid w:val="00B574FC"/>
    <w:rsid w:val="00B57E46"/>
    <w:rsid w:val="00B61165"/>
    <w:rsid w:val="00B61699"/>
    <w:rsid w:val="00B6189F"/>
    <w:rsid w:val="00B61E75"/>
    <w:rsid w:val="00B62327"/>
    <w:rsid w:val="00B63688"/>
    <w:rsid w:val="00B63BEC"/>
    <w:rsid w:val="00B64F88"/>
    <w:rsid w:val="00B6507B"/>
    <w:rsid w:val="00B65129"/>
    <w:rsid w:val="00B6537F"/>
    <w:rsid w:val="00B65625"/>
    <w:rsid w:val="00B65AD6"/>
    <w:rsid w:val="00B6659E"/>
    <w:rsid w:val="00B66962"/>
    <w:rsid w:val="00B66B3B"/>
    <w:rsid w:val="00B67275"/>
    <w:rsid w:val="00B67432"/>
    <w:rsid w:val="00B67472"/>
    <w:rsid w:val="00B674C9"/>
    <w:rsid w:val="00B6756C"/>
    <w:rsid w:val="00B67DEA"/>
    <w:rsid w:val="00B67EC1"/>
    <w:rsid w:val="00B70168"/>
    <w:rsid w:val="00B70700"/>
    <w:rsid w:val="00B70B8E"/>
    <w:rsid w:val="00B70ECA"/>
    <w:rsid w:val="00B70F0E"/>
    <w:rsid w:val="00B71090"/>
    <w:rsid w:val="00B71A1E"/>
    <w:rsid w:val="00B71D71"/>
    <w:rsid w:val="00B72121"/>
    <w:rsid w:val="00B72992"/>
    <w:rsid w:val="00B72CA4"/>
    <w:rsid w:val="00B72DEC"/>
    <w:rsid w:val="00B73569"/>
    <w:rsid w:val="00B735B9"/>
    <w:rsid w:val="00B73765"/>
    <w:rsid w:val="00B73B2E"/>
    <w:rsid w:val="00B73C73"/>
    <w:rsid w:val="00B73F5B"/>
    <w:rsid w:val="00B74435"/>
    <w:rsid w:val="00B749C3"/>
    <w:rsid w:val="00B75D4A"/>
    <w:rsid w:val="00B76419"/>
    <w:rsid w:val="00B765C6"/>
    <w:rsid w:val="00B7694B"/>
    <w:rsid w:val="00B770B7"/>
    <w:rsid w:val="00B7714C"/>
    <w:rsid w:val="00B80390"/>
    <w:rsid w:val="00B816B2"/>
    <w:rsid w:val="00B81931"/>
    <w:rsid w:val="00B81FD5"/>
    <w:rsid w:val="00B8258D"/>
    <w:rsid w:val="00B82B88"/>
    <w:rsid w:val="00B83B79"/>
    <w:rsid w:val="00B84424"/>
    <w:rsid w:val="00B84CCC"/>
    <w:rsid w:val="00B85491"/>
    <w:rsid w:val="00B859B0"/>
    <w:rsid w:val="00B85D86"/>
    <w:rsid w:val="00B85E2B"/>
    <w:rsid w:val="00B85EF0"/>
    <w:rsid w:val="00B86505"/>
    <w:rsid w:val="00B86E58"/>
    <w:rsid w:val="00B87144"/>
    <w:rsid w:val="00B872FB"/>
    <w:rsid w:val="00B876A1"/>
    <w:rsid w:val="00B87B7C"/>
    <w:rsid w:val="00B9008D"/>
    <w:rsid w:val="00B903B1"/>
    <w:rsid w:val="00B90D19"/>
    <w:rsid w:val="00B9169B"/>
    <w:rsid w:val="00B91FB9"/>
    <w:rsid w:val="00B9216C"/>
    <w:rsid w:val="00B9247D"/>
    <w:rsid w:val="00B92633"/>
    <w:rsid w:val="00B92B89"/>
    <w:rsid w:val="00B92EB6"/>
    <w:rsid w:val="00B92F5D"/>
    <w:rsid w:val="00B933BD"/>
    <w:rsid w:val="00B9351F"/>
    <w:rsid w:val="00B9360C"/>
    <w:rsid w:val="00B93909"/>
    <w:rsid w:val="00B93A94"/>
    <w:rsid w:val="00B93DFB"/>
    <w:rsid w:val="00B941F0"/>
    <w:rsid w:val="00B9427B"/>
    <w:rsid w:val="00B95297"/>
    <w:rsid w:val="00B953D8"/>
    <w:rsid w:val="00B95503"/>
    <w:rsid w:val="00B95C2B"/>
    <w:rsid w:val="00B960A7"/>
    <w:rsid w:val="00B96FDA"/>
    <w:rsid w:val="00B97086"/>
    <w:rsid w:val="00B971D4"/>
    <w:rsid w:val="00BA0164"/>
    <w:rsid w:val="00BA03BB"/>
    <w:rsid w:val="00BA0808"/>
    <w:rsid w:val="00BA0994"/>
    <w:rsid w:val="00BA0BC5"/>
    <w:rsid w:val="00BA0FAE"/>
    <w:rsid w:val="00BA119D"/>
    <w:rsid w:val="00BA15C6"/>
    <w:rsid w:val="00BA164F"/>
    <w:rsid w:val="00BA18A4"/>
    <w:rsid w:val="00BA1EC7"/>
    <w:rsid w:val="00BA22A9"/>
    <w:rsid w:val="00BA26D5"/>
    <w:rsid w:val="00BA2A7B"/>
    <w:rsid w:val="00BA35C0"/>
    <w:rsid w:val="00BA3FCE"/>
    <w:rsid w:val="00BA400D"/>
    <w:rsid w:val="00BA454D"/>
    <w:rsid w:val="00BA460A"/>
    <w:rsid w:val="00BA4D98"/>
    <w:rsid w:val="00BA53B5"/>
    <w:rsid w:val="00BA56DE"/>
    <w:rsid w:val="00BA5A6A"/>
    <w:rsid w:val="00BA5C06"/>
    <w:rsid w:val="00BA6DE5"/>
    <w:rsid w:val="00BA6F01"/>
    <w:rsid w:val="00BA7906"/>
    <w:rsid w:val="00BB00D5"/>
    <w:rsid w:val="00BB00F8"/>
    <w:rsid w:val="00BB0245"/>
    <w:rsid w:val="00BB047E"/>
    <w:rsid w:val="00BB0D01"/>
    <w:rsid w:val="00BB0F4F"/>
    <w:rsid w:val="00BB16C3"/>
    <w:rsid w:val="00BB17C5"/>
    <w:rsid w:val="00BB180E"/>
    <w:rsid w:val="00BB1F20"/>
    <w:rsid w:val="00BB226B"/>
    <w:rsid w:val="00BB3145"/>
    <w:rsid w:val="00BB34A4"/>
    <w:rsid w:val="00BB3592"/>
    <w:rsid w:val="00BB3CC0"/>
    <w:rsid w:val="00BB43B3"/>
    <w:rsid w:val="00BB4C05"/>
    <w:rsid w:val="00BB571A"/>
    <w:rsid w:val="00BB5992"/>
    <w:rsid w:val="00BB5A81"/>
    <w:rsid w:val="00BB6057"/>
    <w:rsid w:val="00BB654B"/>
    <w:rsid w:val="00BB6E32"/>
    <w:rsid w:val="00BB745A"/>
    <w:rsid w:val="00BC084C"/>
    <w:rsid w:val="00BC0B3C"/>
    <w:rsid w:val="00BC1217"/>
    <w:rsid w:val="00BC15E1"/>
    <w:rsid w:val="00BC1FD3"/>
    <w:rsid w:val="00BC1FEF"/>
    <w:rsid w:val="00BC2194"/>
    <w:rsid w:val="00BC2699"/>
    <w:rsid w:val="00BC2801"/>
    <w:rsid w:val="00BC3712"/>
    <w:rsid w:val="00BC3ED4"/>
    <w:rsid w:val="00BC4379"/>
    <w:rsid w:val="00BC4452"/>
    <w:rsid w:val="00BC4578"/>
    <w:rsid w:val="00BC48D1"/>
    <w:rsid w:val="00BC4BEC"/>
    <w:rsid w:val="00BC4F38"/>
    <w:rsid w:val="00BC57FD"/>
    <w:rsid w:val="00BC58D3"/>
    <w:rsid w:val="00BC5A9B"/>
    <w:rsid w:val="00BC696F"/>
    <w:rsid w:val="00BC7990"/>
    <w:rsid w:val="00BC7A2E"/>
    <w:rsid w:val="00BC7EAD"/>
    <w:rsid w:val="00BD0332"/>
    <w:rsid w:val="00BD0938"/>
    <w:rsid w:val="00BD0AAC"/>
    <w:rsid w:val="00BD1491"/>
    <w:rsid w:val="00BD1518"/>
    <w:rsid w:val="00BD2200"/>
    <w:rsid w:val="00BD2201"/>
    <w:rsid w:val="00BD2AE2"/>
    <w:rsid w:val="00BD3170"/>
    <w:rsid w:val="00BD37C9"/>
    <w:rsid w:val="00BD394C"/>
    <w:rsid w:val="00BD3B1C"/>
    <w:rsid w:val="00BD3EE6"/>
    <w:rsid w:val="00BD3F36"/>
    <w:rsid w:val="00BD42EC"/>
    <w:rsid w:val="00BD499B"/>
    <w:rsid w:val="00BD4A70"/>
    <w:rsid w:val="00BD4C3D"/>
    <w:rsid w:val="00BD4F24"/>
    <w:rsid w:val="00BD5244"/>
    <w:rsid w:val="00BD553B"/>
    <w:rsid w:val="00BD57FD"/>
    <w:rsid w:val="00BD596F"/>
    <w:rsid w:val="00BD5AF8"/>
    <w:rsid w:val="00BD5CF4"/>
    <w:rsid w:val="00BD5D86"/>
    <w:rsid w:val="00BD63AF"/>
    <w:rsid w:val="00BD6589"/>
    <w:rsid w:val="00BD6D76"/>
    <w:rsid w:val="00BD711E"/>
    <w:rsid w:val="00BD75C5"/>
    <w:rsid w:val="00BE1310"/>
    <w:rsid w:val="00BE18CC"/>
    <w:rsid w:val="00BE2D9B"/>
    <w:rsid w:val="00BE3167"/>
    <w:rsid w:val="00BE31AF"/>
    <w:rsid w:val="00BE36D9"/>
    <w:rsid w:val="00BE387E"/>
    <w:rsid w:val="00BE39F5"/>
    <w:rsid w:val="00BE3B17"/>
    <w:rsid w:val="00BE4029"/>
    <w:rsid w:val="00BE4F41"/>
    <w:rsid w:val="00BE50DF"/>
    <w:rsid w:val="00BE5943"/>
    <w:rsid w:val="00BE5AEF"/>
    <w:rsid w:val="00BE6F0D"/>
    <w:rsid w:val="00BE77A5"/>
    <w:rsid w:val="00BE7A54"/>
    <w:rsid w:val="00BF1493"/>
    <w:rsid w:val="00BF171F"/>
    <w:rsid w:val="00BF1774"/>
    <w:rsid w:val="00BF1B23"/>
    <w:rsid w:val="00BF2262"/>
    <w:rsid w:val="00BF2C55"/>
    <w:rsid w:val="00BF2DCF"/>
    <w:rsid w:val="00BF34EE"/>
    <w:rsid w:val="00BF352C"/>
    <w:rsid w:val="00BF3B49"/>
    <w:rsid w:val="00BF4579"/>
    <w:rsid w:val="00BF45FF"/>
    <w:rsid w:val="00BF4669"/>
    <w:rsid w:val="00BF54EC"/>
    <w:rsid w:val="00BF584D"/>
    <w:rsid w:val="00BF5C2D"/>
    <w:rsid w:val="00BF5DE1"/>
    <w:rsid w:val="00BF6703"/>
    <w:rsid w:val="00BF6A40"/>
    <w:rsid w:val="00BF6A69"/>
    <w:rsid w:val="00BF6D9C"/>
    <w:rsid w:val="00BF6FDF"/>
    <w:rsid w:val="00BF7810"/>
    <w:rsid w:val="00BF7A17"/>
    <w:rsid w:val="00C00206"/>
    <w:rsid w:val="00C00D93"/>
    <w:rsid w:val="00C011DD"/>
    <w:rsid w:val="00C01564"/>
    <w:rsid w:val="00C023CE"/>
    <w:rsid w:val="00C0262D"/>
    <w:rsid w:val="00C0284F"/>
    <w:rsid w:val="00C0295F"/>
    <w:rsid w:val="00C030BE"/>
    <w:rsid w:val="00C034B3"/>
    <w:rsid w:val="00C03584"/>
    <w:rsid w:val="00C04230"/>
    <w:rsid w:val="00C0423D"/>
    <w:rsid w:val="00C04521"/>
    <w:rsid w:val="00C05411"/>
    <w:rsid w:val="00C057A9"/>
    <w:rsid w:val="00C057EB"/>
    <w:rsid w:val="00C05AEF"/>
    <w:rsid w:val="00C05DA8"/>
    <w:rsid w:val="00C0638A"/>
    <w:rsid w:val="00C065CF"/>
    <w:rsid w:val="00C0696A"/>
    <w:rsid w:val="00C07046"/>
    <w:rsid w:val="00C07150"/>
    <w:rsid w:val="00C076D8"/>
    <w:rsid w:val="00C07E31"/>
    <w:rsid w:val="00C110DD"/>
    <w:rsid w:val="00C11324"/>
    <w:rsid w:val="00C119ED"/>
    <w:rsid w:val="00C11C71"/>
    <w:rsid w:val="00C129C9"/>
    <w:rsid w:val="00C13188"/>
    <w:rsid w:val="00C133C8"/>
    <w:rsid w:val="00C1365F"/>
    <w:rsid w:val="00C13694"/>
    <w:rsid w:val="00C1396C"/>
    <w:rsid w:val="00C13B1E"/>
    <w:rsid w:val="00C13C84"/>
    <w:rsid w:val="00C13D16"/>
    <w:rsid w:val="00C13EE2"/>
    <w:rsid w:val="00C13F3E"/>
    <w:rsid w:val="00C14412"/>
    <w:rsid w:val="00C15710"/>
    <w:rsid w:val="00C15CDF"/>
    <w:rsid w:val="00C15F9B"/>
    <w:rsid w:val="00C16838"/>
    <w:rsid w:val="00C17B75"/>
    <w:rsid w:val="00C20524"/>
    <w:rsid w:val="00C2102D"/>
    <w:rsid w:val="00C21069"/>
    <w:rsid w:val="00C21359"/>
    <w:rsid w:val="00C217AF"/>
    <w:rsid w:val="00C21810"/>
    <w:rsid w:val="00C2183D"/>
    <w:rsid w:val="00C22475"/>
    <w:rsid w:val="00C22CA6"/>
    <w:rsid w:val="00C232E6"/>
    <w:rsid w:val="00C2334D"/>
    <w:rsid w:val="00C235FE"/>
    <w:rsid w:val="00C23863"/>
    <w:rsid w:val="00C2482D"/>
    <w:rsid w:val="00C2484D"/>
    <w:rsid w:val="00C24CC3"/>
    <w:rsid w:val="00C252B5"/>
    <w:rsid w:val="00C25CB3"/>
    <w:rsid w:val="00C269D4"/>
    <w:rsid w:val="00C274B9"/>
    <w:rsid w:val="00C27FA0"/>
    <w:rsid w:val="00C31728"/>
    <w:rsid w:val="00C31E68"/>
    <w:rsid w:val="00C32066"/>
    <w:rsid w:val="00C320AE"/>
    <w:rsid w:val="00C32150"/>
    <w:rsid w:val="00C327BF"/>
    <w:rsid w:val="00C33138"/>
    <w:rsid w:val="00C335BE"/>
    <w:rsid w:val="00C33641"/>
    <w:rsid w:val="00C34401"/>
    <w:rsid w:val="00C35846"/>
    <w:rsid w:val="00C3600E"/>
    <w:rsid w:val="00C361E0"/>
    <w:rsid w:val="00C36F4F"/>
    <w:rsid w:val="00C3709A"/>
    <w:rsid w:val="00C3799D"/>
    <w:rsid w:val="00C37D26"/>
    <w:rsid w:val="00C4089F"/>
    <w:rsid w:val="00C408D5"/>
    <w:rsid w:val="00C40D33"/>
    <w:rsid w:val="00C411E8"/>
    <w:rsid w:val="00C414A9"/>
    <w:rsid w:val="00C41782"/>
    <w:rsid w:val="00C41948"/>
    <w:rsid w:val="00C41AD2"/>
    <w:rsid w:val="00C42045"/>
    <w:rsid w:val="00C421CF"/>
    <w:rsid w:val="00C42BAD"/>
    <w:rsid w:val="00C442A1"/>
    <w:rsid w:val="00C45402"/>
    <w:rsid w:val="00C45FFD"/>
    <w:rsid w:val="00C460E1"/>
    <w:rsid w:val="00C46376"/>
    <w:rsid w:val="00C46966"/>
    <w:rsid w:val="00C469C0"/>
    <w:rsid w:val="00C46F58"/>
    <w:rsid w:val="00C46FB0"/>
    <w:rsid w:val="00C47075"/>
    <w:rsid w:val="00C47AB7"/>
    <w:rsid w:val="00C47D87"/>
    <w:rsid w:val="00C505EF"/>
    <w:rsid w:val="00C50B62"/>
    <w:rsid w:val="00C5139C"/>
    <w:rsid w:val="00C516B2"/>
    <w:rsid w:val="00C523F2"/>
    <w:rsid w:val="00C524CD"/>
    <w:rsid w:val="00C53219"/>
    <w:rsid w:val="00C53580"/>
    <w:rsid w:val="00C537C6"/>
    <w:rsid w:val="00C53869"/>
    <w:rsid w:val="00C53D01"/>
    <w:rsid w:val="00C54066"/>
    <w:rsid w:val="00C54137"/>
    <w:rsid w:val="00C5482E"/>
    <w:rsid w:val="00C54A1A"/>
    <w:rsid w:val="00C54F3A"/>
    <w:rsid w:val="00C550A5"/>
    <w:rsid w:val="00C55839"/>
    <w:rsid w:val="00C55DC0"/>
    <w:rsid w:val="00C55DF7"/>
    <w:rsid w:val="00C55FD1"/>
    <w:rsid w:val="00C56393"/>
    <w:rsid w:val="00C5682D"/>
    <w:rsid w:val="00C5712C"/>
    <w:rsid w:val="00C57709"/>
    <w:rsid w:val="00C57C8A"/>
    <w:rsid w:val="00C600FD"/>
    <w:rsid w:val="00C60394"/>
    <w:rsid w:val="00C608A1"/>
    <w:rsid w:val="00C608FF"/>
    <w:rsid w:val="00C61310"/>
    <w:rsid w:val="00C61D61"/>
    <w:rsid w:val="00C61EA6"/>
    <w:rsid w:val="00C61FD4"/>
    <w:rsid w:val="00C62813"/>
    <w:rsid w:val="00C62C21"/>
    <w:rsid w:val="00C62D30"/>
    <w:rsid w:val="00C63739"/>
    <w:rsid w:val="00C63B51"/>
    <w:rsid w:val="00C63B9E"/>
    <w:rsid w:val="00C64A38"/>
    <w:rsid w:val="00C65228"/>
    <w:rsid w:val="00C65412"/>
    <w:rsid w:val="00C655CB"/>
    <w:rsid w:val="00C65A1F"/>
    <w:rsid w:val="00C667A8"/>
    <w:rsid w:val="00C66901"/>
    <w:rsid w:val="00C6748F"/>
    <w:rsid w:val="00C679E0"/>
    <w:rsid w:val="00C67EC6"/>
    <w:rsid w:val="00C67F2B"/>
    <w:rsid w:val="00C67F63"/>
    <w:rsid w:val="00C70FC7"/>
    <w:rsid w:val="00C711B1"/>
    <w:rsid w:val="00C7157C"/>
    <w:rsid w:val="00C730F5"/>
    <w:rsid w:val="00C737EF"/>
    <w:rsid w:val="00C74747"/>
    <w:rsid w:val="00C74881"/>
    <w:rsid w:val="00C748F4"/>
    <w:rsid w:val="00C755CE"/>
    <w:rsid w:val="00C75B17"/>
    <w:rsid w:val="00C76546"/>
    <w:rsid w:val="00C76E5B"/>
    <w:rsid w:val="00C7724E"/>
    <w:rsid w:val="00C77C87"/>
    <w:rsid w:val="00C802AC"/>
    <w:rsid w:val="00C8035B"/>
    <w:rsid w:val="00C80DE5"/>
    <w:rsid w:val="00C81056"/>
    <w:rsid w:val="00C8145C"/>
    <w:rsid w:val="00C81483"/>
    <w:rsid w:val="00C81B25"/>
    <w:rsid w:val="00C82692"/>
    <w:rsid w:val="00C83030"/>
    <w:rsid w:val="00C8316C"/>
    <w:rsid w:val="00C836BC"/>
    <w:rsid w:val="00C83973"/>
    <w:rsid w:val="00C83E93"/>
    <w:rsid w:val="00C844FE"/>
    <w:rsid w:val="00C8462D"/>
    <w:rsid w:val="00C851E3"/>
    <w:rsid w:val="00C85DA6"/>
    <w:rsid w:val="00C85E1A"/>
    <w:rsid w:val="00C85FBA"/>
    <w:rsid w:val="00C870B9"/>
    <w:rsid w:val="00C8753D"/>
    <w:rsid w:val="00C87A0A"/>
    <w:rsid w:val="00C87B8D"/>
    <w:rsid w:val="00C87CAB"/>
    <w:rsid w:val="00C90695"/>
    <w:rsid w:val="00C90725"/>
    <w:rsid w:val="00C907CD"/>
    <w:rsid w:val="00C90817"/>
    <w:rsid w:val="00C90B1B"/>
    <w:rsid w:val="00C90C78"/>
    <w:rsid w:val="00C910FA"/>
    <w:rsid w:val="00C911C4"/>
    <w:rsid w:val="00C9154B"/>
    <w:rsid w:val="00C91C24"/>
    <w:rsid w:val="00C91D64"/>
    <w:rsid w:val="00C9237C"/>
    <w:rsid w:val="00C92998"/>
    <w:rsid w:val="00C92CC3"/>
    <w:rsid w:val="00C930BB"/>
    <w:rsid w:val="00C936F4"/>
    <w:rsid w:val="00C941A8"/>
    <w:rsid w:val="00C946D1"/>
    <w:rsid w:val="00C95026"/>
    <w:rsid w:val="00C95034"/>
    <w:rsid w:val="00C95140"/>
    <w:rsid w:val="00C953BF"/>
    <w:rsid w:val="00C95F57"/>
    <w:rsid w:val="00C96A3E"/>
    <w:rsid w:val="00C96C00"/>
    <w:rsid w:val="00C97273"/>
    <w:rsid w:val="00C97853"/>
    <w:rsid w:val="00C97A51"/>
    <w:rsid w:val="00C97C7F"/>
    <w:rsid w:val="00CA0EC3"/>
    <w:rsid w:val="00CA179A"/>
    <w:rsid w:val="00CA194D"/>
    <w:rsid w:val="00CA1A98"/>
    <w:rsid w:val="00CA2884"/>
    <w:rsid w:val="00CA2D6E"/>
    <w:rsid w:val="00CA2E14"/>
    <w:rsid w:val="00CA4256"/>
    <w:rsid w:val="00CA4639"/>
    <w:rsid w:val="00CA573F"/>
    <w:rsid w:val="00CA5E11"/>
    <w:rsid w:val="00CA6327"/>
    <w:rsid w:val="00CA6568"/>
    <w:rsid w:val="00CA6959"/>
    <w:rsid w:val="00CA6E53"/>
    <w:rsid w:val="00CA6F37"/>
    <w:rsid w:val="00CA6FB3"/>
    <w:rsid w:val="00CA76F9"/>
    <w:rsid w:val="00CA77BA"/>
    <w:rsid w:val="00CB0141"/>
    <w:rsid w:val="00CB058D"/>
    <w:rsid w:val="00CB08CE"/>
    <w:rsid w:val="00CB096D"/>
    <w:rsid w:val="00CB0975"/>
    <w:rsid w:val="00CB11E5"/>
    <w:rsid w:val="00CB13B6"/>
    <w:rsid w:val="00CB14A6"/>
    <w:rsid w:val="00CB1622"/>
    <w:rsid w:val="00CB18C2"/>
    <w:rsid w:val="00CB18E3"/>
    <w:rsid w:val="00CB191F"/>
    <w:rsid w:val="00CB1984"/>
    <w:rsid w:val="00CB1F8A"/>
    <w:rsid w:val="00CB24B6"/>
    <w:rsid w:val="00CB2B75"/>
    <w:rsid w:val="00CB2F75"/>
    <w:rsid w:val="00CB3457"/>
    <w:rsid w:val="00CB415C"/>
    <w:rsid w:val="00CB41B9"/>
    <w:rsid w:val="00CB41DF"/>
    <w:rsid w:val="00CB46D9"/>
    <w:rsid w:val="00CB4A14"/>
    <w:rsid w:val="00CB50F0"/>
    <w:rsid w:val="00CB62E1"/>
    <w:rsid w:val="00CB64F5"/>
    <w:rsid w:val="00CB658D"/>
    <w:rsid w:val="00CB6807"/>
    <w:rsid w:val="00CB6FB0"/>
    <w:rsid w:val="00CB71DA"/>
    <w:rsid w:val="00CB7580"/>
    <w:rsid w:val="00CB7959"/>
    <w:rsid w:val="00CB79F5"/>
    <w:rsid w:val="00CB7EE0"/>
    <w:rsid w:val="00CC0894"/>
    <w:rsid w:val="00CC0B83"/>
    <w:rsid w:val="00CC0CE9"/>
    <w:rsid w:val="00CC18A4"/>
    <w:rsid w:val="00CC1DD3"/>
    <w:rsid w:val="00CC26AD"/>
    <w:rsid w:val="00CC3104"/>
    <w:rsid w:val="00CC4552"/>
    <w:rsid w:val="00CC47B5"/>
    <w:rsid w:val="00CC53C7"/>
    <w:rsid w:val="00CC5571"/>
    <w:rsid w:val="00CC5FEA"/>
    <w:rsid w:val="00CC6278"/>
    <w:rsid w:val="00CC67DA"/>
    <w:rsid w:val="00CC67E5"/>
    <w:rsid w:val="00CC7A38"/>
    <w:rsid w:val="00CC7B8C"/>
    <w:rsid w:val="00CD0BA8"/>
    <w:rsid w:val="00CD1E07"/>
    <w:rsid w:val="00CD27EF"/>
    <w:rsid w:val="00CD2A68"/>
    <w:rsid w:val="00CD2FE6"/>
    <w:rsid w:val="00CD3E38"/>
    <w:rsid w:val="00CD46AA"/>
    <w:rsid w:val="00CD4EAF"/>
    <w:rsid w:val="00CD5282"/>
    <w:rsid w:val="00CD57F2"/>
    <w:rsid w:val="00CD5C75"/>
    <w:rsid w:val="00CD5F5D"/>
    <w:rsid w:val="00CD6F47"/>
    <w:rsid w:val="00CD7023"/>
    <w:rsid w:val="00CD70F0"/>
    <w:rsid w:val="00CD7420"/>
    <w:rsid w:val="00CD7A9A"/>
    <w:rsid w:val="00CD7EC8"/>
    <w:rsid w:val="00CE0028"/>
    <w:rsid w:val="00CE0EAF"/>
    <w:rsid w:val="00CE11E3"/>
    <w:rsid w:val="00CE18E6"/>
    <w:rsid w:val="00CE1A34"/>
    <w:rsid w:val="00CE1B3B"/>
    <w:rsid w:val="00CE1BB2"/>
    <w:rsid w:val="00CE2C60"/>
    <w:rsid w:val="00CE2F58"/>
    <w:rsid w:val="00CE354E"/>
    <w:rsid w:val="00CE39B0"/>
    <w:rsid w:val="00CE3AED"/>
    <w:rsid w:val="00CE4E23"/>
    <w:rsid w:val="00CE5A1B"/>
    <w:rsid w:val="00CE6018"/>
    <w:rsid w:val="00CE623B"/>
    <w:rsid w:val="00CE62DC"/>
    <w:rsid w:val="00CE67CE"/>
    <w:rsid w:val="00CE696C"/>
    <w:rsid w:val="00CE7319"/>
    <w:rsid w:val="00CE755C"/>
    <w:rsid w:val="00CE7BF7"/>
    <w:rsid w:val="00CF01C3"/>
    <w:rsid w:val="00CF1326"/>
    <w:rsid w:val="00CF13D7"/>
    <w:rsid w:val="00CF16A1"/>
    <w:rsid w:val="00CF16F6"/>
    <w:rsid w:val="00CF2196"/>
    <w:rsid w:val="00CF2B70"/>
    <w:rsid w:val="00CF35F2"/>
    <w:rsid w:val="00CF3DE7"/>
    <w:rsid w:val="00CF4198"/>
    <w:rsid w:val="00CF4472"/>
    <w:rsid w:val="00CF4925"/>
    <w:rsid w:val="00CF5075"/>
    <w:rsid w:val="00CF5329"/>
    <w:rsid w:val="00CF53A9"/>
    <w:rsid w:val="00CF5796"/>
    <w:rsid w:val="00CF5D99"/>
    <w:rsid w:val="00CF5DFB"/>
    <w:rsid w:val="00CF5F17"/>
    <w:rsid w:val="00CF6BC3"/>
    <w:rsid w:val="00CF6EAB"/>
    <w:rsid w:val="00CF78A6"/>
    <w:rsid w:val="00D008B7"/>
    <w:rsid w:val="00D00918"/>
    <w:rsid w:val="00D00CCE"/>
    <w:rsid w:val="00D00EC3"/>
    <w:rsid w:val="00D02D5A"/>
    <w:rsid w:val="00D03595"/>
    <w:rsid w:val="00D03D32"/>
    <w:rsid w:val="00D03F53"/>
    <w:rsid w:val="00D0480B"/>
    <w:rsid w:val="00D04D58"/>
    <w:rsid w:val="00D05799"/>
    <w:rsid w:val="00D05829"/>
    <w:rsid w:val="00D05D19"/>
    <w:rsid w:val="00D0610B"/>
    <w:rsid w:val="00D0654D"/>
    <w:rsid w:val="00D06E98"/>
    <w:rsid w:val="00D06F41"/>
    <w:rsid w:val="00D0782C"/>
    <w:rsid w:val="00D0797E"/>
    <w:rsid w:val="00D07E59"/>
    <w:rsid w:val="00D07FB2"/>
    <w:rsid w:val="00D10324"/>
    <w:rsid w:val="00D1076C"/>
    <w:rsid w:val="00D108C6"/>
    <w:rsid w:val="00D10CDF"/>
    <w:rsid w:val="00D10D27"/>
    <w:rsid w:val="00D10D4C"/>
    <w:rsid w:val="00D10E4C"/>
    <w:rsid w:val="00D1121B"/>
    <w:rsid w:val="00D1147E"/>
    <w:rsid w:val="00D119D2"/>
    <w:rsid w:val="00D129BB"/>
    <w:rsid w:val="00D12FE7"/>
    <w:rsid w:val="00D13E52"/>
    <w:rsid w:val="00D142D6"/>
    <w:rsid w:val="00D1455D"/>
    <w:rsid w:val="00D1482F"/>
    <w:rsid w:val="00D15146"/>
    <w:rsid w:val="00D1581B"/>
    <w:rsid w:val="00D15C1C"/>
    <w:rsid w:val="00D162FC"/>
    <w:rsid w:val="00D16356"/>
    <w:rsid w:val="00D167E8"/>
    <w:rsid w:val="00D16CED"/>
    <w:rsid w:val="00D16D28"/>
    <w:rsid w:val="00D16F50"/>
    <w:rsid w:val="00D17193"/>
    <w:rsid w:val="00D17551"/>
    <w:rsid w:val="00D176C5"/>
    <w:rsid w:val="00D179B7"/>
    <w:rsid w:val="00D17BDB"/>
    <w:rsid w:val="00D17FE8"/>
    <w:rsid w:val="00D201D4"/>
    <w:rsid w:val="00D20F26"/>
    <w:rsid w:val="00D21237"/>
    <w:rsid w:val="00D2128A"/>
    <w:rsid w:val="00D21B94"/>
    <w:rsid w:val="00D21D95"/>
    <w:rsid w:val="00D220AF"/>
    <w:rsid w:val="00D22238"/>
    <w:rsid w:val="00D22CFF"/>
    <w:rsid w:val="00D2354C"/>
    <w:rsid w:val="00D24699"/>
    <w:rsid w:val="00D24B79"/>
    <w:rsid w:val="00D24F83"/>
    <w:rsid w:val="00D24FF7"/>
    <w:rsid w:val="00D25015"/>
    <w:rsid w:val="00D25AB9"/>
    <w:rsid w:val="00D25D87"/>
    <w:rsid w:val="00D25DAB"/>
    <w:rsid w:val="00D260EE"/>
    <w:rsid w:val="00D260FD"/>
    <w:rsid w:val="00D264AC"/>
    <w:rsid w:val="00D27530"/>
    <w:rsid w:val="00D2759A"/>
    <w:rsid w:val="00D30949"/>
    <w:rsid w:val="00D314BB"/>
    <w:rsid w:val="00D317ED"/>
    <w:rsid w:val="00D31A10"/>
    <w:rsid w:val="00D31B04"/>
    <w:rsid w:val="00D31C6E"/>
    <w:rsid w:val="00D321C8"/>
    <w:rsid w:val="00D32E36"/>
    <w:rsid w:val="00D32E6A"/>
    <w:rsid w:val="00D331E0"/>
    <w:rsid w:val="00D332D0"/>
    <w:rsid w:val="00D336C9"/>
    <w:rsid w:val="00D33A4E"/>
    <w:rsid w:val="00D33A99"/>
    <w:rsid w:val="00D33C02"/>
    <w:rsid w:val="00D346D0"/>
    <w:rsid w:val="00D346E9"/>
    <w:rsid w:val="00D34A59"/>
    <w:rsid w:val="00D35459"/>
    <w:rsid w:val="00D3590C"/>
    <w:rsid w:val="00D35AAA"/>
    <w:rsid w:val="00D36363"/>
    <w:rsid w:val="00D371FB"/>
    <w:rsid w:val="00D3763F"/>
    <w:rsid w:val="00D37AF3"/>
    <w:rsid w:val="00D402BB"/>
    <w:rsid w:val="00D40922"/>
    <w:rsid w:val="00D40A43"/>
    <w:rsid w:val="00D411A5"/>
    <w:rsid w:val="00D4170F"/>
    <w:rsid w:val="00D41C2E"/>
    <w:rsid w:val="00D42801"/>
    <w:rsid w:val="00D42B7F"/>
    <w:rsid w:val="00D4311D"/>
    <w:rsid w:val="00D43360"/>
    <w:rsid w:val="00D43572"/>
    <w:rsid w:val="00D43994"/>
    <w:rsid w:val="00D43F36"/>
    <w:rsid w:val="00D43FD9"/>
    <w:rsid w:val="00D441BA"/>
    <w:rsid w:val="00D44213"/>
    <w:rsid w:val="00D44AD0"/>
    <w:rsid w:val="00D4529C"/>
    <w:rsid w:val="00D45A02"/>
    <w:rsid w:val="00D45A67"/>
    <w:rsid w:val="00D45BEF"/>
    <w:rsid w:val="00D45DC2"/>
    <w:rsid w:val="00D46350"/>
    <w:rsid w:val="00D4646E"/>
    <w:rsid w:val="00D46A72"/>
    <w:rsid w:val="00D46EFC"/>
    <w:rsid w:val="00D46FF3"/>
    <w:rsid w:val="00D47443"/>
    <w:rsid w:val="00D478D4"/>
    <w:rsid w:val="00D47957"/>
    <w:rsid w:val="00D47ADA"/>
    <w:rsid w:val="00D500D5"/>
    <w:rsid w:val="00D501BA"/>
    <w:rsid w:val="00D506F4"/>
    <w:rsid w:val="00D5074B"/>
    <w:rsid w:val="00D50774"/>
    <w:rsid w:val="00D50907"/>
    <w:rsid w:val="00D50D42"/>
    <w:rsid w:val="00D51171"/>
    <w:rsid w:val="00D51304"/>
    <w:rsid w:val="00D515B1"/>
    <w:rsid w:val="00D5192F"/>
    <w:rsid w:val="00D51A8B"/>
    <w:rsid w:val="00D5200C"/>
    <w:rsid w:val="00D52EEF"/>
    <w:rsid w:val="00D53B26"/>
    <w:rsid w:val="00D54184"/>
    <w:rsid w:val="00D54541"/>
    <w:rsid w:val="00D5493C"/>
    <w:rsid w:val="00D54985"/>
    <w:rsid w:val="00D550A9"/>
    <w:rsid w:val="00D55384"/>
    <w:rsid w:val="00D5568B"/>
    <w:rsid w:val="00D558BA"/>
    <w:rsid w:val="00D560DF"/>
    <w:rsid w:val="00D56584"/>
    <w:rsid w:val="00D56BA1"/>
    <w:rsid w:val="00D57147"/>
    <w:rsid w:val="00D572AC"/>
    <w:rsid w:val="00D57DE4"/>
    <w:rsid w:val="00D602F1"/>
    <w:rsid w:val="00D6078F"/>
    <w:rsid w:val="00D614D8"/>
    <w:rsid w:val="00D62A57"/>
    <w:rsid w:val="00D630BF"/>
    <w:rsid w:val="00D631B7"/>
    <w:rsid w:val="00D63E60"/>
    <w:rsid w:val="00D63ED4"/>
    <w:rsid w:val="00D6403D"/>
    <w:rsid w:val="00D644E1"/>
    <w:rsid w:val="00D64AAF"/>
    <w:rsid w:val="00D6504D"/>
    <w:rsid w:val="00D65442"/>
    <w:rsid w:val="00D654D1"/>
    <w:rsid w:val="00D66896"/>
    <w:rsid w:val="00D67C16"/>
    <w:rsid w:val="00D70078"/>
    <w:rsid w:val="00D70550"/>
    <w:rsid w:val="00D708D9"/>
    <w:rsid w:val="00D70927"/>
    <w:rsid w:val="00D71B62"/>
    <w:rsid w:val="00D720E3"/>
    <w:rsid w:val="00D723E0"/>
    <w:rsid w:val="00D72D59"/>
    <w:rsid w:val="00D738DD"/>
    <w:rsid w:val="00D74538"/>
    <w:rsid w:val="00D7465E"/>
    <w:rsid w:val="00D748F3"/>
    <w:rsid w:val="00D7498A"/>
    <w:rsid w:val="00D752C3"/>
    <w:rsid w:val="00D75301"/>
    <w:rsid w:val="00D75438"/>
    <w:rsid w:val="00D76A42"/>
    <w:rsid w:val="00D7733E"/>
    <w:rsid w:val="00D77931"/>
    <w:rsid w:val="00D80048"/>
    <w:rsid w:val="00D8005F"/>
    <w:rsid w:val="00D800C4"/>
    <w:rsid w:val="00D8024F"/>
    <w:rsid w:val="00D8052C"/>
    <w:rsid w:val="00D80A26"/>
    <w:rsid w:val="00D81CBC"/>
    <w:rsid w:val="00D81CC5"/>
    <w:rsid w:val="00D82D5F"/>
    <w:rsid w:val="00D839F5"/>
    <w:rsid w:val="00D8430F"/>
    <w:rsid w:val="00D84982"/>
    <w:rsid w:val="00D84C8E"/>
    <w:rsid w:val="00D84D43"/>
    <w:rsid w:val="00D84DFD"/>
    <w:rsid w:val="00D85250"/>
    <w:rsid w:val="00D85357"/>
    <w:rsid w:val="00D85A1D"/>
    <w:rsid w:val="00D85DC5"/>
    <w:rsid w:val="00D85FC7"/>
    <w:rsid w:val="00D8626C"/>
    <w:rsid w:val="00D8696B"/>
    <w:rsid w:val="00D900C9"/>
    <w:rsid w:val="00D9166E"/>
    <w:rsid w:val="00D91C50"/>
    <w:rsid w:val="00D92624"/>
    <w:rsid w:val="00D92D75"/>
    <w:rsid w:val="00D92DC8"/>
    <w:rsid w:val="00D92F89"/>
    <w:rsid w:val="00D9312B"/>
    <w:rsid w:val="00D9333C"/>
    <w:rsid w:val="00D9345B"/>
    <w:rsid w:val="00D936B9"/>
    <w:rsid w:val="00D93EDA"/>
    <w:rsid w:val="00D93F91"/>
    <w:rsid w:val="00D93FA0"/>
    <w:rsid w:val="00D944B7"/>
    <w:rsid w:val="00D95332"/>
    <w:rsid w:val="00D95374"/>
    <w:rsid w:val="00D95A8F"/>
    <w:rsid w:val="00D95FB2"/>
    <w:rsid w:val="00D96528"/>
    <w:rsid w:val="00D978DA"/>
    <w:rsid w:val="00DA037C"/>
    <w:rsid w:val="00DA0591"/>
    <w:rsid w:val="00DA08E6"/>
    <w:rsid w:val="00DA130D"/>
    <w:rsid w:val="00DA1510"/>
    <w:rsid w:val="00DA1957"/>
    <w:rsid w:val="00DA27CE"/>
    <w:rsid w:val="00DA2AED"/>
    <w:rsid w:val="00DA2EC2"/>
    <w:rsid w:val="00DA31E9"/>
    <w:rsid w:val="00DA466D"/>
    <w:rsid w:val="00DA46D1"/>
    <w:rsid w:val="00DA4AE8"/>
    <w:rsid w:val="00DA63CD"/>
    <w:rsid w:val="00DA6700"/>
    <w:rsid w:val="00DA71EF"/>
    <w:rsid w:val="00DA7E43"/>
    <w:rsid w:val="00DB01A2"/>
    <w:rsid w:val="00DB076D"/>
    <w:rsid w:val="00DB09F0"/>
    <w:rsid w:val="00DB0C19"/>
    <w:rsid w:val="00DB0C61"/>
    <w:rsid w:val="00DB0EDD"/>
    <w:rsid w:val="00DB1776"/>
    <w:rsid w:val="00DB1A81"/>
    <w:rsid w:val="00DB1CEC"/>
    <w:rsid w:val="00DB2160"/>
    <w:rsid w:val="00DB272B"/>
    <w:rsid w:val="00DB2F85"/>
    <w:rsid w:val="00DB392F"/>
    <w:rsid w:val="00DB3A9C"/>
    <w:rsid w:val="00DB3BCA"/>
    <w:rsid w:val="00DB587D"/>
    <w:rsid w:val="00DB5DEF"/>
    <w:rsid w:val="00DB6207"/>
    <w:rsid w:val="00DB6BD0"/>
    <w:rsid w:val="00DB7178"/>
    <w:rsid w:val="00DB74DC"/>
    <w:rsid w:val="00DB78C8"/>
    <w:rsid w:val="00DC0057"/>
    <w:rsid w:val="00DC0871"/>
    <w:rsid w:val="00DC08C3"/>
    <w:rsid w:val="00DC1133"/>
    <w:rsid w:val="00DC1436"/>
    <w:rsid w:val="00DC1675"/>
    <w:rsid w:val="00DC274F"/>
    <w:rsid w:val="00DC285B"/>
    <w:rsid w:val="00DC29DE"/>
    <w:rsid w:val="00DC2D27"/>
    <w:rsid w:val="00DC2F6C"/>
    <w:rsid w:val="00DC36C4"/>
    <w:rsid w:val="00DC4B64"/>
    <w:rsid w:val="00DC4C72"/>
    <w:rsid w:val="00DC4F61"/>
    <w:rsid w:val="00DC5176"/>
    <w:rsid w:val="00DC5218"/>
    <w:rsid w:val="00DC5689"/>
    <w:rsid w:val="00DC58DE"/>
    <w:rsid w:val="00DC6930"/>
    <w:rsid w:val="00DC710D"/>
    <w:rsid w:val="00DC73A1"/>
    <w:rsid w:val="00DC7DC0"/>
    <w:rsid w:val="00DD0F40"/>
    <w:rsid w:val="00DD0FAD"/>
    <w:rsid w:val="00DD16CD"/>
    <w:rsid w:val="00DD1D94"/>
    <w:rsid w:val="00DD264C"/>
    <w:rsid w:val="00DD2C03"/>
    <w:rsid w:val="00DD3393"/>
    <w:rsid w:val="00DD3C5D"/>
    <w:rsid w:val="00DD4E39"/>
    <w:rsid w:val="00DD548A"/>
    <w:rsid w:val="00DD66B6"/>
    <w:rsid w:val="00DD6964"/>
    <w:rsid w:val="00DD6BCE"/>
    <w:rsid w:val="00DD730A"/>
    <w:rsid w:val="00DD7FB2"/>
    <w:rsid w:val="00DE0321"/>
    <w:rsid w:val="00DE0A07"/>
    <w:rsid w:val="00DE0B68"/>
    <w:rsid w:val="00DE0E33"/>
    <w:rsid w:val="00DE153F"/>
    <w:rsid w:val="00DE1553"/>
    <w:rsid w:val="00DE1A6A"/>
    <w:rsid w:val="00DE1F70"/>
    <w:rsid w:val="00DE2068"/>
    <w:rsid w:val="00DE20A3"/>
    <w:rsid w:val="00DE2792"/>
    <w:rsid w:val="00DE33F9"/>
    <w:rsid w:val="00DE38A8"/>
    <w:rsid w:val="00DE3CC0"/>
    <w:rsid w:val="00DE48E2"/>
    <w:rsid w:val="00DE4A54"/>
    <w:rsid w:val="00DE4A60"/>
    <w:rsid w:val="00DE4AF5"/>
    <w:rsid w:val="00DE4B6F"/>
    <w:rsid w:val="00DE4F1E"/>
    <w:rsid w:val="00DE501F"/>
    <w:rsid w:val="00DE51AE"/>
    <w:rsid w:val="00DE57E6"/>
    <w:rsid w:val="00DE588A"/>
    <w:rsid w:val="00DE5F78"/>
    <w:rsid w:val="00DE6829"/>
    <w:rsid w:val="00DE6957"/>
    <w:rsid w:val="00DE6B37"/>
    <w:rsid w:val="00DE6BA2"/>
    <w:rsid w:val="00DE6C0A"/>
    <w:rsid w:val="00DE75DF"/>
    <w:rsid w:val="00DE77F5"/>
    <w:rsid w:val="00DF0ABC"/>
    <w:rsid w:val="00DF0E14"/>
    <w:rsid w:val="00DF1411"/>
    <w:rsid w:val="00DF19D8"/>
    <w:rsid w:val="00DF1B52"/>
    <w:rsid w:val="00DF231E"/>
    <w:rsid w:val="00DF24F7"/>
    <w:rsid w:val="00DF2617"/>
    <w:rsid w:val="00DF2690"/>
    <w:rsid w:val="00DF2D6E"/>
    <w:rsid w:val="00DF2F21"/>
    <w:rsid w:val="00DF31CE"/>
    <w:rsid w:val="00DF39C6"/>
    <w:rsid w:val="00DF3D45"/>
    <w:rsid w:val="00DF3EEA"/>
    <w:rsid w:val="00DF43BA"/>
    <w:rsid w:val="00DF43E7"/>
    <w:rsid w:val="00DF5352"/>
    <w:rsid w:val="00DF56A3"/>
    <w:rsid w:val="00DF5988"/>
    <w:rsid w:val="00DF5D6A"/>
    <w:rsid w:val="00DF6371"/>
    <w:rsid w:val="00DF63CD"/>
    <w:rsid w:val="00DF6895"/>
    <w:rsid w:val="00DF6D2F"/>
    <w:rsid w:val="00DF6DDB"/>
    <w:rsid w:val="00DF6F33"/>
    <w:rsid w:val="00DF7086"/>
    <w:rsid w:val="00DF764A"/>
    <w:rsid w:val="00DF7B71"/>
    <w:rsid w:val="00E00CF4"/>
    <w:rsid w:val="00E0181D"/>
    <w:rsid w:val="00E036F6"/>
    <w:rsid w:val="00E0383F"/>
    <w:rsid w:val="00E03882"/>
    <w:rsid w:val="00E04FEE"/>
    <w:rsid w:val="00E05603"/>
    <w:rsid w:val="00E05905"/>
    <w:rsid w:val="00E05EDE"/>
    <w:rsid w:val="00E066DA"/>
    <w:rsid w:val="00E07417"/>
    <w:rsid w:val="00E07C81"/>
    <w:rsid w:val="00E1059D"/>
    <w:rsid w:val="00E10CCE"/>
    <w:rsid w:val="00E10F40"/>
    <w:rsid w:val="00E111DF"/>
    <w:rsid w:val="00E11606"/>
    <w:rsid w:val="00E11B6A"/>
    <w:rsid w:val="00E11C77"/>
    <w:rsid w:val="00E11D01"/>
    <w:rsid w:val="00E11F35"/>
    <w:rsid w:val="00E12A4F"/>
    <w:rsid w:val="00E12C33"/>
    <w:rsid w:val="00E131CB"/>
    <w:rsid w:val="00E137DE"/>
    <w:rsid w:val="00E138CA"/>
    <w:rsid w:val="00E138D6"/>
    <w:rsid w:val="00E1492F"/>
    <w:rsid w:val="00E14C81"/>
    <w:rsid w:val="00E15454"/>
    <w:rsid w:val="00E15482"/>
    <w:rsid w:val="00E15587"/>
    <w:rsid w:val="00E15C74"/>
    <w:rsid w:val="00E15F2D"/>
    <w:rsid w:val="00E16DFA"/>
    <w:rsid w:val="00E1718F"/>
    <w:rsid w:val="00E172FF"/>
    <w:rsid w:val="00E175DA"/>
    <w:rsid w:val="00E17B1B"/>
    <w:rsid w:val="00E17D9E"/>
    <w:rsid w:val="00E17FA3"/>
    <w:rsid w:val="00E216F0"/>
    <w:rsid w:val="00E21B70"/>
    <w:rsid w:val="00E21FA2"/>
    <w:rsid w:val="00E228A2"/>
    <w:rsid w:val="00E22C93"/>
    <w:rsid w:val="00E22D36"/>
    <w:rsid w:val="00E23448"/>
    <w:rsid w:val="00E24771"/>
    <w:rsid w:val="00E2484F"/>
    <w:rsid w:val="00E24BFA"/>
    <w:rsid w:val="00E25A3B"/>
    <w:rsid w:val="00E25BA6"/>
    <w:rsid w:val="00E26309"/>
    <w:rsid w:val="00E2651E"/>
    <w:rsid w:val="00E26D08"/>
    <w:rsid w:val="00E27A4C"/>
    <w:rsid w:val="00E27B27"/>
    <w:rsid w:val="00E27C02"/>
    <w:rsid w:val="00E304CD"/>
    <w:rsid w:val="00E30888"/>
    <w:rsid w:val="00E30FC0"/>
    <w:rsid w:val="00E31194"/>
    <w:rsid w:val="00E316B1"/>
    <w:rsid w:val="00E31E00"/>
    <w:rsid w:val="00E31FA2"/>
    <w:rsid w:val="00E3205F"/>
    <w:rsid w:val="00E320EB"/>
    <w:rsid w:val="00E32621"/>
    <w:rsid w:val="00E33E5E"/>
    <w:rsid w:val="00E34321"/>
    <w:rsid w:val="00E34775"/>
    <w:rsid w:val="00E3497C"/>
    <w:rsid w:val="00E34C2D"/>
    <w:rsid w:val="00E34F52"/>
    <w:rsid w:val="00E35018"/>
    <w:rsid w:val="00E355DB"/>
    <w:rsid w:val="00E36A8D"/>
    <w:rsid w:val="00E370C7"/>
    <w:rsid w:val="00E372C1"/>
    <w:rsid w:val="00E37307"/>
    <w:rsid w:val="00E37414"/>
    <w:rsid w:val="00E375D5"/>
    <w:rsid w:val="00E37A74"/>
    <w:rsid w:val="00E37DB2"/>
    <w:rsid w:val="00E40F2D"/>
    <w:rsid w:val="00E4164F"/>
    <w:rsid w:val="00E4188A"/>
    <w:rsid w:val="00E418D5"/>
    <w:rsid w:val="00E4242D"/>
    <w:rsid w:val="00E43A36"/>
    <w:rsid w:val="00E444F6"/>
    <w:rsid w:val="00E447BF"/>
    <w:rsid w:val="00E451BA"/>
    <w:rsid w:val="00E4575D"/>
    <w:rsid w:val="00E457D7"/>
    <w:rsid w:val="00E46C40"/>
    <w:rsid w:val="00E47172"/>
    <w:rsid w:val="00E4760D"/>
    <w:rsid w:val="00E478C7"/>
    <w:rsid w:val="00E4791B"/>
    <w:rsid w:val="00E501AC"/>
    <w:rsid w:val="00E503AC"/>
    <w:rsid w:val="00E50896"/>
    <w:rsid w:val="00E512D5"/>
    <w:rsid w:val="00E51745"/>
    <w:rsid w:val="00E51F5A"/>
    <w:rsid w:val="00E5235A"/>
    <w:rsid w:val="00E524E1"/>
    <w:rsid w:val="00E537DC"/>
    <w:rsid w:val="00E538F8"/>
    <w:rsid w:val="00E539C1"/>
    <w:rsid w:val="00E53B5D"/>
    <w:rsid w:val="00E54233"/>
    <w:rsid w:val="00E54338"/>
    <w:rsid w:val="00E54595"/>
    <w:rsid w:val="00E54AD6"/>
    <w:rsid w:val="00E54F3D"/>
    <w:rsid w:val="00E55314"/>
    <w:rsid w:val="00E55625"/>
    <w:rsid w:val="00E5565C"/>
    <w:rsid w:val="00E55EE4"/>
    <w:rsid w:val="00E56868"/>
    <w:rsid w:val="00E571D0"/>
    <w:rsid w:val="00E57588"/>
    <w:rsid w:val="00E579F7"/>
    <w:rsid w:val="00E57A8B"/>
    <w:rsid w:val="00E60151"/>
    <w:rsid w:val="00E6107F"/>
    <w:rsid w:val="00E614DB"/>
    <w:rsid w:val="00E61AEF"/>
    <w:rsid w:val="00E61DF6"/>
    <w:rsid w:val="00E61DF7"/>
    <w:rsid w:val="00E6231E"/>
    <w:rsid w:val="00E62505"/>
    <w:rsid w:val="00E62B09"/>
    <w:rsid w:val="00E63F52"/>
    <w:rsid w:val="00E65217"/>
    <w:rsid w:val="00E65916"/>
    <w:rsid w:val="00E65BE2"/>
    <w:rsid w:val="00E65CD9"/>
    <w:rsid w:val="00E670F7"/>
    <w:rsid w:val="00E675B8"/>
    <w:rsid w:val="00E676BE"/>
    <w:rsid w:val="00E676D4"/>
    <w:rsid w:val="00E677C5"/>
    <w:rsid w:val="00E67A03"/>
    <w:rsid w:val="00E67E1F"/>
    <w:rsid w:val="00E70091"/>
    <w:rsid w:val="00E70568"/>
    <w:rsid w:val="00E70673"/>
    <w:rsid w:val="00E70728"/>
    <w:rsid w:val="00E7073D"/>
    <w:rsid w:val="00E70813"/>
    <w:rsid w:val="00E708D1"/>
    <w:rsid w:val="00E71618"/>
    <w:rsid w:val="00E721B9"/>
    <w:rsid w:val="00E722E2"/>
    <w:rsid w:val="00E72462"/>
    <w:rsid w:val="00E72CA2"/>
    <w:rsid w:val="00E7327A"/>
    <w:rsid w:val="00E738B5"/>
    <w:rsid w:val="00E73EB6"/>
    <w:rsid w:val="00E752F6"/>
    <w:rsid w:val="00E7531B"/>
    <w:rsid w:val="00E75783"/>
    <w:rsid w:val="00E75793"/>
    <w:rsid w:val="00E7583D"/>
    <w:rsid w:val="00E75895"/>
    <w:rsid w:val="00E75AA8"/>
    <w:rsid w:val="00E75CD1"/>
    <w:rsid w:val="00E75DAD"/>
    <w:rsid w:val="00E76011"/>
    <w:rsid w:val="00E769FC"/>
    <w:rsid w:val="00E76E27"/>
    <w:rsid w:val="00E77AA9"/>
    <w:rsid w:val="00E77B29"/>
    <w:rsid w:val="00E77CED"/>
    <w:rsid w:val="00E77D7B"/>
    <w:rsid w:val="00E77E2B"/>
    <w:rsid w:val="00E802C3"/>
    <w:rsid w:val="00E8030D"/>
    <w:rsid w:val="00E80426"/>
    <w:rsid w:val="00E8075A"/>
    <w:rsid w:val="00E80A43"/>
    <w:rsid w:val="00E81143"/>
    <w:rsid w:val="00E817E3"/>
    <w:rsid w:val="00E818D3"/>
    <w:rsid w:val="00E81B63"/>
    <w:rsid w:val="00E81C19"/>
    <w:rsid w:val="00E81CF5"/>
    <w:rsid w:val="00E81F90"/>
    <w:rsid w:val="00E8266F"/>
    <w:rsid w:val="00E82892"/>
    <w:rsid w:val="00E830DC"/>
    <w:rsid w:val="00E831C9"/>
    <w:rsid w:val="00E833D4"/>
    <w:rsid w:val="00E8457B"/>
    <w:rsid w:val="00E84713"/>
    <w:rsid w:val="00E84BF7"/>
    <w:rsid w:val="00E8510A"/>
    <w:rsid w:val="00E8532A"/>
    <w:rsid w:val="00E8541F"/>
    <w:rsid w:val="00E85538"/>
    <w:rsid w:val="00E86026"/>
    <w:rsid w:val="00E86A8E"/>
    <w:rsid w:val="00E87008"/>
    <w:rsid w:val="00E870F6"/>
    <w:rsid w:val="00E87430"/>
    <w:rsid w:val="00E879DE"/>
    <w:rsid w:val="00E902C1"/>
    <w:rsid w:val="00E90AD8"/>
    <w:rsid w:val="00E90E47"/>
    <w:rsid w:val="00E90E82"/>
    <w:rsid w:val="00E90F8C"/>
    <w:rsid w:val="00E91198"/>
    <w:rsid w:val="00E91814"/>
    <w:rsid w:val="00E91FC1"/>
    <w:rsid w:val="00E92391"/>
    <w:rsid w:val="00E9241E"/>
    <w:rsid w:val="00E92D24"/>
    <w:rsid w:val="00E9391C"/>
    <w:rsid w:val="00E939EE"/>
    <w:rsid w:val="00E93BAE"/>
    <w:rsid w:val="00E93BB8"/>
    <w:rsid w:val="00E9434C"/>
    <w:rsid w:val="00E94AE8"/>
    <w:rsid w:val="00E94D6F"/>
    <w:rsid w:val="00E95149"/>
    <w:rsid w:val="00E953E5"/>
    <w:rsid w:val="00E95426"/>
    <w:rsid w:val="00E9598F"/>
    <w:rsid w:val="00E95C82"/>
    <w:rsid w:val="00E96173"/>
    <w:rsid w:val="00E96611"/>
    <w:rsid w:val="00E9697C"/>
    <w:rsid w:val="00E96E8C"/>
    <w:rsid w:val="00E972CD"/>
    <w:rsid w:val="00E9748D"/>
    <w:rsid w:val="00E97B45"/>
    <w:rsid w:val="00E97B76"/>
    <w:rsid w:val="00E97FE5"/>
    <w:rsid w:val="00EA00C6"/>
    <w:rsid w:val="00EA03AD"/>
    <w:rsid w:val="00EA0953"/>
    <w:rsid w:val="00EA0E92"/>
    <w:rsid w:val="00EA1141"/>
    <w:rsid w:val="00EA1B52"/>
    <w:rsid w:val="00EA1E40"/>
    <w:rsid w:val="00EA21AB"/>
    <w:rsid w:val="00EA2236"/>
    <w:rsid w:val="00EA2419"/>
    <w:rsid w:val="00EA243D"/>
    <w:rsid w:val="00EA2BDA"/>
    <w:rsid w:val="00EA2D0D"/>
    <w:rsid w:val="00EA361F"/>
    <w:rsid w:val="00EA3FF4"/>
    <w:rsid w:val="00EA4240"/>
    <w:rsid w:val="00EA42D9"/>
    <w:rsid w:val="00EA433A"/>
    <w:rsid w:val="00EA4867"/>
    <w:rsid w:val="00EA48B7"/>
    <w:rsid w:val="00EA5FF6"/>
    <w:rsid w:val="00EA6195"/>
    <w:rsid w:val="00EA78E5"/>
    <w:rsid w:val="00EB0779"/>
    <w:rsid w:val="00EB0782"/>
    <w:rsid w:val="00EB0795"/>
    <w:rsid w:val="00EB095D"/>
    <w:rsid w:val="00EB0F2D"/>
    <w:rsid w:val="00EB103F"/>
    <w:rsid w:val="00EB1949"/>
    <w:rsid w:val="00EB20A4"/>
    <w:rsid w:val="00EB21FF"/>
    <w:rsid w:val="00EB2353"/>
    <w:rsid w:val="00EB30C2"/>
    <w:rsid w:val="00EB316F"/>
    <w:rsid w:val="00EB31BA"/>
    <w:rsid w:val="00EB42A5"/>
    <w:rsid w:val="00EB4DCC"/>
    <w:rsid w:val="00EB4F60"/>
    <w:rsid w:val="00EB55F7"/>
    <w:rsid w:val="00EB56C0"/>
    <w:rsid w:val="00EB5FA3"/>
    <w:rsid w:val="00EB6DC1"/>
    <w:rsid w:val="00EB7454"/>
    <w:rsid w:val="00EB75CE"/>
    <w:rsid w:val="00EC0066"/>
    <w:rsid w:val="00EC00D9"/>
    <w:rsid w:val="00EC0583"/>
    <w:rsid w:val="00EC0BD4"/>
    <w:rsid w:val="00EC1573"/>
    <w:rsid w:val="00EC195A"/>
    <w:rsid w:val="00EC2273"/>
    <w:rsid w:val="00EC2A15"/>
    <w:rsid w:val="00EC3207"/>
    <w:rsid w:val="00EC3EB9"/>
    <w:rsid w:val="00EC473C"/>
    <w:rsid w:val="00EC4A31"/>
    <w:rsid w:val="00EC4FAE"/>
    <w:rsid w:val="00EC57DB"/>
    <w:rsid w:val="00EC5C4F"/>
    <w:rsid w:val="00EC606C"/>
    <w:rsid w:val="00EC60E4"/>
    <w:rsid w:val="00EC658D"/>
    <w:rsid w:val="00EC6936"/>
    <w:rsid w:val="00EC6D81"/>
    <w:rsid w:val="00EC70FA"/>
    <w:rsid w:val="00EC7A5A"/>
    <w:rsid w:val="00EC7DCD"/>
    <w:rsid w:val="00ED0122"/>
    <w:rsid w:val="00ED0299"/>
    <w:rsid w:val="00ED0637"/>
    <w:rsid w:val="00ED0679"/>
    <w:rsid w:val="00ED0954"/>
    <w:rsid w:val="00ED0BC0"/>
    <w:rsid w:val="00ED1459"/>
    <w:rsid w:val="00ED19D7"/>
    <w:rsid w:val="00ED1D29"/>
    <w:rsid w:val="00ED24F9"/>
    <w:rsid w:val="00ED2B78"/>
    <w:rsid w:val="00ED2E9C"/>
    <w:rsid w:val="00ED34E2"/>
    <w:rsid w:val="00ED4608"/>
    <w:rsid w:val="00ED463D"/>
    <w:rsid w:val="00ED48AC"/>
    <w:rsid w:val="00ED4A1E"/>
    <w:rsid w:val="00ED4BB0"/>
    <w:rsid w:val="00ED509B"/>
    <w:rsid w:val="00ED5589"/>
    <w:rsid w:val="00ED5784"/>
    <w:rsid w:val="00ED5958"/>
    <w:rsid w:val="00ED6274"/>
    <w:rsid w:val="00ED6BBF"/>
    <w:rsid w:val="00ED6E38"/>
    <w:rsid w:val="00ED7570"/>
    <w:rsid w:val="00ED7BBB"/>
    <w:rsid w:val="00EE0352"/>
    <w:rsid w:val="00EE0D54"/>
    <w:rsid w:val="00EE17F3"/>
    <w:rsid w:val="00EE1DB5"/>
    <w:rsid w:val="00EE21C8"/>
    <w:rsid w:val="00EE2914"/>
    <w:rsid w:val="00EE2C18"/>
    <w:rsid w:val="00EE2F8D"/>
    <w:rsid w:val="00EE34AC"/>
    <w:rsid w:val="00EE35FA"/>
    <w:rsid w:val="00EE407D"/>
    <w:rsid w:val="00EE4A4B"/>
    <w:rsid w:val="00EE4A72"/>
    <w:rsid w:val="00EE4F44"/>
    <w:rsid w:val="00EE51CE"/>
    <w:rsid w:val="00EE534D"/>
    <w:rsid w:val="00EE5A81"/>
    <w:rsid w:val="00EE5D7F"/>
    <w:rsid w:val="00EE69C0"/>
    <w:rsid w:val="00EE6FAB"/>
    <w:rsid w:val="00EE6FF4"/>
    <w:rsid w:val="00EE703A"/>
    <w:rsid w:val="00EE7130"/>
    <w:rsid w:val="00EE74F1"/>
    <w:rsid w:val="00EE7630"/>
    <w:rsid w:val="00EE764B"/>
    <w:rsid w:val="00EE7E7B"/>
    <w:rsid w:val="00EF01B2"/>
    <w:rsid w:val="00EF028B"/>
    <w:rsid w:val="00EF02EE"/>
    <w:rsid w:val="00EF0D83"/>
    <w:rsid w:val="00EF141D"/>
    <w:rsid w:val="00EF144D"/>
    <w:rsid w:val="00EF162D"/>
    <w:rsid w:val="00EF17A7"/>
    <w:rsid w:val="00EF1913"/>
    <w:rsid w:val="00EF277A"/>
    <w:rsid w:val="00EF2A9B"/>
    <w:rsid w:val="00EF2CA2"/>
    <w:rsid w:val="00EF2D9B"/>
    <w:rsid w:val="00EF2FE7"/>
    <w:rsid w:val="00EF4113"/>
    <w:rsid w:val="00EF4674"/>
    <w:rsid w:val="00EF4886"/>
    <w:rsid w:val="00EF4C82"/>
    <w:rsid w:val="00EF51C1"/>
    <w:rsid w:val="00EF5E5F"/>
    <w:rsid w:val="00EF6113"/>
    <w:rsid w:val="00EF6A15"/>
    <w:rsid w:val="00EF6B95"/>
    <w:rsid w:val="00EF713A"/>
    <w:rsid w:val="00EF71E9"/>
    <w:rsid w:val="00EF770A"/>
    <w:rsid w:val="00EF7835"/>
    <w:rsid w:val="00EF7EC1"/>
    <w:rsid w:val="00F001F7"/>
    <w:rsid w:val="00F00862"/>
    <w:rsid w:val="00F01C5E"/>
    <w:rsid w:val="00F023C5"/>
    <w:rsid w:val="00F031FB"/>
    <w:rsid w:val="00F03877"/>
    <w:rsid w:val="00F03E69"/>
    <w:rsid w:val="00F044AE"/>
    <w:rsid w:val="00F0483F"/>
    <w:rsid w:val="00F048BB"/>
    <w:rsid w:val="00F04BB3"/>
    <w:rsid w:val="00F04D03"/>
    <w:rsid w:val="00F05158"/>
    <w:rsid w:val="00F05338"/>
    <w:rsid w:val="00F05470"/>
    <w:rsid w:val="00F05596"/>
    <w:rsid w:val="00F05773"/>
    <w:rsid w:val="00F05FDC"/>
    <w:rsid w:val="00F06543"/>
    <w:rsid w:val="00F06703"/>
    <w:rsid w:val="00F06A07"/>
    <w:rsid w:val="00F06A67"/>
    <w:rsid w:val="00F06DB6"/>
    <w:rsid w:val="00F06F2C"/>
    <w:rsid w:val="00F07072"/>
    <w:rsid w:val="00F075A7"/>
    <w:rsid w:val="00F078FA"/>
    <w:rsid w:val="00F079C5"/>
    <w:rsid w:val="00F102EA"/>
    <w:rsid w:val="00F10808"/>
    <w:rsid w:val="00F11083"/>
    <w:rsid w:val="00F119BF"/>
    <w:rsid w:val="00F11A77"/>
    <w:rsid w:val="00F11E3C"/>
    <w:rsid w:val="00F11FA0"/>
    <w:rsid w:val="00F12336"/>
    <w:rsid w:val="00F1291B"/>
    <w:rsid w:val="00F12997"/>
    <w:rsid w:val="00F12DF2"/>
    <w:rsid w:val="00F130BD"/>
    <w:rsid w:val="00F134B0"/>
    <w:rsid w:val="00F138E2"/>
    <w:rsid w:val="00F13B5E"/>
    <w:rsid w:val="00F143D2"/>
    <w:rsid w:val="00F14523"/>
    <w:rsid w:val="00F14B61"/>
    <w:rsid w:val="00F1574C"/>
    <w:rsid w:val="00F15753"/>
    <w:rsid w:val="00F1593A"/>
    <w:rsid w:val="00F15D30"/>
    <w:rsid w:val="00F16D0B"/>
    <w:rsid w:val="00F17075"/>
    <w:rsid w:val="00F17A90"/>
    <w:rsid w:val="00F202D1"/>
    <w:rsid w:val="00F208EB"/>
    <w:rsid w:val="00F21326"/>
    <w:rsid w:val="00F216FD"/>
    <w:rsid w:val="00F21B7A"/>
    <w:rsid w:val="00F21CDE"/>
    <w:rsid w:val="00F21EBF"/>
    <w:rsid w:val="00F2239F"/>
    <w:rsid w:val="00F22450"/>
    <w:rsid w:val="00F23121"/>
    <w:rsid w:val="00F238CD"/>
    <w:rsid w:val="00F242B9"/>
    <w:rsid w:val="00F247D6"/>
    <w:rsid w:val="00F2499B"/>
    <w:rsid w:val="00F2512B"/>
    <w:rsid w:val="00F25DF3"/>
    <w:rsid w:val="00F25EDB"/>
    <w:rsid w:val="00F2647D"/>
    <w:rsid w:val="00F267CC"/>
    <w:rsid w:val="00F267DE"/>
    <w:rsid w:val="00F267EC"/>
    <w:rsid w:val="00F2785C"/>
    <w:rsid w:val="00F27F01"/>
    <w:rsid w:val="00F27FBB"/>
    <w:rsid w:val="00F30308"/>
    <w:rsid w:val="00F305C2"/>
    <w:rsid w:val="00F30709"/>
    <w:rsid w:val="00F31311"/>
    <w:rsid w:val="00F31933"/>
    <w:rsid w:val="00F320BF"/>
    <w:rsid w:val="00F32240"/>
    <w:rsid w:val="00F324E0"/>
    <w:rsid w:val="00F3256B"/>
    <w:rsid w:val="00F3303A"/>
    <w:rsid w:val="00F33149"/>
    <w:rsid w:val="00F333E8"/>
    <w:rsid w:val="00F33977"/>
    <w:rsid w:val="00F33C83"/>
    <w:rsid w:val="00F340FE"/>
    <w:rsid w:val="00F34284"/>
    <w:rsid w:val="00F350EF"/>
    <w:rsid w:val="00F35683"/>
    <w:rsid w:val="00F366D8"/>
    <w:rsid w:val="00F3672A"/>
    <w:rsid w:val="00F367E6"/>
    <w:rsid w:val="00F36880"/>
    <w:rsid w:val="00F36AAB"/>
    <w:rsid w:val="00F37072"/>
    <w:rsid w:val="00F378B5"/>
    <w:rsid w:val="00F37DFE"/>
    <w:rsid w:val="00F40392"/>
    <w:rsid w:val="00F406B1"/>
    <w:rsid w:val="00F408A7"/>
    <w:rsid w:val="00F428C6"/>
    <w:rsid w:val="00F42989"/>
    <w:rsid w:val="00F42AE1"/>
    <w:rsid w:val="00F42C8A"/>
    <w:rsid w:val="00F432D6"/>
    <w:rsid w:val="00F433F6"/>
    <w:rsid w:val="00F43EAF"/>
    <w:rsid w:val="00F44106"/>
    <w:rsid w:val="00F44431"/>
    <w:rsid w:val="00F449F2"/>
    <w:rsid w:val="00F44EAE"/>
    <w:rsid w:val="00F44F4D"/>
    <w:rsid w:val="00F44FE4"/>
    <w:rsid w:val="00F45072"/>
    <w:rsid w:val="00F4598F"/>
    <w:rsid w:val="00F45F01"/>
    <w:rsid w:val="00F4643F"/>
    <w:rsid w:val="00F46842"/>
    <w:rsid w:val="00F46B0C"/>
    <w:rsid w:val="00F46F78"/>
    <w:rsid w:val="00F47517"/>
    <w:rsid w:val="00F47AAC"/>
    <w:rsid w:val="00F47CF4"/>
    <w:rsid w:val="00F50459"/>
    <w:rsid w:val="00F5046B"/>
    <w:rsid w:val="00F50717"/>
    <w:rsid w:val="00F50FC4"/>
    <w:rsid w:val="00F52138"/>
    <w:rsid w:val="00F52CC2"/>
    <w:rsid w:val="00F53967"/>
    <w:rsid w:val="00F54155"/>
    <w:rsid w:val="00F5428E"/>
    <w:rsid w:val="00F543A6"/>
    <w:rsid w:val="00F548A1"/>
    <w:rsid w:val="00F54951"/>
    <w:rsid w:val="00F54B99"/>
    <w:rsid w:val="00F55637"/>
    <w:rsid w:val="00F56236"/>
    <w:rsid w:val="00F5635F"/>
    <w:rsid w:val="00F56481"/>
    <w:rsid w:val="00F56546"/>
    <w:rsid w:val="00F56C24"/>
    <w:rsid w:val="00F5706F"/>
    <w:rsid w:val="00F5750D"/>
    <w:rsid w:val="00F57B9A"/>
    <w:rsid w:val="00F6044E"/>
    <w:rsid w:val="00F60793"/>
    <w:rsid w:val="00F609C6"/>
    <w:rsid w:val="00F61C32"/>
    <w:rsid w:val="00F61E5E"/>
    <w:rsid w:val="00F620E3"/>
    <w:rsid w:val="00F621B8"/>
    <w:rsid w:val="00F621E7"/>
    <w:rsid w:val="00F6223C"/>
    <w:rsid w:val="00F62329"/>
    <w:rsid w:val="00F62497"/>
    <w:rsid w:val="00F624A3"/>
    <w:rsid w:val="00F62E22"/>
    <w:rsid w:val="00F630C2"/>
    <w:rsid w:val="00F6366E"/>
    <w:rsid w:val="00F63992"/>
    <w:rsid w:val="00F64225"/>
    <w:rsid w:val="00F642BE"/>
    <w:rsid w:val="00F64908"/>
    <w:rsid w:val="00F650B0"/>
    <w:rsid w:val="00F65812"/>
    <w:rsid w:val="00F65888"/>
    <w:rsid w:val="00F6692C"/>
    <w:rsid w:val="00F66B6A"/>
    <w:rsid w:val="00F66D00"/>
    <w:rsid w:val="00F678EF"/>
    <w:rsid w:val="00F702F9"/>
    <w:rsid w:val="00F70407"/>
    <w:rsid w:val="00F708B4"/>
    <w:rsid w:val="00F70B4B"/>
    <w:rsid w:val="00F70DA5"/>
    <w:rsid w:val="00F70E9C"/>
    <w:rsid w:val="00F71292"/>
    <w:rsid w:val="00F72040"/>
    <w:rsid w:val="00F72129"/>
    <w:rsid w:val="00F7212D"/>
    <w:rsid w:val="00F723F5"/>
    <w:rsid w:val="00F728F0"/>
    <w:rsid w:val="00F73204"/>
    <w:rsid w:val="00F73FB1"/>
    <w:rsid w:val="00F7499C"/>
    <w:rsid w:val="00F74E29"/>
    <w:rsid w:val="00F753AC"/>
    <w:rsid w:val="00F7580B"/>
    <w:rsid w:val="00F75FF5"/>
    <w:rsid w:val="00F7685F"/>
    <w:rsid w:val="00F76A0F"/>
    <w:rsid w:val="00F76E2F"/>
    <w:rsid w:val="00F77077"/>
    <w:rsid w:val="00F77536"/>
    <w:rsid w:val="00F7753C"/>
    <w:rsid w:val="00F77A21"/>
    <w:rsid w:val="00F77ADF"/>
    <w:rsid w:val="00F80D57"/>
    <w:rsid w:val="00F81262"/>
    <w:rsid w:val="00F81280"/>
    <w:rsid w:val="00F81402"/>
    <w:rsid w:val="00F81986"/>
    <w:rsid w:val="00F81EA1"/>
    <w:rsid w:val="00F8208C"/>
    <w:rsid w:val="00F828EF"/>
    <w:rsid w:val="00F83531"/>
    <w:rsid w:val="00F83721"/>
    <w:rsid w:val="00F83DBA"/>
    <w:rsid w:val="00F83E63"/>
    <w:rsid w:val="00F84293"/>
    <w:rsid w:val="00F84627"/>
    <w:rsid w:val="00F84A86"/>
    <w:rsid w:val="00F84F19"/>
    <w:rsid w:val="00F85177"/>
    <w:rsid w:val="00F85473"/>
    <w:rsid w:val="00F859F7"/>
    <w:rsid w:val="00F85D97"/>
    <w:rsid w:val="00F866BE"/>
    <w:rsid w:val="00F86746"/>
    <w:rsid w:val="00F86C7B"/>
    <w:rsid w:val="00F90532"/>
    <w:rsid w:val="00F90A47"/>
    <w:rsid w:val="00F90F50"/>
    <w:rsid w:val="00F90FE7"/>
    <w:rsid w:val="00F91186"/>
    <w:rsid w:val="00F91AE9"/>
    <w:rsid w:val="00F921EA"/>
    <w:rsid w:val="00F92446"/>
    <w:rsid w:val="00F928F7"/>
    <w:rsid w:val="00F929A9"/>
    <w:rsid w:val="00F92E34"/>
    <w:rsid w:val="00F93081"/>
    <w:rsid w:val="00F937C6"/>
    <w:rsid w:val="00F94408"/>
    <w:rsid w:val="00F948EA"/>
    <w:rsid w:val="00F9505F"/>
    <w:rsid w:val="00F963DF"/>
    <w:rsid w:val="00F96A53"/>
    <w:rsid w:val="00F96AE8"/>
    <w:rsid w:val="00F97B38"/>
    <w:rsid w:val="00F97CF0"/>
    <w:rsid w:val="00F97DB6"/>
    <w:rsid w:val="00F97EE8"/>
    <w:rsid w:val="00F97F2E"/>
    <w:rsid w:val="00FA02C9"/>
    <w:rsid w:val="00FA0381"/>
    <w:rsid w:val="00FA07D6"/>
    <w:rsid w:val="00FA0A5E"/>
    <w:rsid w:val="00FA1A37"/>
    <w:rsid w:val="00FA1EB7"/>
    <w:rsid w:val="00FA2291"/>
    <w:rsid w:val="00FA26F9"/>
    <w:rsid w:val="00FA2EBD"/>
    <w:rsid w:val="00FA3744"/>
    <w:rsid w:val="00FA3A66"/>
    <w:rsid w:val="00FA3B5A"/>
    <w:rsid w:val="00FA4F46"/>
    <w:rsid w:val="00FA5A84"/>
    <w:rsid w:val="00FA7084"/>
    <w:rsid w:val="00FA797E"/>
    <w:rsid w:val="00FB04A7"/>
    <w:rsid w:val="00FB15A6"/>
    <w:rsid w:val="00FB17FB"/>
    <w:rsid w:val="00FB185D"/>
    <w:rsid w:val="00FB188C"/>
    <w:rsid w:val="00FB1F39"/>
    <w:rsid w:val="00FB250B"/>
    <w:rsid w:val="00FB3216"/>
    <w:rsid w:val="00FB32EF"/>
    <w:rsid w:val="00FB349A"/>
    <w:rsid w:val="00FB35DA"/>
    <w:rsid w:val="00FB3EF0"/>
    <w:rsid w:val="00FB4D13"/>
    <w:rsid w:val="00FB4F74"/>
    <w:rsid w:val="00FB5442"/>
    <w:rsid w:val="00FB694B"/>
    <w:rsid w:val="00FB69D2"/>
    <w:rsid w:val="00FB6C5A"/>
    <w:rsid w:val="00FB70E4"/>
    <w:rsid w:val="00FB735D"/>
    <w:rsid w:val="00FB7F21"/>
    <w:rsid w:val="00FC0521"/>
    <w:rsid w:val="00FC0AC1"/>
    <w:rsid w:val="00FC0B05"/>
    <w:rsid w:val="00FC106C"/>
    <w:rsid w:val="00FC1DE3"/>
    <w:rsid w:val="00FC1DF2"/>
    <w:rsid w:val="00FC1E68"/>
    <w:rsid w:val="00FC24C5"/>
    <w:rsid w:val="00FC2659"/>
    <w:rsid w:val="00FC27C2"/>
    <w:rsid w:val="00FC28EC"/>
    <w:rsid w:val="00FC291C"/>
    <w:rsid w:val="00FC2CF8"/>
    <w:rsid w:val="00FC2EA5"/>
    <w:rsid w:val="00FC335D"/>
    <w:rsid w:val="00FC3BD1"/>
    <w:rsid w:val="00FC3ECC"/>
    <w:rsid w:val="00FC3F13"/>
    <w:rsid w:val="00FC425F"/>
    <w:rsid w:val="00FC45C7"/>
    <w:rsid w:val="00FC4E18"/>
    <w:rsid w:val="00FC4E23"/>
    <w:rsid w:val="00FC4EAC"/>
    <w:rsid w:val="00FC5280"/>
    <w:rsid w:val="00FC5DC3"/>
    <w:rsid w:val="00FC610F"/>
    <w:rsid w:val="00FC6190"/>
    <w:rsid w:val="00FC7391"/>
    <w:rsid w:val="00FD0128"/>
    <w:rsid w:val="00FD0257"/>
    <w:rsid w:val="00FD0F4C"/>
    <w:rsid w:val="00FD10BB"/>
    <w:rsid w:val="00FD179F"/>
    <w:rsid w:val="00FD21B5"/>
    <w:rsid w:val="00FD2306"/>
    <w:rsid w:val="00FD24E6"/>
    <w:rsid w:val="00FD2878"/>
    <w:rsid w:val="00FD2A30"/>
    <w:rsid w:val="00FD35E2"/>
    <w:rsid w:val="00FD36C1"/>
    <w:rsid w:val="00FD3892"/>
    <w:rsid w:val="00FD3D15"/>
    <w:rsid w:val="00FD4AA7"/>
    <w:rsid w:val="00FD4E1E"/>
    <w:rsid w:val="00FD4E40"/>
    <w:rsid w:val="00FD5653"/>
    <w:rsid w:val="00FD568F"/>
    <w:rsid w:val="00FD5C6B"/>
    <w:rsid w:val="00FD61BB"/>
    <w:rsid w:val="00FD685D"/>
    <w:rsid w:val="00FD6934"/>
    <w:rsid w:val="00FD69EC"/>
    <w:rsid w:val="00FD6E6D"/>
    <w:rsid w:val="00FD7692"/>
    <w:rsid w:val="00FD76A0"/>
    <w:rsid w:val="00FD7BF6"/>
    <w:rsid w:val="00FD7E66"/>
    <w:rsid w:val="00FE0161"/>
    <w:rsid w:val="00FE0264"/>
    <w:rsid w:val="00FE1946"/>
    <w:rsid w:val="00FE1BEA"/>
    <w:rsid w:val="00FE1C18"/>
    <w:rsid w:val="00FE1CD6"/>
    <w:rsid w:val="00FE20DF"/>
    <w:rsid w:val="00FE2E81"/>
    <w:rsid w:val="00FE30A1"/>
    <w:rsid w:val="00FE3713"/>
    <w:rsid w:val="00FE3E1D"/>
    <w:rsid w:val="00FE4E68"/>
    <w:rsid w:val="00FE510D"/>
    <w:rsid w:val="00FE597F"/>
    <w:rsid w:val="00FE59E9"/>
    <w:rsid w:val="00FE6AF1"/>
    <w:rsid w:val="00FE7172"/>
    <w:rsid w:val="00FE7A64"/>
    <w:rsid w:val="00FE7C37"/>
    <w:rsid w:val="00FE7F4E"/>
    <w:rsid w:val="00FF02C7"/>
    <w:rsid w:val="00FF07A2"/>
    <w:rsid w:val="00FF0858"/>
    <w:rsid w:val="00FF0FA9"/>
    <w:rsid w:val="00FF117F"/>
    <w:rsid w:val="00FF1399"/>
    <w:rsid w:val="00FF1502"/>
    <w:rsid w:val="00FF160D"/>
    <w:rsid w:val="00FF29A5"/>
    <w:rsid w:val="00FF4789"/>
    <w:rsid w:val="00FF47B8"/>
    <w:rsid w:val="00FF4911"/>
    <w:rsid w:val="00FF4CBE"/>
    <w:rsid w:val="00FF5038"/>
    <w:rsid w:val="00FF50AA"/>
    <w:rsid w:val="00FF520F"/>
    <w:rsid w:val="00FF5A86"/>
    <w:rsid w:val="00FF6464"/>
    <w:rsid w:val="00FF6EBE"/>
    <w:rsid w:val="00FF7008"/>
    <w:rsid w:val="00FF72B7"/>
    <w:rsid w:val="00FF78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fillcolor="white" strokecolor="white">
      <v:fill color="white"/>
      <v:stroke color="white"/>
    </o:shapedefaults>
    <o:shapelayout v:ext="edit">
      <o:idmap v:ext="edit" data="1"/>
    </o:shapelayout>
  </w:shapeDefaults>
  <w:decimalSymbol w:val="."/>
  <w:listSeparator w:val=","/>
  <w14:docId w14:val="31DB2F05"/>
  <w15:docId w15:val="{FCF5DF29-0106-4903-96ED-DDC24DDFC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اصلي"/>
    <w:rsid w:val="000F785D"/>
    <w:pPr>
      <w:bidi/>
    </w:pPr>
    <w:rPr>
      <w:sz w:val="24"/>
      <w:szCs w:val="24"/>
    </w:rPr>
  </w:style>
  <w:style w:type="paragraph" w:styleId="Heading1">
    <w:name w:val="heading 1"/>
    <w:basedOn w:val="Normal"/>
    <w:next w:val="Normal"/>
    <w:link w:val="Heading1Char"/>
    <w:uiPriority w:val="9"/>
    <w:qFormat/>
    <w:rsid w:val="00AB6036"/>
    <w:pPr>
      <w:keepNext/>
      <w:bidi w:val="0"/>
      <w:jc w:val="right"/>
      <w:outlineLvl w:val="0"/>
    </w:pPr>
    <w:rPr>
      <w:vanish/>
      <w:color w:val="FF0000"/>
      <w:szCs w:val="28"/>
    </w:rPr>
  </w:style>
  <w:style w:type="paragraph" w:styleId="Heading2">
    <w:name w:val="heading 2"/>
    <w:basedOn w:val="Normal"/>
    <w:next w:val="Normal"/>
    <w:link w:val="Heading2Char"/>
    <w:uiPriority w:val="9"/>
    <w:qFormat/>
    <w:rsid w:val="00E8030D"/>
    <w:pPr>
      <w:keepNext/>
      <w:spacing w:before="240" w:after="60"/>
      <w:outlineLvl w:val="1"/>
    </w:pPr>
    <w:rPr>
      <w:rFonts w:ascii="Arial" w:eastAsia="Calibri" w:hAnsi="Arial" w:cs="B Titr"/>
      <w:b/>
      <w:bCs/>
      <w:i/>
      <w:color w:val="1F3864"/>
      <w:sz w:val="28"/>
      <w:szCs w:val="28"/>
    </w:rPr>
  </w:style>
  <w:style w:type="paragraph" w:styleId="Heading3">
    <w:name w:val="heading 3"/>
    <w:basedOn w:val="Normal"/>
    <w:next w:val="Normal"/>
    <w:link w:val="Heading3Char"/>
    <w:uiPriority w:val="9"/>
    <w:qFormat/>
    <w:rsid w:val="00C910FA"/>
    <w:pPr>
      <w:keepNext/>
      <w:outlineLvl w:val="2"/>
    </w:pPr>
    <w:rPr>
      <w:rFonts w:eastAsia="SimSun" w:cs="B Titr"/>
      <w:bCs/>
      <w:color w:val="000000"/>
      <w:lang w:eastAsia="zh-CN"/>
    </w:rPr>
  </w:style>
  <w:style w:type="paragraph" w:styleId="Heading4">
    <w:name w:val="heading 4"/>
    <w:basedOn w:val="Heading4-"/>
    <w:next w:val="Normal"/>
    <w:link w:val="Heading4Char"/>
    <w:uiPriority w:val="9"/>
    <w:qFormat/>
    <w:rsid w:val="002C5E4F"/>
    <w:pPr>
      <w:outlineLvl w:val="3"/>
    </w:pPr>
    <w:rPr>
      <w:lang w:bidi="fa-IR"/>
    </w:rPr>
  </w:style>
  <w:style w:type="paragraph" w:styleId="Heading5">
    <w:name w:val="heading 5"/>
    <w:basedOn w:val="Normal"/>
    <w:next w:val="Normal"/>
    <w:link w:val="Heading5Char"/>
    <w:uiPriority w:val="9"/>
    <w:rsid w:val="00607985"/>
    <w:pPr>
      <w:keepNext/>
      <w:bidi w:val="0"/>
      <w:jc w:val="center"/>
      <w:outlineLvl w:val="4"/>
    </w:pPr>
    <w:rPr>
      <w:color w:val="333399"/>
      <w:sz w:val="20"/>
      <w:szCs w:val="20"/>
    </w:rPr>
  </w:style>
  <w:style w:type="paragraph" w:styleId="Heading6">
    <w:name w:val="heading 6"/>
    <w:basedOn w:val="Normal"/>
    <w:next w:val="Normal"/>
    <w:link w:val="Heading6Char"/>
    <w:rsid w:val="00607985"/>
    <w:pPr>
      <w:keepNext/>
      <w:bidi w:val="0"/>
      <w:jc w:val="center"/>
      <w:outlineLvl w:val="5"/>
    </w:pPr>
    <w:rPr>
      <w:b/>
      <w:bCs/>
      <w:color w:val="000000"/>
    </w:rPr>
  </w:style>
  <w:style w:type="paragraph" w:styleId="Heading7">
    <w:name w:val="heading 7"/>
    <w:basedOn w:val="Normal"/>
    <w:next w:val="NormalIndent"/>
    <w:link w:val="Heading7Char"/>
    <w:rsid w:val="00607985"/>
    <w:pPr>
      <w:bidi w:val="0"/>
      <w:spacing w:before="240" w:after="120"/>
      <w:ind w:right="567"/>
      <w:jc w:val="lowKashida"/>
      <w:outlineLvl w:val="6"/>
    </w:pPr>
    <w:rPr>
      <w:rFonts w:eastAsia="SimSun"/>
      <w:bCs/>
      <w:szCs w:val="28"/>
      <w:lang w:eastAsia="zh-CN"/>
    </w:rPr>
  </w:style>
  <w:style w:type="paragraph" w:styleId="Heading8">
    <w:name w:val="heading 8"/>
    <w:basedOn w:val="Normal"/>
    <w:next w:val="Normal"/>
    <w:link w:val="Heading8Char"/>
    <w:rsid w:val="00607985"/>
    <w:pPr>
      <w:keepNext/>
      <w:widowControl w:val="0"/>
      <w:numPr>
        <w:numId w:val="1"/>
      </w:numPr>
      <w:ind w:left="0" w:firstLine="0"/>
      <w:outlineLvl w:val="7"/>
    </w:pPr>
    <w:rPr>
      <w:rFonts w:eastAsia="SimSun"/>
      <w:sz w:val="28"/>
      <w:szCs w:val="33"/>
      <w:lang w:eastAsia="zh-CN" w:bidi="fa-IR"/>
    </w:rPr>
  </w:style>
  <w:style w:type="paragraph" w:styleId="Heading9">
    <w:name w:val="heading 9"/>
    <w:basedOn w:val="Normal"/>
    <w:next w:val="NormalIndent"/>
    <w:link w:val="Heading9Char"/>
    <w:rsid w:val="00607985"/>
    <w:pPr>
      <w:bidi w:val="0"/>
      <w:jc w:val="lowKashida"/>
      <w:outlineLvl w:val="8"/>
    </w:pPr>
    <w:rPr>
      <w:rFonts w:eastAsia="SimSun"/>
      <w:bCs/>
      <w:i/>
      <w:iCs/>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B6036"/>
    <w:rPr>
      <w:rFonts w:cs="B Titr"/>
      <w:vanish/>
      <w:color w:val="FF0000"/>
      <w:sz w:val="24"/>
      <w:szCs w:val="28"/>
    </w:rPr>
  </w:style>
  <w:style w:type="character" w:customStyle="1" w:styleId="Heading2Char">
    <w:name w:val="Heading 2 Char"/>
    <w:link w:val="Heading2"/>
    <w:uiPriority w:val="9"/>
    <w:rsid w:val="00E8030D"/>
    <w:rPr>
      <w:rFonts w:ascii="Arial" w:eastAsia="Calibri" w:hAnsi="Arial" w:cs="B Titr"/>
      <w:b/>
      <w:bCs/>
      <w:i/>
      <w:color w:val="1F3864"/>
      <w:sz w:val="28"/>
      <w:szCs w:val="28"/>
      <w:lang w:bidi="ar-SA"/>
    </w:rPr>
  </w:style>
  <w:style w:type="character" w:customStyle="1" w:styleId="Heading3Char">
    <w:name w:val="Heading 3 Char"/>
    <w:link w:val="Heading3"/>
    <w:uiPriority w:val="9"/>
    <w:rsid w:val="00C910FA"/>
    <w:rPr>
      <w:rFonts w:eastAsia="SimSun" w:cs="B Titr"/>
      <w:bCs/>
      <w:color w:val="000000"/>
      <w:sz w:val="24"/>
      <w:szCs w:val="24"/>
      <w:lang w:eastAsia="zh-CN" w:bidi="ar-SA"/>
    </w:rPr>
  </w:style>
  <w:style w:type="character" w:customStyle="1" w:styleId="Heading4Char">
    <w:name w:val="Heading 4 Char"/>
    <w:link w:val="Heading4"/>
    <w:uiPriority w:val="9"/>
    <w:rsid w:val="002C5E4F"/>
    <w:rPr>
      <w:rFonts w:ascii="Calibri" w:eastAsia="Calibri" w:hAnsi="Calibri" w:cs="B Lotus"/>
      <w:b/>
      <w:bCs/>
      <w:sz w:val="28"/>
      <w:szCs w:val="28"/>
      <w:lang w:bidi="fa-IR"/>
    </w:rPr>
  </w:style>
  <w:style w:type="character" w:customStyle="1" w:styleId="Heading5Char">
    <w:name w:val="Heading 5 Char"/>
    <w:link w:val="Heading5"/>
    <w:uiPriority w:val="9"/>
    <w:rsid w:val="003418AF"/>
    <w:rPr>
      <w:color w:val="333399"/>
      <w:lang w:val="en-US" w:eastAsia="en-US"/>
    </w:rPr>
  </w:style>
  <w:style w:type="character" w:customStyle="1" w:styleId="Heading6Char">
    <w:name w:val="Heading 6 Char"/>
    <w:link w:val="Heading6"/>
    <w:rsid w:val="003418AF"/>
    <w:rPr>
      <w:b/>
      <w:bCs/>
      <w:color w:val="000000"/>
      <w:sz w:val="24"/>
      <w:szCs w:val="24"/>
      <w:lang w:val="en-US" w:eastAsia="en-US"/>
    </w:rPr>
  </w:style>
  <w:style w:type="paragraph" w:styleId="NormalIndent">
    <w:name w:val="Normal Indent"/>
    <w:basedOn w:val="Normal"/>
    <w:rsid w:val="00607985"/>
    <w:pPr>
      <w:bidi w:val="0"/>
      <w:ind w:right="720"/>
    </w:pPr>
    <w:rPr>
      <w:rFonts w:eastAsia="SimSun"/>
      <w:lang w:eastAsia="zh-CN"/>
    </w:rPr>
  </w:style>
  <w:style w:type="character" w:customStyle="1" w:styleId="Heading7Char">
    <w:name w:val="Heading 7 Char"/>
    <w:link w:val="Heading7"/>
    <w:rsid w:val="003418AF"/>
    <w:rPr>
      <w:rFonts w:eastAsia="SimSun" w:cs="Nasim"/>
      <w:bCs/>
      <w:sz w:val="24"/>
      <w:szCs w:val="28"/>
      <w:lang w:val="en-US" w:eastAsia="zh-CN"/>
    </w:rPr>
  </w:style>
  <w:style w:type="character" w:customStyle="1" w:styleId="Heading8Char">
    <w:name w:val="Heading 8 Char"/>
    <w:link w:val="Heading8"/>
    <w:rsid w:val="003418AF"/>
    <w:rPr>
      <w:rFonts w:eastAsia="SimSun"/>
      <w:sz w:val="28"/>
      <w:szCs w:val="33"/>
      <w:lang w:eastAsia="zh-CN" w:bidi="fa-IR"/>
    </w:rPr>
  </w:style>
  <w:style w:type="character" w:customStyle="1" w:styleId="Heading9Char">
    <w:name w:val="Heading 9 Char"/>
    <w:link w:val="Heading9"/>
    <w:rsid w:val="003418AF"/>
    <w:rPr>
      <w:rFonts w:eastAsia="SimSun" w:cs="Sina"/>
      <w:bCs/>
      <w:i/>
      <w:iCs/>
      <w:sz w:val="24"/>
      <w:szCs w:val="32"/>
      <w:lang w:val="en-US" w:eastAsia="zh-CN"/>
    </w:rPr>
  </w:style>
  <w:style w:type="paragraph" w:styleId="Footer">
    <w:name w:val="footer"/>
    <w:basedOn w:val="Normal"/>
    <w:link w:val="FooterChar"/>
    <w:uiPriority w:val="99"/>
    <w:rsid w:val="00607985"/>
    <w:pPr>
      <w:tabs>
        <w:tab w:val="center" w:pos="4153"/>
        <w:tab w:val="right" w:pos="8306"/>
      </w:tabs>
    </w:pPr>
  </w:style>
  <w:style w:type="character" w:customStyle="1" w:styleId="FooterChar">
    <w:name w:val="Footer Char"/>
    <w:link w:val="Footer"/>
    <w:uiPriority w:val="99"/>
    <w:rsid w:val="003418AF"/>
    <w:rPr>
      <w:sz w:val="24"/>
      <w:szCs w:val="24"/>
      <w:lang w:val="en-US" w:eastAsia="en-US"/>
    </w:rPr>
  </w:style>
  <w:style w:type="character" w:styleId="PageNumber">
    <w:name w:val="page number"/>
    <w:basedOn w:val="DefaultParagraphFont"/>
    <w:rsid w:val="00607985"/>
  </w:style>
  <w:style w:type="paragraph" w:styleId="EnvelopeAddress">
    <w:name w:val="envelope address"/>
    <w:basedOn w:val="Normal"/>
    <w:rsid w:val="00607985"/>
    <w:pPr>
      <w:framePr w:w="7920" w:h="1980" w:hRule="exact" w:hSpace="180" w:wrap="auto" w:hAnchor="page" w:xAlign="center" w:yAlign="bottom"/>
      <w:bidi w:val="0"/>
      <w:ind w:right="2880"/>
    </w:pPr>
    <w:rPr>
      <w:rFonts w:ascii="Arial" w:eastAsia="SimSun" w:cs="Arial"/>
      <w:szCs w:val="28"/>
      <w:lang w:eastAsia="zh-CN"/>
    </w:rPr>
  </w:style>
  <w:style w:type="paragraph" w:styleId="BodyText">
    <w:name w:val="Body Text"/>
    <w:basedOn w:val="Normal"/>
    <w:link w:val="BodyTextChar"/>
    <w:rsid w:val="00607985"/>
    <w:pPr>
      <w:tabs>
        <w:tab w:val="left" w:pos="2926"/>
      </w:tabs>
      <w:bidi w:val="0"/>
      <w:outlineLvl w:val="0"/>
    </w:pPr>
    <w:rPr>
      <w:rFonts w:eastAsia="SimSun"/>
      <w:szCs w:val="72"/>
      <w:lang w:val="ar-SA" w:eastAsia="zh-CN"/>
    </w:rPr>
  </w:style>
  <w:style w:type="character" w:customStyle="1" w:styleId="BodyTextChar">
    <w:name w:val="Body Text Char"/>
    <w:link w:val="BodyText"/>
    <w:rsid w:val="003418AF"/>
    <w:rPr>
      <w:rFonts w:eastAsia="SimSun" w:cs="Mitra"/>
      <w:sz w:val="24"/>
      <w:szCs w:val="72"/>
      <w:lang w:val="ar-SA" w:eastAsia="zh-CN"/>
    </w:rPr>
  </w:style>
  <w:style w:type="paragraph" w:styleId="Header">
    <w:name w:val="header"/>
    <w:basedOn w:val="Normal"/>
    <w:link w:val="HeaderChar"/>
    <w:uiPriority w:val="99"/>
    <w:rsid w:val="00607985"/>
    <w:pPr>
      <w:tabs>
        <w:tab w:val="center" w:pos="4153"/>
        <w:tab w:val="right" w:pos="8306"/>
      </w:tabs>
      <w:bidi w:val="0"/>
    </w:pPr>
    <w:rPr>
      <w:rFonts w:eastAsia="SimSun"/>
      <w:lang w:eastAsia="zh-CN"/>
    </w:rPr>
  </w:style>
  <w:style w:type="character" w:customStyle="1" w:styleId="HeaderChar">
    <w:name w:val="Header Char"/>
    <w:link w:val="Header"/>
    <w:uiPriority w:val="99"/>
    <w:rsid w:val="003418AF"/>
    <w:rPr>
      <w:rFonts w:eastAsia="SimSun"/>
      <w:sz w:val="24"/>
      <w:szCs w:val="24"/>
      <w:lang w:val="en-US" w:eastAsia="zh-CN"/>
    </w:rPr>
  </w:style>
  <w:style w:type="paragraph" w:styleId="BodyText2">
    <w:name w:val="Body Text 2"/>
    <w:basedOn w:val="Normal"/>
    <w:link w:val="BodyText2Char"/>
    <w:rsid w:val="00607985"/>
    <w:pPr>
      <w:spacing w:after="120" w:line="480" w:lineRule="auto"/>
    </w:pPr>
  </w:style>
  <w:style w:type="character" w:customStyle="1" w:styleId="BodyText2Char">
    <w:name w:val="Body Text 2 Char"/>
    <w:link w:val="BodyText2"/>
    <w:rsid w:val="003418AF"/>
    <w:rPr>
      <w:sz w:val="24"/>
      <w:szCs w:val="24"/>
      <w:lang w:val="en-US" w:eastAsia="en-US"/>
    </w:rPr>
  </w:style>
  <w:style w:type="paragraph" w:styleId="BodyText3">
    <w:name w:val="Body Text 3"/>
    <w:basedOn w:val="Normal"/>
    <w:link w:val="BodyText3Char"/>
    <w:rsid w:val="00607985"/>
    <w:pPr>
      <w:spacing w:after="120"/>
    </w:pPr>
    <w:rPr>
      <w:sz w:val="16"/>
      <w:szCs w:val="16"/>
    </w:rPr>
  </w:style>
  <w:style w:type="character" w:customStyle="1" w:styleId="BodyText3Char">
    <w:name w:val="Body Text 3 Char"/>
    <w:link w:val="BodyText3"/>
    <w:rsid w:val="003418AF"/>
    <w:rPr>
      <w:sz w:val="16"/>
      <w:szCs w:val="16"/>
      <w:lang w:val="en-US" w:eastAsia="en-US"/>
    </w:rPr>
  </w:style>
  <w:style w:type="paragraph" w:styleId="Title">
    <w:name w:val="Title"/>
    <w:basedOn w:val="Normal"/>
    <w:link w:val="TitleChar"/>
    <w:uiPriority w:val="10"/>
    <w:qFormat/>
    <w:rsid w:val="00607985"/>
    <w:pPr>
      <w:jc w:val="center"/>
    </w:pPr>
    <w:rPr>
      <w:rFonts w:ascii="Tahoma"/>
      <w:b/>
      <w:bCs/>
      <w:color w:val="333399"/>
      <w:sz w:val="60"/>
      <w:szCs w:val="60"/>
    </w:rPr>
  </w:style>
  <w:style w:type="character" w:customStyle="1" w:styleId="TitleChar">
    <w:name w:val="Title Char"/>
    <w:link w:val="Title"/>
    <w:uiPriority w:val="10"/>
    <w:rsid w:val="003418AF"/>
    <w:rPr>
      <w:rFonts w:ascii="Tahoma"/>
      <w:b/>
      <w:bCs/>
      <w:color w:val="333399"/>
      <w:sz w:val="60"/>
      <w:szCs w:val="60"/>
      <w:lang w:val="en-US" w:eastAsia="en-US"/>
    </w:rPr>
  </w:style>
  <w:style w:type="table" w:styleId="TableGrid">
    <w:name w:val="Table Grid"/>
    <w:basedOn w:val="TableNormal"/>
    <w:uiPriority w:val="39"/>
    <w:rsid w:val="0060798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39CE"/>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rsid w:val="00960499"/>
    <w:rPr>
      <w:rFonts w:ascii="Tahoma" w:hAnsi="Tahoma" w:cs="Tahoma"/>
      <w:sz w:val="16"/>
      <w:szCs w:val="16"/>
    </w:rPr>
  </w:style>
  <w:style w:type="character" w:customStyle="1" w:styleId="BalloonTextChar">
    <w:name w:val="Balloon Text Char"/>
    <w:link w:val="BalloonText"/>
    <w:uiPriority w:val="99"/>
    <w:rsid w:val="00960499"/>
    <w:rPr>
      <w:rFonts w:ascii="Tahoma" w:hAnsi="Tahoma" w:cs="Tahoma"/>
      <w:sz w:val="16"/>
      <w:szCs w:val="16"/>
      <w:lang w:bidi="ar-SA"/>
    </w:rPr>
  </w:style>
  <w:style w:type="paragraph" w:styleId="TOCHeading">
    <w:name w:val="TOC Heading"/>
    <w:basedOn w:val="Heading1"/>
    <w:next w:val="Normal"/>
    <w:uiPriority w:val="39"/>
    <w:unhideWhenUsed/>
    <w:qFormat/>
    <w:rsid w:val="003C1F64"/>
    <w:pPr>
      <w:keepLines/>
      <w:spacing w:before="480" w:line="276" w:lineRule="auto"/>
      <w:jc w:val="left"/>
      <w:outlineLvl w:val="9"/>
    </w:pPr>
    <w:rPr>
      <w:rFonts w:ascii="Cambria" w:hAnsi="Cambria"/>
      <w:b/>
      <w:bCs/>
      <w:vanish w:val="0"/>
      <w:color w:val="365F91"/>
      <w:sz w:val="28"/>
    </w:rPr>
  </w:style>
  <w:style w:type="paragraph" w:styleId="TOC2">
    <w:name w:val="toc 2"/>
    <w:basedOn w:val="Normal"/>
    <w:next w:val="Normal"/>
    <w:autoRedefine/>
    <w:uiPriority w:val="39"/>
    <w:rsid w:val="00630D5F"/>
    <w:pPr>
      <w:tabs>
        <w:tab w:val="right" w:leader="dot" w:pos="9746"/>
      </w:tabs>
      <w:ind w:left="107"/>
      <w:jc w:val="center"/>
    </w:pPr>
  </w:style>
  <w:style w:type="character" w:styleId="Hyperlink">
    <w:name w:val="Hyperlink"/>
    <w:uiPriority w:val="99"/>
    <w:unhideWhenUsed/>
    <w:rsid w:val="003C1F64"/>
    <w:rPr>
      <w:color w:val="0000FF"/>
      <w:u w:val="single"/>
    </w:rPr>
  </w:style>
  <w:style w:type="paragraph" w:styleId="ListParagraph">
    <w:name w:val="List Paragraph"/>
    <w:aliases w:val="Subtitle 3"/>
    <w:basedOn w:val="Normal"/>
    <w:link w:val="ListParagraphChar"/>
    <w:uiPriority w:val="34"/>
    <w:qFormat/>
    <w:rsid w:val="00841FED"/>
    <w:pPr>
      <w:bidi w:val="0"/>
      <w:spacing w:after="200" w:line="276" w:lineRule="auto"/>
      <w:ind w:left="720"/>
      <w:contextualSpacing/>
    </w:pPr>
    <w:rPr>
      <w:rFonts w:ascii="Calibri" w:eastAsia="Calibri" w:hAnsi="Calibri" w:cs="Arial"/>
      <w:sz w:val="22"/>
      <w:szCs w:val="22"/>
    </w:rPr>
  </w:style>
  <w:style w:type="character" w:styleId="CommentReference">
    <w:name w:val="annotation reference"/>
    <w:uiPriority w:val="99"/>
    <w:rsid w:val="00B81FD5"/>
    <w:rPr>
      <w:sz w:val="16"/>
      <w:szCs w:val="16"/>
    </w:rPr>
  </w:style>
  <w:style w:type="paragraph" w:styleId="CommentText">
    <w:name w:val="annotation text"/>
    <w:basedOn w:val="Normal"/>
    <w:link w:val="CommentTextChar"/>
    <w:uiPriority w:val="99"/>
    <w:rsid w:val="00B81FD5"/>
    <w:rPr>
      <w:sz w:val="20"/>
      <w:szCs w:val="20"/>
    </w:rPr>
  </w:style>
  <w:style w:type="character" w:customStyle="1" w:styleId="CommentTextChar">
    <w:name w:val="Comment Text Char"/>
    <w:link w:val="CommentText"/>
    <w:uiPriority w:val="99"/>
    <w:rsid w:val="00B81FD5"/>
    <w:rPr>
      <w:lang w:val="en-US" w:eastAsia="en-US"/>
    </w:rPr>
  </w:style>
  <w:style w:type="paragraph" w:styleId="CommentSubject">
    <w:name w:val="annotation subject"/>
    <w:basedOn w:val="CommentText"/>
    <w:next w:val="CommentText"/>
    <w:link w:val="CommentSubjectChar"/>
    <w:uiPriority w:val="99"/>
    <w:rsid w:val="00B81FD5"/>
    <w:rPr>
      <w:b/>
      <w:bCs/>
    </w:rPr>
  </w:style>
  <w:style w:type="character" w:customStyle="1" w:styleId="CommentSubjectChar">
    <w:name w:val="Comment Subject Char"/>
    <w:link w:val="CommentSubject"/>
    <w:uiPriority w:val="99"/>
    <w:rsid w:val="00B81FD5"/>
    <w:rPr>
      <w:b/>
      <w:bCs/>
      <w:lang w:val="en-US" w:eastAsia="en-US"/>
    </w:rPr>
  </w:style>
  <w:style w:type="paragraph" w:styleId="FootnoteText">
    <w:name w:val="footnote text"/>
    <w:aliases w:val="Footnote Text Char Char Char,Footnote Text Char Char Char Char Char Char Char Char Char Char,Footnote Text1,Footnote Text Char Char Char1,Footnote Text2,Footnote Text Char2,Footnote Text32,Footnote Text412,Footnote Text2112,Footnote Text31"/>
    <w:basedOn w:val="Normal"/>
    <w:link w:val="FootnoteTextChar"/>
    <w:uiPriority w:val="99"/>
    <w:rsid w:val="00212A7D"/>
    <w:rPr>
      <w:sz w:val="20"/>
      <w:szCs w:val="20"/>
    </w:rPr>
  </w:style>
  <w:style w:type="character" w:customStyle="1" w:styleId="FootnoteTextChar">
    <w:name w:val="Footnote Text Char"/>
    <w:aliases w:val="Footnote Text Char Char Char Char,Footnote Text Char Char Char Char Char Char Char Char Char Char Char,Footnote Text1 Char,Footnote Text Char Char Char1 Char,Footnote Text2 Char,Footnote Text Char2 Char,Footnote Text32 Char"/>
    <w:link w:val="FootnoteText"/>
    <w:uiPriority w:val="99"/>
    <w:rsid w:val="00212A7D"/>
    <w:rPr>
      <w:rFonts w:cs="Traditional Arabic"/>
      <w:lang w:val="en-US" w:eastAsia="en-US"/>
    </w:rPr>
  </w:style>
  <w:style w:type="character" w:styleId="FootnoteReference">
    <w:name w:val="footnote reference"/>
    <w:aliases w:val="مرجع پاورقي,شماره زيرنويس"/>
    <w:uiPriority w:val="99"/>
    <w:unhideWhenUsed/>
    <w:rsid w:val="00212A7D"/>
    <w:rPr>
      <w:rFonts w:cs="B Lotus"/>
      <w:sz w:val="24"/>
      <w:szCs w:val="24"/>
      <w:vertAlign w:val="superscript"/>
      <w:lang w:val="en-GB" w:bidi="fa-IR"/>
    </w:rPr>
  </w:style>
  <w:style w:type="paragraph" w:styleId="NormalWeb">
    <w:name w:val="Normal (Web)"/>
    <w:basedOn w:val="Normal"/>
    <w:uiPriority w:val="99"/>
    <w:unhideWhenUsed/>
    <w:rsid w:val="00BE39F5"/>
    <w:pPr>
      <w:bidi w:val="0"/>
      <w:spacing w:before="100" w:beforeAutospacing="1" w:after="100" w:afterAutospacing="1"/>
    </w:pPr>
  </w:style>
  <w:style w:type="paragraph" w:customStyle="1" w:styleId="Text">
    <w:name w:val="Text"/>
    <w:basedOn w:val="Normal"/>
    <w:link w:val="TextChar"/>
    <w:rsid w:val="003C62EB"/>
    <w:pPr>
      <w:ind w:firstLine="340"/>
      <w:jc w:val="lowKashida"/>
    </w:pPr>
    <w:rPr>
      <w:rFonts w:eastAsia="MS Mincho" w:cs="B Nazanin"/>
      <w:sz w:val="20"/>
      <w:szCs w:val="22"/>
      <w:lang w:bidi="fa-IR"/>
    </w:rPr>
  </w:style>
  <w:style w:type="character" w:customStyle="1" w:styleId="TextChar">
    <w:name w:val="Text Char"/>
    <w:link w:val="Text"/>
    <w:rsid w:val="003C62EB"/>
    <w:rPr>
      <w:rFonts w:eastAsia="MS Mincho" w:cs="B Nazanin"/>
      <w:szCs w:val="22"/>
      <w:lang w:bidi="fa-IR"/>
    </w:rPr>
  </w:style>
  <w:style w:type="paragraph" w:customStyle="1" w:styleId="BulletedText">
    <w:name w:val="Bulleted Text"/>
    <w:basedOn w:val="Normal"/>
    <w:rsid w:val="003C62EB"/>
    <w:pPr>
      <w:tabs>
        <w:tab w:val="num" w:pos="340"/>
      </w:tabs>
      <w:ind w:left="340" w:hanging="340"/>
      <w:jc w:val="lowKashida"/>
    </w:pPr>
    <w:rPr>
      <w:rFonts w:eastAsia="MS Mincho" w:cs="B Nazanin"/>
      <w:sz w:val="20"/>
      <w:szCs w:val="22"/>
      <w:lang w:bidi="fa-IR"/>
    </w:rPr>
  </w:style>
  <w:style w:type="paragraph" w:customStyle="1" w:styleId="StyleText1BoldBefore6pt">
    <w:name w:val="Style Text1 + Bold Before:  6 pt"/>
    <w:basedOn w:val="Normal"/>
    <w:rsid w:val="003C62EB"/>
    <w:pPr>
      <w:spacing w:before="60"/>
      <w:jc w:val="lowKashida"/>
    </w:pPr>
    <w:rPr>
      <w:rFonts w:cs="B Nazanin"/>
      <w:b/>
      <w:bCs/>
      <w:sz w:val="20"/>
      <w:szCs w:val="22"/>
      <w:lang w:bidi="fa-IR"/>
    </w:rPr>
  </w:style>
  <w:style w:type="character" w:styleId="Strong">
    <w:name w:val="Strong"/>
    <w:uiPriority w:val="22"/>
    <w:qFormat/>
    <w:rsid w:val="001E41B0"/>
    <w:rPr>
      <w:b/>
      <w:bCs/>
    </w:rPr>
  </w:style>
  <w:style w:type="character" w:styleId="IntenseEmphasis">
    <w:name w:val="Intense Emphasis"/>
    <w:uiPriority w:val="21"/>
    <w:rsid w:val="001E41B0"/>
    <w:rPr>
      <w:i/>
      <w:iCs/>
      <w:color w:val="5B9BD5"/>
    </w:rPr>
  </w:style>
  <w:style w:type="paragraph" w:styleId="Caption">
    <w:name w:val="caption"/>
    <w:basedOn w:val="Normal"/>
    <w:next w:val="Normal"/>
    <w:rsid w:val="001E41B0"/>
    <w:pPr>
      <w:bidi w:val="0"/>
    </w:pPr>
    <w:rPr>
      <w:rFonts w:ascii="Calibri" w:hAnsi="Calibri" w:cs="B Lotus"/>
      <w:b/>
      <w:bCs/>
      <w:sz w:val="20"/>
      <w:szCs w:val="20"/>
      <w:lang w:val="en-GB"/>
    </w:rPr>
  </w:style>
  <w:style w:type="table" w:customStyle="1" w:styleId="TableGrid2">
    <w:name w:val="Table Grid2"/>
    <w:basedOn w:val="TableNormal"/>
    <w:next w:val="TableGrid"/>
    <w:uiPriority w:val="39"/>
    <w:rsid w:val="00DB6BD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B6BD0"/>
  </w:style>
  <w:style w:type="table" w:styleId="TableList7">
    <w:name w:val="Table List 7"/>
    <w:basedOn w:val="TableNormal"/>
    <w:rsid w:val="00DB6BD0"/>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Grid4">
    <w:name w:val="Table Grid 4"/>
    <w:basedOn w:val="TableNormal"/>
    <w:rsid w:val="00DB6BD0"/>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DB6BD0"/>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8">
    <w:name w:val="Table Grid 8"/>
    <w:basedOn w:val="TableNormal"/>
    <w:rsid w:val="00DB6BD0"/>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DB6BD0"/>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uman-readable">
    <w:name w:val="human-readable"/>
    <w:rsid w:val="00DB6BD0"/>
  </w:style>
  <w:style w:type="character" w:customStyle="1" w:styleId="hr-quantity">
    <w:name w:val="hr-quantity"/>
    <w:rsid w:val="00DB6BD0"/>
  </w:style>
  <w:style w:type="character" w:styleId="FollowedHyperlink">
    <w:name w:val="FollowedHyperlink"/>
    <w:uiPriority w:val="99"/>
    <w:rsid w:val="00DB6BD0"/>
    <w:rPr>
      <w:color w:val="800080"/>
      <w:u w:val="single"/>
    </w:rPr>
  </w:style>
  <w:style w:type="paragraph" w:styleId="TOC3">
    <w:name w:val="toc 3"/>
    <w:basedOn w:val="Normal"/>
    <w:next w:val="Normal"/>
    <w:autoRedefine/>
    <w:uiPriority w:val="39"/>
    <w:rsid w:val="00DB6BD0"/>
    <w:pPr>
      <w:ind w:left="440"/>
    </w:pPr>
    <w:rPr>
      <w:rFonts w:ascii="Calibri" w:hAnsi="Calibri" w:cs="B Lotus"/>
      <w:sz w:val="22"/>
      <w:szCs w:val="22"/>
    </w:rPr>
  </w:style>
  <w:style w:type="paragraph" w:styleId="Subtitle">
    <w:name w:val="Subtitle"/>
    <w:basedOn w:val="Normal"/>
    <w:next w:val="Normal"/>
    <w:link w:val="SubtitleChar"/>
    <w:uiPriority w:val="11"/>
    <w:qFormat/>
    <w:rsid w:val="00DB6BD0"/>
    <w:pPr>
      <w:spacing w:after="60"/>
      <w:jc w:val="center"/>
      <w:outlineLvl w:val="1"/>
    </w:pPr>
    <w:rPr>
      <w:rFonts w:ascii="Cambria" w:hAnsi="Cambria"/>
    </w:rPr>
  </w:style>
  <w:style w:type="character" w:customStyle="1" w:styleId="SubtitleChar">
    <w:name w:val="Subtitle Char"/>
    <w:link w:val="Subtitle"/>
    <w:uiPriority w:val="11"/>
    <w:rsid w:val="00DB6BD0"/>
    <w:rPr>
      <w:rFonts w:ascii="Cambria" w:hAnsi="Cambria"/>
      <w:sz w:val="24"/>
      <w:szCs w:val="24"/>
    </w:rPr>
  </w:style>
  <w:style w:type="paragraph" w:customStyle="1" w:styleId="t1">
    <w:name w:val="t1"/>
    <w:basedOn w:val="Normal"/>
    <w:rsid w:val="00C25CB3"/>
    <w:pPr>
      <w:bidi w:val="0"/>
      <w:spacing w:before="100" w:beforeAutospacing="1" w:after="100" w:afterAutospacing="1"/>
    </w:pPr>
  </w:style>
  <w:style w:type="paragraph" w:customStyle="1" w:styleId="mt">
    <w:name w:val="mt"/>
    <w:basedOn w:val="Normal"/>
    <w:rsid w:val="00C25CB3"/>
    <w:pPr>
      <w:bidi w:val="0"/>
      <w:spacing w:before="100" w:beforeAutospacing="1" w:after="100" w:afterAutospacing="1"/>
    </w:pPr>
  </w:style>
  <w:style w:type="table" w:customStyle="1" w:styleId="TableList71">
    <w:name w:val="Table List 71"/>
    <w:basedOn w:val="TableNormal"/>
    <w:next w:val="TableList7"/>
    <w:rsid w:val="004A1295"/>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
    <w:name w:val="Table Grid 41"/>
    <w:basedOn w:val="TableNormal"/>
    <w:next w:val="TableGrid4"/>
    <w:rsid w:val="004A1295"/>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
    <w:name w:val="Light List - Accent 111"/>
    <w:basedOn w:val="TableNormal"/>
    <w:uiPriority w:val="61"/>
    <w:rsid w:val="004A1295"/>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
    <w:name w:val="Table Grid 81"/>
    <w:basedOn w:val="TableNormal"/>
    <w:next w:val="TableGrid8"/>
    <w:rsid w:val="004A1295"/>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4A1295"/>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
    <w:name w:val="No List1"/>
    <w:next w:val="NoList"/>
    <w:uiPriority w:val="99"/>
    <w:semiHidden/>
    <w:unhideWhenUsed/>
    <w:rsid w:val="004A1295"/>
  </w:style>
  <w:style w:type="paragraph" w:customStyle="1" w:styleId="ListParagraph1">
    <w:name w:val="List Paragraph1"/>
    <w:basedOn w:val="Normal"/>
    <w:next w:val="ListParagraph"/>
    <w:uiPriority w:val="34"/>
    <w:rsid w:val="004A1295"/>
    <w:pPr>
      <w:bidi w:val="0"/>
      <w:spacing w:after="200" w:line="276" w:lineRule="auto"/>
      <w:ind w:left="720"/>
      <w:contextualSpacing/>
    </w:pPr>
    <w:rPr>
      <w:rFonts w:ascii="Calibri" w:hAnsi="Calibri" w:cs="Arial"/>
      <w:sz w:val="22"/>
      <w:szCs w:val="22"/>
    </w:rPr>
  </w:style>
  <w:style w:type="character" w:customStyle="1" w:styleId="Hyperlink1">
    <w:name w:val="Hyperlink1"/>
    <w:uiPriority w:val="99"/>
    <w:unhideWhenUsed/>
    <w:rsid w:val="004A1295"/>
    <w:rPr>
      <w:color w:val="0000FF"/>
      <w:u w:val="single"/>
    </w:rPr>
  </w:style>
  <w:style w:type="character" w:customStyle="1" w:styleId="ms-sitemapdirectional">
    <w:name w:val="ms-sitemapdirectional"/>
    <w:rsid w:val="004A1295"/>
  </w:style>
  <w:style w:type="paragraph" w:customStyle="1" w:styleId="BalloonText1">
    <w:name w:val="Balloon Text1"/>
    <w:basedOn w:val="Normal"/>
    <w:next w:val="BalloonText"/>
    <w:uiPriority w:val="99"/>
    <w:semiHidden/>
    <w:unhideWhenUsed/>
    <w:rsid w:val="004A1295"/>
    <w:rPr>
      <w:rFonts w:ascii="Tahoma" w:eastAsia="Calibri" w:hAnsi="Tahoma" w:cs="Tahoma"/>
      <w:sz w:val="16"/>
      <w:szCs w:val="16"/>
      <w:lang w:bidi="fa-IR"/>
    </w:rPr>
  </w:style>
  <w:style w:type="paragraph" w:customStyle="1" w:styleId="Header1">
    <w:name w:val="Header1"/>
    <w:basedOn w:val="Normal"/>
    <w:next w:val="Head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Footer1">
    <w:name w:val="Footer1"/>
    <w:basedOn w:val="Normal"/>
    <w:next w:val="Foot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NoSpacing1">
    <w:name w:val="No Spacing1"/>
    <w:next w:val="NoSpacing"/>
    <w:link w:val="NoSpacingChar"/>
    <w:uiPriority w:val="1"/>
    <w:rsid w:val="004A1295"/>
    <w:rPr>
      <w:rFonts w:ascii="Calibri" w:hAnsi="Calibri"/>
      <w:sz w:val="22"/>
      <w:szCs w:val="22"/>
      <w:lang w:eastAsia="ja-JP"/>
    </w:rPr>
  </w:style>
  <w:style w:type="character" w:customStyle="1" w:styleId="NoSpacingChar">
    <w:name w:val="No Spacing Char"/>
    <w:link w:val="NoSpacing1"/>
    <w:uiPriority w:val="1"/>
    <w:rsid w:val="004A1295"/>
    <w:rPr>
      <w:rFonts w:ascii="Calibri" w:hAnsi="Calibri"/>
      <w:sz w:val="22"/>
      <w:szCs w:val="22"/>
      <w:lang w:eastAsia="ja-JP" w:bidi="ar-SA"/>
    </w:rPr>
  </w:style>
  <w:style w:type="character" w:customStyle="1" w:styleId="BalloonTextChar1">
    <w:name w:val="Balloon Text Char1"/>
    <w:uiPriority w:val="99"/>
    <w:semiHidden/>
    <w:rsid w:val="004A1295"/>
    <w:rPr>
      <w:rFonts w:ascii="Tahoma" w:hAnsi="Tahoma" w:cs="Tahoma"/>
      <w:sz w:val="16"/>
      <w:szCs w:val="16"/>
    </w:rPr>
  </w:style>
  <w:style w:type="character" w:customStyle="1" w:styleId="HeaderChar1">
    <w:name w:val="Header Char1"/>
    <w:uiPriority w:val="99"/>
    <w:semiHidden/>
    <w:rsid w:val="004A1295"/>
  </w:style>
  <w:style w:type="character" w:customStyle="1" w:styleId="FooterChar1">
    <w:name w:val="Footer Char1"/>
    <w:uiPriority w:val="99"/>
    <w:semiHidden/>
    <w:rsid w:val="004A1295"/>
  </w:style>
  <w:style w:type="paragraph" w:customStyle="1" w:styleId="NoSpacing2">
    <w:name w:val="No Spacing2"/>
    <w:next w:val="NoSpacing"/>
    <w:uiPriority w:val="1"/>
    <w:rsid w:val="004A1295"/>
    <w:pPr>
      <w:bidi/>
    </w:pPr>
    <w:rPr>
      <w:rFonts w:ascii="Calibri" w:eastAsia="Calibri" w:hAnsi="Calibri" w:cs="Arial"/>
      <w:sz w:val="22"/>
      <w:szCs w:val="22"/>
      <w:lang w:bidi="fa-IR"/>
    </w:rPr>
  </w:style>
  <w:style w:type="paragraph" w:styleId="NoSpacing">
    <w:name w:val="No Spacing"/>
    <w:uiPriority w:val="1"/>
    <w:qFormat/>
    <w:rsid w:val="004A1295"/>
    <w:pPr>
      <w:bidi/>
    </w:pPr>
    <w:rPr>
      <w:sz w:val="24"/>
      <w:szCs w:val="24"/>
    </w:rPr>
  </w:style>
  <w:style w:type="paragraph" w:customStyle="1" w:styleId="a">
    <w:name w:val="بادی"/>
    <w:basedOn w:val="Normal"/>
    <w:link w:val="Char"/>
    <w:rsid w:val="007876F4"/>
    <w:pPr>
      <w:spacing w:line="276" w:lineRule="auto"/>
      <w:jc w:val="both"/>
    </w:pPr>
    <w:rPr>
      <w:rFonts w:ascii="Calibri" w:eastAsia="Calibri" w:hAnsi="Calibri"/>
      <w:b/>
      <w:bCs/>
    </w:rPr>
  </w:style>
  <w:style w:type="character" w:customStyle="1" w:styleId="Char">
    <w:name w:val="بادی Char"/>
    <w:link w:val="a"/>
    <w:rsid w:val="007876F4"/>
    <w:rPr>
      <w:rFonts w:ascii="Calibri" w:eastAsia="Calibri" w:hAnsi="Calibri" w:cs="B Lotus"/>
      <w:b/>
      <w:bCs/>
      <w:sz w:val="24"/>
      <w:szCs w:val="24"/>
    </w:rPr>
  </w:style>
  <w:style w:type="paragraph" w:customStyle="1" w:styleId="a0">
    <w:name w:val="جدول و نمودار"/>
    <w:basedOn w:val="a"/>
    <w:link w:val="Char0"/>
    <w:qFormat/>
    <w:rsid w:val="00F366D8"/>
    <w:pPr>
      <w:jc w:val="center"/>
    </w:pPr>
    <w:rPr>
      <w:rFonts w:ascii="Arial" w:eastAsia="Times New Roman" w:hAnsi="Arial" w:cs="B Nazanin"/>
      <w:b w:val="0"/>
      <w:bCs w:val="0"/>
      <w:color w:val="222222"/>
      <w:sz w:val="22"/>
      <w:szCs w:val="22"/>
    </w:rPr>
  </w:style>
  <w:style w:type="character" w:customStyle="1" w:styleId="Char0">
    <w:name w:val="جدول و نمودار Char"/>
    <w:link w:val="a0"/>
    <w:rsid w:val="00F366D8"/>
    <w:rPr>
      <w:rFonts w:ascii="Arial" w:hAnsi="Arial" w:cs="B Nazanin"/>
      <w:color w:val="222222"/>
      <w:sz w:val="22"/>
      <w:szCs w:val="22"/>
      <w:lang w:bidi="ar-SA"/>
    </w:rPr>
  </w:style>
  <w:style w:type="paragraph" w:customStyle="1" w:styleId="a1">
    <w:name w:val="تیتر دوم"/>
    <w:basedOn w:val="a"/>
    <w:link w:val="Char1"/>
    <w:rsid w:val="008E0C4D"/>
    <w:pPr>
      <w:ind w:left="4"/>
    </w:pPr>
    <w:rPr>
      <w:b w:val="0"/>
    </w:rPr>
  </w:style>
  <w:style w:type="character" w:customStyle="1" w:styleId="Char1">
    <w:name w:val="تیتر دوم Char"/>
    <w:link w:val="a1"/>
    <w:rsid w:val="008E0C4D"/>
    <w:rPr>
      <w:rFonts w:ascii="Calibri" w:eastAsia="Calibri" w:hAnsi="Calibri" w:cs="B Titr"/>
      <w:bCs/>
      <w:sz w:val="24"/>
      <w:szCs w:val="24"/>
    </w:rPr>
  </w:style>
  <w:style w:type="paragraph" w:customStyle="1" w:styleId="a2">
    <w:name w:val="تیتر سوم"/>
    <w:basedOn w:val="a"/>
    <w:link w:val="Char2"/>
    <w:rsid w:val="007876F4"/>
    <w:rPr>
      <w:sz w:val="32"/>
      <w:szCs w:val="28"/>
    </w:rPr>
  </w:style>
  <w:style w:type="character" w:customStyle="1" w:styleId="Char2">
    <w:name w:val="تیتر سوم Char"/>
    <w:link w:val="a2"/>
    <w:rsid w:val="007876F4"/>
    <w:rPr>
      <w:rFonts w:ascii="Calibri" w:eastAsia="Calibri" w:hAnsi="Calibri" w:cs="B Lotus"/>
      <w:b/>
      <w:bCs/>
      <w:sz w:val="32"/>
      <w:szCs w:val="28"/>
    </w:rPr>
  </w:style>
  <w:style w:type="paragraph" w:customStyle="1" w:styleId="msonormal0">
    <w:name w:val="msonormal"/>
    <w:basedOn w:val="Normal"/>
    <w:uiPriority w:val="99"/>
    <w:rsid w:val="00105565"/>
    <w:pPr>
      <w:bidi w:val="0"/>
      <w:spacing w:before="100" w:beforeAutospacing="1" w:after="100" w:afterAutospacing="1"/>
    </w:pPr>
    <w:rPr>
      <w:lang w:bidi="fa-IR"/>
    </w:rPr>
  </w:style>
  <w:style w:type="paragraph" w:styleId="TOC1">
    <w:name w:val="toc 1"/>
    <w:basedOn w:val="Normal"/>
    <w:next w:val="Normal"/>
    <w:autoRedefine/>
    <w:uiPriority w:val="39"/>
    <w:unhideWhenUsed/>
    <w:rsid w:val="00105565"/>
    <w:pPr>
      <w:tabs>
        <w:tab w:val="right" w:leader="dot" w:pos="9350"/>
      </w:tabs>
      <w:bidi w:val="0"/>
      <w:spacing w:after="100" w:line="256" w:lineRule="auto"/>
    </w:pPr>
    <w:rPr>
      <w:rFonts w:ascii="Calibri" w:eastAsia="Calibri" w:hAnsi="Calibri" w:cs="Arial"/>
      <w:sz w:val="22"/>
      <w:szCs w:val="22"/>
      <w:lang w:bidi="fa-IR"/>
    </w:rPr>
  </w:style>
  <w:style w:type="paragraph" w:styleId="TOC4">
    <w:name w:val="toc 4"/>
    <w:basedOn w:val="Normal"/>
    <w:next w:val="Normal"/>
    <w:autoRedefine/>
    <w:uiPriority w:val="39"/>
    <w:unhideWhenUsed/>
    <w:rsid w:val="00105565"/>
    <w:pPr>
      <w:spacing w:after="100" w:line="256" w:lineRule="auto"/>
      <w:ind w:left="660"/>
    </w:pPr>
    <w:rPr>
      <w:rFonts w:ascii="Calibri" w:hAnsi="Calibri" w:cs="Arial"/>
      <w:sz w:val="22"/>
      <w:szCs w:val="22"/>
      <w:lang w:bidi="fa-IR"/>
    </w:rPr>
  </w:style>
  <w:style w:type="paragraph" w:styleId="TOC5">
    <w:name w:val="toc 5"/>
    <w:basedOn w:val="Normal"/>
    <w:next w:val="Normal"/>
    <w:autoRedefine/>
    <w:uiPriority w:val="39"/>
    <w:unhideWhenUsed/>
    <w:rsid w:val="00105565"/>
    <w:pPr>
      <w:spacing w:after="100" w:line="256" w:lineRule="auto"/>
      <w:ind w:left="880"/>
    </w:pPr>
    <w:rPr>
      <w:rFonts w:ascii="Calibri" w:hAnsi="Calibri" w:cs="Arial"/>
      <w:sz w:val="22"/>
      <w:szCs w:val="22"/>
      <w:lang w:bidi="fa-IR"/>
    </w:rPr>
  </w:style>
  <w:style w:type="paragraph" w:styleId="TOC6">
    <w:name w:val="toc 6"/>
    <w:basedOn w:val="Normal"/>
    <w:next w:val="Normal"/>
    <w:autoRedefine/>
    <w:uiPriority w:val="39"/>
    <w:unhideWhenUsed/>
    <w:rsid w:val="00105565"/>
    <w:pPr>
      <w:spacing w:after="100" w:line="25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105565"/>
    <w:pPr>
      <w:spacing w:after="100" w:line="25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105565"/>
    <w:pPr>
      <w:spacing w:after="100" w:line="25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105565"/>
    <w:pPr>
      <w:spacing w:after="100" w:line="256" w:lineRule="auto"/>
      <w:ind w:left="1760"/>
    </w:pPr>
    <w:rPr>
      <w:rFonts w:ascii="Calibri" w:hAnsi="Calibri" w:cs="Arial"/>
      <w:sz w:val="22"/>
      <w:szCs w:val="22"/>
      <w:lang w:bidi="fa-IR"/>
    </w:rPr>
  </w:style>
  <w:style w:type="paragraph" w:styleId="EndnoteText">
    <w:name w:val="endnote text"/>
    <w:basedOn w:val="Normal"/>
    <w:link w:val="EndnoteTextChar"/>
    <w:uiPriority w:val="99"/>
    <w:unhideWhenUsed/>
    <w:rsid w:val="00105565"/>
    <w:pPr>
      <w:bidi w:val="0"/>
      <w:spacing w:after="160" w:line="256" w:lineRule="auto"/>
    </w:pPr>
    <w:rPr>
      <w:rFonts w:ascii="Calibri" w:eastAsia="Calibri" w:hAnsi="Calibri"/>
      <w:sz w:val="20"/>
      <w:szCs w:val="20"/>
    </w:rPr>
  </w:style>
  <w:style w:type="character" w:customStyle="1" w:styleId="EndnoteTextChar">
    <w:name w:val="Endnote Text Char"/>
    <w:link w:val="EndnoteText"/>
    <w:uiPriority w:val="99"/>
    <w:rsid w:val="00105565"/>
    <w:rPr>
      <w:rFonts w:ascii="Calibri" w:eastAsia="Calibri" w:hAnsi="Calibri" w:cs="Arial"/>
    </w:rPr>
  </w:style>
  <w:style w:type="paragraph" w:styleId="Revision">
    <w:name w:val="Revision"/>
    <w:uiPriority w:val="99"/>
    <w:semiHidden/>
    <w:rsid w:val="00105565"/>
    <w:rPr>
      <w:rFonts w:ascii="Calibri" w:eastAsia="Calibri" w:hAnsi="Calibri" w:cs="Arial"/>
      <w:sz w:val="22"/>
      <w:szCs w:val="22"/>
      <w:lang w:bidi="fa-IR"/>
    </w:rPr>
  </w:style>
  <w:style w:type="paragraph" w:styleId="Bibliography">
    <w:name w:val="Bibliography"/>
    <w:basedOn w:val="Normal"/>
    <w:next w:val="Normal"/>
    <w:uiPriority w:val="37"/>
    <w:semiHidden/>
    <w:unhideWhenUsed/>
    <w:rsid w:val="00105565"/>
    <w:pPr>
      <w:bidi w:val="0"/>
      <w:spacing w:after="160" w:line="256" w:lineRule="auto"/>
    </w:pPr>
    <w:rPr>
      <w:rFonts w:ascii="Calibri" w:eastAsia="Calibri" w:hAnsi="Calibri" w:cs="Arial"/>
      <w:sz w:val="22"/>
      <w:szCs w:val="22"/>
      <w:lang w:bidi="fa-IR"/>
    </w:rPr>
  </w:style>
  <w:style w:type="character" w:customStyle="1" w:styleId="Char3">
    <w:name w:val="تیتر یک Char"/>
    <w:link w:val="a3"/>
    <w:locked/>
    <w:rsid w:val="00D630BF"/>
    <w:rPr>
      <w:rFonts w:ascii="Arial" w:hAnsi="Arial" w:cs="B Roya"/>
      <w:b/>
      <w:bCs/>
      <w:color w:val="000000"/>
      <w:sz w:val="32"/>
      <w:szCs w:val="28"/>
    </w:rPr>
  </w:style>
  <w:style w:type="paragraph" w:customStyle="1" w:styleId="a3">
    <w:name w:val="تیتر یک"/>
    <w:basedOn w:val="Normal"/>
    <w:link w:val="Char3"/>
    <w:autoRedefine/>
    <w:rsid w:val="00D630BF"/>
    <w:pPr>
      <w:spacing w:line="256" w:lineRule="auto"/>
    </w:pPr>
    <w:rPr>
      <w:rFonts w:ascii="Arial" w:hAnsi="Arial"/>
      <w:b/>
      <w:bCs/>
      <w:color w:val="000000"/>
      <w:sz w:val="32"/>
      <w:szCs w:val="28"/>
    </w:rPr>
  </w:style>
  <w:style w:type="character" w:customStyle="1" w:styleId="Char4">
    <w:name w:val="بادی متن Char"/>
    <w:link w:val="a4"/>
    <w:locked/>
    <w:rsid w:val="00105565"/>
    <w:rPr>
      <w:rFonts w:cs="B Mitra"/>
      <w:sz w:val="22"/>
      <w:szCs w:val="28"/>
    </w:rPr>
  </w:style>
  <w:style w:type="paragraph" w:customStyle="1" w:styleId="a4">
    <w:name w:val="بادی متن"/>
    <w:basedOn w:val="Normal"/>
    <w:link w:val="Char4"/>
    <w:rsid w:val="00105565"/>
    <w:pPr>
      <w:widowControl w:val="0"/>
      <w:spacing w:line="276" w:lineRule="auto"/>
      <w:ind w:firstLine="340"/>
      <w:jc w:val="both"/>
    </w:pPr>
    <w:rPr>
      <w:sz w:val="22"/>
      <w:szCs w:val="28"/>
    </w:rPr>
  </w:style>
  <w:style w:type="character" w:customStyle="1" w:styleId="EndNoteBibliographyTitleChar">
    <w:name w:val="EndNote Bibliography Title Char"/>
    <w:link w:val="EndNoteBibliographyTitle"/>
    <w:locked/>
    <w:rsid w:val="00105565"/>
    <w:rPr>
      <w:rFonts w:ascii="Calibri" w:hAnsi="Calibri" w:cs="Calibri"/>
      <w:noProof/>
      <w:sz w:val="22"/>
      <w:szCs w:val="22"/>
    </w:rPr>
  </w:style>
  <w:style w:type="paragraph" w:customStyle="1" w:styleId="EndNoteBibliographyTitle">
    <w:name w:val="EndNote Bibliography Title"/>
    <w:basedOn w:val="Normal"/>
    <w:link w:val="EndNoteBibliographyTitleChar"/>
    <w:rsid w:val="00105565"/>
    <w:pPr>
      <w:bidi w:val="0"/>
      <w:spacing w:line="256" w:lineRule="auto"/>
      <w:jc w:val="center"/>
    </w:pPr>
    <w:rPr>
      <w:rFonts w:ascii="Calibri" w:hAnsi="Calibri"/>
      <w:noProof/>
      <w:sz w:val="22"/>
      <w:szCs w:val="22"/>
    </w:rPr>
  </w:style>
  <w:style w:type="character" w:customStyle="1" w:styleId="EndNoteBibliographyChar">
    <w:name w:val="EndNote Bibliography Char"/>
    <w:link w:val="EndNoteBibliography"/>
    <w:locked/>
    <w:rsid w:val="00105565"/>
    <w:rPr>
      <w:rFonts w:ascii="Calibri" w:hAnsi="Calibri" w:cs="Calibri"/>
      <w:noProof/>
      <w:sz w:val="22"/>
      <w:szCs w:val="22"/>
    </w:rPr>
  </w:style>
  <w:style w:type="paragraph" w:customStyle="1" w:styleId="EndNoteBibliography">
    <w:name w:val="EndNote Bibliography"/>
    <w:basedOn w:val="Normal"/>
    <w:link w:val="EndNoteBibliographyChar"/>
    <w:rsid w:val="00105565"/>
    <w:pPr>
      <w:bidi w:val="0"/>
      <w:spacing w:after="160"/>
      <w:jc w:val="right"/>
    </w:pPr>
    <w:rPr>
      <w:rFonts w:ascii="Calibri" w:hAnsi="Calibri"/>
      <w:noProof/>
      <w:sz w:val="22"/>
      <w:szCs w:val="22"/>
    </w:rPr>
  </w:style>
  <w:style w:type="character" w:styleId="EndnoteReference">
    <w:name w:val="endnote reference"/>
    <w:uiPriority w:val="99"/>
    <w:unhideWhenUsed/>
    <w:rsid w:val="00105565"/>
    <w:rPr>
      <w:vertAlign w:val="superscript"/>
    </w:rPr>
  </w:style>
  <w:style w:type="table" w:customStyle="1" w:styleId="PlainTable11">
    <w:name w:val="Plain Table 11"/>
    <w:basedOn w:val="TableNormal"/>
    <w:uiPriority w:val="41"/>
    <w:rsid w:val="00105565"/>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uiPriority w:val="39"/>
    <w:rsid w:val="00105565"/>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متن"/>
    <w:basedOn w:val="Normal"/>
    <w:link w:val="Char5"/>
    <w:qFormat/>
    <w:rsid w:val="005B404F"/>
    <w:pPr>
      <w:spacing w:line="276" w:lineRule="auto"/>
      <w:jc w:val="both"/>
    </w:pPr>
    <w:rPr>
      <w:rFonts w:ascii="Calibri" w:eastAsia="Calibri" w:hAnsi="Calibri" w:cs="B Lotus"/>
      <w:b/>
      <w:bCs/>
    </w:rPr>
  </w:style>
  <w:style w:type="paragraph" w:customStyle="1" w:styleId="Heading4-">
    <w:name w:val="Heading 4-"/>
    <w:basedOn w:val="a5"/>
    <w:link w:val="Heading4-Char"/>
    <w:qFormat/>
    <w:rsid w:val="005D6157"/>
    <w:rPr>
      <w:sz w:val="28"/>
      <w:szCs w:val="28"/>
    </w:rPr>
  </w:style>
  <w:style w:type="character" w:customStyle="1" w:styleId="Char5">
    <w:name w:val="متن Char"/>
    <w:link w:val="a5"/>
    <w:rsid w:val="005B404F"/>
    <w:rPr>
      <w:rFonts w:ascii="Calibri" w:eastAsia="Calibri" w:hAnsi="Calibri" w:cs="B Lotus"/>
      <w:b/>
      <w:bCs/>
      <w:sz w:val="24"/>
      <w:szCs w:val="24"/>
    </w:rPr>
  </w:style>
  <w:style w:type="table" w:customStyle="1" w:styleId="PlainTable12">
    <w:name w:val="Plain Table 12"/>
    <w:basedOn w:val="TableNormal"/>
    <w:uiPriority w:val="41"/>
    <w:rsid w:val="00C011DD"/>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rsid w:val="005D6157"/>
    <w:rPr>
      <w:rFonts w:ascii="Calibri" w:eastAsia="Calibri" w:hAnsi="Calibri" w:cs="B Lotus"/>
      <w:b/>
      <w:bCs/>
      <w:sz w:val="28"/>
      <w:szCs w:val="28"/>
    </w:rPr>
  </w:style>
  <w:style w:type="table" w:customStyle="1" w:styleId="TableGridLight1">
    <w:name w:val="Table Grid Light1"/>
    <w:basedOn w:val="TableNormal"/>
    <w:uiPriority w:val="40"/>
    <w:rsid w:val="00C011D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tyleComplexNazaninLatin9ptComplex11ptBoldJusti">
    <w:name w:val="Style (Complex) Nazanin (Latin) 9 pt (Complex) 11 pt Bold Justi..."/>
    <w:basedOn w:val="Normal"/>
    <w:autoRedefine/>
    <w:rsid w:val="00381694"/>
    <w:pPr>
      <w:widowControl w:val="0"/>
      <w:spacing w:before="40"/>
      <w:jc w:val="both"/>
    </w:pPr>
    <w:rPr>
      <w:rFonts w:cs="Nazanin"/>
      <w:sz w:val="18"/>
      <w:szCs w:val="22"/>
      <w:lang w:val="en-GB"/>
    </w:rPr>
  </w:style>
  <w:style w:type="character" w:customStyle="1" w:styleId="titreck">
    <w:name w:val="titreck"/>
    <w:rsid w:val="009121FF"/>
  </w:style>
  <w:style w:type="table" w:styleId="ColorfulGrid-Accent1">
    <w:name w:val="Colorful Grid Accent 1"/>
    <w:basedOn w:val="TableNormal"/>
    <w:uiPriority w:val="73"/>
    <w:rsid w:val="006944D9"/>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Emphasis">
    <w:name w:val="Emphasis"/>
    <w:uiPriority w:val="20"/>
    <w:qFormat/>
    <w:rsid w:val="009A115D"/>
    <w:rPr>
      <w:i/>
      <w:iCs/>
    </w:rPr>
  </w:style>
  <w:style w:type="table" w:customStyle="1" w:styleId="PlainTable122">
    <w:name w:val="Plain Table 122"/>
    <w:basedOn w:val="TableNormal"/>
    <w:uiPriority w:val="41"/>
    <w:rsid w:val="00173A4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173A4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MediumGrid1-Accent5">
    <w:name w:val="Medium Grid 1 Accent 5"/>
    <w:basedOn w:val="TableNormal"/>
    <w:uiPriority w:val="67"/>
    <w:rsid w:val="008B1A48"/>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
    <w:name w:val="Grid Table 1 Light1"/>
    <w:basedOn w:val="TableNormal"/>
    <w:uiPriority w:val="46"/>
    <w:rsid w:val="006E69F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0">
    <w:name w:val="Table Grid4"/>
    <w:basedOn w:val="TableNormal"/>
    <w:next w:val="TableGrid"/>
    <w:uiPriority w:val="59"/>
    <w:rsid w:val="00131ED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C43AA"/>
  </w:style>
  <w:style w:type="numbering" w:customStyle="1" w:styleId="NoList11">
    <w:name w:val="No List11"/>
    <w:next w:val="NoList"/>
    <w:uiPriority w:val="99"/>
    <w:semiHidden/>
    <w:unhideWhenUsed/>
    <w:rsid w:val="009C43AA"/>
  </w:style>
  <w:style w:type="table" w:customStyle="1" w:styleId="TableGrid5">
    <w:name w:val="Table Grid5"/>
    <w:basedOn w:val="TableNormal"/>
    <w:next w:val="TableGrid"/>
    <w:uiPriority w:val="39"/>
    <w:rsid w:val="009C43A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C43AA"/>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3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72">
    <w:name w:val="Table List 72"/>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2">
    <w:name w:val="Table Grid 42"/>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2">
    <w:name w:val="Light List - Accent 112"/>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2">
    <w:name w:val="Table Grid 82"/>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711">
    <w:name w:val="Table List 711"/>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1">
    <w:name w:val="Table Grid 411"/>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1">
    <w:name w:val="Light List - Accent 1111"/>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1">
    <w:name w:val="Table Grid 811"/>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11">
    <w:name w:val="No List111"/>
    <w:next w:val="NoList"/>
    <w:uiPriority w:val="99"/>
    <w:semiHidden/>
    <w:unhideWhenUsed/>
    <w:rsid w:val="009C43AA"/>
  </w:style>
  <w:style w:type="table" w:customStyle="1" w:styleId="PlainTable111">
    <w:name w:val="Plain Table 111"/>
    <w:basedOn w:val="TableNormal"/>
    <w:uiPriority w:val="41"/>
    <w:rsid w:val="009C43AA"/>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1">
    <w:name w:val="Table Grid31"/>
    <w:basedOn w:val="TableNormal"/>
    <w:uiPriority w:val="39"/>
    <w:rsid w:val="009C43A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9C43AA"/>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9C43A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Grid-Accent11">
    <w:name w:val="Colorful Grid - Accent 11"/>
    <w:basedOn w:val="TableNormal"/>
    <w:next w:val="ColorfulGrid-Accent1"/>
    <w:uiPriority w:val="73"/>
    <w:rsid w:val="009C43AA"/>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9C43AA"/>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1">
    <w:name w:val="Grid Table 1 Light11"/>
    <w:basedOn w:val="TableNormal"/>
    <w:next w:val="GridTable1Light1"/>
    <w:uiPriority w:val="46"/>
    <w:rsid w:val="009C43A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0">
    <w:name w:val="Table Grid41"/>
    <w:basedOn w:val="TableNormal"/>
    <w:next w:val="TableGrid"/>
    <w:uiPriority w:val="5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52">
    <w:name w:val="Medium Grid 1 - Accent 52"/>
    <w:basedOn w:val="TableNormal"/>
    <w:next w:val="MediumGrid1-Accent5"/>
    <w:uiPriority w:val="67"/>
    <w:semiHidden/>
    <w:unhideWhenUsed/>
    <w:rsid w:val="009C43AA"/>
    <w:rPr>
      <w:rFonts w:ascii="Calibri" w:eastAsia="Calibri" w:hAnsi="Calibri" w:cs="Arial"/>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GridTable1Light2">
    <w:name w:val="Grid Table 1 Light2"/>
    <w:basedOn w:val="TableNormal"/>
    <w:next w:val="GridTable1Light1"/>
    <w:uiPriority w:val="46"/>
    <w:rsid w:val="009C43AA"/>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E10F40"/>
  </w:style>
  <w:style w:type="numbering" w:customStyle="1" w:styleId="NoList12">
    <w:name w:val="No List12"/>
    <w:next w:val="NoList"/>
    <w:uiPriority w:val="99"/>
    <w:semiHidden/>
    <w:unhideWhenUsed/>
    <w:rsid w:val="00E10F40"/>
  </w:style>
  <w:style w:type="paragraph" w:customStyle="1" w:styleId="Heading21">
    <w:name w:val="Heading 21"/>
    <w:basedOn w:val="Normal"/>
    <w:next w:val="Normal"/>
    <w:uiPriority w:val="9"/>
    <w:unhideWhenUsed/>
    <w:qFormat/>
    <w:rsid w:val="00E10F40"/>
    <w:pPr>
      <w:keepNext/>
      <w:keepLines/>
      <w:spacing w:before="200" w:line="276" w:lineRule="auto"/>
      <w:outlineLvl w:val="1"/>
    </w:pPr>
    <w:rPr>
      <w:rFonts w:ascii="Cambria" w:hAnsi="Cambria"/>
      <w:b/>
      <w:bCs/>
      <w:color w:val="4F81BD"/>
      <w:sz w:val="26"/>
      <w:szCs w:val="26"/>
      <w:lang w:bidi="fa-IR"/>
    </w:rPr>
  </w:style>
  <w:style w:type="character" w:customStyle="1" w:styleId="ListParagraphChar">
    <w:name w:val="List Paragraph Char"/>
    <w:aliases w:val="Subtitle 3 Char"/>
    <w:link w:val="ListParagraph"/>
    <w:uiPriority w:val="34"/>
    <w:rsid w:val="00D43F36"/>
    <w:rPr>
      <w:rFonts w:ascii="Calibri" w:eastAsia="Calibri" w:hAnsi="Calibri" w:cs="Arial"/>
      <w:sz w:val="22"/>
      <w:szCs w:val="22"/>
    </w:rPr>
  </w:style>
  <w:style w:type="table" w:styleId="LightShading-Accent2">
    <w:name w:val="Light Shading Accent 2"/>
    <w:basedOn w:val="TableNormal"/>
    <w:uiPriority w:val="60"/>
    <w:rsid w:val="00D43F36"/>
    <w:rPr>
      <w:rFonts w:ascii="Calibri" w:eastAsia="Calibri" w:hAnsi="Calibri"/>
      <w:color w:val="256D9D"/>
      <w:sz w:val="22"/>
      <w:szCs w:val="22"/>
      <w:lang w:bidi="fa-IR"/>
    </w:rPr>
    <w:tblPr>
      <w:tblStyleRowBandSize w:val="1"/>
      <w:tblStyleColBandSize w:val="1"/>
      <w:tblBorders>
        <w:top w:val="single" w:sz="8" w:space="0" w:color="3592CF"/>
        <w:bottom w:val="single" w:sz="8" w:space="0" w:color="3592CF"/>
      </w:tblBorders>
    </w:tblPr>
    <w:tblStylePr w:type="fir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la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cPr>
    </w:tblStylePr>
    <w:tblStylePr w:type="band1Horz">
      <w:tblPr/>
      <w:tcPr>
        <w:tcBorders>
          <w:left w:val="nil"/>
          <w:right w:val="nil"/>
          <w:insideH w:val="nil"/>
          <w:insideV w:val="nil"/>
        </w:tcBorders>
        <w:shd w:val="clear" w:color="auto" w:fill="CCE3F3"/>
      </w:tcPr>
    </w:tblStylePr>
  </w:style>
  <w:style w:type="table" w:customStyle="1" w:styleId="ListTable2-Accent21">
    <w:name w:val="List Table 2 - Accent 21"/>
    <w:basedOn w:val="TableNormal"/>
    <w:uiPriority w:val="47"/>
    <w:rsid w:val="00D43F36"/>
    <w:rPr>
      <w:rFonts w:ascii="Calibri" w:eastAsia="Calibri" w:hAnsi="Calibri"/>
      <w:sz w:val="24"/>
      <w:szCs w:val="24"/>
    </w:rPr>
    <w:tblPr>
      <w:tblStyleRowBandSize w:val="1"/>
      <w:tblStyleColBandSize w:val="1"/>
      <w:tblBorders>
        <w:top w:val="single" w:sz="4" w:space="0" w:color="85BDE2"/>
        <w:bottom w:val="single" w:sz="4" w:space="0" w:color="85BDE2"/>
        <w:insideH w:val="single" w:sz="4" w:space="0" w:color="85BDE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cPr>
    </w:tblStylePr>
    <w:tblStylePr w:type="band1Horz">
      <w:tblPr/>
      <w:tcPr>
        <w:shd w:val="clear" w:color="auto" w:fill="D6E9F5"/>
      </w:tcPr>
    </w:tblStylePr>
  </w:style>
  <w:style w:type="table" w:customStyle="1" w:styleId="PlainTable13">
    <w:name w:val="Plain Table 13"/>
    <w:basedOn w:val="TableNormal"/>
    <w:uiPriority w:val="41"/>
    <w:rsid w:val="00724AA8"/>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extt">
    <w:name w:val="textt"/>
    <w:basedOn w:val="Normal"/>
    <w:qFormat/>
    <w:rsid w:val="00AA407B"/>
    <w:pPr>
      <w:widowControl w:val="0"/>
      <w:spacing w:line="288" w:lineRule="auto"/>
      <w:jc w:val="lowKashida"/>
    </w:pPr>
    <w:rPr>
      <w:rFonts w:eastAsia="B Nazanin" w:cs="B Nazanin"/>
      <w:sz w:val="26"/>
      <w:szCs w:val="26"/>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4904">
      <w:bodyDiv w:val="1"/>
      <w:marLeft w:val="0"/>
      <w:marRight w:val="0"/>
      <w:marTop w:val="0"/>
      <w:marBottom w:val="0"/>
      <w:divBdr>
        <w:top w:val="none" w:sz="0" w:space="0" w:color="auto"/>
        <w:left w:val="none" w:sz="0" w:space="0" w:color="auto"/>
        <w:bottom w:val="none" w:sz="0" w:space="0" w:color="auto"/>
        <w:right w:val="none" w:sz="0" w:space="0" w:color="auto"/>
      </w:divBdr>
    </w:div>
    <w:div w:id="38478859">
      <w:bodyDiv w:val="1"/>
      <w:marLeft w:val="0"/>
      <w:marRight w:val="0"/>
      <w:marTop w:val="0"/>
      <w:marBottom w:val="0"/>
      <w:divBdr>
        <w:top w:val="none" w:sz="0" w:space="0" w:color="auto"/>
        <w:left w:val="none" w:sz="0" w:space="0" w:color="auto"/>
        <w:bottom w:val="none" w:sz="0" w:space="0" w:color="auto"/>
        <w:right w:val="none" w:sz="0" w:space="0" w:color="auto"/>
      </w:divBdr>
    </w:div>
    <w:div w:id="71513732">
      <w:bodyDiv w:val="1"/>
      <w:marLeft w:val="0"/>
      <w:marRight w:val="0"/>
      <w:marTop w:val="0"/>
      <w:marBottom w:val="0"/>
      <w:divBdr>
        <w:top w:val="none" w:sz="0" w:space="0" w:color="auto"/>
        <w:left w:val="none" w:sz="0" w:space="0" w:color="auto"/>
        <w:bottom w:val="none" w:sz="0" w:space="0" w:color="auto"/>
        <w:right w:val="none" w:sz="0" w:space="0" w:color="auto"/>
      </w:divBdr>
    </w:div>
    <w:div w:id="78913675">
      <w:bodyDiv w:val="1"/>
      <w:marLeft w:val="0"/>
      <w:marRight w:val="0"/>
      <w:marTop w:val="0"/>
      <w:marBottom w:val="0"/>
      <w:divBdr>
        <w:top w:val="none" w:sz="0" w:space="0" w:color="auto"/>
        <w:left w:val="none" w:sz="0" w:space="0" w:color="auto"/>
        <w:bottom w:val="none" w:sz="0" w:space="0" w:color="auto"/>
        <w:right w:val="none" w:sz="0" w:space="0" w:color="auto"/>
      </w:divBdr>
    </w:div>
    <w:div w:id="83844133">
      <w:bodyDiv w:val="1"/>
      <w:marLeft w:val="0"/>
      <w:marRight w:val="0"/>
      <w:marTop w:val="0"/>
      <w:marBottom w:val="0"/>
      <w:divBdr>
        <w:top w:val="none" w:sz="0" w:space="0" w:color="auto"/>
        <w:left w:val="none" w:sz="0" w:space="0" w:color="auto"/>
        <w:bottom w:val="none" w:sz="0" w:space="0" w:color="auto"/>
        <w:right w:val="none" w:sz="0" w:space="0" w:color="auto"/>
      </w:divBdr>
    </w:div>
    <w:div w:id="84883658">
      <w:bodyDiv w:val="1"/>
      <w:marLeft w:val="0"/>
      <w:marRight w:val="0"/>
      <w:marTop w:val="0"/>
      <w:marBottom w:val="0"/>
      <w:divBdr>
        <w:top w:val="none" w:sz="0" w:space="0" w:color="auto"/>
        <w:left w:val="none" w:sz="0" w:space="0" w:color="auto"/>
        <w:bottom w:val="none" w:sz="0" w:space="0" w:color="auto"/>
        <w:right w:val="none" w:sz="0" w:space="0" w:color="auto"/>
      </w:divBdr>
    </w:div>
    <w:div w:id="85804818">
      <w:bodyDiv w:val="1"/>
      <w:marLeft w:val="0"/>
      <w:marRight w:val="0"/>
      <w:marTop w:val="0"/>
      <w:marBottom w:val="0"/>
      <w:divBdr>
        <w:top w:val="none" w:sz="0" w:space="0" w:color="auto"/>
        <w:left w:val="none" w:sz="0" w:space="0" w:color="auto"/>
        <w:bottom w:val="none" w:sz="0" w:space="0" w:color="auto"/>
        <w:right w:val="none" w:sz="0" w:space="0" w:color="auto"/>
      </w:divBdr>
      <w:divsChild>
        <w:div w:id="560823345">
          <w:marLeft w:val="0"/>
          <w:marRight w:val="691"/>
          <w:marTop w:val="0"/>
          <w:marBottom w:val="120"/>
          <w:divBdr>
            <w:top w:val="none" w:sz="0" w:space="0" w:color="auto"/>
            <w:left w:val="none" w:sz="0" w:space="0" w:color="auto"/>
            <w:bottom w:val="none" w:sz="0" w:space="0" w:color="auto"/>
            <w:right w:val="none" w:sz="0" w:space="0" w:color="auto"/>
          </w:divBdr>
        </w:div>
        <w:div w:id="1479495447">
          <w:marLeft w:val="0"/>
          <w:marRight w:val="691"/>
          <w:marTop w:val="0"/>
          <w:marBottom w:val="120"/>
          <w:divBdr>
            <w:top w:val="none" w:sz="0" w:space="0" w:color="auto"/>
            <w:left w:val="none" w:sz="0" w:space="0" w:color="auto"/>
            <w:bottom w:val="none" w:sz="0" w:space="0" w:color="auto"/>
            <w:right w:val="none" w:sz="0" w:space="0" w:color="auto"/>
          </w:divBdr>
        </w:div>
        <w:div w:id="1526167077">
          <w:marLeft w:val="0"/>
          <w:marRight w:val="691"/>
          <w:marTop w:val="0"/>
          <w:marBottom w:val="120"/>
          <w:divBdr>
            <w:top w:val="none" w:sz="0" w:space="0" w:color="auto"/>
            <w:left w:val="none" w:sz="0" w:space="0" w:color="auto"/>
            <w:bottom w:val="none" w:sz="0" w:space="0" w:color="auto"/>
            <w:right w:val="none" w:sz="0" w:space="0" w:color="auto"/>
          </w:divBdr>
        </w:div>
        <w:div w:id="2034452597">
          <w:marLeft w:val="0"/>
          <w:marRight w:val="691"/>
          <w:marTop w:val="0"/>
          <w:marBottom w:val="120"/>
          <w:divBdr>
            <w:top w:val="none" w:sz="0" w:space="0" w:color="auto"/>
            <w:left w:val="none" w:sz="0" w:space="0" w:color="auto"/>
            <w:bottom w:val="none" w:sz="0" w:space="0" w:color="auto"/>
            <w:right w:val="none" w:sz="0" w:space="0" w:color="auto"/>
          </w:divBdr>
        </w:div>
      </w:divsChild>
    </w:div>
    <w:div w:id="96606115">
      <w:bodyDiv w:val="1"/>
      <w:marLeft w:val="0"/>
      <w:marRight w:val="0"/>
      <w:marTop w:val="0"/>
      <w:marBottom w:val="0"/>
      <w:divBdr>
        <w:top w:val="none" w:sz="0" w:space="0" w:color="auto"/>
        <w:left w:val="none" w:sz="0" w:space="0" w:color="auto"/>
        <w:bottom w:val="none" w:sz="0" w:space="0" w:color="auto"/>
        <w:right w:val="none" w:sz="0" w:space="0" w:color="auto"/>
      </w:divBdr>
    </w:div>
    <w:div w:id="106853146">
      <w:bodyDiv w:val="1"/>
      <w:marLeft w:val="0"/>
      <w:marRight w:val="0"/>
      <w:marTop w:val="0"/>
      <w:marBottom w:val="0"/>
      <w:divBdr>
        <w:top w:val="none" w:sz="0" w:space="0" w:color="auto"/>
        <w:left w:val="none" w:sz="0" w:space="0" w:color="auto"/>
        <w:bottom w:val="none" w:sz="0" w:space="0" w:color="auto"/>
        <w:right w:val="none" w:sz="0" w:space="0" w:color="auto"/>
      </w:divBdr>
    </w:div>
    <w:div w:id="117114828">
      <w:bodyDiv w:val="1"/>
      <w:marLeft w:val="0"/>
      <w:marRight w:val="0"/>
      <w:marTop w:val="0"/>
      <w:marBottom w:val="0"/>
      <w:divBdr>
        <w:top w:val="none" w:sz="0" w:space="0" w:color="auto"/>
        <w:left w:val="none" w:sz="0" w:space="0" w:color="auto"/>
        <w:bottom w:val="none" w:sz="0" w:space="0" w:color="auto"/>
        <w:right w:val="none" w:sz="0" w:space="0" w:color="auto"/>
      </w:divBdr>
    </w:div>
    <w:div w:id="118695337">
      <w:bodyDiv w:val="1"/>
      <w:marLeft w:val="0"/>
      <w:marRight w:val="0"/>
      <w:marTop w:val="0"/>
      <w:marBottom w:val="0"/>
      <w:divBdr>
        <w:top w:val="none" w:sz="0" w:space="0" w:color="auto"/>
        <w:left w:val="none" w:sz="0" w:space="0" w:color="auto"/>
        <w:bottom w:val="none" w:sz="0" w:space="0" w:color="auto"/>
        <w:right w:val="none" w:sz="0" w:space="0" w:color="auto"/>
      </w:divBdr>
    </w:div>
    <w:div w:id="138038223">
      <w:bodyDiv w:val="1"/>
      <w:marLeft w:val="0"/>
      <w:marRight w:val="0"/>
      <w:marTop w:val="0"/>
      <w:marBottom w:val="0"/>
      <w:divBdr>
        <w:top w:val="none" w:sz="0" w:space="0" w:color="auto"/>
        <w:left w:val="none" w:sz="0" w:space="0" w:color="auto"/>
        <w:bottom w:val="none" w:sz="0" w:space="0" w:color="auto"/>
        <w:right w:val="none" w:sz="0" w:space="0" w:color="auto"/>
      </w:divBdr>
      <w:divsChild>
        <w:div w:id="1187597461">
          <w:marLeft w:val="0"/>
          <w:marRight w:val="691"/>
          <w:marTop w:val="0"/>
          <w:marBottom w:val="0"/>
          <w:divBdr>
            <w:top w:val="none" w:sz="0" w:space="0" w:color="auto"/>
            <w:left w:val="none" w:sz="0" w:space="0" w:color="auto"/>
            <w:bottom w:val="none" w:sz="0" w:space="0" w:color="auto"/>
            <w:right w:val="none" w:sz="0" w:space="0" w:color="auto"/>
          </w:divBdr>
        </w:div>
      </w:divsChild>
    </w:div>
    <w:div w:id="163328058">
      <w:bodyDiv w:val="1"/>
      <w:marLeft w:val="0"/>
      <w:marRight w:val="0"/>
      <w:marTop w:val="0"/>
      <w:marBottom w:val="0"/>
      <w:divBdr>
        <w:top w:val="none" w:sz="0" w:space="0" w:color="auto"/>
        <w:left w:val="none" w:sz="0" w:space="0" w:color="auto"/>
        <w:bottom w:val="none" w:sz="0" w:space="0" w:color="auto"/>
        <w:right w:val="none" w:sz="0" w:space="0" w:color="auto"/>
      </w:divBdr>
    </w:div>
    <w:div w:id="177624920">
      <w:bodyDiv w:val="1"/>
      <w:marLeft w:val="0"/>
      <w:marRight w:val="0"/>
      <w:marTop w:val="0"/>
      <w:marBottom w:val="0"/>
      <w:divBdr>
        <w:top w:val="none" w:sz="0" w:space="0" w:color="auto"/>
        <w:left w:val="none" w:sz="0" w:space="0" w:color="auto"/>
        <w:bottom w:val="none" w:sz="0" w:space="0" w:color="auto"/>
        <w:right w:val="none" w:sz="0" w:space="0" w:color="auto"/>
      </w:divBdr>
    </w:div>
    <w:div w:id="186986874">
      <w:bodyDiv w:val="1"/>
      <w:marLeft w:val="0"/>
      <w:marRight w:val="0"/>
      <w:marTop w:val="0"/>
      <w:marBottom w:val="0"/>
      <w:divBdr>
        <w:top w:val="none" w:sz="0" w:space="0" w:color="auto"/>
        <w:left w:val="none" w:sz="0" w:space="0" w:color="auto"/>
        <w:bottom w:val="none" w:sz="0" w:space="0" w:color="auto"/>
        <w:right w:val="none" w:sz="0" w:space="0" w:color="auto"/>
      </w:divBdr>
    </w:div>
    <w:div w:id="187258426">
      <w:bodyDiv w:val="1"/>
      <w:marLeft w:val="0"/>
      <w:marRight w:val="0"/>
      <w:marTop w:val="0"/>
      <w:marBottom w:val="0"/>
      <w:divBdr>
        <w:top w:val="none" w:sz="0" w:space="0" w:color="auto"/>
        <w:left w:val="none" w:sz="0" w:space="0" w:color="auto"/>
        <w:bottom w:val="none" w:sz="0" w:space="0" w:color="auto"/>
        <w:right w:val="none" w:sz="0" w:space="0" w:color="auto"/>
      </w:divBdr>
      <w:divsChild>
        <w:div w:id="820728187">
          <w:marLeft w:val="0"/>
          <w:marRight w:val="0"/>
          <w:marTop w:val="30"/>
          <w:marBottom w:val="150"/>
          <w:divBdr>
            <w:top w:val="none" w:sz="0" w:space="0" w:color="auto"/>
            <w:left w:val="none" w:sz="0" w:space="0" w:color="auto"/>
            <w:bottom w:val="single" w:sz="6" w:space="4" w:color="EEEEEE"/>
            <w:right w:val="none" w:sz="0" w:space="0" w:color="auto"/>
          </w:divBdr>
        </w:div>
      </w:divsChild>
    </w:div>
    <w:div w:id="195428602">
      <w:bodyDiv w:val="1"/>
      <w:marLeft w:val="0"/>
      <w:marRight w:val="0"/>
      <w:marTop w:val="0"/>
      <w:marBottom w:val="0"/>
      <w:divBdr>
        <w:top w:val="none" w:sz="0" w:space="0" w:color="auto"/>
        <w:left w:val="none" w:sz="0" w:space="0" w:color="auto"/>
        <w:bottom w:val="none" w:sz="0" w:space="0" w:color="auto"/>
        <w:right w:val="none" w:sz="0" w:space="0" w:color="auto"/>
      </w:divBdr>
    </w:div>
    <w:div w:id="204293682">
      <w:bodyDiv w:val="1"/>
      <w:marLeft w:val="0"/>
      <w:marRight w:val="0"/>
      <w:marTop w:val="0"/>
      <w:marBottom w:val="0"/>
      <w:divBdr>
        <w:top w:val="none" w:sz="0" w:space="0" w:color="auto"/>
        <w:left w:val="none" w:sz="0" w:space="0" w:color="auto"/>
        <w:bottom w:val="none" w:sz="0" w:space="0" w:color="auto"/>
        <w:right w:val="none" w:sz="0" w:space="0" w:color="auto"/>
      </w:divBdr>
      <w:divsChild>
        <w:div w:id="1700427324">
          <w:marLeft w:val="0"/>
          <w:marRight w:val="691"/>
          <w:marTop w:val="120"/>
          <w:marBottom w:val="120"/>
          <w:divBdr>
            <w:top w:val="none" w:sz="0" w:space="0" w:color="auto"/>
            <w:left w:val="none" w:sz="0" w:space="0" w:color="auto"/>
            <w:bottom w:val="none" w:sz="0" w:space="0" w:color="auto"/>
            <w:right w:val="none" w:sz="0" w:space="0" w:color="auto"/>
          </w:divBdr>
        </w:div>
      </w:divsChild>
    </w:div>
    <w:div w:id="208421081">
      <w:bodyDiv w:val="1"/>
      <w:marLeft w:val="0"/>
      <w:marRight w:val="0"/>
      <w:marTop w:val="0"/>
      <w:marBottom w:val="0"/>
      <w:divBdr>
        <w:top w:val="none" w:sz="0" w:space="0" w:color="auto"/>
        <w:left w:val="none" w:sz="0" w:space="0" w:color="auto"/>
        <w:bottom w:val="none" w:sz="0" w:space="0" w:color="auto"/>
        <w:right w:val="none" w:sz="0" w:space="0" w:color="auto"/>
      </w:divBdr>
    </w:div>
    <w:div w:id="250823650">
      <w:bodyDiv w:val="1"/>
      <w:marLeft w:val="0"/>
      <w:marRight w:val="0"/>
      <w:marTop w:val="0"/>
      <w:marBottom w:val="0"/>
      <w:divBdr>
        <w:top w:val="none" w:sz="0" w:space="0" w:color="auto"/>
        <w:left w:val="none" w:sz="0" w:space="0" w:color="auto"/>
        <w:bottom w:val="none" w:sz="0" w:space="0" w:color="auto"/>
        <w:right w:val="none" w:sz="0" w:space="0" w:color="auto"/>
      </w:divBdr>
    </w:div>
    <w:div w:id="269045606">
      <w:bodyDiv w:val="1"/>
      <w:marLeft w:val="0"/>
      <w:marRight w:val="0"/>
      <w:marTop w:val="0"/>
      <w:marBottom w:val="0"/>
      <w:divBdr>
        <w:top w:val="none" w:sz="0" w:space="0" w:color="auto"/>
        <w:left w:val="none" w:sz="0" w:space="0" w:color="auto"/>
        <w:bottom w:val="none" w:sz="0" w:space="0" w:color="auto"/>
        <w:right w:val="none" w:sz="0" w:space="0" w:color="auto"/>
      </w:divBdr>
    </w:div>
    <w:div w:id="271599232">
      <w:bodyDiv w:val="1"/>
      <w:marLeft w:val="0"/>
      <w:marRight w:val="0"/>
      <w:marTop w:val="0"/>
      <w:marBottom w:val="0"/>
      <w:divBdr>
        <w:top w:val="none" w:sz="0" w:space="0" w:color="auto"/>
        <w:left w:val="none" w:sz="0" w:space="0" w:color="auto"/>
        <w:bottom w:val="none" w:sz="0" w:space="0" w:color="auto"/>
        <w:right w:val="none" w:sz="0" w:space="0" w:color="auto"/>
      </w:divBdr>
    </w:div>
    <w:div w:id="274019263">
      <w:bodyDiv w:val="1"/>
      <w:marLeft w:val="0"/>
      <w:marRight w:val="0"/>
      <w:marTop w:val="0"/>
      <w:marBottom w:val="0"/>
      <w:divBdr>
        <w:top w:val="none" w:sz="0" w:space="0" w:color="auto"/>
        <w:left w:val="none" w:sz="0" w:space="0" w:color="auto"/>
        <w:bottom w:val="none" w:sz="0" w:space="0" w:color="auto"/>
        <w:right w:val="none" w:sz="0" w:space="0" w:color="auto"/>
      </w:divBdr>
    </w:div>
    <w:div w:id="281033497">
      <w:bodyDiv w:val="1"/>
      <w:marLeft w:val="0"/>
      <w:marRight w:val="0"/>
      <w:marTop w:val="0"/>
      <w:marBottom w:val="0"/>
      <w:divBdr>
        <w:top w:val="none" w:sz="0" w:space="0" w:color="auto"/>
        <w:left w:val="none" w:sz="0" w:space="0" w:color="auto"/>
        <w:bottom w:val="none" w:sz="0" w:space="0" w:color="auto"/>
        <w:right w:val="none" w:sz="0" w:space="0" w:color="auto"/>
      </w:divBdr>
    </w:div>
    <w:div w:id="304048550">
      <w:bodyDiv w:val="1"/>
      <w:marLeft w:val="0"/>
      <w:marRight w:val="0"/>
      <w:marTop w:val="0"/>
      <w:marBottom w:val="0"/>
      <w:divBdr>
        <w:top w:val="none" w:sz="0" w:space="0" w:color="auto"/>
        <w:left w:val="none" w:sz="0" w:space="0" w:color="auto"/>
        <w:bottom w:val="none" w:sz="0" w:space="0" w:color="auto"/>
        <w:right w:val="none" w:sz="0" w:space="0" w:color="auto"/>
      </w:divBdr>
    </w:div>
    <w:div w:id="308094606">
      <w:bodyDiv w:val="1"/>
      <w:marLeft w:val="0"/>
      <w:marRight w:val="0"/>
      <w:marTop w:val="0"/>
      <w:marBottom w:val="0"/>
      <w:divBdr>
        <w:top w:val="none" w:sz="0" w:space="0" w:color="auto"/>
        <w:left w:val="none" w:sz="0" w:space="0" w:color="auto"/>
        <w:bottom w:val="none" w:sz="0" w:space="0" w:color="auto"/>
        <w:right w:val="none" w:sz="0" w:space="0" w:color="auto"/>
      </w:divBdr>
    </w:div>
    <w:div w:id="312376820">
      <w:bodyDiv w:val="1"/>
      <w:marLeft w:val="0"/>
      <w:marRight w:val="0"/>
      <w:marTop w:val="0"/>
      <w:marBottom w:val="0"/>
      <w:divBdr>
        <w:top w:val="none" w:sz="0" w:space="0" w:color="auto"/>
        <w:left w:val="none" w:sz="0" w:space="0" w:color="auto"/>
        <w:bottom w:val="none" w:sz="0" w:space="0" w:color="auto"/>
        <w:right w:val="none" w:sz="0" w:space="0" w:color="auto"/>
      </w:divBdr>
    </w:div>
    <w:div w:id="325088328">
      <w:bodyDiv w:val="1"/>
      <w:marLeft w:val="0"/>
      <w:marRight w:val="0"/>
      <w:marTop w:val="0"/>
      <w:marBottom w:val="0"/>
      <w:divBdr>
        <w:top w:val="none" w:sz="0" w:space="0" w:color="auto"/>
        <w:left w:val="none" w:sz="0" w:space="0" w:color="auto"/>
        <w:bottom w:val="none" w:sz="0" w:space="0" w:color="auto"/>
        <w:right w:val="none" w:sz="0" w:space="0" w:color="auto"/>
      </w:divBdr>
    </w:div>
    <w:div w:id="352076824">
      <w:bodyDiv w:val="1"/>
      <w:marLeft w:val="0"/>
      <w:marRight w:val="0"/>
      <w:marTop w:val="0"/>
      <w:marBottom w:val="0"/>
      <w:divBdr>
        <w:top w:val="none" w:sz="0" w:space="0" w:color="auto"/>
        <w:left w:val="none" w:sz="0" w:space="0" w:color="auto"/>
        <w:bottom w:val="none" w:sz="0" w:space="0" w:color="auto"/>
        <w:right w:val="none" w:sz="0" w:space="0" w:color="auto"/>
      </w:divBdr>
    </w:div>
    <w:div w:id="359403166">
      <w:bodyDiv w:val="1"/>
      <w:marLeft w:val="0"/>
      <w:marRight w:val="0"/>
      <w:marTop w:val="0"/>
      <w:marBottom w:val="0"/>
      <w:divBdr>
        <w:top w:val="none" w:sz="0" w:space="0" w:color="auto"/>
        <w:left w:val="none" w:sz="0" w:space="0" w:color="auto"/>
        <w:bottom w:val="none" w:sz="0" w:space="0" w:color="auto"/>
        <w:right w:val="none" w:sz="0" w:space="0" w:color="auto"/>
      </w:divBdr>
      <w:divsChild>
        <w:div w:id="181363217">
          <w:marLeft w:val="0"/>
          <w:marRight w:val="490"/>
          <w:marTop w:val="0"/>
          <w:marBottom w:val="0"/>
          <w:divBdr>
            <w:top w:val="none" w:sz="0" w:space="0" w:color="auto"/>
            <w:left w:val="none" w:sz="0" w:space="0" w:color="auto"/>
            <w:bottom w:val="none" w:sz="0" w:space="0" w:color="auto"/>
            <w:right w:val="none" w:sz="0" w:space="0" w:color="auto"/>
          </w:divBdr>
        </w:div>
        <w:div w:id="256330139">
          <w:marLeft w:val="0"/>
          <w:marRight w:val="490"/>
          <w:marTop w:val="0"/>
          <w:marBottom w:val="0"/>
          <w:divBdr>
            <w:top w:val="none" w:sz="0" w:space="0" w:color="auto"/>
            <w:left w:val="none" w:sz="0" w:space="0" w:color="auto"/>
            <w:bottom w:val="none" w:sz="0" w:space="0" w:color="auto"/>
            <w:right w:val="none" w:sz="0" w:space="0" w:color="auto"/>
          </w:divBdr>
        </w:div>
        <w:div w:id="827406603">
          <w:marLeft w:val="0"/>
          <w:marRight w:val="490"/>
          <w:marTop w:val="0"/>
          <w:marBottom w:val="0"/>
          <w:divBdr>
            <w:top w:val="none" w:sz="0" w:space="0" w:color="auto"/>
            <w:left w:val="none" w:sz="0" w:space="0" w:color="auto"/>
            <w:bottom w:val="none" w:sz="0" w:space="0" w:color="auto"/>
            <w:right w:val="none" w:sz="0" w:space="0" w:color="auto"/>
          </w:divBdr>
        </w:div>
        <w:div w:id="971060385">
          <w:marLeft w:val="0"/>
          <w:marRight w:val="446"/>
          <w:marTop w:val="0"/>
          <w:marBottom w:val="0"/>
          <w:divBdr>
            <w:top w:val="none" w:sz="0" w:space="0" w:color="auto"/>
            <w:left w:val="none" w:sz="0" w:space="0" w:color="auto"/>
            <w:bottom w:val="none" w:sz="0" w:space="0" w:color="auto"/>
            <w:right w:val="none" w:sz="0" w:space="0" w:color="auto"/>
          </w:divBdr>
        </w:div>
        <w:div w:id="1201623682">
          <w:marLeft w:val="0"/>
          <w:marRight w:val="490"/>
          <w:marTop w:val="0"/>
          <w:marBottom w:val="0"/>
          <w:divBdr>
            <w:top w:val="none" w:sz="0" w:space="0" w:color="auto"/>
            <w:left w:val="none" w:sz="0" w:space="0" w:color="auto"/>
            <w:bottom w:val="none" w:sz="0" w:space="0" w:color="auto"/>
            <w:right w:val="none" w:sz="0" w:space="0" w:color="auto"/>
          </w:divBdr>
        </w:div>
        <w:div w:id="1443064923">
          <w:marLeft w:val="0"/>
          <w:marRight w:val="490"/>
          <w:marTop w:val="0"/>
          <w:marBottom w:val="0"/>
          <w:divBdr>
            <w:top w:val="none" w:sz="0" w:space="0" w:color="auto"/>
            <w:left w:val="none" w:sz="0" w:space="0" w:color="auto"/>
            <w:bottom w:val="none" w:sz="0" w:space="0" w:color="auto"/>
            <w:right w:val="none" w:sz="0" w:space="0" w:color="auto"/>
          </w:divBdr>
        </w:div>
        <w:div w:id="2031298272">
          <w:marLeft w:val="0"/>
          <w:marRight w:val="490"/>
          <w:marTop w:val="0"/>
          <w:marBottom w:val="0"/>
          <w:divBdr>
            <w:top w:val="none" w:sz="0" w:space="0" w:color="auto"/>
            <w:left w:val="none" w:sz="0" w:space="0" w:color="auto"/>
            <w:bottom w:val="none" w:sz="0" w:space="0" w:color="auto"/>
            <w:right w:val="none" w:sz="0" w:space="0" w:color="auto"/>
          </w:divBdr>
        </w:div>
        <w:div w:id="2048331410">
          <w:marLeft w:val="0"/>
          <w:marRight w:val="490"/>
          <w:marTop w:val="0"/>
          <w:marBottom w:val="0"/>
          <w:divBdr>
            <w:top w:val="none" w:sz="0" w:space="0" w:color="auto"/>
            <w:left w:val="none" w:sz="0" w:space="0" w:color="auto"/>
            <w:bottom w:val="none" w:sz="0" w:space="0" w:color="auto"/>
            <w:right w:val="none" w:sz="0" w:space="0" w:color="auto"/>
          </w:divBdr>
        </w:div>
      </w:divsChild>
    </w:div>
    <w:div w:id="370231176">
      <w:bodyDiv w:val="1"/>
      <w:marLeft w:val="0"/>
      <w:marRight w:val="0"/>
      <w:marTop w:val="0"/>
      <w:marBottom w:val="0"/>
      <w:divBdr>
        <w:top w:val="none" w:sz="0" w:space="0" w:color="auto"/>
        <w:left w:val="none" w:sz="0" w:space="0" w:color="auto"/>
        <w:bottom w:val="none" w:sz="0" w:space="0" w:color="auto"/>
        <w:right w:val="none" w:sz="0" w:space="0" w:color="auto"/>
      </w:divBdr>
    </w:div>
    <w:div w:id="370958530">
      <w:bodyDiv w:val="1"/>
      <w:marLeft w:val="0"/>
      <w:marRight w:val="0"/>
      <w:marTop w:val="0"/>
      <w:marBottom w:val="0"/>
      <w:divBdr>
        <w:top w:val="none" w:sz="0" w:space="0" w:color="auto"/>
        <w:left w:val="none" w:sz="0" w:space="0" w:color="auto"/>
        <w:bottom w:val="none" w:sz="0" w:space="0" w:color="auto"/>
        <w:right w:val="none" w:sz="0" w:space="0" w:color="auto"/>
      </w:divBdr>
    </w:div>
    <w:div w:id="372734988">
      <w:bodyDiv w:val="1"/>
      <w:marLeft w:val="0"/>
      <w:marRight w:val="0"/>
      <w:marTop w:val="0"/>
      <w:marBottom w:val="0"/>
      <w:divBdr>
        <w:top w:val="none" w:sz="0" w:space="0" w:color="auto"/>
        <w:left w:val="none" w:sz="0" w:space="0" w:color="auto"/>
        <w:bottom w:val="none" w:sz="0" w:space="0" w:color="auto"/>
        <w:right w:val="none" w:sz="0" w:space="0" w:color="auto"/>
      </w:divBdr>
      <w:divsChild>
        <w:div w:id="25912841">
          <w:marLeft w:val="0"/>
          <w:marRight w:val="691"/>
          <w:marTop w:val="120"/>
          <w:marBottom w:val="120"/>
          <w:divBdr>
            <w:top w:val="none" w:sz="0" w:space="0" w:color="auto"/>
            <w:left w:val="none" w:sz="0" w:space="0" w:color="auto"/>
            <w:bottom w:val="none" w:sz="0" w:space="0" w:color="auto"/>
            <w:right w:val="none" w:sz="0" w:space="0" w:color="auto"/>
          </w:divBdr>
        </w:div>
        <w:div w:id="761682182">
          <w:marLeft w:val="0"/>
          <w:marRight w:val="691"/>
          <w:marTop w:val="120"/>
          <w:marBottom w:val="120"/>
          <w:divBdr>
            <w:top w:val="none" w:sz="0" w:space="0" w:color="auto"/>
            <w:left w:val="none" w:sz="0" w:space="0" w:color="auto"/>
            <w:bottom w:val="none" w:sz="0" w:space="0" w:color="auto"/>
            <w:right w:val="none" w:sz="0" w:space="0" w:color="auto"/>
          </w:divBdr>
        </w:div>
        <w:div w:id="792334839">
          <w:marLeft w:val="0"/>
          <w:marRight w:val="691"/>
          <w:marTop w:val="120"/>
          <w:marBottom w:val="120"/>
          <w:divBdr>
            <w:top w:val="none" w:sz="0" w:space="0" w:color="auto"/>
            <w:left w:val="none" w:sz="0" w:space="0" w:color="auto"/>
            <w:bottom w:val="none" w:sz="0" w:space="0" w:color="auto"/>
            <w:right w:val="none" w:sz="0" w:space="0" w:color="auto"/>
          </w:divBdr>
        </w:div>
        <w:div w:id="1772627037">
          <w:marLeft w:val="0"/>
          <w:marRight w:val="691"/>
          <w:marTop w:val="120"/>
          <w:marBottom w:val="120"/>
          <w:divBdr>
            <w:top w:val="none" w:sz="0" w:space="0" w:color="auto"/>
            <w:left w:val="none" w:sz="0" w:space="0" w:color="auto"/>
            <w:bottom w:val="none" w:sz="0" w:space="0" w:color="auto"/>
            <w:right w:val="none" w:sz="0" w:space="0" w:color="auto"/>
          </w:divBdr>
        </w:div>
        <w:div w:id="1942688846">
          <w:marLeft w:val="0"/>
          <w:marRight w:val="691"/>
          <w:marTop w:val="120"/>
          <w:marBottom w:val="120"/>
          <w:divBdr>
            <w:top w:val="none" w:sz="0" w:space="0" w:color="auto"/>
            <w:left w:val="none" w:sz="0" w:space="0" w:color="auto"/>
            <w:bottom w:val="none" w:sz="0" w:space="0" w:color="auto"/>
            <w:right w:val="none" w:sz="0" w:space="0" w:color="auto"/>
          </w:divBdr>
        </w:div>
      </w:divsChild>
    </w:div>
    <w:div w:id="373385886">
      <w:bodyDiv w:val="1"/>
      <w:marLeft w:val="0"/>
      <w:marRight w:val="0"/>
      <w:marTop w:val="0"/>
      <w:marBottom w:val="0"/>
      <w:divBdr>
        <w:top w:val="none" w:sz="0" w:space="0" w:color="auto"/>
        <w:left w:val="none" w:sz="0" w:space="0" w:color="auto"/>
        <w:bottom w:val="none" w:sz="0" w:space="0" w:color="auto"/>
        <w:right w:val="none" w:sz="0" w:space="0" w:color="auto"/>
      </w:divBdr>
    </w:div>
    <w:div w:id="405152690">
      <w:bodyDiv w:val="1"/>
      <w:marLeft w:val="0"/>
      <w:marRight w:val="0"/>
      <w:marTop w:val="0"/>
      <w:marBottom w:val="0"/>
      <w:divBdr>
        <w:top w:val="none" w:sz="0" w:space="0" w:color="auto"/>
        <w:left w:val="none" w:sz="0" w:space="0" w:color="auto"/>
        <w:bottom w:val="none" w:sz="0" w:space="0" w:color="auto"/>
        <w:right w:val="none" w:sz="0" w:space="0" w:color="auto"/>
      </w:divBdr>
    </w:div>
    <w:div w:id="424613400">
      <w:bodyDiv w:val="1"/>
      <w:marLeft w:val="0"/>
      <w:marRight w:val="0"/>
      <w:marTop w:val="0"/>
      <w:marBottom w:val="0"/>
      <w:divBdr>
        <w:top w:val="none" w:sz="0" w:space="0" w:color="auto"/>
        <w:left w:val="none" w:sz="0" w:space="0" w:color="auto"/>
        <w:bottom w:val="none" w:sz="0" w:space="0" w:color="auto"/>
        <w:right w:val="none" w:sz="0" w:space="0" w:color="auto"/>
      </w:divBdr>
    </w:div>
    <w:div w:id="432170112">
      <w:bodyDiv w:val="1"/>
      <w:marLeft w:val="0"/>
      <w:marRight w:val="0"/>
      <w:marTop w:val="0"/>
      <w:marBottom w:val="0"/>
      <w:divBdr>
        <w:top w:val="none" w:sz="0" w:space="0" w:color="auto"/>
        <w:left w:val="none" w:sz="0" w:space="0" w:color="auto"/>
        <w:bottom w:val="none" w:sz="0" w:space="0" w:color="auto"/>
        <w:right w:val="none" w:sz="0" w:space="0" w:color="auto"/>
      </w:divBdr>
    </w:div>
    <w:div w:id="484051574">
      <w:bodyDiv w:val="1"/>
      <w:marLeft w:val="0"/>
      <w:marRight w:val="0"/>
      <w:marTop w:val="0"/>
      <w:marBottom w:val="0"/>
      <w:divBdr>
        <w:top w:val="none" w:sz="0" w:space="0" w:color="auto"/>
        <w:left w:val="none" w:sz="0" w:space="0" w:color="auto"/>
        <w:bottom w:val="none" w:sz="0" w:space="0" w:color="auto"/>
        <w:right w:val="none" w:sz="0" w:space="0" w:color="auto"/>
      </w:divBdr>
      <w:divsChild>
        <w:div w:id="39207375">
          <w:marLeft w:val="0"/>
          <w:marRight w:val="691"/>
          <w:marTop w:val="0"/>
          <w:marBottom w:val="120"/>
          <w:divBdr>
            <w:top w:val="none" w:sz="0" w:space="0" w:color="auto"/>
            <w:left w:val="none" w:sz="0" w:space="0" w:color="auto"/>
            <w:bottom w:val="none" w:sz="0" w:space="0" w:color="auto"/>
            <w:right w:val="none" w:sz="0" w:space="0" w:color="auto"/>
          </w:divBdr>
        </w:div>
        <w:div w:id="119805326">
          <w:marLeft w:val="0"/>
          <w:marRight w:val="691"/>
          <w:marTop w:val="0"/>
          <w:marBottom w:val="120"/>
          <w:divBdr>
            <w:top w:val="none" w:sz="0" w:space="0" w:color="auto"/>
            <w:left w:val="none" w:sz="0" w:space="0" w:color="auto"/>
            <w:bottom w:val="none" w:sz="0" w:space="0" w:color="auto"/>
            <w:right w:val="none" w:sz="0" w:space="0" w:color="auto"/>
          </w:divBdr>
        </w:div>
        <w:div w:id="522669473">
          <w:marLeft w:val="0"/>
          <w:marRight w:val="691"/>
          <w:marTop w:val="0"/>
          <w:marBottom w:val="120"/>
          <w:divBdr>
            <w:top w:val="none" w:sz="0" w:space="0" w:color="auto"/>
            <w:left w:val="none" w:sz="0" w:space="0" w:color="auto"/>
            <w:bottom w:val="none" w:sz="0" w:space="0" w:color="auto"/>
            <w:right w:val="none" w:sz="0" w:space="0" w:color="auto"/>
          </w:divBdr>
        </w:div>
        <w:div w:id="626468571">
          <w:marLeft w:val="0"/>
          <w:marRight w:val="691"/>
          <w:marTop w:val="0"/>
          <w:marBottom w:val="120"/>
          <w:divBdr>
            <w:top w:val="none" w:sz="0" w:space="0" w:color="auto"/>
            <w:left w:val="none" w:sz="0" w:space="0" w:color="auto"/>
            <w:bottom w:val="none" w:sz="0" w:space="0" w:color="auto"/>
            <w:right w:val="none" w:sz="0" w:space="0" w:color="auto"/>
          </w:divBdr>
        </w:div>
        <w:div w:id="721517731">
          <w:marLeft w:val="0"/>
          <w:marRight w:val="691"/>
          <w:marTop w:val="0"/>
          <w:marBottom w:val="120"/>
          <w:divBdr>
            <w:top w:val="none" w:sz="0" w:space="0" w:color="auto"/>
            <w:left w:val="none" w:sz="0" w:space="0" w:color="auto"/>
            <w:bottom w:val="none" w:sz="0" w:space="0" w:color="auto"/>
            <w:right w:val="none" w:sz="0" w:space="0" w:color="auto"/>
          </w:divBdr>
        </w:div>
        <w:div w:id="976180973">
          <w:marLeft w:val="0"/>
          <w:marRight w:val="691"/>
          <w:marTop w:val="0"/>
          <w:marBottom w:val="120"/>
          <w:divBdr>
            <w:top w:val="none" w:sz="0" w:space="0" w:color="auto"/>
            <w:left w:val="none" w:sz="0" w:space="0" w:color="auto"/>
            <w:bottom w:val="none" w:sz="0" w:space="0" w:color="auto"/>
            <w:right w:val="none" w:sz="0" w:space="0" w:color="auto"/>
          </w:divBdr>
        </w:div>
        <w:div w:id="1830901998">
          <w:marLeft w:val="0"/>
          <w:marRight w:val="691"/>
          <w:marTop w:val="0"/>
          <w:marBottom w:val="120"/>
          <w:divBdr>
            <w:top w:val="none" w:sz="0" w:space="0" w:color="auto"/>
            <w:left w:val="none" w:sz="0" w:space="0" w:color="auto"/>
            <w:bottom w:val="none" w:sz="0" w:space="0" w:color="auto"/>
            <w:right w:val="none" w:sz="0" w:space="0" w:color="auto"/>
          </w:divBdr>
        </w:div>
        <w:div w:id="1842046583">
          <w:marLeft w:val="0"/>
          <w:marRight w:val="691"/>
          <w:marTop w:val="0"/>
          <w:marBottom w:val="120"/>
          <w:divBdr>
            <w:top w:val="none" w:sz="0" w:space="0" w:color="auto"/>
            <w:left w:val="none" w:sz="0" w:space="0" w:color="auto"/>
            <w:bottom w:val="none" w:sz="0" w:space="0" w:color="auto"/>
            <w:right w:val="none" w:sz="0" w:space="0" w:color="auto"/>
          </w:divBdr>
        </w:div>
        <w:div w:id="1975794289">
          <w:marLeft w:val="0"/>
          <w:marRight w:val="691"/>
          <w:marTop w:val="0"/>
          <w:marBottom w:val="120"/>
          <w:divBdr>
            <w:top w:val="none" w:sz="0" w:space="0" w:color="auto"/>
            <w:left w:val="none" w:sz="0" w:space="0" w:color="auto"/>
            <w:bottom w:val="none" w:sz="0" w:space="0" w:color="auto"/>
            <w:right w:val="none" w:sz="0" w:space="0" w:color="auto"/>
          </w:divBdr>
        </w:div>
      </w:divsChild>
    </w:div>
    <w:div w:id="497581406">
      <w:bodyDiv w:val="1"/>
      <w:marLeft w:val="0"/>
      <w:marRight w:val="0"/>
      <w:marTop w:val="0"/>
      <w:marBottom w:val="0"/>
      <w:divBdr>
        <w:top w:val="none" w:sz="0" w:space="0" w:color="auto"/>
        <w:left w:val="none" w:sz="0" w:space="0" w:color="auto"/>
        <w:bottom w:val="none" w:sz="0" w:space="0" w:color="auto"/>
        <w:right w:val="none" w:sz="0" w:space="0" w:color="auto"/>
      </w:divBdr>
    </w:div>
    <w:div w:id="509876520">
      <w:bodyDiv w:val="1"/>
      <w:marLeft w:val="0"/>
      <w:marRight w:val="0"/>
      <w:marTop w:val="0"/>
      <w:marBottom w:val="0"/>
      <w:divBdr>
        <w:top w:val="none" w:sz="0" w:space="0" w:color="auto"/>
        <w:left w:val="none" w:sz="0" w:space="0" w:color="auto"/>
        <w:bottom w:val="none" w:sz="0" w:space="0" w:color="auto"/>
        <w:right w:val="none" w:sz="0" w:space="0" w:color="auto"/>
      </w:divBdr>
    </w:div>
    <w:div w:id="513959275">
      <w:bodyDiv w:val="1"/>
      <w:marLeft w:val="0"/>
      <w:marRight w:val="0"/>
      <w:marTop w:val="0"/>
      <w:marBottom w:val="0"/>
      <w:divBdr>
        <w:top w:val="none" w:sz="0" w:space="0" w:color="auto"/>
        <w:left w:val="none" w:sz="0" w:space="0" w:color="auto"/>
        <w:bottom w:val="none" w:sz="0" w:space="0" w:color="auto"/>
        <w:right w:val="none" w:sz="0" w:space="0" w:color="auto"/>
      </w:divBdr>
    </w:div>
    <w:div w:id="522088963">
      <w:bodyDiv w:val="1"/>
      <w:marLeft w:val="0"/>
      <w:marRight w:val="0"/>
      <w:marTop w:val="0"/>
      <w:marBottom w:val="0"/>
      <w:divBdr>
        <w:top w:val="none" w:sz="0" w:space="0" w:color="auto"/>
        <w:left w:val="none" w:sz="0" w:space="0" w:color="auto"/>
        <w:bottom w:val="none" w:sz="0" w:space="0" w:color="auto"/>
        <w:right w:val="none" w:sz="0" w:space="0" w:color="auto"/>
      </w:divBdr>
    </w:div>
    <w:div w:id="532115986">
      <w:bodyDiv w:val="1"/>
      <w:marLeft w:val="0"/>
      <w:marRight w:val="0"/>
      <w:marTop w:val="0"/>
      <w:marBottom w:val="0"/>
      <w:divBdr>
        <w:top w:val="none" w:sz="0" w:space="0" w:color="auto"/>
        <w:left w:val="none" w:sz="0" w:space="0" w:color="auto"/>
        <w:bottom w:val="none" w:sz="0" w:space="0" w:color="auto"/>
        <w:right w:val="none" w:sz="0" w:space="0" w:color="auto"/>
      </w:divBdr>
    </w:div>
    <w:div w:id="548299908">
      <w:bodyDiv w:val="1"/>
      <w:marLeft w:val="0"/>
      <w:marRight w:val="0"/>
      <w:marTop w:val="0"/>
      <w:marBottom w:val="0"/>
      <w:divBdr>
        <w:top w:val="none" w:sz="0" w:space="0" w:color="auto"/>
        <w:left w:val="none" w:sz="0" w:space="0" w:color="auto"/>
        <w:bottom w:val="none" w:sz="0" w:space="0" w:color="auto"/>
        <w:right w:val="none" w:sz="0" w:space="0" w:color="auto"/>
      </w:divBdr>
    </w:div>
    <w:div w:id="557520944">
      <w:bodyDiv w:val="1"/>
      <w:marLeft w:val="0"/>
      <w:marRight w:val="0"/>
      <w:marTop w:val="0"/>
      <w:marBottom w:val="0"/>
      <w:divBdr>
        <w:top w:val="none" w:sz="0" w:space="0" w:color="auto"/>
        <w:left w:val="none" w:sz="0" w:space="0" w:color="auto"/>
        <w:bottom w:val="none" w:sz="0" w:space="0" w:color="auto"/>
        <w:right w:val="none" w:sz="0" w:space="0" w:color="auto"/>
      </w:divBdr>
    </w:div>
    <w:div w:id="612253670">
      <w:bodyDiv w:val="1"/>
      <w:marLeft w:val="0"/>
      <w:marRight w:val="0"/>
      <w:marTop w:val="0"/>
      <w:marBottom w:val="0"/>
      <w:divBdr>
        <w:top w:val="none" w:sz="0" w:space="0" w:color="auto"/>
        <w:left w:val="none" w:sz="0" w:space="0" w:color="auto"/>
        <w:bottom w:val="none" w:sz="0" w:space="0" w:color="auto"/>
        <w:right w:val="none" w:sz="0" w:space="0" w:color="auto"/>
      </w:divBdr>
    </w:div>
    <w:div w:id="615213415">
      <w:bodyDiv w:val="1"/>
      <w:marLeft w:val="0"/>
      <w:marRight w:val="0"/>
      <w:marTop w:val="0"/>
      <w:marBottom w:val="0"/>
      <w:divBdr>
        <w:top w:val="none" w:sz="0" w:space="0" w:color="auto"/>
        <w:left w:val="none" w:sz="0" w:space="0" w:color="auto"/>
        <w:bottom w:val="none" w:sz="0" w:space="0" w:color="auto"/>
        <w:right w:val="none" w:sz="0" w:space="0" w:color="auto"/>
      </w:divBdr>
    </w:div>
    <w:div w:id="625477179">
      <w:bodyDiv w:val="1"/>
      <w:marLeft w:val="0"/>
      <w:marRight w:val="0"/>
      <w:marTop w:val="0"/>
      <w:marBottom w:val="0"/>
      <w:divBdr>
        <w:top w:val="none" w:sz="0" w:space="0" w:color="auto"/>
        <w:left w:val="none" w:sz="0" w:space="0" w:color="auto"/>
        <w:bottom w:val="none" w:sz="0" w:space="0" w:color="auto"/>
        <w:right w:val="none" w:sz="0" w:space="0" w:color="auto"/>
      </w:divBdr>
    </w:div>
    <w:div w:id="630139298">
      <w:bodyDiv w:val="1"/>
      <w:marLeft w:val="0"/>
      <w:marRight w:val="0"/>
      <w:marTop w:val="0"/>
      <w:marBottom w:val="0"/>
      <w:divBdr>
        <w:top w:val="none" w:sz="0" w:space="0" w:color="auto"/>
        <w:left w:val="none" w:sz="0" w:space="0" w:color="auto"/>
        <w:bottom w:val="none" w:sz="0" w:space="0" w:color="auto"/>
        <w:right w:val="none" w:sz="0" w:space="0" w:color="auto"/>
      </w:divBdr>
    </w:div>
    <w:div w:id="656307451">
      <w:bodyDiv w:val="1"/>
      <w:marLeft w:val="0"/>
      <w:marRight w:val="0"/>
      <w:marTop w:val="0"/>
      <w:marBottom w:val="0"/>
      <w:divBdr>
        <w:top w:val="none" w:sz="0" w:space="0" w:color="auto"/>
        <w:left w:val="none" w:sz="0" w:space="0" w:color="auto"/>
        <w:bottom w:val="none" w:sz="0" w:space="0" w:color="auto"/>
        <w:right w:val="none" w:sz="0" w:space="0" w:color="auto"/>
      </w:divBdr>
      <w:divsChild>
        <w:div w:id="867257587">
          <w:marLeft w:val="0"/>
          <w:marRight w:val="691"/>
          <w:marTop w:val="120"/>
          <w:marBottom w:val="120"/>
          <w:divBdr>
            <w:top w:val="none" w:sz="0" w:space="0" w:color="auto"/>
            <w:left w:val="none" w:sz="0" w:space="0" w:color="auto"/>
            <w:bottom w:val="none" w:sz="0" w:space="0" w:color="auto"/>
            <w:right w:val="none" w:sz="0" w:space="0" w:color="auto"/>
          </w:divBdr>
        </w:div>
      </w:divsChild>
    </w:div>
    <w:div w:id="667901542">
      <w:bodyDiv w:val="1"/>
      <w:marLeft w:val="0"/>
      <w:marRight w:val="0"/>
      <w:marTop w:val="0"/>
      <w:marBottom w:val="0"/>
      <w:divBdr>
        <w:top w:val="none" w:sz="0" w:space="0" w:color="auto"/>
        <w:left w:val="none" w:sz="0" w:space="0" w:color="auto"/>
        <w:bottom w:val="none" w:sz="0" w:space="0" w:color="auto"/>
        <w:right w:val="none" w:sz="0" w:space="0" w:color="auto"/>
      </w:divBdr>
    </w:div>
    <w:div w:id="671614827">
      <w:bodyDiv w:val="1"/>
      <w:marLeft w:val="0"/>
      <w:marRight w:val="0"/>
      <w:marTop w:val="0"/>
      <w:marBottom w:val="0"/>
      <w:divBdr>
        <w:top w:val="none" w:sz="0" w:space="0" w:color="auto"/>
        <w:left w:val="none" w:sz="0" w:space="0" w:color="auto"/>
        <w:bottom w:val="none" w:sz="0" w:space="0" w:color="auto"/>
        <w:right w:val="none" w:sz="0" w:space="0" w:color="auto"/>
      </w:divBdr>
      <w:divsChild>
        <w:div w:id="1044989014">
          <w:marLeft w:val="0"/>
          <w:marRight w:val="691"/>
          <w:marTop w:val="120"/>
          <w:marBottom w:val="120"/>
          <w:divBdr>
            <w:top w:val="none" w:sz="0" w:space="0" w:color="auto"/>
            <w:left w:val="none" w:sz="0" w:space="0" w:color="auto"/>
            <w:bottom w:val="none" w:sz="0" w:space="0" w:color="auto"/>
            <w:right w:val="none" w:sz="0" w:space="0" w:color="auto"/>
          </w:divBdr>
        </w:div>
        <w:div w:id="1136485459">
          <w:marLeft w:val="0"/>
          <w:marRight w:val="691"/>
          <w:marTop w:val="120"/>
          <w:marBottom w:val="120"/>
          <w:divBdr>
            <w:top w:val="none" w:sz="0" w:space="0" w:color="auto"/>
            <w:left w:val="none" w:sz="0" w:space="0" w:color="auto"/>
            <w:bottom w:val="none" w:sz="0" w:space="0" w:color="auto"/>
            <w:right w:val="none" w:sz="0" w:space="0" w:color="auto"/>
          </w:divBdr>
        </w:div>
        <w:div w:id="1717503737">
          <w:marLeft w:val="0"/>
          <w:marRight w:val="691"/>
          <w:marTop w:val="120"/>
          <w:marBottom w:val="120"/>
          <w:divBdr>
            <w:top w:val="none" w:sz="0" w:space="0" w:color="auto"/>
            <w:left w:val="none" w:sz="0" w:space="0" w:color="auto"/>
            <w:bottom w:val="none" w:sz="0" w:space="0" w:color="auto"/>
            <w:right w:val="none" w:sz="0" w:space="0" w:color="auto"/>
          </w:divBdr>
        </w:div>
        <w:div w:id="2049917582">
          <w:marLeft w:val="0"/>
          <w:marRight w:val="691"/>
          <w:marTop w:val="120"/>
          <w:marBottom w:val="120"/>
          <w:divBdr>
            <w:top w:val="none" w:sz="0" w:space="0" w:color="auto"/>
            <w:left w:val="none" w:sz="0" w:space="0" w:color="auto"/>
            <w:bottom w:val="none" w:sz="0" w:space="0" w:color="auto"/>
            <w:right w:val="none" w:sz="0" w:space="0" w:color="auto"/>
          </w:divBdr>
        </w:div>
      </w:divsChild>
    </w:div>
    <w:div w:id="676233110">
      <w:bodyDiv w:val="1"/>
      <w:marLeft w:val="0"/>
      <w:marRight w:val="0"/>
      <w:marTop w:val="0"/>
      <w:marBottom w:val="0"/>
      <w:divBdr>
        <w:top w:val="none" w:sz="0" w:space="0" w:color="auto"/>
        <w:left w:val="none" w:sz="0" w:space="0" w:color="auto"/>
        <w:bottom w:val="none" w:sz="0" w:space="0" w:color="auto"/>
        <w:right w:val="none" w:sz="0" w:space="0" w:color="auto"/>
      </w:divBdr>
    </w:div>
    <w:div w:id="686906614">
      <w:bodyDiv w:val="1"/>
      <w:marLeft w:val="0"/>
      <w:marRight w:val="0"/>
      <w:marTop w:val="0"/>
      <w:marBottom w:val="0"/>
      <w:divBdr>
        <w:top w:val="none" w:sz="0" w:space="0" w:color="auto"/>
        <w:left w:val="none" w:sz="0" w:space="0" w:color="auto"/>
        <w:bottom w:val="none" w:sz="0" w:space="0" w:color="auto"/>
        <w:right w:val="none" w:sz="0" w:space="0" w:color="auto"/>
      </w:divBdr>
    </w:div>
    <w:div w:id="718555017">
      <w:bodyDiv w:val="1"/>
      <w:marLeft w:val="0"/>
      <w:marRight w:val="0"/>
      <w:marTop w:val="0"/>
      <w:marBottom w:val="0"/>
      <w:divBdr>
        <w:top w:val="none" w:sz="0" w:space="0" w:color="auto"/>
        <w:left w:val="none" w:sz="0" w:space="0" w:color="auto"/>
        <w:bottom w:val="none" w:sz="0" w:space="0" w:color="auto"/>
        <w:right w:val="none" w:sz="0" w:space="0" w:color="auto"/>
      </w:divBdr>
      <w:divsChild>
        <w:div w:id="1791587184">
          <w:marLeft w:val="0"/>
          <w:marRight w:val="547"/>
          <w:marTop w:val="154"/>
          <w:marBottom w:val="0"/>
          <w:divBdr>
            <w:top w:val="none" w:sz="0" w:space="0" w:color="auto"/>
            <w:left w:val="none" w:sz="0" w:space="0" w:color="auto"/>
            <w:bottom w:val="none" w:sz="0" w:space="0" w:color="auto"/>
            <w:right w:val="none" w:sz="0" w:space="0" w:color="auto"/>
          </w:divBdr>
        </w:div>
      </w:divsChild>
    </w:div>
    <w:div w:id="732046973">
      <w:bodyDiv w:val="1"/>
      <w:marLeft w:val="0"/>
      <w:marRight w:val="0"/>
      <w:marTop w:val="0"/>
      <w:marBottom w:val="0"/>
      <w:divBdr>
        <w:top w:val="none" w:sz="0" w:space="0" w:color="auto"/>
        <w:left w:val="none" w:sz="0" w:space="0" w:color="auto"/>
        <w:bottom w:val="none" w:sz="0" w:space="0" w:color="auto"/>
        <w:right w:val="none" w:sz="0" w:space="0" w:color="auto"/>
      </w:divBdr>
    </w:div>
    <w:div w:id="736437389">
      <w:bodyDiv w:val="1"/>
      <w:marLeft w:val="0"/>
      <w:marRight w:val="0"/>
      <w:marTop w:val="0"/>
      <w:marBottom w:val="0"/>
      <w:divBdr>
        <w:top w:val="none" w:sz="0" w:space="0" w:color="auto"/>
        <w:left w:val="none" w:sz="0" w:space="0" w:color="auto"/>
        <w:bottom w:val="none" w:sz="0" w:space="0" w:color="auto"/>
        <w:right w:val="none" w:sz="0" w:space="0" w:color="auto"/>
      </w:divBdr>
      <w:divsChild>
        <w:div w:id="94057457">
          <w:marLeft w:val="0"/>
          <w:marRight w:val="691"/>
          <w:marTop w:val="0"/>
          <w:marBottom w:val="120"/>
          <w:divBdr>
            <w:top w:val="none" w:sz="0" w:space="0" w:color="auto"/>
            <w:left w:val="none" w:sz="0" w:space="0" w:color="auto"/>
            <w:bottom w:val="none" w:sz="0" w:space="0" w:color="auto"/>
            <w:right w:val="none" w:sz="0" w:space="0" w:color="auto"/>
          </w:divBdr>
        </w:div>
        <w:div w:id="177740537">
          <w:marLeft w:val="0"/>
          <w:marRight w:val="691"/>
          <w:marTop w:val="0"/>
          <w:marBottom w:val="120"/>
          <w:divBdr>
            <w:top w:val="none" w:sz="0" w:space="0" w:color="auto"/>
            <w:left w:val="none" w:sz="0" w:space="0" w:color="auto"/>
            <w:bottom w:val="none" w:sz="0" w:space="0" w:color="auto"/>
            <w:right w:val="none" w:sz="0" w:space="0" w:color="auto"/>
          </w:divBdr>
        </w:div>
        <w:div w:id="556280941">
          <w:marLeft w:val="0"/>
          <w:marRight w:val="691"/>
          <w:marTop w:val="0"/>
          <w:marBottom w:val="120"/>
          <w:divBdr>
            <w:top w:val="none" w:sz="0" w:space="0" w:color="auto"/>
            <w:left w:val="none" w:sz="0" w:space="0" w:color="auto"/>
            <w:bottom w:val="none" w:sz="0" w:space="0" w:color="auto"/>
            <w:right w:val="none" w:sz="0" w:space="0" w:color="auto"/>
          </w:divBdr>
        </w:div>
        <w:div w:id="614756965">
          <w:marLeft w:val="0"/>
          <w:marRight w:val="691"/>
          <w:marTop w:val="0"/>
          <w:marBottom w:val="120"/>
          <w:divBdr>
            <w:top w:val="none" w:sz="0" w:space="0" w:color="auto"/>
            <w:left w:val="none" w:sz="0" w:space="0" w:color="auto"/>
            <w:bottom w:val="none" w:sz="0" w:space="0" w:color="auto"/>
            <w:right w:val="none" w:sz="0" w:space="0" w:color="auto"/>
          </w:divBdr>
        </w:div>
        <w:div w:id="1009679475">
          <w:marLeft w:val="0"/>
          <w:marRight w:val="691"/>
          <w:marTop w:val="0"/>
          <w:marBottom w:val="120"/>
          <w:divBdr>
            <w:top w:val="none" w:sz="0" w:space="0" w:color="auto"/>
            <w:left w:val="none" w:sz="0" w:space="0" w:color="auto"/>
            <w:bottom w:val="none" w:sz="0" w:space="0" w:color="auto"/>
            <w:right w:val="none" w:sz="0" w:space="0" w:color="auto"/>
          </w:divBdr>
        </w:div>
        <w:div w:id="1399593526">
          <w:marLeft w:val="0"/>
          <w:marRight w:val="691"/>
          <w:marTop w:val="0"/>
          <w:marBottom w:val="120"/>
          <w:divBdr>
            <w:top w:val="none" w:sz="0" w:space="0" w:color="auto"/>
            <w:left w:val="none" w:sz="0" w:space="0" w:color="auto"/>
            <w:bottom w:val="none" w:sz="0" w:space="0" w:color="auto"/>
            <w:right w:val="none" w:sz="0" w:space="0" w:color="auto"/>
          </w:divBdr>
        </w:div>
      </w:divsChild>
    </w:div>
    <w:div w:id="741561664">
      <w:bodyDiv w:val="1"/>
      <w:marLeft w:val="0"/>
      <w:marRight w:val="0"/>
      <w:marTop w:val="0"/>
      <w:marBottom w:val="0"/>
      <w:divBdr>
        <w:top w:val="none" w:sz="0" w:space="0" w:color="auto"/>
        <w:left w:val="none" w:sz="0" w:space="0" w:color="auto"/>
        <w:bottom w:val="none" w:sz="0" w:space="0" w:color="auto"/>
        <w:right w:val="none" w:sz="0" w:space="0" w:color="auto"/>
      </w:divBdr>
      <w:divsChild>
        <w:div w:id="1642271249">
          <w:marLeft w:val="0"/>
          <w:marRight w:val="691"/>
          <w:marTop w:val="0"/>
          <w:marBottom w:val="0"/>
          <w:divBdr>
            <w:top w:val="none" w:sz="0" w:space="0" w:color="auto"/>
            <w:left w:val="none" w:sz="0" w:space="0" w:color="auto"/>
            <w:bottom w:val="none" w:sz="0" w:space="0" w:color="auto"/>
            <w:right w:val="none" w:sz="0" w:space="0" w:color="auto"/>
          </w:divBdr>
        </w:div>
      </w:divsChild>
    </w:div>
    <w:div w:id="757287220">
      <w:bodyDiv w:val="1"/>
      <w:marLeft w:val="0"/>
      <w:marRight w:val="0"/>
      <w:marTop w:val="0"/>
      <w:marBottom w:val="0"/>
      <w:divBdr>
        <w:top w:val="none" w:sz="0" w:space="0" w:color="auto"/>
        <w:left w:val="none" w:sz="0" w:space="0" w:color="auto"/>
        <w:bottom w:val="none" w:sz="0" w:space="0" w:color="auto"/>
        <w:right w:val="none" w:sz="0" w:space="0" w:color="auto"/>
      </w:divBdr>
    </w:div>
    <w:div w:id="759327386">
      <w:bodyDiv w:val="1"/>
      <w:marLeft w:val="0"/>
      <w:marRight w:val="0"/>
      <w:marTop w:val="0"/>
      <w:marBottom w:val="0"/>
      <w:divBdr>
        <w:top w:val="none" w:sz="0" w:space="0" w:color="auto"/>
        <w:left w:val="none" w:sz="0" w:space="0" w:color="auto"/>
        <w:bottom w:val="none" w:sz="0" w:space="0" w:color="auto"/>
        <w:right w:val="none" w:sz="0" w:space="0" w:color="auto"/>
      </w:divBdr>
    </w:div>
    <w:div w:id="768039644">
      <w:bodyDiv w:val="1"/>
      <w:marLeft w:val="0"/>
      <w:marRight w:val="0"/>
      <w:marTop w:val="0"/>
      <w:marBottom w:val="0"/>
      <w:divBdr>
        <w:top w:val="none" w:sz="0" w:space="0" w:color="auto"/>
        <w:left w:val="none" w:sz="0" w:space="0" w:color="auto"/>
        <w:bottom w:val="none" w:sz="0" w:space="0" w:color="auto"/>
        <w:right w:val="none" w:sz="0" w:space="0" w:color="auto"/>
      </w:divBdr>
    </w:div>
    <w:div w:id="786004360">
      <w:bodyDiv w:val="1"/>
      <w:marLeft w:val="0"/>
      <w:marRight w:val="0"/>
      <w:marTop w:val="0"/>
      <w:marBottom w:val="0"/>
      <w:divBdr>
        <w:top w:val="none" w:sz="0" w:space="0" w:color="auto"/>
        <w:left w:val="none" w:sz="0" w:space="0" w:color="auto"/>
        <w:bottom w:val="none" w:sz="0" w:space="0" w:color="auto"/>
        <w:right w:val="none" w:sz="0" w:space="0" w:color="auto"/>
      </w:divBdr>
    </w:div>
    <w:div w:id="788082606">
      <w:bodyDiv w:val="1"/>
      <w:marLeft w:val="0"/>
      <w:marRight w:val="0"/>
      <w:marTop w:val="0"/>
      <w:marBottom w:val="0"/>
      <w:divBdr>
        <w:top w:val="none" w:sz="0" w:space="0" w:color="auto"/>
        <w:left w:val="none" w:sz="0" w:space="0" w:color="auto"/>
        <w:bottom w:val="none" w:sz="0" w:space="0" w:color="auto"/>
        <w:right w:val="none" w:sz="0" w:space="0" w:color="auto"/>
      </w:divBdr>
    </w:div>
    <w:div w:id="806245626">
      <w:bodyDiv w:val="1"/>
      <w:marLeft w:val="0"/>
      <w:marRight w:val="0"/>
      <w:marTop w:val="0"/>
      <w:marBottom w:val="0"/>
      <w:divBdr>
        <w:top w:val="none" w:sz="0" w:space="0" w:color="auto"/>
        <w:left w:val="none" w:sz="0" w:space="0" w:color="auto"/>
        <w:bottom w:val="none" w:sz="0" w:space="0" w:color="auto"/>
        <w:right w:val="none" w:sz="0" w:space="0" w:color="auto"/>
      </w:divBdr>
    </w:div>
    <w:div w:id="808085065">
      <w:bodyDiv w:val="1"/>
      <w:marLeft w:val="0"/>
      <w:marRight w:val="0"/>
      <w:marTop w:val="0"/>
      <w:marBottom w:val="0"/>
      <w:divBdr>
        <w:top w:val="none" w:sz="0" w:space="0" w:color="auto"/>
        <w:left w:val="none" w:sz="0" w:space="0" w:color="auto"/>
        <w:bottom w:val="none" w:sz="0" w:space="0" w:color="auto"/>
        <w:right w:val="none" w:sz="0" w:space="0" w:color="auto"/>
      </w:divBdr>
      <w:divsChild>
        <w:div w:id="269051357">
          <w:marLeft w:val="0"/>
          <w:marRight w:val="691"/>
          <w:marTop w:val="0"/>
          <w:marBottom w:val="0"/>
          <w:divBdr>
            <w:top w:val="none" w:sz="0" w:space="0" w:color="auto"/>
            <w:left w:val="none" w:sz="0" w:space="0" w:color="auto"/>
            <w:bottom w:val="none" w:sz="0" w:space="0" w:color="auto"/>
            <w:right w:val="none" w:sz="0" w:space="0" w:color="auto"/>
          </w:divBdr>
        </w:div>
        <w:div w:id="351690187">
          <w:marLeft w:val="0"/>
          <w:marRight w:val="691"/>
          <w:marTop w:val="0"/>
          <w:marBottom w:val="0"/>
          <w:divBdr>
            <w:top w:val="none" w:sz="0" w:space="0" w:color="auto"/>
            <w:left w:val="none" w:sz="0" w:space="0" w:color="auto"/>
            <w:bottom w:val="none" w:sz="0" w:space="0" w:color="auto"/>
            <w:right w:val="none" w:sz="0" w:space="0" w:color="auto"/>
          </w:divBdr>
        </w:div>
        <w:div w:id="406614905">
          <w:marLeft w:val="0"/>
          <w:marRight w:val="691"/>
          <w:marTop w:val="0"/>
          <w:marBottom w:val="0"/>
          <w:divBdr>
            <w:top w:val="none" w:sz="0" w:space="0" w:color="auto"/>
            <w:left w:val="none" w:sz="0" w:space="0" w:color="auto"/>
            <w:bottom w:val="none" w:sz="0" w:space="0" w:color="auto"/>
            <w:right w:val="none" w:sz="0" w:space="0" w:color="auto"/>
          </w:divBdr>
        </w:div>
        <w:div w:id="590118005">
          <w:marLeft w:val="0"/>
          <w:marRight w:val="691"/>
          <w:marTop w:val="0"/>
          <w:marBottom w:val="0"/>
          <w:divBdr>
            <w:top w:val="none" w:sz="0" w:space="0" w:color="auto"/>
            <w:left w:val="none" w:sz="0" w:space="0" w:color="auto"/>
            <w:bottom w:val="none" w:sz="0" w:space="0" w:color="auto"/>
            <w:right w:val="none" w:sz="0" w:space="0" w:color="auto"/>
          </w:divBdr>
        </w:div>
        <w:div w:id="596181990">
          <w:marLeft w:val="0"/>
          <w:marRight w:val="691"/>
          <w:marTop w:val="0"/>
          <w:marBottom w:val="0"/>
          <w:divBdr>
            <w:top w:val="none" w:sz="0" w:space="0" w:color="auto"/>
            <w:left w:val="none" w:sz="0" w:space="0" w:color="auto"/>
            <w:bottom w:val="none" w:sz="0" w:space="0" w:color="auto"/>
            <w:right w:val="none" w:sz="0" w:space="0" w:color="auto"/>
          </w:divBdr>
        </w:div>
        <w:div w:id="659620995">
          <w:marLeft w:val="0"/>
          <w:marRight w:val="691"/>
          <w:marTop w:val="0"/>
          <w:marBottom w:val="0"/>
          <w:divBdr>
            <w:top w:val="none" w:sz="0" w:space="0" w:color="auto"/>
            <w:left w:val="none" w:sz="0" w:space="0" w:color="auto"/>
            <w:bottom w:val="none" w:sz="0" w:space="0" w:color="auto"/>
            <w:right w:val="none" w:sz="0" w:space="0" w:color="auto"/>
          </w:divBdr>
        </w:div>
        <w:div w:id="1577788209">
          <w:marLeft w:val="0"/>
          <w:marRight w:val="691"/>
          <w:marTop w:val="0"/>
          <w:marBottom w:val="0"/>
          <w:divBdr>
            <w:top w:val="none" w:sz="0" w:space="0" w:color="auto"/>
            <w:left w:val="none" w:sz="0" w:space="0" w:color="auto"/>
            <w:bottom w:val="none" w:sz="0" w:space="0" w:color="auto"/>
            <w:right w:val="none" w:sz="0" w:space="0" w:color="auto"/>
          </w:divBdr>
        </w:div>
        <w:div w:id="1836606318">
          <w:marLeft w:val="0"/>
          <w:marRight w:val="691"/>
          <w:marTop w:val="0"/>
          <w:marBottom w:val="0"/>
          <w:divBdr>
            <w:top w:val="none" w:sz="0" w:space="0" w:color="auto"/>
            <w:left w:val="none" w:sz="0" w:space="0" w:color="auto"/>
            <w:bottom w:val="none" w:sz="0" w:space="0" w:color="auto"/>
            <w:right w:val="none" w:sz="0" w:space="0" w:color="auto"/>
          </w:divBdr>
        </w:div>
      </w:divsChild>
    </w:div>
    <w:div w:id="818619531">
      <w:bodyDiv w:val="1"/>
      <w:marLeft w:val="0"/>
      <w:marRight w:val="0"/>
      <w:marTop w:val="0"/>
      <w:marBottom w:val="0"/>
      <w:divBdr>
        <w:top w:val="none" w:sz="0" w:space="0" w:color="auto"/>
        <w:left w:val="none" w:sz="0" w:space="0" w:color="auto"/>
        <w:bottom w:val="none" w:sz="0" w:space="0" w:color="auto"/>
        <w:right w:val="none" w:sz="0" w:space="0" w:color="auto"/>
      </w:divBdr>
    </w:div>
    <w:div w:id="822239672">
      <w:bodyDiv w:val="1"/>
      <w:marLeft w:val="0"/>
      <w:marRight w:val="0"/>
      <w:marTop w:val="0"/>
      <w:marBottom w:val="0"/>
      <w:divBdr>
        <w:top w:val="none" w:sz="0" w:space="0" w:color="auto"/>
        <w:left w:val="none" w:sz="0" w:space="0" w:color="auto"/>
        <w:bottom w:val="none" w:sz="0" w:space="0" w:color="auto"/>
        <w:right w:val="none" w:sz="0" w:space="0" w:color="auto"/>
      </w:divBdr>
    </w:div>
    <w:div w:id="841433129">
      <w:bodyDiv w:val="1"/>
      <w:marLeft w:val="0"/>
      <w:marRight w:val="0"/>
      <w:marTop w:val="0"/>
      <w:marBottom w:val="0"/>
      <w:divBdr>
        <w:top w:val="none" w:sz="0" w:space="0" w:color="auto"/>
        <w:left w:val="none" w:sz="0" w:space="0" w:color="auto"/>
        <w:bottom w:val="none" w:sz="0" w:space="0" w:color="auto"/>
        <w:right w:val="none" w:sz="0" w:space="0" w:color="auto"/>
      </w:divBdr>
    </w:div>
    <w:div w:id="848981254">
      <w:bodyDiv w:val="1"/>
      <w:marLeft w:val="0"/>
      <w:marRight w:val="0"/>
      <w:marTop w:val="0"/>
      <w:marBottom w:val="0"/>
      <w:divBdr>
        <w:top w:val="none" w:sz="0" w:space="0" w:color="auto"/>
        <w:left w:val="none" w:sz="0" w:space="0" w:color="auto"/>
        <w:bottom w:val="none" w:sz="0" w:space="0" w:color="auto"/>
        <w:right w:val="none" w:sz="0" w:space="0" w:color="auto"/>
      </w:divBdr>
    </w:div>
    <w:div w:id="859583262">
      <w:bodyDiv w:val="1"/>
      <w:marLeft w:val="0"/>
      <w:marRight w:val="0"/>
      <w:marTop w:val="0"/>
      <w:marBottom w:val="0"/>
      <w:divBdr>
        <w:top w:val="none" w:sz="0" w:space="0" w:color="auto"/>
        <w:left w:val="none" w:sz="0" w:space="0" w:color="auto"/>
        <w:bottom w:val="none" w:sz="0" w:space="0" w:color="auto"/>
        <w:right w:val="none" w:sz="0" w:space="0" w:color="auto"/>
      </w:divBdr>
    </w:div>
    <w:div w:id="862010577">
      <w:bodyDiv w:val="1"/>
      <w:marLeft w:val="0"/>
      <w:marRight w:val="0"/>
      <w:marTop w:val="0"/>
      <w:marBottom w:val="0"/>
      <w:divBdr>
        <w:top w:val="none" w:sz="0" w:space="0" w:color="auto"/>
        <w:left w:val="none" w:sz="0" w:space="0" w:color="auto"/>
        <w:bottom w:val="none" w:sz="0" w:space="0" w:color="auto"/>
        <w:right w:val="none" w:sz="0" w:space="0" w:color="auto"/>
      </w:divBdr>
    </w:div>
    <w:div w:id="883561186">
      <w:bodyDiv w:val="1"/>
      <w:marLeft w:val="0"/>
      <w:marRight w:val="0"/>
      <w:marTop w:val="0"/>
      <w:marBottom w:val="0"/>
      <w:divBdr>
        <w:top w:val="none" w:sz="0" w:space="0" w:color="auto"/>
        <w:left w:val="none" w:sz="0" w:space="0" w:color="auto"/>
        <w:bottom w:val="none" w:sz="0" w:space="0" w:color="auto"/>
        <w:right w:val="none" w:sz="0" w:space="0" w:color="auto"/>
      </w:divBdr>
    </w:div>
    <w:div w:id="895355708">
      <w:bodyDiv w:val="1"/>
      <w:marLeft w:val="0"/>
      <w:marRight w:val="0"/>
      <w:marTop w:val="0"/>
      <w:marBottom w:val="0"/>
      <w:divBdr>
        <w:top w:val="none" w:sz="0" w:space="0" w:color="auto"/>
        <w:left w:val="none" w:sz="0" w:space="0" w:color="auto"/>
        <w:bottom w:val="none" w:sz="0" w:space="0" w:color="auto"/>
        <w:right w:val="none" w:sz="0" w:space="0" w:color="auto"/>
      </w:divBdr>
    </w:div>
    <w:div w:id="898320453">
      <w:bodyDiv w:val="1"/>
      <w:marLeft w:val="0"/>
      <w:marRight w:val="0"/>
      <w:marTop w:val="0"/>
      <w:marBottom w:val="0"/>
      <w:divBdr>
        <w:top w:val="none" w:sz="0" w:space="0" w:color="auto"/>
        <w:left w:val="none" w:sz="0" w:space="0" w:color="auto"/>
        <w:bottom w:val="none" w:sz="0" w:space="0" w:color="auto"/>
        <w:right w:val="none" w:sz="0" w:space="0" w:color="auto"/>
      </w:divBdr>
    </w:div>
    <w:div w:id="919095300">
      <w:bodyDiv w:val="1"/>
      <w:marLeft w:val="0"/>
      <w:marRight w:val="0"/>
      <w:marTop w:val="0"/>
      <w:marBottom w:val="0"/>
      <w:divBdr>
        <w:top w:val="none" w:sz="0" w:space="0" w:color="auto"/>
        <w:left w:val="none" w:sz="0" w:space="0" w:color="auto"/>
        <w:bottom w:val="none" w:sz="0" w:space="0" w:color="auto"/>
        <w:right w:val="none" w:sz="0" w:space="0" w:color="auto"/>
      </w:divBdr>
    </w:div>
    <w:div w:id="923342796">
      <w:bodyDiv w:val="1"/>
      <w:marLeft w:val="0"/>
      <w:marRight w:val="0"/>
      <w:marTop w:val="0"/>
      <w:marBottom w:val="0"/>
      <w:divBdr>
        <w:top w:val="none" w:sz="0" w:space="0" w:color="auto"/>
        <w:left w:val="none" w:sz="0" w:space="0" w:color="auto"/>
        <w:bottom w:val="none" w:sz="0" w:space="0" w:color="auto"/>
        <w:right w:val="none" w:sz="0" w:space="0" w:color="auto"/>
      </w:divBdr>
      <w:divsChild>
        <w:div w:id="1299604241">
          <w:marLeft w:val="0"/>
          <w:marRight w:val="360"/>
          <w:marTop w:val="200"/>
          <w:marBottom w:val="0"/>
          <w:divBdr>
            <w:top w:val="none" w:sz="0" w:space="0" w:color="auto"/>
            <w:left w:val="none" w:sz="0" w:space="0" w:color="auto"/>
            <w:bottom w:val="none" w:sz="0" w:space="0" w:color="auto"/>
            <w:right w:val="none" w:sz="0" w:space="0" w:color="auto"/>
          </w:divBdr>
        </w:div>
      </w:divsChild>
    </w:div>
    <w:div w:id="933710110">
      <w:bodyDiv w:val="1"/>
      <w:marLeft w:val="0"/>
      <w:marRight w:val="0"/>
      <w:marTop w:val="0"/>
      <w:marBottom w:val="0"/>
      <w:divBdr>
        <w:top w:val="none" w:sz="0" w:space="0" w:color="auto"/>
        <w:left w:val="none" w:sz="0" w:space="0" w:color="auto"/>
        <w:bottom w:val="none" w:sz="0" w:space="0" w:color="auto"/>
        <w:right w:val="none" w:sz="0" w:space="0" w:color="auto"/>
      </w:divBdr>
    </w:div>
    <w:div w:id="946888794">
      <w:bodyDiv w:val="1"/>
      <w:marLeft w:val="0"/>
      <w:marRight w:val="0"/>
      <w:marTop w:val="0"/>
      <w:marBottom w:val="0"/>
      <w:divBdr>
        <w:top w:val="none" w:sz="0" w:space="0" w:color="auto"/>
        <w:left w:val="none" w:sz="0" w:space="0" w:color="auto"/>
        <w:bottom w:val="none" w:sz="0" w:space="0" w:color="auto"/>
        <w:right w:val="none" w:sz="0" w:space="0" w:color="auto"/>
      </w:divBdr>
    </w:div>
    <w:div w:id="949825024">
      <w:bodyDiv w:val="1"/>
      <w:marLeft w:val="0"/>
      <w:marRight w:val="0"/>
      <w:marTop w:val="0"/>
      <w:marBottom w:val="0"/>
      <w:divBdr>
        <w:top w:val="none" w:sz="0" w:space="0" w:color="auto"/>
        <w:left w:val="none" w:sz="0" w:space="0" w:color="auto"/>
        <w:bottom w:val="none" w:sz="0" w:space="0" w:color="auto"/>
        <w:right w:val="none" w:sz="0" w:space="0" w:color="auto"/>
      </w:divBdr>
    </w:div>
    <w:div w:id="953751125">
      <w:bodyDiv w:val="1"/>
      <w:marLeft w:val="0"/>
      <w:marRight w:val="0"/>
      <w:marTop w:val="0"/>
      <w:marBottom w:val="0"/>
      <w:divBdr>
        <w:top w:val="none" w:sz="0" w:space="0" w:color="auto"/>
        <w:left w:val="none" w:sz="0" w:space="0" w:color="auto"/>
        <w:bottom w:val="none" w:sz="0" w:space="0" w:color="auto"/>
        <w:right w:val="none" w:sz="0" w:space="0" w:color="auto"/>
      </w:divBdr>
      <w:divsChild>
        <w:div w:id="230427082">
          <w:marLeft w:val="0"/>
          <w:marRight w:val="691"/>
          <w:marTop w:val="120"/>
          <w:marBottom w:val="120"/>
          <w:divBdr>
            <w:top w:val="none" w:sz="0" w:space="0" w:color="auto"/>
            <w:left w:val="none" w:sz="0" w:space="0" w:color="auto"/>
            <w:bottom w:val="none" w:sz="0" w:space="0" w:color="auto"/>
            <w:right w:val="none" w:sz="0" w:space="0" w:color="auto"/>
          </w:divBdr>
        </w:div>
        <w:div w:id="1302345431">
          <w:marLeft w:val="0"/>
          <w:marRight w:val="691"/>
          <w:marTop w:val="120"/>
          <w:marBottom w:val="120"/>
          <w:divBdr>
            <w:top w:val="none" w:sz="0" w:space="0" w:color="auto"/>
            <w:left w:val="none" w:sz="0" w:space="0" w:color="auto"/>
            <w:bottom w:val="none" w:sz="0" w:space="0" w:color="auto"/>
            <w:right w:val="none" w:sz="0" w:space="0" w:color="auto"/>
          </w:divBdr>
        </w:div>
        <w:div w:id="1594584699">
          <w:marLeft w:val="0"/>
          <w:marRight w:val="691"/>
          <w:marTop w:val="120"/>
          <w:marBottom w:val="120"/>
          <w:divBdr>
            <w:top w:val="none" w:sz="0" w:space="0" w:color="auto"/>
            <w:left w:val="none" w:sz="0" w:space="0" w:color="auto"/>
            <w:bottom w:val="none" w:sz="0" w:space="0" w:color="auto"/>
            <w:right w:val="none" w:sz="0" w:space="0" w:color="auto"/>
          </w:divBdr>
        </w:div>
        <w:div w:id="1792892682">
          <w:marLeft w:val="0"/>
          <w:marRight w:val="691"/>
          <w:marTop w:val="120"/>
          <w:marBottom w:val="120"/>
          <w:divBdr>
            <w:top w:val="none" w:sz="0" w:space="0" w:color="auto"/>
            <w:left w:val="none" w:sz="0" w:space="0" w:color="auto"/>
            <w:bottom w:val="none" w:sz="0" w:space="0" w:color="auto"/>
            <w:right w:val="none" w:sz="0" w:space="0" w:color="auto"/>
          </w:divBdr>
        </w:div>
      </w:divsChild>
    </w:div>
    <w:div w:id="959382733">
      <w:bodyDiv w:val="1"/>
      <w:marLeft w:val="0"/>
      <w:marRight w:val="0"/>
      <w:marTop w:val="0"/>
      <w:marBottom w:val="0"/>
      <w:divBdr>
        <w:top w:val="none" w:sz="0" w:space="0" w:color="auto"/>
        <w:left w:val="none" w:sz="0" w:space="0" w:color="auto"/>
        <w:bottom w:val="none" w:sz="0" w:space="0" w:color="auto"/>
        <w:right w:val="none" w:sz="0" w:space="0" w:color="auto"/>
      </w:divBdr>
    </w:div>
    <w:div w:id="963583222">
      <w:bodyDiv w:val="1"/>
      <w:marLeft w:val="0"/>
      <w:marRight w:val="0"/>
      <w:marTop w:val="0"/>
      <w:marBottom w:val="0"/>
      <w:divBdr>
        <w:top w:val="none" w:sz="0" w:space="0" w:color="auto"/>
        <w:left w:val="none" w:sz="0" w:space="0" w:color="auto"/>
        <w:bottom w:val="none" w:sz="0" w:space="0" w:color="auto"/>
        <w:right w:val="none" w:sz="0" w:space="0" w:color="auto"/>
      </w:divBdr>
    </w:div>
    <w:div w:id="970474805">
      <w:bodyDiv w:val="1"/>
      <w:marLeft w:val="0"/>
      <w:marRight w:val="0"/>
      <w:marTop w:val="0"/>
      <w:marBottom w:val="0"/>
      <w:divBdr>
        <w:top w:val="none" w:sz="0" w:space="0" w:color="auto"/>
        <w:left w:val="none" w:sz="0" w:space="0" w:color="auto"/>
        <w:bottom w:val="none" w:sz="0" w:space="0" w:color="auto"/>
        <w:right w:val="none" w:sz="0" w:space="0" w:color="auto"/>
      </w:divBdr>
      <w:divsChild>
        <w:div w:id="128594571">
          <w:marLeft w:val="0"/>
          <w:marRight w:val="691"/>
          <w:marTop w:val="0"/>
          <w:marBottom w:val="120"/>
          <w:divBdr>
            <w:top w:val="none" w:sz="0" w:space="0" w:color="auto"/>
            <w:left w:val="none" w:sz="0" w:space="0" w:color="auto"/>
            <w:bottom w:val="none" w:sz="0" w:space="0" w:color="auto"/>
            <w:right w:val="none" w:sz="0" w:space="0" w:color="auto"/>
          </w:divBdr>
        </w:div>
        <w:div w:id="864250398">
          <w:marLeft w:val="0"/>
          <w:marRight w:val="691"/>
          <w:marTop w:val="0"/>
          <w:marBottom w:val="120"/>
          <w:divBdr>
            <w:top w:val="none" w:sz="0" w:space="0" w:color="auto"/>
            <w:left w:val="none" w:sz="0" w:space="0" w:color="auto"/>
            <w:bottom w:val="none" w:sz="0" w:space="0" w:color="auto"/>
            <w:right w:val="none" w:sz="0" w:space="0" w:color="auto"/>
          </w:divBdr>
        </w:div>
        <w:div w:id="906957150">
          <w:marLeft w:val="0"/>
          <w:marRight w:val="691"/>
          <w:marTop w:val="0"/>
          <w:marBottom w:val="120"/>
          <w:divBdr>
            <w:top w:val="none" w:sz="0" w:space="0" w:color="auto"/>
            <w:left w:val="none" w:sz="0" w:space="0" w:color="auto"/>
            <w:bottom w:val="none" w:sz="0" w:space="0" w:color="auto"/>
            <w:right w:val="none" w:sz="0" w:space="0" w:color="auto"/>
          </w:divBdr>
        </w:div>
        <w:div w:id="1031489873">
          <w:marLeft w:val="0"/>
          <w:marRight w:val="691"/>
          <w:marTop w:val="0"/>
          <w:marBottom w:val="120"/>
          <w:divBdr>
            <w:top w:val="none" w:sz="0" w:space="0" w:color="auto"/>
            <w:left w:val="none" w:sz="0" w:space="0" w:color="auto"/>
            <w:bottom w:val="none" w:sz="0" w:space="0" w:color="auto"/>
            <w:right w:val="none" w:sz="0" w:space="0" w:color="auto"/>
          </w:divBdr>
        </w:div>
        <w:div w:id="1035421282">
          <w:marLeft w:val="0"/>
          <w:marRight w:val="691"/>
          <w:marTop w:val="0"/>
          <w:marBottom w:val="120"/>
          <w:divBdr>
            <w:top w:val="none" w:sz="0" w:space="0" w:color="auto"/>
            <w:left w:val="none" w:sz="0" w:space="0" w:color="auto"/>
            <w:bottom w:val="none" w:sz="0" w:space="0" w:color="auto"/>
            <w:right w:val="none" w:sz="0" w:space="0" w:color="auto"/>
          </w:divBdr>
        </w:div>
        <w:div w:id="1682660531">
          <w:marLeft w:val="0"/>
          <w:marRight w:val="691"/>
          <w:marTop w:val="0"/>
          <w:marBottom w:val="120"/>
          <w:divBdr>
            <w:top w:val="none" w:sz="0" w:space="0" w:color="auto"/>
            <w:left w:val="none" w:sz="0" w:space="0" w:color="auto"/>
            <w:bottom w:val="none" w:sz="0" w:space="0" w:color="auto"/>
            <w:right w:val="none" w:sz="0" w:space="0" w:color="auto"/>
          </w:divBdr>
        </w:div>
      </w:divsChild>
    </w:div>
    <w:div w:id="986742022">
      <w:bodyDiv w:val="1"/>
      <w:marLeft w:val="0"/>
      <w:marRight w:val="0"/>
      <w:marTop w:val="0"/>
      <w:marBottom w:val="0"/>
      <w:divBdr>
        <w:top w:val="none" w:sz="0" w:space="0" w:color="auto"/>
        <w:left w:val="none" w:sz="0" w:space="0" w:color="auto"/>
        <w:bottom w:val="none" w:sz="0" w:space="0" w:color="auto"/>
        <w:right w:val="none" w:sz="0" w:space="0" w:color="auto"/>
      </w:divBdr>
    </w:div>
    <w:div w:id="990866274">
      <w:bodyDiv w:val="1"/>
      <w:marLeft w:val="0"/>
      <w:marRight w:val="0"/>
      <w:marTop w:val="0"/>
      <w:marBottom w:val="0"/>
      <w:divBdr>
        <w:top w:val="none" w:sz="0" w:space="0" w:color="auto"/>
        <w:left w:val="none" w:sz="0" w:space="0" w:color="auto"/>
        <w:bottom w:val="none" w:sz="0" w:space="0" w:color="auto"/>
        <w:right w:val="none" w:sz="0" w:space="0" w:color="auto"/>
      </w:divBdr>
    </w:div>
    <w:div w:id="992757542">
      <w:bodyDiv w:val="1"/>
      <w:marLeft w:val="0"/>
      <w:marRight w:val="0"/>
      <w:marTop w:val="0"/>
      <w:marBottom w:val="0"/>
      <w:divBdr>
        <w:top w:val="none" w:sz="0" w:space="0" w:color="auto"/>
        <w:left w:val="none" w:sz="0" w:space="0" w:color="auto"/>
        <w:bottom w:val="none" w:sz="0" w:space="0" w:color="auto"/>
        <w:right w:val="none" w:sz="0" w:space="0" w:color="auto"/>
      </w:divBdr>
    </w:div>
    <w:div w:id="995915415">
      <w:bodyDiv w:val="1"/>
      <w:marLeft w:val="0"/>
      <w:marRight w:val="0"/>
      <w:marTop w:val="0"/>
      <w:marBottom w:val="0"/>
      <w:divBdr>
        <w:top w:val="none" w:sz="0" w:space="0" w:color="auto"/>
        <w:left w:val="none" w:sz="0" w:space="0" w:color="auto"/>
        <w:bottom w:val="none" w:sz="0" w:space="0" w:color="auto"/>
        <w:right w:val="none" w:sz="0" w:space="0" w:color="auto"/>
      </w:divBdr>
    </w:div>
    <w:div w:id="1032926706">
      <w:bodyDiv w:val="1"/>
      <w:marLeft w:val="0"/>
      <w:marRight w:val="0"/>
      <w:marTop w:val="0"/>
      <w:marBottom w:val="0"/>
      <w:divBdr>
        <w:top w:val="none" w:sz="0" w:space="0" w:color="auto"/>
        <w:left w:val="none" w:sz="0" w:space="0" w:color="auto"/>
        <w:bottom w:val="none" w:sz="0" w:space="0" w:color="auto"/>
        <w:right w:val="none" w:sz="0" w:space="0" w:color="auto"/>
      </w:divBdr>
      <w:divsChild>
        <w:div w:id="46151295">
          <w:marLeft w:val="0"/>
          <w:marRight w:val="691"/>
          <w:marTop w:val="120"/>
          <w:marBottom w:val="120"/>
          <w:divBdr>
            <w:top w:val="none" w:sz="0" w:space="0" w:color="auto"/>
            <w:left w:val="none" w:sz="0" w:space="0" w:color="auto"/>
            <w:bottom w:val="none" w:sz="0" w:space="0" w:color="auto"/>
            <w:right w:val="none" w:sz="0" w:space="0" w:color="auto"/>
          </w:divBdr>
        </w:div>
        <w:div w:id="632562805">
          <w:marLeft w:val="0"/>
          <w:marRight w:val="691"/>
          <w:marTop w:val="120"/>
          <w:marBottom w:val="120"/>
          <w:divBdr>
            <w:top w:val="none" w:sz="0" w:space="0" w:color="auto"/>
            <w:left w:val="none" w:sz="0" w:space="0" w:color="auto"/>
            <w:bottom w:val="none" w:sz="0" w:space="0" w:color="auto"/>
            <w:right w:val="none" w:sz="0" w:space="0" w:color="auto"/>
          </w:divBdr>
        </w:div>
        <w:div w:id="1155145940">
          <w:marLeft w:val="0"/>
          <w:marRight w:val="691"/>
          <w:marTop w:val="120"/>
          <w:marBottom w:val="120"/>
          <w:divBdr>
            <w:top w:val="none" w:sz="0" w:space="0" w:color="auto"/>
            <w:left w:val="none" w:sz="0" w:space="0" w:color="auto"/>
            <w:bottom w:val="none" w:sz="0" w:space="0" w:color="auto"/>
            <w:right w:val="none" w:sz="0" w:space="0" w:color="auto"/>
          </w:divBdr>
        </w:div>
        <w:div w:id="1876775253">
          <w:marLeft w:val="0"/>
          <w:marRight w:val="691"/>
          <w:marTop w:val="120"/>
          <w:marBottom w:val="120"/>
          <w:divBdr>
            <w:top w:val="none" w:sz="0" w:space="0" w:color="auto"/>
            <w:left w:val="none" w:sz="0" w:space="0" w:color="auto"/>
            <w:bottom w:val="none" w:sz="0" w:space="0" w:color="auto"/>
            <w:right w:val="none" w:sz="0" w:space="0" w:color="auto"/>
          </w:divBdr>
        </w:div>
        <w:div w:id="1944654211">
          <w:marLeft w:val="0"/>
          <w:marRight w:val="691"/>
          <w:marTop w:val="120"/>
          <w:marBottom w:val="120"/>
          <w:divBdr>
            <w:top w:val="none" w:sz="0" w:space="0" w:color="auto"/>
            <w:left w:val="none" w:sz="0" w:space="0" w:color="auto"/>
            <w:bottom w:val="none" w:sz="0" w:space="0" w:color="auto"/>
            <w:right w:val="none" w:sz="0" w:space="0" w:color="auto"/>
          </w:divBdr>
        </w:div>
        <w:div w:id="2139227183">
          <w:marLeft w:val="0"/>
          <w:marRight w:val="691"/>
          <w:marTop w:val="120"/>
          <w:marBottom w:val="120"/>
          <w:divBdr>
            <w:top w:val="none" w:sz="0" w:space="0" w:color="auto"/>
            <w:left w:val="none" w:sz="0" w:space="0" w:color="auto"/>
            <w:bottom w:val="none" w:sz="0" w:space="0" w:color="auto"/>
            <w:right w:val="none" w:sz="0" w:space="0" w:color="auto"/>
          </w:divBdr>
        </w:div>
      </w:divsChild>
    </w:div>
    <w:div w:id="1051151718">
      <w:bodyDiv w:val="1"/>
      <w:marLeft w:val="0"/>
      <w:marRight w:val="0"/>
      <w:marTop w:val="0"/>
      <w:marBottom w:val="0"/>
      <w:divBdr>
        <w:top w:val="none" w:sz="0" w:space="0" w:color="auto"/>
        <w:left w:val="none" w:sz="0" w:space="0" w:color="auto"/>
        <w:bottom w:val="none" w:sz="0" w:space="0" w:color="auto"/>
        <w:right w:val="none" w:sz="0" w:space="0" w:color="auto"/>
      </w:divBdr>
    </w:div>
    <w:div w:id="1058632353">
      <w:bodyDiv w:val="1"/>
      <w:marLeft w:val="0"/>
      <w:marRight w:val="0"/>
      <w:marTop w:val="0"/>
      <w:marBottom w:val="0"/>
      <w:divBdr>
        <w:top w:val="none" w:sz="0" w:space="0" w:color="auto"/>
        <w:left w:val="none" w:sz="0" w:space="0" w:color="auto"/>
        <w:bottom w:val="none" w:sz="0" w:space="0" w:color="auto"/>
        <w:right w:val="none" w:sz="0" w:space="0" w:color="auto"/>
      </w:divBdr>
    </w:div>
    <w:div w:id="1080981803">
      <w:bodyDiv w:val="1"/>
      <w:marLeft w:val="0"/>
      <w:marRight w:val="0"/>
      <w:marTop w:val="0"/>
      <w:marBottom w:val="0"/>
      <w:divBdr>
        <w:top w:val="none" w:sz="0" w:space="0" w:color="auto"/>
        <w:left w:val="none" w:sz="0" w:space="0" w:color="auto"/>
        <w:bottom w:val="none" w:sz="0" w:space="0" w:color="auto"/>
        <w:right w:val="none" w:sz="0" w:space="0" w:color="auto"/>
      </w:divBdr>
    </w:div>
    <w:div w:id="1096559786">
      <w:bodyDiv w:val="1"/>
      <w:marLeft w:val="0"/>
      <w:marRight w:val="0"/>
      <w:marTop w:val="0"/>
      <w:marBottom w:val="0"/>
      <w:divBdr>
        <w:top w:val="none" w:sz="0" w:space="0" w:color="auto"/>
        <w:left w:val="none" w:sz="0" w:space="0" w:color="auto"/>
        <w:bottom w:val="none" w:sz="0" w:space="0" w:color="auto"/>
        <w:right w:val="none" w:sz="0" w:space="0" w:color="auto"/>
      </w:divBdr>
    </w:div>
    <w:div w:id="1101955066">
      <w:bodyDiv w:val="1"/>
      <w:marLeft w:val="0"/>
      <w:marRight w:val="0"/>
      <w:marTop w:val="0"/>
      <w:marBottom w:val="0"/>
      <w:divBdr>
        <w:top w:val="none" w:sz="0" w:space="0" w:color="auto"/>
        <w:left w:val="none" w:sz="0" w:space="0" w:color="auto"/>
        <w:bottom w:val="none" w:sz="0" w:space="0" w:color="auto"/>
        <w:right w:val="none" w:sz="0" w:space="0" w:color="auto"/>
      </w:divBdr>
    </w:div>
    <w:div w:id="1104109502">
      <w:bodyDiv w:val="1"/>
      <w:marLeft w:val="0"/>
      <w:marRight w:val="0"/>
      <w:marTop w:val="0"/>
      <w:marBottom w:val="0"/>
      <w:divBdr>
        <w:top w:val="none" w:sz="0" w:space="0" w:color="auto"/>
        <w:left w:val="none" w:sz="0" w:space="0" w:color="auto"/>
        <w:bottom w:val="none" w:sz="0" w:space="0" w:color="auto"/>
        <w:right w:val="none" w:sz="0" w:space="0" w:color="auto"/>
      </w:divBdr>
    </w:div>
    <w:div w:id="1109080478">
      <w:bodyDiv w:val="1"/>
      <w:marLeft w:val="0"/>
      <w:marRight w:val="0"/>
      <w:marTop w:val="0"/>
      <w:marBottom w:val="0"/>
      <w:divBdr>
        <w:top w:val="none" w:sz="0" w:space="0" w:color="auto"/>
        <w:left w:val="none" w:sz="0" w:space="0" w:color="auto"/>
        <w:bottom w:val="none" w:sz="0" w:space="0" w:color="auto"/>
        <w:right w:val="none" w:sz="0" w:space="0" w:color="auto"/>
      </w:divBdr>
    </w:div>
    <w:div w:id="1119035617">
      <w:bodyDiv w:val="1"/>
      <w:marLeft w:val="0"/>
      <w:marRight w:val="0"/>
      <w:marTop w:val="0"/>
      <w:marBottom w:val="0"/>
      <w:divBdr>
        <w:top w:val="none" w:sz="0" w:space="0" w:color="auto"/>
        <w:left w:val="none" w:sz="0" w:space="0" w:color="auto"/>
        <w:bottom w:val="none" w:sz="0" w:space="0" w:color="auto"/>
        <w:right w:val="none" w:sz="0" w:space="0" w:color="auto"/>
      </w:divBdr>
    </w:div>
    <w:div w:id="1122772206">
      <w:bodyDiv w:val="1"/>
      <w:marLeft w:val="0"/>
      <w:marRight w:val="0"/>
      <w:marTop w:val="0"/>
      <w:marBottom w:val="0"/>
      <w:divBdr>
        <w:top w:val="none" w:sz="0" w:space="0" w:color="auto"/>
        <w:left w:val="none" w:sz="0" w:space="0" w:color="auto"/>
        <w:bottom w:val="none" w:sz="0" w:space="0" w:color="auto"/>
        <w:right w:val="none" w:sz="0" w:space="0" w:color="auto"/>
      </w:divBdr>
    </w:div>
    <w:div w:id="1126894445">
      <w:bodyDiv w:val="1"/>
      <w:marLeft w:val="0"/>
      <w:marRight w:val="0"/>
      <w:marTop w:val="0"/>
      <w:marBottom w:val="0"/>
      <w:divBdr>
        <w:top w:val="none" w:sz="0" w:space="0" w:color="auto"/>
        <w:left w:val="none" w:sz="0" w:space="0" w:color="auto"/>
        <w:bottom w:val="none" w:sz="0" w:space="0" w:color="auto"/>
        <w:right w:val="none" w:sz="0" w:space="0" w:color="auto"/>
      </w:divBdr>
    </w:div>
    <w:div w:id="1128546112">
      <w:bodyDiv w:val="1"/>
      <w:marLeft w:val="0"/>
      <w:marRight w:val="0"/>
      <w:marTop w:val="0"/>
      <w:marBottom w:val="0"/>
      <w:divBdr>
        <w:top w:val="none" w:sz="0" w:space="0" w:color="auto"/>
        <w:left w:val="none" w:sz="0" w:space="0" w:color="auto"/>
        <w:bottom w:val="none" w:sz="0" w:space="0" w:color="auto"/>
        <w:right w:val="none" w:sz="0" w:space="0" w:color="auto"/>
      </w:divBdr>
    </w:div>
    <w:div w:id="1136607861">
      <w:bodyDiv w:val="1"/>
      <w:marLeft w:val="0"/>
      <w:marRight w:val="0"/>
      <w:marTop w:val="0"/>
      <w:marBottom w:val="0"/>
      <w:divBdr>
        <w:top w:val="none" w:sz="0" w:space="0" w:color="auto"/>
        <w:left w:val="none" w:sz="0" w:space="0" w:color="auto"/>
        <w:bottom w:val="none" w:sz="0" w:space="0" w:color="auto"/>
        <w:right w:val="none" w:sz="0" w:space="0" w:color="auto"/>
      </w:divBdr>
    </w:div>
    <w:div w:id="1142430317">
      <w:bodyDiv w:val="1"/>
      <w:marLeft w:val="0"/>
      <w:marRight w:val="0"/>
      <w:marTop w:val="0"/>
      <w:marBottom w:val="0"/>
      <w:divBdr>
        <w:top w:val="none" w:sz="0" w:space="0" w:color="auto"/>
        <w:left w:val="none" w:sz="0" w:space="0" w:color="auto"/>
        <w:bottom w:val="none" w:sz="0" w:space="0" w:color="auto"/>
        <w:right w:val="none" w:sz="0" w:space="0" w:color="auto"/>
      </w:divBdr>
      <w:divsChild>
        <w:div w:id="236863898">
          <w:marLeft w:val="0"/>
          <w:marRight w:val="691"/>
          <w:marTop w:val="0"/>
          <w:marBottom w:val="0"/>
          <w:divBdr>
            <w:top w:val="none" w:sz="0" w:space="0" w:color="auto"/>
            <w:left w:val="none" w:sz="0" w:space="0" w:color="auto"/>
            <w:bottom w:val="none" w:sz="0" w:space="0" w:color="auto"/>
            <w:right w:val="none" w:sz="0" w:space="0" w:color="auto"/>
          </w:divBdr>
        </w:div>
        <w:div w:id="810755030">
          <w:marLeft w:val="0"/>
          <w:marRight w:val="691"/>
          <w:marTop w:val="0"/>
          <w:marBottom w:val="0"/>
          <w:divBdr>
            <w:top w:val="none" w:sz="0" w:space="0" w:color="auto"/>
            <w:left w:val="none" w:sz="0" w:space="0" w:color="auto"/>
            <w:bottom w:val="none" w:sz="0" w:space="0" w:color="auto"/>
            <w:right w:val="none" w:sz="0" w:space="0" w:color="auto"/>
          </w:divBdr>
        </w:div>
      </w:divsChild>
    </w:div>
    <w:div w:id="1146626682">
      <w:bodyDiv w:val="1"/>
      <w:marLeft w:val="0"/>
      <w:marRight w:val="0"/>
      <w:marTop w:val="0"/>
      <w:marBottom w:val="0"/>
      <w:divBdr>
        <w:top w:val="none" w:sz="0" w:space="0" w:color="auto"/>
        <w:left w:val="none" w:sz="0" w:space="0" w:color="auto"/>
        <w:bottom w:val="none" w:sz="0" w:space="0" w:color="auto"/>
        <w:right w:val="none" w:sz="0" w:space="0" w:color="auto"/>
      </w:divBdr>
    </w:div>
    <w:div w:id="1176068922">
      <w:bodyDiv w:val="1"/>
      <w:marLeft w:val="0"/>
      <w:marRight w:val="0"/>
      <w:marTop w:val="0"/>
      <w:marBottom w:val="0"/>
      <w:divBdr>
        <w:top w:val="none" w:sz="0" w:space="0" w:color="auto"/>
        <w:left w:val="none" w:sz="0" w:space="0" w:color="auto"/>
        <w:bottom w:val="none" w:sz="0" w:space="0" w:color="auto"/>
        <w:right w:val="none" w:sz="0" w:space="0" w:color="auto"/>
      </w:divBdr>
    </w:div>
    <w:div w:id="1186405155">
      <w:bodyDiv w:val="1"/>
      <w:marLeft w:val="0"/>
      <w:marRight w:val="0"/>
      <w:marTop w:val="0"/>
      <w:marBottom w:val="0"/>
      <w:divBdr>
        <w:top w:val="none" w:sz="0" w:space="0" w:color="auto"/>
        <w:left w:val="none" w:sz="0" w:space="0" w:color="auto"/>
        <w:bottom w:val="none" w:sz="0" w:space="0" w:color="auto"/>
        <w:right w:val="none" w:sz="0" w:space="0" w:color="auto"/>
      </w:divBdr>
      <w:divsChild>
        <w:div w:id="188686380">
          <w:marLeft w:val="0"/>
          <w:marRight w:val="720"/>
          <w:marTop w:val="0"/>
          <w:marBottom w:val="120"/>
          <w:divBdr>
            <w:top w:val="none" w:sz="0" w:space="0" w:color="auto"/>
            <w:left w:val="none" w:sz="0" w:space="0" w:color="auto"/>
            <w:bottom w:val="none" w:sz="0" w:space="0" w:color="auto"/>
            <w:right w:val="none" w:sz="0" w:space="0" w:color="auto"/>
          </w:divBdr>
        </w:div>
        <w:div w:id="326321465">
          <w:marLeft w:val="0"/>
          <w:marRight w:val="720"/>
          <w:marTop w:val="0"/>
          <w:marBottom w:val="120"/>
          <w:divBdr>
            <w:top w:val="none" w:sz="0" w:space="0" w:color="auto"/>
            <w:left w:val="none" w:sz="0" w:space="0" w:color="auto"/>
            <w:bottom w:val="none" w:sz="0" w:space="0" w:color="auto"/>
            <w:right w:val="none" w:sz="0" w:space="0" w:color="auto"/>
          </w:divBdr>
        </w:div>
        <w:div w:id="490171794">
          <w:marLeft w:val="0"/>
          <w:marRight w:val="691"/>
          <w:marTop w:val="0"/>
          <w:marBottom w:val="120"/>
          <w:divBdr>
            <w:top w:val="none" w:sz="0" w:space="0" w:color="auto"/>
            <w:left w:val="none" w:sz="0" w:space="0" w:color="auto"/>
            <w:bottom w:val="none" w:sz="0" w:space="0" w:color="auto"/>
            <w:right w:val="none" w:sz="0" w:space="0" w:color="auto"/>
          </w:divBdr>
        </w:div>
        <w:div w:id="813836258">
          <w:marLeft w:val="0"/>
          <w:marRight w:val="720"/>
          <w:marTop w:val="0"/>
          <w:marBottom w:val="120"/>
          <w:divBdr>
            <w:top w:val="none" w:sz="0" w:space="0" w:color="auto"/>
            <w:left w:val="none" w:sz="0" w:space="0" w:color="auto"/>
            <w:bottom w:val="none" w:sz="0" w:space="0" w:color="auto"/>
            <w:right w:val="none" w:sz="0" w:space="0" w:color="auto"/>
          </w:divBdr>
        </w:div>
        <w:div w:id="1112748697">
          <w:marLeft w:val="0"/>
          <w:marRight w:val="691"/>
          <w:marTop w:val="0"/>
          <w:marBottom w:val="120"/>
          <w:divBdr>
            <w:top w:val="none" w:sz="0" w:space="0" w:color="auto"/>
            <w:left w:val="none" w:sz="0" w:space="0" w:color="auto"/>
            <w:bottom w:val="none" w:sz="0" w:space="0" w:color="auto"/>
            <w:right w:val="none" w:sz="0" w:space="0" w:color="auto"/>
          </w:divBdr>
        </w:div>
        <w:div w:id="1274051511">
          <w:marLeft w:val="0"/>
          <w:marRight w:val="691"/>
          <w:marTop w:val="0"/>
          <w:marBottom w:val="120"/>
          <w:divBdr>
            <w:top w:val="none" w:sz="0" w:space="0" w:color="auto"/>
            <w:left w:val="none" w:sz="0" w:space="0" w:color="auto"/>
            <w:bottom w:val="none" w:sz="0" w:space="0" w:color="auto"/>
            <w:right w:val="none" w:sz="0" w:space="0" w:color="auto"/>
          </w:divBdr>
        </w:div>
        <w:div w:id="1388840440">
          <w:marLeft w:val="0"/>
          <w:marRight w:val="691"/>
          <w:marTop w:val="0"/>
          <w:marBottom w:val="120"/>
          <w:divBdr>
            <w:top w:val="none" w:sz="0" w:space="0" w:color="auto"/>
            <w:left w:val="none" w:sz="0" w:space="0" w:color="auto"/>
            <w:bottom w:val="none" w:sz="0" w:space="0" w:color="auto"/>
            <w:right w:val="none" w:sz="0" w:space="0" w:color="auto"/>
          </w:divBdr>
        </w:div>
        <w:div w:id="1672945020">
          <w:marLeft w:val="0"/>
          <w:marRight w:val="720"/>
          <w:marTop w:val="0"/>
          <w:marBottom w:val="120"/>
          <w:divBdr>
            <w:top w:val="none" w:sz="0" w:space="0" w:color="auto"/>
            <w:left w:val="none" w:sz="0" w:space="0" w:color="auto"/>
            <w:bottom w:val="none" w:sz="0" w:space="0" w:color="auto"/>
            <w:right w:val="none" w:sz="0" w:space="0" w:color="auto"/>
          </w:divBdr>
        </w:div>
        <w:div w:id="1768648220">
          <w:marLeft w:val="0"/>
          <w:marRight w:val="691"/>
          <w:marTop w:val="0"/>
          <w:marBottom w:val="120"/>
          <w:divBdr>
            <w:top w:val="none" w:sz="0" w:space="0" w:color="auto"/>
            <w:left w:val="none" w:sz="0" w:space="0" w:color="auto"/>
            <w:bottom w:val="none" w:sz="0" w:space="0" w:color="auto"/>
            <w:right w:val="none" w:sz="0" w:space="0" w:color="auto"/>
          </w:divBdr>
        </w:div>
        <w:div w:id="2125692380">
          <w:marLeft w:val="0"/>
          <w:marRight w:val="691"/>
          <w:marTop w:val="0"/>
          <w:marBottom w:val="120"/>
          <w:divBdr>
            <w:top w:val="none" w:sz="0" w:space="0" w:color="auto"/>
            <w:left w:val="none" w:sz="0" w:space="0" w:color="auto"/>
            <w:bottom w:val="none" w:sz="0" w:space="0" w:color="auto"/>
            <w:right w:val="none" w:sz="0" w:space="0" w:color="auto"/>
          </w:divBdr>
        </w:div>
      </w:divsChild>
    </w:div>
    <w:div w:id="1188905740">
      <w:bodyDiv w:val="1"/>
      <w:marLeft w:val="0"/>
      <w:marRight w:val="0"/>
      <w:marTop w:val="0"/>
      <w:marBottom w:val="0"/>
      <w:divBdr>
        <w:top w:val="none" w:sz="0" w:space="0" w:color="auto"/>
        <w:left w:val="none" w:sz="0" w:space="0" w:color="auto"/>
        <w:bottom w:val="none" w:sz="0" w:space="0" w:color="auto"/>
        <w:right w:val="none" w:sz="0" w:space="0" w:color="auto"/>
      </w:divBdr>
    </w:div>
    <w:div w:id="1238318639">
      <w:bodyDiv w:val="1"/>
      <w:marLeft w:val="0"/>
      <w:marRight w:val="0"/>
      <w:marTop w:val="0"/>
      <w:marBottom w:val="0"/>
      <w:divBdr>
        <w:top w:val="none" w:sz="0" w:space="0" w:color="auto"/>
        <w:left w:val="none" w:sz="0" w:space="0" w:color="auto"/>
        <w:bottom w:val="none" w:sz="0" w:space="0" w:color="auto"/>
        <w:right w:val="none" w:sz="0" w:space="0" w:color="auto"/>
      </w:divBdr>
    </w:div>
    <w:div w:id="1252659460">
      <w:bodyDiv w:val="1"/>
      <w:marLeft w:val="0"/>
      <w:marRight w:val="0"/>
      <w:marTop w:val="0"/>
      <w:marBottom w:val="0"/>
      <w:divBdr>
        <w:top w:val="none" w:sz="0" w:space="0" w:color="auto"/>
        <w:left w:val="none" w:sz="0" w:space="0" w:color="auto"/>
        <w:bottom w:val="none" w:sz="0" w:space="0" w:color="auto"/>
        <w:right w:val="none" w:sz="0" w:space="0" w:color="auto"/>
      </w:divBdr>
    </w:div>
    <w:div w:id="1282150181">
      <w:bodyDiv w:val="1"/>
      <w:marLeft w:val="0"/>
      <w:marRight w:val="0"/>
      <w:marTop w:val="0"/>
      <w:marBottom w:val="0"/>
      <w:divBdr>
        <w:top w:val="none" w:sz="0" w:space="0" w:color="auto"/>
        <w:left w:val="none" w:sz="0" w:space="0" w:color="auto"/>
        <w:bottom w:val="none" w:sz="0" w:space="0" w:color="auto"/>
        <w:right w:val="none" w:sz="0" w:space="0" w:color="auto"/>
      </w:divBdr>
    </w:div>
    <w:div w:id="1309358184">
      <w:bodyDiv w:val="1"/>
      <w:marLeft w:val="0"/>
      <w:marRight w:val="0"/>
      <w:marTop w:val="0"/>
      <w:marBottom w:val="0"/>
      <w:divBdr>
        <w:top w:val="none" w:sz="0" w:space="0" w:color="auto"/>
        <w:left w:val="none" w:sz="0" w:space="0" w:color="auto"/>
        <w:bottom w:val="none" w:sz="0" w:space="0" w:color="auto"/>
        <w:right w:val="none" w:sz="0" w:space="0" w:color="auto"/>
      </w:divBdr>
    </w:div>
    <w:div w:id="1313097443">
      <w:bodyDiv w:val="1"/>
      <w:marLeft w:val="0"/>
      <w:marRight w:val="0"/>
      <w:marTop w:val="0"/>
      <w:marBottom w:val="0"/>
      <w:divBdr>
        <w:top w:val="none" w:sz="0" w:space="0" w:color="auto"/>
        <w:left w:val="none" w:sz="0" w:space="0" w:color="auto"/>
        <w:bottom w:val="none" w:sz="0" w:space="0" w:color="auto"/>
        <w:right w:val="none" w:sz="0" w:space="0" w:color="auto"/>
      </w:divBdr>
    </w:div>
    <w:div w:id="1321545876">
      <w:bodyDiv w:val="1"/>
      <w:marLeft w:val="0"/>
      <w:marRight w:val="0"/>
      <w:marTop w:val="0"/>
      <w:marBottom w:val="0"/>
      <w:divBdr>
        <w:top w:val="none" w:sz="0" w:space="0" w:color="auto"/>
        <w:left w:val="none" w:sz="0" w:space="0" w:color="auto"/>
        <w:bottom w:val="none" w:sz="0" w:space="0" w:color="auto"/>
        <w:right w:val="none" w:sz="0" w:space="0" w:color="auto"/>
      </w:divBdr>
    </w:div>
    <w:div w:id="1324628204">
      <w:bodyDiv w:val="1"/>
      <w:marLeft w:val="0"/>
      <w:marRight w:val="0"/>
      <w:marTop w:val="0"/>
      <w:marBottom w:val="0"/>
      <w:divBdr>
        <w:top w:val="none" w:sz="0" w:space="0" w:color="auto"/>
        <w:left w:val="none" w:sz="0" w:space="0" w:color="auto"/>
        <w:bottom w:val="none" w:sz="0" w:space="0" w:color="auto"/>
        <w:right w:val="none" w:sz="0" w:space="0" w:color="auto"/>
      </w:divBdr>
    </w:div>
    <w:div w:id="1340621977">
      <w:bodyDiv w:val="1"/>
      <w:marLeft w:val="0"/>
      <w:marRight w:val="0"/>
      <w:marTop w:val="0"/>
      <w:marBottom w:val="0"/>
      <w:divBdr>
        <w:top w:val="none" w:sz="0" w:space="0" w:color="auto"/>
        <w:left w:val="none" w:sz="0" w:space="0" w:color="auto"/>
        <w:bottom w:val="none" w:sz="0" w:space="0" w:color="auto"/>
        <w:right w:val="none" w:sz="0" w:space="0" w:color="auto"/>
      </w:divBdr>
    </w:div>
    <w:div w:id="1344668395">
      <w:bodyDiv w:val="1"/>
      <w:marLeft w:val="0"/>
      <w:marRight w:val="0"/>
      <w:marTop w:val="0"/>
      <w:marBottom w:val="0"/>
      <w:divBdr>
        <w:top w:val="none" w:sz="0" w:space="0" w:color="auto"/>
        <w:left w:val="none" w:sz="0" w:space="0" w:color="auto"/>
        <w:bottom w:val="none" w:sz="0" w:space="0" w:color="auto"/>
        <w:right w:val="none" w:sz="0" w:space="0" w:color="auto"/>
      </w:divBdr>
    </w:div>
    <w:div w:id="1357272962">
      <w:bodyDiv w:val="1"/>
      <w:marLeft w:val="0"/>
      <w:marRight w:val="0"/>
      <w:marTop w:val="0"/>
      <w:marBottom w:val="0"/>
      <w:divBdr>
        <w:top w:val="none" w:sz="0" w:space="0" w:color="auto"/>
        <w:left w:val="none" w:sz="0" w:space="0" w:color="auto"/>
        <w:bottom w:val="none" w:sz="0" w:space="0" w:color="auto"/>
        <w:right w:val="none" w:sz="0" w:space="0" w:color="auto"/>
      </w:divBdr>
    </w:div>
    <w:div w:id="1414014694">
      <w:bodyDiv w:val="1"/>
      <w:marLeft w:val="0"/>
      <w:marRight w:val="0"/>
      <w:marTop w:val="0"/>
      <w:marBottom w:val="0"/>
      <w:divBdr>
        <w:top w:val="none" w:sz="0" w:space="0" w:color="auto"/>
        <w:left w:val="none" w:sz="0" w:space="0" w:color="auto"/>
        <w:bottom w:val="none" w:sz="0" w:space="0" w:color="auto"/>
        <w:right w:val="none" w:sz="0" w:space="0" w:color="auto"/>
      </w:divBdr>
    </w:div>
    <w:div w:id="1418869247">
      <w:bodyDiv w:val="1"/>
      <w:marLeft w:val="0"/>
      <w:marRight w:val="0"/>
      <w:marTop w:val="0"/>
      <w:marBottom w:val="0"/>
      <w:divBdr>
        <w:top w:val="none" w:sz="0" w:space="0" w:color="auto"/>
        <w:left w:val="none" w:sz="0" w:space="0" w:color="auto"/>
        <w:bottom w:val="none" w:sz="0" w:space="0" w:color="auto"/>
        <w:right w:val="none" w:sz="0" w:space="0" w:color="auto"/>
      </w:divBdr>
    </w:div>
    <w:div w:id="1421178836">
      <w:bodyDiv w:val="1"/>
      <w:marLeft w:val="0"/>
      <w:marRight w:val="0"/>
      <w:marTop w:val="0"/>
      <w:marBottom w:val="0"/>
      <w:divBdr>
        <w:top w:val="none" w:sz="0" w:space="0" w:color="auto"/>
        <w:left w:val="none" w:sz="0" w:space="0" w:color="auto"/>
        <w:bottom w:val="none" w:sz="0" w:space="0" w:color="auto"/>
        <w:right w:val="none" w:sz="0" w:space="0" w:color="auto"/>
      </w:divBdr>
    </w:div>
    <w:div w:id="1425808497">
      <w:bodyDiv w:val="1"/>
      <w:marLeft w:val="0"/>
      <w:marRight w:val="0"/>
      <w:marTop w:val="0"/>
      <w:marBottom w:val="0"/>
      <w:divBdr>
        <w:top w:val="none" w:sz="0" w:space="0" w:color="auto"/>
        <w:left w:val="none" w:sz="0" w:space="0" w:color="auto"/>
        <w:bottom w:val="none" w:sz="0" w:space="0" w:color="auto"/>
        <w:right w:val="none" w:sz="0" w:space="0" w:color="auto"/>
      </w:divBdr>
    </w:div>
    <w:div w:id="1492020841">
      <w:bodyDiv w:val="1"/>
      <w:marLeft w:val="0"/>
      <w:marRight w:val="0"/>
      <w:marTop w:val="0"/>
      <w:marBottom w:val="0"/>
      <w:divBdr>
        <w:top w:val="none" w:sz="0" w:space="0" w:color="auto"/>
        <w:left w:val="none" w:sz="0" w:space="0" w:color="auto"/>
        <w:bottom w:val="none" w:sz="0" w:space="0" w:color="auto"/>
        <w:right w:val="none" w:sz="0" w:space="0" w:color="auto"/>
      </w:divBdr>
      <w:divsChild>
        <w:div w:id="349765904">
          <w:marLeft w:val="0"/>
          <w:marRight w:val="691"/>
          <w:marTop w:val="120"/>
          <w:marBottom w:val="120"/>
          <w:divBdr>
            <w:top w:val="none" w:sz="0" w:space="0" w:color="auto"/>
            <w:left w:val="none" w:sz="0" w:space="0" w:color="auto"/>
            <w:bottom w:val="none" w:sz="0" w:space="0" w:color="auto"/>
            <w:right w:val="none" w:sz="0" w:space="0" w:color="auto"/>
          </w:divBdr>
        </w:div>
      </w:divsChild>
    </w:div>
    <w:div w:id="1492596249">
      <w:bodyDiv w:val="1"/>
      <w:marLeft w:val="0"/>
      <w:marRight w:val="0"/>
      <w:marTop w:val="0"/>
      <w:marBottom w:val="0"/>
      <w:divBdr>
        <w:top w:val="none" w:sz="0" w:space="0" w:color="auto"/>
        <w:left w:val="none" w:sz="0" w:space="0" w:color="auto"/>
        <w:bottom w:val="none" w:sz="0" w:space="0" w:color="auto"/>
        <w:right w:val="none" w:sz="0" w:space="0" w:color="auto"/>
      </w:divBdr>
      <w:divsChild>
        <w:div w:id="67701820">
          <w:marLeft w:val="0"/>
          <w:marRight w:val="691"/>
          <w:marTop w:val="0"/>
          <w:marBottom w:val="120"/>
          <w:divBdr>
            <w:top w:val="none" w:sz="0" w:space="0" w:color="auto"/>
            <w:left w:val="none" w:sz="0" w:space="0" w:color="auto"/>
            <w:bottom w:val="none" w:sz="0" w:space="0" w:color="auto"/>
            <w:right w:val="none" w:sz="0" w:space="0" w:color="auto"/>
          </w:divBdr>
        </w:div>
        <w:div w:id="764039547">
          <w:marLeft w:val="0"/>
          <w:marRight w:val="691"/>
          <w:marTop w:val="0"/>
          <w:marBottom w:val="120"/>
          <w:divBdr>
            <w:top w:val="none" w:sz="0" w:space="0" w:color="auto"/>
            <w:left w:val="none" w:sz="0" w:space="0" w:color="auto"/>
            <w:bottom w:val="none" w:sz="0" w:space="0" w:color="auto"/>
            <w:right w:val="none" w:sz="0" w:space="0" w:color="auto"/>
          </w:divBdr>
        </w:div>
        <w:div w:id="1116364215">
          <w:marLeft w:val="0"/>
          <w:marRight w:val="691"/>
          <w:marTop w:val="0"/>
          <w:marBottom w:val="120"/>
          <w:divBdr>
            <w:top w:val="none" w:sz="0" w:space="0" w:color="auto"/>
            <w:left w:val="none" w:sz="0" w:space="0" w:color="auto"/>
            <w:bottom w:val="none" w:sz="0" w:space="0" w:color="auto"/>
            <w:right w:val="none" w:sz="0" w:space="0" w:color="auto"/>
          </w:divBdr>
        </w:div>
        <w:div w:id="1363284072">
          <w:marLeft w:val="0"/>
          <w:marRight w:val="691"/>
          <w:marTop w:val="0"/>
          <w:marBottom w:val="120"/>
          <w:divBdr>
            <w:top w:val="none" w:sz="0" w:space="0" w:color="auto"/>
            <w:left w:val="none" w:sz="0" w:space="0" w:color="auto"/>
            <w:bottom w:val="none" w:sz="0" w:space="0" w:color="auto"/>
            <w:right w:val="none" w:sz="0" w:space="0" w:color="auto"/>
          </w:divBdr>
        </w:div>
        <w:div w:id="1380395688">
          <w:marLeft w:val="0"/>
          <w:marRight w:val="691"/>
          <w:marTop w:val="0"/>
          <w:marBottom w:val="120"/>
          <w:divBdr>
            <w:top w:val="none" w:sz="0" w:space="0" w:color="auto"/>
            <w:left w:val="none" w:sz="0" w:space="0" w:color="auto"/>
            <w:bottom w:val="none" w:sz="0" w:space="0" w:color="auto"/>
            <w:right w:val="none" w:sz="0" w:space="0" w:color="auto"/>
          </w:divBdr>
        </w:div>
        <w:div w:id="2143889286">
          <w:marLeft w:val="0"/>
          <w:marRight w:val="691"/>
          <w:marTop w:val="0"/>
          <w:marBottom w:val="120"/>
          <w:divBdr>
            <w:top w:val="none" w:sz="0" w:space="0" w:color="auto"/>
            <w:left w:val="none" w:sz="0" w:space="0" w:color="auto"/>
            <w:bottom w:val="none" w:sz="0" w:space="0" w:color="auto"/>
            <w:right w:val="none" w:sz="0" w:space="0" w:color="auto"/>
          </w:divBdr>
        </w:div>
      </w:divsChild>
    </w:div>
    <w:div w:id="1530754136">
      <w:bodyDiv w:val="1"/>
      <w:marLeft w:val="0"/>
      <w:marRight w:val="0"/>
      <w:marTop w:val="0"/>
      <w:marBottom w:val="0"/>
      <w:divBdr>
        <w:top w:val="none" w:sz="0" w:space="0" w:color="auto"/>
        <w:left w:val="none" w:sz="0" w:space="0" w:color="auto"/>
        <w:bottom w:val="none" w:sz="0" w:space="0" w:color="auto"/>
        <w:right w:val="none" w:sz="0" w:space="0" w:color="auto"/>
      </w:divBdr>
    </w:div>
    <w:div w:id="1543519796">
      <w:bodyDiv w:val="1"/>
      <w:marLeft w:val="0"/>
      <w:marRight w:val="0"/>
      <w:marTop w:val="0"/>
      <w:marBottom w:val="0"/>
      <w:divBdr>
        <w:top w:val="none" w:sz="0" w:space="0" w:color="auto"/>
        <w:left w:val="none" w:sz="0" w:space="0" w:color="auto"/>
        <w:bottom w:val="none" w:sz="0" w:space="0" w:color="auto"/>
        <w:right w:val="none" w:sz="0" w:space="0" w:color="auto"/>
      </w:divBdr>
    </w:div>
    <w:div w:id="1552693670">
      <w:bodyDiv w:val="1"/>
      <w:marLeft w:val="0"/>
      <w:marRight w:val="0"/>
      <w:marTop w:val="0"/>
      <w:marBottom w:val="0"/>
      <w:divBdr>
        <w:top w:val="none" w:sz="0" w:space="0" w:color="auto"/>
        <w:left w:val="none" w:sz="0" w:space="0" w:color="auto"/>
        <w:bottom w:val="none" w:sz="0" w:space="0" w:color="auto"/>
        <w:right w:val="none" w:sz="0" w:space="0" w:color="auto"/>
      </w:divBdr>
    </w:div>
    <w:div w:id="1557278955">
      <w:bodyDiv w:val="1"/>
      <w:marLeft w:val="0"/>
      <w:marRight w:val="0"/>
      <w:marTop w:val="0"/>
      <w:marBottom w:val="0"/>
      <w:divBdr>
        <w:top w:val="none" w:sz="0" w:space="0" w:color="auto"/>
        <w:left w:val="none" w:sz="0" w:space="0" w:color="auto"/>
        <w:bottom w:val="none" w:sz="0" w:space="0" w:color="auto"/>
        <w:right w:val="none" w:sz="0" w:space="0" w:color="auto"/>
      </w:divBdr>
    </w:div>
    <w:div w:id="1559514064">
      <w:bodyDiv w:val="1"/>
      <w:marLeft w:val="0"/>
      <w:marRight w:val="0"/>
      <w:marTop w:val="0"/>
      <w:marBottom w:val="0"/>
      <w:divBdr>
        <w:top w:val="none" w:sz="0" w:space="0" w:color="auto"/>
        <w:left w:val="none" w:sz="0" w:space="0" w:color="auto"/>
        <w:bottom w:val="none" w:sz="0" w:space="0" w:color="auto"/>
        <w:right w:val="none" w:sz="0" w:space="0" w:color="auto"/>
      </w:divBdr>
    </w:div>
    <w:div w:id="1564218252">
      <w:bodyDiv w:val="1"/>
      <w:marLeft w:val="0"/>
      <w:marRight w:val="0"/>
      <w:marTop w:val="0"/>
      <w:marBottom w:val="0"/>
      <w:divBdr>
        <w:top w:val="none" w:sz="0" w:space="0" w:color="auto"/>
        <w:left w:val="none" w:sz="0" w:space="0" w:color="auto"/>
        <w:bottom w:val="none" w:sz="0" w:space="0" w:color="auto"/>
        <w:right w:val="none" w:sz="0" w:space="0" w:color="auto"/>
      </w:divBdr>
    </w:div>
    <w:div w:id="1568683419">
      <w:bodyDiv w:val="1"/>
      <w:marLeft w:val="0"/>
      <w:marRight w:val="0"/>
      <w:marTop w:val="0"/>
      <w:marBottom w:val="0"/>
      <w:divBdr>
        <w:top w:val="none" w:sz="0" w:space="0" w:color="auto"/>
        <w:left w:val="none" w:sz="0" w:space="0" w:color="auto"/>
        <w:bottom w:val="none" w:sz="0" w:space="0" w:color="auto"/>
        <w:right w:val="none" w:sz="0" w:space="0" w:color="auto"/>
      </w:divBdr>
    </w:div>
    <w:div w:id="1568684827">
      <w:bodyDiv w:val="1"/>
      <w:marLeft w:val="0"/>
      <w:marRight w:val="0"/>
      <w:marTop w:val="0"/>
      <w:marBottom w:val="0"/>
      <w:divBdr>
        <w:top w:val="none" w:sz="0" w:space="0" w:color="auto"/>
        <w:left w:val="none" w:sz="0" w:space="0" w:color="auto"/>
        <w:bottom w:val="none" w:sz="0" w:space="0" w:color="auto"/>
        <w:right w:val="none" w:sz="0" w:space="0" w:color="auto"/>
      </w:divBdr>
    </w:div>
    <w:div w:id="1568953746">
      <w:bodyDiv w:val="1"/>
      <w:marLeft w:val="0"/>
      <w:marRight w:val="0"/>
      <w:marTop w:val="0"/>
      <w:marBottom w:val="0"/>
      <w:divBdr>
        <w:top w:val="none" w:sz="0" w:space="0" w:color="auto"/>
        <w:left w:val="none" w:sz="0" w:space="0" w:color="auto"/>
        <w:bottom w:val="none" w:sz="0" w:space="0" w:color="auto"/>
        <w:right w:val="none" w:sz="0" w:space="0" w:color="auto"/>
      </w:divBdr>
    </w:div>
    <w:div w:id="1570070263">
      <w:bodyDiv w:val="1"/>
      <w:marLeft w:val="0"/>
      <w:marRight w:val="0"/>
      <w:marTop w:val="0"/>
      <w:marBottom w:val="0"/>
      <w:divBdr>
        <w:top w:val="none" w:sz="0" w:space="0" w:color="auto"/>
        <w:left w:val="none" w:sz="0" w:space="0" w:color="auto"/>
        <w:bottom w:val="none" w:sz="0" w:space="0" w:color="auto"/>
        <w:right w:val="none" w:sz="0" w:space="0" w:color="auto"/>
      </w:divBdr>
    </w:div>
    <w:div w:id="1585799751">
      <w:bodyDiv w:val="1"/>
      <w:marLeft w:val="0"/>
      <w:marRight w:val="0"/>
      <w:marTop w:val="0"/>
      <w:marBottom w:val="0"/>
      <w:divBdr>
        <w:top w:val="none" w:sz="0" w:space="0" w:color="auto"/>
        <w:left w:val="none" w:sz="0" w:space="0" w:color="auto"/>
        <w:bottom w:val="none" w:sz="0" w:space="0" w:color="auto"/>
        <w:right w:val="none" w:sz="0" w:space="0" w:color="auto"/>
      </w:divBdr>
      <w:divsChild>
        <w:div w:id="26149774">
          <w:marLeft w:val="0"/>
          <w:marRight w:val="691"/>
          <w:marTop w:val="120"/>
          <w:marBottom w:val="120"/>
          <w:divBdr>
            <w:top w:val="none" w:sz="0" w:space="0" w:color="auto"/>
            <w:left w:val="none" w:sz="0" w:space="0" w:color="auto"/>
            <w:bottom w:val="none" w:sz="0" w:space="0" w:color="auto"/>
            <w:right w:val="none" w:sz="0" w:space="0" w:color="auto"/>
          </w:divBdr>
        </w:div>
        <w:div w:id="395973714">
          <w:marLeft w:val="0"/>
          <w:marRight w:val="691"/>
          <w:marTop w:val="120"/>
          <w:marBottom w:val="120"/>
          <w:divBdr>
            <w:top w:val="none" w:sz="0" w:space="0" w:color="auto"/>
            <w:left w:val="none" w:sz="0" w:space="0" w:color="auto"/>
            <w:bottom w:val="none" w:sz="0" w:space="0" w:color="auto"/>
            <w:right w:val="none" w:sz="0" w:space="0" w:color="auto"/>
          </w:divBdr>
        </w:div>
        <w:div w:id="1314719058">
          <w:marLeft w:val="0"/>
          <w:marRight w:val="691"/>
          <w:marTop w:val="120"/>
          <w:marBottom w:val="120"/>
          <w:divBdr>
            <w:top w:val="none" w:sz="0" w:space="0" w:color="auto"/>
            <w:left w:val="none" w:sz="0" w:space="0" w:color="auto"/>
            <w:bottom w:val="none" w:sz="0" w:space="0" w:color="auto"/>
            <w:right w:val="none" w:sz="0" w:space="0" w:color="auto"/>
          </w:divBdr>
        </w:div>
        <w:div w:id="1633824598">
          <w:marLeft w:val="0"/>
          <w:marRight w:val="691"/>
          <w:marTop w:val="120"/>
          <w:marBottom w:val="120"/>
          <w:divBdr>
            <w:top w:val="none" w:sz="0" w:space="0" w:color="auto"/>
            <w:left w:val="none" w:sz="0" w:space="0" w:color="auto"/>
            <w:bottom w:val="none" w:sz="0" w:space="0" w:color="auto"/>
            <w:right w:val="none" w:sz="0" w:space="0" w:color="auto"/>
          </w:divBdr>
        </w:div>
        <w:div w:id="1747459713">
          <w:marLeft w:val="0"/>
          <w:marRight w:val="691"/>
          <w:marTop w:val="120"/>
          <w:marBottom w:val="120"/>
          <w:divBdr>
            <w:top w:val="none" w:sz="0" w:space="0" w:color="auto"/>
            <w:left w:val="none" w:sz="0" w:space="0" w:color="auto"/>
            <w:bottom w:val="none" w:sz="0" w:space="0" w:color="auto"/>
            <w:right w:val="none" w:sz="0" w:space="0" w:color="auto"/>
          </w:divBdr>
        </w:div>
      </w:divsChild>
    </w:div>
    <w:div w:id="1595630398">
      <w:bodyDiv w:val="1"/>
      <w:marLeft w:val="0"/>
      <w:marRight w:val="0"/>
      <w:marTop w:val="0"/>
      <w:marBottom w:val="0"/>
      <w:divBdr>
        <w:top w:val="none" w:sz="0" w:space="0" w:color="auto"/>
        <w:left w:val="none" w:sz="0" w:space="0" w:color="auto"/>
        <w:bottom w:val="none" w:sz="0" w:space="0" w:color="auto"/>
        <w:right w:val="none" w:sz="0" w:space="0" w:color="auto"/>
      </w:divBdr>
    </w:div>
    <w:div w:id="1602836689">
      <w:bodyDiv w:val="1"/>
      <w:marLeft w:val="0"/>
      <w:marRight w:val="0"/>
      <w:marTop w:val="0"/>
      <w:marBottom w:val="0"/>
      <w:divBdr>
        <w:top w:val="none" w:sz="0" w:space="0" w:color="auto"/>
        <w:left w:val="none" w:sz="0" w:space="0" w:color="auto"/>
        <w:bottom w:val="none" w:sz="0" w:space="0" w:color="auto"/>
        <w:right w:val="none" w:sz="0" w:space="0" w:color="auto"/>
      </w:divBdr>
    </w:div>
    <w:div w:id="1607737328">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3532418">
      <w:bodyDiv w:val="1"/>
      <w:marLeft w:val="0"/>
      <w:marRight w:val="0"/>
      <w:marTop w:val="0"/>
      <w:marBottom w:val="0"/>
      <w:divBdr>
        <w:top w:val="none" w:sz="0" w:space="0" w:color="auto"/>
        <w:left w:val="none" w:sz="0" w:space="0" w:color="auto"/>
        <w:bottom w:val="none" w:sz="0" w:space="0" w:color="auto"/>
        <w:right w:val="none" w:sz="0" w:space="0" w:color="auto"/>
      </w:divBdr>
    </w:div>
    <w:div w:id="1624265087">
      <w:bodyDiv w:val="1"/>
      <w:marLeft w:val="0"/>
      <w:marRight w:val="0"/>
      <w:marTop w:val="0"/>
      <w:marBottom w:val="0"/>
      <w:divBdr>
        <w:top w:val="none" w:sz="0" w:space="0" w:color="auto"/>
        <w:left w:val="none" w:sz="0" w:space="0" w:color="auto"/>
        <w:bottom w:val="none" w:sz="0" w:space="0" w:color="auto"/>
        <w:right w:val="none" w:sz="0" w:space="0" w:color="auto"/>
      </w:divBdr>
    </w:div>
    <w:div w:id="1647784765">
      <w:bodyDiv w:val="1"/>
      <w:marLeft w:val="0"/>
      <w:marRight w:val="0"/>
      <w:marTop w:val="0"/>
      <w:marBottom w:val="0"/>
      <w:divBdr>
        <w:top w:val="none" w:sz="0" w:space="0" w:color="auto"/>
        <w:left w:val="none" w:sz="0" w:space="0" w:color="auto"/>
        <w:bottom w:val="none" w:sz="0" w:space="0" w:color="auto"/>
        <w:right w:val="none" w:sz="0" w:space="0" w:color="auto"/>
      </w:divBdr>
    </w:div>
    <w:div w:id="1657300637">
      <w:bodyDiv w:val="1"/>
      <w:marLeft w:val="0"/>
      <w:marRight w:val="0"/>
      <w:marTop w:val="0"/>
      <w:marBottom w:val="0"/>
      <w:divBdr>
        <w:top w:val="none" w:sz="0" w:space="0" w:color="auto"/>
        <w:left w:val="none" w:sz="0" w:space="0" w:color="auto"/>
        <w:bottom w:val="none" w:sz="0" w:space="0" w:color="auto"/>
        <w:right w:val="none" w:sz="0" w:space="0" w:color="auto"/>
      </w:divBdr>
    </w:div>
    <w:div w:id="1657537036">
      <w:bodyDiv w:val="1"/>
      <w:marLeft w:val="0"/>
      <w:marRight w:val="0"/>
      <w:marTop w:val="0"/>
      <w:marBottom w:val="0"/>
      <w:divBdr>
        <w:top w:val="none" w:sz="0" w:space="0" w:color="auto"/>
        <w:left w:val="none" w:sz="0" w:space="0" w:color="auto"/>
        <w:bottom w:val="none" w:sz="0" w:space="0" w:color="auto"/>
        <w:right w:val="none" w:sz="0" w:space="0" w:color="auto"/>
      </w:divBdr>
      <w:divsChild>
        <w:div w:id="403719973">
          <w:marLeft w:val="0"/>
          <w:marRight w:val="547"/>
          <w:marTop w:val="154"/>
          <w:marBottom w:val="0"/>
          <w:divBdr>
            <w:top w:val="none" w:sz="0" w:space="0" w:color="auto"/>
            <w:left w:val="none" w:sz="0" w:space="0" w:color="auto"/>
            <w:bottom w:val="none" w:sz="0" w:space="0" w:color="auto"/>
            <w:right w:val="none" w:sz="0" w:space="0" w:color="auto"/>
          </w:divBdr>
        </w:div>
      </w:divsChild>
    </w:div>
    <w:div w:id="1661033942">
      <w:bodyDiv w:val="1"/>
      <w:marLeft w:val="0"/>
      <w:marRight w:val="0"/>
      <w:marTop w:val="0"/>
      <w:marBottom w:val="0"/>
      <w:divBdr>
        <w:top w:val="none" w:sz="0" w:space="0" w:color="auto"/>
        <w:left w:val="none" w:sz="0" w:space="0" w:color="auto"/>
        <w:bottom w:val="none" w:sz="0" w:space="0" w:color="auto"/>
        <w:right w:val="none" w:sz="0" w:space="0" w:color="auto"/>
      </w:divBdr>
      <w:divsChild>
        <w:div w:id="239021023">
          <w:marLeft w:val="0"/>
          <w:marRight w:val="691"/>
          <w:marTop w:val="120"/>
          <w:marBottom w:val="120"/>
          <w:divBdr>
            <w:top w:val="none" w:sz="0" w:space="0" w:color="auto"/>
            <w:left w:val="none" w:sz="0" w:space="0" w:color="auto"/>
            <w:bottom w:val="none" w:sz="0" w:space="0" w:color="auto"/>
            <w:right w:val="none" w:sz="0" w:space="0" w:color="auto"/>
          </w:divBdr>
        </w:div>
        <w:div w:id="243031626">
          <w:marLeft w:val="0"/>
          <w:marRight w:val="691"/>
          <w:marTop w:val="120"/>
          <w:marBottom w:val="120"/>
          <w:divBdr>
            <w:top w:val="none" w:sz="0" w:space="0" w:color="auto"/>
            <w:left w:val="none" w:sz="0" w:space="0" w:color="auto"/>
            <w:bottom w:val="none" w:sz="0" w:space="0" w:color="auto"/>
            <w:right w:val="none" w:sz="0" w:space="0" w:color="auto"/>
          </w:divBdr>
        </w:div>
        <w:div w:id="669062031">
          <w:marLeft w:val="0"/>
          <w:marRight w:val="691"/>
          <w:marTop w:val="120"/>
          <w:marBottom w:val="120"/>
          <w:divBdr>
            <w:top w:val="none" w:sz="0" w:space="0" w:color="auto"/>
            <w:left w:val="none" w:sz="0" w:space="0" w:color="auto"/>
            <w:bottom w:val="none" w:sz="0" w:space="0" w:color="auto"/>
            <w:right w:val="none" w:sz="0" w:space="0" w:color="auto"/>
          </w:divBdr>
        </w:div>
        <w:div w:id="1124805949">
          <w:marLeft w:val="0"/>
          <w:marRight w:val="691"/>
          <w:marTop w:val="120"/>
          <w:marBottom w:val="120"/>
          <w:divBdr>
            <w:top w:val="none" w:sz="0" w:space="0" w:color="auto"/>
            <w:left w:val="none" w:sz="0" w:space="0" w:color="auto"/>
            <w:bottom w:val="none" w:sz="0" w:space="0" w:color="auto"/>
            <w:right w:val="none" w:sz="0" w:space="0" w:color="auto"/>
          </w:divBdr>
        </w:div>
        <w:div w:id="1449078799">
          <w:marLeft w:val="0"/>
          <w:marRight w:val="691"/>
          <w:marTop w:val="120"/>
          <w:marBottom w:val="120"/>
          <w:divBdr>
            <w:top w:val="none" w:sz="0" w:space="0" w:color="auto"/>
            <w:left w:val="none" w:sz="0" w:space="0" w:color="auto"/>
            <w:bottom w:val="none" w:sz="0" w:space="0" w:color="auto"/>
            <w:right w:val="none" w:sz="0" w:space="0" w:color="auto"/>
          </w:divBdr>
        </w:div>
      </w:divsChild>
    </w:div>
    <w:div w:id="1704015351">
      <w:bodyDiv w:val="1"/>
      <w:marLeft w:val="0"/>
      <w:marRight w:val="0"/>
      <w:marTop w:val="0"/>
      <w:marBottom w:val="0"/>
      <w:divBdr>
        <w:top w:val="none" w:sz="0" w:space="0" w:color="auto"/>
        <w:left w:val="none" w:sz="0" w:space="0" w:color="auto"/>
        <w:bottom w:val="none" w:sz="0" w:space="0" w:color="auto"/>
        <w:right w:val="none" w:sz="0" w:space="0" w:color="auto"/>
      </w:divBdr>
    </w:div>
    <w:div w:id="1713067398">
      <w:bodyDiv w:val="1"/>
      <w:marLeft w:val="0"/>
      <w:marRight w:val="0"/>
      <w:marTop w:val="0"/>
      <w:marBottom w:val="0"/>
      <w:divBdr>
        <w:top w:val="none" w:sz="0" w:space="0" w:color="auto"/>
        <w:left w:val="none" w:sz="0" w:space="0" w:color="auto"/>
        <w:bottom w:val="none" w:sz="0" w:space="0" w:color="auto"/>
        <w:right w:val="none" w:sz="0" w:space="0" w:color="auto"/>
      </w:divBdr>
    </w:div>
    <w:div w:id="1722826003">
      <w:bodyDiv w:val="1"/>
      <w:marLeft w:val="0"/>
      <w:marRight w:val="0"/>
      <w:marTop w:val="0"/>
      <w:marBottom w:val="0"/>
      <w:divBdr>
        <w:top w:val="none" w:sz="0" w:space="0" w:color="auto"/>
        <w:left w:val="none" w:sz="0" w:space="0" w:color="auto"/>
        <w:bottom w:val="none" w:sz="0" w:space="0" w:color="auto"/>
        <w:right w:val="none" w:sz="0" w:space="0" w:color="auto"/>
      </w:divBdr>
      <w:divsChild>
        <w:div w:id="1590894653">
          <w:marLeft w:val="0"/>
          <w:marRight w:val="691"/>
          <w:marTop w:val="0"/>
          <w:marBottom w:val="240"/>
          <w:divBdr>
            <w:top w:val="none" w:sz="0" w:space="0" w:color="auto"/>
            <w:left w:val="none" w:sz="0" w:space="0" w:color="auto"/>
            <w:bottom w:val="none" w:sz="0" w:space="0" w:color="auto"/>
            <w:right w:val="none" w:sz="0" w:space="0" w:color="auto"/>
          </w:divBdr>
        </w:div>
      </w:divsChild>
    </w:div>
    <w:div w:id="1727100981">
      <w:bodyDiv w:val="1"/>
      <w:marLeft w:val="0"/>
      <w:marRight w:val="0"/>
      <w:marTop w:val="0"/>
      <w:marBottom w:val="0"/>
      <w:divBdr>
        <w:top w:val="none" w:sz="0" w:space="0" w:color="auto"/>
        <w:left w:val="none" w:sz="0" w:space="0" w:color="auto"/>
        <w:bottom w:val="none" w:sz="0" w:space="0" w:color="auto"/>
        <w:right w:val="none" w:sz="0" w:space="0" w:color="auto"/>
      </w:divBdr>
    </w:div>
    <w:div w:id="1728529323">
      <w:bodyDiv w:val="1"/>
      <w:marLeft w:val="0"/>
      <w:marRight w:val="0"/>
      <w:marTop w:val="0"/>
      <w:marBottom w:val="0"/>
      <w:divBdr>
        <w:top w:val="none" w:sz="0" w:space="0" w:color="auto"/>
        <w:left w:val="none" w:sz="0" w:space="0" w:color="auto"/>
        <w:bottom w:val="none" w:sz="0" w:space="0" w:color="auto"/>
        <w:right w:val="none" w:sz="0" w:space="0" w:color="auto"/>
      </w:divBdr>
    </w:div>
    <w:div w:id="1740977656">
      <w:bodyDiv w:val="1"/>
      <w:marLeft w:val="0"/>
      <w:marRight w:val="0"/>
      <w:marTop w:val="0"/>
      <w:marBottom w:val="0"/>
      <w:divBdr>
        <w:top w:val="none" w:sz="0" w:space="0" w:color="auto"/>
        <w:left w:val="none" w:sz="0" w:space="0" w:color="auto"/>
        <w:bottom w:val="none" w:sz="0" w:space="0" w:color="auto"/>
        <w:right w:val="none" w:sz="0" w:space="0" w:color="auto"/>
      </w:divBdr>
    </w:div>
    <w:div w:id="1748533027">
      <w:bodyDiv w:val="1"/>
      <w:marLeft w:val="0"/>
      <w:marRight w:val="0"/>
      <w:marTop w:val="0"/>
      <w:marBottom w:val="0"/>
      <w:divBdr>
        <w:top w:val="none" w:sz="0" w:space="0" w:color="auto"/>
        <w:left w:val="none" w:sz="0" w:space="0" w:color="auto"/>
        <w:bottom w:val="none" w:sz="0" w:space="0" w:color="auto"/>
        <w:right w:val="none" w:sz="0" w:space="0" w:color="auto"/>
      </w:divBdr>
      <w:divsChild>
        <w:div w:id="1703164131">
          <w:marLeft w:val="0"/>
          <w:marRight w:val="691"/>
          <w:marTop w:val="0"/>
          <w:marBottom w:val="120"/>
          <w:divBdr>
            <w:top w:val="none" w:sz="0" w:space="0" w:color="auto"/>
            <w:left w:val="none" w:sz="0" w:space="0" w:color="auto"/>
            <w:bottom w:val="none" w:sz="0" w:space="0" w:color="auto"/>
            <w:right w:val="none" w:sz="0" w:space="0" w:color="auto"/>
          </w:divBdr>
        </w:div>
      </w:divsChild>
    </w:div>
    <w:div w:id="1755740219">
      <w:bodyDiv w:val="1"/>
      <w:marLeft w:val="0"/>
      <w:marRight w:val="0"/>
      <w:marTop w:val="0"/>
      <w:marBottom w:val="0"/>
      <w:divBdr>
        <w:top w:val="none" w:sz="0" w:space="0" w:color="auto"/>
        <w:left w:val="none" w:sz="0" w:space="0" w:color="auto"/>
        <w:bottom w:val="none" w:sz="0" w:space="0" w:color="auto"/>
        <w:right w:val="none" w:sz="0" w:space="0" w:color="auto"/>
      </w:divBdr>
    </w:div>
    <w:div w:id="1775124468">
      <w:bodyDiv w:val="1"/>
      <w:marLeft w:val="0"/>
      <w:marRight w:val="0"/>
      <w:marTop w:val="0"/>
      <w:marBottom w:val="0"/>
      <w:divBdr>
        <w:top w:val="none" w:sz="0" w:space="0" w:color="auto"/>
        <w:left w:val="none" w:sz="0" w:space="0" w:color="auto"/>
        <w:bottom w:val="none" w:sz="0" w:space="0" w:color="auto"/>
        <w:right w:val="none" w:sz="0" w:space="0" w:color="auto"/>
      </w:divBdr>
    </w:div>
    <w:div w:id="1800030983">
      <w:bodyDiv w:val="1"/>
      <w:marLeft w:val="0"/>
      <w:marRight w:val="0"/>
      <w:marTop w:val="0"/>
      <w:marBottom w:val="0"/>
      <w:divBdr>
        <w:top w:val="none" w:sz="0" w:space="0" w:color="auto"/>
        <w:left w:val="none" w:sz="0" w:space="0" w:color="auto"/>
        <w:bottom w:val="none" w:sz="0" w:space="0" w:color="auto"/>
        <w:right w:val="none" w:sz="0" w:space="0" w:color="auto"/>
      </w:divBdr>
    </w:div>
    <w:div w:id="1801801313">
      <w:bodyDiv w:val="1"/>
      <w:marLeft w:val="0"/>
      <w:marRight w:val="0"/>
      <w:marTop w:val="0"/>
      <w:marBottom w:val="0"/>
      <w:divBdr>
        <w:top w:val="none" w:sz="0" w:space="0" w:color="auto"/>
        <w:left w:val="none" w:sz="0" w:space="0" w:color="auto"/>
        <w:bottom w:val="none" w:sz="0" w:space="0" w:color="auto"/>
        <w:right w:val="none" w:sz="0" w:space="0" w:color="auto"/>
      </w:divBdr>
      <w:divsChild>
        <w:div w:id="587889348">
          <w:marLeft w:val="0"/>
          <w:marRight w:val="547"/>
          <w:marTop w:val="154"/>
          <w:marBottom w:val="0"/>
          <w:divBdr>
            <w:top w:val="none" w:sz="0" w:space="0" w:color="auto"/>
            <w:left w:val="none" w:sz="0" w:space="0" w:color="auto"/>
            <w:bottom w:val="none" w:sz="0" w:space="0" w:color="auto"/>
            <w:right w:val="none" w:sz="0" w:space="0" w:color="auto"/>
          </w:divBdr>
        </w:div>
      </w:divsChild>
    </w:div>
    <w:div w:id="1803310215">
      <w:bodyDiv w:val="1"/>
      <w:marLeft w:val="0"/>
      <w:marRight w:val="0"/>
      <w:marTop w:val="0"/>
      <w:marBottom w:val="0"/>
      <w:divBdr>
        <w:top w:val="none" w:sz="0" w:space="0" w:color="auto"/>
        <w:left w:val="none" w:sz="0" w:space="0" w:color="auto"/>
        <w:bottom w:val="none" w:sz="0" w:space="0" w:color="auto"/>
        <w:right w:val="none" w:sz="0" w:space="0" w:color="auto"/>
      </w:divBdr>
    </w:div>
    <w:div w:id="1813331385">
      <w:bodyDiv w:val="1"/>
      <w:marLeft w:val="0"/>
      <w:marRight w:val="0"/>
      <w:marTop w:val="0"/>
      <w:marBottom w:val="0"/>
      <w:divBdr>
        <w:top w:val="none" w:sz="0" w:space="0" w:color="auto"/>
        <w:left w:val="none" w:sz="0" w:space="0" w:color="auto"/>
        <w:bottom w:val="none" w:sz="0" w:space="0" w:color="auto"/>
        <w:right w:val="none" w:sz="0" w:space="0" w:color="auto"/>
      </w:divBdr>
    </w:div>
    <w:div w:id="1814368617">
      <w:bodyDiv w:val="1"/>
      <w:marLeft w:val="0"/>
      <w:marRight w:val="0"/>
      <w:marTop w:val="0"/>
      <w:marBottom w:val="0"/>
      <w:divBdr>
        <w:top w:val="none" w:sz="0" w:space="0" w:color="auto"/>
        <w:left w:val="none" w:sz="0" w:space="0" w:color="auto"/>
        <w:bottom w:val="none" w:sz="0" w:space="0" w:color="auto"/>
        <w:right w:val="none" w:sz="0" w:space="0" w:color="auto"/>
      </w:divBdr>
    </w:div>
    <w:div w:id="1818574380">
      <w:bodyDiv w:val="1"/>
      <w:marLeft w:val="0"/>
      <w:marRight w:val="0"/>
      <w:marTop w:val="0"/>
      <w:marBottom w:val="0"/>
      <w:divBdr>
        <w:top w:val="none" w:sz="0" w:space="0" w:color="auto"/>
        <w:left w:val="none" w:sz="0" w:space="0" w:color="auto"/>
        <w:bottom w:val="none" w:sz="0" w:space="0" w:color="auto"/>
        <w:right w:val="none" w:sz="0" w:space="0" w:color="auto"/>
      </w:divBdr>
    </w:div>
    <w:div w:id="1825777444">
      <w:bodyDiv w:val="1"/>
      <w:marLeft w:val="0"/>
      <w:marRight w:val="0"/>
      <w:marTop w:val="0"/>
      <w:marBottom w:val="0"/>
      <w:divBdr>
        <w:top w:val="none" w:sz="0" w:space="0" w:color="auto"/>
        <w:left w:val="none" w:sz="0" w:space="0" w:color="auto"/>
        <w:bottom w:val="none" w:sz="0" w:space="0" w:color="auto"/>
        <w:right w:val="none" w:sz="0" w:space="0" w:color="auto"/>
      </w:divBdr>
    </w:div>
    <w:div w:id="1859270077">
      <w:bodyDiv w:val="1"/>
      <w:marLeft w:val="0"/>
      <w:marRight w:val="0"/>
      <w:marTop w:val="0"/>
      <w:marBottom w:val="0"/>
      <w:divBdr>
        <w:top w:val="none" w:sz="0" w:space="0" w:color="auto"/>
        <w:left w:val="none" w:sz="0" w:space="0" w:color="auto"/>
        <w:bottom w:val="none" w:sz="0" w:space="0" w:color="auto"/>
        <w:right w:val="none" w:sz="0" w:space="0" w:color="auto"/>
      </w:divBdr>
    </w:div>
    <w:div w:id="1872450969">
      <w:bodyDiv w:val="1"/>
      <w:marLeft w:val="0"/>
      <w:marRight w:val="0"/>
      <w:marTop w:val="0"/>
      <w:marBottom w:val="0"/>
      <w:divBdr>
        <w:top w:val="none" w:sz="0" w:space="0" w:color="auto"/>
        <w:left w:val="none" w:sz="0" w:space="0" w:color="auto"/>
        <w:bottom w:val="none" w:sz="0" w:space="0" w:color="auto"/>
        <w:right w:val="none" w:sz="0" w:space="0" w:color="auto"/>
      </w:divBdr>
      <w:divsChild>
        <w:div w:id="753816171">
          <w:marLeft w:val="0"/>
          <w:marRight w:val="691"/>
          <w:marTop w:val="120"/>
          <w:marBottom w:val="120"/>
          <w:divBdr>
            <w:top w:val="none" w:sz="0" w:space="0" w:color="auto"/>
            <w:left w:val="none" w:sz="0" w:space="0" w:color="auto"/>
            <w:bottom w:val="none" w:sz="0" w:space="0" w:color="auto"/>
            <w:right w:val="none" w:sz="0" w:space="0" w:color="auto"/>
          </w:divBdr>
        </w:div>
      </w:divsChild>
    </w:div>
    <w:div w:id="1875926247">
      <w:bodyDiv w:val="1"/>
      <w:marLeft w:val="0"/>
      <w:marRight w:val="0"/>
      <w:marTop w:val="0"/>
      <w:marBottom w:val="0"/>
      <w:divBdr>
        <w:top w:val="none" w:sz="0" w:space="0" w:color="auto"/>
        <w:left w:val="none" w:sz="0" w:space="0" w:color="auto"/>
        <w:bottom w:val="none" w:sz="0" w:space="0" w:color="auto"/>
        <w:right w:val="none" w:sz="0" w:space="0" w:color="auto"/>
      </w:divBdr>
    </w:div>
    <w:div w:id="1894658178">
      <w:bodyDiv w:val="1"/>
      <w:marLeft w:val="0"/>
      <w:marRight w:val="0"/>
      <w:marTop w:val="0"/>
      <w:marBottom w:val="0"/>
      <w:divBdr>
        <w:top w:val="none" w:sz="0" w:space="0" w:color="auto"/>
        <w:left w:val="none" w:sz="0" w:space="0" w:color="auto"/>
        <w:bottom w:val="none" w:sz="0" w:space="0" w:color="auto"/>
        <w:right w:val="none" w:sz="0" w:space="0" w:color="auto"/>
      </w:divBdr>
    </w:div>
    <w:div w:id="1907260360">
      <w:bodyDiv w:val="1"/>
      <w:marLeft w:val="0"/>
      <w:marRight w:val="0"/>
      <w:marTop w:val="0"/>
      <w:marBottom w:val="0"/>
      <w:divBdr>
        <w:top w:val="none" w:sz="0" w:space="0" w:color="auto"/>
        <w:left w:val="none" w:sz="0" w:space="0" w:color="auto"/>
        <w:bottom w:val="none" w:sz="0" w:space="0" w:color="auto"/>
        <w:right w:val="none" w:sz="0" w:space="0" w:color="auto"/>
      </w:divBdr>
    </w:div>
    <w:div w:id="1909923152">
      <w:bodyDiv w:val="1"/>
      <w:marLeft w:val="0"/>
      <w:marRight w:val="0"/>
      <w:marTop w:val="0"/>
      <w:marBottom w:val="0"/>
      <w:divBdr>
        <w:top w:val="none" w:sz="0" w:space="0" w:color="auto"/>
        <w:left w:val="none" w:sz="0" w:space="0" w:color="auto"/>
        <w:bottom w:val="none" w:sz="0" w:space="0" w:color="auto"/>
        <w:right w:val="none" w:sz="0" w:space="0" w:color="auto"/>
      </w:divBdr>
      <w:divsChild>
        <w:div w:id="740834491">
          <w:marLeft w:val="0"/>
          <w:marRight w:val="0"/>
          <w:marTop w:val="30"/>
          <w:marBottom w:val="150"/>
          <w:divBdr>
            <w:top w:val="none" w:sz="0" w:space="0" w:color="auto"/>
            <w:left w:val="none" w:sz="0" w:space="0" w:color="auto"/>
            <w:bottom w:val="single" w:sz="6" w:space="4" w:color="EEEEEE"/>
            <w:right w:val="none" w:sz="0" w:space="0" w:color="auto"/>
          </w:divBdr>
        </w:div>
      </w:divsChild>
    </w:div>
    <w:div w:id="1922761141">
      <w:bodyDiv w:val="1"/>
      <w:marLeft w:val="0"/>
      <w:marRight w:val="0"/>
      <w:marTop w:val="0"/>
      <w:marBottom w:val="0"/>
      <w:divBdr>
        <w:top w:val="none" w:sz="0" w:space="0" w:color="auto"/>
        <w:left w:val="none" w:sz="0" w:space="0" w:color="auto"/>
        <w:bottom w:val="none" w:sz="0" w:space="0" w:color="auto"/>
        <w:right w:val="none" w:sz="0" w:space="0" w:color="auto"/>
      </w:divBdr>
    </w:div>
    <w:div w:id="1924754544">
      <w:bodyDiv w:val="1"/>
      <w:marLeft w:val="0"/>
      <w:marRight w:val="0"/>
      <w:marTop w:val="0"/>
      <w:marBottom w:val="0"/>
      <w:divBdr>
        <w:top w:val="none" w:sz="0" w:space="0" w:color="auto"/>
        <w:left w:val="none" w:sz="0" w:space="0" w:color="auto"/>
        <w:bottom w:val="none" w:sz="0" w:space="0" w:color="auto"/>
        <w:right w:val="none" w:sz="0" w:space="0" w:color="auto"/>
      </w:divBdr>
    </w:div>
    <w:div w:id="1925721469">
      <w:bodyDiv w:val="1"/>
      <w:marLeft w:val="0"/>
      <w:marRight w:val="0"/>
      <w:marTop w:val="0"/>
      <w:marBottom w:val="0"/>
      <w:divBdr>
        <w:top w:val="none" w:sz="0" w:space="0" w:color="auto"/>
        <w:left w:val="none" w:sz="0" w:space="0" w:color="auto"/>
        <w:bottom w:val="none" w:sz="0" w:space="0" w:color="auto"/>
        <w:right w:val="none" w:sz="0" w:space="0" w:color="auto"/>
      </w:divBdr>
    </w:div>
    <w:div w:id="1927686201">
      <w:bodyDiv w:val="1"/>
      <w:marLeft w:val="0"/>
      <w:marRight w:val="0"/>
      <w:marTop w:val="0"/>
      <w:marBottom w:val="0"/>
      <w:divBdr>
        <w:top w:val="none" w:sz="0" w:space="0" w:color="auto"/>
        <w:left w:val="none" w:sz="0" w:space="0" w:color="auto"/>
        <w:bottom w:val="none" w:sz="0" w:space="0" w:color="auto"/>
        <w:right w:val="none" w:sz="0" w:space="0" w:color="auto"/>
      </w:divBdr>
    </w:div>
    <w:div w:id="1935433792">
      <w:bodyDiv w:val="1"/>
      <w:marLeft w:val="0"/>
      <w:marRight w:val="0"/>
      <w:marTop w:val="0"/>
      <w:marBottom w:val="0"/>
      <w:divBdr>
        <w:top w:val="none" w:sz="0" w:space="0" w:color="auto"/>
        <w:left w:val="none" w:sz="0" w:space="0" w:color="auto"/>
        <w:bottom w:val="none" w:sz="0" w:space="0" w:color="auto"/>
        <w:right w:val="none" w:sz="0" w:space="0" w:color="auto"/>
      </w:divBdr>
    </w:div>
    <w:div w:id="1939369207">
      <w:bodyDiv w:val="1"/>
      <w:marLeft w:val="0"/>
      <w:marRight w:val="0"/>
      <w:marTop w:val="0"/>
      <w:marBottom w:val="0"/>
      <w:divBdr>
        <w:top w:val="none" w:sz="0" w:space="0" w:color="auto"/>
        <w:left w:val="none" w:sz="0" w:space="0" w:color="auto"/>
        <w:bottom w:val="none" w:sz="0" w:space="0" w:color="auto"/>
        <w:right w:val="none" w:sz="0" w:space="0" w:color="auto"/>
      </w:divBdr>
    </w:div>
    <w:div w:id="2015566246">
      <w:bodyDiv w:val="1"/>
      <w:marLeft w:val="0"/>
      <w:marRight w:val="0"/>
      <w:marTop w:val="0"/>
      <w:marBottom w:val="0"/>
      <w:divBdr>
        <w:top w:val="none" w:sz="0" w:space="0" w:color="auto"/>
        <w:left w:val="none" w:sz="0" w:space="0" w:color="auto"/>
        <w:bottom w:val="none" w:sz="0" w:space="0" w:color="auto"/>
        <w:right w:val="none" w:sz="0" w:space="0" w:color="auto"/>
      </w:divBdr>
    </w:div>
    <w:div w:id="2019774180">
      <w:bodyDiv w:val="1"/>
      <w:marLeft w:val="0"/>
      <w:marRight w:val="0"/>
      <w:marTop w:val="0"/>
      <w:marBottom w:val="0"/>
      <w:divBdr>
        <w:top w:val="none" w:sz="0" w:space="0" w:color="auto"/>
        <w:left w:val="none" w:sz="0" w:space="0" w:color="auto"/>
        <w:bottom w:val="none" w:sz="0" w:space="0" w:color="auto"/>
        <w:right w:val="none" w:sz="0" w:space="0" w:color="auto"/>
      </w:divBdr>
    </w:div>
    <w:div w:id="2033454873">
      <w:bodyDiv w:val="1"/>
      <w:marLeft w:val="0"/>
      <w:marRight w:val="0"/>
      <w:marTop w:val="0"/>
      <w:marBottom w:val="0"/>
      <w:divBdr>
        <w:top w:val="none" w:sz="0" w:space="0" w:color="auto"/>
        <w:left w:val="none" w:sz="0" w:space="0" w:color="auto"/>
        <w:bottom w:val="none" w:sz="0" w:space="0" w:color="auto"/>
        <w:right w:val="none" w:sz="0" w:space="0" w:color="auto"/>
      </w:divBdr>
    </w:div>
    <w:div w:id="2046825085">
      <w:bodyDiv w:val="1"/>
      <w:marLeft w:val="0"/>
      <w:marRight w:val="0"/>
      <w:marTop w:val="0"/>
      <w:marBottom w:val="0"/>
      <w:divBdr>
        <w:top w:val="none" w:sz="0" w:space="0" w:color="auto"/>
        <w:left w:val="none" w:sz="0" w:space="0" w:color="auto"/>
        <w:bottom w:val="none" w:sz="0" w:space="0" w:color="auto"/>
        <w:right w:val="none" w:sz="0" w:space="0" w:color="auto"/>
      </w:divBdr>
      <w:divsChild>
        <w:div w:id="190608545">
          <w:marLeft w:val="0"/>
          <w:marRight w:val="691"/>
          <w:marTop w:val="120"/>
          <w:marBottom w:val="120"/>
          <w:divBdr>
            <w:top w:val="none" w:sz="0" w:space="0" w:color="auto"/>
            <w:left w:val="none" w:sz="0" w:space="0" w:color="auto"/>
            <w:bottom w:val="none" w:sz="0" w:space="0" w:color="auto"/>
            <w:right w:val="none" w:sz="0" w:space="0" w:color="auto"/>
          </w:divBdr>
        </w:div>
      </w:divsChild>
    </w:div>
    <w:div w:id="2048217962">
      <w:bodyDiv w:val="1"/>
      <w:marLeft w:val="0"/>
      <w:marRight w:val="0"/>
      <w:marTop w:val="0"/>
      <w:marBottom w:val="0"/>
      <w:divBdr>
        <w:top w:val="none" w:sz="0" w:space="0" w:color="auto"/>
        <w:left w:val="none" w:sz="0" w:space="0" w:color="auto"/>
        <w:bottom w:val="none" w:sz="0" w:space="0" w:color="auto"/>
        <w:right w:val="none" w:sz="0" w:space="0" w:color="auto"/>
      </w:divBdr>
    </w:div>
    <w:div w:id="2065523611">
      <w:bodyDiv w:val="1"/>
      <w:marLeft w:val="0"/>
      <w:marRight w:val="0"/>
      <w:marTop w:val="0"/>
      <w:marBottom w:val="0"/>
      <w:divBdr>
        <w:top w:val="none" w:sz="0" w:space="0" w:color="auto"/>
        <w:left w:val="none" w:sz="0" w:space="0" w:color="auto"/>
        <w:bottom w:val="none" w:sz="0" w:space="0" w:color="auto"/>
        <w:right w:val="none" w:sz="0" w:space="0" w:color="auto"/>
      </w:divBdr>
    </w:div>
    <w:div w:id="2068457627">
      <w:bodyDiv w:val="1"/>
      <w:marLeft w:val="0"/>
      <w:marRight w:val="0"/>
      <w:marTop w:val="0"/>
      <w:marBottom w:val="0"/>
      <w:divBdr>
        <w:top w:val="none" w:sz="0" w:space="0" w:color="auto"/>
        <w:left w:val="none" w:sz="0" w:space="0" w:color="auto"/>
        <w:bottom w:val="none" w:sz="0" w:space="0" w:color="auto"/>
        <w:right w:val="none" w:sz="0" w:space="0" w:color="auto"/>
      </w:divBdr>
      <w:divsChild>
        <w:div w:id="1966305561">
          <w:marLeft w:val="0"/>
          <w:marRight w:val="547"/>
          <w:marTop w:val="154"/>
          <w:marBottom w:val="0"/>
          <w:divBdr>
            <w:top w:val="none" w:sz="0" w:space="0" w:color="auto"/>
            <w:left w:val="none" w:sz="0" w:space="0" w:color="auto"/>
            <w:bottom w:val="none" w:sz="0" w:space="0" w:color="auto"/>
            <w:right w:val="none" w:sz="0" w:space="0" w:color="auto"/>
          </w:divBdr>
        </w:div>
      </w:divsChild>
    </w:div>
    <w:div w:id="2068844472">
      <w:bodyDiv w:val="1"/>
      <w:marLeft w:val="0"/>
      <w:marRight w:val="0"/>
      <w:marTop w:val="0"/>
      <w:marBottom w:val="0"/>
      <w:divBdr>
        <w:top w:val="none" w:sz="0" w:space="0" w:color="auto"/>
        <w:left w:val="none" w:sz="0" w:space="0" w:color="auto"/>
        <w:bottom w:val="none" w:sz="0" w:space="0" w:color="auto"/>
        <w:right w:val="none" w:sz="0" w:space="0" w:color="auto"/>
      </w:divBdr>
    </w:div>
    <w:div w:id="2084597909">
      <w:bodyDiv w:val="1"/>
      <w:marLeft w:val="0"/>
      <w:marRight w:val="0"/>
      <w:marTop w:val="0"/>
      <w:marBottom w:val="0"/>
      <w:divBdr>
        <w:top w:val="none" w:sz="0" w:space="0" w:color="auto"/>
        <w:left w:val="none" w:sz="0" w:space="0" w:color="auto"/>
        <w:bottom w:val="none" w:sz="0" w:space="0" w:color="auto"/>
        <w:right w:val="none" w:sz="0" w:space="0" w:color="auto"/>
      </w:divBdr>
    </w:div>
    <w:div w:id="2108768782">
      <w:bodyDiv w:val="1"/>
      <w:marLeft w:val="0"/>
      <w:marRight w:val="0"/>
      <w:marTop w:val="0"/>
      <w:marBottom w:val="0"/>
      <w:divBdr>
        <w:top w:val="none" w:sz="0" w:space="0" w:color="auto"/>
        <w:left w:val="none" w:sz="0" w:space="0" w:color="auto"/>
        <w:bottom w:val="none" w:sz="0" w:space="0" w:color="auto"/>
        <w:right w:val="none" w:sz="0" w:space="0" w:color="auto"/>
      </w:divBdr>
      <w:divsChild>
        <w:div w:id="595870064">
          <w:marLeft w:val="0"/>
          <w:marRight w:val="691"/>
          <w:marTop w:val="120"/>
          <w:marBottom w:val="120"/>
          <w:divBdr>
            <w:top w:val="none" w:sz="0" w:space="0" w:color="auto"/>
            <w:left w:val="none" w:sz="0" w:space="0" w:color="auto"/>
            <w:bottom w:val="none" w:sz="0" w:space="0" w:color="auto"/>
            <w:right w:val="none" w:sz="0" w:space="0" w:color="auto"/>
          </w:divBdr>
        </w:div>
        <w:div w:id="1024012356">
          <w:marLeft w:val="0"/>
          <w:marRight w:val="691"/>
          <w:marTop w:val="120"/>
          <w:marBottom w:val="120"/>
          <w:divBdr>
            <w:top w:val="none" w:sz="0" w:space="0" w:color="auto"/>
            <w:left w:val="none" w:sz="0" w:space="0" w:color="auto"/>
            <w:bottom w:val="none" w:sz="0" w:space="0" w:color="auto"/>
            <w:right w:val="none" w:sz="0" w:space="0" w:color="auto"/>
          </w:divBdr>
        </w:div>
      </w:divsChild>
    </w:div>
    <w:div w:id="2117554266">
      <w:bodyDiv w:val="1"/>
      <w:marLeft w:val="0"/>
      <w:marRight w:val="0"/>
      <w:marTop w:val="0"/>
      <w:marBottom w:val="0"/>
      <w:divBdr>
        <w:top w:val="none" w:sz="0" w:space="0" w:color="auto"/>
        <w:left w:val="none" w:sz="0" w:space="0" w:color="auto"/>
        <w:bottom w:val="none" w:sz="0" w:space="0" w:color="auto"/>
        <w:right w:val="none" w:sz="0" w:space="0" w:color="auto"/>
      </w:divBdr>
    </w:div>
    <w:div w:id="2130007829">
      <w:bodyDiv w:val="1"/>
      <w:marLeft w:val="0"/>
      <w:marRight w:val="0"/>
      <w:marTop w:val="0"/>
      <w:marBottom w:val="0"/>
      <w:divBdr>
        <w:top w:val="none" w:sz="0" w:space="0" w:color="auto"/>
        <w:left w:val="none" w:sz="0" w:space="0" w:color="auto"/>
        <w:bottom w:val="none" w:sz="0" w:space="0" w:color="auto"/>
        <w:right w:val="none" w:sz="0" w:space="0" w:color="auto"/>
      </w:divBdr>
    </w:div>
    <w:div w:id="2136411461">
      <w:bodyDiv w:val="1"/>
      <w:marLeft w:val="0"/>
      <w:marRight w:val="0"/>
      <w:marTop w:val="0"/>
      <w:marBottom w:val="0"/>
      <w:divBdr>
        <w:top w:val="none" w:sz="0" w:space="0" w:color="auto"/>
        <w:left w:val="none" w:sz="0" w:space="0" w:color="auto"/>
        <w:bottom w:val="none" w:sz="0" w:space="0" w:color="auto"/>
        <w:right w:val="none" w:sz="0" w:space="0" w:color="auto"/>
      </w:divBdr>
    </w:div>
    <w:div w:id="2146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D941C-96CC-4C32-8688-96C6A5E46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928</Words>
  <Characters>166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19580</CharactersWithSpaces>
  <SharedDoc>false</SharedDoc>
  <HLinks>
    <vt:vector size="108" baseType="variant">
      <vt:variant>
        <vt:i4>1245243</vt:i4>
      </vt:variant>
      <vt:variant>
        <vt:i4>104</vt:i4>
      </vt:variant>
      <vt:variant>
        <vt:i4>0</vt:i4>
      </vt:variant>
      <vt:variant>
        <vt:i4>5</vt:i4>
      </vt:variant>
      <vt:variant>
        <vt:lpwstr/>
      </vt:variant>
      <vt:variant>
        <vt:lpwstr>_Toc83731551</vt:lpwstr>
      </vt:variant>
      <vt:variant>
        <vt:i4>1179707</vt:i4>
      </vt:variant>
      <vt:variant>
        <vt:i4>98</vt:i4>
      </vt:variant>
      <vt:variant>
        <vt:i4>0</vt:i4>
      </vt:variant>
      <vt:variant>
        <vt:i4>5</vt:i4>
      </vt:variant>
      <vt:variant>
        <vt:lpwstr/>
      </vt:variant>
      <vt:variant>
        <vt:lpwstr>_Toc83731550</vt:lpwstr>
      </vt:variant>
      <vt:variant>
        <vt:i4>1769530</vt:i4>
      </vt:variant>
      <vt:variant>
        <vt:i4>92</vt:i4>
      </vt:variant>
      <vt:variant>
        <vt:i4>0</vt:i4>
      </vt:variant>
      <vt:variant>
        <vt:i4>5</vt:i4>
      </vt:variant>
      <vt:variant>
        <vt:lpwstr/>
      </vt:variant>
      <vt:variant>
        <vt:lpwstr>_Toc83731549</vt:lpwstr>
      </vt:variant>
      <vt:variant>
        <vt:i4>1703994</vt:i4>
      </vt:variant>
      <vt:variant>
        <vt:i4>86</vt:i4>
      </vt:variant>
      <vt:variant>
        <vt:i4>0</vt:i4>
      </vt:variant>
      <vt:variant>
        <vt:i4>5</vt:i4>
      </vt:variant>
      <vt:variant>
        <vt:lpwstr/>
      </vt:variant>
      <vt:variant>
        <vt:lpwstr>_Toc83731548</vt:lpwstr>
      </vt:variant>
      <vt:variant>
        <vt:i4>1376314</vt:i4>
      </vt:variant>
      <vt:variant>
        <vt:i4>80</vt:i4>
      </vt:variant>
      <vt:variant>
        <vt:i4>0</vt:i4>
      </vt:variant>
      <vt:variant>
        <vt:i4>5</vt:i4>
      </vt:variant>
      <vt:variant>
        <vt:lpwstr/>
      </vt:variant>
      <vt:variant>
        <vt:lpwstr>_Toc83731547</vt:lpwstr>
      </vt:variant>
      <vt:variant>
        <vt:i4>1310778</vt:i4>
      </vt:variant>
      <vt:variant>
        <vt:i4>74</vt:i4>
      </vt:variant>
      <vt:variant>
        <vt:i4>0</vt:i4>
      </vt:variant>
      <vt:variant>
        <vt:i4>5</vt:i4>
      </vt:variant>
      <vt:variant>
        <vt:lpwstr/>
      </vt:variant>
      <vt:variant>
        <vt:lpwstr>_Toc83731546</vt:lpwstr>
      </vt:variant>
      <vt:variant>
        <vt:i4>1507386</vt:i4>
      </vt:variant>
      <vt:variant>
        <vt:i4>68</vt:i4>
      </vt:variant>
      <vt:variant>
        <vt:i4>0</vt:i4>
      </vt:variant>
      <vt:variant>
        <vt:i4>5</vt:i4>
      </vt:variant>
      <vt:variant>
        <vt:lpwstr/>
      </vt:variant>
      <vt:variant>
        <vt:lpwstr>_Toc83731545</vt:lpwstr>
      </vt:variant>
      <vt:variant>
        <vt:i4>1441850</vt:i4>
      </vt:variant>
      <vt:variant>
        <vt:i4>62</vt:i4>
      </vt:variant>
      <vt:variant>
        <vt:i4>0</vt:i4>
      </vt:variant>
      <vt:variant>
        <vt:i4>5</vt:i4>
      </vt:variant>
      <vt:variant>
        <vt:lpwstr/>
      </vt:variant>
      <vt:variant>
        <vt:lpwstr>_Toc83731544</vt:lpwstr>
      </vt:variant>
      <vt:variant>
        <vt:i4>1114170</vt:i4>
      </vt:variant>
      <vt:variant>
        <vt:i4>56</vt:i4>
      </vt:variant>
      <vt:variant>
        <vt:i4>0</vt:i4>
      </vt:variant>
      <vt:variant>
        <vt:i4>5</vt:i4>
      </vt:variant>
      <vt:variant>
        <vt:lpwstr/>
      </vt:variant>
      <vt:variant>
        <vt:lpwstr>_Toc83731543</vt:lpwstr>
      </vt:variant>
      <vt:variant>
        <vt:i4>1048634</vt:i4>
      </vt:variant>
      <vt:variant>
        <vt:i4>50</vt:i4>
      </vt:variant>
      <vt:variant>
        <vt:i4>0</vt:i4>
      </vt:variant>
      <vt:variant>
        <vt:i4>5</vt:i4>
      </vt:variant>
      <vt:variant>
        <vt:lpwstr/>
      </vt:variant>
      <vt:variant>
        <vt:lpwstr>_Toc83731542</vt:lpwstr>
      </vt:variant>
      <vt:variant>
        <vt:i4>1245242</vt:i4>
      </vt:variant>
      <vt:variant>
        <vt:i4>44</vt:i4>
      </vt:variant>
      <vt:variant>
        <vt:i4>0</vt:i4>
      </vt:variant>
      <vt:variant>
        <vt:i4>5</vt:i4>
      </vt:variant>
      <vt:variant>
        <vt:lpwstr/>
      </vt:variant>
      <vt:variant>
        <vt:lpwstr>_Toc83731541</vt:lpwstr>
      </vt:variant>
      <vt:variant>
        <vt:i4>1179706</vt:i4>
      </vt:variant>
      <vt:variant>
        <vt:i4>38</vt:i4>
      </vt:variant>
      <vt:variant>
        <vt:i4>0</vt:i4>
      </vt:variant>
      <vt:variant>
        <vt:i4>5</vt:i4>
      </vt:variant>
      <vt:variant>
        <vt:lpwstr/>
      </vt:variant>
      <vt:variant>
        <vt:lpwstr>_Toc83731540</vt:lpwstr>
      </vt:variant>
      <vt:variant>
        <vt:i4>1769533</vt:i4>
      </vt:variant>
      <vt:variant>
        <vt:i4>32</vt:i4>
      </vt:variant>
      <vt:variant>
        <vt:i4>0</vt:i4>
      </vt:variant>
      <vt:variant>
        <vt:i4>5</vt:i4>
      </vt:variant>
      <vt:variant>
        <vt:lpwstr/>
      </vt:variant>
      <vt:variant>
        <vt:lpwstr>_Toc83731539</vt:lpwstr>
      </vt:variant>
      <vt:variant>
        <vt:i4>1703997</vt:i4>
      </vt:variant>
      <vt:variant>
        <vt:i4>26</vt:i4>
      </vt:variant>
      <vt:variant>
        <vt:i4>0</vt:i4>
      </vt:variant>
      <vt:variant>
        <vt:i4>5</vt:i4>
      </vt:variant>
      <vt:variant>
        <vt:lpwstr/>
      </vt:variant>
      <vt:variant>
        <vt:lpwstr>_Toc83731538</vt:lpwstr>
      </vt:variant>
      <vt:variant>
        <vt:i4>1376317</vt:i4>
      </vt:variant>
      <vt:variant>
        <vt:i4>20</vt:i4>
      </vt:variant>
      <vt:variant>
        <vt:i4>0</vt:i4>
      </vt:variant>
      <vt:variant>
        <vt:i4>5</vt:i4>
      </vt:variant>
      <vt:variant>
        <vt:lpwstr/>
      </vt:variant>
      <vt:variant>
        <vt:lpwstr>_Toc83731537</vt:lpwstr>
      </vt:variant>
      <vt:variant>
        <vt:i4>1310781</vt:i4>
      </vt:variant>
      <vt:variant>
        <vt:i4>14</vt:i4>
      </vt:variant>
      <vt:variant>
        <vt:i4>0</vt:i4>
      </vt:variant>
      <vt:variant>
        <vt:i4>5</vt:i4>
      </vt:variant>
      <vt:variant>
        <vt:lpwstr/>
      </vt:variant>
      <vt:variant>
        <vt:lpwstr>_Toc83731536</vt:lpwstr>
      </vt:variant>
      <vt:variant>
        <vt:i4>1507389</vt:i4>
      </vt:variant>
      <vt:variant>
        <vt:i4>8</vt:i4>
      </vt:variant>
      <vt:variant>
        <vt:i4>0</vt:i4>
      </vt:variant>
      <vt:variant>
        <vt:i4>5</vt:i4>
      </vt:variant>
      <vt:variant>
        <vt:lpwstr/>
      </vt:variant>
      <vt:variant>
        <vt:lpwstr>_Toc83731535</vt:lpwstr>
      </vt:variant>
      <vt:variant>
        <vt:i4>1441853</vt:i4>
      </vt:variant>
      <vt:variant>
        <vt:i4>2</vt:i4>
      </vt:variant>
      <vt:variant>
        <vt:i4>0</vt:i4>
      </vt:variant>
      <vt:variant>
        <vt:i4>5</vt:i4>
      </vt:variant>
      <vt:variant>
        <vt:lpwstr/>
      </vt:variant>
      <vt:variant>
        <vt:lpwstr>_Toc837315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Najmeh Kabiri</cp:lastModifiedBy>
  <cp:revision>2</cp:revision>
  <cp:lastPrinted>2025-04-22T06:56:00Z</cp:lastPrinted>
  <dcterms:created xsi:type="dcterms:W3CDTF">2025-10-26T04:53:00Z</dcterms:created>
  <dcterms:modified xsi:type="dcterms:W3CDTF">2025-10-2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5966927</vt:i4>
  </property>
</Properties>
</file>